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9E63E" w14:textId="071CDDB9" w:rsidR="00422C6D" w:rsidRPr="00BE107A" w:rsidRDefault="002A1B56" w:rsidP="00422C6D">
      <w:pPr>
        <w:spacing w:before="360"/>
        <w:jc w:val="center"/>
        <w:rPr>
          <w:rFonts w:cs="Calibri"/>
          <w:b/>
          <w:smallCaps/>
          <w:sz w:val="48"/>
          <w:szCs w:val="32"/>
        </w:rPr>
      </w:pPr>
      <w:r w:rsidRPr="00BE107A">
        <w:rPr>
          <w:rFonts w:cs="Calibri"/>
          <w:b/>
          <w:sz w:val="48"/>
          <w:szCs w:val="56"/>
        </w:rPr>
        <w:t>Architecture Description</w:t>
      </w:r>
    </w:p>
    <w:p w14:paraId="4E823AD1" w14:textId="45685768" w:rsidR="00BF173D" w:rsidRPr="00BE107A" w:rsidRDefault="00CB5FEB" w:rsidP="00EF078D">
      <w:pPr>
        <w:pBdr>
          <w:top w:val="single" w:sz="4" w:space="6" w:color="auto"/>
          <w:bottom w:val="single" w:sz="4" w:space="6" w:color="auto"/>
        </w:pBdr>
        <w:spacing w:line="192" w:lineRule="auto"/>
        <w:jc w:val="center"/>
        <w:rPr>
          <w:b/>
          <w:color w:val="0000FF"/>
          <w:sz w:val="48"/>
        </w:rPr>
      </w:pPr>
      <w:bookmarkStart w:id="0" w:name="_Hlk106643910"/>
      <w:r w:rsidRPr="00CB7210">
        <w:rPr>
          <w:b/>
          <w:color w:val="0000FF"/>
          <w:sz w:val="44"/>
          <w:szCs w:val="18"/>
        </w:rPr>
        <w:t xml:space="preserve">Self-Optimizing </w:t>
      </w:r>
      <w:r>
        <w:rPr>
          <w:b/>
          <w:color w:val="0000FF"/>
          <w:sz w:val="44"/>
          <w:szCs w:val="18"/>
        </w:rPr>
        <w:t>Personalized Health</w:t>
      </w:r>
      <w:bookmarkEnd w:id="0"/>
      <w:r>
        <w:rPr>
          <w:b/>
          <w:color w:val="0000FF"/>
          <w:sz w:val="44"/>
          <w:szCs w:val="18"/>
        </w:rPr>
        <w:t xml:space="preserve"> Assistant</w:t>
      </w:r>
    </w:p>
    <w:p w14:paraId="33DBDBB4" w14:textId="2222B8DA" w:rsidR="00D94CD3" w:rsidRPr="00BE107A" w:rsidRDefault="00CB5FEB" w:rsidP="00D94CD3">
      <w:pPr>
        <w:pStyle w:val="af9"/>
        <w:spacing w:before="120" w:after="0"/>
        <w:rPr>
          <w:rFonts w:ascii="Calibri" w:hAnsi="Calibri"/>
          <w:b/>
          <w:sz w:val="24"/>
          <w:szCs w:val="20"/>
        </w:rPr>
      </w:pPr>
      <w:r w:rsidRPr="00CB5FEB">
        <w:rPr>
          <w:rFonts w:ascii="Calibri" w:hAnsi="Calibri"/>
          <w:b/>
          <w:sz w:val="24"/>
          <w:szCs w:val="20"/>
        </w:rPr>
        <w:t>Intelligent System for Assisting Personalized Health Assistance</w:t>
      </w:r>
    </w:p>
    <w:p w14:paraId="5DE385AF" w14:textId="689442E3" w:rsidR="00751911" w:rsidRPr="00BE107A" w:rsidRDefault="00E70C31" w:rsidP="00751911">
      <w:pPr>
        <w:pStyle w:val="af9"/>
        <w:spacing w:before="480" w:after="0"/>
        <w:rPr>
          <w:rFonts w:ascii="Calibri" w:hAnsi="Calibri"/>
          <w:b/>
          <w:sz w:val="32"/>
          <w:szCs w:val="32"/>
        </w:rPr>
      </w:pPr>
      <w:r>
        <w:rPr>
          <w:rFonts w:ascii="Calibri" w:hAnsi="Calibri"/>
          <w:b/>
          <w:noProof/>
          <w:sz w:val="32"/>
          <w:szCs w:val="32"/>
        </w:rPr>
        <w:drawing>
          <wp:inline distT="0" distB="0" distL="0" distR="0" wp14:anchorId="1AD6E738" wp14:editId="179D7F9A">
            <wp:extent cx="3025140" cy="2377440"/>
            <wp:effectExtent l="0" t="0" r="3810" b="3810"/>
            <wp:docPr id="8" name="그림 8" descr="텍스트, 사람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descr="텍스트, 사람이(가) 표시된 사진&#10;&#10;자동 생성된 설명"/>
                    <pic:cNvPicPr/>
                  </pic:nvPicPr>
                  <pic:blipFill>
                    <a:blip r:embed="rId8"/>
                    <a:stretch>
                      <a:fillRect/>
                    </a:stretch>
                  </pic:blipFill>
                  <pic:spPr>
                    <a:xfrm>
                      <a:off x="0" y="0"/>
                      <a:ext cx="3025140" cy="2377440"/>
                    </a:xfrm>
                    <a:prstGeom prst="rect">
                      <a:avLst/>
                    </a:prstGeom>
                  </pic:spPr>
                </pic:pic>
              </a:graphicData>
            </a:graphic>
          </wp:inline>
        </w:drawing>
      </w:r>
    </w:p>
    <w:p w14:paraId="2429E075" w14:textId="77777777" w:rsidR="00CB5FEB" w:rsidRPr="0054641C" w:rsidRDefault="00CB5FEB" w:rsidP="00CB5FEB">
      <w:pPr>
        <w:pStyle w:val="af9"/>
        <w:spacing w:before="480" w:after="0"/>
        <w:rPr>
          <w:rFonts w:ascii="Calibri" w:hAnsi="Calibri"/>
          <w:b/>
          <w:sz w:val="28"/>
          <w:szCs w:val="28"/>
        </w:rPr>
      </w:pPr>
      <w:r>
        <w:rPr>
          <w:rFonts w:ascii="Calibri" w:hAnsi="Calibri"/>
          <w:b/>
          <w:sz w:val="28"/>
          <w:szCs w:val="28"/>
        </w:rPr>
        <w:t xml:space="preserve">Jan. </w:t>
      </w:r>
      <w:r w:rsidRPr="0054641C">
        <w:rPr>
          <w:rFonts w:ascii="Calibri" w:hAnsi="Calibri"/>
          <w:b/>
          <w:sz w:val="28"/>
          <w:szCs w:val="28"/>
        </w:rPr>
        <w:t>202</w:t>
      </w:r>
      <w:r>
        <w:rPr>
          <w:rFonts w:ascii="Calibri" w:hAnsi="Calibri"/>
          <w:b/>
          <w:sz w:val="28"/>
          <w:szCs w:val="28"/>
        </w:rPr>
        <w:t>3</w:t>
      </w:r>
    </w:p>
    <w:p w14:paraId="7ED75DA1" w14:textId="106BEA86" w:rsidR="00337E12" w:rsidRPr="00BE107A" w:rsidRDefault="00337E12" w:rsidP="00751911">
      <w:pPr>
        <w:pStyle w:val="af9"/>
        <w:spacing w:before="1200" w:after="0"/>
        <w:rPr>
          <w:rFonts w:ascii="Calibri" w:hAnsi="Calibri"/>
          <w:b/>
          <w:szCs w:val="20"/>
        </w:rPr>
      </w:pPr>
      <w:r w:rsidRPr="00BE107A">
        <w:rPr>
          <w:rFonts w:ascii="Calibri" w:hAnsi="Calibri"/>
          <w:b/>
          <w:szCs w:val="20"/>
        </w:rPr>
        <w:t>Revision History</w:t>
      </w:r>
    </w:p>
    <w:tbl>
      <w:tblPr>
        <w:tblStyle w:val="afa"/>
        <w:tblW w:w="0" w:type="auto"/>
        <w:jc w:val="center"/>
        <w:tblCellMar>
          <w:left w:w="57" w:type="dxa"/>
          <w:right w:w="57" w:type="dxa"/>
        </w:tblCellMar>
        <w:tblLook w:val="04A0" w:firstRow="1" w:lastRow="0" w:firstColumn="1" w:lastColumn="0" w:noHBand="0" w:noVBand="1"/>
      </w:tblPr>
      <w:tblGrid>
        <w:gridCol w:w="985"/>
        <w:gridCol w:w="1987"/>
        <w:gridCol w:w="1134"/>
        <w:gridCol w:w="5183"/>
      </w:tblGrid>
      <w:tr w:rsidR="00D11F86" w:rsidRPr="00BE107A" w14:paraId="2A54D9EE" w14:textId="77777777" w:rsidTr="000307A7">
        <w:trPr>
          <w:jc w:val="center"/>
        </w:trPr>
        <w:tc>
          <w:tcPr>
            <w:tcW w:w="985" w:type="dxa"/>
            <w:shd w:val="clear" w:color="auto" w:fill="F2F2F2" w:themeFill="background1" w:themeFillShade="F2"/>
          </w:tcPr>
          <w:p w14:paraId="10A6AB70" w14:textId="7FA27390" w:rsidR="00337E12" w:rsidRPr="00BE107A" w:rsidRDefault="00D11F86" w:rsidP="00D11F86">
            <w:pPr>
              <w:spacing w:before="120" w:after="120"/>
              <w:jc w:val="center"/>
              <w:rPr>
                <w:b/>
                <w:color w:val="000000" w:themeColor="text1"/>
                <w:sz w:val="24"/>
              </w:rPr>
            </w:pPr>
            <w:r w:rsidRPr="00BE107A">
              <w:rPr>
                <w:b/>
                <w:color w:val="000000" w:themeColor="text1"/>
                <w:sz w:val="24"/>
              </w:rPr>
              <w:t>Version</w:t>
            </w:r>
          </w:p>
        </w:tc>
        <w:tc>
          <w:tcPr>
            <w:tcW w:w="1987" w:type="dxa"/>
            <w:shd w:val="clear" w:color="auto" w:fill="F2F2F2" w:themeFill="background1" w:themeFillShade="F2"/>
          </w:tcPr>
          <w:p w14:paraId="650BA37A" w14:textId="163860D6" w:rsidR="00337E12" w:rsidRPr="00BE107A" w:rsidRDefault="00337E12" w:rsidP="00D11F86">
            <w:pPr>
              <w:spacing w:before="120" w:after="120"/>
              <w:jc w:val="center"/>
              <w:rPr>
                <w:b/>
                <w:color w:val="000000" w:themeColor="text1"/>
                <w:sz w:val="24"/>
              </w:rPr>
            </w:pPr>
            <w:r w:rsidRPr="00BE107A">
              <w:rPr>
                <w:b/>
                <w:color w:val="000000" w:themeColor="text1"/>
                <w:sz w:val="24"/>
              </w:rPr>
              <w:t>Date</w:t>
            </w:r>
          </w:p>
        </w:tc>
        <w:tc>
          <w:tcPr>
            <w:tcW w:w="1134" w:type="dxa"/>
            <w:shd w:val="clear" w:color="auto" w:fill="F2F2F2" w:themeFill="background1" w:themeFillShade="F2"/>
          </w:tcPr>
          <w:p w14:paraId="0A8B7D94" w14:textId="36B679CB" w:rsidR="00337E12" w:rsidRPr="00BE107A" w:rsidRDefault="00337E12" w:rsidP="00D11F86">
            <w:pPr>
              <w:spacing w:before="120" w:after="120"/>
              <w:jc w:val="center"/>
              <w:rPr>
                <w:b/>
                <w:color w:val="000000" w:themeColor="text1"/>
                <w:sz w:val="24"/>
              </w:rPr>
            </w:pPr>
            <w:r w:rsidRPr="00BE107A">
              <w:rPr>
                <w:b/>
                <w:color w:val="000000" w:themeColor="text1"/>
                <w:sz w:val="24"/>
              </w:rPr>
              <w:t>Author</w:t>
            </w:r>
          </w:p>
        </w:tc>
        <w:tc>
          <w:tcPr>
            <w:tcW w:w="5183" w:type="dxa"/>
            <w:shd w:val="clear" w:color="auto" w:fill="F2F2F2" w:themeFill="background1" w:themeFillShade="F2"/>
          </w:tcPr>
          <w:p w14:paraId="245D4CB7" w14:textId="41BAEFEC" w:rsidR="00337E12" w:rsidRPr="00BE107A" w:rsidRDefault="00337E12" w:rsidP="00D11F86">
            <w:pPr>
              <w:spacing w:before="120" w:after="120"/>
              <w:jc w:val="center"/>
              <w:rPr>
                <w:b/>
                <w:color w:val="000000" w:themeColor="text1"/>
                <w:sz w:val="24"/>
              </w:rPr>
            </w:pPr>
            <w:r w:rsidRPr="00BE107A">
              <w:rPr>
                <w:b/>
                <w:color w:val="000000" w:themeColor="text1"/>
                <w:sz w:val="24"/>
              </w:rPr>
              <w:t>Revisions Made</w:t>
            </w:r>
          </w:p>
        </w:tc>
      </w:tr>
      <w:tr w:rsidR="00CB5FEB" w:rsidRPr="00265D4A" w14:paraId="5D246D79" w14:textId="77777777" w:rsidTr="000307A7">
        <w:trPr>
          <w:jc w:val="center"/>
        </w:trPr>
        <w:tc>
          <w:tcPr>
            <w:tcW w:w="985" w:type="dxa"/>
          </w:tcPr>
          <w:p w14:paraId="143943F3" w14:textId="6FBDBEBA" w:rsidR="00CB5FEB" w:rsidRPr="006B5205" w:rsidRDefault="00CB5FEB" w:rsidP="00CB5FEB">
            <w:pPr>
              <w:spacing w:before="120" w:after="120"/>
              <w:jc w:val="center"/>
              <w:rPr>
                <w:rFonts w:cs="Calibri"/>
                <w:b/>
                <w:bCs/>
                <w:color w:val="808080" w:themeColor="background1" w:themeShade="80"/>
              </w:rPr>
            </w:pPr>
            <w:r w:rsidRPr="006B5205">
              <w:rPr>
                <w:rFonts w:cs="Calibri"/>
                <w:b/>
                <w:bCs/>
                <w:color w:val="808080" w:themeColor="background1" w:themeShade="80"/>
              </w:rPr>
              <w:t>0.8</w:t>
            </w:r>
          </w:p>
        </w:tc>
        <w:tc>
          <w:tcPr>
            <w:tcW w:w="1987" w:type="dxa"/>
          </w:tcPr>
          <w:p w14:paraId="73F07580" w14:textId="4138963B" w:rsidR="00CB5FEB" w:rsidRPr="006B5205" w:rsidRDefault="00CB5FEB" w:rsidP="00CB5FEB">
            <w:pPr>
              <w:spacing w:before="120" w:after="120"/>
              <w:jc w:val="center"/>
              <w:rPr>
                <w:rFonts w:cs="Calibri"/>
                <w:b/>
                <w:bCs/>
                <w:color w:val="808080" w:themeColor="background1" w:themeShade="80"/>
              </w:rPr>
            </w:pPr>
            <w:r w:rsidRPr="006B5205">
              <w:rPr>
                <w:rFonts w:cs="Calibri"/>
                <w:b/>
                <w:bCs/>
                <w:color w:val="808080" w:themeColor="background1" w:themeShade="80"/>
              </w:rPr>
              <w:t>2/1(Wed), 9pm</w:t>
            </w:r>
          </w:p>
        </w:tc>
        <w:tc>
          <w:tcPr>
            <w:tcW w:w="1134" w:type="dxa"/>
          </w:tcPr>
          <w:p w14:paraId="6AD8A07D" w14:textId="1AA4CF67" w:rsidR="00CB5FEB" w:rsidRPr="006B5205" w:rsidRDefault="0029456F" w:rsidP="00CB5FEB">
            <w:pPr>
              <w:spacing w:before="120" w:after="120"/>
              <w:jc w:val="center"/>
              <w:rPr>
                <w:rFonts w:cs="Calibri"/>
                <w:b/>
                <w:bCs/>
                <w:color w:val="808080" w:themeColor="background1" w:themeShade="80"/>
              </w:rPr>
            </w:pPr>
            <w:r w:rsidRPr="006B5205">
              <w:rPr>
                <w:rFonts w:cs="Calibri" w:hint="eastAsia"/>
                <w:b/>
                <w:bCs/>
                <w:color w:val="808080" w:themeColor="background1" w:themeShade="80"/>
              </w:rPr>
              <w:t>진수언</w:t>
            </w:r>
          </w:p>
        </w:tc>
        <w:tc>
          <w:tcPr>
            <w:tcW w:w="5183" w:type="dxa"/>
          </w:tcPr>
          <w:p w14:paraId="1391D852" w14:textId="21DF4ADF" w:rsidR="00CB5FEB" w:rsidRPr="006B5205" w:rsidRDefault="00CB5FEB" w:rsidP="00CB5FEB">
            <w:pPr>
              <w:spacing w:before="120" w:after="120"/>
              <w:rPr>
                <w:rFonts w:cs="Calibri"/>
                <w:b/>
                <w:bCs/>
                <w:color w:val="808080" w:themeColor="background1" w:themeShade="80"/>
              </w:rPr>
            </w:pPr>
            <w:r w:rsidRPr="006B5205">
              <w:rPr>
                <w:rFonts w:cs="Calibri"/>
                <w:b/>
                <w:bCs/>
                <w:color w:val="808080" w:themeColor="background1" w:themeShade="80"/>
              </w:rPr>
              <w:t xml:space="preserve">(Interim) </w:t>
            </w:r>
            <w:r w:rsidR="0029456F" w:rsidRPr="006B5205">
              <w:rPr>
                <w:rFonts w:cs="Calibri" w:hint="eastAsia"/>
                <w:b/>
                <w:bCs/>
                <w:color w:val="808080" w:themeColor="background1" w:themeShade="80"/>
              </w:rPr>
              <w:t>R</w:t>
            </w:r>
            <w:r w:rsidRPr="006B5205">
              <w:rPr>
                <w:rFonts w:cs="Calibri"/>
                <w:b/>
                <w:bCs/>
                <w:color w:val="808080" w:themeColor="background1" w:themeShade="80"/>
              </w:rPr>
              <w:t>efining</w:t>
            </w:r>
            <w:r w:rsidR="0029456F" w:rsidRPr="006B5205">
              <w:rPr>
                <w:rFonts w:cs="Calibri"/>
                <w:b/>
                <w:bCs/>
                <w:color w:val="808080" w:themeColor="background1" w:themeShade="80"/>
              </w:rPr>
              <w:t xml:space="preserve"> SRS &amp; Apply Context View</w:t>
            </w:r>
          </w:p>
        </w:tc>
      </w:tr>
      <w:tr w:rsidR="00CB5FEB" w:rsidRPr="00CB5FEB" w14:paraId="6CE746AF" w14:textId="77777777" w:rsidTr="000307A7">
        <w:trPr>
          <w:jc w:val="center"/>
        </w:trPr>
        <w:tc>
          <w:tcPr>
            <w:tcW w:w="985" w:type="dxa"/>
          </w:tcPr>
          <w:p w14:paraId="598890D3" w14:textId="1E0D06B7" w:rsidR="00CB5FEB" w:rsidRPr="009D1630" w:rsidRDefault="00CB5FEB" w:rsidP="00CB5FEB">
            <w:pPr>
              <w:spacing w:before="120" w:after="120"/>
              <w:jc w:val="center"/>
              <w:rPr>
                <w:rFonts w:cs="Calibri"/>
                <w:b/>
                <w:bCs/>
                <w:color w:val="808080" w:themeColor="background1" w:themeShade="80"/>
              </w:rPr>
            </w:pPr>
            <w:r w:rsidRPr="009D1630">
              <w:rPr>
                <w:rFonts w:cs="Calibri"/>
                <w:b/>
                <w:bCs/>
                <w:color w:val="808080" w:themeColor="background1" w:themeShade="80"/>
              </w:rPr>
              <w:t>0.9</w:t>
            </w:r>
          </w:p>
        </w:tc>
        <w:tc>
          <w:tcPr>
            <w:tcW w:w="1987" w:type="dxa"/>
          </w:tcPr>
          <w:p w14:paraId="6728CEA2" w14:textId="32E82A7A" w:rsidR="00CB5FEB" w:rsidRPr="009D1630" w:rsidRDefault="00CB5FEB" w:rsidP="00CB5FEB">
            <w:pPr>
              <w:spacing w:before="120" w:after="120"/>
              <w:jc w:val="center"/>
              <w:rPr>
                <w:rFonts w:cs="Calibri"/>
                <w:b/>
                <w:bCs/>
                <w:color w:val="808080" w:themeColor="background1" w:themeShade="80"/>
              </w:rPr>
            </w:pPr>
            <w:r w:rsidRPr="009D1630">
              <w:rPr>
                <w:rFonts w:cs="Calibri"/>
                <w:b/>
                <w:bCs/>
                <w:color w:val="808080" w:themeColor="background1" w:themeShade="80"/>
              </w:rPr>
              <w:t>2/14(Tue), 9pm</w:t>
            </w:r>
          </w:p>
        </w:tc>
        <w:tc>
          <w:tcPr>
            <w:tcW w:w="1134" w:type="dxa"/>
          </w:tcPr>
          <w:p w14:paraId="238C10D8" w14:textId="3B9B6840" w:rsidR="00CB5FEB" w:rsidRPr="009D1630" w:rsidRDefault="0029456F" w:rsidP="00CB5FEB">
            <w:pPr>
              <w:spacing w:before="120" w:after="120"/>
              <w:jc w:val="center"/>
              <w:rPr>
                <w:rFonts w:cs="Calibri"/>
                <w:b/>
                <w:bCs/>
                <w:color w:val="808080" w:themeColor="background1" w:themeShade="80"/>
              </w:rPr>
            </w:pPr>
            <w:r w:rsidRPr="009D1630">
              <w:rPr>
                <w:rFonts w:cs="Calibri" w:hint="eastAsia"/>
                <w:b/>
                <w:bCs/>
                <w:color w:val="808080" w:themeColor="background1" w:themeShade="80"/>
              </w:rPr>
              <w:t>진수언</w:t>
            </w:r>
          </w:p>
        </w:tc>
        <w:tc>
          <w:tcPr>
            <w:tcW w:w="5183" w:type="dxa"/>
          </w:tcPr>
          <w:p w14:paraId="4F6EE8D6" w14:textId="42BA098B" w:rsidR="00CB5FEB" w:rsidRPr="009D1630" w:rsidRDefault="00CB5FEB" w:rsidP="00CB5FEB">
            <w:pPr>
              <w:spacing w:before="120" w:after="120"/>
              <w:rPr>
                <w:rFonts w:cs="Calibri"/>
                <w:b/>
                <w:bCs/>
                <w:color w:val="808080" w:themeColor="background1" w:themeShade="80"/>
              </w:rPr>
            </w:pPr>
            <w:r w:rsidRPr="009D1630">
              <w:rPr>
                <w:rFonts w:cs="Calibri"/>
                <w:b/>
                <w:bCs/>
                <w:color w:val="808080" w:themeColor="background1" w:themeShade="80"/>
              </w:rPr>
              <w:t>(Pre-final) Designing</w:t>
            </w:r>
            <w:r w:rsidR="0029456F" w:rsidRPr="009D1630">
              <w:rPr>
                <w:rFonts w:cs="Calibri"/>
                <w:b/>
                <w:bCs/>
                <w:color w:val="808080" w:themeColor="background1" w:themeShade="80"/>
              </w:rPr>
              <w:t xml:space="preserve"> Skeleton</w:t>
            </w:r>
            <w:r w:rsidRPr="009D1630">
              <w:rPr>
                <w:rFonts w:cs="Calibri"/>
                <w:b/>
                <w:bCs/>
                <w:color w:val="808080" w:themeColor="background1" w:themeShade="80"/>
              </w:rPr>
              <w:t xml:space="preserve"> Architecture</w:t>
            </w:r>
            <w:r w:rsidR="0029456F" w:rsidRPr="009D1630">
              <w:rPr>
                <w:rFonts w:cs="Calibri"/>
                <w:b/>
                <w:bCs/>
                <w:color w:val="808080" w:themeColor="background1" w:themeShade="80"/>
              </w:rPr>
              <w:t xml:space="preserve"> </w:t>
            </w:r>
            <w:r w:rsidR="0029456F" w:rsidRPr="009D1630">
              <w:rPr>
                <w:rFonts w:cs="Calibri"/>
                <w:b/>
                <w:bCs/>
                <w:color w:val="808080" w:themeColor="background1" w:themeShade="80"/>
              </w:rPr>
              <w:br/>
              <w:t xml:space="preserve">&amp; Apply </w:t>
            </w:r>
            <w:r w:rsidRPr="009D1630">
              <w:rPr>
                <w:rFonts w:cs="Calibri"/>
                <w:b/>
                <w:bCs/>
                <w:color w:val="808080" w:themeColor="background1" w:themeShade="80"/>
              </w:rPr>
              <w:t>Viewpoints</w:t>
            </w:r>
          </w:p>
        </w:tc>
      </w:tr>
      <w:tr w:rsidR="00CB5FEB" w:rsidRPr="004743F2" w14:paraId="21683A8F" w14:textId="77777777" w:rsidTr="000307A7">
        <w:trPr>
          <w:jc w:val="center"/>
        </w:trPr>
        <w:tc>
          <w:tcPr>
            <w:tcW w:w="985" w:type="dxa"/>
          </w:tcPr>
          <w:p w14:paraId="1FE536A9" w14:textId="74C75EAA" w:rsidR="00CB5FEB" w:rsidRPr="009D1630" w:rsidRDefault="00CB5FEB" w:rsidP="00CB5FEB">
            <w:pPr>
              <w:spacing w:before="120" w:after="120"/>
              <w:jc w:val="center"/>
              <w:rPr>
                <w:rFonts w:cs="Calibri"/>
                <w:b/>
                <w:bCs/>
              </w:rPr>
            </w:pPr>
            <w:r w:rsidRPr="009D1630">
              <w:rPr>
                <w:rFonts w:cs="Calibri"/>
                <w:b/>
                <w:bCs/>
              </w:rPr>
              <w:t>1.0</w:t>
            </w:r>
          </w:p>
        </w:tc>
        <w:tc>
          <w:tcPr>
            <w:tcW w:w="1987" w:type="dxa"/>
          </w:tcPr>
          <w:p w14:paraId="376EAA44" w14:textId="0FB26A62" w:rsidR="00CB5FEB" w:rsidRPr="009D1630" w:rsidRDefault="00CB5FEB" w:rsidP="00CB5FEB">
            <w:pPr>
              <w:spacing w:before="120" w:after="120"/>
              <w:jc w:val="center"/>
              <w:rPr>
                <w:rFonts w:cs="Calibri"/>
                <w:b/>
                <w:bCs/>
              </w:rPr>
            </w:pPr>
            <w:r w:rsidRPr="009D1630">
              <w:rPr>
                <w:rFonts w:cs="Calibri"/>
                <w:b/>
                <w:bCs/>
              </w:rPr>
              <w:t>2/27(Mon), 9pm</w:t>
            </w:r>
          </w:p>
        </w:tc>
        <w:tc>
          <w:tcPr>
            <w:tcW w:w="1134" w:type="dxa"/>
          </w:tcPr>
          <w:p w14:paraId="2B86C760" w14:textId="1C6AF7E2" w:rsidR="00CB5FEB" w:rsidRPr="009D1630" w:rsidRDefault="0029456F" w:rsidP="00CB5FEB">
            <w:pPr>
              <w:spacing w:before="120" w:after="120"/>
              <w:jc w:val="center"/>
              <w:rPr>
                <w:rFonts w:cs="Calibri"/>
                <w:b/>
                <w:bCs/>
              </w:rPr>
            </w:pPr>
            <w:r w:rsidRPr="009D1630">
              <w:rPr>
                <w:rFonts w:cs="Calibri" w:hint="eastAsia"/>
                <w:b/>
                <w:bCs/>
              </w:rPr>
              <w:t>진수언</w:t>
            </w:r>
          </w:p>
        </w:tc>
        <w:tc>
          <w:tcPr>
            <w:tcW w:w="5183" w:type="dxa"/>
          </w:tcPr>
          <w:p w14:paraId="6C9B6B17" w14:textId="6660EA24" w:rsidR="00CB5FEB" w:rsidRPr="009D1630" w:rsidRDefault="00CB5FEB" w:rsidP="00CB5FEB">
            <w:pPr>
              <w:spacing w:before="120" w:after="120"/>
              <w:rPr>
                <w:rFonts w:cs="Calibri"/>
                <w:b/>
                <w:bCs/>
              </w:rPr>
            </w:pPr>
            <w:r w:rsidRPr="009D1630">
              <w:rPr>
                <w:rFonts w:cs="Calibri"/>
                <w:b/>
                <w:bCs/>
              </w:rPr>
              <w:t>(Final) Architecture with All Activities Applied</w:t>
            </w:r>
          </w:p>
        </w:tc>
      </w:tr>
    </w:tbl>
    <w:p w14:paraId="496F0A89" w14:textId="13ECBBFD" w:rsidR="006E1F42" w:rsidRPr="00BE107A" w:rsidRDefault="006E1F42" w:rsidP="009B4821">
      <w:pPr>
        <w:pStyle w:val="af9"/>
        <w:tabs>
          <w:tab w:val="left" w:pos="142"/>
          <w:tab w:val="left" w:pos="426"/>
          <w:tab w:val="left" w:pos="1985"/>
        </w:tabs>
        <w:spacing w:before="0" w:after="0"/>
        <w:ind w:left="141"/>
        <w:jc w:val="left"/>
        <w:rPr>
          <w:rFonts w:ascii="Calibri" w:eastAsiaTheme="majorHAnsi" w:hAnsi="Calibri"/>
          <w:i/>
          <w:color w:val="008000"/>
          <w:sz w:val="22"/>
          <w:szCs w:val="20"/>
        </w:rPr>
      </w:pPr>
    </w:p>
    <w:p w14:paraId="0E43EF0F" w14:textId="2B3D183C" w:rsidR="00714E59" w:rsidRPr="00BE107A" w:rsidRDefault="00A708C3" w:rsidP="00751911">
      <w:pPr>
        <w:pStyle w:val="af9"/>
        <w:spacing w:before="720" w:after="120"/>
        <w:rPr>
          <w:rFonts w:asciiTheme="majorHAnsi" w:eastAsiaTheme="majorHAnsi" w:hAnsiTheme="majorHAnsi"/>
          <w:b/>
          <w:color w:val="000000" w:themeColor="text1"/>
          <w:sz w:val="28"/>
          <w:szCs w:val="20"/>
        </w:rPr>
      </w:pPr>
      <w:r w:rsidRPr="00BE107A">
        <w:rPr>
          <w:rFonts w:asciiTheme="majorHAnsi" w:eastAsiaTheme="majorHAnsi" w:hAnsiTheme="majorHAnsi" w:hint="eastAsia"/>
          <w:b/>
          <w:color w:val="000000" w:themeColor="text1"/>
          <w:sz w:val="28"/>
          <w:szCs w:val="20"/>
        </w:rPr>
        <w:t xml:space="preserve">삼성전자 </w:t>
      </w:r>
      <w:r w:rsidR="00BD0BD2" w:rsidRPr="00BE107A">
        <w:rPr>
          <w:rFonts w:asciiTheme="majorHAnsi" w:eastAsiaTheme="majorHAnsi" w:hAnsiTheme="majorHAnsi" w:hint="eastAsia"/>
          <w:b/>
          <w:color w:val="000000" w:themeColor="text1"/>
          <w:sz w:val="28"/>
          <w:szCs w:val="20"/>
        </w:rPr>
        <w:t>첨단기술연수소</w:t>
      </w:r>
    </w:p>
    <w:p w14:paraId="61D77FC0" w14:textId="77777777" w:rsidR="00BF173D" w:rsidRPr="00BE107A" w:rsidRDefault="00BF173D" w:rsidP="00BF173D"/>
    <w:p w14:paraId="76ED58B1" w14:textId="3002732B" w:rsidR="008250C9" w:rsidRPr="00BE107A" w:rsidRDefault="00223DC1" w:rsidP="00466D55">
      <w:pPr>
        <w:widowControl/>
        <w:wordWrap/>
        <w:autoSpaceDE/>
        <w:autoSpaceDN/>
        <w:spacing w:beforeLines="30" w:before="72"/>
        <w:jc w:val="center"/>
        <w:rPr>
          <w:rFonts w:cs="MS Serif"/>
          <w:b/>
          <w:smallCaps/>
          <w:kern w:val="0"/>
          <w:sz w:val="40"/>
          <w:szCs w:val="20"/>
          <w14:shadow w14:blurRad="50800" w14:dist="38100" w14:dir="2700000" w14:sx="100000" w14:sy="100000" w14:kx="0" w14:ky="0" w14:algn="tl">
            <w14:srgbClr w14:val="000000">
              <w14:alpha w14:val="60000"/>
            </w14:srgbClr>
          </w14:shadow>
        </w:rPr>
      </w:pPr>
      <w:r w:rsidRPr="00BE107A">
        <w:rPr>
          <w:b/>
          <w:smallCaps/>
          <w:sz w:val="40"/>
          <w:szCs w:val="20"/>
        </w:rPr>
        <w:br w:type="page"/>
      </w:r>
      <w:r w:rsidR="008250C9" w:rsidRPr="00BE107A">
        <w:rPr>
          <w:rFonts w:hint="eastAsia"/>
          <w:b/>
          <w:smallCaps/>
          <w:sz w:val="40"/>
          <w:szCs w:val="20"/>
        </w:rPr>
        <w:lastRenderedPageBreak/>
        <w:t>Table of Contents</w:t>
      </w:r>
    </w:p>
    <w:p w14:paraId="3079151B" w14:textId="06835555" w:rsidR="00597A96" w:rsidRDefault="00084887" w:rsidP="00466D55">
      <w:pPr>
        <w:pStyle w:val="11"/>
        <w:wordWrap/>
        <w:spacing w:beforeLines="30" w:before="72"/>
        <w:rPr>
          <w:rFonts w:asciiTheme="minorHAnsi" w:eastAsiaTheme="minorEastAsia" w:hAnsiTheme="minorHAnsi" w:cstheme="minorBidi"/>
          <w:b w:val="0"/>
          <w:color w:val="auto"/>
          <w:sz w:val="20"/>
        </w:rPr>
      </w:pPr>
      <w:r w:rsidRPr="00BE107A">
        <w:rPr>
          <w:smallCaps/>
          <w14:shadow w14:blurRad="50800" w14:dist="38100" w14:dir="2700000" w14:sx="100000" w14:sy="100000" w14:kx="0" w14:ky="0" w14:algn="tl">
            <w14:srgbClr w14:val="000000">
              <w14:alpha w14:val="60000"/>
            </w14:srgbClr>
          </w14:shadow>
        </w:rPr>
        <w:fldChar w:fldCharType="begin"/>
      </w:r>
      <w:r w:rsidR="00AD144F" w:rsidRPr="00BE107A">
        <w:rPr>
          <w14:shadow w14:blurRad="50800" w14:dist="38100" w14:dir="2700000" w14:sx="100000" w14:sy="100000" w14:kx="0" w14:ky="0" w14:algn="tl">
            <w14:srgbClr w14:val="000000">
              <w14:alpha w14:val="60000"/>
            </w14:srgbClr>
          </w14:shadow>
        </w:rPr>
        <w:instrText xml:space="preserve"> TOC \o "1-3" \h \z </w:instrText>
      </w:r>
      <w:r w:rsidRPr="00BE107A">
        <w:rPr>
          <w:smallCaps/>
          <w14:shadow w14:blurRad="50800" w14:dist="38100" w14:dir="2700000" w14:sx="100000" w14:sy="100000" w14:kx="0" w14:ky="0" w14:algn="tl">
            <w14:srgbClr w14:val="000000">
              <w14:alpha w14:val="60000"/>
            </w14:srgbClr>
          </w14:shadow>
        </w:rPr>
        <w:fldChar w:fldCharType="separate"/>
      </w:r>
      <w:hyperlink w:anchor="_Toc128416279" w:history="1">
        <w:r w:rsidR="00597A96" w:rsidRPr="00B9470E">
          <w:rPr>
            <w:rStyle w:val="af2"/>
          </w:rPr>
          <w:t>1.</w:t>
        </w:r>
        <w:r w:rsidR="00597A96">
          <w:rPr>
            <w:rFonts w:asciiTheme="minorHAnsi" w:eastAsiaTheme="minorEastAsia" w:hAnsiTheme="minorHAnsi" w:cstheme="minorBidi"/>
            <w:b w:val="0"/>
            <w:color w:val="auto"/>
            <w:sz w:val="20"/>
          </w:rPr>
          <w:tab/>
        </w:r>
        <w:r w:rsidR="00597A96" w:rsidRPr="00B9470E">
          <w:rPr>
            <w:rStyle w:val="af2"/>
          </w:rPr>
          <w:t>Introduction</w:t>
        </w:r>
        <w:r w:rsidR="00597A96">
          <w:rPr>
            <w:webHidden/>
          </w:rPr>
          <w:tab/>
        </w:r>
        <w:r w:rsidR="00597A96">
          <w:rPr>
            <w:webHidden/>
          </w:rPr>
          <w:fldChar w:fldCharType="begin"/>
        </w:r>
        <w:r w:rsidR="00597A96">
          <w:rPr>
            <w:webHidden/>
          </w:rPr>
          <w:instrText xml:space="preserve"> PAGEREF _Toc128416279 \h </w:instrText>
        </w:r>
        <w:r w:rsidR="00597A96">
          <w:rPr>
            <w:webHidden/>
          </w:rPr>
        </w:r>
        <w:r w:rsidR="00597A96">
          <w:rPr>
            <w:webHidden/>
          </w:rPr>
          <w:fldChar w:fldCharType="separate"/>
        </w:r>
        <w:r w:rsidR="00597A96">
          <w:rPr>
            <w:webHidden/>
          </w:rPr>
          <w:t>8</w:t>
        </w:r>
        <w:r w:rsidR="00597A96">
          <w:rPr>
            <w:webHidden/>
          </w:rPr>
          <w:fldChar w:fldCharType="end"/>
        </w:r>
      </w:hyperlink>
    </w:p>
    <w:p w14:paraId="302B7963" w14:textId="15FB66BE"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280" w:history="1">
        <w:r w:rsidR="00597A96" w:rsidRPr="00B9470E">
          <w:rPr>
            <w:rStyle w:val="af2"/>
          </w:rPr>
          <w:t>1.1.</w:t>
        </w:r>
        <w:r w:rsidR="00597A96">
          <w:rPr>
            <w:rFonts w:asciiTheme="minorHAnsi" w:eastAsiaTheme="minorEastAsia" w:hAnsiTheme="minorHAnsi" w:cstheme="minorBidi"/>
            <w:sz w:val="20"/>
            <w:szCs w:val="22"/>
          </w:rPr>
          <w:tab/>
        </w:r>
        <w:r w:rsidR="00597A96" w:rsidRPr="00B9470E">
          <w:rPr>
            <w:rStyle w:val="af2"/>
          </w:rPr>
          <w:t>Purpose of the Document</w:t>
        </w:r>
        <w:r w:rsidR="00597A96">
          <w:rPr>
            <w:webHidden/>
          </w:rPr>
          <w:tab/>
        </w:r>
        <w:r w:rsidR="00597A96">
          <w:rPr>
            <w:webHidden/>
          </w:rPr>
          <w:fldChar w:fldCharType="begin"/>
        </w:r>
        <w:r w:rsidR="00597A96">
          <w:rPr>
            <w:webHidden/>
          </w:rPr>
          <w:instrText xml:space="preserve"> PAGEREF _Toc128416280 \h </w:instrText>
        </w:r>
        <w:r w:rsidR="00597A96">
          <w:rPr>
            <w:webHidden/>
          </w:rPr>
        </w:r>
        <w:r w:rsidR="00597A96">
          <w:rPr>
            <w:webHidden/>
          </w:rPr>
          <w:fldChar w:fldCharType="separate"/>
        </w:r>
        <w:r w:rsidR="00597A96">
          <w:rPr>
            <w:webHidden/>
          </w:rPr>
          <w:t>8</w:t>
        </w:r>
        <w:r w:rsidR="00597A96">
          <w:rPr>
            <w:webHidden/>
          </w:rPr>
          <w:fldChar w:fldCharType="end"/>
        </w:r>
      </w:hyperlink>
    </w:p>
    <w:p w14:paraId="0EDC96DF" w14:textId="49A2425C"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281" w:history="1">
        <w:r w:rsidR="00597A96" w:rsidRPr="00B9470E">
          <w:rPr>
            <w:rStyle w:val="af2"/>
          </w:rPr>
          <w:t>1.2.</w:t>
        </w:r>
        <w:r w:rsidR="00597A96">
          <w:rPr>
            <w:rFonts w:asciiTheme="minorHAnsi" w:eastAsiaTheme="minorEastAsia" w:hAnsiTheme="minorHAnsi" w:cstheme="minorBidi"/>
            <w:sz w:val="20"/>
            <w:szCs w:val="22"/>
          </w:rPr>
          <w:tab/>
        </w:r>
        <w:r w:rsidR="00597A96" w:rsidRPr="00B9470E">
          <w:rPr>
            <w:rStyle w:val="af2"/>
          </w:rPr>
          <w:t>System of Interest</w:t>
        </w:r>
        <w:r w:rsidR="00597A96">
          <w:rPr>
            <w:webHidden/>
          </w:rPr>
          <w:tab/>
        </w:r>
        <w:r w:rsidR="00597A96">
          <w:rPr>
            <w:webHidden/>
          </w:rPr>
          <w:fldChar w:fldCharType="begin"/>
        </w:r>
        <w:r w:rsidR="00597A96">
          <w:rPr>
            <w:webHidden/>
          </w:rPr>
          <w:instrText xml:space="preserve"> PAGEREF _Toc128416281 \h </w:instrText>
        </w:r>
        <w:r w:rsidR="00597A96">
          <w:rPr>
            <w:webHidden/>
          </w:rPr>
        </w:r>
        <w:r w:rsidR="00597A96">
          <w:rPr>
            <w:webHidden/>
          </w:rPr>
          <w:fldChar w:fldCharType="separate"/>
        </w:r>
        <w:r w:rsidR="00597A96">
          <w:rPr>
            <w:webHidden/>
          </w:rPr>
          <w:t>8</w:t>
        </w:r>
        <w:r w:rsidR="00597A96">
          <w:rPr>
            <w:webHidden/>
          </w:rPr>
          <w:fldChar w:fldCharType="end"/>
        </w:r>
      </w:hyperlink>
    </w:p>
    <w:p w14:paraId="3F949C90" w14:textId="58FCC37F"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282" w:history="1">
        <w:r w:rsidR="00597A96" w:rsidRPr="00B9470E">
          <w:rPr>
            <w:rStyle w:val="af2"/>
          </w:rPr>
          <w:t>1.3.</w:t>
        </w:r>
        <w:r w:rsidR="00597A96">
          <w:rPr>
            <w:rFonts w:asciiTheme="minorHAnsi" w:eastAsiaTheme="minorEastAsia" w:hAnsiTheme="minorHAnsi" w:cstheme="minorBidi"/>
            <w:sz w:val="20"/>
            <w:szCs w:val="22"/>
          </w:rPr>
          <w:tab/>
        </w:r>
        <w:r w:rsidR="00597A96" w:rsidRPr="00B9470E">
          <w:rPr>
            <w:rStyle w:val="af2"/>
          </w:rPr>
          <w:t>Definitions, Acronyms, and Abbreviations</w:t>
        </w:r>
        <w:r w:rsidR="00597A96">
          <w:rPr>
            <w:webHidden/>
          </w:rPr>
          <w:tab/>
        </w:r>
        <w:r w:rsidR="00597A96">
          <w:rPr>
            <w:webHidden/>
          </w:rPr>
          <w:fldChar w:fldCharType="begin"/>
        </w:r>
        <w:r w:rsidR="00597A96">
          <w:rPr>
            <w:webHidden/>
          </w:rPr>
          <w:instrText xml:space="preserve"> PAGEREF _Toc128416282 \h </w:instrText>
        </w:r>
        <w:r w:rsidR="00597A96">
          <w:rPr>
            <w:webHidden/>
          </w:rPr>
        </w:r>
        <w:r w:rsidR="00597A96">
          <w:rPr>
            <w:webHidden/>
          </w:rPr>
          <w:fldChar w:fldCharType="separate"/>
        </w:r>
        <w:r w:rsidR="00597A96">
          <w:rPr>
            <w:webHidden/>
          </w:rPr>
          <w:t>9</w:t>
        </w:r>
        <w:r w:rsidR="00597A96">
          <w:rPr>
            <w:webHidden/>
          </w:rPr>
          <w:fldChar w:fldCharType="end"/>
        </w:r>
      </w:hyperlink>
    </w:p>
    <w:p w14:paraId="434718F4" w14:textId="46A11B39"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283" w:history="1">
        <w:r w:rsidR="00597A96" w:rsidRPr="00B9470E">
          <w:rPr>
            <w:rStyle w:val="af2"/>
          </w:rPr>
          <w:t>1.4.</w:t>
        </w:r>
        <w:r w:rsidR="00597A96">
          <w:rPr>
            <w:rFonts w:asciiTheme="minorHAnsi" w:eastAsiaTheme="minorEastAsia" w:hAnsiTheme="minorHAnsi" w:cstheme="minorBidi"/>
            <w:sz w:val="20"/>
            <w:szCs w:val="22"/>
          </w:rPr>
          <w:tab/>
        </w:r>
        <w:r w:rsidR="00597A96" w:rsidRPr="00B9470E">
          <w:rPr>
            <w:rStyle w:val="af2"/>
          </w:rPr>
          <w:t>References</w:t>
        </w:r>
        <w:r w:rsidR="00597A96">
          <w:rPr>
            <w:webHidden/>
          </w:rPr>
          <w:tab/>
        </w:r>
        <w:r w:rsidR="00597A96">
          <w:rPr>
            <w:webHidden/>
          </w:rPr>
          <w:fldChar w:fldCharType="begin"/>
        </w:r>
        <w:r w:rsidR="00597A96">
          <w:rPr>
            <w:webHidden/>
          </w:rPr>
          <w:instrText xml:space="preserve"> PAGEREF _Toc128416283 \h </w:instrText>
        </w:r>
        <w:r w:rsidR="00597A96">
          <w:rPr>
            <w:webHidden/>
          </w:rPr>
        </w:r>
        <w:r w:rsidR="00597A96">
          <w:rPr>
            <w:webHidden/>
          </w:rPr>
          <w:fldChar w:fldCharType="separate"/>
        </w:r>
        <w:r w:rsidR="00597A96">
          <w:rPr>
            <w:webHidden/>
          </w:rPr>
          <w:t>10</w:t>
        </w:r>
        <w:r w:rsidR="00597A96">
          <w:rPr>
            <w:webHidden/>
          </w:rPr>
          <w:fldChar w:fldCharType="end"/>
        </w:r>
      </w:hyperlink>
    </w:p>
    <w:p w14:paraId="19951DE9" w14:textId="65237C81"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284" w:history="1">
        <w:r w:rsidR="00597A96" w:rsidRPr="00B9470E">
          <w:rPr>
            <w:rStyle w:val="af2"/>
          </w:rPr>
          <w:t>1.5.</w:t>
        </w:r>
        <w:r w:rsidR="00597A96">
          <w:rPr>
            <w:rFonts w:asciiTheme="minorHAnsi" w:eastAsiaTheme="minorEastAsia" w:hAnsiTheme="minorHAnsi" w:cstheme="minorBidi"/>
            <w:sz w:val="20"/>
            <w:szCs w:val="22"/>
          </w:rPr>
          <w:tab/>
        </w:r>
        <w:r w:rsidR="00597A96" w:rsidRPr="00B9470E">
          <w:rPr>
            <w:rStyle w:val="af2"/>
          </w:rPr>
          <w:t>Process applied to Architecture Design</w:t>
        </w:r>
        <w:r w:rsidR="00597A96">
          <w:rPr>
            <w:webHidden/>
          </w:rPr>
          <w:tab/>
        </w:r>
        <w:r w:rsidR="00597A96">
          <w:rPr>
            <w:webHidden/>
          </w:rPr>
          <w:fldChar w:fldCharType="begin"/>
        </w:r>
        <w:r w:rsidR="00597A96">
          <w:rPr>
            <w:webHidden/>
          </w:rPr>
          <w:instrText xml:space="preserve"> PAGEREF _Toc128416284 \h </w:instrText>
        </w:r>
        <w:r w:rsidR="00597A96">
          <w:rPr>
            <w:webHidden/>
          </w:rPr>
        </w:r>
        <w:r w:rsidR="00597A96">
          <w:rPr>
            <w:webHidden/>
          </w:rPr>
          <w:fldChar w:fldCharType="separate"/>
        </w:r>
        <w:r w:rsidR="00597A96">
          <w:rPr>
            <w:webHidden/>
          </w:rPr>
          <w:t>11</w:t>
        </w:r>
        <w:r w:rsidR="00597A96">
          <w:rPr>
            <w:webHidden/>
          </w:rPr>
          <w:fldChar w:fldCharType="end"/>
        </w:r>
      </w:hyperlink>
    </w:p>
    <w:p w14:paraId="08A9423F" w14:textId="18EA28B0"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285" w:history="1">
        <w:r w:rsidR="00597A96" w:rsidRPr="00B9470E">
          <w:rPr>
            <w:rStyle w:val="af2"/>
          </w:rPr>
          <w:t>1.6.</w:t>
        </w:r>
        <w:r w:rsidR="00597A96">
          <w:rPr>
            <w:rFonts w:asciiTheme="minorHAnsi" w:eastAsiaTheme="minorEastAsia" w:hAnsiTheme="minorHAnsi" w:cstheme="minorBidi"/>
            <w:sz w:val="20"/>
            <w:szCs w:val="22"/>
          </w:rPr>
          <w:tab/>
        </w:r>
        <w:r w:rsidR="00597A96" w:rsidRPr="00B9470E">
          <w:rPr>
            <w:rStyle w:val="af2"/>
          </w:rPr>
          <w:t>Template used for Architecture Description</w:t>
        </w:r>
        <w:r w:rsidR="00597A96">
          <w:rPr>
            <w:webHidden/>
          </w:rPr>
          <w:tab/>
        </w:r>
        <w:r w:rsidR="00597A96">
          <w:rPr>
            <w:webHidden/>
          </w:rPr>
          <w:fldChar w:fldCharType="begin"/>
        </w:r>
        <w:r w:rsidR="00597A96">
          <w:rPr>
            <w:webHidden/>
          </w:rPr>
          <w:instrText xml:space="preserve"> PAGEREF _Toc128416285 \h </w:instrText>
        </w:r>
        <w:r w:rsidR="00597A96">
          <w:rPr>
            <w:webHidden/>
          </w:rPr>
        </w:r>
        <w:r w:rsidR="00597A96">
          <w:rPr>
            <w:webHidden/>
          </w:rPr>
          <w:fldChar w:fldCharType="separate"/>
        </w:r>
        <w:r w:rsidR="00597A96">
          <w:rPr>
            <w:webHidden/>
          </w:rPr>
          <w:t>12</w:t>
        </w:r>
        <w:r w:rsidR="00597A96">
          <w:rPr>
            <w:webHidden/>
          </w:rPr>
          <w:fldChar w:fldCharType="end"/>
        </w:r>
      </w:hyperlink>
    </w:p>
    <w:p w14:paraId="605F331E" w14:textId="3EFE8269" w:rsidR="00597A96" w:rsidRDefault="00000000" w:rsidP="00466D55">
      <w:pPr>
        <w:pStyle w:val="11"/>
        <w:wordWrap/>
        <w:spacing w:beforeLines="30" w:before="72"/>
        <w:rPr>
          <w:rFonts w:asciiTheme="minorHAnsi" w:eastAsiaTheme="minorEastAsia" w:hAnsiTheme="minorHAnsi" w:cstheme="minorBidi"/>
          <w:b w:val="0"/>
          <w:color w:val="auto"/>
          <w:sz w:val="20"/>
        </w:rPr>
      </w:pPr>
      <w:hyperlink w:anchor="_Toc128416286" w:history="1">
        <w:r w:rsidR="00597A96" w:rsidRPr="00B9470E">
          <w:rPr>
            <w:rStyle w:val="af2"/>
          </w:rPr>
          <w:t>2.</w:t>
        </w:r>
        <w:r w:rsidR="00597A96">
          <w:rPr>
            <w:rFonts w:asciiTheme="minorHAnsi" w:eastAsiaTheme="minorEastAsia" w:hAnsiTheme="minorHAnsi" w:cstheme="minorBidi"/>
            <w:b w:val="0"/>
            <w:color w:val="auto"/>
            <w:sz w:val="20"/>
          </w:rPr>
          <w:tab/>
        </w:r>
        <w:r w:rsidR="00597A96" w:rsidRPr="00B9470E">
          <w:rPr>
            <w:rStyle w:val="af2"/>
          </w:rPr>
          <w:t>Activity 1. Architectural Requirement Refinement</w:t>
        </w:r>
        <w:r w:rsidR="00597A96">
          <w:rPr>
            <w:webHidden/>
          </w:rPr>
          <w:tab/>
        </w:r>
        <w:r w:rsidR="00597A96">
          <w:rPr>
            <w:webHidden/>
          </w:rPr>
          <w:fldChar w:fldCharType="begin"/>
        </w:r>
        <w:r w:rsidR="00597A96">
          <w:rPr>
            <w:webHidden/>
          </w:rPr>
          <w:instrText xml:space="preserve"> PAGEREF _Toc128416286 \h </w:instrText>
        </w:r>
        <w:r w:rsidR="00597A96">
          <w:rPr>
            <w:webHidden/>
          </w:rPr>
        </w:r>
        <w:r w:rsidR="00597A96">
          <w:rPr>
            <w:webHidden/>
          </w:rPr>
          <w:fldChar w:fldCharType="separate"/>
        </w:r>
        <w:r w:rsidR="00597A96">
          <w:rPr>
            <w:webHidden/>
          </w:rPr>
          <w:t>13</w:t>
        </w:r>
        <w:r w:rsidR="00597A96">
          <w:rPr>
            <w:webHidden/>
          </w:rPr>
          <w:fldChar w:fldCharType="end"/>
        </w:r>
      </w:hyperlink>
    </w:p>
    <w:p w14:paraId="3F38E3A2" w14:textId="55A4D32A"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287" w:history="1">
        <w:r w:rsidR="00597A96" w:rsidRPr="00B9470E">
          <w:rPr>
            <w:rStyle w:val="af2"/>
          </w:rPr>
          <w:t>2.1.</w:t>
        </w:r>
        <w:r w:rsidR="00597A96">
          <w:rPr>
            <w:rFonts w:asciiTheme="minorHAnsi" w:eastAsiaTheme="minorEastAsia" w:hAnsiTheme="minorHAnsi" w:cstheme="minorBidi"/>
            <w:sz w:val="20"/>
            <w:szCs w:val="22"/>
          </w:rPr>
          <w:tab/>
        </w:r>
        <w:r w:rsidR="00597A96" w:rsidRPr="00B9470E">
          <w:rPr>
            <w:rStyle w:val="af2"/>
          </w:rPr>
          <w:t xml:space="preserve">[Step 1] </w:t>
        </w:r>
        <w:r w:rsidR="00597A96" w:rsidRPr="00B9470E">
          <w:rPr>
            <w:rStyle w:val="af2"/>
            <w:bCs/>
          </w:rPr>
          <w:t>Identify</w:t>
        </w:r>
        <w:r w:rsidR="00597A96" w:rsidRPr="00B9470E">
          <w:rPr>
            <w:rStyle w:val="af2"/>
          </w:rPr>
          <w:t xml:space="preserve"> Stakeholders</w:t>
        </w:r>
        <w:r w:rsidR="00597A96">
          <w:rPr>
            <w:webHidden/>
          </w:rPr>
          <w:tab/>
        </w:r>
        <w:r w:rsidR="00597A96">
          <w:rPr>
            <w:webHidden/>
          </w:rPr>
          <w:fldChar w:fldCharType="begin"/>
        </w:r>
        <w:r w:rsidR="00597A96">
          <w:rPr>
            <w:webHidden/>
          </w:rPr>
          <w:instrText xml:space="preserve"> PAGEREF _Toc128416287 \h </w:instrText>
        </w:r>
        <w:r w:rsidR="00597A96">
          <w:rPr>
            <w:webHidden/>
          </w:rPr>
        </w:r>
        <w:r w:rsidR="00597A96">
          <w:rPr>
            <w:webHidden/>
          </w:rPr>
          <w:fldChar w:fldCharType="separate"/>
        </w:r>
        <w:r w:rsidR="00597A96">
          <w:rPr>
            <w:webHidden/>
          </w:rPr>
          <w:t>13</w:t>
        </w:r>
        <w:r w:rsidR="00597A96">
          <w:rPr>
            <w:webHidden/>
          </w:rPr>
          <w:fldChar w:fldCharType="end"/>
        </w:r>
      </w:hyperlink>
    </w:p>
    <w:p w14:paraId="0481A09C" w14:textId="6E6F57A3"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288" w:history="1">
        <w:r w:rsidR="00597A96" w:rsidRPr="00B9470E">
          <w:rPr>
            <w:rStyle w:val="af2"/>
          </w:rPr>
          <w:t>2.2.</w:t>
        </w:r>
        <w:r w:rsidR="00597A96">
          <w:rPr>
            <w:rFonts w:asciiTheme="minorHAnsi" w:eastAsiaTheme="minorEastAsia" w:hAnsiTheme="minorHAnsi" w:cstheme="minorBidi"/>
            <w:sz w:val="20"/>
            <w:szCs w:val="22"/>
          </w:rPr>
          <w:tab/>
        </w:r>
        <w:r w:rsidR="00597A96" w:rsidRPr="00B9470E">
          <w:rPr>
            <w:rStyle w:val="af2"/>
          </w:rPr>
          <w:t>[Step 2] Refining Functional Requirements</w:t>
        </w:r>
        <w:r w:rsidR="00597A96">
          <w:rPr>
            <w:webHidden/>
          </w:rPr>
          <w:tab/>
        </w:r>
        <w:r w:rsidR="00597A96">
          <w:rPr>
            <w:webHidden/>
          </w:rPr>
          <w:fldChar w:fldCharType="begin"/>
        </w:r>
        <w:r w:rsidR="00597A96">
          <w:rPr>
            <w:webHidden/>
          </w:rPr>
          <w:instrText xml:space="preserve"> PAGEREF _Toc128416288 \h </w:instrText>
        </w:r>
        <w:r w:rsidR="00597A96">
          <w:rPr>
            <w:webHidden/>
          </w:rPr>
        </w:r>
        <w:r w:rsidR="00597A96">
          <w:rPr>
            <w:webHidden/>
          </w:rPr>
          <w:fldChar w:fldCharType="separate"/>
        </w:r>
        <w:r w:rsidR="00597A96">
          <w:rPr>
            <w:webHidden/>
          </w:rPr>
          <w:t>13</w:t>
        </w:r>
        <w:r w:rsidR="00597A96">
          <w:rPr>
            <w:webHidden/>
          </w:rPr>
          <w:fldChar w:fldCharType="end"/>
        </w:r>
      </w:hyperlink>
    </w:p>
    <w:p w14:paraId="7BFB4394" w14:textId="10862168"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289" w:history="1">
        <w:r w:rsidR="00597A96" w:rsidRPr="00B9470E">
          <w:rPr>
            <w:rStyle w:val="af2"/>
          </w:rPr>
          <w:t>2.3.</w:t>
        </w:r>
        <w:r w:rsidR="00597A96">
          <w:rPr>
            <w:rFonts w:asciiTheme="minorHAnsi" w:eastAsiaTheme="minorEastAsia" w:hAnsiTheme="minorHAnsi" w:cstheme="minorBidi"/>
            <w:sz w:val="20"/>
            <w:szCs w:val="22"/>
          </w:rPr>
          <w:tab/>
        </w:r>
        <w:r w:rsidR="00597A96" w:rsidRPr="00B9470E">
          <w:rPr>
            <w:rStyle w:val="af2"/>
          </w:rPr>
          <w:t>[Step 3] Architectural Concerns</w:t>
        </w:r>
        <w:r w:rsidR="00597A96">
          <w:rPr>
            <w:webHidden/>
          </w:rPr>
          <w:tab/>
        </w:r>
        <w:r w:rsidR="00597A96">
          <w:rPr>
            <w:webHidden/>
          </w:rPr>
          <w:fldChar w:fldCharType="begin"/>
        </w:r>
        <w:r w:rsidR="00597A96">
          <w:rPr>
            <w:webHidden/>
          </w:rPr>
          <w:instrText xml:space="preserve"> PAGEREF _Toc128416289 \h </w:instrText>
        </w:r>
        <w:r w:rsidR="00597A96">
          <w:rPr>
            <w:webHidden/>
          </w:rPr>
        </w:r>
        <w:r w:rsidR="00597A96">
          <w:rPr>
            <w:webHidden/>
          </w:rPr>
          <w:fldChar w:fldCharType="separate"/>
        </w:r>
        <w:r w:rsidR="00597A96">
          <w:rPr>
            <w:webHidden/>
          </w:rPr>
          <w:t>14</w:t>
        </w:r>
        <w:r w:rsidR="00597A96">
          <w:rPr>
            <w:webHidden/>
          </w:rPr>
          <w:fldChar w:fldCharType="end"/>
        </w:r>
      </w:hyperlink>
    </w:p>
    <w:p w14:paraId="715C8CD5" w14:textId="7F2F6BF4"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290" w:history="1">
        <w:r w:rsidR="00597A96" w:rsidRPr="00B9470E">
          <w:rPr>
            <w:rStyle w:val="af2"/>
          </w:rPr>
          <w:t>2.4.</w:t>
        </w:r>
        <w:r w:rsidR="00597A96">
          <w:rPr>
            <w:rFonts w:asciiTheme="minorHAnsi" w:eastAsiaTheme="minorEastAsia" w:hAnsiTheme="minorHAnsi" w:cstheme="minorBidi"/>
            <w:sz w:val="20"/>
            <w:szCs w:val="22"/>
          </w:rPr>
          <w:tab/>
        </w:r>
        <w:r w:rsidR="00597A96" w:rsidRPr="00B9470E">
          <w:rPr>
            <w:rStyle w:val="af2"/>
          </w:rPr>
          <w:t>[Step 4] Refine Non-Functional Requirements</w:t>
        </w:r>
        <w:r w:rsidR="00597A96">
          <w:rPr>
            <w:webHidden/>
          </w:rPr>
          <w:tab/>
        </w:r>
        <w:r w:rsidR="00597A96">
          <w:rPr>
            <w:webHidden/>
          </w:rPr>
          <w:fldChar w:fldCharType="begin"/>
        </w:r>
        <w:r w:rsidR="00597A96">
          <w:rPr>
            <w:webHidden/>
          </w:rPr>
          <w:instrText xml:space="preserve"> PAGEREF _Toc128416290 \h </w:instrText>
        </w:r>
        <w:r w:rsidR="00597A96">
          <w:rPr>
            <w:webHidden/>
          </w:rPr>
        </w:r>
        <w:r w:rsidR="00597A96">
          <w:rPr>
            <w:webHidden/>
          </w:rPr>
          <w:fldChar w:fldCharType="separate"/>
        </w:r>
        <w:r w:rsidR="00597A96">
          <w:rPr>
            <w:webHidden/>
          </w:rPr>
          <w:t>16</w:t>
        </w:r>
        <w:r w:rsidR="00597A96">
          <w:rPr>
            <w:webHidden/>
          </w:rPr>
          <w:fldChar w:fldCharType="end"/>
        </w:r>
      </w:hyperlink>
    </w:p>
    <w:p w14:paraId="0693C231" w14:textId="0C5548AC"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291" w:history="1">
        <w:r w:rsidR="00597A96" w:rsidRPr="00B9470E">
          <w:rPr>
            <w:rStyle w:val="af2"/>
          </w:rPr>
          <w:t>2.5.</w:t>
        </w:r>
        <w:r w:rsidR="00597A96">
          <w:rPr>
            <w:rFonts w:asciiTheme="minorHAnsi" w:eastAsiaTheme="minorEastAsia" w:hAnsiTheme="minorHAnsi" w:cstheme="minorBidi"/>
            <w:sz w:val="20"/>
            <w:szCs w:val="22"/>
          </w:rPr>
          <w:tab/>
        </w:r>
        <w:r w:rsidR="00597A96" w:rsidRPr="00B9470E">
          <w:rPr>
            <w:rStyle w:val="af2"/>
          </w:rPr>
          <w:t>[Step 5] Write Refined Software Requirement Specification</w:t>
        </w:r>
        <w:r w:rsidR="00597A96">
          <w:rPr>
            <w:webHidden/>
          </w:rPr>
          <w:tab/>
        </w:r>
        <w:r w:rsidR="00597A96">
          <w:rPr>
            <w:webHidden/>
          </w:rPr>
          <w:fldChar w:fldCharType="begin"/>
        </w:r>
        <w:r w:rsidR="00597A96">
          <w:rPr>
            <w:webHidden/>
          </w:rPr>
          <w:instrText xml:space="preserve"> PAGEREF _Toc128416291 \h </w:instrText>
        </w:r>
        <w:r w:rsidR="00597A96">
          <w:rPr>
            <w:webHidden/>
          </w:rPr>
        </w:r>
        <w:r w:rsidR="00597A96">
          <w:rPr>
            <w:webHidden/>
          </w:rPr>
          <w:fldChar w:fldCharType="separate"/>
        </w:r>
        <w:r w:rsidR="00597A96">
          <w:rPr>
            <w:webHidden/>
          </w:rPr>
          <w:t>16</w:t>
        </w:r>
        <w:r w:rsidR="00597A96">
          <w:rPr>
            <w:webHidden/>
          </w:rPr>
          <w:fldChar w:fldCharType="end"/>
        </w:r>
      </w:hyperlink>
    </w:p>
    <w:p w14:paraId="6D8D7A2F" w14:textId="289A4001" w:rsidR="00597A96" w:rsidRDefault="00000000" w:rsidP="00466D55">
      <w:pPr>
        <w:pStyle w:val="11"/>
        <w:wordWrap/>
        <w:spacing w:beforeLines="30" w:before="72"/>
        <w:rPr>
          <w:rFonts w:asciiTheme="minorHAnsi" w:eastAsiaTheme="minorEastAsia" w:hAnsiTheme="minorHAnsi" w:cstheme="minorBidi"/>
          <w:b w:val="0"/>
          <w:color w:val="auto"/>
          <w:sz w:val="20"/>
        </w:rPr>
      </w:pPr>
      <w:hyperlink w:anchor="_Toc128416292" w:history="1">
        <w:r w:rsidR="00597A96" w:rsidRPr="00B9470E">
          <w:rPr>
            <w:rStyle w:val="af2"/>
          </w:rPr>
          <w:t>3.</w:t>
        </w:r>
        <w:r w:rsidR="00597A96">
          <w:rPr>
            <w:rFonts w:asciiTheme="minorHAnsi" w:eastAsiaTheme="minorEastAsia" w:hAnsiTheme="minorHAnsi" w:cstheme="minorBidi"/>
            <w:b w:val="0"/>
            <w:color w:val="auto"/>
            <w:sz w:val="20"/>
          </w:rPr>
          <w:tab/>
        </w:r>
        <w:r w:rsidR="00597A96" w:rsidRPr="00B9470E">
          <w:rPr>
            <w:rStyle w:val="af2"/>
          </w:rPr>
          <w:t>Activity 2. System Context Analysis</w:t>
        </w:r>
        <w:r w:rsidR="00597A96">
          <w:rPr>
            <w:webHidden/>
          </w:rPr>
          <w:tab/>
        </w:r>
        <w:r w:rsidR="00597A96">
          <w:rPr>
            <w:webHidden/>
          </w:rPr>
          <w:fldChar w:fldCharType="begin"/>
        </w:r>
        <w:r w:rsidR="00597A96">
          <w:rPr>
            <w:webHidden/>
          </w:rPr>
          <w:instrText xml:space="preserve"> PAGEREF _Toc128416292 \h </w:instrText>
        </w:r>
        <w:r w:rsidR="00597A96">
          <w:rPr>
            <w:webHidden/>
          </w:rPr>
        </w:r>
        <w:r w:rsidR="00597A96">
          <w:rPr>
            <w:webHidden/>
          </w:rPr>
          <w:fldChar w:fldCharType="separate"/>
        </w:r>
        <w:r w:rsidR="00597A96">
          <w:rPr>
            <w:webHidden/>
          </w:rPr>
          <w:t>17</w:t>
        </w:r>
        <w:r w:rsidR="00597A96">
          <w:rPr>
            <w:webHidden/>
          </w:rPr>
          <w:fldChar w:fldCharType="end"/>
        </w:r>
      </w:hyperlink>
    </w:p>
    <w:p w14:paraId="6795599A" w14:textId="6C367B7D"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293" w:history="1">
        <w:r w:rsidR="00597A96" w:rsidRPr="00B9470E">
          <w:rPr>
            <w:rStyle w:val="af2"/>
          </w:rPr>
          <w:t>3.1.</w:t>
        </w:r>
        <w:r w:rsidR="00597A96">
          <w:rPr>
            <w:rFonts w:asciiTheme="minorHAnsi" w:eastAsiaTheme="minorEastAsia" w:hAnsiTheme="minorHAnsi" w:cstheme="minorBidi"/>
            <w:sz w:val="20"/>
            <w:szCs w:val="22"/>
          </w:rPr>
          <w:tab/>
        </w:r>
        <w:r w:rsidR="00597A96" w:rsidRPr="00B9470E">
          <w:rPr>
            <w:rStyle w:val="af2"/>
          </w:rPr>
          <w:t>[Step 1] System Boundary Context</w:t>
        </w:r>
        <w:r w:rsidR="00597A96">
          <w:rPr>
            <w:webHidden/>
          </w:rPr>
          <w:tab/>
        </w:r>
        <w:r w:rsidR="00597A96">
          <w:rPr>
            <w:webHidden/>
          </w:rPr>
          <w:fldChar w:fldCharType="begin"/>
        </w:r>
        <w:r w:rsidR="00597A96">
          <w:rPr>
            <w:webHidden/>
          </w:rPr>
          <w:instrText xml:space="preserve"> PAGEREF _Toc128416293 \h </w:instrText>
        </w:r>
        <w:r w:rsidR="00597A96">
          <w:rPr>
            <w:webHidden/>
          </w:rPr>
        </w:r>
        <w:r w:rsidR="00597A96">
          <w:rPr>
            <w:webHidden/>
          </w:rPr>
          <w:fldChar w:fldCharType="separate"/>
        </w:r>
        <w:r w:rsidR="00597A96">
          <w:rPr>
            <w:webHidden/>
          </w:rPr>
          <w:t>17</w:t>
        </w:r>
        <w:r w:rsidR="00597A96">
          <w:rPr>
            <w:webHidden/>
          </w:rPr>
          <w:fldChar w:fldCharType="end"/>
        </w:r>
      </w:hyperlink>
    </w:p>
    <w:p w14:paraId="679B64F3" w14:textId="26A926F4"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294" w:history="1">
        <w:r w:rsidR="00597A96" w:rsidRPr="00B9470E">
          <w:rPr>
            <w:rStyle w:val="af2"/>
          </w:rPr>
          <w:t>3.1.1.</w:t>
        </w:r>
        <w:r w:rsidR="00597A96">
          <w:rPr>
            <w:rFonts w:asciiTheme="minorHAnsi" w:eastAsiaTheme="minorEastAsia" w:hAnsiTheme="minorHAnsi" w:cstheme="minorBidi"/>
            <w:sz w:val="20"/>
            <w:szCs w:val="22"/>
          </w:rPr>
          <w:tab/>
        </w:r>
        <w:r w:rsidR="00597A96" w:rsidRPr="00B9470E">
          <w:rPr>
            <w:rStyle w:val="af2"/>
          </w:rPr>
          <w:t>Context Diagram</w:t>
        </w:r>
        <w:r w:rsidR="00597A96">
          <w:rPr>
            <w:webHidden/>
          </w:rPr>
          <w:tab/>
        </w:r>
        <w:r w:rsidR="00597A96">
          <w:rPr>
            <w:webHidden/>
          </w:rPr>
          <w:fldChar w:fldCharType="begin"/>
        </w:r>
        <w:r w:rsidR="00597A96">
          <w:rPr>
            <w:webHidden/>
          </w:rPr>
          <w:instrText xml:space="preserve"> PAGEREF _Toc128416294 \h </w:instrText>
        </w:r>
        <w:r w:rsidR="00597A96">
          <w:rPr>
            <w:webHidden/>
          </w:rPr>
        </w:r>
        <w:r w:rsidR="00597A96">
          <w:rPr>
            <w:webHidden/>
          </w:rPr>
          <w:fldChar w:fldCharType="separate"/>
        </w:r>
        <w:r w:rsidR="00597A96">
          <w:rPr>
            <w:webHidden/>
          </w:rPr>
          <w:t>17</w:t>
        </w:r>
        <w:r w:rsidR="00597A96">
          <w:rPr>
            <w:webHidden/>
          </w:rPr>
          <w:fldChar w:fldCharType="end"/>
        </w:r>
      </w:hyperlink>
    </w:p>
    <w:p w14:paraId="4F7CAFB8" w14:textId="5CF3E144"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295" w:history="1">
        <w:r w:rsidR="00597A96" w:rsidRPr="00B9470E">
          <w:rPr>
            <w:rStyle w:val="af2"/>
          </w:rPr>
          <w:t>3.1.2.</w:t>
        </w:r>
        <w:r w:rsidR="00597A96">
          <w:rPr>
            <w:rFonts w:asciiTheme="minorHAnsi" w:eastAsiaTheme="minorEastAsia" w:hAnsiTheme="minorHAnsi" w:cstheme="minorBidi"/>
            <w:sz w:val="20"/>
            <w:szCs w:val="22"/>
          </w:rPr>
          <w:tab/>
        </w:r>
        <w:r w:rsidR="00597A96" w:rsidRPr="00B9470E">
          <w:rPr>
            <w:rStyle w:val="af2"/>
          </w:rPr>
          <w:t>Description of Context Diagram</w:t>
        </w:r>
        <w:r w:rsidR="00597A96">
          <w:rPr>
            <w:webHidden/>
          </w:rPr>
          <w:tab/>
        </w:r>
        <w:r w:rsidR="00597A96">
          <w:rPr>
            <w:webHidden/>
          </w:rPr>
          <w:fldChar w:fldCharType="begin"/>
        </w:r>
        <w:r w:rsidR="00597A96">
          <w:rPr>
            <w:webHidden/>
          </w:rPr>
          <w:instrText xml:space="preserve"> PAGEREF _Toc128416295 \h </w:instrText>
        </w:r>
        <w:r w:rsidR="00597A96">
          <w:rPr>
            <w:webHidden/>
          </w:rPr>
        </w:r>
        <w:r w:rsidR="00597A96">
          <w:rPr>
            <w:webHidden/>
          </w:rPr>
          <w:fldChar w:fldCharType="separate"/>
        </w:r>
        <w:r w:rsidR="00597A96">
          <w:rPr>
            <w:webHidden/>
          </w:rPr>
          <w:t>18</w:t>
        </w:r>
        <w:r w:rsidR="00597A96">
          <w:rPr>
            <w:webHidden/>
          </w:rPr>
          <w:fldChar w:fldCharType="end"/>
        </w:r>
      </w:hyperlink>
    </w:p>
    <w:p w14:paraId="7D6DFFD4" w14:textId="3E2D9B67"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296" w:history="1">
        <w:r w:rsidR="00597A96" w:rsidRPr="00B9470E">
          <w:rPr>
            <w:rStyle w:val="af2"/>
          </w:rPr>
          <w:t>3.2.</w:t>
        </w:r>
        <w:r w:rsidR="00597A96">
          <w:rPr>
            <w:rFonts w:asciiTheme="minorHAnsi" w:eastAsiaTheme="minorEastAsia" w:hAnsiTheme="minorHAnsi" w:cstheme="minorBidi"/>
            <w:sz w:val="20"/>
            <w:szCs w:val="22"/>
          </w:rPr>
          <w:tab/>
        </w:r>
        <w:r w:rsidR="00597A96" w:rsidRPr="00B9470E">
          <w:rPr>
            <w:rStyle w:val="af2"/>
          </w:rPr>
          <w:t>[Step 2] Functional Context</w:t>
        </w:r>
        <w:r w:rsidR="00597A96">
          <w:rPr>
            <w:webHidden/>
          </w:rPr>
          <w:tab/>
        </w:r>
        <w:r w:rsidR="00597A96">
          <w:rPr>
            <w:webHidden/>
          </w:rPr>
          <w:fldChar w:fldCharType="begin"/>
        </w:r>
        <w:r w:rsidR="00597A96">
          <w:rPr>
            <w:webHidden/>
          </w:rPr>
          <w:instrText xml:space="preserve"> PAGEREF _Toc128416296 \h </w:instrText>
        </w:r>
        <w:r w:rsidR="00597A96">
          <w:rPr>
            <w:webHidden/>
          </w:rPr>
        </w:r>
        <w:r w:rsidR="00597A96">
          <w:rPr>
            <w:webHidden/>
          </w:rPr>
          <w:fldChar w:fldCharType="separate"/>
        </w:r>
        <w:r w:rsidR="00597A96">
          <w:rPr>
            <w:webHidden/>
          </w:rPr>
          <w:t>18</w:t>
        </w:r>
        <w:r w:rsidR="00597A96">
          <w:rPr>
            <w:webHidden/>
          </w:rPr>
          <w:fldChar w:fldCharType="end"/>
        </w:r>
      </w:hyperlink>
    </w:p>
    <w:p w14:paraId="7FFC6DFC" w14:textId="55846697"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297" w:history="1">
        <w:r w:rsidR="00597A96" w:rsidRPr="00B9470E">
          <w:rPr>
            <w:rStyle w:val="af2"/>
          </w:rPr>
          <w:t>3.2.1.</w:t>
        </w:r>
        <w:r w:rsidR="00597A96">
          <w:rPr>
            <w:rFonts w:asciiTheme="minorHAnsi" w:eastAsiaTheme="minorEastAsia" w:hAnsiTheme="minorHAnsi" w:cstheme="minorBidi"/>
            <w:sz w:val="20"/>
            <w:szCs w:val="22"/>
          </w:rPr>
          <w:tab/>
        </w:r>
        <w:r w:rsidR="00597A96" w:rsidRPr="00B9470E">
          <w:rPr>
            <w:rStyle w:val="af2"/>
          </w:rPr>
          <w:t>Use Case Diagram for the System</w:t>
        </w:r>
        <w:r w:rsidR="00597A96">
          <w:rPr>
            <w:webHidden/>
          </w:rPr>
          <w:tab/>
        </w:r>
        <w:r w:rsidR="00597A96">
          <w:rPr>
            <w:webHidden/>
          </w:rPr>
          <w:fldChar w:fldCharType="begin"/>
        </w:r>
        <w:r w:rsidR="00597A96">
          <w:rPr>
            <w:webHidden/>
          </w:rPr>
          <w:instrText xml:space="preserve"> PAGEREF _Toc128416297 \h </w:instrText>
        </w:r>
        <w:r w:rsidR="00597A96">
          <w:rPr>
            <w:webHidden/>
          </w:rPr>
        </w:r>
        <w:r w:rsidR="00597A96">
          <w:rPr>
            <w:webHidden/>
          </w:rPr>
          <w:fldChar w:fldCharType="separate"/>
        </w:r>
        <w:r w:rsidR="00597A96">
          <w:rPr>
            <w:webHidden/>
          </w:rPr>
          <w:t>18</w:t>
        </w:r>
        <w:r w:rsidR="00597A96">
          <w:rPr>
            <w:webHidden/>
          </w:rPr>
          <w:fldChar w:fldCharType="end"/>
        </w:r>
      </w:hyperlink>
    </w:p>
    <w:p w14:paraId="12145410" w14:textId="5AC8188F"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298" w:history="1">
        <w:r w:rsidR="00597A96" w:rsidRPr="00B9470E">
          <w:rPr>
            <w:rStyle w:val="af2"/>
          </w:rPr>
          <w:t>3.2.2.</w:t>
        </w:r>
        <w:r w:rsidR="00597A96">
          <w:rPr>
            <w:rFonts w:asciiTheme="minorHAnsi" w:eastAsiaTheme="minorEastAsia" w:hAnsiTheme="minorHAnsi" w:cstheme="minorBidi"/>
            <w:sz w:val="20"/>
            <w:szCs w:val="22"/>
          </w:rPr>
          <w:tab/>
        </w:r>
        <w:r w:rsidR="00597A96" w:rsidRPr="00B9470E">
          <w:rPr>
            <w:rStyle w:val="af2"/>
          </w:rPr>
          <w:t>Description of Use Case Diagram</w:t>
        </w:r>
        <w:r w:rsidR="00597A96">
          <w:rPr>
            <w:webHidden/>
          </w:rPr>
          <w:tab/>
        </w:r>
        <w:r w:rsidR="00597A96">
          <w:rPr>
            <w:webHidden/>
          </w:rPr>
          <w:fldChar w:fldCharType="begin"/>
        </w:r>
        <w:r w:rsidR="00597A96">
          <w:rPr>
            <w:webHidden/>
          </w:rPr>
          <w:instrText xml:space="preserve"> PAGEREF _Toc128416298 \h </w:instrText>
        </w:r>
        <w:r w:rsidR="00597A96">
          <w:rPr>
            <w:webHidden/>
          </w:rPr>
        </w:r>
        <w:r w:rsidR="00597A96">
          <w:rPr>
            <w:webHidden/>
          </w:rPr>
          <w:fldChar w:fldCharType="separate"/>
        </w:r>
        <w:r w:rsidR="00597A96">
          <w:rPr>
            <w:webHidden/>
          </w:rPr>
          <w:t>19</w:t>
        </w:r>
        <w:r w:rsidR="00597A96">
          <w:rPr>
            <w:webHidden/>
          </w:rPr>
          <w:fldChar w:fldCharType="end"/>
        </w:r>
      </w:hyperlink>
    </w:p>
    <w:p w14:paraId="30E99280" w14:textId="1FD1A50B"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299" w:history="1">
        <w:r w:rsidR="00597A96" w:rsidRPr="00B9470E">
          <w:rPr>
            <w:rStyle w:val="af2"/>
          </w:rPr>
          <w:t>3.3.</w:t>
        </w:r>
        <w:r w:rsidR="00597A96">
          <w:rPr>
            <w:rFonts w:asciiTheme="minorHAnsi" w:eastAsiaTheme="minorEastAsia" w:hAnsiTheme="minorHAnsi" w:cstheme="minorBidi"/>
            <w:sz w:val="20"/>
            <w:szCs w:val="22"/>
          </w:rPr>
          <w:tab/>
        </w:r>
        <w:r w:rsidR="00597A96" w:rsidRPr="00B9470E">
          <w:rPr>
            <w:rStyle w:val="af2"/>
          </w:rPr>
          <w:t>[Step 3] Information Context</w:t>
        </w:r>
        <w:r w:rsidR="00597A96">
          <w:rPr>
            <w:webHidden/>
          </w:rPr>
          <w:tab/>
        </w:r>
        <w:r w:rsidR="00597A96">
          <w:rPr>
            <w:webHidden/>
          </w:rPr>
          <w:fldChar w:fldCharType="begin"/>
        </w:r>
        <w:r w:rsidR="00597A96">
          <w:rPr>
            <w:webHidden/>
          </w:rPr>
          <w:instrText xml:space="preserve"> PAGEREF _Toc128416299 \h </w:instrText>
        </w:r>
        <w:r w:rsidR="00597A96">
          <w:rPr>
            <w:webHidden/>
          </w:rPr>
        </w:r>
        <w:r w:rsidR="00597A96">
          <w:rPr>
            <w:webHidden/>
          </w:rPr>
          <w:fldChar w:fldCharType="separate"/>
        </w:r>
        <w:r w:rsidR="00597A96">
          <w:rPr>
            <w:webHidden/>
          </w:rPr>
          <w:t>20</w:t>
        </w:r>
        <w:r w:rsidR="00597A96">
          <w:rPr>
            <w:webHidden/>
          </w:rPr>
          <w:fldChar w:fldCharType="end"/>
        </w:r>
      </w:hyperlink>
    </w:p>
    <w:p w14:paraId="0BA6042E" w14:textId="50974A8A"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00" w:history="1">
        <w:r w:rsidR="00597A96" w:rsidRPr="00B9470E">
          <w:rPr>
            <w:rStyle w:val="af2"/>
          </w:rPr>
          <w:t>3.3.1.</w:t>
        </w:r>
        <w:r w:rsidR="00597A96">
          <w:rPr>
            <w:rFonts w:asciiTheme="minorHAnsi" w:eastAsiaTheme="minorEastAsia" w:hAnsiTheme="minorHAnsi" w:cstheme="minorBidi"/>
            <w:sz w:val="20"/>
            <w:szCs w:val="22"/>
          </w:rPr>
          <w:tab/>
        </w:r>
        <w:r w:rsidR="00597A96" w:rsidRPr="00B9470E">
          <w:rPr>
            <w:rStyle w:val="af2"/>
          </w:rPr>
          <w:t>Class Diagram for the System</w:t>
        </w:r>
        <w:r w:rsidR="00597A96">
          <w:rPr>
            <w:webHidden/>
          </w:rPr>
          <w:tab/>
        </w:r>
        <w:r w:rsidR="00597A96">
          <w:rPr>
            <w:webHidden/>
          </w:rPr>
          <w:fldChar w:fldCharType="begin"/>
        </w:r>
        <w:r w:rsidR="00597A96">
          <w:rPr>
            <w:webHidden/>
          </w:rPr>
          <w:instrText xml:space="preserve"> PAGEREF _Toc128416300 \h </w:instrText>
        </w:r>
        <w:r w:rsidR="00597A96">
          <w:rPr>
            <w:webHidden/>
          </w:rPr>
        </w:r>
        <w:r w:rsidR="00597A96">
          <w:rPr>
            <w:webHidden/>
          </w:rPr>
          <w:fldChar w:fldCharType="separate"/>
        </w:r>
        <w:r w:rsidR="00597A96">
          <w:rPr>
            <w:webHidden/>
          </w:rPr>
          <w:t>20</w:t>
        </w:r>
        <w:r w:rsidR="00597A96">
          <w:rPr>
            <w:webHidden/>
          </w:rPr>
          <w:fldChar w:fldCharType="end"/>
        </w:r>
      </w:hyperlink>
    </w:p>
    <w:p w14:paraId="7AFB1DB7" w14:textId="2FB3C984"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01" w:history="1">
        <w:r w:rsidR="00597A96" w:rsidRPr="00B9470E">
          <w:rPr>
            <w:rStyle w:val="af2"/>
          </w:rPr>
          <w:t>3.3.2.</w:t>
        </w:r>
        <w:r w:rsidR="00597A96">
          <w:rPr>
            <w:rFonts w:asciiTheme="minorHAnsi" w:eastAsiaTheme="minorEastAsia" w:hAnsiTheme="minorHAnsi" w:cstheme="minorBidi"/>
            <w:sz w:val="20"/>
            <w:szCs w:val="22"/>
          </w:rPr>
          <w:tab/>
        </w:r>
        <w:r w:rsidR="00597A96" w:rsidRPr="00B9470E">
          <w:rPr>
            <w:rStyle w:val="af2"/>
          </w:rPr>
          <w:t>Description of Classes</w:t>
        </w:r>
        <w:r w:rsidR="00597A96">
          <w:rPr>
            <w:webHidden/>
          </w:rPr>
          <w:tab/>
        </w:r>
        <w:r w:rsidR="00597A96">
          <w:rPr>
            <w:webHidden/>
          </w:rPr>
          <w:fldChar w:fldCharType="begin"/>
        </w:r>
        <w:r w:rsidR="00597A96">
          <w:rPr>
            <w:webHidden/>
          </w:rPr>
          <w:instrText xml:space="preserve"> PAGEREF _Toc128416301 \h </w:instrText>
        </w:r>
        <w:r w:rsidR="00597A96">
          <w:rPr>
            <w:webHidden/>
          </w:rPr>
        </w:r>
        <w:r w:rsidR="00597A96">
          <w:rPr>
            <w:webHidden/>
          </w:rPr>
          <w:fldChar w:fldCharType="separate"/>
        </w:r>
        <w:r w:rsidR="00597A96">
          <w:rPr>
            <w:webHidden/>
          </w:rPr>
          <w:t>21</w:t>
        </w:r>
        <w:r w:rsidR="00597A96">
          <w:rPr>
            <w:webHidden/>
          </w:rPr>
          <w:fldChar w:fldCharType="end"/>
        </w:r>
      </w:hyperlink>
    </w:p>
    <w:p w14:paraId="0EB000DA" w14:textId="25DAEBD4"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02" w:history="1">
        <w:r w:rsidR="00597A96" w:rsidRPr="00B9470E">
          <w:rPr>
            <w:rStyle w:val="af2"/>
          </w:rPr>
          <w:t>3.4.</w:t>
        </w:r>
        <w:r w:rsidR="00597A96">
          <w:rPr>
            <w:rFonts w:asciiTheme="minorHAnsi" w:eastAsiaTheme="minorEastAsia" w:hAnsiTheme="minorHAnsi" w:cstheme="minorBidi"/>
            <w:sz w:val="20"/>
            <w:szCs w:val="22"/>
          </w:rPr>
          <w:tab/>
        </w:r>
        <w:r w:rsidR="00597A96" w:rsidRPr="00B9470E">
          <w:rPr>
            <w:rStyle w:val="af2"/>
          </w:rPr>
          <w:t>[Step 4] Behavioral Context</w:t>
        </w:r>
        <w:r w:rsidR="00597A96">
          <w:rPr>
            <w:webHidden/>
          </w:rPr>
          <w:tab/>
        </w:r>
        <w:r w:rsidR="00597A96">
          <w:rPr>
            <w:webHidden/>
          </w:rPr>
          <w:fldChar w:fldCharType="begin"/>
        </w:r>
        <w:r w:rsidR="00597A96">
          <w:rPr>
            <w:webHidden/>
          </w:rPr>
          <w:instrText xml:space="preserve"> PAGEREF _Toc128416302 \h </w:instrText>
        </w:r>
        <w:r w:rsidR="00597A96">
          <w:rPr>
            <w:webHidden/>
          </w:rPr>
        </w:r>
        <w:r w:rsidR="00597A96">
          <w:rPr>
            <w:webHidden/>
          </w:rPr>
          <w:fldChar w:fldCharType="separate"/>
        </w:r>
        <w:r w:rsidR="00597A96">
          <w:rPr>
            <w:webHidden/>
          </w:rPr>
          <w:t>21</w:t>
        </w:r>
        <w:r w:rsidR="00597A96">
          <w:rPr>
            <w:webHidden/>
          </w:rPr>
          <w:fldChar w:fldCharType="end"/>
        </w:r>
      </w:hyperlink>
    </w:p>
    <w:p w14:paraId="111D58FB" w14:textId="0D95506F"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03" w:history="1">
        <w:r w:rsidR="00597A96" w:rsidRPr="00B9470E">
          <w:rPr>
            <w:rStyle w:val="af2"/>
          </w:rPr>
          <w:t>3.4.1.</w:t>
        </w:r>
        <w:r w:rsidR="00597A96">
          <w:rPr>
            <w:rFonts w:asciiTheme="minorHAnsi" w:eastAsiaTheme="minorEastAsia" w:hAnsiTheme="minorHAnsi" w:cstheme="minorBidi"/>
            <w:sz w:val="20"/>
            <w:szCs w:val="22"/>
          </w:rPr>
          <w:tab/>
        </w:r>
        <w:r w:rsidR="00597A96" w:rsidRPr="00B9470E">
          <w:rPr>
            <w:rStyle w:val="af2"/>
          </w:rPr>
          <w:t>Allocate Functionality over Tiers</w:t>
        </w:r>
        <w:r w:rsidR="00597A96">
          <w:rPr>
            <w:webHidden/>
          </w:rPr>
          <w:tab/>
        </w:r>
        <w:r w:rsidR="00597A96">
          <w:rPr>
            <w:webHidden/>
          </w:rPr>
          <w:fldChar w:fldCharType="begin"/>
        </w:r>
        <w:r w:rsidR="00597A96">
          <w:rPr>
            <w:webHidden/>
          </w:rPr>
          <w:instrText xml:space="preserve"> PAGEREF _Toc128416303 \h </w:instrText>
        </w:r>
        <w:r w:rsidR="00597A96">
          <w:rPr>
            <w:webHidden/>
          </w:rPr>
        </w:r>
        <w:r w:rsidR="00597A96">
          <w:rPr>
            <w:webHidden/>
          </w:rPr>
          <w:fldChar w:fldCharType="separate"/>
        </w:r>
        <w:r w:rsidR="00597A96">
          <w:rPr>
            <w:webHidden/>
          </w:rPr>
          <w:t>21</w:t>
        </w:r>
        <w:r w:rsidR="00597A96">
          <w:rPr>
            <w:webHidden/>
          </w:rPr>
          <w:fldChar w:fldCharType="end"/>
        </w:r>
      </w:hyperlink>
    </w:p>
    <w:p w14:paraId="2DEB47FD" w14:textId="09F370EA"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04" w:history="1">
        <w:r w:rsidR="00597A96" w:rsidRPr="00B9470E">
          <w:rPr>
            <w:rStyle w:val="af2"/>
          </w:rPr>
          <w:t>3.4.2.</w:t>
        </w:r>
        <w:r w:rsidR="00597A96">
          <w:rPr>
            <w:rFonts w:asciiTheme="minorHAnsi" w:eastAsiaTheme="minorEastAsia" w:hAnsiTheme="minorHAnsi" w:cstheme="minorBidi"/>
            <w:sz w:val="20"/>
            <w:szCs w:val="22"/>
          </w:rPr>
          <w:tab/>
        </w:r>
        <w:r w:rsidR="00597A96" w:rsidRPr="00B9470E">
          <w:rPr>
            <w:rStyle w:val="af2"/>
          </w:rPr>
          <w:t>Define Invocation Patterns</w:t>
        </w:r>
        <w:r w:rsidR="00597A96">
          <w:rPr>
            <w:webHidden/>
          </w:rPr>
          <w:tab/>
        </w:r>
        <w:r w:rsidR="00597A96">
          <w:rPr>
            <w:webHidden/>
          </w:rPr>
          <w:fldChar w:fldCharType="begin"/>
        </w:r>
        <w:r w:rsidR="00597A96">
          <w:rPr>
            <w:webHidden/>
          </w:rPr>
          <w:instrText xml:space="preserve"> PAGEREF _Toc128416304 \h </w:instrText>
        </w:r>
        <w:r w:rsidR="00597A96">
          <w:rPr>
            <w:webHidden/>
          </w:rPr>
        </w:r>
        <w:r w:rsidR="00597A96">
          <w:rPr>
            <w:webHidden/>
          </w:rPr>
          <w:fldChar w:fldCharType="separate"/>
        </w:r>
        <w:r w:rsidR="00597A96">
          <w:rPr>
            <w:webHidden/>
          </w:rPr>
          <w:t>22</w:t>
        </w:r>
        <w:r w:rsidR="00597A96">
          <w:rPr>
            <w:webHidden/>
          </w:rPr>
          <w:fldChar w:fldCharType="end"/>
        </w:r>
      </w:hyperlink>
    </w:p>
    <w:p w14:paraId="36356E3B" w14:textId="4F6B8294"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05" w:history="1">
        <w:r w:rsidR="00597A96" w:rsidRPr="00B9470E">
          <w:rPr>
            <w:rStyle w:val="af2"/>
          </w:rPr>
          <w:t>3.4.3.</w:t>
        </w:r>
        <w:r w:rsidR="00597A96">
          <w:rPr>
            <w:rFonts w:asciiTheme="minorHAnsi" w:eastAsiaTheme="minorEastAsia" w:hAnsiTheme="minorHAnsi" w:cstheme="minorBidi"/>
            <w:sz w:val="20"/>
            <w:szCs w:val="22"/>
          </w:rPr>
          <w:tab/>
        </w:r>
        <w:r w:rsidR="00597A96" w:rsidRPr="00B9470E">
          <w:rPr>
            <w:rStyle w:val="af2"/>
          </w:rPr>
          <w:t>Draw Activity Diagram for Health Assistant Mobile App</w:t>
        </w:r>
        <w:r w:rsidR="00597A96">
          <w:rPr>
            <w:webHidden/>
          </w:rPr>
          <w:tab/>
        </w:r>
        <w:r w:rsidR="00597A96">
          <w:rPr>
            <w:webHidden/>
          </w:rPr>
          <w:fldChar w:fldCharType="begin"/>
        </w:r>
        <w:r w:rsidR="00597A96">
          <w:rPr>
            <w:webHidden/>
          </w:rPr>
          <w:instrText xml:space="preserve"> PAGEREF _Toc128416305 \h </w:instrText>
        </w:r>
        <w:r w:rsidR="00597A96">
          <w:rPr>
            <w:webHidden/>
          </w:rPr>
        </w:r>
        <w:r w:rsidR="00597A96">
          <w:rPr>
            <w:webHidden/>
          </w:rPr>
          <w:fldChar w:fldCharType="separate"/>
        </w:r>
        <w:r w:rsidR="00597A96">
          <w:rPr>
            <w:webHidden/>
          </w:rPr>
          <w:t>23</w:t>
        </w:r>
        <w:r w:rsidR="00597A96">
          <w:rPr>
            <w:webHidden/>
          </w:rPr>
          <w:fldChar w:fldCharType="end"/>
        </w:r>
      </w:hyperlink>
    </w:p>
    <w:p w14:paraId="3AD2A58D" w14:textId="64E42740"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06" w:history="1">
        <w:r w:rsidR="00597A96" w:rsidRPr="00B9470E">
          <w:rPr>
            <w:rStyle w:val="af2"/>
          </w:rPr>
          <w:t>3.4.4.</w:t>
        </w:r>
        <w:r w:rsidR="00597A96">
          <w:rPr>
            <w:rFonts w:asciiTheme="minorHAnsi" w:eastAsiaTheme="minorEastAsia" w:hAnsiTheme="minorHAnsi" w:cstheme="minorBidi"/>
            <w:sz w:val="20"/>
            <w:szCs w:val="22"/>
          </w:rPr>
          <w:tab/>
        </w:r>
        <w:r w:rsidR="00597A96" w:rsidRPr="00B9470E">
          <w:rPr>
            <w:rStyle w:val="af2"/>
          </w:rPr>
          <w:t>Draw Activity Diagram for Health Assistant Server</w:t>
        </w:r>
        <w:r w:rsidR="00597A96">
          <w:rPr>
            <w:webHidden/>
          </w:rPr>
          <w:tab/>
        </w:r>
        <w:r w:rsidR="00597A96">
          <w:rPr>
            <w:webHidden/>
          </w:rPr>
          <w:fldChar w:fldCharType="begin"/>
        </w:r>
        <w:r w:rsidR="00597A96">
          <w:rPr>
            <w:webHidden/>
          </w:rPr>
          <w:instrText xml:space="preserve"> PAGEREF _Toc128416306 \h </w:instrText>
        </w:r>
        <w:r w:rsidR="00597A96">
          <w:rPr>
            <w:webHidden/>
          </w:rPr>
        </w:r>
        <w:r w:rsidR="00597A96">
          <w:rPr>
            <w:webHidden/>
          </w:rPr>
          <w:fldChar w:fldCharType="separate"/>
        </w:r>
        <w:r w:rsidR="00597A96">
          <w:rPr>
            <w:webHidden/>
          </w:rPr>
          <w:t>24</w:t>
        </w:r>
        <w:r w:rsidR="00597A96">
          <w:rPr>
            <w:webHidden/>
          </w:rPr>
          <w:fldChar w:fldCharType="end"/>
        </w:r>
      </w:hyperlink>
    </w:p>
    <w:p w14:paraId="3E25DD14" w14:textId="07BE7C43"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07" w:history="1">
        <w:r w:rsidR="00597A96" w:rsidRPr="00B9470E">
          <w:rPr>
            <w:rStyle w:val="af2"/>
          </w:rPr>
          <w:t>3.5.</w:t>
        </w:r>
        <w:r w:rsidR="00597A96">
          <w:rPr>
            <w:rFonts w:asciiTheme="minorHAnsi" w:eastAsiaTheme="minorEastAsia" w:hAnsiTheme="minorHAnsi" w:cstheme="minorBidi"/>
            <w:sz w:val="20"/>
            <w:szCs w:val="22"/>
          </w:rPr>
          <w:tab/>
        </w:r>
        <w:r w:rsidR="00597A96" w:rsidRPr="00B9470E">
          <w:rPr>
            <w:rStyle w:val="af2"/>
          </w:rPr>
          <w:t>[Step 5] Additional Contexts</w:t>
        </w:r>
        <w:r w:rsidR="00597A96">
          <w:rPr>
            <w:webHidden/>
          </w:rPr>
          <w:tab/>
        </w:r>
        <w:r w:rsidR="00597A96">
          <w:rPr>
            <w:webHidden/>
          </w:rPr>
          <w:fldChar w:fldCharType="begin"/>
        </w:r>
        <w:r w:rsidR="00597A96">
          <w:rPr>
            <w:webHidden/>
          </w:rPr>
          <w:instrText xml:space="preserve"> PAGEREF _Toc128416307 \h </w:instrText>
        </w:r>
        <w:r w:rsidR="00597A96">
          <w:rPr>
            <w:webHidden/>
          </w:rPr>
        </w:r>
        <w:r w:rsidR="00597A96">
          <w:rPr>
            <w:webHidden/>
          </w:rPr>
          <w:fldChar w:fldCharType="separate"/>
        </w:r>
        <w:r w:rsidR="00597A96">
          <w:rPr>
            <w:webHidden/>
          </w:rPr>
          <w:t>24</w:t>
        </w:r>
        <w:r w:rsidR="00597A96">
          <w:rPr>
            <w:webHidden/>
          </w:rPr>
          <w:fldChar w:fldCharType="end"/>
        </w:r>
      </w:hyperlink>
    </w:p>
    <w:p w14:paraId="4D9F0D59" w14:textId="38D1D97B" w:rsidR="00597A96" w:rsidRDefault="00000000" w:rsidP="00466D55">
      <w:pPr>
        <w:pStyle w:val="11"/>
        <w:wordWrap/>
        <w:spacing w:beforeLines="30" w:before="72"/>
        <w:rPr>
          <w:rFonts w:asciiTheme="minorHAnsi" w:eastAsiaTheme="minorEastAsia" w:hAnsiTheme="minorHAnsi" w:cstheme="minorBidi"/>
          <w:b w:val="0"/>
          <w:color w:val="auto"/>
          <w:sz w:val="20"/>
        </w:rPr>
      </w:pPr>
      <w:hyperlink w:anchor="_Toc128416308" w:history="1">
        <w:r w:rsidR="00597A96" w:rsidRPr="00B9470E">
          <w:rPr>
            <w:rStyle w:val="af2"/>
          </w:rPr>
          <w:t>4.</w:t>
        </w:r>
        <w:r w:rsidR="00597A96">
          <w:rPr>
            <w:rFonts w:asciiTheme="minorHAnsi" w:eastAsiaTheme="minorEastAsia" w:hAnsiTheme="minorHAnsi" w:cstheme="minorBidi"/>
            <w:b w:val="0"/>
            <w:color w:val="auto"/>
            <w:sz w:val="20"/>
          </w:rPr>
          <w:tab/>
        </w:r>
        <w:r w:rsidR="00597A96" w:rsidRPr="00B9470E">
          <w:rPr>
            <w:rStyle w:val="af2"/>
          </w:rPr>
          <w:t>Activity 3. Skeleton Architecture Design</w:t>
        </w:r>
        <w:r w:rsidR="00597A96">
          <w:rPr>
            <w:webHidden/>
          </w:rPr>
          <w:tab/>
        </w:r>
        <w:r w:rsidR="00597A96">
          <w:rPr>
            <w:webHidden/>
          </w:rPr>
          <w:fldChar w:fldCharType="begin"/>
        </w:r>
        <w:r w:rsidR="00597A96">
          <w:rPr>
            <w:webHidden/>
          </w:rPr>
          <w:instrText xml:space="preserve"> PAGEREF _Toc128416308 \h </w:instrText>
        </w:r>
        <w:r w:rsidR="00597A96">
          <w:rPr>
            <w:webHidden/>
          </w:rPr>
        </w:r>
        <w:r w:rsidR="00597A96">
          <w:rPr>
            <w:webHidden/>
          </w:rPr>
          <w:fldChar w:fldCharType="separate"/>
        </w:r>
        <w:r w:rsidR="00597A96">
          <w:rPr>
            <w:webHidden/>
          </w:rPr>
          <w:t>25</w:t>
        </w:r>
        <w:r w:rsidR="00597A96">
          <w:rPr>
            <w:webHidden/>
          </w:rPr>
          <w:fldChar w:fldCharType="end"/>
        </w:r>
      </w:hyperlink>
    </w:p>
    <w:p w14:paraId="69CFFB4D" w14:textId="77E5D09E"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09" w:history="1">
        <w:r w:rsidR="00597A96" w:rsidRPr="00B9470E">
          <w:rPr>
            <w:rStyle w:val="af2"/>
          </w:rPr>
          <w:t>4.1.</w:t>
        </w:r>
        <w:r w:rsidR="00597A96">
          <w:rPr>
            <w:rFonts w:asciiTheme="minorHAnsi" w:eastAsiaTheme="minorEastAsia" w:hAnsiTheme="minorHAnsi" w:cstheme="minorBidi"/>
            <w:sz w:val="20"/>
            <w:szCs w:val="22"/>
          </w:rPr>
          <w:tab/>
        </w:r>
        <w:r w:rsidR="00597A96" w:rsidRPr="00B9470E">
          <w:rPr>
            <w:rStyle w:val="af2"/>
          </w:rPr>
          <w:t>[Step 1] Observe Architectural Characteristics</w:t>
        </w:r>
        <w:r w:rsidR="00597A96">
          <w:rPr>
            <w:webHidden/>
          </w:rPr>
          <w:tab/>
        </w:r>
        <w:r w:rsidR="00597A96">
          <w:rPr>
            <w:webHidden/>
          </w:rPr>
          <w:fldChar w:fldCharType="begin"/>
        </w:r>
        <w:r w:rsidR="00597A96">
          <w:rPr>
            <w:webHidden/>
          </w:rPr>
          <w:instrText xml:space="preserve"> PAGEREF _Toc128416309 \h </w:instrText>
        </w:r>
        <w:r w:rsidR="00597A96">
          <w:rPr>
            <w:webHidden/>
          </w:rPr>
        </w:r>
        <w:r w:rsidR="00597A96">
          <w:rPr>
            <w:webHidden/>
          </w:rPr>
          <w:fldChar w:fldCharType="separate"/>
        </w:r>
        <w:r w:rsidR="00597A96">
          <w:rPr>
            <w:webHidden/>
          </w:rPr>
          <w:t>25</w:t>
        </w:r>
        <w:r w:rsidR="00597A96">
          <w:rPr>
            <w:webHidden/>
          </w:rPr>
          <w:fldChar w:fldCharType="end"/>
        </w:r>
      </w:hyperlink>
    </w:p>
    <w:p w14:paraId="6AE8AF5B" w14:textId="4B063D22"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10" w:history="1">
        <w:r w:rsidR="00597A96" w:rsidRPr="00B9470E">
          <w:rPr>
            <w:rStyle w:val="af2"/>
          </w:rPr>
          <w:t>4.2.</w:t>
        </w:r>
        <w:r w:rsidR="00597A96">
          <w:rPr>
            <w:rFonts w:asciiTheme="minorHAnsi" w:eastAsiaTheme="minorEastAsia" w:hAnsiTheme="minorHAnsi" w:cstheme="minorBidi"/>
            <w:sz w:val="20"/>
            <w:szCs w:val="22"/>
          </w:rPr>
          <w:tab/>
        </w:r>
        <w:r w:rsidR="00597A96" w:rsidRPr="00B9470E">
          <w:rPr>
            <w:rStyle w:val="af2"/>
          </w:rPr>
          <w:t>[Step 2] Candidate Architectural Styles</w:t>
        </w:r>
        <w:r w:rsidR="00597A96">
          <w:rPr>
            <w:webHidden/>
          </w:rPr>
          <w:tab/>
        </w:r>
        <w:r w:rsidR="00597A96">
          <w:rPr>
            <w:webHidden/>
          </w:rPr>
          <w:fldChar w:fldCharType="begin"/>
        </w:r>
        <w:r w:rsidR="00597A96">
          <w:rPr>
            <w:webHidden/>
          </w:rPr>
          <w:instrText xml:space="preserve"> PAGEREF _Toc128416310 \h </w:instrText>
        </w:r>
        <w:r w:rsidR="00597A96">
          <w:rPr>
            <w:webHidden/>
          </w:rPr>
        </w:r>
        <w:r w:rsidR="00597A96">
          <w:rPr>
            <w:webHidden/>
          </w:rPr>
          <w:fldChar w:fldCharType="separate"/>
        </w:r>
        <w:r w:rsidR="00597A96">
          <w:rPr>
            <w:webHidden/>
          </w:rPr>
          <w:t>25</w:t>
        </w:r>
        <w:r w:rsidR="00597A96">
          <w:rPr>
            <w:webHidden/>
          </w:rPr>
          <w:fldChar w:fldCharType="end"/>
        </w:r>
      </w:hyperlink>
    </w:p>
    <w:p w14:paraId="7B9C35F5" w14:textId="236D6964"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11" w:history="1">
        <w:r w:rsidR="00597A96" w:rsidRPr="00B9470E">
          <w:rPr>
            <w:rStyle w:val="af2"/>
          </w:rPr>
          <w:t>4.3.</w:t>
        </w:r>
        <w:r w:rsidR="00597A96">
          <w:rPr>
            <w:rFonts w:asciiTheme="minorHAnsi" w:eastAsiaTheme="minorEastAsia" w:hAnsiTheme="minorHAnsi" w:cstheme="minorBidi"/>
            <w:sz w:val="20"/>
            <w:szCs w:val="22"/>
          </w:rPr>
          <w:tab/>
        </w:r>
        <w:r w:rsidR="00597A96" w:rsidRPr="00B9470E">
          <w:rPr>
            <w:rStyle w:val="af2"/>
          </w:rPr>
          <w:t>[Step 3a] Applicability of ‘Candidate 1. Client-Server Architecture Style’</w:t>
        </w:r>
        <w:r w:rsidR="00597A96">
          <w:rPr>
            <w:webHidden/>
          </w:rPr>
          <w:tab/>
        </w:r>
        <w:r w:rsidR="00597A96">
          <w:rPr>
            <w:webHidden/>
          </w:rPr>
          <w:fldChar w:fldCharType="begin"/>
        </w:r>
        <w:r w:rsidR="00597A96">
          <w:rPr>
            <w:webHidden/>
          </w:rPr>
          <w:instrText xml:space="preserve"> PAGEREF _Toc128416311 \h </w:instrText>
        </w:r>
        <w:r w:rsidR="00597A96">
          <w:rPr>
            <w:webHidden/>
          </w:rPr>
        </w:r>
        <w:r w:rsidR="00597A96">
          <w:rPr>
            <w:webHidden/>
          </w:rPr>
          <w:fldChar w:fldCharType="separate"/>
        </w:r>
        <w:r w:rsidR="00597A96">
          <w:rPr>
            <w:webHidden/>
          </w:rPr>
          <w:t>25</w:t>
        </w:r>
        <w:r w:rsidR="00597A96">
          <w:rPr>
            <w:webHidden/>
          </w:rPr>
          <w:fldChar w:fldCharType="end"/>
        </w:r>
      </w:hyperlink>
    </w:p>
    <w:p w14:paraId="32CEFA9B" w14:textId="3CC2B9BC"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12" w:history="1">
        <w:r w:rsidR="00597A96" w:rsidRPr="00B9470E">
          <w:rPr>
            <w:rStyle w:val="af2"/>
          </w:rPr>
          <w:t>4.3.1.</w:t>
        </w:r>
        <w:r w:rsidR="00597A96">
          <w:rPr>
            <w:rFonts w:asciiTheme="minorHAnsi" w:eastAsiaTheme="minorEastAsia" w:hAnsiTheme="minorHAnsi" w:cstheme="minorBidi"/>
            <w:sz w:val="20"/>
            <w:szCs w:val="22"/>
          </w:rPr>
          <w:tab/>
        </w:r>
        <w:r w:rsidR="00597A96" w:rsidRPr="00B9470E">
          <w:rPr>
            <w:rStyle w:val="af2"/>
          </w:rPr>
          <w:t>Matching the Applicable Situation</w:t>
        </w:r>
        <w:r w:rsidR="00597A96">
          <w:rPr>
            <w:webHidden/>
          </w:rPr>
          <w:tab/>
        </w:r>
        <w:r w:rsidR="00597A96">
          <w:rPr>
            <w:webHidden/>
          </w:rPr>
          <w:fldChar w:fldCharType="begin"/>
        </w:r>
        <w:r w:rsidR="00597A96">
          <w:rPr>
            <w:webHidden/>
          </w:rPr>
          <w:instrText xml:space="preserve"> PAGEREF _Toc128416312 \h </w:instrText>
        </w:r>
        <w:r w:rsidR="00597A96">
          <w:rPr>
            <w:webHidden/>
          </w:rPr>
        </w:r>
        <w:r w:rsidR="00597A96">
          <w:rPr>
            <w:webHidden/>
          </w:rPr>
          <w:fldChar w:fldCharType="separate"/>
        </w:r>
        <w:r w:rsidR="00597A96">
          <w:rPr>
            <w:webHidden/>
          </w:rPr>
          <w:t>25</w:t>
        </w:r>
        <w:r w:rsidR="00597A96">
          <w:rPr>
            <w:webHidden/>
          </w:rPr>
          <w:fldChar w:fldCharType="end"/>
        </w:r>
      </w:hyperlink>
    </w:p>
    <w:p w14:paraId="4970D6DD" w14:textId="051FF710"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13" w:history="1">
        <w:r w:rsidR="00597A96" w:rsidRPr="00B9470E">
          <w:rPr>
            <w:rStyle w:val="af2"/>
          </w:rPr>
          <w:t>4.3.2.</w:t>
        </w:r>
        <w:r w:rsidR="00597A96">
          <w:rPr>
            <w:rFonts w:asciiTheme="minorHAnsi" w:eastAsiaTheme="minorEastAsia" w:hAnsiTheme="minorHAnsi" w:cstheme="minorBidi"/>
            <w:sz w:val="20"/>
            <w:szCs w:val="22"/>
          </w:rPr>
          <w:tab/>
        </w:r>
        <w:r w:rsidR="00597A96" w:rsidRPr="00B9470E">
          <w:rPr>
            <w:rStyle w:val="af2"/>
          </w:rPr>
          <w:t>Matching the Benefits</w:t>
        </w:r>
        <w:r w:rsidR="00597A96">
          <w:rPr>
            <w:webHidden/>
          </w:rPr>
          <w:tab/>
        </w:r>
        <w:r w:rsidR="00597A96">
          <w:rPr>
            <w:webHidden/>
          </w:rPr>
          <w:fldChar w:fldCharType="begin"/>
        </w:r>
        <w:r w:rsidR="00597A96">
          <w:rPr>
            <w:webHidden/>
          </w:rPr>
          <w:instrText xml:space="preserve"> PAGEREF _Toc128416313 \h </w:instrText>
        </w:r>
        <w:r w:rsidR="00597A96">
          <w:rPr>
            <w:webHidden/>
          </w:rPr>
        </w:r>
        <w:r w:rsidR="00597A96">
          <w:rPr>
            <w:webHidden/>
          </w:rPr>
          <w:fldChar w:fldCharType="separate"/>
        </w:r>
        <w:r w:rsidR="00597A96">
          <w:rPr>
            <w:webHidden/>
          </w:rPr>
          <w:t>26</w:t>
        </w:r>
        <w:r w:rsidR="00597A96">
          <w:rPr>
            <w:webHidden/>
          </w:rPr>
          <w:fldChar w:fldCharType="end"/>
        </w:r>
      </w:hyperlink>
    </w:p>
    <w:p w14:paraId="08EFABDD" w14:textId="109C94D3"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14" w:history="1">
        <w:r w:rsidR="00597A96" w:rsidRPr="00B9470E">
          <w:rPr>
            <w:rStyle w:val="af2"/>
          </w:rPr>
          <w:t>4.3.3.</w:t>
        </w:r>
        <w:r w:rsidR="00597A96">
          <w:rPr>
            <w:rFonts w:asciiTheme="minorHAnsi" w:eastAsiaTheme="minorEastAsia" w:hAnsiTheme="minorHAnsi" w:cstheme="minorBidi"/>
            <w:sz w:val="20"/>
            <w:szCs w:val="22"/>
          </w:rPr>
          <w:tab/>
        </w:r>
        <w:r w:rsidR="00597A96" w:rsidRPr="00B9470E">
          <w:rPr>
            <w:rStyle w:val="af2"/>
          </w:rPr>
          <w:t>Handling Drawbacks</w:t>
        </w:r>
        <w:r w:rsidR="00597A96">
          <w:rPr>
            <w:webHidden/>
          </w:rPr>
          <w:tab/>
        </w:r>
        <w:r w:rsidR="00597A96">
          <w:rPr>
            <w:webHidden/>
          </w:rPr>
          <w:fldChar w:fldCharType="begin"/>
        </w:r>
        <w:r w:rsidR="00597A96">
          <w:rPr>
            <w:webHidden/>
          </w:rPr>
          <w:instrText xml:space="preserve"> PAGEREF _Toc128416314 \h </w:instrText>
        </w:r>
        <w:r w:rsidR="00597A96">
          <w:rPr>
            <w:webHidden/>
          </w:rPr>
        </w:r>
        <w:r w:rsidR="00597A96">
          <w:rPr>
            <w:webHidden/>
          </w:rPr>
          <w:fldChar w:fldCharType="separate"/>
        </w:r>
        <w:r w:rsidR="00597A96">
          <w:rPr>
            <w:webHidden/>
          </w:rPr>
          <w:t>26</w:t>
        </w:r>
        <w:r w:rsidR="00597A96">
          <w:rPr>
            <w:webHidden/>
          </w:rPr>
          <w:fldChar w:fldCharType="end"/>
        </w:r>
      </w:hyperlink>
    </w:p>
    <w:p w14:paraId="6DA0ED03" w14:textId="0631C3F6"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15" w:history="1">
        <w:r w:rsidR="00597A96" w:rsidRPr="00B9470E">
          <w:rPr>
            <w:rStyle w:val="af2"/>
          </w:rPr>
          <w:t>4.3.4.</w:t>
        </w:r>
        <w:r w:rsidR="00597A96">
          <w:rPr>
            <w:rFonts w:asciiTheme="minorHAnsi" w:eastAsiaTheme="minorEastAsia" w:hAnsiTheme="minorHAnsi" w:cstheme="minorBidi"/>
            <w:sz w:val="20"/>
            <w:szCs w:val="22"/>
          </w:rPr>
          <w:tab/>
        </w:r>
        <w:r w:rsidR="00597A96" w:rsidRPr="00B9470E">
          <w:rPr>
            <w:rStyle w:val="af2"/>
          </w:rPr>
          <w:t>Evaluation Result</w:t>
        </w:r>
        <w:r w:rsidR="00597A96">
          <w:rPr>
            <w:webHidden/>
          </w:rPr>
          <w:tab/>
        </w:r>
        <w:r w:rsidR="00597A96">
          <w:rPr>
            <w:webHidden/>
          </w:rPr>
          <w:fldChar w:fldCharType="begin"/>
        </w:r>
        <w:r w:rsidR="00597A96">
          <w:rPr>
            <w:webHidden/>
          </w:rPr>
          <w:instrText xml:space="preserve"> PAGEREF _Toc128416315 \h </w:instrText>
        </w:r>
        <w:r w:rsidR="00597A96">
          <w:rPr>
            <w:webHidden/>
          </w:rPr>
        </w:r>
        <w:r w:rsidR="00597A96">
          <w:rPr>
            <w:webHidden/>
          </w:rPr>
          <w:fldChar w:fldCharType="separate"/>
        </w:r>
        <w:r w:rsidR="00597A96">
          <w:rPr>
            <w:webHidden/>
          </w:rPr>
          <w:t>26</w:t>
        </w:r>
        <w:r w:rsidR="00597A96">
          <w:rPr>
            <w:webHidden/>
          </w:rPr>
          <w:fldChar w:fldCharType="end"/>
        </w:r>
      </w:hyperlink>
    </w:p>
    <w:p w14:paraId="51B180FA" w14:textId="66A7D347"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16" w:history="1">
        <w:r w:rsidR="00597A96" w:rsidRPr="00B9470E">
          <w:rPr>
            <w:rStyle w:val="af2"/>
          </w:rPr>
          <w:t>4.4.</w:t>
        </w:r>
        <w:r w:rsidR="00597A96">
          <w:rPr>
            <w:rFonts w:asciiTheme="minorHAnsi" w:eastAsiaTheme="minorEastAsia" w:hAnsiTheme="minorHAnsi" w:cstheme="minorBidi"/>
            <w:sz w:val="20"/>
            <w:szCs w:val="22"/>
          </w:rPr>
          <w:tab/>
        </w:r>
        <w:r w:rsidR="00597A96" w:rsidRPr="00B9470E">
          <w:rPr>
            <w:rStyle w:val="af2"/>
          </w:rPr>
          <w:t>[Step 3b] Applicability of ‘Candidate 2. MVC Architecture Style’</w:t>
        </w:r>
        <w:r w:rsidR="00597A96">
          <w:rPr>
            <w:webHidden/>
          </w:rPr>
          <w:tab/>
        </w:r>
        <w:r w:rsidR="00597A96">
          <w:rPr>
            <w:webHidden/>
          </w:rPr>
          <w:fldChar w:fldCharType="begin"/>
        </w:r>
        <w:r w:rsidR="00597A96">
          <w:rPr>
            <w:webHidden/>
          </w:rPr>
          <w:instrText xml:space="preserve"> PAGEREF _Toc128416316 \h </w:instrText>
        </w:r>
        <w:r w:rsidR="00597A96">
          <w:rPr>
            <w:webHidden/>
          </w:rPr>
        </w:r>
        <w:r w:rsidR="00597A96">
          <w:rPr>
            <w:webHidden/>
          </w:rPr>
          <w:fldChar w:fldCharType="separate"/>
        </w:r>
        <w:r w:rsidR="00597A96">
          <w:rPr>
            <w:webHidden/>
          </w:rPr>
          <w:t>26</w:t>
        </w:r>
        <w:r w:rsidR="00597A96">
          <w:rPr>
            <w:webHidden/>
          </w:rPr>
          <w:fldChar w:fldCharType="end"/>
        </w:r>
      </w:hyperlink>
    </w:p>
    <w:p w14:paraId="21ADDE73" w14:textId="29FD5BFF"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17" w:history="1">
        <w:r w:rsidR="00597A96" w:rsidRPr="00B9470E">
          <w:rPr>
            <w:rStyle w:val="af2"/>
          </w:rPr>
          <w:t>4.4.1.</w:t>
        </w:r>
        <w:r w:rsidR="00597A96">
          <w:rPr>
            <w:rFonts w:asciiTheme="minorHAnsi" w:eastAsiaTheme="minorEastAsia" w:hAnsiTheme="minorHAnsi" w:cstheme="minorBidi"/>
            <w:sz w:val="20"/>
            <w:szCs w:val="22"/>
          </w:rPr>
          <w:tab/>
        </w:r>
        <w:r w:rsidR="00597A96" w:rsidRPr="00B9470E">
          <w:rPr>
            <w:rStyle w:val="af2"/>
          </w:rPr>
          <w:t>Matching the Applicable Situation</w:t>
        </w:r>
        <w:r w:rsidR="00597A96">
          <w:rPr>
            <w:webHidden/>
          </w:rPr>
          <w:tab/>
        </w:r>
        <w:r w:rsidR="00597A96">
          <w:rPr>
            <w:webHidden/>
          </w:rPr>
          <w:fldChar w:fldCharType="begin"/>
        </w:r>
        <w:r w:rsidR="00597A96">
          <w:rPr>
            <w:webHidden/>
          </w:rPr>
          <w:instrText xml:space="preserve"> PAGEREF _Toc128416317 \h </w:instrText>
        </w:r>
        <w:r w:rsidR="00597A96">
          <w:rPr>
            <w:webHidden/>
          </w:rPr>
        </w:r>
        <w:r w:rsidR="00597A96">
          <w:rPr>
            <w:webHidden/>
          </w:rPr>
          <w:fldChar w:fldCharType="separate"/>
        </w:r>
        <w:r w:rsidR="00597A96">
          <w:rPr>
            <w:webHidden/>
          </w:rPr>
          <w:t>26</w:t>
        </w:r>
        <w:r w:rsidR="00597A96">
          <w:rPr>
            <w:webHidden/>
          </w:rPr>
          <w:fldChar w:fldCharType="end"/>
        </w:r>
      </w:hyperlink>
    </w:p>
    <w:p w14:paraId="263B9D46" w14:textId="40418A35"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18" w:history="1">
        <w:r w:rsidR="00597A96" w:rsidRPr="00B9470E">
          <w:rPr>
            <w:rStyle w:val="af2"/>
          </w:rPr>
          <w:t>4.4.2.</w:t>
        </w:r>
        <w:r w:rsidR="00597A96">
          <w:rPr>
            <w:rFonts w:asciiTheme="minorHAnsi" w:eastAsiaTheme="minorEastAsia" w:hAnsiTheme="minorHAnsi" w:cstheme="minorBidi"/>
            <w:sz w:val="20"/>
            <w:szCs w:val="22"/>
          </w:rPr>
          <w:tab/>
        </w:r>
        <w:r w:rsidR="00597A96" w:rsidRPr="00B9470E">
          <w:rPr>
            <w:rStyle w:val="af2"/>
          </w:rPr>
          <w:t>Matching the Benefits</w:t>
        </w:r>
        <w:r w:rsidR="00597A96">
          <w:rPr>
            <w:webHidden/>
          </w:rPr>
          <w:tab/>
        </w:r>
        <w:r w:rsidR="00597A96">
          <w:rPr>
            <w:webHidden/>
          </w:rPr>
          <w:fldChar w:fldCharType="begin"/>
        </w:r>
        <w:r w:rsidR="00597A96">
          <w:rPr>
            <w:webHidden/>
          </w:rPr>
          <w:instrText xml:space="preserve"> PAGEREF _Toc128416318 \h </w:instrText>
        </w:r>
        <w:r w:rsidR="00597A96">
          <w:rPr>
            <w:webHidden/>
          </w:rPr>
        </w:r>
        <w:r w:rsidR="00597A96">
          <w:rPr>
            <w:webHidden/>
          </w:rPr>
          <w:fldChar w:fldCharType="separate"/>
        </w:r>
        <w:r w:rsidR="00597A96">
          <w:rPr>
            <w:webHidden/>
          </w:rPr>
          <w:t>27</w:t>
        </w:r>
        <w:r w:rsidR="00597A96">
          <w:rPr>
            <w:webHidden/>
          </w:rPr>
          <w:fldChar w:fldCharType="end"/>
        </w:r>
      </w:hyperlink>
    </w:p>
    <w:p w14:paraId="580D4272" w14:textId="332357CF"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19" w:history="1">
        <w:r w:rsidR="00597A96" w:rsidRPr="00B9470E">
          <w:rPr>
            <w:rStyle w:val="af2"/>
          </w:rPr>
          <w:t>4.4.3.</w:t>
        </w:r>
        <w:r w:rsidR="00597A96">
          <w:rPr>
            <w:rFonts w:asciiTheme="minorHAnsi" w:eastAsiaTheme="minorEastAsia" w:hAnsiTheme="minorHAnsi" w:cstheme="minorBidi"/>
            <w:sz w:val="20"/>
            <w:szCs w:val="22"/>
          </w:rPr>
          <w:tab/>
        </w:r>
        <w:r w:rsidR="00597A96" w:rsidRPr="00B9470E">
          <w:rPr>
            <w:rStyle w:val="af2"/>
          </w:rPr>
          <w:t>Handling Drawbacks</w:t>
        </w:r>
        <w:r w:rsidR="00597A96">
          <w:rPr>
            <w:webHidden/>
          </w:rPr>
          <w:tab/>
        </w:r>
        <w:r w:rsidR="00597A96">
          <w:rPr>
            <w:webHidden/>
          </w:rPr>
          <w:fldChar w:fldCharType="begin"/>
        </w:r>
        <w:r w:rsidR="00597A96">
          <w:rPr>
            <w:webHidden/>
          </w:rPr>
          <w:instrText xml:space="preserve"> PAGEREF _Toc128416319 \h </w:instrText>
        </w:r>
        <w:r w:rsidR="00597A96">
          <w:rPr>
            <w:webHidden/>
          </w:rPr>
        </w:r>
        <w:r w:rsidR="00597A96">
          <w:rPr>
            <w:webHidden/>
          </w:rPr>
          <w:fldChar w:fldCharType="separate"/>
        </w:r>
        <w:r w:rsidR="00597A96">
          <w:rPr>
            <w:webHidden/>
          </w:rPr>
          <w:t>27</w:t>
        </w:r>
        <w:r w:rsidR="00597A96">
          <w:rPr>
            <w:webHidden/>
          </w:rPr>
          <w:fldChar w:fldCharType="end"/>
        </w:r>
      </w:hyperlink>
    </w:p>
    <w:p w14:paraId="0FBAFC37" w14:textId="08780337"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20" w:history="1">
        <w:r w:rsidR="00597A96" w:rsidRPr="00B9470E">
          <w:rPr>
            <w:rStyle w:val="af2"/>
          </w:rPr>
          <w:t>4.4.4.</w:t>
        </w:r>
        <w:r w:rsidR="00597A96">
          <w:rPr>
            <w:rFonts w:asciiTheme="minorHAnsi" w:eastAsiaTheme="minorEastAsia" w:hAnsiTheme="minorHAnsi" w:cstheme="minorBidi"/>
            <w:sz w:val="20"/>
            <w:szCs w:val="22"/>
          </w:rPr>
          <w:tab/>
        </w:r>
        <w:r w:rsidR="00597A96" w:rsidRPr="00B9470E">
          <w:rPr>
            <w:rStyle w:val="af2"/>
          </w:rPr>
          <w:t>Evaluation Result</w:t>
        </w:r>
        <w:r w:rsidR="00597A96">
          <w:rPr>
            <w:webHidden/>
          </w:rPr>
          <w:tab/>
        </w:r>
        <w:r w:rsidR="00597A96">
          <w:rPr>
            <w:webHidden/>
          </w:rPr>
          <w:fldChar w:fldCharType="begin"/>
        </w:r>
        <w:r w:rsidR="00597A96">
          <w:rPr>
            <w:webHidden/>
          </w:rPr>
          <w:instrText xml:space="preserve"> PAGEREF _Toc128416320 \h </w:instrText>
        </w:r>
        <w:r w:rsidR="00597A96">
          <w:rPr>
            <w:webHidden/>
          </w:rPr>
        </w:r>
        <w:r w:rsidR="00597A96">
          <w:rPr>
            <w:webHidden/>
          </w:rPr>
          <w:fldChar w:fldCharType="separate"/>
        </w:r>
        <w:r w:rsidR="00597A96">
          <w:rPr>
            <w:webHidden/>
          </w:rPr>
          <w:t>27</w:t>
        </w:r>
        <w:r w:rsidR="00597A96">
          <w:rPr>
            <w:webHidden/>
          </w:rPr>
          <w:fldChar w:fldCharType="end"/>
        </w:r>
      </w:hyperlink>
    </w:p>
    <w:p w14:paraId="136A7392" w14:textId="1DFB90B3"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21" w:history="1">
        <w:r w:rsidR="00597A96" w:rsidRPr="00B9470E">
          <w:rPr>
            <w:rStyle w:val="af2"/>
          </w:rPr>
          <w:t>4.5.</w:t>
        </w:r>
        <w:r w:rsidR="00597A96">
          <w:rPr>
            <w:rFonts w:asciiTheme="minorHAnsi" w:eastAsiaTheme="minorEastAsia" w:hAnsiTheme="minorHAnsi" w:cstheme="minorBidi"/>
            <w:sz w:val="20"/>
            <w:szCs w:val="22"/>
          </w:rPr>
          <w:tab/>
        </w:r>
        <w:r w:rsidR="00597A96" w:rsidRPr="00B9470E">
          <w:rPr>
            <w:rStyle w:val="af2"/>
          </w:rPr>
          <w:t>[Step 3c] Applicability of ‘Candidate 3. Event-Driven Architecture Style’</w:t>
        </w:r>
        <w:r w:rsidR="00597A96">
          <w:rPr>
            <w:webHidden/>
          </w:rPr>
          <w:tab/>
        </w:r>
        <w:r w:rsidR="00597A96">
          <w:rPr>
            <w:webHidden/>
          </w:rPr>
          <w:fldChar w:fldCharType="begin"/>
        </w:r>
        <w:r w:rsidR="00597A96">
          <w:rPr>
            <w:webHidden/>
          </w:rPr>
          <w:instrText xml:space="preserve"> PAGEREF _Toc128416321 \h </w:instrText>
        </w:r>
        <w:r w:rsidR="00597A96">
          <w:rPr>
            <w:webHidden/>
          </w:rPr>
        </w:r>
        <w:r w:rsidR="00597A96">
          <w:rPr>
            <w:webHidden/>
          </w:rPr>
          <w:fldChar w:fldCharType="separate"/>
        </w:r>
        <w:r w:rsidR="00597A96">
          <w:rPr>
            <w:webHidden/>
          </w:rPr>
          <w:t>27</w:t>
        </w:r>
        <w:r w:rsidR="00597A96">
          <w:rPr>
            <w:webHidden/>
          </w:rPr>
          <w:fldChar w:fldCharType="end"/>
        </w:r>
      </w:hyperlink>
    </w:p>
    <w:p w14:paraId="75E0543E" w14:textId="07C01A66"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22" w:history="1">
        <w:r w:rsidR="00597A96" w:rsidRPr="00B9470E">
          <w:rPr>
            <w:rStyle w:val="af2"/>
          </w:rPr>
          <w:t>4.5.1.</w:t>
        </w:r>
        <w:r w:rsidR="00597A96">
          <w:rPr>
            <w:rFonts w:asciiTheme="minorHAnsi" w:eastAsiaTheme="minorEastAsia" w:hAnsiTheme="minorHAnsi" w:cstheme="minorBidi"/>
            <w:sz w:val="20"/>
            <w:szCs w:val="22"/>
          </w:rPr>
          <w:tab/>
        </w:r>
        <w:r w:rsidR="00597A96" w:rsidRPr="00B9470E">
          <w:rPr>
            <w:rStyle w:val="af2"/>
          </w:rPr>
          <w:t>Matching the Applicable Situation</w:t>
        </w:r>
        <w:r w:rsidR="00597A96">
          <w:rPr>
            <w:webHidden/>
          </w:rPr>
          <w:tab/>
        </w:r>
        <w:r w:rsidR="00597A96">
          <w:rPr>
            <w:webHidden/>
          </w:rPr>
          <w:fldChar w:fldCharType="begin"/>
        </w:r>
        <w:r w:rsidR="00597A96">
          <w:rPr>
            <w:webHidden/>
          </w:rPr>
          <w:instrText xml:space="preserve"> PAGEREF _Toc128416322 \h </w:instrText>
        </w:r>
        <w:r w:rsidR="00597A96">
          <w:rPr>
            <w:webHidden/>
          </w:rPr>
        </w:r>
        <w:r w:rsidR="00597A96">
          <w:rPr>
            <w:webHidden/>
          </w:rPr>
          <w:fldChar w:fldCharType="separate"/>
        </w:r>
        <w:r w:rsidR="00597A96">
          <w:rPr>
            <w:webHidden/>
          </w:rPr>
          <w:t>27</w:t>
        </w:r>
        <w:r w:rsidR="00597A96">
          <w:rPr>
            <w:webHidden/>
          </w:rPr>
          <w:fldChar w:fldCharType="end"/>
        </w:r>
      </w:hyperlink>
    </w:p>
    <w:p w14:paraId="3A0CD52C" w14:textId="51C51AED"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23" w:history="1">
        <w:r w:rsidR="00597A96" w:rsidRPr="00B9470E">
          <w:rPr>
            <w:rStyle w:val="af2"/>
          </w:rPr>
          <w:t>4.5.2.</w:t>
        </w:r>
        <w:r w:rsidR="00597A96">
          <w:rPr>
            <w:rFonts w:asciiTheme="minorHAnsi" w:eastAsiaTheme="minorEastAsia" w:hAnsiTheme="minorHAnsi" w:cstheme="minorBidi"/>
            <w:sz w:val="20"/>
            <w:szCs w:val="22"/>
          </w:rPr>
          <w:tab/>
        </w:r>
        <w:r w:rsidR="00597A96" w:rsidRPr="00B9470E">
          <w:rPr>
            <w:rStyle w:val="af2"/>
          </w:rPr>
          <w:t>Matching the Benefits</w:t>
        </w:r>
        <w:r w:rsidR="00597A96">
          <w:rPr>
            <w:webHidden/>
          </w:rPr>
          <w:tab/>
        </w:r>
        <w:r w:rsidR="00597A96">
          <w:rPr>
            <w:webHidden/>
          </w:rPr>
          <w:fldChar w:fldCharType="begin"/>
        </w:r>
        <w:r w:rsidR="00597A96">
          <w:rPr>
            <w:webHidden/>
          </w:rPr>
          <w:instrText xml:space="preserve"> PAGEREF _Toc128416323 \h </w:instrText>
        </w:r>
        <w:r w:rsidR="00597A96">
          <w:rPr>
            <w:webHidden/>
          </w:rPr>
        </w:r>
        <w:r w:rsidR="00597A96">
          <w:rPr>
            <w:webHidden/>
          </w:rPr>
          <w:fldChar w:fldCharType="separate"/>
        </w:r>
        <w:r w:rsidR="00597A96">
          <w:rPr>
            <w:webHidden/>
          </w:rPr>
          <w:t>27</w:t>
        </w:r>
        <w:r w:rsidR="00597A96">
          <w:rPr>
            <w:webHidden/>
          </w:rPr>
          <w:fldChar w:fldCharType="end"/>
        </w:r>
      </w:hyperlink>
    </w:p>
    <w:p w14:paraId="195ABC33" w14:textId="1FB46C8C"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24" w:history="1">
        <w:r w:rsidR="00597A96" w:rsidRPr="00B9470E">
          <w:rPr>
            <w:rStyle w:val="af2"/>
          </w:rPr>
          <w:t>4.5.3.</w:t>
        </w:r>
        <w:r w:rsidR="00597A96">
          <w:rPr>
            <w:rFonts w:asciiTheme="minorHAnsi" w:eastAsiaTheme="minorEastAsia" w:hAnsiTheme="minorHAnsi" w:cstheme="minorBidi"/>
            <w:sz w:val="20"/>
            <w:szCs w:val="22"/>
          </w:rPr>
          <w:tab/>
        </w:r>
        <w:r w:rsidR="00597A96" w:rsidRPr="00B9470E">
          <w:rPr>
            <w:rStyle w:val="af2"/>
          </w:rPr>
          <w:t>Handling Drawbacks</w:t>
        </w:r>
        <w:r w:rsidR="00597A96">
          <w:rPr>
            <w:webHidden/>
          </w:rPr>
          <w:tab/>
        </w:r>
        <w:r w:rsidR="00597A96">
          <w:rPr>
            <w:webHidden/>
          </w:rPr>
          <w:fldChar w:fldCharType="begin"/>
        </w:r>
        <w:r w:rsidR="00597A96">
          <w:rPr>
            <w:webHidden/>
          </w:rPr>
          <w:instrText xml:space="preserve"> PAGEREF _Toc128416324 \h </w:instrText>
        </w:r>
        <w:r w:rsidR="00597A96">
          <w:rPr>
            <w:webHidden/>
          </w:rPr>
        </w:r>
        <w:r w:rsidR="00597A96">
          <w:rPr>
            <w:webHidden/>
          </w:rPr>
          <w:fldChar w:fldCharType="separate"/>
        </w:r>
        <w:r w:rsidR="00597A96">
          <w:rPr>
            <w:webHidden/>
          </w:rPr>
          <w:t>27</w:t>
        </w:r>
        <w:r w:rsidR="00597A96">
          <w:rPr>
            <w:webHidden/>
          </w:rPr>
          <w:fldChar w:fldCharType="end"/>
        </w:r>
      </w:hyperlink>
    </w:p>
    <w:p w14:paraId="48F2A161" w14:textId="5BD9D086"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25" w:history="1">
        <w:r w:rsidR="00597A96" w:rsidRPr="00B9470E">
          <w:rPr>
            <w:rStyle w:val="af2"/>
          </w:rPr>
          <w:t>4.5.4.</w:t>
        </w:r>
        <w:r w:rsidR="00597A96">
          <w:rPr>
            <w:rFonts w:asciiTheme="minorHAnsi" w:eastAsiaTheme="minorEastAsia" w:hAnsiTheme="minorHAnsi" w:cstheme="minorBidi"/>
            <w:sz w:val="20"/>
            <w:szCs w:val="22"/>
          </w:rPr>
          <w:tab/>
        </w:r>
        <w:r w:rsidR="00597A96" w:rsidRPr="00B9470E">
          <w:rPr>
            <w:rStyle w:val="af2"/>
          </w:rPr>
          <w:t>Evaluation Result</w:t>
        </w:r>
        <w:r w:rsidR="00597A96">
          <w:rPr>
            <w:webHidden/>
          </w:rPr>
          <w:tab/>
        </w:r>
        <w:r w:rsidR="00597A96">
          <w:rPr>
            <w:webHidden/>
          </w:rPr>
          <w:fldChar w:fldCharType="begin"/>
        </w:r>
        <w:r w:rsidR="00597A96">
          <w:rPr>
            <w:webHidden/>
          </w:rPr>
          <w:instrText xml:space="preserve"> PAGEREF _Toc128416325 \h </w:instrText>
        </w:r>
        <w:r w:rsidR="00597A96">
          <w:rPr>
            <w:webHidden/>
          </w:rPr>
        </w:r>
        <w:r w:rsidR="00597A96">
          <w:rPr>
            <w:webHidden/>
          </w:rPr>
          <w:fldChar w:fldCharType="separate"/>
        </w:r>
        <w:r w:rsidR="00597A96">
          <w:rPr>
            <w:webHidden/>
          </w:rPr>
          <w:t>28</w:t>
        </w:r>
        <w:r w:rsidR="00597A96">
          <w:rPr>
            <w:webHidden/>
          </w:rPr>
          <w:fldChar w:fldCharType="end"/>
        </w:r>
      </w:hyperlink>
    </w:p>
    <w:p w14:paraId="1F25F090" w14:textId="3526DFE3"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26" w:history="1">
        <w:r w:rsidR="00597A96" w:rsidRPr="00B9470E">
          <w:rPr>
            <w:rStyle w:val="af2"/>
          </w:rPr>
          <w:t>4.6.</w:t>
        </w:r>
        <w:r w:rsidR="00597A96">
          <w:rPr>
            <w:rFonts w:asciiTheme="minorHAnsi" w:eastAsiaTheme="minorEastAsia" w:hAnsiTheme="minorHAnsi" w:cstheme="minorBidi"/>
            <w:sz w:val="20"/>
            <w:szCs w:val="22"/>
          </w:rPr>
          <w:tab/>
        </w:r>
        <w:r w:rsidR="00597A96" w:rsidRPr="00B9470E">
          <w:rPr>
            <w:rStyle w:val="af2"/>
          </w:rPr>
          <w:t>[Step 3d] Applicability of ‘Candidate 4. Blackboard Architecture Style’</w:t>
        </w:r>
        <w:r w:rsidR="00597A96">
          <w:rPr>
            <w:webHidden/>
          </w:rPr>
          <w:tab/>
        </w:r>
        <w:r w:rsidR="00597A96">
          <w:rPr>
            <w:webHidden/>
          </w:rPr>
          <w:fldChar w:fldCharType="begin"/>
        </w:r>
        <w:r w:rsidR="00597A96">
          <w:rPr>
            <w:webHidden/>
          </w:rPr>
          <w:instrText xml:space="preserve"> PAGEREF _Toc128416326 \h </w:instrText>
        </w:r>
        <w:r w:rsidR="00597A96">
          <w:rPr>
            <w:webHidden/>
          </w:rPr>
        </w:r>
        <w:r w:rsidR="00597A96">
          <w:rPr>
            <w:webHidden/>
          </w:rPr>
          <w:fldChar w:fldCharType="separate"/>
        </w:r>
        <w:r w:rsidR="00597A96">
          <w:rPr>
            <w:webHidden/>
          </w:rPr>
          <w:t>28</w:t>
        </w:r>
        <w:r w:rsidR="00597A96">
          <w:rPr>
            <w:webHidden/>
          </w:rPr>
          <w:fldChar w:fldCharType="end"/>
        </w:r>
      </w:hyperlink>
    </w:p>
    <w:p w14:paraId="0D8A947D" w14:textId="651E29BC"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27" w:history="1">
        <w:r w:rsidR="00597A96" w:rsidRPr="00B9470E">
          <w:rPr>
            <w:rStyle w:val="af2"/>
          </w:rPr>
          <w:t>4.6.1.</w:t>
        </w:r>
        <w:r w:rsidR="00597A96">
          <w:rPr>
            <w:rFonts w:asciiTheme="minorHAnsi" w:eastAsiaTheme="minorEastAsia" w:hAnsiTheme="minorHAnsi" w:cstheme="minorBidi"/>
            <w:sz w:val="20"/>
            <w:szCs w:val="22"/>
          </w:rPr>
          <w:tab/>
        </w:r>
        <w:r w:rsidR="00597A96" w:rsidRPr="00B9470E">
          <w:rPr>
            <w:rStyle w:val="af2"/>
          </w:rPr>
          <w:t>Matching the Applicable Situation</w:t>
        </w:r>
        <w:r w:rsidR="00597A96">
          <w:rPr>
            <w:webHidden/>
          </w:rPr>
          <w:tab/>
        </w:r>
        <w:r w:rsidR="00597A96">
          <w:rPr>
            <w:webHidden/>
          </w:rPr>
          <w:fldChar w:fldCharType="begin"/>
        </w:r>
        <w:r w:rsidR="00597A96">
          <w:rPr>
            <w:webHidden/>
          </w:rPr>
          <w:instrText xml:space="preserve"> PAGEREF _Toc128416327 \h </w:instrText>
        </w:r>
        <w:r w:rsidR="00597A96">
          <w:rPr>
            <w:webHidden/>
          </w:rPr>
        </w:r>
        <w:r w:rsidR="00597A96">
          <w:rPr>
            <w:webHidden/>
          </w:rPr>
          <w:fldChar w:fldCharType="separate"/>
        </w:r>
        <w:r w:rsidR="00597A96">
          <w:rPr>
            <w:webHidden/>
          </w:rPr>
          <w:t>28</w:t>
        </w:r>
        <w:r w:rsidR="00597A96">
          <w:rPr>
            <w:webHidden/>
          </w:rPr>
          <w:fldChar w:fldCharType="end"/>
        </w:r>
      </w:hyperlink>
    </w:p>
    <w:p w14:paraId="186F4087" w14:textId="7E49186F"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28" w:history="1">
        <w:r w:rsidR="00597A96" w:rsidRPr="00B9470E">
          <w:rPr>
            <w:rStyle w:val="af2"/>
          </w:rPr>
          <w:t>4.6.2.</w:t>
        </w:r>
        <w:r w:rsidR="00597A96">
          <w:rPr>
            <w:rFonts w:asciiTheme="minorHAnsi" w:eastAsiaTheme="minorEastAsia" w:hAnsiTheme="minorHAnsi" w:cstheme="minorBidi"/>
            <w:sz w:val="20"/>
            <w:szCs w:val="22"/>
          </w:rPr>
          <w:tab/>
        </w:r>
        <w:r w:rsidR="00597A96" w:rsidRPr="00B9470E">
          <w:rPr>
            <w:rStyle w:val="af2"/>
          </w:rPr>
          <w:t>Matching the Benefits</w:t>
        </w:r>
        <w:r w:rsidR="00597A96">
          <w:rPr>
            <w:webHidden/>
          </w:rPr>
          <w:tab/>
        </w:r>
        <w:r w:rsidR="00597A96">
          <w:rPr>
            <w:webHidden/>
          </w:rPr>
          <w:fldChar w:fldCharType="begin"/>
        </w:r>
        <w:r w:rsidR="00597A96">
          <w:rPr>
            <w:webHidden/>
          </w:rPr>
          <w:instrText xml:space="preserve"> PAGEREF _Toc128416328 \h </w:instrText>
        </w:r>
        <w:r w:rsidR="00597A96">
          <w:rPr>
            <w:webHidden/>
          </w:rPr>
        </w:r>
        <w:r w:rsidR="00597A96">
          <w:rPr>
            <w:webHidden/>
          </w:rPr>
          <w:fldChar w:fldCharType="separate"/>
        </w:r>
        <w:r w:rsidR="00597A96">
          <w:rPr>
            <w:webHidden/>
          </w:rPr>
          <w:t>28</w:t>
        </w:r>
        <w:r w:rsidR="00597A96">
          <w:rPr>
            <w:webHidden/>
          </w:rPr>
          <w:fldChar w:fldCharType="end"/>
        </w:r>
      </w:hyperlink>
    </w:p>
    <w:p w14:paraId="7F0B2899" w14:textId="3371B515"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29" w:history="1">
        <w:r w:rsidR="00597A96" w:rsidRPr="00B9470E">
          <w:rPr>
            <w:rStyle w:val="af2"/>
          </w:rPr>
          <w:t>4.6.3.</w:t>
        </w:r>
        <w:r w:rsidR="00597A96">
          <w:rPr>
            <w:rFonts w:asciiTheme="minorHAnsi" w:eastAsiaTheme="minorEastAsia" w:hAnsiTheme="minorHAnsi" w:cstheme="minorBidi"/>
            <w:sz w:val="20"/>
            <w:szCs w:val="22"/>
          </w:rPr>
          <w:tab/>
        </w:r>
        <w:r w:rsidR="00597A96" w:rsidRPr="00B9470E">
          <w:rPr>
            <w:rStyle w:val="af2"/>
          </w:rPr>
          <w:t>Handling Drawbacks</w:t>
        </w:r>
        <w:r w:rsidR="00597A96">
          <w:rPr>
            <w:webHidden/>
          </w:rPr>
          <w:tab/>
        </w:r>
        <w:r w:rsidR="00597A96">
          <w:rPr>
            <w:webHidden/>
          </w:rPr>
          <w:fldChar w:fldCharType="begin"/>
        </w:r>
        <w:r w:rsidR="00597A96">
          <w:rPr>
            <w:webHidden/>
          </w:rPr>
          <w:instrText xml:space="preserve"> PAGEREF _Toc128416329 \h </w:instrText>
        </w:r>
        <w:r w:rsidR="00597A96">
          <w:rPr>
            <w:webHidden/>
          </w:rPr>
        </w:r>
        <w:r w:rsidR="00597A96">
          <w:rPr>
            <w:webHidden/>
          </w:rPr>
          <w:fldChar w:fldCharType="separate"/>
        </w:r>
        <w:r w:rsidR="00597A96">
          <w:rPr>
            <w:webHidden/>
          </w:rPr>
          <w:t>28</w:t>
        </w:r>
        <w:r w:rsidR="00597A96">
          <w:rPr>
            <w:webHidden/>
          </w:rPr>
          <w:fldChar w:fldCharType="end"/>
        </w:r>
      </w:hyperlink>
    </w:p>
    <w:p w14:paraId="6A216034" w14:textId="3070DCC5"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30" w:history="1">
        <w:r w:rsidR="00597A96" w:rsidRPr="00B9470E">
          <w:rPr>
            <w:rStyle w:val="af2"/>
          </w:rPr>
          <w:t>4.6.4.</w:t>
        </w:r>
        <w:r w:rsidR="00597A96">
          <w:rPr>
            <w:rFonts w:asciiTheme="minorHAnsi" w:eastAsiaTheme="minorEastAsia" w:hAnsiTheme="minorHAnsi" w:cstheme="minorBidi"/>
            <w:sz w:val="20"/>
            <w:szCs w:val="22"/>
          </w:rPr>
          <w:tab/>
        </w:r>
        <w:r w:rsidR="00597A96" w:rsidRPr="00B9470E">
          <w:rPr>
            <w:rStyle w:val="af2"/>
          </w:rPr>
          <w:t>Evaluation Result</w:t>
        </w:r>
        <w:r w:rsidR="00597A96">
          <w:rPr>
            <w:webHidden/>
          </w:rPr>
          <w:tab/>
        </w:r>
        <w:r w:rsidR="00597A96">
          <w:rPr>
            <w:webHidden/>
          </w:rPr>
          <w:fldChar w:fldCharType="begin"/>
        </w:r>
        <w:r w:rsidR="00597A96">
          <w:rPr>
            <w:webHidden/>
          </w:rPr>
          <w:instrText xml:space="preserve"> PAGEREF _Toc128416330 \h </w:instrText>
        </w:r>
        <w:r w:rsidR="00597A96">
          <w:rPr>
            <w:webHidden/>
          </w:rPr>
        </w:r>
        <w:r w:rsidR="00597A96">
          <w:rPr>
            <w:webHidden/>
          </w:rPr>
          <w:fldChar w:fldCharType="separate"/>
        </w:r>
        <w:r w:rsidR="00597A96">
          <w:rPr>
            <w:webHidden/>
          </w:rPr>
          <w:t>28</w:t>
        </w:r>
        <w:r w:rsidR="00597A96">
          <w:rPr>
            <w:webHidden/>
          </w:rPr>
          <w:fldChar w:fldCharType="end"/>
        </w:r>
      </w:hyperlink>
    </w:p>
    <w:p w14:paraId="1D749704" w14:textId="1D79C4FE"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31" w:history="1">
        <w:r w:rsidR="00597A96" w:rsidRPr="00B9470E">
          <w:rPr>
            <w:rStyle w:val="af2"/>
          </w:rPr>
          <w:t>4.7.</w:t>
        </w:r>
        <w:r w:rsidR="00597A96">
          <w:rPr>
            <w:rFonts w:asciiTheme="minorHAnsi" w:eastAsiaTheme="minorEastAsia" w:hAnsiTheme="minorHAnsi" w:cstheme="minorBidi"/>
            <w:sz w:val="20"/>
            <w:szCs w:val="22"/>
          </w:rPr>
          <w:tab/>
        </w:r>
        <w:r w:rsidR="00597A96" w:rsidRPr="00B9470E">
          <w:rPr>
            <w:rStyle w:val="af2"/>
          </w:rPr>
          <w:t>[Step 4] List of Selected Architecture Styles</w:t>
        </w:r>
        <w:r w:rsidR="00597A96">
          <w:rPr>
            <w:webHidden/>
          </w:rPr>
          <w:tab/>
        </w:r>
        <w:r w:rsidR="00597A96">
          <w:rPr>
            <w:webHidden/>
          </w:rPr>
          <w:fldChar w:fldCharType="begin"/>
        </w:r>
        <w:r w:rsidR="00597A96">
          <w:rPr>
            <w:webHidden/>
          </w:rPr>
          <w:instrText xml:space="preserve"> PAGEREF _Toc128416331 \h </w:instrText>
        </w:r>
        <w:r w:rsidR="00597A96">
          <w:rPr>
            <w:webHidden/>
          </w:rPr>
        </w:r>
        <w:r w:rsidR="00597A96">
          <w:rPr>
            <w:webHidden/>
          </w:rPr>
          <w:fldChar w:fldCharType="separate"/>
        </w:r>
        <w:r w:rsidR="00597A96">
          <w:rPr>
            <w:webHidden/>
          </w:rPr>
          <w:t>29</w:t>
        </w:r>
        <w:r w:rsidR="00597A96">
          <w:rPr>
            <w:webHidden/>
          </w:rPr>
          <w:fldChar w:fldCharType="end"/>
        </w:r>
      </w:hyperlink>
    </w:p>
    <w:p w14:paraId="1CD22C0D" w14:textId="27E4E65E"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32" w:history="1">
        <w:r w:rsidR="00597A96" w:rsidRPr="00B9470E">
          <w:rPr>
            <w:rStyle w:val="af2"/>
          </w:rPr>
          <w:t>4.8.</w:t>
        </w:r>
        <w:r w:rsidR="00597A96">
          <w:rPr>
            <w:rFonts w:asciiTheme="minorHAnsi" w:eastAsiaTheme="minorEastAsia" w:hAnsiTheme="minorHAnsi" w:cstheme="minorBidi"/>
            <w:sz w:val="20"/>
            <w:szCs w:val="22"/>
          </w:rPr>
          <w:tab/>
        </w:r>
        <w:r w:rsidR="00597A96" w:rsidRPr="00B9470E">
          <w:rPr>
            <w:rStyle w:val="af2"/>
          </w:rPr>
          <w:t>[Step 5] Integrating Architecture Styles</w:t>
        </w:r>
        <w:r w:rsidR="00597A96">
          <w:rPr>
            <w:webHidden/>
          </w:rPr>
          <w:tab/>
        </w:r>
        <w:r w:rsidR="00597A96">
          <w:rPr>
            <w:webHidden/>
          </w:rPr>
          <w:fldChar w:fldCharType="begin"/>
        </w:r>
        <w:r w:rsidR="00597A96">
          <w:rPr>
            <w:webHidden/>
          </w:rPr>
          <w:instrText xml:space="preserve"> PAGEREF _Toc128416332 \h </w:instrText>
        </w:r>
        <w:r w:rsidR="00597A96">
          <w:rPr>
            <w:webHidden/>
          </w:rPr>
        </w:r>
        <w:r w:rsidR="00597A96">
          <w:rPr>
            <w:webHidden/>
          </w:rPr>
          <w:fldChar w:fldCharType="separate"/>
        </w:r>
        <w:r w:rsidR="00597A96">
          <w:rPr>
            <w:webHidden/>
          </w:rPr>
          <w:t>29</w:t>
        </w:r>
        <w:r w:rsidR="00597A96">
          <w:rPr>
            <w:webHidden/>
          </w:rPr>
          <w:fldChar w:fldCharType="end"/>
        </w:r>
      </w:hyperlink>
    </w:p>
    <w:p w14:paraId="45F0C005" w14:textId="7E75F720"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33" w:history="1">
        <w:r w:rsidR="00597A96" w:rsidRPr="00B9470E">
          <w:rPr>
            <w:rStyle w:val="af2"/>
          </w:rPr>
          <w:t>4.8.1.</w:t>
        </w:r>
        <w:r w:rsidR="00597A96">
          <w:rPr>
            <w:rFonts w:asciiTheme="minorHAnsi" w:eastAsiaTheme="minorEastAsia" w:hAnsiTheme="minorHAnsi" w:cstheme="minorBidi"/>
            <w:sz w:val="20"/>
            <w:szCs w:val="22"/>
          </w:rPr>
          <w:tab/>
        </w:r>
        <w:r w:rsidR="00597A96" w:rsidRPr="00B9470E">
          <w:rPr>
            <w:rStyle w:val="af2"/>
          </w:rPr>
          <w:t>Applying Client-Server Architecture Style</w:t>
        </w:r>
        <w:r w:rsidR="00597A96">
          <w:rPr>
            <w:webHidden/>
          </w:rPr>
          <w:tab/>
        </w:r>
        <w:r w:rsidR="00597A96">
          <w:rPr>
            <w:webHidden/>
          </w:rPr>
          <w:fldChar w:fldCharType="begin"/>
        </w:r>
        <w:r w:rsidR="00597A96">
          <w:rPr>
            <w:webHidden/>
          </w:rPr>
          <w:instrText xml:space="preserve"> PAGEREF _Toc128416333 \h </w:instrText>
        </w:r>
        <w:r w:rsidR="00597A96">
          <w:rPr>
            <w:webHidden/>
          </w:rPr>
        </w:r>
        <w:r w:rsidR="00597A96">
          <w:rPr>
            <w:webHidden/>
          </w:rPr>
          <w:fldChar w:fldCharType="separate"/>
        </w:r>
        <w:r w:rsidR="00597A96">
          <w:rPr>
            <w:webHidden/>
          </w:rPr>
          <w:t>29</w:t>
        </w:r>
        <w:r w:rsidR="00597A96">
          <w:rPr>
            <w:webHidden/>
          </w:rPr>
          <w:fldChar w:fldCharType="end"/>
        </w:r>
      </w:hyperlink>
    </w:p>
    <w:p w14:paraId="40035CBA" w14:textId="2D507C6A"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34" w:history="1">
        <w:r w:rsidR="00597A96" w:rsidRPr="00B9470E">
          <w:rPr>
            <w:rStyle w:val="af2"/>
          </w:rPr>
          <w:t>4.8.2.</w:t>
        </w:r>
        <w:r w:rsidR="00597A96">
          <w:rPr>
            <w:rFonts w:asciiTheme="minorHAnsi" w:eastAsiaTheme="minorEastAsia" w:hAnsiTheme="minorHAnsi" w:cstheme="minorBidi"/>
            <w:sz w:val="20"/>
            <w:szCs w:val="22"/>
          </w:rPr>
          <w:tab/>
        </w:r>
        <w:r w:rsidR="00597A96" w:rsidRPr="00B9470E">
          <w:rPr>
            <w:rStyle w:val="af2"/>
          </w:rPr>
          <w:t>Applying MVC Architecture Style</w:t>
        </w:r>
        <w:r w:rsidR="00597A96">
          <w:rPr>
            <w:webHidden/>
          </w:rPr>
          <w:tab/>
        </w:r>
        <w:r w:rsidR="00597A96">
          <w:rPr>
            <w:webHidden/>
          </w:rPr>
          <w:fldChar w:fldCharType="begin"/>
        </w:r>
        <w:r w:rsidR="00597A96">
          <w:rPr>
            <w:webHidden/>
          </w:rPr>
          <w:instrText xml:space="preserve"> PAGEREF _Toc128416334 \h </w:instrText>
        </w:r>
        <w:r w:rsidR="00597A96">
          <w:rPr>
            <w:webHidden/>
          </w:rPr>
        </w:r>
        <w:r w:rsidR="00597A96">
          <w:rPr>
            <w:webHidden/>
          </w:rPr>
          <w:fldChar w:fldCharType="separate"/>
        </w:r>
        <w:r w:rsidR="00597A96">
          <w:rPr>
            <w:webHidden/>
          </w:rPr>
          <w:t>29</w:t>
        </w:r>
        <w:r w:rsidR="00597A96">
          <w:rPr>
            <w:webHidden/>
          </w:rPr>
          <w:fldChar w:fldCharType="end"/>
        </w:r>
      </w:hyperlink>
    </w:p>
    <w:p w14:paraId="5C092E66" w14:textId="4EEDAE15"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35" w:history="1">
        <w:r w:rsidR="00597A96" w:rsidRPr="00B9470E">
          <w:rPr>
            <w:rStyle w:val="af2"/>
          </w:rPr>
          <w:t>4.8.3.</w:t>
        </w:r>
        <w:r w:rsidR="00597A96">
          <w:rPr>
            <w:rFonts w:asciiTheme="minorHAnsi" w:eastAsiaTheme="minorEastAsia" w:hAnsiTheme="minorHAnsi" w:cstheme="minorBidi"/>
            <w:sz w:val="20"/>
            <w:szCs w:val="22"/>
          </w:rPr>
          <w:tab/>
        </w:r>
        <w:r w:rsidR="00597A96" w:rsidRPr="00B9470E">
          <w:rPr>
            <w:rStyle w:val="af2"/>
          </w:rPr>
          <w:t>Applying Event-Driven Architecture Style</w:t>
        </w:r>
        <w:r w:rsidR="00597A96">
          <w:rPr>
            <w:webHidden/>
          </w:rPr>
          <w:tab/>
        </w:r>
        <w:r w:rsidR="00597A96">
          <w:rPr>
            <w:webHidden/>
          </w:rPr>
          <w:fldChar w:fldCharType="begin"/>
        </w:r>
        <w:r w:rsidR="00597A96">
          <w:rPr>
            <w:webHidden/>
          </w:rPr>
          <w:instrText xml:space="preserve"> PAGEREF _Toc128416335 \h </w:instrText>
        </w:r>
        <w:r w:rsidR="00597A96">
          <w:rPr>
            <w:webHidden/>
          </w:rPr>
        </w:r>
        <w:r w:rsidR="00597A96">
          <w:rPr>
            <w:webHidden/>
          </w:rPr>
          <w:fldChar w:fldCharType="separate"/>
        </w:r>
        <w:r w:rsidR="00597A96">
          <w:rPr>
            <w:webHidden/>
          </w:rPr>
          <w:t>30</w:t>
        </w:r>
        <w:r w:rsidR="00597A96">
          <w:rPr>
            <w:webHidden/>
          </w:rPr>
          <w:fldChar w:fldCharType="end"/>
        </w:r>
      </w:hyperlink>
    </w:p>
    <w:p w14:paraId="6745EF4C" w14:textId="1EF3BAC7"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36" w:history="1">
        <w:r w:rsidR="00597A96" w:rsidRPr="00B9470E">
          <w:rPr>
            <w:rStyle w:val="af2"/>
          </w:rPr>
          <w:t>4.8.4.</w:t>
        </w:r>
        <w:r w:rsidR="00597A96">
          <w:rPr>
            <w:rFonts w:asciiTheme="minorHAnsi" w:eastAsiaTheme="minorEastAsia" w:hAnsiTheme="minorHAnsi" w:cstheme="minorBidi"/>
            <w:sz w:val="20"/>
            <w:szCs w:val="22"/>
          </w:rPr>
          <w:tab/>
        </w:r>
        <w:r w:rsidR="00597A96" w:rsidRPr="00B9470E">
          <w:rPr>
            <w:rStyle w:val="af2"/>
          </w:rPr>
          <w:t>Applying Blackboard Architecture Style</w:t>
        </w:r>
        <w:r w:rsidR="00597A96">
          <w:rPr>
            <w:webHidden/>
          </w:rPr>
          <w:tab/>
        </w:r>
        <w:r w:rsidR="00597A96">
          <w:rPr>
            <w:webHidden/>
          </w:rPr>
          <w:fldChar w:fldCharType="begin"/>
        </w:r>
        <w:r w:rsidR="00597A96">
          <w:rPr>
            <w:webHidden/>
          </w:rPr>
          <w:instrText xml:space="preserve"> PAGEREF _Toc128416336 \h </w:instrText>
        </w:r>
        <w:r w:rsidR="00597A96">
          <w:rPr>
            <w:webHidden/>
          </w:rPr>
        </w:r>
        <w:r w:rsidR="00597A96">
          <w:rPr>
            <w:webHidden/>
          </w:rPr>
          <w:fldChar w:fldCharType="separate"/>
        </w:r>
        <w:r w:rsidR="00597A96">
          <w:rPr>
            <w:webHidden/>
          </w:rPr>
          <w:t>30</w:t>
        </w:r>
        <w:r w:rsidR="00597A96">
          <w:rPr>
            <w:webHidden/>
          </w:rPr>
          <w:fldChar w:fldCharType="end"/>
        </w:r>
      </w:hyperlink>
    </w:p>
    <w:p w14:paraId="00FA1433" w14:textId="57F3FFE1"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37" w:history="1">
        <w:r w:rsidR="00597A96" w:rsidRPr="00B9470E">
          <w:rPr>
            <w:rStyle w:val="af2"/>
          </w:rPr>
          <w:t>4.8.5.</w:t>
        </w:r>
        <w:r w:rsidR="00597A96">
          <w:rPr>
            <w:rFonts w:asciiTheme="minorHAnsi" w:eastAsiaTheme="minorEastAsia" w:hAnsiTheme="minorHAnsi" w:cstheme="minorBidi"/>
            <w:sz w:val="20"/>
            <w:szCs w:val="22"/>
          </w:rPr>
          <w:tab/>
        </w:r>
        <w:r w:rsidR="00597A96" w:rsidRPr="00B9470E">
          <w:rPr>
            <w:rStyle w:val="af2"/>
          </w:rPr>
          <w:t>Resulting Skeleton Architecture</w:t>
        </w:r>
        <w:r w:rsidR="00597A96">
          <w:rPr>
            <w:webHidden/>
          </w:rPr>
          <w:tab/>
        </w:r>
        <w:r w:rsidR="00597A96">
          <w:rPr>
            <w:webHidden/>
          </w:rPr>
          <w:fldChar w:fldCharType="begin"/>
        </w:r>
        <w:r w:rsidR="00597A96">
          <w:rPr>
            <w:webHidden/>
          </w:rPr>
          <w:instrText xml:space="preserve"> PAGEREF _Toc128416337 \h </w:instrText>
        </w:r>
        <w:r w:rsidR="00597A96">
          <w:rPr>
            <w:webHidden/>
          </w:rPr>
        </w:r>
        <w:r w:rsidR="00597A96">
          <w:rPr>
            <w:webHidden/>
          </w:rPr>
          <w:fldChar w:fldCharType="separate"/>
        </w:r>
        <w:r w:rsidR="00597A96">
          <w:rPr>
            <w:webHidden/>
          </w:rPr>
          <w:t>31</w:t>
        </w:r>
        <w:r w:rsidR="00597A96">
          <w:rPr>
            <w:webHidden/>
          </w:rPr>
          <w:fldChar w:fldCharType="end"/>
        </w:r>
      </w:hyperlink>
    </w:p>
    <w:p w14:paraId="14E596FC" w14:textId="2BF39598"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38" w:history="1">
        <w:r w:rsidR="00597A96" w:rsidRPr="00B9470E">
          <w:rPr>
            <w:rStyle w:val="af2"/>
          </w:rPr>
          <w:t>4.8.6.</w:t>
        </w:r>
        <w:r w:rsidR="00597A96">
          <w:rPr>
            <w:rFonts w:asciiTheme="minorHAnsi" w:eastAsiaTheme="minorEastAsia" w:hAnsiTheme="minorHAnsi" w:cstheme="minorBidi"/>
            <w:sz w:val="20"/>
            <w:szCs w:val="22"/>
          </w:rPr>
          <w:tab/>
        </w:r>
        <w:r w:rsidR="00597A96" w:rsidRPr="00B9470E">
          <w:rPr>
            <w:rStyle w:val="af2"/>
          </w:rPr>
          <w:t>Interactions of the Skeleton Architecture</w:t>
        </w:r>
        <w:r w:rsidR="00597A96">
          <w:rPr>
            <w:webHidden/>
          </w:rPr>
          <w:tab/>
        </w:r>
        <w:r w:rsidR="00597A96">
          <w:rPr>
            <w:webHidden/>
          </w:rPr>
          <w:fldChar w:fldCharType="begin"/>
        </w:r>
        <w:r w:rsidR="00597A96">
          <w:rPr>
            <w:webHidden/>
          </w:rPr>
          <w:instrText xml:space="preserve"> PAGEREF _Toc128416338 \h </w:instrText>
        </w:r>
        <w:r w:rsidR="00597A96">
          <w:rPr>
            <w:webHidden/>
          </w:rPr>
        </w:r>
        <w:r w:rsidR="00597A96">
          <w:rPr>
            <w:webHidden/>
          </w:rPr>
          <w:fldChar w:fldCharType="separate"/>
        </w:r>
        <w:r w:rsidR="00597A96">
          <w:rPr>
            <w:webHidden/>
          </w:rPr>
          <w:t>32</w:t>
        </w:r>
        <w:r w:rsidR="00597A96">
          <w:rPr>
            <w:webHidden/>
          </w:rPr>
          <w:fldChar w:fldCharType="end"/>
        </w:r>
      </w:hyperlink>
    </w:p>
    <w:p w14:paraId="46DE0CB3" w14:textId="10CD4F2D"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39" w:history="1">
        <w:r w:rsidR="00597A96" w:rsidRPr="00B9470E">
          <w:rPr>
            <w:rStyle w:val="af2"/>
          </w:rPr>
          <w:t>4.9.</w:t>
        </w:r>
        <w:r w:rsidR="00597A96">
          <w:rPr>
            <w:rFonts w:asciiTheme="minorHAnsi" w:eastAsiaTheme="minorEastAsia" w:hAnsiTheme="minorHAnsi" w:cstheme="minorBidi"/>
            <w:sz w:val="20"/>
            <w:szCs w:val="22"/>
          </w:rPr>
          <w:tab/>
        </w:r>
        <w:r w:rsidR="00597A96" w:rsidRPr="00B9470E">
          <w:rPr>
            <w:rStyle w:val="af2"/>
          </w:rPr>
          <w:t>[Step 6] Strength and Limitations of the Skeleton Architecture</w:t>
        </w:r>
        <w:r w:rsidR="00597A96">
          <w:rPr>
            <w:webHidden/>
          </w:rPr>
          <w:tab/>
        </w:r>
        <w:r w:rsidR="00597A96">
          <w:rPr>
            <w:webHidden/>
          </w:rPr>
          <w:fldChar w:fldCharType="begin"/>
        </w:r>
        <w:r w:rsidR="00597A96">
          <w:rPr>
            <w:webHidden/>
          </w:rPr>
          <w:instrText xml:space="preserve"> PAGEREF _Toc128416339 \h </w:instrText>
        </w:r>
        <w:r w:rsidR="00597A96">
          <w:rPr>
            <w:webHidden/>
          </w:rPr>
        </w:r>
        <w:r w:rsidR="00597A96">
          <w:rPr>
            <w:webHidden/>
          </w:rPr>
          <w:fldChar w:fldCharType="separate"/>
        </w:r>
        <w:r w:rsidR="00597A96">
          <w:rPr>
            <w:webHidden/>
          </w:rPr>
          <w:t>32</w:t>
        </w:r>
        <w:r w:rsidR="00597A96">
          <w:rPr>
            <w:webHidden/>
          </w:rPr>
          <w:fldChar w:fldCharType="end"/>
        </w:r>
      </w:hyperlink>
    </w:p>
    <w:p w14:paraId="4F9A1B7C" w14:textId="2FD01027"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40" w:history="1">
        <w:r w:rsidR="00597A96" w:rsidRPr="00B9470E">
          <w:rPr>
            <w:rStyle w:val="af2"/>
          </w:rPr>
          <w:t>4.9.1.</w:t>
        </w:r>
        <w:r w:rsidR="00597A96">
          <w:rPr>
            <w:rFonts w:asciiTheme="minorHAnsi" w:eastAsiaTheme="minorEastAsia" w:hAnsiTheme="minorHAnsi" w:cstheme="minorBidi"/>
            <w:sz w:val="20"/>
            <w:szCs w:val="22"/>
          </w:rPr>
          <w:tab/>
        </w:r>
        <w:r w:rsidR="00597A96" w:rsidRPr="00B9470E">
          <w:rPr>
            <w:rStyle w:val="af2"/>
          </w:rPr>
          <w:t>Strengths</w:t>
        </w:r>
        <w:r w:rsidR="00597A96">
          <w:rPr>
            <w:webHidden/>
          </w:rPr>
          <w:tab/>
        </w:r>
        <w:r w:rsidR="00597A96">
          <w:rPr>
            <w:webHidden/>
          </w:rPr>
          <w:fldChar w:fldCharType="begin"/>
        </w:r>
        <w:r w:rsidR="00597A96">
          <w:rPr>
            <w:webHidden/>
          </w:rPr>
          <w:instrText xml:space="preserve"> PAGEREF _Toc128416340 \h </w:instrText>
        </w:r>
        <w:r w:rsidR="00597A96">
          <w:rPr>
            <w:webHidden/>
          </w:rPr>
        </w:r>
        <w:r w:rsidR="00597A96">
          <w:rPr>
            <w:webHidden/>
          </w:rPr>
          <w:fldChar w:fldCharType="separate"/>
        </w:r>
        <w:r w:rsidR="00597A96">
          <w:rPr>
            <w:webHidden/>
          </w:rPr>
          <w:t>32</w:t>
        </w:r>
        <w:r w:rsidR="00597A96">
          <w:rPr>
            <w:webHidden/>
          </w:rPr>
          <w:fldChar w:fldCharType="end"/>
        </w:r>
      </w:hyperlink>
    </w:p>
    <w:p w14:paraId="661D4E25" w14:textId="69FC1A71"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41" w:history="1">
        <w:r w:rsidR="00597A96" w:rsidRPr="00B9470E">
          <w:rPr>
            <w:rStyle w:val="af2"/>
          </w:rPr>
          <w:t>4.9.2.</w:t>
        </w:r>
        <w:r w:rsidR="00597A96">
          <w:rPr>
            <w:rFonts w:asciiTheme="minorHAnsi" w:eastAsiaTheme="minorEastAsia" w:hAnsiTheme="minorHAnsi" w:cstheme="minorBidi"/>
            <w:sz w:val="20"/>
            <w:szCs w:val="22"/>
          </w:rPr>
          <w:tab/>
        </w:r>
        <w:r w:rsidR="00597A96" w:rsidRPr="00B9470E">
          <w:rPr>
            <w:rStyle w:val="af2"/>
          </w:rPr>
          <w:t>Drawbacks</w:t>
        </w:r>
        <w:r w:rsidR="00597A96">
          <w:rPr>
            <w:webHidden/>
          </w:rPr>
          <w:tab/>
        </w:r>
        <w:r w:rsidR="00597A96">
          <w:rPr>
            <w:webHidden/>
          </w:rPr>
          <w:fldChar w:fldCharType="begin"/>
        </w:r>
        <w:r w:rsidR="00597A96">
          <w:rPr>
            <w:webHidden/>
          </w:rPr>
          <w:instrText xml:space="preserve"> PAGEREF _Toc128416341 \h </w:instrText>
        </w:r>
        <w:r w:rsidR="00597A96">
          <w:rPr>
            <w:webHidden/>
          </w:rPr>
        </w:r>
        <w:r w:rsidR="00597A96">
          <w:rPr>
            <w:webHidden/>
          </w:rPr>
          <w:fldChar w:fldCharType="separate"/>
        </w:r>
        <w:r w:rsidR="00597A96">
          <w:rPr>
            <w:webHidden/>
          </w:rPr>
          <w:t>32</w:t>
        </w:r>
        <w:r w:rsidR="00597A96">
          <w:rPr>
            <w:webHidden/>
          </w:rPr>
          <w:fldChar w:fldCharType="end"/>
        </w:r>
      </w:hyperlink>
    </w:p>
    <w:p w14:paraId="0D4BC314" w14:textId="3011C8DC" w:rsidR="00597A96" w:rsidRDefault="00000000" w:rsidP="00466D55">
      <w:pPr>
        <w:pStyle w:val="11"/>
        <w:wordWrap/>
        <w:spacing w:beforeLines="30" w:before="72"/>
        <w:rPr>
          <w:rFonts w:asciiTheme="minorHAnsi" w:eastAsiaTheme="minorEastAsia" w:hAnsiTheme="minorHAnsi" w:cstheme="minorBidi"/>
          <w:b w:val="0"/>
          <w:color w:val="auto"/>
          <w:sz w:val="20"/>
        </w:rPr>
      </w:pPr>
      <w:hyperlink w:anchor="_Toc128416342" w:history="1">
        <w:r w:rsidR="00597A96" w:rsidRPr="00B9470E">
          <w:rPr>
            <w:rStyle w:val="af2"/>
          </w:rPr>
          <w:t>5.</w:t>
        </w:r>
        <w:r w:rsidR="00597A96">
          <w:rPr>
            <w:rFonts w:asciiTheme="minorHAnsi" w:eastAsiaTheme="minorEastAsia" w:hAnsiTheme="minorHAnsi" w:cstheme="minorBidi"/>
            <w:b w:val="0"/>
            <w:color w:val="auto"/>
            <w:sz w:val="20"/>
          </w:rPr>
          <w:tab/>
        </w:r>
        <w:r w:rsidR="00597A96" w:rsidRPr="00B9470E">
          <w:rPr>
            <w:rStyle w:val="af2"/>
          </w:rPr>
          <w:t>Activity 4. View-specific Architecture Design</w:t>
        </w:r>
        <w:r w:rsidR="00597A96">
          <w:rPr>
            <w:webHidden/>
          </w:rPr>
          <w:tab/>
        </w:r>
        <w:r w:rsidR="00597A96">
          <w:rPr>
            <w:webHidden/>
          </w:rPr>
          <w:fldChar w:fldCharType="begin"/>
        </w:r>
        <w:r w:rsidR="00597A96">
          <w:rPr>
            <w:webHidden/>
          </w:rPr>
          <w:instrText xml:space="preserve"> PAGEREF _Toc128416342 \h </w:instrText>
        </w:r>
        <w:r w:rsidR="00597A96">
          <w:rPr>
            <w:webHidden/>
          </w:rPr>
        </w:r>
        <w:r w:rsidR="00597A96">
          <w:rPr>
            <w:webHidden/>
          </w:rPr>
          <w:fldChar w:fldCharType="separate"/>
        </w:r>
        <w:r w:rsidR="00597A96">
          <w:rPr>
            <w:webHidden/>
          </w:rPr>
          <w:t>33</w:t>
        </w:r>
        <w:r w:rsidR="00597A96">
          <w:rPr>
            <w:webHidden/>
          </w:rPr>
          <w:fldChar w:fldCharType="end"/>
        </w:r>
      </w:hyperlink>
    </w:p>
    <w:p w14:paraId="2E877D61" w14:textId="6DC837AE"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43" w:history="1">
        <w:r w:rsidR="00597A96" w:rsidRPr="00B9470E">
          <w:rPr>
            <w:rStyle w:val="af2"/>
          </w:rPr>
          <w:t>5.1.</w:t>
        </w:r>
        <w:r w:rsidR="00597A96">
          <w:rPr>
            <w:rFonts w:asciiTheme="minorHAnsi" w:eastAsiaTheme="minorEastAsia" w:hAnsiTheme="minorHAnsi" w:cstheme="minorBidi"/>
            <w:sz w:val="20"/>
            <w:szCs w:val="22"/>
          </w:rPr>
          <w:tab/>
        </w:r>
        <w:r w:rsidR="00597A96" w:rsidRPr="00B9470E">
          <w:rPr>
            <w:rStyle w:val="af2"/>
          </w:rPr>
          <w:t>Functional View</w:t>
        </w:r>
        <w:r w:rsidR="00597A96">
          <w:rPr>
            <w:webHidden/>
          </w:rPr>
          <w:tab/>
        </w:r>
        <w:r w:rsidR="00597A96">
          <w:rPr>
            <w:webHidden/>
          </w:rPr>
          <w:fldChar w:fldCharType="begin"/>
        </w:r>
        <w:r w:rsidR="00597A96">
          <w:rPr>
            <w:webHidden/>
          </w:rPr>
          <w:instrText xml:space="preserve"> PAGEREF _Toc128416343 \h </w:instrText>
        </w:r>
        <w:r w:rsidR="00597A96">
          <w:rPr>
            <w:webHidden/>
          </w:rPr>
        </w:r>
        <w:r w:rsidR="00597A96">
          <w:rPr>
            <w:webHidden/>
          </w:rPr>
          <w:fldChar w:fldCharType="separate"/>
        </w:r>
        <w:r w:rsidR="00597A96">
          <w:rPr>
            <w:webHidden/>
          </w:rPr>
          <w:t>33</w:t>
        </w:r>
        <w:r w:rsidR="00597A96">
          <w:rPr>
            <w:webHidden/>
          </w:rPr>
          <w:fldChar w:fldCharType="end"/>
        </w:r>
      </w:hyperlink>
    </w:p>
    <w:p w14:paraId="1EE1C509" w14:textId="17A56362"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44" w:history="1">
        <w:r w:rsidR="00597A96" w:rsidRPr="00B9470E">
          <w:rPr>
            <w:rStyle w:val="af2"/>
          </w:rPr>
          <w:t>5.1.1.</w:t>
        </w:r>
        <w:r w:rsidR="00597A96">
          <w:rPr>
            <w:rFonts w:asciiTheme="minorHAnsi" w:eastAsiaTheme="minorEastAsia" w:hAnsiTheme="minorHAnsi" w:cstheme="minorBidi"/>
            <w:sz w:val="20"/>
            <w:szCs w:val="22"/>
          </w:rPr>
          <w:tab/>
        </w:r>
        <w:r w:rsidR="00597A96" w:rsidRPr="00B9470E">
          <w:rPr>
            <w:rStyle w:val="af2"/>
          </w:rPr>
          <w:t>[Step 1] Observe Functional Characteristics</w:t>
        </w:r>
        <w:r w:rsidR="00597A96">
          <w:rPr>
            <w:webHidden/>
          </w:rPr>
          <w:tab/>
        </w:r>
        <w:r w:rsidR="00597A96">
          <w:rPr>
            <w:webHidden/>
          </w:rPr>
          <w:fldChar w:fldCharType="begin"/>
        </w:r>
        <w:r w:rsidR="00597A96">
          <w:rPr>
            <w:webHidden/>
          </w:rPr>
          <w:instrText xml:space="preserve"> PAGEREF _Toc128416344 \h </w:instrText>
        </w:r>
        <w:r w:rsidR="00597A96">
          <w:rPr>
            <w:webHidden/>
          </w:rPr>
        </w:r>
        <w:r w:rsidR="00597A96">
          <w:rPr>
            <w:webHidden/>
          </w:rPr>
          <w:fldChar w:fldCharType="separate"/>
        </w:r>
        <w:r w:rsidR="00597A96">
          <w:rPr>
            <w:webHidden/>
          </w:rPr>
          <w:t>33</w:t>
        </w:r>
        <w:r w:rsidR="00597A96">
          <w:rPr>
            <w:webHidden/>
          </w:rPr>
          <w:fldChar w:fldCharType="end"/>
        </w:r>
      </w:hyperlink>
    </w:p>
    <w:p w14:paraId="5650B918" w14:textId="1DA4574F"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45" w:history="1">
        <w:r w:rsidR="00597A96" w:rsidRPr="00B9470E">
          <w:rPr>
            <w:rStyle w:val="af2"/>
          </w:rPr>
          <w:t>5.1.2.</w:t>
        </w:r>
        <w:r w:rsidR="00597A96">
          <w:rPr>
            <w:rFonts w:asciiTheme="minorHAnsi" w:eastAsiaTheme="minorEastAsia" w:hAnsiTheme="minorHAnsi" w:cstheme="minorBidi"/>
            <w:sz w:val="20"/>
            <w:szCs w:val="22"/>
          </w:rPr>
          <w:tab/>
        </w:r>
        <w:r w:rsidR="00597A96" w:rsidRPr="00B9470E">
          <w:rPr>
            <w:rStyle w:val="af2"/>
          </w:rPr>
          <w:t>[Step 2] Refine Use Case Diagram</w:t>
        </w:r>
        <w:r w:rsidR="00597A96">
          <w:rPr>
            <w:webHidden/>
          </w:rPr>
          <w:tab/>
        </w:r>
        <w:r w:rsidR="00597A96">
          <w:rPr>
            <w:webHidden/>
          </w:rPr>
          <w:fldChar w:fldCharType="begin"/>
        </w:r>
        <w:r w:rsidR="00597A96">
          <w:rPr>
            <w:webHidden/>
          </w:rPr>
          <w:instrText xml:space="preserve"> PAGEREF _Toc128416345 \h </w:instrText>
        </w:r>
        <w:r w:rsidR="00597A96">
          <w:rPr>
            <w:webHidden/>
          </w:rPr>
        </w:r>
        <w:r w:rsidR="00597A96">
          <w:rPr>
            <w:webHidden/>
          </w:rPr>
          <w:fldChar w:fldCharType="separate"/>
        </w:r>
        <w:r w:rsidR="00597A96">
          <w:rPr>
            <w:webHidden/>
          </w:rPr>
          <w:t>34</w:t>
        </w:r>
        <w:r w:rsidR="00597A96">
          <w:rPr>
            <w:webHidden/>
          </w:rPr>
          <w:fldChar w:fldCharType="end"/>
        </w:r>
      </w:hyperlink>
    </w:p>
    <w:p w14:paraId="71D9AADA" w14:textId="7EE6C8C2"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46" w:history="1">
        <w:r w:rsidR="00597A96" w:rsidRPr="00B9470E">
          <w:rPr>
            <w:rStyle w:val="af2"/>
          </w:rPr>
          <w:t>5.1.3.</w:t>
        </w:r>
        <w:r w:rsidR="00597A96">
          <w:rPr>
            <w:rFonts w:asciiTheme="minorHAnsi" w:eastAsiaTheme="minorEastAsia" w:hAnsiTheme="minorHAnsi" w:cstheme="minorBidi"/>
            <w:sz w:val="20"/>
            <w:szCs w:val="22"/>
          </w:rPr>
          <w:tab/>
        </w:r>
        <w:r w:rsidR="00597A96" w:rsidRPr="00B9470E">
          <w:rPr>
            <w:rStyle w:val="af2"/>
          </w:rPr>
          <w:t>[Step 3] Derive Functional Components</w:t>
        </w:r>
        <w:r w:rsidR="00597A96">
          <w:rPr>
            <w:webHidden/>
          </w:rPr>
          <w:tab/>
        </w:r>
        <w:r w:rsidR="00597A96">
          <w:rPr>
            <w:webHidden/>
          </w:rPr>
          <w:fldChar w:fldCharType="begin"/>
        </w:r>
        <w:r w:rsidR="00597A96">
          <w:rPr>
            <w:webHidden/>
          </w:rPr>
          <w:instrText xml:space="preserve"> PAGEREF _Toc128416346 \h </w:instrText>
        </w:r>
        <w:r w:rsidR="00597A96">
          <w:rPr>
            <w:webHidden/>
          </w:rPr>
        </w:r>
        <w:r w:rsidR="00597A96">
          <w:rPr>
            <w:webHidden/>
          </w:rPr>
          <w:fldChar w:fldCharType="separate"/>
        </w:r>
        <w:r w:rsidR="00597A96">
          <w:rPr>
            <w:webHidden/>
          </w:rPr>
          <w:t>35</w:t>
        </w:r>
        <w:r w:rsidR="00597A96">
          <w:rPr>
            <w:webHidden/>
          </w:rPr>
          <w:fldChar w:fldCharType="end"/>
        </w:r>
      </w:hyperlink>
    </w:p>
    <w:p w14:paraId="467C64EE" w14:textId="6B25E520"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47" w:history="1">
        <w:r w:rsidR="00597A96" w:rsidRPr="00B9470E">
          <w:rPr>
            <w:rStyle w:val="af2"/>
          </w:rPr>
          <w:t>5.1.4.</w:t>
        </w:r>
        <w:r w:rsidR="00597A96">
          <w:rPr>
            <w:rFonts w:asciiTheme="minorHAnsi" w:eastAsiaTheme="minorEastAsia" w:hAnsiTheme="minorHAnsi" w:cstheme="minorBidi"/>
            <w:sz w:val="20"/>
            <w:szCs w:val="22"/>
          </w:rPr>
          <w:tab/>
        </w:r>
        <w:r w:rsidR="00597A96" w:rsidRPr="00B9470E">
          <w:rPr>
            <w:rStyle w:val="af2"/>
          </w:rPr>
          <w:t>[Step 4] Refine Functional Components for Tiers</w:t>
        </w:r>
        <w:r w:rsidR="00597A96">
          <w:rPr>
            <w:webHidden/>
          </w:rPr>
          <w:tab/>
        </w:r>
        <w:r w:rsidR="00597A96">
          <w:rPr>
            <w:webHidden/>
          </w:rPr>
          <w:fldChar w:fldCharType="begin"/>
        </w:r>
        <w:r w:rsidR="00597A96">
          <w:rPr>
            <w:webHidden/>
          </w:rPr>
          <w:instrText xml:space="preserve"> PAGEREF _Toc128416347 \h </w:instrText>
        </w:r>
        <w:r w:rsidR="00597A96">
          <w:rPr>
            <w:webHidden/>
          </w:rPr>
        </w:r>
        <w:r w:rsidR="00597A96">
          <w:rPr>
            <w:webHidden/>
          </w:rPr>
          <w:fldChar w:fldCharType="separate"/>
        </w:r>
        <w:r w:rsidR="00597A96">
          <w:rPr>
            <w:webHidden/>
          </w:rPr>
          <w:t>38</w:t>
        </w:r>
        <w:r w:rsidR="00597A96">
          <w:rPr>
            <w:webHidden/>
          </w:rPr>
          <w:fldChar w:fldCharType="end"/>
        </w:r>
      </w:hyperlink>
    </w:p>
    <w:p w14:paraId="2D38E27E" w14:textId="0EE6DE51"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48" w:history="1">
        <w:r w:rsidR="00597A96" w:rsidRPr="00B9470E">
          <w:rPr>
            <w:rStyle w:val="af2"/>
          </w:rPr>
          <w:t>5.1.5.</w:t>
        </w:r>
        <w:r w:rsidR="00597A96">
          <w:rPr>
            <w:rFonts w:asciiTheme="minorHAnsi" w:eastAsiaTheme="minorEastAsia" w:hAnsiTheme="minorHAnsi" w:cstheme="minorBidi"/>
            <w:sz w:val="20"/>
            <w:szCs w:val="22"/>
          </w:rPr>
          <w:tab/>
        </w:r>
        <w:r w:rsidR="00597A96" w:rsidRPr="00B9470E">
          <w:rPr>
            <w:rStyle w:val="af2"/>
          </w:rPr>
          <w:t>[Step 5] Allocate Functional Components</w:t>
        </w:r>
        <w:r w:rsidR="00597A96">
          <w:rPr>
            <w:webHidden/>
          </w:rPr>
          <w:tab/>
        </w:r>
        <w:r w:rsidR="00597A96">
          <w:rPr>
            <w:webHidden/>
          </w:rPr>
          <w:fldChar w:fldCharType="begin"/>
        </w:r>
        <w:r w:rsidR="00597A96">
          <w:rPr>
            <w:webHidden/>
          </w:rPr>
          <w:instrText xml:space="preserve"> PAGEREF _Toc128416348 \h </w:instrText>
        </w:r>
        <w:r w:rsidR="00597A96">
          <w:rPr>
            <w:webHidden/>
          </w:rPr>
        </w:r>
        <w:r w:rsidR="00597A96">
          <w:rPr>
            <w:webHidden/>
          </w:rPr>
          <w:fldChar w:fldCharType="separate"/>
        </w:r>
        <w:r w:rsidR="00597A96">
          <w:rPr>
            <w:webHidden/>
          </w:rPr>
          <w:t>39</w:t>
        </w:r>
        <w:r w:rsidR="00597A96">
          <w:rPr>
            <w:webHidden/>
          </w:rPr>
          <w:fldChar w:fldCharType="end"/>
        </w:r>
      </w:hyperlink>
    </w:p>
    <w:p w14:paraId="7A55C20E" w14:textId="79F0BBD7"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49" w:history="1">
        <w:r w:rsidR="00597A96" w:rsidRPr="00B9470E">
          <w:rPr>
            <w:rStyle w:val="af2"/>
          </w:rPr>
          <w:t>5.1.6.</w:t>
        </w:r>
        <w:r w:rsidR="00597A96">
          <w:rPr>
            <w:rFonts w:asciiTheme="minorHAnsi" w:eastAsiaTheme="minorEastAsia" w:hAnsiTheme="minorHAnsi" w:cstheme="minorBidi"/>
            <w:sz w:val="20"/>
            <w:szCs w:val="22"/>
          </w:rPr>
          <w:tab/>
        </w:r>
        <w:r w:rsidR="00597A96" w:rsidRPr="00B9470E">
          <w:rPr>
            <w:rStyle w:val="af2"/>
          </w:rPr>
          <w:t>[Step 6] Design Functional Components</w:t>
        </w:r>
        <w:r w:rsidR="00597A96">
          <w:rPr>
            <w:webHidden/>
          </w:rPr>
          <w:tab/>
        </w:r>
        <w:r w:rsidR="00597A96">
          <w:rPr>
            <w:webHidden/>
          </w:rPr>
          <w:fldChar w:fldCharType="begin"/>
        </w:r>
        <w:r w:rsidR="00597A96">
          <w:rPr>
            <w:webHidden/>
          </w:rPr>
          <w:instrText xml:space="preserve"> PAGEREF _Toc128416349 \h </w:instrText>
        </w:r>
        <w:r w:rsidR="00597A96">
          <w:rPr>
            <w:webHidden/>
          </w:rPr>
        </w:r>
        <w:r w:rsidR="00597A96">
          <w:rPr>
            <w:webHidden/>
          </w:rPr>
          <w:fldChar w:fldCharType="separate"/>
        </w:r>
        <w:r w:rsidR="00597A96">
          <w:rPr>
            <w:webHidden/>
          </w:rPr>
          <w:t>40</w:t>
        </w:r>
        <w:r w:rsidR="00597A96">
          <w:rPr>
            <w:webHidden/>
          </w:rPr>
          <w:fldChar w:fldCharType="end"/>
        </w:r>
      </w:hyperlink>
    </w:p>
    <w:p w14:paraId="47027B76" w14:textId="08BDFE94"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50" w:history="1">
        <w:r w:rsidR="00597A96" w:rsidRPr="00B9470E">
          <w:rPr>
            <w:rStyle w:val="af2"/>
          </w:rPr>
          <w:t>5.1.7.</w:t>
        </w:r>
        <w:r w:rsidR="00597A96">
          <w:rPr>
            <w:rFonts w:asciiTheme="minorHAnsi" w:eastAsiaTheme="minorEastAsia" w:hAnsiTheme="minorHAnsi" w:cstheme="minorBidi"/>
            <w:sz w:val="20"/>
            <w:szCs w:val="22"/>
          </w:rPr>
          <w:tab/>
        </w:r>
        <w:r w:rsidR="00597A96" w:rsidRPr="00B9470E">
          <w:rPr>
            <w:rStyle w:val="af2"/>
          </w:rPr>
          <w:t>[Step 7] Define Interfaces of Functional Components</w:t>
        </w:r>
        <w:r w:rsidR="00597A96">
          <w:rPr>
            <w:webHidden/>
          </w:rPr>
          <w:tab/>
        </w:r>
        <w:r w:rsidR="00597A96">
          <w:rPr>
            <w:webHidden/>
          </w:rPr>
          <w:fldChar w:fldCharType="begin"/>
        </w:r>
        <w:r w:rsidR="00597A96">
          <w:rPr>
            <w:webHidden/>
          </w:rPr>
          <w:instrText xml:space="preserve"> PAGEREF _Toc128416350 \h </w:instrText>
        </w:r>
        <w:r w:rsidR="00597A96">
          <w:rPr>
            <w:webHidden/>
          </w:rPr>
        </w:r>
        <w:r w:rsidR="00597A96">
          <w:rPr>
            <w:webHidden/>
          </w:rPr>
          <w:fldChar w:fldCharType="separate"/>
        </w:r>
        <w:r w:rsidR="00597A96">
          <w:rPr>
            <w:webHidden/>
          </w:rPr>
          <w:t>41</w:t>
        </w:r>
        <w:r w:rsidR="00597A96">
          <w:rPr>
            <w:webHidden/>
          </w:rPr>
          <w:fldChar w:fldCharType="end"/>
        </w:r>
      </w:hyperlink>
    </w:p>
    <w:p w14:paraId="454738C1" w14:textId="00128698"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51" w:history="1">
        <w:r w:rsidR="00597A96" w:rsidRPr="00B9470E">
          <w:rPr>
            <w:rStyle w:val="af2"/>
          </w:rPr>
          <w:t>5.2.</w:t>
        </w:r>
        <w:r w:rsidR="00597A96">
          <w:rPr>
            <w:rFonts w:asciiTheme="minorHAnsi" w:eastAsiaTheme="minorEastAsia" w:hAnsiTheme="minorHAnsi" w:cstheme="minorBidi"/>
            <w:sz w:val="20"/>
            <w:szCs w:val="22"/>
          </w:rPr>
          <w:tab/>
        </w:r>
        <w:r w:rsidR="00597A96" w:rsidRPr="00B9470E">
          <w:rPr>
            <w:rStyle w:val="af2"/>
          </w:rPr>
          <w:t>Information View</w:t>
        </w:r>
        <w:r w:rsidR="00597A96">
          <w:rPr>
            <w:webHidden/>
          </w:rPr>
          <w:tab/>
        </w:r>
        <w:r w:rsidR="00597A96">
          <w:rPr>
            <w:webHidden/>
          </w:rPr>
          <w:fldChar w:fldCharType="begin"/>
        </w:r>
        <w:r w:rsidR="00597A96">
          <w:rPr>
            <w:webHidden/>
          </w:rPr>
          <w:instrText xml:space="preserve"> PAGEREF _Toc128416351 \h </w:instrText>
        </w:r>
        <w:r w:rsidR="00597A96">
          <w:rPr>
            <w:webHidden/>
          </w:rPr>
        </w:r>
        <w:r w:rsidR="00597A96">
          <w:rPr>
            <w:webHidden/>
          </w:rPr>
          <w:fldChar w:fldCharType="separate"/>
        </w:r>
        <w:r w:rsidR="00597A96">
          <w:rPr>
            <w:webHidden/>
          </w:rPr>
          <w:t>43</w:t>
        </w:r>
        <w:r w:rsidR="00597A96">
          <w:rPr>
            <w:webHidden/>
          </w:rPr>
          <w:fldChar w:fldCharType="end"/>
        </w:r>
      </w:hyperlink>
    </w:p>
    <w:p w14:paraId="58592A9D" w14:textId="69740761"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52" w:history="1">
        <w:r w:rsidR="00597A96" w:rsidRPr="00B9470E">
          <w:rPr>
            <w:rStyle w:val="af2"/>
            <w:bCs/>
          </w:rPr>
          <w:t>5.2.1.</w:t>
        </w:r>
        <w:r w:rsidR="00597A96">
          <w:rPr>
            <w:rFonts w:asciiTheme="minorHAnsi" w:eastAsiaTheme="minorEastAsia" w:hAnsiTheme="minorHAnsi" w:cstheme="minorBidi"/>
            <w:sz w:val="20"/>
            <w:szCs w:val="22"/>
          </w:rPr>
          <w:tab/>
        </w:r>
        <w:r w:rsidR="00597A96" w:rsidRPr="00B9470E">
          <w:rPr>
            <w:rStyle w:val="af2"/>
          </w:rPr>
          <w:t xml:space="preserve">[Step 1] </w:t>
        </w:r>
        <w:r w:rsidR="00597A96" w:rsidRPr="00B9470E">
          <w:rPr>
            <w:rStyle w:val="af2"/>
            <w:bCs/>
          </w:rPr>
          <w:t>Observe Informational Characteristics</w:t>
        </w:r>
        <w:r w:rsidR="00597A96">
          <w:rPr>
            <w:webHidden/>
          </w:rPr>
          <w:tab/>
        </w:r>
        <w:r w:rsidR="00597A96">
          <w:rPr>
            <w:webHidden/>
          </w:rPr>
          <w:fldChar w:fldCharType="begin"/>
        </w:r>
        <w:r w:rsidR="00597A96">
          <w:rPr>
            <w:webHidden/>
          </w:rPr>
          <w:instrText xml:space="preserve"> PAGEREF _Toc128416352 \h </w:instrText>
        </w:r>
        <w:r w:rsidR="00597A96">
          <w:rPr>
            <w:webHidden/>
          </w:rPr>
        </w:r>
        <w:r w:rsidR="00597A96">
          <w:rPr>
            <w:webHidden/>
          </w:rPr>
          <w:fldChar w:fldCharType="separate"/>
        </w:r>
        <w:r w:rsidR="00597A96">
          <w:rPr>
            <w:webHidden/>
          </w:rPr>
          <w:t>43</w:t>
        </w:r>
        <w:r w:rsidR="00597A96">
          <w:rPr>
            <w:webHidden/>
          </w:rPr>
          <w:fldChar w:fldCharType="end"/>
        </w:r>
      </w:hyperlink>
    </w:p>
    <w:p w14:paraId="6FC4B574" w14:textId="54F2A995"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53" w:history="1">
        <w:r w:rsidR="00597A96" w:rsidRPr="00B9470E">
          <w:rPr>
            <w:rStyle w:val="af2"/>
          </w:rPr>
          <w:t>5.2.2.</w:t>
        </w:r>
        <w:r w:rsidR="00597A96">
          <w:rPr>
            <w:rFonts w:asciiTheme="minorHAnsi" w:eastAsiaTheme="minorEastAsia" w:hAnsiTheme="minorHAnsi" w:cstheme="minorBidi"/>
            <w:sz w:val="20"/>
            <w:szCs w:val="22"/>
          </w:rPr>
          <w:tab/>
        </w:r>
        <w:r w:rsidR="00597A96" w:rsidRPr="00B9470E">
          <w:rPr>
            <w:rStyle w:val="af2"/>
          </w:rPr>
          <w:t>[Step 2] Refine Persistent Object Model</w:t>
        </w:r>
        <w:r w:rsidR="00597A96">
          <w:rPr>
            <w:webHidden/>
          </w:rPr>
          <w:tab/>
        </w:r>
        <w:r w:rsidR="00597A96">
          <w:rPr>
            <w:webHidden/>
          </w:rPr>
          <w:fldChar w:fldCharType="begin"/>
        </w:r>
        <w:r w:rsidR="00597A96">
          <w:rPr>
            <w:webHidden/>
          </w:rPr>
          <w:instrText xml:space="preserve"> PAGEREF _Toc128416353 \h </w:instrText>
        </w:r>
        <w:r w:rsidR="00597A96">
          <w:rPr>
            <w:webHidden/>
          </w:rPr>
        </w:r>
        <w:r w:rsidR="00597A96">
          <w:rPr>
            <w:webHidden/>
          </w:rPr>
          <w:fldChar w:fldCharType="separate"/>
        </w:r>
        <w:r w:rsidR="00597A96">
          <w:rPr>
            <w:webHidden/>
          </w:rPr>
          <w:t>43</w:t>
        </w:r>
        <w:r w:rsidR="00597A96">
          <w:rPr>
            <w:webHidden/>
          </w:rPr>
          <w:fldChar w:fldCharType="end"/>
        </w:r>
      </w:hyperlink>
    </w:p>
    <w:p w14:paraId="68721CF9" w14:textId="7FC83BA1"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54" w:history="1">
        <w:r w:rsidR="00597A96" w:rsidRPr="00B9470E">
          <w:rPr>
            <w:rStyle w:val="af2"/>
          </w:rPr>
          <w:t>5.2.3.</w:t>
        </w:r>
        <w:r w:rsidR="00597A96">
          <w:rPr>
            <w:rFonts w:asciiTheme="minorHAnsi" w:eastAsiaTheme="minorEastAsia" w:hAnsiTheme="minorHAnsi" w:cstheme="minorBidi"/>
            <w:sz w:val="20"/>
            <w:szCs w:val="22"/>
          </w:rPr>
          <w:tab/>
        </w:r>
        <w:r w:rsidR="00597A96" w:rsidRPr="00B9470E">
          <w:rPr>
            <w:rStyle w:val="af2"/>
          </w:rPr>
          <w:t>[Step 3] Derive Data Components</w:t>
        </w:r>
        <w:r w:rsidR="00597A96">
          <w:rPr>
            <w:webHidden/>
          </w:rPr>
          <w:tab/>
        </w:r>
        <w:r w:rsidR="00597A96">
          <w:rPr>
            <w:webHidden/>
          </w:rPr>
          <w:fldChar w:fldCharType="begin"/>
        </w:r>
        <w:r w:rsidR="00597A96">
          <w:rPr>
            <w:webHidden/>
          </w:rPr>
          <w:instrText xml:space="preserve"> PAGEREF _Toc128416354 \h </w:instrText>
        </w:r>
        <w:r w:rsidR="00597A96">
          <w:rPr>
            <w:webHidden/>
          </w:rPr>
        </w:r>
        <w:r w:rsidR="00597A96">
          <w:rPr>
            <w:webHidden/>
          </w:rPr>
          <w:fldChar w:fldCharType="separate"/>
        </w:r>
        <w:r w:rsidR="00597A96">
          <w:rPr>
            <w:webHidden/>
          </w:rPr>
          <w:t>45</w:t>
        </w:r>
        <w:r w:rsidR="00597A96">
          <w:rPr>
            <w:webHidden/>
          </w:rPr>
          <w:fldChar w:fldCharType="end"/>
        </w:r>
      </w:hyperlink>
    </w:p>
    <w:p w14:paraId="7CCE63C8" w14:textId="2B9EC822"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55" w:history="1">
        <w:r w:rsidR="00597A96" w:rsidRPr="00B9470E">
          <w:rPr>
            <w:rStyle w:val="af2"/>
          </w:rPr>
          <w:t>5.2.4.</w:t>
        </w:r>
        <w:r w:rsidR="00597A96">
          <w:rPr>
            <w:rFonts w:asciiTheme="minorHAnsi" w:eastAsiaTheme="minorEastAsia" w:hAnsiTheme="minorHAnsi" w:cstheme="minorBidi"/>
            <w:sz w:val="20"/>
            <w:szCs w:val="22"/>
          </w:rPr>
          <w:tab/>
        </w:r>
        <w:r w:rsidR="00597A96" w:rsidRPr="00B9470E">
          <w:rPr>
            <w:rStyle w:val="af2"/>
          </w:rPr>
          <w:t>[Step 4] Refine Data Components for Tiers</w:t>
        </w:r>
        <w:r w:rsidR="00597A96">
          <w:rPr>
            <w:webHidden/>
          </w:rPr>
          <w:tab/>
        </w:r>
        <w:r w:rsidR="00597A96">
          <w:rPr>
            <w:webHidden/>
          </w:rPr>
          <w:fldChar w:fldCharType="begin"/>
        </w:r>
        <w:r w:rsidR="00597A96">
          <w:rPr>
            <w:webHidden/>
          </w:rPr>
          <w:instrText xml:space="preserve"> PAGEREF _Toc128416355 \h </w:instrText>
        </w:r>
        <w:r w:rsidR="00597A96">
          <w:rPr>
            <w:webHidden/>
          </w:rPr>
        </w:r>
        <w:r w:rsidR="00597A96">
          <w:rPr>
            <w:webHidden/>
          </w:rPr>
          <w:fldChar w:fldCharType="separate"/>
        </w:r>
        <w:r w:rsidR="00597A96">
          <w:rPr>
            <w:webHidden/>
          </w:rPr>
          <w:t>45</w:t>
        </w:r>
        <w:r w:rsidR="00597A96">
          <w:rPr>
            <w:webHidden/>
          </w:rPr>
          <w:fldChar w:fldCharType="end"/>
        </w:r>
      </w:hyperlink>
    </w:p>
    <w:p w14:paraId="14D6DC01" w14:textId="2DA9E40D"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56" w:history="1">
        <w:r w:rsidR="00597A96" w:rsidRPr="00B9470E">
          <w:rPr>
            <w:rStyle w:val="af2"/>
          </w:rPr>
          <w:t>5.2.5.</w:t>
        </w:r>
        <w:r w:rsidR="00597A96">
          <w:rPr>
            <w:rFonts w:asciiTheme="minorHAnsi" w:eastAsiaTheme="minorEastAsia" w:hAnsiTheme="minorHAnsi" w:cstheme="minorBidi"/>
            <w:sz w:val="20"/>
            <w:szCs w:val="22"/>
          </w:rPr>
          <w:tab/>
        </w:r>
        <w:r w:rsidR="00597A96" w:rsidRPr="00B9470E">
          <w:rPr>
            <w:rStyle w:val="af2"/>
          </w:rPr>
          <w:t>[Step 5] Allocate Data Components</w:t>
        </w:r>
        <w:r w:rsidR="00597A96">
          <w:rPr>
            <w:webHidden/>
          </w:rPr>
          <w:tab/>
        </w:r>
        <w:r w:rsidR="00597A96">
          <w:rPr>
            <w:webHidden/>
          </w:rPr>
          <w:fldChar w:fldCharType="begin"/>
        </w:r>
        <w:r w:rsidR="00597A96">
          <w:rPr>
            <w:webHidden/>
          </w:rPr>
          <w:instrText xml:space="preserve"> PAGEREF _Toc128416356 \h </w:instrText>
        </w:r>
        <w:r w:rsidR="00597A96">
          <w:rPr>
            <w:webHidden/>
          </w:rPr>
        </w:r>
        <w:r w:rsidR="00597A96">
          <w:rPr>
            <w:webHidden/>
          </w:rPr>
          <w:fldChar w:fldCharType="separate"/>
        </w:r>
        <w:r w:rsidR="00597A96">
          <w:rPr>
            <w:webHidden/>
          </w:rPr>
          <w:t>46</w:t>
        </w:r>
        <w:r w:rsidR="00597A96">
          <w:rPr>
            <w:webHidden/>
          </w:rPr>
          <w:fldChar w:fldCharType="end"/>
        </w:r>
      </w:hyperlink>
    </w:p>
    <w:p w14:paraId="11C2DF05" w14:textId="1F2B717A"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57" w:history="1">
        <w:r w:rsidR="00597A96" w:rsidRPr="00B9470E">
          <w:rPr>
            <w:rStyle w:val="af2"/>
          </w:rPr>
          <w:t>5.2.6.</w:t>
        </w:r>
        <w:r w:rsidR="00597A96">
          <w:rPr>
            <w:rFonts w:asciiTheme="minorHAnsi" w:eastAsiaTheme="minorEastAsia" w:hAnsiTheme="minorHAnsi" w:cstheme="minorBidi"/>
            <w:sz w:val="20"/>
            <w:szCs w:val="22"/>
          </w:rPr>
          <w:tab/>
        </w:r>
        <w:r w:rsidR="00597A96" w:rsidRPr="00B9470E">
          <w:rPr>
            <w:rStyle w:val="af2"/>
          </w:rPr>
          <w:t>[Step 6] Design Data Components</w:t>
        </w:r>
        <w:r w:rsidR="00597A96">
          <w:rPr>
            <w:webHidden/>
          </w:rPr>
          <w:tab/>
        </w:r>
        <w:r w:rsidR="00597A96">
          <w:rPr>
            <w:webHidden/>
          </w:rPr>
          <w:fldChar w:fldCharType="begin"/>
        </w:r>
        <w:r w:rsidR="00597A96">
          <w:rPr>
            <w:webHidden/>
          </w:rPr>
          <w:instrText xml:space="preserve"> PAGEREF _Toc128416357 \h </w:instrText>
        </w:r>
        <w:r w:rsidR="00597A96">
          <w:rPr>
            <w:webHidden/>
          </w:rPr>
        </w:r>
        <w:r w:rsidR="00597A96">
          <w:rPr>
            <w:webHidden/>
          </w:rPr>
          <w:fldChar w:fldCharType="separate"/>
        </w:r>
        <w:r w:rsidR="00597A96">
          <w:rPr>
            <w:webHidden/>
          </w:rPr>
          <w:t>47</w:t>
        </w:r>
        <w:r w:rsidR="00597A96">
          <w:rPr>
            <w:webHidden/>
          </w:rPr>
          <w:fldChar w:fldCharType="end"/>
        </w:r>
      </w:hyperlink>
    </w:p>
    <w:p w14:paraId="7BF26F52" w14:textId="21C1560C"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58" w:history="1">
        <w:r w:rsidR="00597A96" w:rsidRPr="00B9470E">
          <w:rPr>
            <w:rStyle w:val="af2"/>
            <w:bCs/>
          </w:rPr>
          <w:t>5.2.7.</w:t>
        </w:r>
        <w:r w:rsidR="00597A96">
          <w:rPr>
            <w:rFonts w:asciiTheme="minorHAnsi" w:eastAsiaTheme="minorEastAsia" w:hAnsiTheme="minorHAnsi" w:cstheme="minorBidi"/>
            <w:sz w:val="20"/>
            <w:szCs w:val="22"/>
          </w:rPr>
          <w:tab/>
        </w:r>
        <w:r w:rsidR="00597A96" w:rsidRPr="00B9470E">
          <w:rPr>
            <w:rStyle w:val="af2"/>
          </w:rPr>
          <w:t xml:space="preserve">[Step 7] </w:t>
        </w:r>
        <w:r w:rsidR="00597A96" w:rsidRPr="00B9470E">
          <w:rPr>
            <w:rStyle w:val="af2"/>
            <w:bCs/>
          </w:rPr>
          <w:t>Define Interfaces of Data Components</w:t>
        </w:r>
        <w:r w:rsidR="00597A96">
          <w:rPr>
            <w:webHidden/>
          </w:rPr>
          <w:tab/>
        </w:r>
        <w:r w:rsidR="00597A96">
          <w:rPr>
            <w:webHidden/>
          </w:rPr>
          <w:fldChar w:fldCharType="begin"/>
        </w:r>
        <w:r w:rsidR="00597A96">
          <w:rPr>
            <w:webHidden/>
          </w:rPr>
          <w:instrText xml:space="preserve"> PAGEREF _Toc128416358 \h </w:instrText>
        </w:r>
        <w:r w:rsidR="00597A96">
          <w:rPr>
            <w:webHidden/>
          </w:rPr>
        </w:r>
        <w:r w:rsidR="00597A96">
          <w:rPr>
            <w:webHidden/>
          </w:rPr>
          <w:fldChar w:fldCharType="separate"/>
        </w:r>
        <w:r w:rsidR="00597A96">
          <w:rPr>
            <w:webHidden/>
          </w:rPr>
          <w:t>47</w:t>
        </w:r>
        <w:r w:rsidR="00597A96">
          <w:rPr>
            <w:webHidden/>
          </w:rPr>
          <w:fldChar w:fldCharType="end"/>
        </w:r>
      </w:hyperlink>
    </w:p>
    <w:p w14:paraId="1EA598F3" w14:textId="27BCAF19"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59" w:history="1">
        <w:r w:rsidR="00597A96" w:rsidRPr="00B9470E">
          <w:rPr>
            <w:rStyle w:val="af2"/>
          </w:rPr>
          <w:t>5.3.</w:t>
        </w:r>
        <w:r w:rsidR="00597A96">
          <w:rPr>
            <w:rFonts w:asciiTheme="minorHAnsi" w:eastAsiaTheme="minorEastAsia" w:hAnsiTheme="minorHAnsi" w:cstheme="minorBidi"/>
            <w:sz w:val="20"/>
            <w:szCs w:val="22"/>
          </w:rPr>
          <w:tab/>
        </w:r>
        <w:r w:rsidR="00597A96" w:rsidRPr="00B9470E">
          <w:rPr>
            <w:rStyle w:val="af2"/>
          </w:rPr>
          <w:t>Behavioral View</w:t>
        </w:r>
        <w:r w:rsidR="00597A96">
          <w:rPr>
            <w:webHidden/>
          </w:rPr>
          <w:tab/>
        </w:r>
        <w:r w:rsidR="00597A96">
          <w:rPr>
            <w:webHidden/>
          </w:rPr>
          <w:fldChar w:fldCharType="begin"/>
        </w:r>
        <w:r w:rsidR="00597A96">
          <w:rPr>
            <w:webHidden/>
          </w:rPr>
          <w:instrText xml:space="preserve"> PAGEREF _Toc128416359 \h </w:instrText>
        </w:r>
        <w:r w:rsidR="00597A96">
          <w:rPr>
            <w:webHidden/>
          </w:rPr>
        </w:r>
        <w:r w:rsidR="00597A96">
          <w:rPr>
            <w:webHidden/>
          </w:rPr>
          <w:fldChar w:fldCharType="separate"/>
        </w:r>
        <w:r w:rsidR="00597A96">
          <w:rPr>
            <w:webHidden/>
          </w:rPr>
          <w:t>48</w:t>
        </w:r>
        <w:r w:rsidR="00597A96">
          <w:rPr>
            <w:webHidden/>
          </w:rPr>
          <w:fldChar w:fldCharType="end"/>
        </w:r>
      </w:hyperlink>
    </w:p>
    <w:p w14:paraId="51E95501" w14:textId="326E8034"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60" w:history="1">
        <w:r w:rsidR="00597A96" w:rsidRPr="00B9470E">
          <w:rPr>
            <w:rStyle w:val="af2"/>
            <w:lang w:val="en"/>
          </w:rPr>
          <w:t>5.3.1.</w:t>
        </w:r>
        <w:r w:rsidR="00597A96">
          <w:rPr>
            <w:rFonts w:asciiTheme="minorHAnsi" w:eastAsiaTheme="minorEastAsia" w:hAnsiTheme="minorHAnsi" w:cstheme="minorBidi"/>
            <w:sz w:val="20"/>
            <w:szCs w:val="22"/>
          </w:rPr>
          <w:tab/>
        </w:r>
        <w:r w:rsidR="00597A96" w:rsidRPr="00B9470E">
          <w:rPr>
            <w:rStyle w:val="af2"/>
            <w:lang w:val="en"/>
          </w:rPr>
          <w:t>[Step 1] Observe Behavioral Characteristics</w:t>
        </w:r>
        <w:r w:rsidR="00597A96">
          <w:rPr>
            <w:webHidden/>
          </w:rPr>
          <w:tab/>
        </w:r>
        <w:r w:rsidR="00597A96">
          <w:rPr>
            <w:webHidden/>
          </w:rPr>
          <w:fldChar w:fldCharType="begin"/>
        </w:r>
        <w:r w:rsidR="00597A96">
          <w:rPr>
            <w:webHidden/>
          </w:rPr>
          <w:instrText xml:space="preserve"> PAGEREF _Toc128416360 \h </w:instrText>
        </w:r>
        <w:r w:rsidR="00597A96">
          <w:rPr>
            <w:webHidden/>
          </w:rPr>
        </w:r>
        <w:r w:rsidR="00597A96">
          <w:rPr>
            <w:webHidden/>
          </w:rPr>
          <w:fldChar w:fldCharType="separate"/>
        </w:r>
        <w:r w:rsidR="00597A96">
          <w:rPr>
            <w:webHidden/>
          </w:rPr>
          <w:t>48</w:t>
        </w:r>
        <w:r w:rsidR="00597A96">
          <w:rPr>
            <w:webHidden/>
          </w:rPr>
          <w:fldChar w:fldCharType="end"/>
        </w:r>
      </w:hyperlink>
    </w:p>
    <w:p w14:paraId="7F6EE013" w14:textId="3F545B72"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61" w:history="1">
        <w:r w:rsidR="00597A96" w:rsidRPr="00B9470E">
          <w:rPr>
            <w:rStyle w:val="af2"/>
            <w:lang w:val="en"/>
          </w:rPr>
          <w:t>5.3.2.</w:t>
        </w:r>
        <w:r w:rsidR="00597A96">
          <w:rPr>
            <w:rFonts w:asciiTheme="minorHAnsi" w:eastAsiaTheme="minorEastAsia" w:hAnsiTheme="minorHAnsi" w:cstheme="minorBidi"/>
            <w:sz w:val="20"/>
            <w:szCs w:val="22"/>
          </w:rPr>
          <w:tab/>
        </w:r>
        <w:r w:rsidR="00597A96" w:rsidRPr="00B9470E">
          <w:rPr>
            <w:rStyle w:val="af2"/>
            <w:lang w:val="en"/>
          </w:rPr>
          <w:t>[Step 2a] Refining Control Flow of Health Assistant Mobile App</w:t>
        </w:r>
        <w:r w:rsidR="00597A96">
          <w:rPr>
            <w:webHidden/>
          </w:rPr>
          <w:tab/>
        </w:r>
        <w:r w:rsidR="00597A96">
          <w:rPr>
            <w:webHidden/>
          </w:rPr>
          <w:fldChar w:fldCharType="begin"/>
        </w:r>
        <w:r w:rsidR="00597A96">
          <w:rPr>
            <w:webHidden/>
          </w:rPr>
          <w:instrText xml:space="preserve"> PAGEREF _Toc128416361 \h </w:instrText>
        </w:r>
        <w:r w:rsidR="00597A96">
          <w:rPr>
            <w:webHidden/>
          </w:rPr>
        </w:r>
        <w:r w:rsidR="00597A96">
          <w:rPr>
            <w:webHidden/>
          </w:rPr>
          <w:fldChar w:fldCharType="separate"/>
        </w:r>
        <w:r w:rsidR="00597A96">
          <w:rPr>
            <w:webHidden/>
          </w:rPr>
          <w:t>49</w:t>
        </w:r>
        <w:r w:rsidR="00597A96">
          <w:rPr>
            <w:webHidden/>
          </w:rPr>
          <w:fldChar w:fldCharType="end"/>
        </w:r>
      </w:hyperlink>
    </w:p>
    <w:p w14:paraId="5B973B80" w14:textId="1F61619D"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62" w:history="1">
        <w:r w:rsidR="00597A96" w:rsidRPr="00B9470E">
          <w:rPr>
            <w:rStyle w:val="af2"/>
            <w:lang w:val="en"/>
          </w:rPr>
          <w:t>5.3.3.</w:t>
        </w:r>
        <w:r w:rsidR="00597A96">
          <w:rPr>
            <w:rFonts w:asciiTheme="minorHAnsi" w:eastAsiaTheme="minorEastAsia" w:hAnsiTheme="minorHAnsi" w:cstheme="minorBidi"/>
            <w:sz w:val="20"/>
            <w:szCs w:val="22"/>
          </w:rPr>
          <w:tab/>
        </w:r>
        <w:r w:rsidR="00597A96" w:rsidRPr="00B9470E">
          <w:rPr>
            <w:rStyle w:val="af2"/>
            <w:lang w:val="en"/>
          </w:rPr>
          <w:t>[Step 2b] Refining Control Flow of Health Assistant Server</w:t>
        </w:r>
        <w:r w:rsidR="00597A96">
          <w:rPr>
            <w:webHidden/>
          </w:rPr>
          <w:tab/>
        </w:r>
        <w:r w:rsidR="00597A96">
          <w:rPr>
            <w:webHidden/>
          </w:rPr>
          <w:fldChar w:fldCharType="begin"/>
        </w:r>
        <w:r w:rsidR="00597A96">
          <w:rPr>
            <w:webHidden/>
          </w:rPr>
          <w:instrText xml:space="preserve"> PAGEREF _Toc128416362 \h </w:instrText>
        </w:r>
        <w:r w:rsidR="00597A96">
          <w:rPr>
            <w:webHidden/>
          </w:rPr>
        </w:r>
        <w:r w:rsidR="00597A96">
          <w:rPr>
            <w:webHidden/>
          </w:rPr>
          <w:fldChar w:fldCharType="separate"/>
        </w:r>
        <w:r w:rsidR="00597A96">
          <w:rPr>
            <w:webHidden/>
          </w:rPr>
          <w:t>50</w:t>
        </w:r>
        <w:r w:rsidR="00597A96">
          <w:rPr>
            <w:webHidden/>
          </w:rPr>
          <w:fldChar w:fldCharType="end"/>
        </w:r>
      </w:hyperlink>
    </w:p>
    <w:p w14:paraId="53D28E6B" w14:textId="69F3D634"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63" w:history="1">
        <w:r w:rsidR="00597A96" w:rsidRPr="00B9470E">
          <w:rPr>
            <w:rStyle w:val="af2"/>
          </w:rPr>
          <w:t>5.3.4.</w:t>
        </w:r>
        <w:r w:rsidR="00597A96">
          <w:rPr>
            <w:rFonts w:asciiTheme="minorHAnsi" w:eastAsiaTheme="minorEastAsia" w:hAnsiTheme="minorHAnsi" w:cstheme="minorBidi"/>
            <w:sz w:val="20"/>
            <w:szCs w:val="22"/>
          </w:rPr>
          <w:tab/>
        </w:r>
        <w:r w:rsidR="00597A96" w:rsidRPr="00B9470E">
          <w:rPr>
            <w:rStyle w:val="af2"/>
          </w:rPr>
          <w:t>[Step 3] Choosing Elements for Detailed Control Flow</w:t>
        </w:r>
        <w:r w:rsidR="00597A96">
          <w:rPr>
            <w:webHidden/>
          </w:rPr>
          <w:tab/>
        </w:r>
        <w:r w:rsidR="00597A96">
          <w:rPr>
            <w:webHidden/>
          </w:rPr>
          <w:fldChar w:fldCharType="begin"/>
        </w:r>
        <w:r w:rsidR="00597A96">
          <w:rPr>
            <w:webHidden/>
          </w:rPr>
          <w:instrText xml:space="preserve"> PAGEREF _Toc128416363 \h </w:instrText>
        </w:r>
        <w:r w:rsidR="00597A96">
          <w:rPr>
            <w:webHidden/>
          </w:rPr>
        </w:r>
        <w:r w:rsidR="00597A96">
          <w:rPr>
            <w:webHidden/>
          </w:rPr>
          <w:fldChar w:fldCharType="separate"/>
        </w:r>
        <w:r w:rsidR="00597A96">
          <w:rPr>
            <w:webHidden/>
          </w:rPr>
          <w:t>50</w:t>
        </w:r>
        <w:r w:rsidR="00597A96">
          <w:rPr>
            <w:webHidden/>
          </w:rPr>
          <w:fldChar w:fldCharType="end"/>
        </w:r>
      </w:hyperlink>
    </w:p>
    <w:p w14:paraId="4FAE6E72" w14:textId="5DF3E9FF"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64" w:history="1">
        <w:r w:rsidR="00597A96" w:rsidRPr="00B9470E">
          <w:rPr>
            <w:rStyle w:val="af2"/>
          </w:rPr>
          <w:t>5.3.5.</w:t>
        </w:r>
        <w:r w:rsidR="00597A96">
          <w:rPr>
            <w:rFonts w:asciiTheme="minorHAnsi" w:eastAsiaTheme="minorEastAsia" w:hAnsiTheme="minorHAnsi" w:cstheme="minorBidi"/>
            <w:sz w:val="20"/>
            <w:szCs w:val="22"/>
          </w:rPr>
          <w:tab/>
        </w:r>
        <w:r w:rsidR="00597A96" w:rsidRPr="00B9470E">
          <w:rPr>
            <w:rStyle w:val="af2"/>
          </w:rPr>
          <w:t>[Step 4a] Detailed Control Flow for ‘</w:t>
        </w:r>
        <w:r w:rsidR="00597A96" w:rsidRPr="00B9470E">
          <w:rPr>
            <w:rStyle w:val="af2"/>
            <w:bCs/>
          </w:rPr>
          <w:t>EK06. Optimize P_EK</w:t>
        </w:r>
        <w:r w:rsidR="00597A96" w:rsidRPr="00B9470E">
          <w:rPr>
            <w:rStyle w:val="af2"/>
          </w:rPr>
          <w:t>’</w:t>
        </w:r>
        <w:r w:rsidR="00597A96">
          <w:rPr>
            <w:webHidden/>
          </w:rPr>
          <w:tab/>
        </w:r>
        <w:r w:rsidR="00597A96">
          <w:rPr>
            <w:webHidden/>
          </w:rPr>
          <w:fldChar w:fldCharType="begin"/>
        </w:r>
        <w:r w:rsidR="00597A96">
          <w:rPr>
            <w:webHidden/>
          </w:rPr>
          <w:instrText xml:space="preserve"> PAGEREF _Toc128416364 \h </w:instrText>
        </w:r>
        <w:r w:rsidR="00597A96">
          <w:rPr>
            <w:webHidden/>
          </w:rPr>
        </w:r>
        <w:r w:rsidR="00597A96">
          <w:rPr>
            <w:webHidden/>
          </w:rPr>
          <w:fldChar w:fldCharType="separate"/>
        </w:r>
        <w:r w:rsidR="00597A96">
          <w:rPr>
            <w:webHidden/>
          </w:rPr>
          <w:t>51</w:t>
        </w:r>
        <w:r w:rsidR="00597A96">
          <w:rPr>
            <w:webHidden/>
          </w:rPr>
          <w:fldChar w:fldCharType="end"/>
        </w:r>
      </w:hyperlink>
    </w:p>
    <w:p w14:paraId="71CFE181" w14:textId="5868ED40"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65" w:history="1">
        <w:r w:rsidR="00597A96" w:rsidRPr="00B9470E">
          <w:rPr>
            <w:rStyle w:val="af2"/>
          </w:rPr>
          <w:t>5.4.</w:t>
        </w:r>
        <w:r w:rsidR="00597A96">
          <w:rPr>
            <w:rFonts w:asciiTheme="minorHAnsi" w:eastAsiaTheme="minorEastAsia" w:hAnsiTheme="minorHAnsi" w:cstheme="minorBidi"/>
            <w:sz w:val="20"/>
            <w:szCs w:val="22"/>
          </w:rPr>
          <w:tab/>
        </w:r>
        <w:r w:rsidR="00597A96" w:rsidRPr="00B9470E">
          <w:rPr>
            <w:rStyle w:val="af2"/>
          </w:rPr>
          <w:t>Deployment View</w:t>
        </w:r>
        <w:r w:rsidR="00597A96">
          <w:rPr>
            <w:webHidden/>
          </w:rPr>
          <w:tab/>
        </w:r>
        <w:r w:rsidR="00597A96">
          <w:rPr>
            <w:webHidden/>
          </w:rPr>
          <w:fldChar w:fldCharType="begin"/>
        </w:r>
        <w:r w:rsidR="00597A96">
          <w:rPr>
            <w:webHidden/>
          </w:rPr>
          <w:instrText xml:space="preserve"> PAGEREF _Toc128416365 \h </w:instrText>
        </w:r>
        <w:r w:rsidR="00597A96">
          <w:rPr>
            <w:webHidden/>
          </w:rPr>
        </w:r>
        <w:r w:rsidR="00597A96">
          <w:rPr>
            <w:webHidden/>
          </w:rPr>
          <w:fldChar w:fldCharType="separate"/>
        </w:r>
        <w:r w:rsidR="00597A96">
          <w:rPr>
            <w:webHidden/>
          </w:rPr>
          <w:t>54</w:t>
        </w:r>
        <w:r w:rsidR="00597A96">
          <w:rPr>
            <w:webHidden/>
          </w:rPr>
          <w:fldChar w:fldCharType="end"/>
        </w:r>
      </w:hyperlink>
    </w:p>
    <w:p w14:paraId="4F0B06C0" w14:textId="1E59DDBF"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66" w:history="1">
        <w:r w:rsidR="00597A96" w:rsidRPr="00B9470E">
          <w:rPr>
            <w:rStyle w:val="af2"/>
            <w:lang w:val="en"/>
          </w:rPr>
          <w:t>5.4.1.</w:t>
        </w:r>
        <w:r w:rsidR="00597A96">
          <w:rPr>
            <w:rFonts w:asciiTheme="minorHAnsi" w:eastAsiaTheme="minorEastAsia" w:hAnsiTheme="minorHAnsi" w:cstheme="minorBidi"/>
            <w:sz w:val="20"/>
            <w:szCs w:val="22"/>
          </w:rPr>
          <w:tab/>
        </w:r>
        <w:r w:rsidR="00597A96" w:rsidRPr="00B9470E">
          <w:rPr>
            <w:rStyle w:val="af2"/>
            <w:lang w:val="en"/>
          </w:rPr>
          <w:t>[Step 1] Observe Deployment Characteristics</w:t>
        </w:r>
        <w:r w:rsidR="00597A96">
          <w:rPr>
            <w:webHidden/>
          </w:rPr>
          <w:tab/>
        </w:r>
        <w:r w:rsidR="00597A96">
          <w:rPr>
            <w:webHidden/>
          </w:rPr>
          <w:fldChar w:fldCharType="begin"/>
        </w:r>
        <w:r w:rsidR="00597A96">
          <w:rPr>
            <w:webHidden/>
          </w:rPr>
          <w:instrText xml:space="preserve"> PAGEREF _Toc128416366 \h </w:instrText>
        </w:r>
        <w:r w:rsidR="00597A96">
          <w:rPr>
            <w:webHidden/>
          </w:rPr>
        </w:r>
        <w:r w:rsidR="00597A96">
          <w:rPr>
            <w:webHidden/>
          </w:rPr>
          <w:fldChar w:fldCharType="separate"/>
        </w:r>
        <w:r w:rsidR="00597A96">
          <w:rPr>
            <w:webHidden/>
          </w:rPr>
          <w:t>54</w:t>
        </w:r>
        <w:r w:rsidR="00597A96">
          <w:rPr>
            <w:webHidden/>
          </w:rPr>
          <w:fldChar w:fldCharType="end"/>
        </w:r>
      </w:hyperlink>
    </w:p>
    <w:p w14:paraId="750EDB5F" w14:textId="40D9327B"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67" w:history="1">
        <w:r w:rsidR="00597A96" w:rsidRPr="00B9470E">
          <w:rPr>
            <w:rStyle w:val="af2"/>
          </w:rPr>
          <w:t>5.4.2.</w:t>
        </w:r>
        <w:r w:rsidR="00597A96">
          <w:rPr>
            <w:rFonts w:asciiTheme="minorHAnsi" w:eastAsiaTheme="minorEastAsia" w:hAnsiTheme="minorHAnsi" w:cstheme="minorBidi"/>
            <w:sz w:val="20"/>
            <w:szCs w:val="22"/>
          </w:rPr>
          <w:tab/>
        </w:r>
        <w:r w:rsidR="00597A96" w:rsidRPr="00B9470E">
          <w:rPr>
            <w:rStyle w:val="af2"/>
          </w:rPr>
          <w:t>[Step 2] Define Nodes</w:t>
        </w:r>
        <w:r w:rsidR="00597A96">
          <w:rPr>
            <w:webHidden/>
          </w:rPr>
          <w:tab/>
        </w:r>
        <w:r w:rsidR="00597A96">
          <w:rPr>
            <w:webHidden/>
          </w:rPr>
          <w:fldChar w:fldCharType="begin"/>
        </w:r>
        <w:r w:rsidR="00597A96">
          <w:rPr>
            <w:webHidden/>
          </w:rPr>
          <w:instrText xml:space="preserve"> PAGEREF _Toc128416367 \h </w:instrText>
        </w:r>
        <w:r w:rsidR="00597A96">
          <w:rPr>
            <w:webHidden/>
          </w:rPr>
        </w:r>
        <w:r w:rsidR="00597A96">
          <w:rPr>
            <w:webHidden/>
          </w:rPr>
          <w:fldChar w:fldCharType="separate"/>
        </w:r>
        <w:r w:rsidR="00597A96">
          <w:rPr>
            <w:webHidden/>
          </w:rPr>
          <w:t>54</w:t>
        </w:r>
        <w:r w:rsidR="00597A96">
          <w:rPr>
            <w:webHidden/>
          </w:rPr>
          <w:fldChar w:fldCharType="end"/>
        </w:r>
      </w:hyperlink>
    </w:p>
    <w:p w14:paraId="5602D3BB" w14:textId="6E3BC460"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68" w:history="1">
        <w:r w:rsidR="00597A96" w:rsidRPr="00B9470E">
          <w:rPr>
            <w:rStyle w:val="af2"/>
          </w:rPr>
          <w:t>5.4.3.</w:t>
        </w:r>
        <w:r w:rsidR="00597A96">
          <w:rPr>
            <w:rFonts w:asciiTheme="minorHAnsi" w:eastAsiaTheme="minorEastAsia" w:hAnsiTheme="minorHAnsi" w:cstheme="minorBidi"/>
            <w:sz w:val="20"/>
            <w:szCs w:val="22"/>
          </w:rPr>
          <w:tab/>
        </w:r>
        <w:r w:rsidR="00597A96" w:rsidRPr="00B9470E">
          <w:rPr>
            <w:rStyle w:val="af2"/>
          </w:rPr>
          <w:t>[Step 3] Define Network Connectivity</w:t>
        </w:r>
        <w:r w:rsidR="00597A96">
          <w:rPr>
            <w:webHidden/>
          </w:rPr>
          <w:tab/>
        </w:r>
        <w:r w:rsidR="00597A96">
          <w:rPr>
            <w:webHidden/>
          </w:rPr>
          <w:fldChar w:fldCharType="begin"/>
        </w:r>
        <w:r w:rsidR="00597A96">
          <w:rPr>
            <w:webHidden/>
          </w:rPr>
          <w:instrText xml:space="preserve"> PAGEREF _Toc128416368 \h </w:instrText>
        </w:r>
        <w:r w:rsidR="00597A96">
          <w:rPr>
            <w:webHidden/>
          </w:rPr>
        </w:r>
        <w:r w:rsidR="00597A96">
          <w:rPr>
            <w:webHidden/>
          </w:rPr>
          <w:fldChar w:fldCharType="separate"/>
        </w:r>
        <w:r w:rsidR="00597A96">
          <w:rPr>
            <w:webHidden/>
          </w:rPr>
          <w:t>55</w:t>
        </w:r>
        <w:r w:rsidR="00597A96">
          <w:rPr>
            <w:webHidden/>
          </w:rPr>
          <w:fldChar w:fldCharType="end"/>
        </w:r>
      </w:hyperlink>
    </w:p>
    <w:p w14:paraId="45818F77" w14:textId="67FC51DE"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69" w:history="1">
        <w:r w:rsidR="00597A96" w:rsidRPr="00B9470E">
          <w:rPr>
            <w:rStyle w:val="af2"/>
          </w:rPr>
          <w:t>5.4.4.</w:t>
        </w:r>
        <w:r w:rsidR="00597A96">
          <w:rPr>
            <w:rFonts w:asciiTheme="minorHAnsi" w:eastAsiaTheme="minorEastAsia" w:hAnsiTheme="minorHAnsi" w:cstheme="minorBidi"/>
            <w:sz w:val="20"/>
            <w:szCs w:val="22"/>
          </w:rPr>
          <w:tab/>
        </w:r>
        <w:r w:rsidR="00597A96" w:rsidRPr="00B9470E">
          <w:rPr>
            <w:rStyle w:val="af2"/>
          </w:rPr>
          <w:t>[Step 4] Define Artifacts to Deploy</w:t>
        </w:r>
        <w:r w:rsidR="00597A96">
          <w:rPr>
            <w:webHidden/>
          </w:rPr>
          <w:tab/>
        </w:r>
        <w:r w:rsidR="00597A96">
          <w:rPr>
            <w:webHidden/>
          </w:rPr>
          <w:fldChar w:fldCharType="begin"/>
        </w:r>
        <w:r w:rsidR="00597A96">
          <w:rPr>
            <w:webHidden/>
          </w:rPr>
          <w:instrText xml:space="preserve"> PAGEREF _Toc128416369 \h </w:instrText>
        </w:r>
        <w:r w:rsidR="00597A96">
          <w:rPr>
            <w:webHidden/>
          </w:rPr>
        </w:r>
        <w:r w:rsidR="00597A96">
          <w:rPr>
            <w:webHidden/>
          </w:rPr>
          <w:fldChar w:fldCharType="separate"/>
        </w:r>
        <w:r w:rsidR="00597A96">
          <w:rPr>
            <w:webHidden/>
          </w:rPr>
          <w:t>55</w:t>
        </w:r>
        <w:r w:rsidR="00597A96">
          <w:rPr>
            <w:webHidden/>
          </w:rPr>
          <w:fldChar w:fldCharType="end"/>
        </w:r>
      </w:hyperlink>
    </w:p>
    <w:p w14:paraId="16699C9A" w14:textId="70CAF230"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70" w:history="1">
        <w:r w:rsidR="00597A96" w:rsidRPr="00B9470E">
          <w:rPr>
            <w:rStyle w:val="af2"/>
          </w:rPr>
          <w:t>5.4.5.</w:t>
        </w:r>
        <w:r w:rsidR="00597A96">
          <w:rPr>
            <w:rFonts w:asciiTheme="minorHAnsi" w:eastAsiaTheme="minorEastAsia" w:hAnsiTheme="minorHAnsi" w:cstheme="minorBidi"/>
            <w:sz w:val="20"/>
            <w:szCs w:val="22"/>
          </w:rPr>
          <w:tab/>
        </w:r>
        <w:r w:rsidR="00597A96" w:rsidRPr="00B9470E">
          <w:rPr>
            <w:rStyle w:val="af2"/>
          </w:rPr>
          <w:t>[Step 5] Allocate Artifacts on Nodes</w:t>
        </w:r>
        <w:r w:rsidR="00597A96">
          <w:rPr>
            <w:webHidden/>
          </w:rPr>
          <w:tab/>
        </w:r>
        <w:r w:rsidR="00597A96">
          <w:rPr>
            <w:webHidden/>
          </w:rPr>
          <w:fldChar w:fldCharType="begin"/>
        </w:r>
        <w:r w:rsidR="00597A96">
          <w:rPr>
            <w:webHidden/>
          </w:rPr>
          <w:instrText xml:space="preserve"> PAGEREF _Toc128416370 \h </w:instrText>
        </w:r>
        <w:r w:rsidR="00597A96">
          <w:rPr>
            <w:webHidden/>
          </w:rPr>
        </w:r>
        <w:r w:rsidR="00597A96">
          <w:rPr>
            <w:webHidden/>
          </w:rPr>
          <w:fldChar w:fldCharType="separate"/>
        </w:r>
        <w:r w:rsidR="00597A96">
          <w:rPr>
            <w:webHidden/>
          </w:rPr>
          <w:t>55</w:t>
        </w:r>
        <w:r w:rsidR="00597A96">
          <w:rPr>
            <w:webHidden/>
          </w:rPr>
          <w:fldChar w:fldCharType="end"/>
        </w:r>
      </w:hyperlink>
    </w:p>
    <w:p w14:paraId="6CA987A6" w14:textId="0DA8CB1D" w:rsidR="00597A96" w:rsidRDefault="00000000" w:rsidP="00466D55">
      <w:pPr>
        <w:pStyle w:val="11"/>
        <w:wordWrap/>
        <w:spacing w:beforeLines="30" w:before="72"/>
        <w:rPr>
          <w:rFonts w:asciiTheme="minorHAnsi" w:eastAsiaTheme="minorEastAsia" w:hAnsiTheme="minorHAnsi" w:cstheme="minorBidi"/>
          <w:b w:val="0"/>
          <w:color w:val="auto"/>
          <w:sz w:val="20"/>
        </w:rPr>
      </w:pPr>
      <w:hyperlink w:anchor="_Toc128416371" w:history="1">
        <w:r w:rsidR="00597A96" w:rsidRPr="00B9470E">
          <w:rPr>
            <w:rStyle w:val="af2"/>
          </w:rPr>
          <w:t>6.</w:t>
        </w:r>
        <w:r w:rsidR="00597A96">
          <w:rPr>
            <w:rFonts w:asciiTheme="minorHAnsi" w:eastAsiaTheme="minorEastAsia" w:hAnsiTheme="minorHAnsi" w:cstheme="minorBidi"/>
            <w:b w:val="0"/>
            <w:color w:val="auto"/>
            <w:sz w:val="20"/>
          </w:rPr>
          <w:tab/>
        </w:r>
        <w:r w:rsidR="00597A96" w:rsidRPr="00B9470E">
          <w:rPr>
            <w:rStyle w:val="af2"/>
          </w:rPr>
          <w:t>Activity 5. NFR-specific Architecture Design</w:t>
        </w:r>
        <w:r w:rsidR="00597A96">
          <w:rPr>
            <w:webHidden/>
          </w:rPr>
          <w:tab/>
        </w:r>
        <w:r w:rsidR="00597A96">
          <w:rPr>
            <w:webHidden/>
          </w:rPr>
          <w:fldChar w:fldCharType="begin"/>
        </w:r>
        <w:r w:rsidR="00597A96">
          <w:rPr>
            <w:webHidden/>
          </w:rPr>
          <w:instrText xml:space="preserve"> PAGEREF _Toc128416371 \h </w:instrText>
        </w:r>
        <w:r w:rsidR="00597A96">
          <w:rPr>
            <w:webHidden/>
          </w:rPr>
        </w:r>
        <w:r w:rsidR="00597A96">
          <w:rPr>
            <w:webHidden/>
          </w:rPr>
          <w:fldChar w:fldCharType="separate"/>
        </w:r>
        <w:r w:rsidR="00597A96">
          <w:rPr>
            <w:webHidden/>
          </w:rPr>
          <w:t>56</w:t>
        </w:r>
        <w:r w:rsidR="00597A96">
          <w:rPr>
            <w:webHidden/>
          </w:rPr>
          <w:fldChar w:fldCharType="end"/>
        </w:r>
      </w:hyperlink>
    </w:p>
    <w:p w14:paraId="3EC5E4FD" w14:textId="0F8FADE3"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72" w:history="1">
        <w:r w:rsidR="00597A96" w:rsidRPr="00B9470E">
          <w:rPr>
            <w:rStyle w:val="af2"/>
          </w:rPr>
          <w:t>6.1.</w:t>
        </w:r>
        <w:r w:rsidR="00597A96">
          <w:rPr>
            <w:rFonts w:asciiTheme="minorHAnsi" w:eastAsiaTheme="minorEastAsia" w:hAnsiTheme="minorHAnsi" w:cstheme="minorBidi"/>
            <w:sz w:val="20"/>
            <w:szCs w:val="22"/>
          </w:rPr>
          <w:tab/>
        </w:r>
        <w:r w:rsidR="00597A96" w:rsidRPr="00B9470E">
          <w:rPr>
            <w:rStyle w:val="af2"/>
          </w:rPr>
          <w:t>Design for NFR-1. High Effectiveness of Recommended Activities</w:t>
        </w:r>
        <w:r w:rsidR="00597A96">
          <w:rPr>
            <w:webHidden/>
          </w:rPr>
          <w:tab/>
        </w:r>
        <w:r w:rsidR="00597A96">
          <w:rPr>
            <w:webHidden/>
          </w:rPr>
          <w:fldChar w:fldCharType="begin"/>
        </w:r>
        <w:r w:rsidR="00597A96">
          <w:rPr>
            <w:webHidden/>
          </w:rPr>
          <w:instrText xml:space="preserve"> PAGEREF _Toc128416372 \h </w:instrText>
        </w:r>
        <w:r w:rsidR="00597A96">
          <w:rPr>
            <w:webHidden/>
          </w:rPr>
        </w:r>
        <w:r w:rsidR="00597A96">
          <w:rPr>
            <w:webHidden/>
          </w:rPr>
          <w:fldChar w:fldCharType="separate"/>
        </w:r>
        <w:r w:rsidR="00597A96">
          <w:rPr>
            <w:webHidden/>
          </w:rPr>
          <w:t>56</w:t>
        </w:r>
        <w:r w:rsidR="00597A96">
          <w:rPr>
            <w:webHidden/>
          </w:rPr>
          <w:fldChar w:fldCharType="end"/>
        </w:r>
      </w:hyperlink>
    </w:p>
    <w:p w14:paraId="48EE9726" w14:textId="1D068959"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73" w:history="1">
        <w:r w:rsidR="00597A96" w:rsidRPr="00B9470E">
          <w:rPr>
            <w:rStyle w:val="af2"/>
          </w:rPr>
          <w:t>6.1.1.</w:t>
        </w:r>
        <w:r w:rsidR="00597A96">
          <w:rPr>
            <w:rFonts w:asciiTheme="minorHAnsi" w:eastAsiaTheme="minorEastAsia" w:hAnsiTheme="minorHAnsi" w:cstheme="minorBidi"/>
            <w:sz w:val="20"/>
            <w:szCs w:val="22"/>
          </w:rPr>
          <w:tab/>
        </w:r>
        <w:r w:rsidR="00597A96" w:rsidRPr="00B9470E">
          <w:rPr>
            <w:rStyle w:val="af2"/>
          </w:rPr>
          <w:t>[Step 1] Underlying Facts and Policies</w:t>
        </w:r>
        <w:r w:rsidR="00597A96">
          <w:rPr>
            <w:webHidden/>
          </w:rPr>
          <w:tab/>
        </w:r>
        <w:r w:rsidR="00597A96">
          <w:rPr>
            <w:webHidden/>
          </w:rPr>
          <w:fldChar w:fldCharType="begin"/>
        </w:r>
        <w:r w:rsidR="00597A96">
          <w:rPr>
            <w:webHidden/>
          </w:rPr>
          <w:instrText xml:space="preserve"> PAGEREF _Toc128416373 \h </w:instrText>
        </w:r>
        <w:r w:rsidR="00597A96">
          <w:rPr>
            <w:webHidden/>
          </w:rPr>
        </w:r>
        <w:r w:rsidR="00597A96">
          <w:rPr>
            <w:webHidden/>
          </w:rPr>
          <w:fldChar w:fldCharType="separate"/>
        </w:r>
        <w:r w:rsidR="00597A96">
          <w:rPr>
            <w:webHidden/>
          </w:rPr>
          <w:t>57</w:t>
        </w:r>
        <w:r w:rsidR="00597A96">
          <w:rPr>
            <w:webHidden/>
          </w:rPr>
          <w:fldChar w:fldCharType="end"/>
        </w:r>
      </w:hyperlink>
    </w:p>
    <w:p w14:paraId="04297376" w14:textId="2AB69687"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74" w:history="1">
        <w:r w:rsidR="00597A96" w:rsidRPr="00B9470E">
          <w:rPr>
            <w:rStyle w:val="af2"/>
          </w:rPr>
          <w:t>6.1.2.</w:t>
        </w:r>
        <w:r w:rsidR="00597A96">
          <w:rPr>
            <w:rFonts w:asciiTheme="minorHAnsi" w:eastAsiaTheme="minorEastAsia" w:hAnsiTheme="minorHAnsi" w:cstheme="minorBidi"/>
            <w:sz w:val="20"/>
            <w:szCs w:val="22"/>
          </w:rPr>
          <w:tab/>
        </w:r>
        <w:r w:rsidR="00597A96" w:rsidRPr="00B9470E">
          <w:rPr>
            <w:rStyle w:val="af2"/>
          </w:rPr>
          <w:t>[Step 2] Criteria for Satisfying NFR</w:t>
        </w:r>
        <w:r w:rsidR="00597A96">
          <w:rPr>
            <w:webHidden/>
          </w:rPr>
          <w:tab/>
        </w:r>
        <w:r w:rsidR="00597A96">
          <w:rPr>
            <w:webHidden/>
          </w:rPr>
          <w:fldChar w:fldCharType="begin"/>
        </w:r>
        <w:r w:rsidR="00597A96">
          <w:rPr>
            <w:webHidden/>
          </w:rPr>
          <w:instrText xml:space="preserve"> PAGEREF _Toc128416374 \h </w:instrText>
        </w:r>
        <w:r w:rsidR="00597A96">
          <w:rPr>
            <w:webHidden/>
          </w:rPr>
        </w:r>
        <w:r w:rsidR="00597A96">
          <w:rPr>
            <w:webHidden/>
          </w:rPr>
          <w:fldChar w:fldCharType="separate"/>
        </w:r>
        <w:r w:rsidR="00597A96">
          <w:rPr>
            <w:webHidden/>
          </w:rPr>
          <w:t>58</w:t>
        </w:r>
        <w:r w:rsidR="00597A96">
          <w:rPr>
            <w:webHidden/>
          </w:rPr>
          <w:fldChar w:fldCharType="end"/>
        </w:r>
      </w:hyperlink>
    </w:p>
    <w:p w14:paraId="453F2380" w14:textId="48F1CBE1"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75" w:history="1">
        <w:r w:rsidR="00597A96" w:rsidRPr="00B9470E">
          <w:rPr>
            <w:rStyle w:val="af2"/>
          </w:rPr>
          <w:t>6.1.3.</w:t>
        </w:r>
        <w:r w:rsidR="00597A96">
          <w:rPr>
            <w:rFonts w:asciiTheme="minorHAnsi" w:eastAsiaTheme="minorEastAsia" w:hAnsiTheme="minorHAnsi" w:cstheme="minorBidi"/>
            <w:sz w:val="20"/>
            <w:szCs w:val="22"/>
          </w:rPr>
          <w:tab/>
        </w:r>
        <w:r w:rsidR="00597A96" w:rsidRPr="00B9470E">
          <w:rPr>
            <w:rStyle w:val="af2"/>
          </w:rPr>
          <w:t>[Step 3] Candidate Tactics for the Criteria</w:t>
        </w:r>
        <w:r w:rsidR="00597A96">
          <w:rPr>
            <w:webHidden/>
          </w:rPr>
          <w:tab/>
        </w:r>
        <w:r w:rsidR="00597A96">
          <w:rPr>
            <w:webHidden/>
          </w:rPr>
          <w:fldChar w:fldCharType="begin"/>
        </w:r>
        <w:r w:rsidR="00597A96">
          <w:rPr>
            <w:webHidden/>
          </w:rPr>
          <w:instrText xml:space="preserve"> PAGEREF _Toc128416375 \h </w:instrText>
        </w:r>
        <w:r w:rsidR="00597A96">
          <w:rPr>
            <w:webHidden/>
          </w:rPr>
        </w:r>
        <w:r w:rsidR="00597A96">
          <w:rPr>
            <w:webHidden/>
          </w:rPr>
          <w:fldChar w:fldCharType="separate"/>
        </w:r>
        <w:r w:rsidR="00597A96">
          <w:rPr>
            <w:webHidden/>
          </w:rPr>
          <w:t>58</w:t>
        </w:r>
        <w:r w:rsidR="00597A96">
          <w:rPr>
            <w:webHidden/>
          </w:rPr>
          <w:fldChar w:fldCharType="end"/>
        </w:r>
      </w:hyperlink>
    </w:p>
    <w:p w14:paraId="2241B0BB" w14:textId="47DF37EE"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76" w:history="1">
        <w:r w:rsidR="00597A96" w:rsidRPr="00B9470E">
          <w:rPr>
            <w:rStyle w:val="af2"/>
          </w:rPr>
          <w:t>6.1.4.</w:t>
        </w:r>
        <w:r w:rsidR="00597A96">
          <w:rPr>
            <w:rFonts w:asciiTheme="minorHAnsi" w:eastAsiaTheme="minorEastAsia" w:hAnsiTheme="minorHAnsi" w:cstheme="minorBidi"/>
            <w:sz w:val="20"/>
            <w:szCs w:val="22"/>
          </w:rPr>
          <w:tab/>
        </w:r>
        <w:r w:rsidR="00597A96" w:rsidRPr="00B9470E">
          <w:rPr>
            <w:rStyle w:val="af2"/>
          </w:rPr>
          <w:t>[Step 4] Evaluation of the Candidate Tactics</w:t>
        </w:r>
        <w:r w:rsidR="00597A96">
          <w:rPr>
            <w:webHidden/>
          </w:rPr>
          <w:tab/>
        </w:r>
        <w:r w:rsidR="00597A96">
          <w:rPr>
            <w:webHidden/>
          </w:rPr>
          <w:fldChar w:fldCharType="begin"/>
        </w:r>
        <w:r w:rsidR="00597A96">
          <w:rPr>
            <w:webHidden/>
          </w:rPr>
          <w:instrText xml:space="preserve"> PAGEREF _Toc128416376 \h </w:instrText>
        </w:r>
        <w:r w:rsidR="00597A96">
          <w:rPr>
            <w:webHidden/>
          </w:rPr>
        </w:r>
        <w:r w:rsidR="00597A96">
          <w:rPr>
            <w:webHidden/>
          </w:rPr>
          <w:fldChar w:fldCharType="separate"/>
        </w:r>
        <w:r w:rsidR="00597A96">
          <w:rPr>
            <w:webHidden/>
          </w:rPr>
          <w:t>63</w:t>
        </w:r>
        <w:r w:rsidR="00597A96">
          <w:rPr>
            <w:webHidden/>
          </w:rPr>
          <w:fldChar w:fldCharType="end"/>
        </w:r>
      </w:hyperlink>
    </w:p>
    <w:p w14:paraId="4D25B77F" w14:textId="58665A80"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77" w:history="1">
        <w:r w:rsidR="00597A96" w:rsidRPr="00B9470E">
          <w:rPr>
            <w:rStyle w:val="af2"/>
          </w:rPr>
          <w:t>6.1.5.</w:t>
        </w:r>
        <w:r w:rsidR="00597A96">
          <w:rPr>
            <w:rFonts w:asciiTheme="minorHAnsi" w:eastAsiaTheme="minorEastAsia" w:hAnsiTheme="minorHAnsi" w:cstheme="minorBidi"/>
            <w:sz w:val="20"/>
            <w:szCs w:val="22"/>
          </w:rPr>
          <w:tab/>
        </w:r>
        <w:r w:rsidR="00597A96" w:rsidRPr="00B9470E">
          <w:rPr>
            <w:rStyle w:val="af2"/>
            <w:lang w:val="en"/>
          </w:rPr>
          <w:t>[Step 5] Impact Analysis of Tactics on Views</w:t>
        </w:r>
        <w:r w:rsidR="00597A96">
          <w:rPr>
            <w:webHidden/>
          </w:rPr>
          <w:tab/>
        </w:r>
        <w:r w:rsidR="00597A96">
          <w:rPr>
            <w:webHidden/>
          </w:rPr>
          <w:fldChar w:fldCharType="begin"/>
        </w:r>
        <w:r w:rsidR="00597A96">
          <w:rPr>
            <w:webHidden/>
          </w:rPr>
          <w:instrText xml:space="preserve"> PAGEREF _Toc128416377 \h </w:instrText>
        </w:r>
        <w:r w:rsidR="00597A96">
          <w:rPr>
            <w:webHidden/>
          </w:rPr>
        </w:r>
        <w:r w:rsidR="00597A96">
          <w:rPr>
            <w:webHidden/>
          </w:rPr>
          <w:fldChar w:fldCharType="separate"/>
        </w:r>
        <w:r w:rsidR="00597A96">
          <w:rPr>
            <w:webHidden/>
          </w:rPr>
          <w:t>65</w:t>
        </w:r>
        <w:r w:rsidR="00597A96">
          <w:rPr>
            <w:webHidden/>
          </w:rPr>
          <w:fldChar w:fldCharType="end"/>
        </w:r>
      </w:hyperlink>
    </w:p>
    <w:p w14:paraId="3AFD5A81" w14:textId="64ABC700"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78" w:history="1">
        <w:r w:rsidR="00597A96" w:rsidRPr="00B9470E">
          <w:rPr>
            <w:rStyle w:val="af2"/>
          </w:rPr>
          <w:t>6.1.6.</w:t>
        </w:r>
        <w:r w:rsidR="00597A96">
          <w:rPr>
            <w:rFonts w:asciiTheme="minorHAnsi" w:eastAsiaTheme="minorEastAsia" w:hAnsiTheme="minorHAnsi" w:cstheme="minorBidi"/>
            <w:sz w:val="20"/>
            <w:szCs w:val="22"/>
          </w:rPr>
          <w:tab/>
        </w:r>
        <w:r w:rsidR="00597A96" w:rsidRPr="00B9470E">
          <w:rPr>
            <w:rStyle w:val="af2"/>
          </w:rPr>
          <w:t>[Step 6] Architecture with Tactics Applied</w:t>
        </w:r>
        <w:r w:rsidR="00597A96">
          <w:rPr>
            <w:webHidden/>
          </w:rPr>
          <w:tab/>
        </w:r>
        <w:r w:rsidR="00597A96">
          <w:rPr>
            <w:webHidden/>
          </w:rPr>
          <w:fldChar w:fldCharType="begin"/>
        </w:r>
        <w:r w:rsidR="00597A96">
          <w:rPr>
            <w:webHidden/>
          </w:rPr>
          <w:instrText xml:space="preserve"> PAGEREF _Toc128416378 \h </w:instrText>
        </w:r>
        <w:r w:rsidR="00597A96">
          <w:rPr>
            <w:webHidden/>
          </w:rPr>
        </w:r>
        <w:r w:rsidR="00597A96">
          <w:rPr>
            <w:webHidden/>
          </w:rPr>
          <w:fldChar w:fldCharType="separate"/>
        </w:r>
        <w:r w:rsidR="00597A96">
          <w:rPr>
            <w:webHidden/>
          </w:rPr>
          <w:t>66</w:t>
        </w:r>
        <w:r w:rsidR="00597A96">
          <w:rPr>
            <w:webHidden/>
          </w:rPr>
          <w:fldChar w:fldCharType="end"/>
        </w:r>
      </w:hyperlink>
    </w:p>
    <w:p w14:paraId="2485D8C3" w14:textId="4413C3B7"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79" w:history="1">
        <w:r w:rsidR="00597A96" w:rsidRPr="00B9470E">
          <w:rPr>
            <w:rStyle w:val="af2"/>
            <w:lang w:val="en"/>
          </w:rPr>
          <w:t>6.1.7.</w:t>
        </w:r>
        <w:r w:rsidR="00597A96">
          <w:rPr>
            <w:rFonts w:asciiTheme="minorHAnsi" w:eastAsiaTheme="minorEastAsia" w:hAnsiTheme="minorHAnsi" w:cstheme="minorBidi"/>
            <w:sz w:val="20"/>
            <w:szCs w:val="22"/>
          </w:rPr>
          <w:tab/>
        </w:r>
        <w:r w:rsidR="00597A96" w:rsidRPr="00B9470E">
          <w:rPr>
            <w:rStyle w:val="af2"/>
            <w:lang w:val="en"/>
          </w:rPr>
          <w:t>[Step 7] Verifying the Traceability</w:t>
        </w:r>
        <w:r w:rsidR="00597A96">
          <w:rPr>
            <w:webHidden/>
          </w:rPr>
          <w:tab/>
        </w:r>
        <w:r w:rsidR="00597A96">
          <w:rPr>
            <w:webHidden/>
          </w:rPr>
          <w:fldChar w:fldCharType="begin"/>
        </w:r>
        <w:r w:rsidR="00597A96">
          <w:rPr>
            <w:webHidden/>
          </w:rPr>
          <w:instrText xml:space="preserve"> PAGEREF _Toc128416379 \h </w:instrText>
        </w:r>
        <w:r w:rsidR="00597A96">
          <w:rPr>
            <w:webHidden/>
          </w:rPr>
        </w:r>
        <w:r w:rsidR="00597A96">
          <w:rPr>
            <w:webHidden/>
          </w:rPr>
          <w:fldChar w:fldCharType="separate"/>
        </w:r>
        <w:r w:rsidR="00597A96">
          <w:rPr>
            <w:webHidden/>
          </w:rPr>
          <w:t>66</w:t>
        </w:r>
        <w:r w:rsidR="00597A96">
          <w:rPr>
            <w:webHidden/>
          </w:rPr>
          <w:fldChar w:fldCharType="end"/>
        </w:r>
      </w:hyperlink>
    </w:p>
    <w:p w14:paraId="3DD978C5" w14:textId="6DD0AA47"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80" w:history="1">
        <w:r w:rsidR="00597A96" w:rsidRPr="00B9470E">
          <w:rPr>
            <w:rStyle w:val="af2"/>
          </w:rPr>
          <w:t>6.2.</w:t>
        </w:r>
        <w:r w:rsidR="00597A96">
          <w:rPr>
            <w:rFonts w:asciiTheme="minorHAnsi" w:eastAsiaTheme="minorEastAsia" w:hAnsiTheme="minorHAnsi" w:cstheme="minorBidi"/>
            <w:sz w:val="20"/>
            <w:szCs w:val="22"/>
          </w:rPr>
          <w:tab/>
        </w:r>
        <w:r w:rsidR="00597A96" w:rsidRPr="00B9470E">
          <w:rPr>
            <w:rStyle w:val="af2"/>
          </w:rPr>
          <w:t>NFR-2. High Modifiability of the System</w:t>
        </w:r>
        <w:r w:rsidR="00597A96">
          <w:rPr>
            <w:webHidden/>
          </w:rPr>
          <w:tab/>
        </w:r>
        <w:r w:rsidR="00597A96">
          <w:rPr>
            <w:webHidden/>
          </w:rPr>
          <w:fldChar w:fldCharType="begin"/>
        </w:r>
        <w:r w:rsidR="00597A96">
          <w:rPr>
            <w:webHidden/>
          </w:rPr>
          <w:instrText xml:space="preserve"> PAGEREF _Toc128416380 \h </w:instrText>
        </w:r>
        <w:r w:rsidR="00597A96">
          <w:rPr>
            <w:webHidden/>
          </w:rPr>
        </w:r>
        <w:r w:rsidR="00597A96">
          <w:rPr>
            <w:webHidden/>
          </w:rPr>
          <w:fldChar w:fldCharType="separate"/>
        </w:r>
        <w:r w:rsidR="00597A96">
          <w:rPr>
            <w:webHidden/>
          </w:rPr>
          <w:t>67</w:t>
        </w:r>
        <w:r w:rsidR="00597A96">
          <w:rPr>
            <w:webHidden/>
          </w:rPr>
          <w:fldChar w:fldCharType="end"/>
        </w:r>
      </w:hyperlink>
    </w:p>
    <w:p w14:paraId="5AFB05CA" w14:textId="559A6805"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81" w:history="1">
        <w:r w:rsidR="00597A96" w:rsidRPr="00B9470E">
          <w:rPr>
            <w:rStyle w:val="af2"/>
          </w:rPr>
          <w:t>6.2.1.</w:t>
        </w:r>
        <w:r w:rsidR="00597A96">
          <w:rPr>
            <w:rFonts w:asciiTheme="minorHAnsi" w:eastAsiaTheme="minorEastAsia" w:hAnsiTheme="minorHAnsi" w:cstheme="minorBidi"/>
            <w:sz w:val="20"/>
            <w:szCs w:val="22"/>
          </w:rPr>
          <w:tab/>
        </w:r>
        <w:r w:rsidR="00597A96" w:rsidRPr="00B9470E">
          <w:rPr>
            <w:rStyle w:val="af2"/>
          </w:rPr>
          <w:t>[Step 1] Underlying Facts and Policies</w:t>
        </w:r>
        <w:r w:rsidR="00597A96">
          <w:rPr>
            <w:webHidden/>
          </w:rPr>
          <w:tab/>
        </w:r>
        <w:r w:rsidR="00597A96">
          <w:rPr>
            <w:webHidden/>
          </w:rPr>
          <w:fldChar w:fldCharType="begin"/>
        </w:r>
        <w:r w:rsidR="00597A96">
          <w:rPr>
            <w:webHidden/>
          </w:rPr>
          <w:instrText xml:space="preserve"> PAGEREF _Toc128416381 \h </w:instrText>
        </w:r>
        <w:r w:rsidR="00597A96">
          <w:rPr>
            <w:webHidden/>
          </w:rPr>
        </w:r>
        <w:r w:rsidR="00597A96">
          <w:rPr>
            <w:webHidden/>
          </w:rPr>
          <w:fldChar w:fldCharType="separate"/>
        </w:r>
        <w:r w:rsidR="00597A96">
          <w:rPr>
            <w:webHidden/>
          </w:rPr>
          <w:t>68</w:t>
        </w:r>
        <w:r w:rsidR="00597A96">
          <w:rPr>
            <w:webHidden/>
          </w:rPr>
          <w:fldChar w:fldCharType="end"/>
        </w:r>
      </w:hyperlink>
    </w:p>
    <w:p w14:paraId="6B1A099F" w14:textId="249A2B97"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82" w:history="1">
        <w:r w:rsidR="00597A96" w:rsidRPr="00B9470E">
          <w:rPr>
            <w:rStyle w:val="af2"/>
          </w:rPr>
          <w:t>6.2.2.</w:t>
        </w:r>
        <w:r w:rsidR="00597A96">
          <w:rPr>
            <w:rFonts w:asciiTheme="minorHAnsi" w:eastAsiaTheme="minorEastAsia" w:hAnsiTheme="minorHAnsi" w:cstheme="minorBidi"/>
            <w:sz w:val="20"/>
            <w:szCs w:val="22"/>
          </w:rPr>
          <w:tab/>
        </w:r>
        <w:r w:rsidR="00597A96" w:rsidRPr="00B9470E">
          <w:rPr>
            <w:rStyle w:val="af2"/>
          </w:rPr>
          <w:t>[Step 2] Criteria for Satisfying NFR</w:t>
        </w:r>
        <w:r w:rsidR="00597A96">
          <w:rPr>
            <w:webHidden/>
          </w:rPr>
          <w:tab/>
        </w:r>
        <w:r w:rsidR="00597A96">
          <w:rPr>
            <w:webHidden/>
          </w:rPr>
          <w:fldChar w:fldCharType="begin"/>
        </w:r>
        <w:r w:rsidR="00597A96">
          <w:rPr>
            <w:webHidden/>
          </w:rPr>
          <w:instrText xml:space="preserve"> PAGEREF _Toc128416382 \h </w:instrText>
        </w:r>
        <w:r w:rsidR="00597A96">
          <w:rPr>
            <w:webHidden/>
          </w:rPr>
        </w:r>
        <w:r w:rsidR="00597A96">
          <w:rPr>
            <w:webHidden/>
          </w:rPr>
          <w:fldChar w:fldCharType="separate"/>
        </w:r>
        <w:r w:rsidR="00597A96">
          <w:rPr>
            <w:webHidden/>
          </w:rPr>
          <w:t>69</w:t>
        </w:r>
        <w:r w:rsidR="00597A96">
          <w:rPr>
            <w:webHidden/>
          </w:rPr>
          <w:fldChar w:fldCharType="end"/>
        </w:r>
      </w:hyperlink>
    </w:p>
    <w:p w14:paraId="60F00089" w14:textId="72C73F91"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83" w:history="1">
        <w:r w:rsidR="00597A96" w:rsidRPr="00B9470E">
          <w:rPr>
            <w:rStyle w:val="af2"/>
          </w:rPr>
          <w:t>6.2.3.</w:t>
        </w:r>
        <w:r w:rsidR="00597A96">
          <w:rPr>
            <w:rFonts w:asciiTheme="minorHAnsi" w:eastAsiaTheme="minorEastAsia" w:hAnsiTheme="minorHAnsi" w:cstheme="minorBidi"/>
            <w:sz w:val="20"/>
            <w:szCs w:val="22"/>
          </w:rPr>
          <w:tab/>
        </w:r>
        <w:r w:rsidR="00597A96" w:rsidRPr="00B9470E">
          <w:rPr>
            <w:rStyle w:val="af2"/>
          </w:rPr>
          <w:t>[Step 3] Candidate Tactics for the Criteria</w:t>
        </w:r>
        <w:r w:rsidR="00597A96">
          <w:rPr>
            <w:webHidden/>
          </w:rPr>
          <w:tab/>
        </w:r>
        <w:r w:rsidR="00597A96">
          <w:rPr>
            <w:webHidden/>
          </w:rPr>
          <w:fldChar w:fldCharType="begin"/>
        </w:r>
        <w:r w:rsidR="00597A96">
          <w:rPr>
            <w:webHidden/>
          </w:rPr>
          <w:instrText xml:space="preserve"> PAGEREF _Toc128416383 \h </w:instrText>
        </w:r>
        <w:r w:rsidR="00597A96">
          <w:rPr>
            <w:webHidden/>
          </w:rPr>
        </w:r>
        <w:r w:rsidR="00597A96">
          <w:rPr>
            <w:webHidden/>
          </w:rPr>
          <w:fldChar w:fldCharType="separate"/>
        </w:r>
        <w:r w:rsidR="00597A96">
          <w:rPr>
            <w:webHidden/>
          </w:rPr>
          <w:t>69</w:t>
        </w:r>
        <w:r w:rsidR="00597A96">
          <w:rPr>
            <w:webHidden/>
          </w:rPr>
          <w:fldChar w:fldCharType="end"/>
        </w:r>
      </w:hyperlink>
    </w:p>
    <w:p w14:paraId="725177A2" w14:textId="20E80E2A"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84" w:history="1">
        <w:r w:rsidR="00597A96" w:rsidRPr="00B9470E">
          <w:rPr>
            <w:rStyle w:val="af2"/>
          </w:rPr>
          <w:t>6.2.4.</w:t>
        </w:r>
        <w:r w:rsidR="00597A96">
          <w:rPr>
            <w:rFonts w:asciiTheme="minorHAnsi" w:eastAsiaTheme="minorEastAsia" w:hAnsiTheme="minorHAnsi" w:cstheme="minorBidi"/>
            <w:sz w:val="20"/>
            <w:szCs w:val="22"/>
          </w:rPr>
          <w:tab/>
        </w:r>
        <w:r w:rsidR="00597A96" w:rsidRPr="00B9470E">
          <w:rPr>
            <w:rStyle w:val="af2"/>
          </w:rPr>
          <w:t>[Step 4] Evaluation of the Candidate Tactics</w:t>
        </w:r>
        <w:r w:rsidR="00597A96">
          <w:rPr>
            <w:webHidden/>
          </w:rPr>
          <w:tab/>
        </w:r>
        <w:r w:rsidR="00597A96">
          <w:rPr>
            <w:webHidden/>
          </w:rPr>
          <w:fldChar w:fldCharType="begin"/>
        </w:r>
        <w:r w:rsidR="00597A96">
          <w:rPr>
            <w:webHidden/>
          </w:rPr>
          <w:instrText xml:space="preserve"> PAGEREF _Toc128416384 \h </w:instrText>
        </w:r>
        <w:r w:rsidR="00597A96">
          <w:rPr>
            <w:webHidden/>
          </w:rPr>
        </w:r>
        <w:r w:rsidR="00597A96">
          <w:rPr>
            <w:webHidden/>
          </w:rPr>
          <w:fldChar w:fldCharType="separate"/>
        </w:r>
        <w:r w:rsidR="00597A96">
          <w:rPr>
            <w:webHidden/>
          </w:rPr>
          <w:t>71</w:t>
        </w:r>
        <w:r w:rsidR="00597A96">
          <w:rPr>
            <w:webHidden/>
          </w:rPr>
          <w:fldChar w:fldCharType="end"/>
        </w:r>
      </w:hyperlink>
    </w:p>
    <w:p w14:paraId="3A678953" w14:textId="3981CCA6"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85" w:history="1">
        <w:r w:rsidR="00597A96" w:rsidRPr="00B9470E">
          <w:rPr>
            <w:rStyle w:val="af2"/>
            <w:lang w:val="en"/>
          </w:rPr>
          <w:t>6.2.5.</w:t>
        </w:r>
        <w:r w:rsidR="00597A96">
          <w:rPr>
            <w:rFonts w:asciiTheme="minorHAnsi" w:eastAsiaTheme="minorEastAsia" w:hAnsiTheme="minorHAnsi" w:cstheme="minorBidi"/>
            <w:sz w:val="20"/>
            <w:szCs w:val="22"/>
          </w:rPr>
          <w:tab/>
        </w:r>
        <w:r w:rsidR="00597A96" w:rsidRPr="00B9470E">
          <w:rPr>
            <w:rStyle w:val="af2"/>
            <w:lang w:val="en"/>
          </w:rPr>
          <w:t>[Step 5] Impact Analysis of Tactics on Views</w:t>
        </w:r>
        <w:r w:rsidR="00597A96">
          <w:rPr>
            <w:webHidden/>
          </w:rPr>
          <w:tab/>
        </w:r>
        <w:r w:rsidR="00597A96">
          <w:rPr>
            <w:webHidden/>
          </w:rPr>
          <w:fldChar w:fldCharType="begin"/>
        </w:r>
        <w:r w:rsidR="00597A96">
          <w:rPr>
            <w:webHidden/>
          </w:rPr>
          <w:instrText xml:space="preserve"> PAGEREF _Toc128416385 \h </w:instrText>
        </w:r>
        <w:r w:rsidR="00597A96">
          <w:rPr>
            <w:webHidden/>
          </w:rPr>
        </w:r>
        <w:r w:rsidR="00597A96">
          <w:rPr>
            <w:webHidden/>
          </w:rPr>
          <w:fldChar w:fldCharType="separate"/>
        </w:r>
        <w:r w:rsidR="00597A96">
          <w:rPr>
            <w:webHidden/>
          </w:rPr>
          <w:t>71</w:t>
        </w:r>
        <w:r w:rsidR="00597A96">
          <w:rPr>
            <w:webHidden/>
          </w:rPr>
          <w:fldChar w:fldCharType="end"/>
        </w:r>
      </w:hyperlink>
    </w:p>
    <w:p w14:paraId="310BF837" w14:textId="57FF79ED"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86" w:history="1">
        <w:r w:rsidR="00597A96" w:rsidRPr="00B9470E">
          <w:rPr>
            <w:rStyle w:val="af2"/>
          </w:rPr>
          <w:t>6.2.6.</w:t>
        </w:r>
        <w:r w:rsidR="00597A96">
          <w:rPr>
            <w:rFonts w:asciiTheme="minorHAnsi" w:eastAsiaTheme="minorEastAsia" w:hAnsiTheme="minorHAnsi" w:cstheme="minorBidi"/>
            <w:sz w:val="20"/>
            <w:szCs w:val="22"/>
          </w:rPr>
          <w:tab/>
        </w:r>
        <w:r w:rsidR="00597A96" w:rsidRPr="00B9470E">
          <w:rPr>
            <w:rStyle w:val="af2"/>
          </w:rPr>
          <w:t>[Step 6] Architecture with Tactics Applied</w:t>
        </w:r>
        <w:r w:rsidR="00597A96">
          <w:rPr>
            <w:webHidden/>
          </w:rPr>
          <w:tab/>
        </w:r>
        <w:r w:rsidR="00597A96">
          <w:rPr>
            <w:webHidden/>
          </w:rPr>
          <w:fldChar w:fldCharType="begin"/>
        </w:r>
        <w:r w:rsidR="00597A96">
          <w:rPr>
            <w:webHidden/>
          </w:rPr>
          <w:instrText xml:space="preserve"> PAGEREF _Toc128416386 \h </w:instrText>
        </w:r>
        <w:r w:rsidR="00597A96">
          <w:rPr>
            <w:webHidden/>
          </w:rPr>
        </w:r>
        <w:r w:rsidR="00597A96">
          <w:rPr>
            <w:webHidden/>
          </w:rPr>
          <w:fldChar w:fldCharType="separate"/>
        </w:r>
        <w:r w:rsidR="00597A96">
          <w:rPr>
            <w:webHidden/>
          </w:rPr>
          <w:t>72</w:t>
        </w:r>
        <w:r w:rsidR="00597A96">
          <w:rPr>
            <w:webHidden/>
          </w:rPr>
          <w:fldChar w:fldCharType="end"/>
        </w:r>
      </w:hyperlink>
    </w:p>
    <w:p w14:paraId="333E1F43" w14:textId="47201B58" w:rsidR="00597A96" w:rsidRDefault="00000000" w:rsidP="00466D55">
      <w:pPr>
        <w:pStyle w:val="30"/>
        <w:wordWrap/>
        <w:spacing w:beforeLines="30" w:before="72"/>
        <w:rPr>
          <w:rFonts w:asciiTheme="minorHAnsi" w:eastAsiaTheme="minorEastAsia" w:hAnsiTheme="minorHAnsi" w:cstheme="minorBidi"/>
          <w:sz w:val="20"/>
          <w:szCs w:val="22"/>
        </w:rPr>
      </w:pPr>
      <w:hyperlink w:anchor="_Toc128416387" w:history="1">
        <w:r w:rsidR="00597A96" w:rsidRPr="00B9470E">
          <w:rPr>
            <w:rStyle w:val="af2"/>
            <w:lang w:val="en"/>
          </w:rPr>
          <w:t>6.2.7.</w:t>
        </w:r>
        <w:r w:rsidR="00597A96">
          <w:rPr>
            <w:rFonts w:asciiTheme="minorHAnsi" w:eastAsiaTheme="minorEastAsia" w:hAnsiTheme="minorHAnsi" w:cstheme="minorBidi"/>
            <w:sz w:val="20"/>
            <w:szCs w:val="22"/>
          </w:rPr>
          <w:tab/>
        </w:r>
        <w:r w:rsidR="00597A96" w:rsidRPr="00B9470E">
          <w:rPr>
            <w:rStyle w:val="af2"/>
            <w:lang w:val="en"/>
          </w:rPr>
          <w:t>[Step 7] Verifying the Traceability</w:t>
        </w:r>
        <w:r w:rsidR="00597A96">
          <w:rPr>
            <w:webHidden/>
          </w:rPr>
          <w:tab/>
        </w:r>
        <w:r w:rsidR="00597A96">
          <w:rPr>
            <w:webHidden/>
          </w:rPr>
          <w:fldChar w:fldCharType="begin"/>
        </w:r>
        <w:r w:rsidR="00597A96">
          <w:rPr>
            <w:webHidden/>
          </w:rPr>
          <w:instrText xml:space="preserve"> PAGEREF _Toc128416387 \h </w:instrText>
        </w:r>
        <w:r w:rsidR="00597A96">
          <w:rPr>
            <w:webHidden/>
          </w:rPr>
        </w:r>
        <w:r w:rsidR="00597A96">
          <w:rPr>
            <w:webHidden/>
          </w:rPr>
          <w:fldChar w:fldCharType="separate"/>
        </w:r>
        <w:r w:rsidR="00597A96">
          <w:rPr>
            <w:webHidden/>
          </w:rPr>
          <w:t>73</w:t>
        </w:r>
        <w:r w:rsidR="00597A96">
          <w:rPr>
            <w:webHidden/>
          </w:rPr>
          <w:fldChar w:fldCharType="end"/>
        </w:r>
      </w:hyperlink>
    </w:p>
    <w:p w14:paraId="7142198A" w14:textId="0BB76CF6" w:rsidR="00597A96" w:rsidRDefault="00000000" w:rsidP="00466D55">
      <w:pPr>
        <w:pStyle w:val="11"/>
        <w:wordWrap/>
        <w:spacing w:beforeLines="30" w:before="72"/>
        <w:rPr>
          <w:rFonts w:asciiTheme="minorHAnsi" w:eastAsiaTheme="minorEastAsia" w:hAnsiTheme="minorHAnsi" w:cstheme="minorBidi"/>
          <w:b w:val="0"/>
          <w:color w:val="auto"/>
          <w:sz w:val="20"/>
        </w:rPr>
      </w:pPr>
      <w:hyperlink w:anchor="_Toc128416388" w:history="1">
        <w:r w:rsidR="00597A96" w:rsidRPr="00B9470E">
          <w:rPr>
            <w:rStyle w:val="af2"/>
          </w:rPr>
          <w:t>7.</w:t>
        </w:r>
        <w:r w:rsidR="00597A96">
          <w:rPr>
            <w:rFonts w:asciiTheme="minorHAnsi" w:eastAsiaTheme="minorEastAsia" w:hAnsiTheme="minorHAnsi" w:cstheme="minorBidi"/>
            <w:b w:val="0"/>
            <w:color w:val="auto"/>
            <w:sz w:val="20"/>
          </w:rPr>
          <w:tab/>
        </w:r>
        <w:r w:rsidR="00597A96" w:rsidRPr="00B9470E">
          <w:rPr>
            <w:rStyle w:val="af2"/>
          </w:rPr>
          <w:t>Activity 6. Architecture Validation</w:t>
        </w:r>
        <w:r w:rsidR="00597A96">
          <w:rPr>
            <w:webHidden/>
          </w:rPr>
          <w:tab/>
        </w:r>
        <w:r w:rsidR="00597A96">
          <w:rPr>
            <w:webHidden/>
          </w:rPr>
          <w:fldChar w:fldCharType="begin"/>
        </w:r>
        <w:r w:rsidR="00597A96">
          <w:rPr>
            <w:webHidden/>
          </w:rPr>
          <w:instrText xml:space="preserve"> PAGEREF _Toc128416388 \h </w:instrText>
        </w:r>
        <w:r w:rsidR="00597A96">
          <w:rPr>
            <w:webHidden/>
          </w:rPr>
        </w:r>
        <w:r w:rsidR="00597A96">
          <w:rPr>
            <w:webHidden/>
          </w:rPr>
          <w:fldChar w:fldCharType="separate"/>
        </w:r>
        <w:r w:rsidR="00597A96">
          <w:rPr>
            <w:webHidden/>
          </w:rPr>
          <w:t>74</w:t>
        </w:r>
        <w:r w:rsidR="00597A96">
          <w:rPr>
            <w:webHidden/>
          </w:rPr>
          <w:fldChar w:fldCharType="end"/>
        </w:r>
      </w:hyperlink>
    </w:p>
    <w:p w14:paraId="0FDAB8EC" w14:textId="58B34A28"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89" w:history="1">
        <w:r w:rsidR="00597A96" w:rsidRPr="00B9470E">
          <w:rPr>
            <w:rStyle w:val="af2"/>
          </w:rPr>
          <w:t>7.1.</w:t>
        </w:r>
        <w:r w:rsidR="00597A96">
          <w:rPr>
            <w:rFonts w:asciiTheme="minorHAnsi" w:eastAsiaTheme="minorEastAsia" w:hAnsiTheme="minorHAnsi" w:cstheme="minorBidi"/>
            <w:sz w:val="20"/>
            <w:szCs w:val="22"/>
          </w:rPr>
          <w:tab/>
        </w:r>
        <w:r w:rsidR="00597A96" w:rsidRPr="00B9470E">
          <w:rPr>
            <w:rStyle w:val="af2"/>
          </w:rPr>
          <w:t>[Step 1] Presenting ATAM</w:t>
        </w:r>
        <w:r w:rsidR="00597A96">
          <w:rPr>
            <w:webHidden/>
          </w:rPr>
          <w:tab/>
        </w:r>
        <w:r w:rsidR="00597A96">
          <w:rPr>
            <w:webHidden/>
          </w:rPr>
          <w:fldChar w:fldCharType="begin"/>
        </w:r>
        <w:r w:rsidR="00597A96">
          <w:rPr>
            <w:webHidden/>
          </w:rPr>
          <w:instrText xml:space="preserve"> PAGEREF _Toc128416389 \h </w:instrText>
        </w:r>
        <w:r w:rsidR="00597A96">
          <w:rPr>
            <w:webHidden/>
          </w:rPr>
        </w:r>
        <w:r w:rsidR="00597A96">
          <w:rPr>
            <w:webHidden/>
          </w:rPr>
          <w:fldChar w:fldCharType="separate"/>
        </w:r>
        <w:r w:rsidR="00597A96">
          <w:rPr>
            <w:webHidden/>
          </w:rPr>
          <w:t>74</w:t>
        </w:r>
        <w:r w:rsidR="00597A96">
          <w:rPr>
            <w:webHidden/>
          </w:rPr>
          <w:fldChar w:fldCharType="end"/>
        </w:r>
      </w:hyperlink>
    </w:p>
    <w:p w14:paraId="54F4FDE4" w14:textId="027315F1"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90" w:history="1">
        <w:r w:rsidR="00597A96" w:rsidRPr="00B9470E">
          <w:rPr>
            <w:rStyle w:val="af2"/>
          </w:rPr>
          <w:t>7.2.</w:t>
        </w:r>
        <w:r w:rsidR="00597A96">
          <w:rPr>
            <w:rFonts w:asciiTheme="minorHAnsi" w:eastAsiaTheme="minorEastAsia" w:hAnsiTheme="minorHAnsi" w:cstheme="minorBidi"/>
            <w:sz w:val="20"/>
            <w:szCs w:val="22"/>
          </w:rPr>
          <w:tab/>
        </w:r>
        <w:r w:rsidR="00597A96" w:rsidRPr="00B9470E">
          <w:rPr>
            <w:rStyle w:val="af2"/>
          </w:rPr>
          <w:t>[Step 2] Presenting Business Drivers</w:t>
        </w:r>
        <w:r w:rsidR="00597A96">
          <w:rPr>
            <w:webHidden/>
          </w:rPr>
          <w:tab/>
        </w:r>
        <w:r w:rsidR="00597A96">
          <w:rPr>
            <w:webHidden/>
          </w:rPr>
          <w:fldChar w:fldCharType="begin"/>
        </w:r>
        <w:r w:rsidR="00597A96">
          <w:rPr>
            <w:webHidden/>
          </w:rPr>
          <w:instrText xml:space="preserve"> PAGEREF _Toc128416390 \h </w:instrText>
        </w:r>
        <w:r w:rsidR="00597A96">
          <w:rPr>
            <w:webHidden/>
          </w:rPr>
        </w:r>
        <w:r w:rsidR="00597A96">
          <w:rPr>
            <w:webHidden/>
          </w:rPr>
          <w:fldChar w:fldCharType="separate"/>
        </w:r>
        <w:r w:rsidR="00597A96">
          <w:rPr>
            <w:webHidden/>
          </w:rPr>
          <w:t>74</w:t>
        </w:r>
        <w:r w:rsidR="00597A96">
          <w:rPr>
            <w:webHidden/>
          </w:rPr>
          <w:fldChar w:fldCharType="end"/>
        </w:r>
      </w:hyperlink>
    </w:p>
    <w:p w14:paraId="55BCEA98" w14:textId="4F5BE200"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91" w:history="1">
        <w:r w:rsidR="00597A96" w:rsidRPr="00B9470E">
          <w:rPr>
            <w:rStyle w:val="af2"/>
          </w:rPr>
          <w:t>7.3.</w:t>
        </w:r>
        <w:r w:rsidR="00597A96">
          <w:rPr>
            <w:rFonts w:asciiTheme="minorHAnsi" w:eastAsiaTheme="minorEastAsia" w:hAnsiTheme="minorHAnsi" w:cstheme="minorBidi"/>
            <w:sz w:val="20"/>
            <w:szCs w:val="22"/>
          </w:rPr>
          <w:tab/>
        </w:r>
        <w:r w:rsidR="00597A96" w:rsidRPr="00B9470E">
          <w:rPr>
            <w:rStyle w:val="af2"/>
          </w:rPr>
          <w:t>[Step 3] Presenting the Architecture</w:t>
        </w:r>
        <w:r w:rsidR="00597A96">
          <w:rPr>
            <w:webHidden/>
          </w:rPr>
          <w:tab/>
        </w:r>
        <w:r w:rsidR="00597A96">
          <w:rPr>
            <w:webHidden/>
          </w:rPr>
          <w:fldChar w:fldCharType="begin"/>
        </w:r>
        <w:r w:rsidR="00597A96">
          <w:rPr>
            <w:webHidden/>
          </w:rPr>
          <w:instrText xml:space="preserve"> PAGEREF _Toc128416391 \h </w:instrText>
        </w:r>
        <w:r w:rsidR="00597A96">
          <w:rPr>
            <w:webHidden/>
          </w:rPr>
        </w:r>
        <w:r w:rsidR="00597A96">
          <w:rPr>
            <w:webHidden/>
          </w:rPr>
          <w:fldChar w:fldCharType="separate"/>
        </w:r>
        <w:r w:rsidR="00597A96">
          <w:rPr>
            <w:webHidden/>
          </w:rPr>
          <w:t>74</w:t>
        </w:r>
        <w:r w:rsidR="00597A96">
          <w:rPr>
            <w:webHidden/>
          </w:rPr>
          <w:fldChar w:fldCharType="end"/>
        </w:r>
      </w:hyperlink>
    </w:p>
    <w:p w14:paraId="4B80B018" w14:textId="289C4BFE"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92" w:history="1">
        <w:r w:rsidR="00597A96" w:rsidRPr="00B9470E">
          <w:rPr>
            <w:rStyle w:val="af2"/>
          </w:rPr>
          <w:t>7.4.</w:t>
        </w:r>
        <w:r w:rsidR="00597A96">
          <w:rPr>
            <w:rFonts w:asciiTheme="minorHAnsi" w:eastAsiaTheme="minorEastAsia" w:hAnsiTheme="minorHAnsi" w:cstheme="minorBidi"/>
            <w:sz w:val="20"/>
            <w:szCs w:val="22"/>
          </w:rPr>
          <w:tab/>
        </w:r>
        <w:r w:rsidR="00597A96" w:rsidRPr="00B9470E">
          <w:rPr>
            <w:rStyle w:val="af2"/>
          </w:rPr>
          <w:t>[Step 4] Identifying the Architectural Approaches</w:t>
        </w:r>
        <w:r w:rsidR="00597A96">
          <w:rPr>
            <w:webHidden/>
          </w:rPr>
          <w:tab/>
        </w:r>
        <w:r w:rsidR="00597A96">
          <w:rPr>
            <w:webHidden/>
          </w:rPr>
          <w:fldChar w:fldCharType="begin"/>
        </w:r>
        <w:r w:rsidR="00597A96">
          <w:rPr>
            <w:webHidden/>
          </w:rPr>
          <w:instrText xml:space="preserve"> PAGEREF _Toc128416392 \h </w:instrText>
        </w:r>
        <w:r w:rsidR="00597A96">
          <w:rPr>
            <w:webHidden/>
          </w:rPr>
        </w:r>
        <w:r w:rsidR="00597A96">
          <w:rPr>
            <w:webHidden/>
          </w:rPr>
          <w:fldChar w:fldCharType="separate"/>
        </w:r>
        <w:r w:rsidR="00597A96">
          <w:rPr>
            <w:webHidden/>
          </w:rPr>
          <w:t>74</w:t>
        </w:r>
        <w:r w:rsidR="00597A96">
          <w:rPr>
            <w:webHidden/>
          </w:rPr>
          <w:fldChar w:fldCharType="end"/>
        </w:r>
      </w:hyperlink>
    </w:p>
    <w:p w14:paraId="22F0719F" w14:textId="529ABA28"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93" w:history="1">
        <w:r w:rsidR="00597A96" w:rsidRPr="00B9470E">
          <w:rPr>
            <w:rStyle w:val="af2"/>
          </w:rPr>
          <w:t>7.5.</w:t>
        </w:r>
        <w:r w:rsidR="00597A96">
          <w:rPr>
            <w:rFonts w:asciiTheme="minorHAnsi" w:eastAsiaTheme="minorEastAsia" w:hAnsiTheme="minorHAnsi" w:cstheme="minorBidi"/>
            <w:sz w:val="20"/>
            <w:szCs w:val="22"/>
          </w:rPr>
          <w:tab/>
        </w:r>
        <w:r w:rsidR="00597A96" w:rsidRPr="00B9470E">
          <w:rPr>
            <w:rStyle w:val="af2"/>
          </w:rPr>
          <w:t>[Step 5] Generating Quality Attribute Tree</w:t>
        </w:r>
        <w:r w:rsidR="00597A96">
          <w:rPr>
            <w:webHidden/>
          </w:rPr>
          <w:tab/>
        </w:r>
        <w:r w:rsidR="00597A96">
          <w:rPr>
            <w:webHidden/>
          </w:rPr>
          <w:fldChar w:fldCharType="begin"/>
        </w:r>
        <w:r w:rsidR="00597A96">
          <w:rPr>
            <w:webHidden/>
          </w:rPr>
          <w:instrText xml:space="preserve"> PAGEREF _Toc128416393 \h </w:instrText>
        </w:r>
        <w:r w:rsidR="00597A96">
          <w:rPr>
            <w:webHidden/>
          </w:rPr>
        </w:r>
        <w:r w:rsidR="00597A96">
          <w:rPr>
            <w:webHidden/>
          </w:rPr>
          <w:fldChar w:fldCharType="separate"/>
        </w:r>
        <w:r w:rsidR="00597A96">
          <w:rPr>
            <w:webHidden/>
          </w:rPr>
          <w:t>74</w:t>
        </w:r>
        <w:r w:rsidR="00597A96">
          <w:rPr>
            <w:webHidden/>
          </w:rPr>
          <w:fldChar w:fldCharType="end"/>
        </w:r>
      </w:hyperlink>
    </w:p>
    <w:p w14:paraId="7D439FA0" w14:textId="56254E01"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94" w:history="1">
        <w:r w:rsidR="00597A96" w:rsidRPr="00B9470E">
          <w:rPr>
            <w:rStyle w:val="af2"/>
          </w:rPr>
          <w:t>7.6.</w:t>
        </w:r>
        <w:r w:rsidR="00597A96">
          <w:rPr>
            <w:rFonts w:asciiTheme="minorHAnsi" w:eastAsiaTheme="minorEastAsia" w:hAnsiTheme="minorHAnsi" w:cstheme="minorBidi"/>
            <w:sz w:val="20"/>
            <w:szCs w:val="22"/>
          </w:rPr>
          <w:tab/>
        </w:r>
        <w:r w:rsidR="00597A96" w:rsidRPr="00B9470E">
          <w:rPr>
            <w:rStyle w:val="af2"/>
          </w:rPr>
          <w:t>[Step 6] Analyzing Architectural Approaches</w:t>
        </w:r>
        <w:r w:rsidR="00597A96">
          <w:rPr>
            <w:webHidden/>
          </w:rPr>
          <w:tab/>
        </w:r>
        <w:r w:rsidR="00597A96">
          <w:rPr>
            <w:webHidden/>
          </w:rPr>
          <w:fldChar w:fldCharType="begin"/>
        </w:r>
        <w:r w:rsidR="00597A96">
          <w:rPr>
            <w:webHidden/>
          </w:rPr>
          <w:instrText xml:space="preserve"> PAGEREF _Toc128416394 \h </w:instrText>
        </w:r>
        <w:r w:rsidR="00597A96">
          <w:rPr>
            <w:webHidden/>
          </w:rPr>
        </w:r>
        <w:r w:rsidR="00597A96">
          <w:rPr>
            <w:webHidden/>
          </w:rPr>
          <w:fldChar w:fldCharType="separate"/>
        </w:r>
        <w:r w:rsidR="00597A96">
          <w:rPr>
            <w:webHidden/>
          </w:rPr>
          <w:t>75</w:t>
        </w:r>
        <w:r w:rsidR="00597A96">
          <w:rPr>
            <w:webHidden/>
          </w:rPr>
          <w:fldChar w:fldCharType="end"/>
        </w:r>
      </w:hyperlink>
    </w:p>
    <w:p w14:paraId="264FA62D" w14:textId="4F2D7263"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95" w:history="1">
        <w:r w:rsidR="00597A96" w:rsidRPr="00B9470E">
          <w:rPr>
            <w:rStyle w:val="af2"/>
          </w:rPr>
          <w:t>7.7.</w:t>
        </w:r>
        <w:r w:rsidR="00597A96">
          <w:rPr>
            <w:rFonts w:asciiTheme="minorHAnsi" w:eastAsiaTheme="minorEastAsia" w:hAnsiTheme="minorHAnsi" w:cstheme="minorBidi"/>
            <w:sz w:val="20"/>
            <w:szCs w:val="22"/>
          </w:rPr>
          <w:tab/>
        </w:r>
        <w:r w:rsidR="00597A96" w:rsidRPr="00B9470E">
          <w:rPr>
            <w:rStyle w:val="af2"/>
          </w:rPr>
          <w:t>[Step 7] Brainstorming and Prioritizing Scenarios</w:t>
        </w:r>
        <w:r w:rsidR="00597A96">
          <w:rPr>
            <w:webHidden/>
          </w:rPr>
          <w:tab/>
        </w:r>
        <w:r w:rsidR="00597A96">
          <w:rPr>
            <w:webHidden/>
          </w:rPr>
          <w:fldChar w:fldCharType="begin"/>
        </w:r>
        <w:r w:rsidR="00597A96">
          <w:rPr>
            <w:webHidden/>
          </w:rPr>
          <w:instrText xml:space="preserve"> PAGEREF _Toc128416395 \h </w:instrText>
        </w:r>
        <w:r w:rsidR="00597A96">
          <w:rPr>
            <w:webHidden/>
          </w:rPr>
        </w:r>
        <w:r w:rsidR="00597A96">
          <w:rPr>
            <w:webHidden/>
          </w:rPr>
          <w:fldChar w:fldCharType="separate"/>
        </w:r>
        <w:r w:rsidR="00597A96">
          <w:rPr>
            <w:webHidden/>
          </w:rPr>
          <w:t>77</w:t>
        </w:r>
        <w:r w:rsidR="00597A96">
          <w:rPr>
            <w:webHidden/>
          </w:rPr>
          <w:fldChar w:fldCharType="end"/>
        </w:r>
      </w:hyperlink>
    </w:p>
    <w:p w14:paraId="58A6D94C" w14:textId="52965D72"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96" w:history="1">
        <w:r w:rsidR="00597A96" w:rsidRPr="00B9470E">
          <w:rPr>
            <w:rStyle w:val="af2"/>
          </w:rPr>
          <w:t>7.8.</w:t>
        </w:r>
        <w:r w:rsidR="00597A96">
          <w:rPr>
            <w:rFonts w:asciiTheme="minorHAnsi" w:eastAsiaTheme="minorEastAsia" w:hAnsiTheme="minorHAnsi" w:cstheme="minorBidi"/>
            <w:sz w:val="20"/>
            <w:szCs w:val="22"/>
          </w:rPr>
          <w:tab/>
        </w:r>
        <w:r w:rsidR="00597A96" w:rsidRPr="00B9470E">
          <w:rPr>
            <w:rStyle w:val="af2"/>
          </w:rPr>
          <w:t>[Step 8] Analyzing Architectural Approaches</w:t>
        </w:r>
        <w:r w:rsidR="00597A96">
          <w:rPr>
            <w:webHidden/>
          </w:rPr>
          <w:tab/>
        </w:r>
        <w:r w:rsidR="00597A96">
          <w:rPr>
            <w:webHidden/>
          </w:rPr>
          <w:fldChar w:fldCharType="begin"/>
        </w:r>
        <w:r w:rsidR="00597A96">
          <w:rPr>
            <w:webHidden/>
          </w:rPr>
          <w:instrText xml:space="preserve"> PAGEREF _Toc128416396 \h </w:instrText>
        </w:r>
        <w:r w:rsidR="00597A96">
          <w:rPr>
            <w:webHidden/>
          </w:rPr>
        </w:r>
        <w:r w:rsidR="00597A96">
          <w:rPr>
            <w:webHidden/>
          </w:rPr>
          <w:fldChar w:fldCharType="separate"/>
        </w:r>
        <w:r w:rsidR="00597A96">
          <w:rPr>
            <w:webHidden/>
          </w:rPr>
          <w:t>77</w:t>
        </w:r>
        <w:r w:rsidR="00597A96">
          <w:rPr>
            <w:webHidden/>
          </w:rPr>
          <w:fldChar w:fldCharType="end"/>
        </w:r>
      </w:hyperlink>
    </w:p>
    <w:p w14:paraId="13EB275B" w14:textId="46536F04" w:rsidR="00597A96" w:rsidRDefault="00000000" w:rsidP="00466D55">
      <w:pPr>
        <w:pStyle w:val="22"/>
        <w:wordWrap/>
        <w:spacing w:beforeLines="30" w:before="72"/>
        <w:rPr>
          <w:rFonts w:asciiTheme="minorHAnsi" w:eastAsiaTheme="minorEastAsia" w:hAnsiTheme="minorHAnsi" w:cstheme="minorBidi"/>
          <w:sz w:val="20"/>
          <w:szCs w:val="22"/>
        </w:rPr>
      </w:pPr>
      <w:hyperlink w:anchor="_Toc128416397" w:history="1">
        <w:r w:rsidR="00597A96" w:rsidRPr="00B9470E">
          <w:rPr>
            <w:rStyle w:val="af2"/>
          </w:rPr>
          <w:t>7.9.</w:t>
        </w:r>
        <w:r w:rsidR="00597A96">
          <w:rPr>
            <w:rFonts w:asciiTheme="minorHAnsi" w:eastAsiaTheme="minorEastAsia" w:hAnsiTheme="minorHAnsi" w:cstheme="minorBidi"/>
            <w:sz w:val="20"/>
            <w:szCs w:val="22"/>
          </w:rPr>
          <w:tab/>
        </w:r>
        <w:r w:rsidR="00597A96" w:rsidRPr="00B9470E">
          <w:rPr>
            <w:rStyle w:val="af2"/>
          </w:rPr>
          <w:t>[Step 9] Presenting the Results</w:t>
        </w:r>
        <w:r w:rsidR="00597A96">
          <w:rPr>
            <w:webHidden/>
          </w:rPr>
          <w:tab/>
        </w:r>
        <w:r w:rsidR="00597A96">
          <w:rPr>
            <w:webHidden/>
          </w:rPr>
          <w:fldChar w:fldCharType="begin"/>
        </w:r>
        <w:r w:rsidR="00597A96">
          <w:rPr>
            <w:webHidden/>
          </w:rPr>
          <w:instrText xml:space="preserve"> PAGEREF _Toc128416397 \h </w:instrText>
        </w:r>
        <w:r w:rsidR="00597A96">
          <w:rPr>
            <w:webHidden/>
          </w:rPr>
        </w:r>
        <w:r w:rsidR="00597A96">
          <w:rPr>
            <w:webHidden/>
          </w:rPr>
          <w:fldChar w:fldCharType="separate"/>
        </w:r>
        <w:r w:rsidR="00597A96">
          <w:rPr>
            <w:webHidden/>
          </w:rPr>
          <w:t>77</w:t>
        </w:r>
        <w:r w:rsidR="00597A96">
          <w:rPr>
            <w:webHidden/>
          </w:rPr>
          <w:fldChar w:fldCharType="end"/>
        </w:r>
      </w:hyperlink>
    </w:p>
    <w:p w14:paraId="3F51935E" w14:textId="4C084A2D" w:rsidR="00597A96" w:rsidRDefault="00000000" w:rsidP="00466D55">
      <w:pPr>
        <w:pStyle w:val="11"/>
        <w:wordWrap/>
        <w:spacing w:beforeLines="30" w:before="72"/>
        <w:rPr>
          <w:rFonts w:asciiTheme="minorHAnsi" w:eastAsiaTheme="minorEastAsia" w:hAnsiTheme="minorHAnsi" w:cstheme="minorBidi"/>
          <w:b w:val="0"/>
          <w:color w:val="auto"/>
          <w:sz w:val="20"/>
        </w:rPr>
      </w:pPr>
      <w:hyperlink w:anchor="_Toc128416398" w:history="1">
        <w:r w:rsidR="00597A96" w:rsidRPr="00B9470E">
          <w:rPr>
            <w:rStyle w:val="af2"/>
          </w:rPr>
          <w:t>8.</w:t>
        </w:r>
        <w:r w:rsidR="00597A96">
          <w:rPr>
            <w:rFonts w:asciiTheme="minorHAnsi" w:eastAsiaTheme="minorEastAsia" w:hAnsiTheme="minorHAnsi" w:cstheme="minorBidi"/>
            <w:b w:val="0"/>
            <w:color w:val="auto"/>
            <w:sz w:val="20"/>
          </w:rPr>
          <w:tab/>
        </w:r>
        <w:r w:rsidR="00597A96" w:rsidRPr="00B9470E">
          <w:rPr>
            <w:rStyle w:val="af2"/>
          </w:rPr>
          <w:t>Concluding Remarks</w:t>
        </w:r>
        <w:r w:rsidR="00597A96">
          <w:rPr>
            <w:webHidden/>
          </w:rPr>
          <w:tab/>
        </w:r>
        <w:r w:rsidR="00597A96">
          <w:rPr>
            <w:webHidden/>
          </w:rPr>
          <w:fldChar w:fldCharType="begin"/>
        </w:r>
        <w:r w:rsidR="00597A96">
          <w:rPr>
            <w:webHidden/>
          </w:rPr>
          <w:instrText xml:space="preserve"> PAGEREF _Toc128416398 \h </w:instrText>
        </w:r>
        <w:r w:rsidR="00597A96">
          <w:rPr>
            <w:webHidden/>
          </w:rPr>
        </w:r>
        <w:r w:rsidR="00597A96">
          <w:rPr>
            <w:webHidden/>
          </w:rPr>
          <w:fldChar w:fldCharType="separate"/>
        </w:r>
        <w:r w:rsidR="00597A96">
          <w:rPr>
            <w:webHidden/>
          </w:rPr>
          <w:t>78</w:t>
        </w:r>
        <w:r w:rsidR="00597A96">
          <w:rPr>
            <w:webHidden/>
          </w:rPr>
          <w:fldChar w:fldCharType="end"/>
        </w:r>
      </w:hyperlink>
    </w:p>
    <w:p w14:paraId="44EE6A63" w14:textId="55B67CEE" w:rsidR="00581ED4" w:rsidRPr="00BE107A" w:rsidRDefault="00084887" w:rsidP="00466D55">
      <w:pPr>
        <w:wordWrap/>
        <w:spacing w:beforeLines="30" w:before="72"/>
      </w:pPr>
      <w:r w:rsidRPr="00BE107A">
        <w:lastRenderedPageBreak/>
        <w:fldChar w:fldCharType="end"/>
      </w:r>
      <w:bookmarkStart w:id="1" w:name="_Toc449389069"/>
    </w:p>
    <w:p w14:paraId="70480E2B" w14:textId="49EE01DD" w:rsidR="00581ED4" w:rsidRPr="00BE107A" w:rsidRDefault="00581ED4" w:rsidP="00581ED4">
      <w:pPr>
        <w:widowControl/>
        <w:wordWrap/>
        <w:autoSpaceDE/>
        <w:autoSpaceDN/>
        <w:jc w:val="center"/>
        <w:rPr>
          <w:b/>
          <w:smallCaps/>
          <w:sz w:val="40"/>
          <w:szCs w:val="20"/>
        </w:rPr>
      </w:pPr>
      <w:bookmarkStart w:id="2" w:name="_Toc118266250"/>
      <w:bookmarkStart w:id="3" w:name="_Toc118267388"/>
      <w:r w:rsidRPr="00BE107A">
        <w:rPr>
          <w:rFonts w:hint="eastAsia"/>
          <w:b/>
          <w:smallCaps/>
          <w:sz w:val="40"/>
          <w:szCs w:val="20"/>
        </w:rPr>
        <w:t>L</w:t>
      </w:r>
      <w:r w:rsidRPr="00BE107A">
        <w:rPr>
          <w:b/>
          <w:smallCaps/>
          <w:sz w:val="40"/>
          <w:szCs w:val="20"/>
        </w:rPr>
        <w:t>ist of Figures</w:t>
      </w:r>
      <w:bookmarkEnd w:id="2"/>
      <w:bookmarkEnd w:id="3"/>
    </w:p>
    <w:p w14:paraId="22A596D6" w14:textId="202C5C32" w:rsidR="00B40BA5" w:rsidRDefault="00581ED4">
      <w:pPr>
        <w:pStyle w:val="af1"/>
        <w:rPr>
          <w:rFonts w:asciiTheme="minorHAnsi" w:eastAsiaTheme="minorEastAsia" w:hAnsiTheme="minorHAnsi" w:cstheme="minorBidi"/>
          <w:sz w:val="20"/>
          <w:szCs w:val="22"/>
        </w:rPr>
      </w:pPr>
      <w:r w:rsidRPr="00BE107A">
        <w:rPr>
          <w:rFonts w:ascii="Britannic Bold" w:eastAsia="HY견명조" w:hAnsi="Britannic Bold"/>
          <w:sz w:val="20"/>
        </w:rPr>
        <w:fldChar w:fldCharType="begin"/>
      </w:r>
      <w:r w:rsidRPr="00BE107A">
        <w:rPr>
          <w:rFonts w:ascii="Britannic Bold" w:eastAsia="HY견명조" w:hAnsi="Britannic Bold"/>
        </w:rPr>
        <w:instrText xml:space="preserve"> TOC \c "Figure" </w:instrText>
      </w:r>
      <w:r w:rsidRPr="00BE107A">
        <w:rPr>
          <w:rFonts w:ascii="Britannic Bold" w:eastAsia="HY견명조" w:hAnsi="Britannic Bold"/>
          <w:sz w:val="20"/>
        </w:rPr>
        <w:fldChar w:fldCharType="separate"/>
      </w:r>
      <w:r w:rsidR="00B40BA5">
        <w:t>Figure 1. Examples of Health Assistant Mobile App</w:t>
      </w:r>
      <w:r w:rsidR="00B40BA5">
        <w:tab/>
      </w:r>
      <w:r w:rsidR="00B40BA5">
        <w:fldChar w:fldCharType="begin"/>
      </w:r>
      <w:r w:rsidR="00B40BA5">
        <w:instrText xml:space="preserve"> PAGEREF _Toc127289473 \h </w:instrText>
      </w:r>
      <w:r w:rsidR="00B40BA5">
        <w:fldChar w:fldCharType="separate"/>
      </w:r>
      <w:r w:rsidR="00490305">
        <w:t>7</w:t>
      </w:r>
      <w:r w:rsidR="00B40BA5">
        <w:fldChar w:fldCharType="end"/>
      </w:r>
    </w:p>
    <w:p w14:paraId="45986516" w14:textId="1C9A738A" w:rsidR="00B40BA5" w:rsidRDefault="00B40BA5">
      <w:pPr>
        <w:pStyle w:val="af1"/>
        <w:rPr>
          <w:rFonts w:asciiTheme="minorHAnsi" w:eastAsiaTheme="minorEastAsia" w:hAnsiTheme="minorHAnsi" w:cstheme="minorBidi"/>
          <w:sz w:val="20"/>
          <w:szCs w:val="22"/>
        </w:rPr>
      </w:pPr>
      <w:r>
        <w:t>Figure 2. Tiers of the Target System</w:t>
      </w:r>
      <w:r>
        <w:tab/>
      </w:r>
      <w:r>
        <w:fldChar w:fldCharType="begin"/>
      </w:r>
      <w:r>
        <w:instrText xml:space="preserve"> PAGEREF _Toc127289474 \h </w:instrText>
      </w:r>
      <w:r>
        <w:fldChar w:fldCharType="separate"/>
      </w:r>
      <w:r w:rsidR="00490305">
        <w:t>8</w:t>
      </w:r>
      <w:r>
        <w:fldChar w:fldCharType="end"/>
      </w:r>
    </w:p>
    <w:p w14:paraId="026AD290" w14:textId="3517ABDC" w:rsidR="00B40BA5" w:rsidRDefault="00B40BA5">
      <w:pPr>
        <w:pStyle w:val="af1"/>
        <w:rPr>
          <w:rFonts w:asciiTheme="minorHAnsi" w:eastAsiaTheme="minorEastAsia" w:hAnsiTheme="minorHAnsi" w:cstheme="minorBidi"/>
          <w:sz w:val="20"/>
          <w:szCs w:val="22"/>
        </w:rPr>
      </w:pPr>
      <w:r>
        <w:t>Figure 3. Process to design Software Architecture</w:t>
      </w:r>
      <w:r>
        <w:tab/>
      </w:r>
      <w:r>
        <w:fldChar w:fldCharType="begin"/>
      </w:r>
      <w:r>
        <w:instrText xml:space="preserve"> PAGEREF _Toc127289475 \h </w:instrText>
      </w:r>
      <w:r>
        <w:fldChar w:fldCharType="separate"/>
      </w:r>
      <w:r w:rsidR="00490305">
        <w:t>10</w:t>
      </w:r>
      <w:r>
        <w:fldChar w:fldCharType="end"/>
      </w:r>
    </w:p>
    <w:p w14:paraId="571CA26C" w14:textId="056FBD1A" w:rsidR="00B40BA5" w:rsidRDefault="00B40BA5">
      <w:pPr>
        <w:pStyle w:val="af1"/>
        <w:rPr>
          <w:rFonts w:asciiTheme="minorHAnsi" w:eastAsiaTheme="minorEastAsia" w:hAnsiTheme="minorHAnsi" w:cstheme="minorBidi"/>
          <w:sz w:val="20"/>
          <w:szCs w:val="22"/>
        </w:rPr>
      </w:pPr>
      <w:r>
        <w:t>Figure 4. Degree of Relevance of NFRs to Stakeholders</w:t>
      </w:r>
      <w:r>
        <w:tab/>
      </w:r>
      <w:r>
        <w:fldChar w:fldCharType="begin"/>
      </w:r>
      <w:r>
        <w:instrText xml:space="preserve"> PAGEREF _Toc127289476 \h </w:instrText>
      </w:r>
      <w:r>
        <w:fldChar w:fldCharType="separate"/>
      </w:r>
      <w:r w:rsidR="00490305">
        <w:t>14</w:t>
      </w:r>
      <w:r>
        <w:fldChar w:fldCharType="end"/>
      </w:r>
    </w:p>
    <w:p w14:paraId="008FE75A" w14:textId="2DD5035B" w:rsidR="00B40BA5" w:rsidRDefault="00B40BA5">
      <w:pPr>
        <w:pStyle w:val="af1"/>
        <w:rPr>
          <w:rFonts w:asciiTheme="minorHAnsi" w:eastAsiaTheme="minorEastAsia" w:hAnsiTheme="minorHAnsi" w:cstheme="minorBidi"/>
          <w:sz w:val="20"/>
          <w:szCs w:val="22"/>
        </w:rPr>
      </w:pPr>
      <w:r>
        <w:t>Figure 5. DFD Diagram for showing Boundary Context</w:t>
      </w:r>
      <w:r>
        <w:tab/>
      </w:r>
      <w:r>
        <w:fldChar w:fldCharType="begin"/>
      </w:r>
      <w:r>
        <w:instrText xml:space="preserve"> PAGEREF _Toc127289477 \h </w:instrText>
      </w:r>
      <w:r>
        <w:fldChar w:fldCharType="separate"/>
      </w:r>
      <w:r w:rsidR="00490305">
        <w:t>17</w:t>
      </w:r>
      <w:r>
        <w:fldChar w:fldCharType="end"/>
      </w:r>
    </w:p>
    <w:p w14:paraId="2BAB1135" w14:textId="5B9ED367" w:rsidR="00B40BA5" w:rsidRDefault="00B40BA5">
      <w:pPr>
        <w:pStyle w:val="af1"/>
        <w:rPr>
          <w:rFonts w:asciiTheme="minorHAnsi" w:eastAsiaTheme="minorEastAsia" w:hAnsiTheme="minorHAnsi" w:cstheme="minorBidi"/>
          <w:sz w:val="20"/>
          <w:szCs w:val="22"/>
        </w:rPr>
      </w:pPr>
      <w:r>
        <w:t>Figure 6. Use Case Diagram for the Functional Context</w:t>
      </w:r>
      <w:r>
        <w:tab/>
      </w:r>
      <w:r>
        <w:fldChar w:fldCharType="begin"/>
      </w:r>
      <w:r>
        <w:instrText xml:space="preserve"> PAGEREF _Toc127289478 \h </w:instrText>
      </w:r>
      <w:r>
        <w:fldChar w:fldCharType="separate"/>
      </w:r>
      <w:r w:rsidR="00490305">
        <w:t>19</w:t>
      </w:r>
      <w:r>
        <w:fldChar w:fldCharType="end"/>
      </w:r>
    </w:p>
    <w:p w14:paraId="5CBFE9DB" w14:textId="46DE97F1" w:rsidR="00B40BA5" w:rsidRDefault="00B40BA5">
      <w:pPr>
        <w:pStyle w:val="af1"/>
        <w:rPr>
          <w:rFonts w:asciiTheme="minorHAnsi" w:eastAsiaTheme="minorEastAsia" w:hAnsiTheme="minorHAnsi" w:cstheme="minorBidi"/>
          <w:sz w:val="20"/>
          <w:szCs w:val="22"/>
        </w:rPr>
      </w:pPr>
      <w:r>
        <w:t>Figure 7. Class Diagram for showing Information Context</w:t>
      </w:r>
      <w:r>
        <w:tab/>
      </w:r>
      <w:r>
        <w:fldChar w:fldCharType="begin"/>
      </w:r>
      <w:r>
        <w:instrText xml:space="preserve"> PAGEREF _Toc127289479 \h </w:instrText>
      </w:r>
      <w:r>
        <w:fldChar w:fldCharType="separate"/>
      </w:r>
      <w:r w:rsidR="00490305">
        <w:t>20</w:t>
      </w:r>
      <w:r>
        <w:fldChar w:fldCharType="end"/>
      </w:r>
    </w:p>
    <w:p w14:paraId="497B6677" w14:textId="6184B261" w:rsidR="00B40BA5" w:rsidRDefault="00B40BA5">
      <w:pPr>
        <w:pStyle w:val="af1"/>
        <w:rPr>
          <w:rFonts w:asciiTheme="minorHAnsi" w:eastAsiaTheme="minorEastAsia" w:hAnsiTheme="minorHAnsi" w:cstheme="minorBidi"/>
          <w:sz w:val="20"/>
          <w:szCs w:val="22"/>
        </w:rPr>
      </w:pPr>
      <w:r>
        <w:t>Figure 8. Activity Diagram for showing Behavior Context of Mobile App</w:t>
      </w:r>
      <w:r>
        <w:tab/>
      </w:r>
      <w:r>
        <w:fldChar w:fldCharType="begin"/>
      </w:r>
      <w:r>
        <w:instrText xml:space="preserve"> PAGEREF _Toc127289480 \h </w:instrText>
      </w:r>
      <w:r>
        <w:fldChar w:fldCharType="separate"/>
      </w:r>
      <w:r w:rsidR="00490305">
        <w:t>23</w:t>
      </w:r>
      <w:r>
        <w:fldChar w:fldCharType="end"/>
      </w:r>
    </w:p>
    <w:p w14:paraId="1E16B49B" w14:textId="607E8E30" w:rsidR="00B40BA5" w:rsidRDefault="00B40BA5">
      <w:pPr>
        <w:pStyle w:val="af1"/>
        <w:rPr>
          <w:rFonts w:asciiTheme="minorHAnsi" w:eastAsiaTheme="minorEastAsia" w:hAnsiTheme="minorHAnsi" w:cstheme="minorBidi"/>
          <w:sz w:val="20"/>
          <w:szCs w:val="22"/>
        </w:rPr>
      </w:pPr>
      <w:r w:rsidRPr="00DC7173">
        <w:rPr>
          <w:rFonts w:eastAsia="SimSun" w:cs="Calibri"/>
          <w:bCs/>
          <w:kern w:val="0"/>
          <w:lang w:eastAsia="en-US"/>
        </w:rPr>
        <w:t>Figure 9. Activity Diagram for showing Behavior Context of Server</w:t>
      </w:r>
      <w:r>
        <w:tab/>
      </w:r>
      <w:r>
        <w:fldChar w:fldCharType="begin"/>
      </w:r>
      <w:r>
        <w:instrText xml:space="preserve"> PAGEREF _Toc127289481 \h </w:instrText>
      </w:r>
      <w:r>
        <w:fldChar w:fldCharType="separate"/>
      </w:r>
      <w:r w:rsidR="00490305">
        <w:t>24</w:t>
      </w:r>
      <w:r>
        <w:fldChar w:fldCharType="end"/>
      </w:r>
    </w:p>
    <w:p w14:paraId="681B5BD3" w14:textId="1145DAAC" w:rsidR="00B40BA5" w:rsidRDefault="00B40BA5">
      <w:pPr>
        <w:pStyle w:val="af1"/>
        <w:rPr>
          <w:rFonts w:asciiTheme="minorHAnsi" w:eastAsiaTheme="minorEastAsia" w:hAnsiTheme="minorHAnsi" w:cstheme="minorBidi"/>
          <w:sz w:val="20"/>
          <w:szCs w:val="22"/>
        </w:rPr>
      </w:pPr>
      <w:r>
        <w:t>Figure 10. Applying Client-Server Architecture Style</w:t>
      </w:r>
      <w:r>
        <w:tab/>
      </w:r>
      <w:r>
        <w:fldChar w:fldCharType="begin"/>
      </w:r>
      <w:r>
        <w:instrText xml:space="preserve"> PAGEREF _Toc127289482 \h </w:instrText>
      </w:r>
      <w:r>
        <w:fldChar w:fldCharType="separate"/>
      </w:r>
      <w:r w:rsidR="00490305">
        <w:t>29</w:t>
      </w:r>
      <w:r>
        <w:fldChar w:fldCharType="end"/>
      </w:r>
    </w:p>
    <w:p w14:paraId="7C9E8C5C" w14:textId="77393F09" w:rsidR="00B40BA5" w:rsidRDefault="00B40BA5">
      <w:pPr>
        <w:pStyle w:val="af1"/>
        <w:rPr>
          <w:rFonts w:asciiTheme="minorHAnsi" w:eastAsiaTheme="minorEastAsia" w:hAnsiTheme="minorHAnsi" w:cstheme="minorBidi"/>
          <w:sz w:val="20"/>
          <w:szCs w:val="22"/>
        </w:rPr>
      </w:pPr>
      <w:r>
        <w:t>Figure 11. Applying MVC Architecture Style</w:t>
      </w:r>
      <w:r>
        <w:tab/>
      </w:r>
      <w:r>
        <w:fldChar w:fldCharType="begin"/>
      </w:r>
      <w:r>
        <w:instrText xml:space="preserve"> PAGEREF _Toc127289483 \h </w:instrText>
      </w:r>
      <w:r>
        <w:fldChar w:fldCharType="separate"/>
      </w:r>
      <w:r w:rsidR="00490305">
        <w:t>30</w:t>
      </w:r>
      <w:r>
        <w:fldChar w:fldCharType="end"/>
      </w:r>
    </w:p>
    <w:p w14:paraId="697B9609" w14:textId="6E491F00" w:rsidR="00B40BA5" w:rsidRDefault="00B40BA5">
      <w:pPr>
        <w:pStyle w:val="af1"/>
        <w:rPr>
          <w:rFonts w:asciiTheme="minorHAnsi" w:eastAsiaTheme="minorEastAsia" w:hAnsiTheme="minorHAnsi" w:cstheme="minorBidi"/>
          <w:sz w:val="20"/>
          <w:szCs w:val="22"/>
        </w:rPr>
      </w:pPr>
      <w:r>
        <w:t>Figure 12. Applying Event-Driven Architecture Style</w:t>
      </w:r>
      <w:r>
        <w:tab/>
      </w:r>
      <w:r>
        <w:fldChar w:fldCharType="begin"/>
      </w:r>
      <w:r>
        <w:instrText xml:space="preserve"> PAGEREF _Toc127289484 \h </w:instrText>
      </w:r>
      <w:r>
        <w:fldChar w:fldCharType="separate"/>
      </w:r>
      <w:r w:rsidR="00490305">
        <w:t>30</w:t>
      </w:r>
      <w:r>
        <w:fldChar w:fldCharType="end"/>
      </w:r>
    </w:p>
    <w:p w14:paraId="4537D7C6" w14:textId="0C4E8ACA" w:rsidR="00B40BA5" w:rsidRDefault="00B40BA5">
      <w:pPr>
        <w:pStyle w:val="af1"/>
        <w:rPr>
          <w:rFonts w:asciiTheme="minorHAnsi" w:eastAsiaTheme="minorEastAsia" w:hAnsiTheme="minorHAnsi" w:cstheme="minorBidi"/>
          <w:sz w:val="20"/>
          <w:szCs w:val="22"/>
        </w:rPr>
      </w:pPr>
      <w:r>
        <w:t>Figure 13. Applying Blackboard Architecture Style</w:t>
      </w:r>
      <w:r>
        <w:tab/>
      </w:r>
      <w:r>
        <w:fldChar w:fldCharType="begin"/>
      </w:r>
      <w:r>
        <w:instrText xml:space="preserve"> PAGEREF _Toc127289485 \h </w:instrText>
      </w:r>
      <w:r>
        <w:fldChar w:fldCharType="separate"/>
      </w:r>
      <w:r w:rsidR="00490305">
        <w:t>31</w:t>
      </w:r>
      <w:r>
        <w:fldChar w:fldCharType="end"/>
      </w:r>
    </w:p>
    <w:p w14:paraId="0A5D8E1D" w14:textId="75546508" w:rsidR="00B40BA5" w:rsidRDefault="00B40BA5">
      <w:pPr>
        <w:pStyle w:val="af1"/>
        <w:rPr>
          <w:rFonts w:asciiTheme="minorHAnsi" w:eastAsiaTheme="minorEastAsia" w:hAnsiTheme="minorHAnsi" w:cstheme="minorBidi"/>
          <w:sz w:val="20"/>
          <w:szCs w:val="22"/>
        </w:rPr>
      </w:pPr>
      <w:r>
        <w:t>Figure 14. Resulting Skeleton Architecture</w:t>
      </w:r>
      <w:r>
        <w:tab/>
      </w:r>
      <w:r>
        <w:fldChar w:fldCharType="begin"/>
      </w:r>
      <w:r>
        <w:instrText xml:space="preserve"> PAGEREF _Toc127289486 \h </w:instrText>
      </w:r>
      <w:r>
        <w:fldChar w:fldCharType="separate"/>
      </w:r>
      <w:r w:rsidR="00490305">
        <w:t>31</w:t>
      </w:r>
      <w:r>
        <w:fldChar w:fldCharType="end"/>
      </w:r>
    </w:p>
    <w:p w14:paraId="4221B771" w14:textId="52A5C318" w:rsidR="00B40BA5" w:rsidRDefault="00B40BA5">
      <w:pPr>
        <w:pStyle w:val="af1"/>
        <w:rPr>
          <w:rFonts w:asciiTheme="minorHAnsi" w:eastAsiaTheme="minorEastAsia" w:hAnsiTheme="minorHAnsi" w:cstheme="minorBidi"/>
          <w:sz w:val="20"/>
          <w:szCs w:val="22"/>
        </w:rPr>
      </w:pPr>
      <w:r>
        <w:t>Figure 15. Refined Use Case Diagram</w:t>
      </w:r>
      <w:r>
        <w:tab/>
      </w:r>
      <w:r>
        <w:fldChar w:fldCharType="begin"/>
      </w:r>
      <w:r>
        <w:instrText xml:space="preserve"> PAGEREF _Toc127289487 \h </w:instrText>
      </w:r>
      <w:r>
        <w:fldChar w:fldCharType="separate"/>
      </w:r>
      <w:r w:rsidR="00490305">
        <w:t>35</w:t>
      </w:r>
      <w:r>
        <w:fldChar w:fldCharType="end"/>
      </w:r>
    </w:p>
    <w:p w14:paraId="228739C7" w14:textId="25104E82" w:rsidR="00B40BA5" w:rsidRDefault="00B40BA5">
      <w:pPr>
        <w:pStyle w:val="af1"/>
        <w:rPr>
          <w:rFonts w:asciiTheme="minorHAnsi" w:eastAsiaTheme="minorEastAsia" w:hAnsiTheme="minorHAnsi" w:cstheme="minorBidi"/>
          <w:sz w:val="20"/>
          <w:szCs w:val="22"/>
        </w:rPr>
      </w:pPr>
      <w:r>
        <w:t>Figure 16. Deriving Functional Components</w:t>
      </w:r>
      <w:r>
        <w:tab/>
      </w:r>
      <w:r>
        <w:fldChar w:fldCharType="begin"/>
      </w:r>
      <w:r>
        <w:instrText xml:space="preserve"> PAGEREF _Toc127289488 \h </w:instrText>
      </w:r>
      <w:r>
        <w:fldChar w:fldCharType="separate"/>
      </w:r>
      <w:r w:rsidR="00490305">
        <w:t>36</w:t>
      </w:r>
      <w:r>
        <w:fldChar w:fldCharType="end"/>
      </w:r>
    </w:p>
    <w:p w14:paraId="38C044F6" w14:textId="159EF612" w:rsidR="00B40BA5" w:rsidRDefault="00B40BA5">
      <w:pPr>
        <w:pStyle w:val="af1"/>
        <w:rPr>
          <w:rFonts w:asciiTheme="minorHAnsi" w:eastAsiaTheme="minorEastAsia" w:hAnsiTheme="minorHAnsi" w:cstheme="minorBidi"/>
          <w:sz w:val="20"/>
          <w:szCs w:val="22"/>
        </w:rPr>
      </w:pPr>
      <w:r>
        <w:t>Figure 17. Place Holders for Functional Components</w:t>
      </w:r>
      <w:r>
        <w:tab/>
      </w:r>
      <w:r>
        <w:fldChar w:fldCharType="begin"/>
      </w:r>
      <w:r>
        <w:instrText xml:space="preserve"> PAGEREF _Toc127289489 \h </w:instrText>
      </w:r>
      <w:r>
        <w:fldChar w:fldCharType="separate"/>
      </w:r>
      <w:r w:rsidR="00490305">
        <w:t>39</w:t>
      </w:r>
      <w:r>
        <w:fldChar w:fldCharType="end"/>
      </w:r>
    </w:p>
    <w:p w14:paraId="432257A6" w14:textId="17DAA344" w:rsidR="00B40BA5" w:rsidRDefault="00B40BA5">
      <w:pPr>
        <w:pStyle w:val="af1"/>
        <w:rPr>
          <w:rFonts w:asciiTheme="minorHAnsi" w:eastAsiaTheme="minorEastAsia" w:hAnsiTheme="minorHAnsi" w:cstheme="minorBidi"/>
          <w:sz w:val="20"/>
          <w:szCs w:val="22"/>
        </w:rPr>
      </w:pPr>
      <w:r>
        <w:t>Figure 18. Functional Components allocated on Tiers</w:t>
      </w:r>
      <w:r>
        <w:tab/>
      </w:r>
      <w:r>
        <w:fldChar w:fldCharType="begin"/>
      </w:r>
      <w:r>
        <w:instrText xml:space="preserve"> PAGEREF _Toc127289490 \h </w:instrText>
      </w:r>
      <w:r>
        <w:fldChar w:fldCharType="separate"/>
      </w:r>
      <w:r w:rsidR="00490305">
        <w:t>40</w:t>
      </w:r>
      <w:r>
        <w:fldChar w:fldCharType="end"/>
      </w:r>
    </w:p>
    <w:p w14:paraId="178963AF" w14:textId="1CB02931" w:rsidR="00B40BA5" w:rsidRDefault="00B40BA5">
      <w:pPr>
        <w:pStyle w:val="af1"/>
        <w:rPr>
          <w:rFonts w:asciiTheme="minorHAnsi" w:eastAsiaTheme="minorEastAsia" w:hAnsiTheme="minorHAnsi" w:cstheme="minorBidi"/>
          <w:sz w:val="20"/>
          <w:szCs w:val="22"/>
        </w:rPr>
      </w:pPr>
      <w:r>
        <w:t>Figure 19. Refined Class Diagram</w:t>
      </w:r>
      <w:r>
        <w:tab/>
      </w:r>
      <w:r>
        <w:fldChar w:fldCharType="begin"/>
      </w:r>
      <w:r>
        <w:instrText xml:space="preserve"> PAGEREF _Toc127289491 \h </w:instrText>
      </w:r>
      <w:r>
        <w:fldChar w:fldCharType="separate"/>
      </w:r>
      <w:r w:rsidR="00490305">
        <w:t>44</w:t>
      </w:r>
      <w:r>
        <w:fldChar w:fldCharType="end"/>
      </w:r>
    </w:p>
    <w:p w14:paraId="0CC1E507" w14:textId="19DDFFB4" w:rsidR="00B40BA5" w:rsidRDefault="00B40BA5">
      <w:pPr>
        <w:pStyle w:val="af1"/>
        <w:rPr>
          <w:rFonts w:asciiTheme="minorHAnsi" w:eastAsiaTheme="minorEastAsia" w:hAnsiTheme="minorHAnsi" w:cstheme="minorBidi"/>
          <w:sz w:val="20"/>
          <w:szCs w:val="22"/>
        </w:rPr>
      </w:pPr>
      <w:r>
        <w:t>Figure 20. Deriving Data Components</w:t>
      </w:r>
      <w:r>
        <w:tab/>
      </w:r>
      <w:r>
        <w:fldChar w:fldCharType="begin"/>
      </w:r>
      <w:r>
        <w:instrText xml:space="preserve"> PAGEREF _Toc127289492 \h </w:instrText>
      </w:r>
      <w:r>
        <w:fldChar w:fldCharType="separate"/>
      </w:r>
      <w:r w:rsidR="00490305">
        <w:t>45</w:t>
      </w:r>
      <w:r>
        <w:fldChar w:fldCharType="end"/>
      </w:r>
    </w:p>
    <w:p w14:paraId="057BF6B8" w14:textId="5541E032" w:rsidR="00B40BA5" w:rsidRDefault="00B40BA5">
      <w:pPr>
        <w:pStyle w:val="af1"/>
        <w:rPr>
          <w:rFonts w:asciiTheme="minorHAnsi" w:eastAsiaTheme="minorEastAsia" w:hAnsiTheme="minorHAnsi" w:cstheme="minorBidi"/>
          <w:sz w:val="20"/>
          <w:szCs w:val="22"/>
        </w:rPr>
      </w:pPr>
      <w:r>
        <w:t>Figure 21. Places for Holding Data Components</w:t>
      </w:r>
      <w:r>
        <w:tab/>
      </w:r>
      <w:r>
        <w:fldChar w:fldCharType="begin"/>
      </w:r>
      <w:r>
        <w:instrText xml:space="preserve"> PAGEREF _Toc127289493 \h </w:instrText>
      </w:r>
      <w:r>
        <w:fldChar w:fldCharType="separate"/>
      </w:r>
      <w:r w:rsidR="00490305">
        <w:t>46</w:t>
      </w:r>
      <w:r>
        <w:fldChar w:fldCharType="end"/>
      </w:r>
    </w:p>
    <w:p w14:paraId="7FB494A8" w14:textId="289CDB6B" w:rsidR="00B40BA5" w:rsidRDefault="00B40BA5">
      <w:pPr>
        <w:pStyle w:val="af1"/>
        <w:rPr>
          <w:rFonts w:asciiTheme="minorHAnsi" w:eastAsiaTheme="minorEastAsia" w:hAnsiTheme="minorHAnsi" w:cstheme="minorBidi"/>
          <w:sz w:val="20"/>
          <w:szCs w:val="22"/>
        </w:rPr>
      </w:pPr>
      <w:r>
        <w:t>Figure 22. Data Components allocated on Tiers</w:t>
      </w:r>
      <w:r>
        <w:tab/>
      </w:r>
      <w:r>
        <w:fldChar w:fldCharType="begin"/>
      </w:r>
      <w:r>
        <w:instrText xml:space="preserve"> PAGEREF _Toc127289494 \h </w:instrText>
      </w:r>
      <w:r>
        <w:fldChar w:fldCharType="separate"/>
      </w:r>
      <w:r w:rsidR="00490305">
        <w:t>47</w:t>
      </w:r>
      <w:r>
        <w:fldChar w:fldCharType="end"/>
      </w:r>
    </w:p>
    <w:p w14:paraId="4DB7EA7D" w14:textId="50D309C7" w:rsidR="00B40BA5" w:rsidRDefault="00B40BA5">
      <w:pPr>
        <w:pStyle w:val="af1"/>
        <w:rPr>
          <w:rFonts w:asciiTheme="minorHAnsi" w:eastAsiaTheme="minorEastAsia" w:hAnsiTheme="minorHAnsi" w:cstheme="minorBidi"/>
          <w:sz w:val="20"/>
          <w:szCs w:val="22"/>
        </w:rPr>
      </w:pPr>
      <w:r>
        <w:t>Figure 23. Refined Control Flow of Mobile App tier</w:t>
      </w:r>
      <w:r>
        <w:tab/>
      </w:r>
      <w:r>
        <w:fldChar w:fldCharType="begin"/>
      </w:r>
      <w:r>
        <w:instrText xml:space="preserve"> PAGEREF _Toc127289495 \h </w:instrText>
      </w:r>
      <w:r>
        <w:fldChar w:fldCharType="separate"/>
      </w:r>
      <w:r w:rsidR="00490305">
        <w:t>49</w:t>
      </w:r>
      <w:r>
        <w:fldChar w:fldCharType="end"/>
      </w:r>
    </w:p>
    <w:p w14:paraId="23ABA82F" w14:textId="47C80A2A" w:rsidR="00B40BA5" w:rsidRDefault="00B40BA5">
      <w:pPr>
        <w:pStyle w:val="af1"/>
        <w:rPr>
          <w:rFonts w:asciiTheme="minorHAnsi" w:eastAsiaTheme="minorEastAsia" w:hAnsiTheme="minorHAnsi" w:cstheme="minorBidi"/>
          <w:sz w:val="20"/>
          <w:szCs w:val="22"/>
        </w:rPr>
      </w:pPr>
      <w:r>
        <w:t>Figure 24. Refined Control Flow of Server tier</w:t>
      </w:r>
      <w:r>
        <w:tab/>
      </w:r>
      <w:r>
        <w:fldChar w:fldCharType="begin"/>
      </w:r>
      <w:r>
        <w:instrText xml:space="preserve"> PAGEREF _Toc127289496 \h </w:instrText>
      </w:r>
      <w:r>
        <w:fldChar w:fldCharType="separate"/>
      </w:r>
      <w:r w:rsidR="00490305">
        <w:t>50</w:t>
      </w:r>
      <w:r>
        <w:fldChar w:fldCharType="end"/>
      </w:r>
    </w:p>
    <w:p w14:paraId="0B5FE6B3" w14:textId="494E2341" w:rsidR="00B40BA5" w:rsidRDefault="00B40BA5">
      <w:pPr>
        <w:pStyle w:val="af1"/>
        <w:rPr>
          <w:rFonts w:asciiTheme="minorHAnsi" w:eastAsiaTheme="minorEastAsia" w:hAnsiTheme="minorHAnsi" w:cstheme="minorBidi"/>
          <w:sz w:val="20"/>
          <w:szCs w:val="22"/>
        </w:rPr>
      </w:pPr>
      <w:r>
        <w:t>Figure 26. Target Elements for Designing Detailed Control Flow</w:t>
      </w:r>
      <w:r>
        <w:tab/>
      </w:r>
      <w:r>
        <w:fldChar w:fldCharType="begin"/>
      </w:r>
      <w:r>
        <w:instrText xml:space="preserve"> PAGEREF _Toc127289497 \h </w:instrText>
      </w:r>
      <w:r>
        <w:fldChar w:fldCharType="separate"/>
      </w:r>
      <w:r w:rsidR="00490305">
        <w:t>51</w:t>
      </w:r>
      <w:r>
        <w:fldChar w:fldCharType="end"/>
      </w:r>
    </w:p>
    <w:p w14:paraId="79220969" w14:textId="292F7B54" w:rsidR="00B40BA5" w:rsidRDefault="00B40BA5">
      <w:pPr>
        <w:pStyle w:val="af1"/>
        <w:rPr>
          <w:rFonts w:asciiTheme="minorHAnsi" w:eastAsiaTheme="minorEastAsia" w:hAnsiTheme="minorHAnsi" w:cstheme="minorBidi"/>
          <w:sz w:val="20"/>
          <w:szCs w:val="22"/>
        </w:rPr>
      </w:pPr>
      <w:r>
        <w:lastRenderedPageBreak/>
        <w:t>Figure 29. Deployment Diagram for the Target System</w:t>
      </w:r>
      <w:r>
        <w:tab/>
      </w:r>
      <w:r>
        <w:fldChar w:fldCharType="begin"/>
      </w:r>
      <w:r>
        <w:instrText xml:space="preserve"> PAGEREF _Toc127289498 \h </w:instrText>
      </w:r>
      <w:r>
        <w:fldChar w:fldCharType="separate"/>
      </w:r>
      <w:r w:rsidR="00490305">
        <w:t>55</w:t>
      </w:r>
      <w:r>
        <w:fldChar w:fldCharType="end"/>
      </w:r>
    </w:p>
    <w:p w14:paraId="3B76BC15" w14:textId="29CFFDAD" w:rsidR="00581ED4" w:rsidRPr="00BE107A" w:rsidRDefault="00581ED4" w:rsidP="00581ED4">
      <w:pPr>
        <w:tabs>
          <w:tab w:val="left" w:pos="851"/>
        </w:tabs>
        <w:ind w:leftChars="258" w:left="828" w:hangingChars="118" w:hanging="260"/>
      </w:pPr>
      <w:r w:rsidRPr="00BE107A">
        <w:rPr>
          <w:rFonts w:ascii="Britannic Bold" w:eastAsia="HY견명조" w:hAnsi="Britannic Bold"/>
        </w:rPr>
        <w:fldChar w:fldCharType="end"/>
      </w:r>
    </w:p>
    <w:p w14:paraId="41ABEAB5" w14:textId="4D6F2E87" w:rsidR="00B62682" w:rsidRPr="00BE107A" w:rsidRDefault="00B62682">
      <w:pPr>
        <w:widowControl/>
        <w:wordWrap/>
        <w:autoSpaceDE/>
        <w:autoSpaceDN/>
        <w:jc w:val="left"/>
        <w:rPr>
          <w:b/>
          <w:smallCaps/>
          <w:sz w:val="40"/>
          <w:szCs w:val="20"/>
        </w:rPr>
      </w:pPr>
      <w:bookmarkStart w:id="4" w:name="_Toc118266251"/>
      <w:bookmarkStart w:id="5" w:name="_Toc118267389"/>
    </w:p>
    <w:p w14:paraId="2D9B603D" w14:textId="7B9942FD" w:rsidR="00581ED4" w:rsidRPr="00BE107A" w:rsidRDefault="00581ED4" w:rsidP="00581ED4">
      <w:pPr>
        <w:widowControl/>
        <w:wordWrap/>
        <w:autoSpaceDE/>
        <w:autoSpaceDN/>
        <w:jc w:val="center"/>
        <w:rPr>
          <w:b/>
          <w:smallCaps/>
          <w:sz w:val="40"/>
          <w:szCs w:val="20"/>
        </w:rPr>
      </w:pPr>
      <w:r w:rsidRPr="00BE107A">
        <w:rPr>
          <w:rFonts w:hint="eastAsia"/>
          <w:b/>
          <w:smallCaps/>
          <w:sz w:val="40"/>
          <w:szCs w:val="20"/>
        </w:rPr>
        <w:t>List of Tables</w:t>
      </w:r>
      <w:bookmarkEnd w:id="4"/>
      <w:bookmarkEnd w:id="5"/>
    </w:p>
    <w:p w14:paraId="53C4BF04" w14:textId="62CF7A93" w:rsidR="00B40BA5" w:rsidRDefault="00581ED4">
      <w:pPr>
        <w:pStyle w:val="af1"/>
        <w:rPr>
          <w:rFonts w:asciiTheme="minorHAnsi" w:eastAsiaTheme="minorEastAsia" w:hAnsiTheme="minorHAnsi" w:cstheme="minorBidi"/>
          <w:sz w:val="20"/>
          <w:szCs w:val="22"/>
        </w:rPr>
      </w:pPr>
      <w:r w:rsidRPr="00BE107A">
        <w:rPr>
          <w:rFonts w:eastAsia="HY강M"/>
          <w:sz w:val="20"/>
        </w:rPr>
        <w:fldChar w:fldCharType="begin"/>
      </w:r>
      <w:r w:rsidRPr="00BE107A">
        <w:rPr>
          <w:rFonts w:eastAsia="HY강M"/>
        </w:rPr>
        <w:instrText xml:space="preserve"> TOC \c "Table" </w:instrText>
      </w:r>
      <w:r w:rsidRPr="00BE107A">
        <w:rPr>
          <w:rFonts w:eastAsia="HY강M"/>
          <w:sz w:val="20"/>
        </w:rPr>
        <w:fldChar w:fldCharType="separate"/>
      </w:r>
      <w:r w:rsidR="00B40BA5">
        <w:t>Table 1. Profiles of Stakeholders</w:t>
      </w:r>
      <w:r w:rsidR="00B40BA5">
        <w:tab/>
      </w:r>
      <w:r w:rsidR="00B40BA5">
        <w:fldChar w:fldCharType="begin"/>
      </w:r>
      <w:r w:rsidR="00B40BA5">
        <w:instrText xml:space="preserve"> PAGEREF _Toc127289463 \h </w:instrText>
      </w:r>
      <w:r w:rsidR="00B40BA5">
        <w:fldChar w:fldCharType="separate"/>
      </w:r>
      <w:r w:rsidR="00490305">
        <w:t>12</w:t>
      </w:r>
      <w:r w:rsidR="00B40BA5">
        <w:fldChar w:fldCharType="end"/>
      </w:r>
    </w:p>
    <w:p w14:paraId="3DE0F011" w14:textId="6E260BEA" w:rsidR="00B40BA5" w:rsidRDefault="00B40BA5">
      <w:pPr>
        <w:pStyle w:val="af1"/>
        <w:rPr>
          <w:rFonts w:asciiTheme="minorHAnsi" w:eastAsiaTheme="minorEastAsia" w:hAnsiTheme="minorHAnsi" w:cstheme="minorBidi"/>
          <w:sz w:val="20"/>
          <w:szCs w:val="22"/>
        </w:rPr>
      </w:pPr>
      <w:r>
        <w:t>Table 2. Relevance of NFRs to Stakeholders</w:t>
      </w:r>
      <w:r>
        <w:tab/>
      </w:r>
      <w:r>
        <w:fldChar w:fldCharType="begin"/>
      </w:r>
      <w:r>
        <w:instrText xml:space="preserve"> PAGEREF _Toc127289464 \h </w:instrText>
      </w:r>
      <w:r>
        <w:fldChar w:fldCharType="separate"/>
      </w:r>
      <w:r w:rsidR="00490305">
        <w:t>14</w:t>
      </w:r>
      <w:r>
        <w:fldChar w:fldCharType="end"/>
      </w:r>
    </w:p>
    <w:p w14:paraId="7966A06D" w14:textId="630F1062" w:rsidR="00B40BA5" w:rsidRDefault="00B40BA5">
      <w:pPr>
        <w:pStyle w:val="af1"/>
        <w:rPr>
          <w:rFonts w:asciiTheme="minorHAnsi" w:eastAsiaTheme="minorEastAsia" w:hAnsiTheme="minorHAnsi" w:cstheme="minorBidi"/>
          <w:sz w:val="20"/>
          <w:szCs w:val="22"/>
        </w:rPr>
      </w:pPr>
      <w:r>
        <w:t>Table 3. Allocation of Functionality over Tiers</w:t>
      </w:r>
      <w:r>
        <w:tab/>
      </w:r>
      <w:r>
        <w:fldChar w:fldCharType="begin"/>
      </w:r>
      <w:r>
        <w:instrText xml:space="preserve"> PAGEREF _Toc127289465 \h </w:instrText>
      </w:r>
      <w:r>
        <w:fldChar w:fldCharType="separate"/>
      </w:r>
      <w:r w:rsidR="00490305">
        <w:t>22</w:t>
      </w:r>
      <w:r>
        <w:fldChar w:fldCharType="end"/>
      </w:r>
    </w:p>
    <w:p w14:paraId="71257725" w14:textId="61C46274" w:rsidR="00B40BA5" w:rsidRDefault="00B40BA5">
      <w:pPr>
        <w:pStyle w:val="af1"/>
        <w:rPr>
          <w:rFonts w:asciiTheme="minorHAnsi" w:eastAsiaTheme="minorEastAsia" w:hAnsiTheme="minorHAnsi" w:cstheme="minorBidi"/>
          <w:sz w:val="20"/>
          <w:szCs w:val="22"/>
        </w:rPr>
      </w:pPr>
      <w:r>
        <w:t>Table 4. Invocation Patterns defined for Functional Groups</w:t>
      </w:r>
      <w:r>
        <w:tab/>
      </w:r>
      <w:r>
        <w:fldChar w:fldCharType="begin"/>
      </w:r>
      <w:r>
        <w:instrText xml:space="preserve"> PAGEREF _Toc127289466 \h </w:instrText>
      </w:r>
      <w:r>
        <w:fldChar w:fldCharType="separate"/>
      </w:r>
      <w:r w:rsidR="00490305">
        <w:t>22</w:t>
      </w:r>
      <w:r>
        <w:fldChar w:fldCharType="end"/>
      </w:r>
    </w:p>
    <w:p w14:paraId="4558C8E4" w14:textId="4F60F105" w:rsidR="00B40BA5" w:rsidRDefault="00B40BA5">
      <w:pPr>
        <w:pStyle w:val="af1"/>
        <w:rPr>
          <w:rFonts w:asciiTheme="minorHAnsi" w:eastAsiaTheme="minorEastAsia" w:hAnsiTheme="minorHAnsi" w:cstheme="minorBidi"/>
          <w:sz w:val="20"/>
          <w:szCs w:val="22"/>
        </w:rPr>
      </w:pPr>
      <w:r>
        <w:t>Table 5. Functional Components and their Use Cases</w:t>
      </w:r>
      <w:r>
        <w:tab/>
      </w:r>
      <w:r>
        <w:fldChar w:fldCharType="begin"/>
      </w:r>
      <w:r>
        <w:instrText xml:space="preserve"> PAGEREF _Toc127289467 \h </w:instrText>
      </w:r>
      <w:r>
        <w:fldChar w:fldCharType="separate"/>
      </w:r>
      <w:r w:rsidR="00490305">
        <w:t>36</w:t>
      </w:r>
      <w:r>
        <w:fldChar w:fldCharType="end"/>
      </w:r>
    </w:p>
    <w:p w14:paraId="7A1FB5CE" w14:textId="2794AFAE" w:rsidR="00B40BA5" w:rsidRDefault="00B40BA5">
      <w:pPr>
        <w:pStyle w:val="af1"/>
        <w:rPr>
          <w:rFonts w:asciiTheme="minorHAnsi" w:eastAsiaTheme="minorEastAsia" w:hAnsiTheme="minorHAnsi" w:cstheme="minorBidi"/>
          <w:sz w:val="20"/>
          <w:szCs w:val="22"/>
        </w:rPr>
      </w:pPr>
      <w:r>
        <w:t>Table 6. Functional Components allocated on Tiers</w:t>
      </w:r>
      <w:r>
        <w:tab/>
      </w:r>
      <w:r>
        <w:fldChar w:fldCharType="begin"/>
      </w:r>
      <w:r>
        <w:instrText xml:space="preserve"> PAGEREF _Toc127289468 \h </w:instrText>
      </w:r>
      <w:r>
        <w:fldChar w:fldCharType="separate"/>
      </w:r>
      <w:r w:rsidR="00490305">
        <w:t>38</w:t>
      </w:r>
      <w:r>
        <w:fldChar w:fldCharType="end"/>
      </w:r>
    </w:p>
    <w:p w14:paraId="2D8E9E04" w14:textId="26350838" w:rsidR="00B40BA5" w:rsidRDefault="00B40BA5">
      <w:pPr>
        <w:pStyle w:val="af1"/>
        <w:rPr>
          <w:rFonts w:asciiTheme="minorHAnsi" w:eastAsiaTheme="minorEastAsia" w:hAnsiTheme="minorHAnsi" w:cstheme="minorBidi"/>
          <w:sz w:val="20"/>
          <w:szCs w:val="22"/>
        </w:rPr>
      </w:pPr>
      <w:r>
        <w:t>Table 7. Design of Functional Components</w:t>
      </w:r>
      <w:r>
        <w:tab/>
      </w:r>
      <w:r>
        <w:fldChar w:fldCharType="begin"/>
      </w:r>
      <w:r>
        <w:instrText xml:space="preserve"> PAGEREF _Toc127289469 \h </w:instrText>
      </w:r>
      <w:r>
        <w:fldChar w:fldCharType="separate"/>
      </w:r>
      <w:r w:rsidR="00490305">
        <w:t>40</w:t>
      </w:r>
      <w:r>
        <w:fldChar w:fldCharType="end"/>
      </w:r>
    </w:p>
    <w:p w14:paraId="5350D4CC" w14:textId="36121BB0" w:rsidR="00B40BA5" w:rsidRDefault="00B40BA5">
      <w:pPr>
        <w:pStyle w:val="af1"/>
        <w:rPr>
          <w:rFonts w:asciiTheme="minorHAnsi" w:eastAsiaTheme="minorEastAsia" w:hAnsiTheme="minorHAnsi" w:cstheme="minorBidi"/>
          <w:sz w:val="20"/>
          <w:szCs w:val="22"/>
        </w:rPr>
      </w:pPr>
      <w:r>
        <w:t>Table 8. Interfaces of Functional Components</w:t>
      </w:r>
      <w:r>
        <w:tab/>
      </w:r>
      <w:r>
        <w:fldChar w:fldCharType="begin"/>
      </w:r>
      <w:r>
        <w:instrText xml:space="preserve"> PAGEREF _Toc127289470 \h </w:instrText>
      </w:r>
      <w:r>
        <w:fldChar w:fldCharType="separate"/>
      </w:r>
      <w:r w:rsidR="00490305">
        <w:t>41</w:t>
      </w:r>
      <w:r>
        <w:fldChar w:fldCharType="end"/>
      </w:r>
    </w:p>
    <w:p w14:paraId="5F006BAD" w14:textId="425FA7F5" w:rsidR="00B40BA5" w:rsidRDefault="00B40BA5">
      <w:pPr>
        <w:pStyle w:val="af1"/>
        <w:rPr>
          <w:rFonts w:asciiTheme="minorHAnsi" w:eastAsiaTheme="minorEastAsia" w:hAnsiTheme="minorHAnsi" w:cstheme="minorBidi"/>
          <w:sz w:val="20"/>
          <w:szCs w:val="22"/>
        </w:rPr>
      </w:pPr>
      <w:r>
        <w:t>Table 9. Data Components allocated on Tiers</w:t>
      </w:r>
      <w:r>
        <w:tab/>
      </w:r>
      <w:r>
        <w:fldChar w:fldCharType="begin"/>
      </w:r>
      <w:r>
        <w:instrText xml:space="preserve"> PAGEREF _Toc127289471 \h </w:instrText>
      </w:r>
      <w:r>
        <w:fldChar w:fldCharType="separate"/>
      </w:r>
      <w:r w:rsidR="00490305">
        <w:t>46</w:t>
      </w:r>
      <w:r>
        <w:fldChar w:fldCharType="end"/>
      </w:r>
    </w:p>
    <w:p w14:paraId="2E2FB652" w14:textId="29FF75A5" w:rsidR="00B40BA5" w:rsidRDefault="00B40BA5">
      <w:pPr>
        <w:pStyle w:val="af1"/>
        <w:rPr>
          <w:rFonts w:asciiTheme="minorHAnsi" w:eastAsiaTheme="minorEastAsia" w:hAnsiTheme="minorHAnsi" w:cstheme="minorBidi"/>
          <w:sz w:val="20"/>
          <w:szCs w:val="22"/>
        </w:rPr>
      </w:pPr>
      <w:r>
        <w:t>Table 10. Invocation Patterns defined for Functional Groups</w:t>
      </w:r>
      <w:r>
        <w:tab/>
      </w:r>
      <w:r>
        <w:fldChar w:fldCharType="begin"/>
      </w:r>
      <w:r>
        <w:instrText xml:space="preserve"> PAGEREF _Toc127289472 \h </w:instrText>
      </w:r>
      <w:r>
        <w:fldChar w:fldCharType="separate"/>
      </w:r>
      <w:r w:rsidR="00490305">
        <w:t>48</w:t>
      </w:r>
      <w:r>
        <w:fldChar w:fldCharType="end"/>
      </w:r>
    </w:p>
    <w:p w14:paraId="394A3E62" w14:textId="777245E5" w:rsidR="00581ED4" w:rsidRPr="00BE107A" w:rsidRDefault="00581ED4" w:rsidP="00581ED4">
      <w:pPr>
        <w:rPr>
          <w:sz w:val="16"/>
          <w:szCs w:val="18"/>
        </w:rPr>
      </w:pPr>
      <w:r w:rsidRPr="00BE107A">
        <w:rPr>
          <w:rFonts w:eastAsia="HY강M"/>
        </w:rPr>
        <w:fldChar w:fldCharType="end"/>
      </w:r>
    </w:p>
    <w:p w14:paraId="7D354249" w14:textId="77777777" w:rsidR="00581ED4" w:rsidRPr="00BE107A" w:rsidRDefault="00581ED4">
      <w:pPr>
        <w:widowControl/>
        <w:wordWrap/>
        <w:autoSpaceDE/>
        <w:autoSpaceDN/>
        <w:jc w:val="left"/>
        <w:rPr>
          <w:b/>
          <w:sz w:val="44"/>
          <w:szCs w:val="18"/>
        </w:rPr>
      </w:pPr>
      <w:r w:rsidRPr="00BE107A">
        <w:rPr>
          <w:b/>
          <w:sz w:val="44"/>
          <w:szCs w:val="18"/>
        </w:rPr>
        <w:br w:type="page"/>
      </w:r>
    </w:p>
    <w:p w14:paraId="2B33C72B" w14:textId="4117816A" w:rsidR="000473E6" w:rsidRPr="00CB5FEB" w:rsidRDefault="00BF1C6F" w:rsidP="00BF1C6F">
      <w:pPr>
        <w:pStyle w:val="Body"/>
        <w:spacing w:line="192" w:lineRule="auto"/>
        <w:ind w:left="0"/>
        <w:jc w:val="center"/>
        <w:rPr>
          <w:bCs/>
          <w:smallCaps/>
          <w:sz w:val="14"/>
          <w:szCs w:val="2"/>
        </w:rPr>
      </w:pPr>
      <w:r w:rsidRPr="00CB5FEB">
        <w:rPr>
          <w:b/>
          <w:sz w:val="44"/>
          <w:szCs w:val="18"/>
        </w:rPr>
        <w:lastRenderedPageBreak/>
        <w:t>Architecture Description</w:t>
      </w:r>
      <w:r w:rsidR="00223DC1" w:rsidRPr="00CB5FEB">
        <w:rPr>
          <w:b/>
          <w:sz w:val="44"/>
          <w:szCs w:val="18"/>
        </w:rPr>
        <w:t xml:space="preserve"> </w:t>
      </w:r>
      <w:r w:rsidRPr="00CB5FEB">
        <w:rPr>
          <w:b/>
          <w:sz w:val="44"/>
          <w:szCs w:val="18"/>
        </w:rPr>
        <w:t>of</w:t>
      </w:r>
      <w:r w:rsidR="00223DC1" w:rsidRPr="00CB5FEB">
        <w:rPr>
          <w:b/>
          <w:sz w:val="44"/>
          <w:szCs w:val="18"/>
        </w:rPr>
        <w:br/>
      </w:r>
      <w:r w:rsidR="00CB5FEB" w:rsidRPr="00CB5FEB">
        <w:rPr>
          <w:b/>
          <w:sz w:val="44"/>
          <w:szCs w:val="18"/>
        </w:rPr>
        <w:t>Self-Optimizing Personalized Health Assistant</w:t>
      </w:r>
    </w:p>
    <w:p w14:paraId="465ECE37" w14:textId="542CB63D" w:rsidR="00397A75" w:rsidRPr="00BE107A" w:rsidRDefault="00D11F86" w:rsidP="003C4567">
      <w:pPr>
        <w:pStyle w:val="1"/>
      </w:pPr>
      <w:bookmarkStart w:id="6" w:name="_Toc128416279"/>
      <w:r w:rsidRPr="00BE107A">
        <w:t>Introduction</w:t>
      </w:r>
      <w:bookmarkEnd w:id="6"/>
    </w:p>
    <w:p w14:paraId="33CE0569" w14:textId="3514BE2F" w:rsidR="00900056" w:rsidRPr="00BE107A" w:rsidRDefault="00D11F86" w:rsidP="003C4567">
      <w:pPr>
        <w:pStyle w:val="20"/>
      </w:pPr>
      <w:bookmarkStart w:id="7" w:name="_Toc128416280"/>
      <w:r w:rsidRPr="00BE107A">
        <w:t>Purpose of the Document</w:t>
      </w:r>
      <w:bookmarkEnd w:id="7"/>
    </w:p>
    <w:p w14:paraId="585CE78D" w14:textId="77777777" w:rsidR="00F200E1" w:rsidRPr="00BE107A" w:rsidRDefault="00F200E1" w:rsidP="00F200E1">
      <w:pPr>
        <w:pStyle w:val="Body"/>
      </w:pPr>
      <w:r w:rsidRPr="00BE107A">
        <w:t>The purpose of this document is to specify the architecture design for the target system. It describes all the essential architectural aspects of the target system including its structure, functional components, data components, their relationships, runtime behavior, and deployment.</w:t>
      </w:r>
    </w:p>
    <w:bookmarkStart w:id="8" w:name="_Toc128416281"/>
    <w:p w14:paraId="4826E4F6" w14:textId="7FE4F99E" w:rsidR="00D11F86" w:rsidRPr="00BE107A" w:rsidRDefault="00F10F17" w:rsidP="003C4567">
      <w:pPr>
        <w:pStyle w:val="20"/>
      </w:pPr>
      <w:r w:rsidRPr="00BE107A">
        <w:rPr>
          <w:noProof/>
        </w:rPr>
        <mc:AlternateContent>
          <mc:Choice Requires="aink">
            <w:drawing>
              <wp:anchor distT="0" distB="0" distL="114300" distR="114300" simplePos="0" relativeHeight="251666432" behindDoc="0" locked="0" layoutInCell="1" allowOverlap="1" wp14:anchorId="17FF6D06" wp14:editId="034400FF">
                <wp:simplePos x="0" y="0"/>
                <wp:positionH relativeFrom="column">
                  <wp:posOffset>-2462295</wp:posOffset>
                </wp:positionH>
                <wp:positionV relativeFrom="paragraph">
                  <wp:posOffset>147532</wp:posOffset>
                </wp:positionV>
                <wp:extent cx="21240" cy="12240"/>
                <wp:effectExtent l="38100" t="57150" r="36195" b="26035"/>
                <wp:wrapNone/>
                <wp:docPr id="19" name="잉크 19"/>
                <wp:cNvGraphicFramePr/>
                <a:graphic xmlns:a="http://schemas.openxmlformats.org/drawingml/2006/main">
                  <a:graphicData uri="http://schemas.microsoft.com/office/word/2010/wordprocessingInk">
                    <w14:contentPart bwMode="auto" r:id="rId9">
                      <w14:nvContentPartPr>
                        <w14:cNvContentPartPr/>
                      </w14:nvContentPartPr>
                      <w14:xfrm>
                        <a:off x="0" y="0"/>
                        <a:ext cx="21240" cy="12240"/>
                      </w14:xfrm>
                    </w14:contentPart>
                  </a:graphicData>
                </a:graphic>
              </wp:anchor>
            </w:drawing>
          </mc:Choice>
          <mc:Fallback>
            <w:drawing>
              <wp:anchor distT="0" distB="0" distL="114300" distR="114300" simplePos="0" relativeHeight="251666432" behindDoc="0" locked="0" layoutInCell="1" allowOverlap="1" wp14:anchorId="17FF6D06" wp14:editId="034400FF">
                <wp:simplePos x="0" y="0"/>
                <wp:positionH relativeFrom="column">
                  <wp:posOffset>-2462295</wp:posOffset>
                </wp:positionH>
                <wp:positionV relativeFrom="paragraph">
                  <wp:posOffset>147532</wp:posOffset>
                </wp:positionV>
                <wp:extent cx="21240" cy="12240"/>
                <wp:effectExtent l="38100" t="57150" r="36195" b="26035"/>
                <wp:wrapNone/>
                <wp:docPr id="19" name="잉크 19"/>
                <wp:cNvGraphicFramePr/>
                <a:graphic xmlns:a="http://schemas.openxmlformats.org/drawingml/2006/main">
                  <a:graphicData uri="http://schemas.openxmlformats.org/drawingml/2006/picture">
                    <pic:pic xmlns:pic="http://schemas.openxmlformats.org/drawingml/2006/picture">
                      <pic:nvPicPr>
                        <pic:cNvPr id="19" name="잉크 19"/>
                        <pic:cNvPicPr/>
                      </pic:nvPicPr>
                      <pic:blipFill>
                        <a:blip r:embed="rId10"/>
                        <a:stretch>
                          <a:fillRect/>
                        </a:stretch>
                      </pic:blipFill>
                      <pic:spPr>
                        <a:xfrm>
                          <a:off x="0" y="0"/>
                          <a:ext cx="38880" cy="29880"/>
                        </a:xfrm>
                        <a:prstGeom prst="rect">
                          <a:avLst/>
                        </a:prstGeom>
                      </pic:spPr>
                    </pic:pic>
                  </a:graphicData>
                </a:graphic>
              </wp:anchor>
            </w:drawing>
          </mc:Fallback>
        </mc:AlternateContent>
      </w:r>
      <w:r w:rsidR="00D11F86" w:rsidRPr="00BE107A">
        <w:t>System of Interest</w:t>
      </w:r>
      <w:bookmarkEnd w:id="8"/>
    </w:p>
    <w:p w14:paraId="07B2EB62" w14:textId="26F85C6D" w:rsidR="00B63144" w:rsidRDefault="00B63144" w:rsidP="00B63144">
      <w:pPr>
        <w:pStyle w:val="Body"/>
      </w:pPr>
      <w:bookmarkStart w:id="9" w:name="_Toc24722491"/>
      <w:r>
        <w:t>Self-Optimizing Personalized Health Assistant is a software system that acquires various health indexes, health-relevant activities, performed exercises and stress level to determine the effectiveness of the performed activities, and recommends health-promoting activities to users.</w:t>
      </w:r>
    </w:p>
    <w:p w14:paraId="7B07BDF2" w14:textId="0C996883" w:rsidR="00B63144" w:rsidRPr="00B63144" w:rsidRDefault="00B63144" w:rsidP="00B63144">
      <w:pPr>
        <w:pStyle w:val="Body"/>
      </w:pPr>
      <w:r>
        <w:t>To recommend health-promoting activities,</w:t>
      </w:r>
      <w:r w:rsidR="00FF5A7C">
        <w:t xml:space="preserve"> this System</w:t>
      </w:r>
      <w:r>
        <w:t xml:space="preserve"> maintains a knowledgebase on health-related activities and their relevance to health indicators.</w:t>
      </w:r>
    </w:p>
    <w:p w14:paraId="788BA695" w14:textId="72240220" w:rsidR="002F7834" w:rsidRPr="00BE107A" w:rsidRDefault="002A18B2" w:rsidP="00123C2E">
      <w:pPr>
        <w:pStyle w:val="figure"/>
      </w:pPr>
      <w:r w:rsidRPr="002A18B2">
        <w:drawing>
          <wp:inline distT="0" distB="0" distL="0" distR="0" wp14:anchorId="6E51CF66" wp14:editId="538E7B35">
            <wp:extent cx="3718882" cy="2370025"/>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18882" cy="2370025"/>
                    </a:xfrm>
                    <a:prstGeom prst="rect">
                      <a:avLst/>
                    </a:prstGeom>
                  </pic:spPr>
                </pic:pic>
              </a:graphicData>
            </a:graphic>
          </wp:inline>
        </w:drawing>
      </w:r>
    </w:p>
    <w:p w14:paraId="60031001" w14:textId="3E81865E" w:rsidR="00E62584" w:rsidRPr="00BE107A" w:rsidRDefault="00E62584" w:rsidP="00E62584">
      <w:pPr>
        <w:pStyle w:val="figurecaption"/>
      </w:pPr>
      <w:bookmarkStart w:id="10" w:name="_Ref118615868"/>
      <w:bookmarkStart w:id="11" w:name="_Toc127289473"/>
      <w:r w:rsidRPr="00BE107A">
        <w:t xml:space="preserve">Figure </w:t>
      </w:r>
      <w:r w:rsidRPr="00BE107A">
        <w:fldChar w:fldCharType="begin"/>
      </w:r>
      <w:r w:rsidRPr="00BE107A">
        <w:instrText xml:space="preserve"> SEQ Figure \* ARABIC </w:instrText>
      </w:r>
      <w:r w:rsidRPr="00BE107A">
        <w:fldChar w:fldCharType="separate"/>
      </w:r>
      <w:r w:rsidR="00547097">
        <w:t>1</w:t>
      </w:r>
      <w:r w:rsidRPr="00BE107A">
        <w:fldChar w:fldCharType="end"/>
      </w:r>
      <w:bookmarkEnd w:id="10"/>
      <w:r w:rsidRPr="00BE107A">
        <w:t xml:space="preserve">. Examples of </w:t>
      </w:r>
      <w:r w:rsidR="00B63144" w:rsidRPr="00B63144">
        <w:t>Health Assistant Mobile App</w:t>
      </w:r>
      <w:bookmarkEnd w:id="11"/>
    </w:p>
    <w:p w14:paraId="43668A14" w14:textId="644E6233" w:rsidR="00B63144" w:rsidRPr="00B63144" w:rsidRDefault="00B63144" w:rsidP="00B63144">
      <w:pPr>
        <w:pStyle w:val="Body"/>
      </w:pPr>
      <w:r>
        <w:t>As shown in the F</w:t>
      </w:r>
      <w:r>
        <w:rPr>
          <w:rFonts w:hint="eastAsia"/>
        </w:rPr>
        <w:t>i</w:t>
      </w:r>
      <w:r>
        <w:t xml:space="preserve">gure 1, </w:t>
      </w:r>
      <w:r w:rsidR="00FF5A7C">
        <w:t>this App</w:t>
      </w:r>
      <w:r>
        <w:t xml:space="preserve"> provides the ability to measure the user's health status by registering health monitoring devices to measure various health indices.</w:t>
      </w:r>
    </w:p>
    <w:p w14:paraId="05977EF4" w14:textId="33573FD1" w:rsidR="002F7834" w:rsidRPr="00BE107A" w:rsidRDefault="00B63144" w:rsidP="002F7834">
      <w:pPr>
        <w:pStyle w:val="Body"/>
        <w:rPr>
          <w:lang w:val="en-GB"/>
        </w:rPr>
      </w:pPr>
      <w:r w:rsidRPr="00B63144">
        <w:rPr>
          <w:lang w:val="en-GB"/>
        </w:rPr>
        <w:t>As shown in Feature2, the target system consists of a mobile app for end users and a server for staff.</w:t>
      </w:r>
    </w:p>
    <w:p w14:paraId="1FEE0B78" w14:textId="39CEF46F" w:rsidR="002F7834" w:rsidRPr="00BE107A" w:rsidRDefault="002A18B2" w:rsidP="00123C2E">
      <w:pPr>
        <w:pStyle w:val="figure"/>
      </w:pPr>
      <w:r w:rsidRPr="002A18B2">
        <w:lastRenderedPageBreak/>
        <w:t xml:space="preserve"> </w:t>
      </w:r>
      <w:r w:rsidRPr="002A18B2">
        <w:drawing>
          <wp:inline distT="0" distB="0" distL="0" distR="0" wp14:anchorId="6737FC5B" wp14:editId="6BBF7C95">
            <wp:extent cx="3368038" cy="1672564"/>
            <wp:effectExtent l="0" t="0" r="4445" b="444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3381891" cy="1679444"/>
                    </a:xfrm>
                    <a:prstGeom prst="rect">
                      <a:avLst/>
                    </a:prstGeom>
                  </pic:spPr>
                </pic:pic>
              </a:graphicData>
            </a:graphic>
          </wp:inline>
        </w:drawing>
      </w:r>
    </w:p>
    <w:p w14:paraId="009FB61D" w14:textId="6F87E951" w:rsidR="00E62584" w:rsidRPr="00BE107A" w:rsidRDefault="00E62584" w:rsidP="00E62584">
      <w:pPr>
        <w:pStyle w:val="figurecaption"/>
      </w:pPr>
      <w:bookmarkStart w:id="12" w:name="_Ref118615923"/>
      <w:bookmarkStart w:id="13" w:name="_Toc127289474"/>
      <w:r w:rsidRPr="00BE107A">
        <w:t xml:space="preserve">Figure </w:t>
      </w:r>
      <w:r w:rsidRPr="00BE107A">
        <w:fldChar w:fldCharType="begin"/>
      </w:r>
      <w:r w:rsidRPr="00BE107A">
        <w:instrText xml:space="preserve"> SEQ Figure \* ARABIC </w:instrText>
      </w:r>
      <w:r w:rsidRPr="00BE107A">
        <w:fldChar w:fldCharType="separate"/>
      </w:r>
      <w:r w:rsidR="00547097">
        <w:t>2</w:t>
      </w:r>
      <w:r w:rsidRPr="00BE107A">
        <w:fldChar w:fldCharType="end"/>
      </w:r>
      <w:bookmarkEnd w:id="12"/>
      <w:r w:rsidRPr="00BE107A">
        <w:t>. Tiers of the Target System</w:t>
      </w:r>
      <w:bookmarkEnd w:id="13"/>
    </w:p>
    <w:p w14:paraId="0A3AB03F" w14:textId="1F1493B6" w:rsidR="002F7834" w:rsidRPr="00BE107A" w:rsidRDefault="00B63144" w:rsidP="002F7834">
      <w:pPr>
        <w:pStyle w:val="L1"/>
        <w:spacing w:line="264" w:lineRule="auto"/>
        <w:rPr>
          <w:lang w:val="en-GB"/>
        </w:rPr>
      </w:pPr>
      <w:r w:rsidRPr="00B63144">
        <w:rPr>
          <w:lang w:val="en-GB"/>
        </w:rPr>
        <w:t>Health Assistant Mobile App</w:t>
      </w:r>
    </w:p>
    <w:p w14:paraId="08881677" w14:textId="25061B11" w:rsidR="002F7834" w:rsidRPr="00BE107A" w:rsidRDefault="004F3B29" w:rsidP="00072CE4">
      <w:pPr>
        <w:pStyle w:val="L1body"/>
        <w:rPr>
          <w:lang w:val="en-GB"/>
        </w:rPr>
      </w:pPr>
      <w:r w:rsidRPr="004F3B29">
        <w:rPr>
          <w:lang w:val="en-GB"/>
        </w:rPr>
        <w:t>This mobile app can connect health monitoring devices that can measure the user's health index and recommend health-promoting activities to the user.</w:t>
      </w:r>
    </w:p>
    <w:p w14:paraId="67D281D5" w14:textId="445F5331" w:rsidR="002F7834" w:rsidRPr="00BE107A" w:rsidRDefault="00B63144" w:rsidP="002F7834">
      <w:pPr>
        <w:pStyle w:val="L1"/>
        <w:spacing w:line="264" w:lineRule="auto"/>
        <w:rPr>
          <w:lang w:val="en-GB"/>
        </w:rPr>
      </w:pPr>
      <w:r w:rsidRPr="00B63144">
        <w:rPr>
          <w:lang w:val="en-GB"/>
        </w:rPr>
        <w:t>Health Assistant Server</w:t>
      </w:r>
    </w:p>
    <w:p w14:paraId="1BBA8ECF" w14:textId="26746957" w:rsidR="002F7834" w:rsidRPr="00BE107A" w:rsidRDefault="005F1637" w:rsidP="00072CE4">
      <w:pPr>
        <w:pStyle w:val="L1body"/>
      </w:pPr>
      <w:r w:rsidRPr="005F1637">
        <w:rPr>
          <w:lang w:val="en-GB"/>
        </w:rPr>
        <w:t>The server provides the functionality with high complexity for the mobile app and the functionality for the system operators, i.e., staff members. It also maintains the ma</w:t>
      </w:r>
      <w:r w:rsidR="00FD7DB3" w:rsidRPr="00FD7DB3">
        <w:rPr>
          <w:sz w:val="2"/>
          <w:szCs w:val="2"/>
          <w:lang w:val="en-GB"/>
        </w:rPr>
        <w:t>.</w:t>
      </w:r>
      <w:r w:rsidRPr="005F1637">
        <w:rPr>
          <w:lang w:val="en-GB"/>
        </w:rPr>
        <w:t>ster database</w:t>
      </w:r>
      <w:r w:rsidR="002F7834" w:rsidRPr="00BE107A">
        <w:rPr>
          <w:lang w:val="en-GB"/>
        </w:rPr>
        <w:t>.</w:t>
      </w:r>
      <w:r w:rsidR="00546385">
        <w:rPr>
          <w:lang w:val="en-GB"/>
        </w:rPr>
        <w:t xml:space="preserve"> </w:t>
      </w:r>
    </w:p>
    <w:p w14:paraId="544297E9" w14:textId="345BAABA" w:rsidR="00D11F86" w:rsidRPr="00BE107A" w:rsidRDefault="00D11F86" w:rsidP="003C4567">
      <w:pPr>
        <w:pStyle w:val="20"/>
      </w:pPr>
      <w:bookmarkStart w:id="14" w:name="_Toc128416282"/>
      <w:bookmarkEnd w:id="9"/>
      <w:r w:rsidRPr="00BE107A">
        <w:t>Definitions, Acronyms, and Abbreviations</w:t>
      </w:r>
      <w:bookmarkEnd w:id="14"/>
    </w:p>
    <w:p w14:paraId="0D8C4D11" w14:textId="1CD9DD8D" w:rsidR="00B676F3" w:rsidRPr="00BE107A" w:rsidRDefault="00EC4E91" w:rsidP="00B676F3">
      <w:pPr>
        <w:pStyle w:val="L1"/>
        <w:spacing w:line="264" w:lineRule="auto"/>
      </w:pPr>
      <w:r w:rsidRPr="00EC4E91">
        <w:t>Health Index</w:t>
      </w:r>
    </w:p>
    <w:p w14:paraId="6F924A76" w14:textId="3B18DA07" w:rsidR="00465735" w:rsidRDefault="003D6744" w:rsidP="007000A0">
      <w:pPr>
        <w:pStyle w:val="L1body"/>
      </w:pPr>
      <w:r w:rsidRPr="003D6744">
        <w:t xml:space="preserve">A health index is a quantitative measurement of a human body condition. Typical Health Indexes include Weight, BMI, Body Fat Percentage, Fat-free Body Weight, Subcutaneous Fat, Visceral Fat, </w:t>
      </w:r>
      <w:r w:rsidR="0080416E">
        <w:t xml:space="preserve">BMR, </w:t>
      </w:r>
      <w:r w:rsidRPr="003D6744">
        <w:t>etc.</w:t>
      </w:r>
    </w:p>
    <w:p w14:paraId="0E91DD06" w14:textId="1FDC5E25" w:rsidR="00465735" w:rsidRDefault="00465735" w:rsidP="00465735">
      <w:pPr>
        <w:pStyle w:val="L2"/>
        <w:spacing w:before="120"/>
        <w:ind w:left="1208"/>
      </w:pPr>
      <w:r w:rsidRPr="003D6744">
        <w:t>BMI</w:t>
      </w:r>
      <w:r w:rsidR="007000A0">
        <w:t>: A value derived from the mass and height of a person.</w:t>
      </w:r>
    </w:p>
    <w:p w14:paraId="7A75D66E" w14:textId="7148AE79" w:rsidR="00465735" w:rsidRDefault="00465735" w:rsidP="00465735">
      <w:pPr>
        <w:pStyle w:val="L2"/>
        <w:spacing w:before="120"/>
        <w:ind w:left="1208"/>
      </w:pPr>
      <w:r w:rsidRPr="003D6744">
        <w:t>Body Fat Percentage</w:t>
      </w:r>
      <w:r w:rsidR="007000A0">
        <w:t>: The total (mass of fat) divided by (total body mass), multiplied by 100.</w:t>
      </w:r>
    </w:p>
    <w:p w14:paraId="21F3EEC4" w14:textId="085E15EE" w:rsidR="00465735" w:rsidRDefault="00465735" w:rsidP="00465735">
      <w:pPr>
        <w:pStyle w:val="L2"/>
        <w:spacing w:before="120"/>
        <w:ind w:left="1208"/>
      </w:pPr>
      <w:r w:rsidRPr="003D6744">
        <w:t>Fat-free Body Weight</w:t>
      </w:r>
      <w:r w:rsidR="007000A0">
        <w:t>: All body components except fat.</w:t>
      </w:r>
    </w:p>
    <w:p w14:paraId="54567B4A" w14:textId="13FE2FE7" w:rsidR="00465735" w:rsidRDefault="00465735" w:rsidP="00465735">
      <w:pPr>
        <w:pStyle w:val="L2"/>
        <w:spacing w:before="120"/>
        <w:ind w:left="1208"/>
      </w:pPr>
      <w:r w:rsidRPr="003D6744">
        <w:t>Subcutaneous Fat</w:t>
      </w:r>
      <w:r w:rsidR="007000A0">
        <w:t>: Fat that we can pinch and is found just under our skin.</w:t>
      </w:r>
    </w:p>
    <w:p w14:paraId="3ECBC876" w14:textId="77777777" w:rsidR="0080416E" w:rsidRPr="00465735" w:rsidRDefault="0080416E" w:rsidP="0080416E">
      <w:pPr>
        <w:pStyle w:val="L2"/>
        <w:spacing w:before="120"/>
        <w:ind w:left="1208"/>
      </w:pPr>
      <w:r w:rsidRPr="003D6744">
        <w:t>Visceral Fat</w:t>
      </w:r>
      <w:r>
        <w:t>: Fat that wraps around abdominal organs deep inside body.</w:t>
      </w:r>
    </w:p>
    <w:p w14:paraId="06DB222A" w14:textId="16FEE38A" w:rsidR="003C5307" w:rsidRPr="00465735" w:rsidRDefault="0080416E" w:rsidP="0080416E">
      <w:pPr>
        <w:pStyle w:val="L2"/>
        <w:spacing w:before="120"/>
        <w:ind w:left="1208"/>
      </w:pPr>
      <w:r>
        <w:t>BMR</w:t>
      </w:r>
      <w:r w:rsidR="009C3AB4">
        <w:t xml:space="preserve">: </w:t>
      </w:r>
      <w:r>
        <w:t>Basal Metabolic Rate (BMR) is the rate of energy expenditure per unit time by a person at rest.</w:t>
      </w:r>
    </w:p>
    <w:p w14:paraId="2C9F5C32" w14:textId="53671300" w:rsidR="00E014F1" w:rsidRPr="00BE107A" w:rsidRDefault="00EC4E91" w:rsidP="001625E6">
      <w:pPr>
        <w:pStyle w:val="L1"/>
      </w:pPr>
      <w:r w:rsidRPr="00EC4E91">
        <w:t>Health-Relevant Activit</w:t>
      </w:r>
      <w:r>
        <w:t>y</w:t>
      </w:r>
    </w:p>
    <w:p w14:paraId="2AA7F5D4" w14:textId="1A0A764F" w:rsidR="00DA0D45" w:rsidRPr="00BE107A" w:rsidRDefault="003D6744" w:rsidP="00AA4C39">
      <w:pPr>
        <w:pStyle w:val="L1body"/>
      </w:pPr>
      <w:r>
        <w:t>Health-relevant activities are human activities that have a slight effect on health indices such as BMI, Body Fat, and Protein Level.</w:t>
      </w:r>
      <w:r w:rsidR="00AA4C39">
        <w:t xml:space="preserve"> </w:t>
      </w:r>
      <w:r>
        <w:t>Health-relevant activities include Water and Beverage Consumption, Food Consumption, Physical Excellence, Health Food Supplies, and Mental State.</w:t>
      </w:r>
    </w:p>
    <w:p w14:paraId="5D31F057" w14:textId="35B5F1AB" w:rsidR="00E014F1" w:rsidRDefault="00EC4E91" w:rsidP="00E014F1">
      <w:pPr>
        <w:pStyle w:val="L1"/>
      </w:pPr>
      <w:r w:rsidRPr="00EC4E91">
        <w:t>Health Monitoring Device</w:t>
      </w:r>
    </w:p>
    <w:p w14:paraId="79A692F4" w14:textId="169C6FE4" w:rsidR="00EC4E91" w:rsidRDefault="00833516" w:rsidP="00EC4E91">
      <w:pPr>
        <w:pStyle w:val="L1body"/>
      </w:pPr>
      <w:r w:rsidRPr="00833516">
        <w:t xml:space="preserve">A Health Monitoring Device is a device that measures a user's Health Index, such as BMI, </w:t>
      </w:r>
      <w:r w:rsidRPr="00833516">
        <w:lastRenderedPageBreak/>
        <w:t>Body Fat, and Protein Level.</w:t>
      </w:r>
    </w:p>
    <w:p w14:paraId="403BC52D" w14:textId="69765DC2" w:rsidR="00EC4E91" w:rsidRDefault="00EC4E91" w:rsidP="00EC4E91">
      <w:pPr>
        <w:pStyle w:val="L1"/>
      </w:pPr>
      <w:r w:rsidRPr="00EC4E91">
        <w:t>Health-Promoting Activity</w:t>
      </w:r>
    </w:p>
    <w:p w14:paraId="406F4141" w14:textId="6D94032B" w:rsidR="00EC4E91" w:rsidRDefault="0085295B" w:rsidP="00EC4E91">
      <w:pPr>
        <w:pStyle w:val="L1body"/>
      </w:pPr>
      <w:r w:rsidRPr="0085295B">
        <w:t>Health-promoting activity refers to activities deemed necessary to improve the user's health according to the user's health index.</w:t>
      </w:r>
    </w:p>
    <w:p w14:paraId="5F44E5D9" w14:textId="2C0CFE53" w:rsidR="003A6D75" w:rsidRDefault="003A6D75" w:rsidP="003A6D75">
      <w:pPr>
        <w:pStyle w:val="L1"/>
      </w:pPr>
      <w:r>
        <w:t>Personal Effectiveness Knowledgebase(P_EK)</w:t>
      </w:r>
    </w:p>
    <w:p w14:paraId="71329CC8" w14:textId="7EE18F92" w:rsidR="003A6D75" w:rsidRPr="00EC4E91" w:rsidRDefault="003A6D75" w:rsidP="003A6D75">
      <w:pPr>
        <w:pStyle w:val="L1body"/>
      </w:pPr>
      <w:r w:rsidRPr="003A6D75">
        <w:t>Personal Effectiveness Knowledgebase (P_EK) is a user-specific personal knowledge that maintains the relevance of health-related activities on health indexes. The relevance values in this table are automatically computed by the system by observing the health-related activities performed recently and their influences on the health indexes</w:t>
      </w:r>
      <w:r w:rsidRPr="0085295B">
        <w:t>.</w:t>
      </w:r>
    </w:p>
    <w:p w14:paraId="3DB59486" w14:textId="24FCDE61" w:rsidR="003A6D75" w:rsidRDefault="003A6D75" w:rsidP="003A6D75">
      <w:pPr>
        <w:pStyle w:val="L1"/>
      </w:pPr>
      <w:r>
        <w:t>Universal Effectiveness Knowledgebase(U_EK)</w:t>
      </w:r>
    </w:p>
    <w:p w14:paraId="624A8107" w14:textId="47689A52" w:rsidR="003A6D75" w:rsidRPr="003A6D75" w:rsidRDefault="003A6D75" w:rsidP="004853BA">
      <w:pPr>
        <w:pStyle w:val="L1body"/>
      </w:pPr>
      <w:r w:rsidRPr="003A6D75">
        <w:t>Universal Effectiveness Knowledgebase (U_EK) is the general knowledgebase that maintains the relevance of health-related activities on health indexes. This table can initially be created by healthcare human specialists</w:t>
      </w:r>
      <w:r w:rsidRPr="0085295B">
        <w:t>.</w:t>
      </w:r>
    </w:p>
    <w:p w14:paraId="15FA1114" w14:textId="60E6B575" w:rsidR="00D11F86" w:rsidRPr="00BE107A" w:rsidRDefault="00D11F86" w:rsidP="00197219">
      <w:pPr>
        <w:pStyle w:val="20"/>
      </w:pPr>
      <w:bookmarkStart w:id="15" w:name="_Toc128416283"/>
      <w:r w:rsidRPr="00BE107A">
        <w:t>References</w:t>
      </w:r>
      <w:bookmarkEnd w:id="15"/>
    </w:p>
    <w:p w14:paraId="73782974" w14:textId="75ED834E" w:rsidR="00F200E1" w:rsidRPr="00BE107A" w:rsidRDefault="00A50904" w:rsidP="00F200E1">
      <w:pPr>
        <w:pStyle w:val="Body"/>
      </w:pPr>
      <w:r w:rsidRPr="00BE107A">
        <w:t>[</w:t>
      </w:r>
      <w:r w:rsidR="00F200E1" w:rsidRPr="00BE107A">
        <w:t xml:space="preserve">Kim </w:t>
      </w:r>
      <w:r w:rsidR="00C828A3" w:rsidRPr="00BE107A">
        <w:t>2</w:t>
      </w:r>
      <w:r w:rsidR="00CB5FEB">
        <w:t>3</w:t>
      </w:r>
      <w:r w:rsidR="00F200E1" w:rsidRPr="00BE107A">
        <w:t>a] S</w:t>
      </w:r>
      <w:r w:rsidR="007833F3" w:rsidRPr="00BE107A">
        <w:t xml:space="preserve">oo Dong </w:t>
      </w:r>
      <w:r w:rsidR="00F200E1" w:rsidRPr="00BE107A">
        <w:t>Kim, Associate Architect Program</w:t>
      </w:r>
      <w:r w:rsidR="00A54D43" w:rsidRPr="00BE107A">
        <w:rPr>
          <w:rFonts w:hint="eastAsia"/>
        </w:rPr>
        <w:t>,</w:t>
      </w:r>
      <w:r w:rsidR="00A54D43" w:rsidRPr="00BE107A">
        <w:t xml:space="preserve"> </w:t>
      </w:r>
      <w:r w:rsidR="001038A5" w:rsidRPr="00BE107A">
        <w:rPr>
          <w:iCs/>
        </w:rPr>
        <w:t>202</w:t>
      </w:r>
      <w:r w:rsidR="00CB5FEB">
        <w:rPr>
          <w:iCs/>
        </w:rPr>
        <w:t>3</w:t>
      </w:r>
      <w:r w:rsidR="001038A5" w:rsidRPr="00BE107A">
        <w:rPr>
          <w:iCs/>
        </w:rPr>
        <w:t>-A</w:t>
      </w:r>
      <w:r w:rsidR="00CB5FEB">
        <w:rPr>
          <w:iCs/>
        </w:rPr>
        <w:t>1</w:t>
      </w:r>
      <w:r w:rsidR="001038A5" w:rsidRPr="00BE107A">
        <w:rPr>
          <w:iCs/>
        </w:rPr>
        <w:t>,</w:t>
      </w:r>
      <w:r w:rsidR="00E87405" w:rsidRPr="00BE107A">
        <w:rPr>
          <w:iCs/>
        </w:rPr>
        <w:t xml:space="preserve"> CEP</w:t>
      </w:r>
      <w:r w:rsidR="007833F3" w:rsidRPr="00BE107A">
        <w:rPr>
          <w:iCs/>
        </w:rPr>
        <w:t xml:space="preserve"> Specification</w:t>
      </w:r>
      <w:r w:rsidR="005902B7" w:rsidRPr="00BE107A">
        <w:rPr>
          <w:iCs/>
        </w:rPr>
        <w:t xml:space="preserve"> of</w:t>
      </w:r>
      <w:r w:rsidR="00CB5FEB" w:rsidRPr="00CB5FEB">
        <w:t xml:space="preserve"> </w:t>
      </w:r>
      <w:r w:rsidR="00CB5FEB" w:rsidRPr="00CB5FEB">
        <w:rPr>
          <w:iCs/>
        </w:rPr>
        <w:t>Self-Optimizing Personalized Health Assistant</w:t>
      </w:r>
      <w:r w:rsidR="00A54D43" w:rsidRPr="00BE107A">
        <w:rPr>
          <w:rFonts w:hint="eastAsia"/>
          <w:i/>
        </w:rPr>
        <w:t>,</w:t>
      </w:r>
      <w:r w:rsidR="00A54D43" w:rsidRPr="00BE107A">
        <w:rPr>
          <w:i/>
        </w:rPr>
        <w:t xml:space="preserve"> </w:t>
      </w:r>
      <w:r w:rsidR="00A54D43" w:rsidRPr="00BE107A">
        <w:rPr>
          <w:rFonts w:hint="eastAsia"/>
          <w:iCs/>
        </w:rPr>
        <w:t>Version</w:t>
      </w:r>
      <w:r w:rsidR="00A54D43" w:rsidRPr="00BE107A">
        <w:rPr>
          <w:iCs/>
        </w:rPr>
        <w:t xml:space="preserve"> </w:t>
      </w:r>
      <w:r w:rsidR="00A54D43" w:rsidRPr="00BE107A">
        <w:rPr>
          <w:rFonts w:hint="eastAsia"/>
          <w:iCs/>
        </w:rPr>
        <w:t>0.9,</w:t>
      </w:r>
      <w:r w:rsidR="00A54D43" w:rsidRPr="00BE107A">
        <w:rPr>
          <w:iCs/>
        </w:rPr>
        <w:t xml:space="preserve"> </w:t>
      </w:r>
      <w:r w:rsidR="00F200E1" w:rsidRPr="00BE107A">
        <w:rPr>
          <w:rFonts w:hint="eastAsia"/>
        </w:rPr>
        <w:t>삼성전자</w:t>
      </w:r>
      <w:r w:rsidR="00F200E1" w:rsidRPr="00BE107A">
        <w:rPr>
          <w:rFonts w:hint="eastAsia"/>
        </w:rPr>
        <w:t xml:space="preserve"> </w:t>
      </w:r>
      <w:r w:rsidR="00F200E1" w:rsidRPr="00BE107A">
        <w:rPr>
          <w:rFonts w:hint="eastAsia"/>
        </w:rPr>
        <w:t>첨단기술연수소</w:t>
      </w:r>
      <w:r w:rsidR="00F200E1" w:rsidRPr="00BE107A">
        <w:rPr>
          <w:rFonts w:hint="eastAsia"/>
        </w:rPr>
        <w:t xml:space="preserve">, </w:t>
      </w:r>
      <w:r w:rsidR="00CB5FEB">
        <w:t>Jan. 2023.</w:t>
      </w:r>
    </w:p>
    <w:p w14:paraId="63DB3B47" w14:textId="3D4793D0" w:rsidR="00F200E1" w:rsidRPr="00BE107A" w:rsidRDefault="00F200E1" w:rsidP="00F200E1">
      <w:pPr>
        <w:pStyle w:val="Body"/>
      </w:pPr>
      <w:r w:rsidRPr="00BE107A">
        <w:t xml:space="preserve">[Kim </w:t>
      </w:r>
      <w:r w:rsidR="00C828A3" w:rsidRPr="00BE107A">
        <w:t>2</w:t>
      </w:r>
      <w:r w:rsidR="00CB5FEB">
        <w:t>3</w:t>
      </w:r>
      <w:r w:rsidR="00A50904" w:rsidRPr="00BE107A">
        <w:t>b</w:t>
      </w:r>
      <w:r w:rsidRPr="00BE107A">
        <w:t>] S</w:t>
      </w:r>
      <w:r w:rsidR="007833F3" w:rsidRPr="00BE107A">
        <w:t xml:space="preserve">oo Dong </w:t>
      </w:r>
      <w:r w:rsidRPr="00BE107A">
        <w:t xml:space="preserve">Kim, </w:t>
      </w:r>
      <w:r w:rsidR="005902B7" w:rsidRPr="00BE107A">
        <w:t>Associat</w:t>
      </w:r>
      <w:r w:rsidR="00A005A3" w:rsidRPr="00BE107A">
        <w:t>e Architect Program</w:t>
      </w:r>
      <w:r w:rsidR="00A54D43" w:rsidRPr="00BE107A">
        <w:rPr>
          <w:rFonts w:hint="eastAsia"/>
        </w:rPr>
        <w:t>,</w:t>
      </w:r>
      <w:r w:rsidR="00A54D43" w:rsidRPr="00BE107A">
        <w:t xml:space="preserve"> </w:t>
      </w:r>
      <w:r w:rsidR="001038A5" w:rsidRPr="00BE107A">
        <w:rPr>
          <w:iCs/>
        </w:rPr>
        <w:t>202</w:t>
      </w:r>
      <w:r w:rsidR="00CB5FEB">
        <w:rPr>
          <w:iCs/>
        </w:rPr>
        <w:t>3</w:t>
      </w:r>
      <w:r w:rsidR="001038A5" w:rsidRPr="00BE107A">
        <w:rPr>
          <w:iCs/>
        </w:rPr>
        <w:t>-A</w:t>
      </w:r>
      <w:r w:rsidR="00CB5FEB">
        <w:rPr>
          <w:iCs/>
        </w:rPr>
        <w:t>1</w:t>
      </w:r>
      <w:r w:rsidR="001038A5" w:rsidRPr="00BE107A">
        <w:rPr>
          <w:rFonts w:hint="eastAsia"/>
          <w:iCs/>
        </w:rPr>
        <w:t>,</w:t>
      </w:r>
      <w:r w:rsidR="00E87405" w:rsidRPr="00BE107A">
        <w:t xml:space="preserve"> CEP</w:t>
      </w:r>
      <w:r w:rsidR="003428D6" w:rsidRPr="00BE107A">
        <w:t xml:space="preserve"> </w:t>
      </w:r>
      <w:r w:rsidR="005902B7" w:rsidRPr="00BE107A">
        <w:t>Template</w:t>
      </w:r>
      <w:r w:rsidR="005902B7" w:rsidRPr="00BE107A">
        <w:rPr>
          <w:iCs/>
        </w:rPr>
        <w:t xml:space="preserve"> for</w:t>
      </w:r>
      <w:r w:rsidR="009150FA" w:rsidRPr="00BE107A">
        <w:rPr>
          <w:iCs/>
        </w:rPr>
        <w:t xml:space="preserve"> </w:t>
      </w:r>
      <w:r w:rsidR="00CB5FEB" w:rsidRPr="00CB5FEB">
        <w:rPr>
          <w:iCs/>
        </w:rPr>
        <w:t>Self-Optimizing Personalized Health Assistant</w:t>
      </w:r>
      <w:r w:rsidRPr="00BE107A">
        <w:t xml:space="preserve">, </w:t>
      </w:r>
      <w:r w:rsidRPr="00BE107A">
        <w:rPr>
          <w:rFonts w:hint="eastAsia"/>
        </w:rPr>
        <w:t>삼성전자</w:t>
      </w:r>
      <w:r w:rsidRPr="00BE107A">
        <w:rPr>
          <w:rFonts w:hint="eastAsia"/>
        </w:rPr>
        <w:t xml:space="preserve"> </w:t>
      </w:r>
      <w:r w:rsidRPr="00BE107A">
        <w:rPr>
          <w:rFonts w:hint="eastAsia"/>
        </w:rPr>
        <w:t>첨단기술연수소</w:t>
      </w:r>
      <w:r w:rsidRPr="00BE107A">
        <w:rPr>
          <w:rFonts w:hint="eastAsia"/>
        </w:rPr>
        <w:t>,</w:t>
      </w:r>
      <w:r w:rsidR="001A6CA7" w:rsidRPr="00BE107A">
        <w:t xml:space="preserve"> </w:t>
      </w:r>
      <w:r w:rsidR="00CB5FEB">
        <w:t>Jan. 2023.</w:t>
      </w:r>
    </w:p>
    <w:p w14:paraId="5EDCFD78" w14:textId="75BA4B6B" w:rsidR="005902B7" w:rsidRPr="00BE107A" w:rsidRDefault="005902B7" w:rsidP="005902B7">
      <w:pPr>
        <w:pStyle w:val="Body"/>
      </w:pPr>
      <w:r w:rsidRPr="00BE107A">
        <w:rPr>
          <w:rFonts w:hint="eastAsia"/>
        </w:rPr>
        <w:t>[</w:t>
      </w:r>
      <w:r w:rsidRPr="00BE107A">
        <w:t xml:space="preserve">Kim </w:t>
      </w:r>
      <w:r w:rsidR="00C828A3" w:rsidRPr="00BE107A">
        <w:t>2</w:t>
      </w:r>
      <w:r w:rsidR="00CB5FEB">
        <w:t>3</w:t>
      </w:r>
      <w:r w:rsidRPr="00BE107A">
        <w:t xml:space="preserve">c] Soo </w:t>
      </w:r>
      <w:r w:rsidR="00F85D78" w:rsidRPr="00BE107A">
        <w:t>D</w:t>
      </w:r>
      <w:r w:rsidRPr="00BE107A">
        <w:t xml:space="preserve">ong Kim, </w:t>
      </w:r>
      <w:r w:rsidR="00F85D78" w:rsidRPr="00BE107A">
        <w:t>Architecture Design Process &amp; Instructions</w:t>
      </w:r>
      <w:r w:rsidR="003428D6" w:rsidRPr="00BE107A">
        <w:t xml:space="preserve">, </w:t>
      </w:r>
      <w:r w:rsidR="001038A5" w:rsidRPr="00BE107A">
        <w:rPr>
          <w:iCs/>
        </w:rPr>
        <w:t>202</w:t>
      </w:r>
      <w:r w:rsidR="00CB5FEB">
        <w:rPr>
          <w:iCs/>
        </w:rPr>
        <w:t>3</w:t>
      </w:r>
      <w:r w:rsidR="001038A5" w:rsidRPr="00BE107A">
        <w:rPr>
          <w:iCs/>
        </w:rPr>
        <w:t>-A</w:t>
      </w:r>
      <w:r w:rsidR="00CB5FEB">
        <w:rPr>
          <w:iCs/>
        </w:rPr>
        <w:t>1</w:t>
      </w:r>
      <w:r w:rsidRPr="00BE107A">
        <w:t>, Lecture Note</w:t>
      </w:r>
      <w:r w:rsidR="00764B2A" w:rsidRPr="00BE107A">
        <w:t xml:space="preserve"> #1</w:t>
      </w:r>
      <w:r w:rsidRPr="00BE107A">
        <w:t>,</w:t>
      </w:r>
      <w:r w:rsidR="00F85D78" w:rsidRPr="00BE107A">
        <w:t xml:space="preserve"> </w:t>
      </w:r>
      <w:r w:rsidRPr="00BE107A">
        <w:rPr>
          <w:rFonts w:hint="eastAsia"/>
        </w:rPr>
        <w:t>삼성전자</w:t>
      </w:r>
      <w:r w:rsidRPr="00BE107A">
        <w:rPr>
          <w:rFonts w:hint="eastAsia"/>
        </w:rPr>
        <w:t xml:space="preserve"> </w:t>
      </w:r>
      <w:r w:rsidRPr="00BE107A">
        <w:rPr>
          <w:rFonts w:hint="eastAsia"/>
        </w:rPr>
        <w:t>첨단기술연수소</w:t>
      </w:r>
      <w:r w:rsidR="003428D6" w:rsidRPr="00BE107A">
        <w:rPr>
          <w:rFonts w:hint="eastAsia"/>
        </w:rPr>
        <w:t>,</w:t>
      </w:r>
      <w:r w:rsidR="004B1EDF" w:rsidRPr="00BE107A">
        <w:t xml:space="preserve"> </w:t>
      </w:r>
      <w:r w:rsidR="00CB5FEB">
        <w:t>Jan. 2023.</w:t>
      </w:r>
    </w:p>
    <w:p w14:paraId="7D6B896B" w14:textId="62EEF292" w:rsidR="00B160F4" w:rsidRPr="00BE107A" w:rsidRDefault="00B160F4" w:rsidP="00B160F4">
      <w:pPr>
        <w:pStyle w:val="Body"/>
      </w:pPr>
      <w:r w:rsidRPr="00BE107A">
        <w:rPr>
          <w:rFonts w:hint="eastAsia"/>
        </w:rPr>
        <w:t>[</w:t>
      </w:r>
      <w:r w:rsidRPr="00BE107A">
        <w:t xml:space="preserve">Kim </w:t>
      </w:r>
      <w:r w:rsidR="009150FA" w:rsidRPr="00BE107A">
        <w:rPr>
          <w:rFonts w:hint="eastAsia"/>
        </w:rPr>
        <w:t>2</w:t>
      </w:r>
      <w:r w:rsidR="00CB5FEB">
        <w:t>3</w:t>
      </w:r>
      <w:r w:rsidRPr="00BE107A">
        <w:t xml:space="preserve">d] Soo Dong Kim, </w:t>
      </w:r>
      <w:r w:rsidR="001038A5" w:rsidRPr="00BE107A">
        <w:rPr>
          <w:iCs/>
        </w:rPr>
        <w:t>202</w:t>
      </w:r>
      <w:r w:rsidR="00CB5FEB">
        <w:rPr>
          <w:iCs/>
        </w:rPr>
        <w:t>3</w:t>
      </w:r>
      <w:r w:rsidR="001038A5" w:rsidRPr="00BE107A">
        <w:rPr>
          <w:iCs/>
        </w:rPr>
        <w:t>-A</w:t>
      </w:r>
      <w:r w:rsidR="00CB5FEB">
        <w:rPr>
          <w:iCs/>
        </w:rPr>
        <w:t>1</w:t>
      </w:r>
      <w:r w:rsidR="001038A5" w:rsidRPr="00BE107A">
        <w:rPr>
          <w:rFonts w:hint="eastAsia"/>
          <w:iCs/>
        </w:rPr>
        <w:t>,</w:t>
      </w:r>
      <w:r w:rsidR="001038A5" w:rsidRPr="00BE107A">
        <w:rPr>
          <w:iCs/>
        </w:rPr>
        <w:t xml:space="preserve"> </w:t>
      </w:r>
      <w:r w:rsidR="00A54D43" w:rsidRPr="00BE107A">
        <w:rPr>
          <w:iCs/>
        </w:rPr>
        <w:t>CEP Specification of</w:t>
      </w:r>
      <w:r w:rsidR="001A6CA7" w:rsidRPr="00BE107A">
        <w:rPr>
          <w:iCs/>
        </w:rPr>
        <w:t xml:space="preserve"> </w:t>
      </w:r>
      <w:r w:rsidR="00CB5FEB" w:rsidRPr="00CB5FEB">
        <w:rPr>
          <w:iCs/>
        </w:rPr>
        <w:t>Self-Optimizing Personalized Health Assistant</w:t>
      </w:r>
      <w:r w:rsidR="00A54D43" w:rsidRPr="00BE107A">
        <w:rPr>
          <w:rFonts w:hint="eastAsia"/>
          <w:i/>
        </w:rPr>
        <w:t>,</w:t>
      </w:r>
      <w:r w:rsidR="00A54D43" w:rsidRPr="00BE107A">
        <w:t xml:space="preserve"> </w:t>
      </w:r>
      <w:r w:rsidR="00A54D43" w:rsidRPr="00BE107A">
        <w:rPr>
          <w:rFonts w:hint="eastAsia"/>
        </w:rPr>
        <w:t>Version</w:t>
      </w:r>
      <w:r w:rsidR="00A54D43" w:rsidRPr="00BE107A">
        <w:t xml:space="preserve"> </w:t>
      </w:r>
      <w:r w:rsidR="00A54D43" w:rsidRPr="00BE107A">
        <w:rPr>
          <w:rFonts w:hint="eastAsia"/>
        </w:rPr>
        <w:t>1.0</w:t>
      </w:r>
      <w:r w:rsidRPr="00BE107A">
        <w:t xml:space="preserve">, </w:t>
      </w:r>
      <w:r w:rsidRPr="00BE107A">
        <w:rPr>
          <w:rFonts w:hint="eastAsia"/>
        </w:rPr>
        <w:t>삼성전자</w:t>
      </w:r>
      <w:r w:rsidRPr="00BE107A">
        <w:rPr>
          <w:rFonts w:hint="eastAsia"/>
        </w:rPr>
        <w:t xml:space="preserve"> </w:t>
      </w:r>
      <w:r w:rsidRPr="00BE107A">
        <w:rPr>
          <w:rFonts w:hint="eastAsia"/>
        </w:rPr>
        <w:t>첨단기술연수소</w:t>
      </w:r>
      <w:r w:rsidRPr="00BE107A">
        <w:rPr>
          <w:rFonts w:hint="eastAsia"/>
        </w:rPr>
        <w:t>,</w:t>
      </w:r>
      <w:r w:rsidR="001A6CA7" w:rsidRPr="00BE107A">
        <w:t xml:space="preserve"> </w:t>
      </w:r>
      <w:r w:rsidR="00CB5FEB">
        <w:t>Jan. 2023.</w:t>
      </w:r>
    </w:p>
    <w:p w14:paraId="6C7E019C" w14:textId="462A8934" w:rsidR="00F200E1" w:rsidRPr="00BE107A" w:rsidRDefault="00F200E1" w:rsidP="00F200E1">
      <w:pPr>
        <w:pStyle w:val="Body"/>
      </w:pPr>
      <w:r w:rsidRPr="00BE107A">
        <w:t xml:space="preserve">[ISO 42010] ISO/IEC/IEEE, </w:t>
      </w:r>
      <w:r w:rsidRPr="00BE107A">
        <w:rPr>
          <w:i/>
        </w:rPr>
        <w:t>Systems and software engineering - Architecture description</w:t>
      </w:r>
      <w:r w:rsidRPr="00BE107A">
        <w:t>, pp. 46, Dec. 2011.</w:t>
      </w:r>
    </w:p>
    <w:p w14:paraId="15AB7BB7" w14:textId="77777777" w:rsidR="00103EA9" w:rsidRPr="00BE107A" w:rsidRDefault="00103EA9">
      <w:pPr>
        <w:widowControl/>
        <w:wordWrap/>
        <w:autoSpaceDE/>
        <w:autoSpaceDN/>
        <w:jc w:val="left"/>
        <w:rPr>
          <w:rFonts w:eastAsiaTheme="majorEastAsia" w:cs="Calibri"/>
          <w:b/>
          <w:color w:val="0000FF"/>
          <w:kern w:val="28"/>
          <w:sz w:val="24"/>
        </w:rPr>
      </w:pPr>
      <w:r w:rsidRPr="00BE107A">
        <w:br w:type="page"/>
      </w:r>
    </w:p>
    <w:p w14:paraId="7E4B9689" w14:textId="0088A841" w:rsidR="00535BF5" w:rsidRPr="00BE107A" w:rsidRDefault="00F200E1" w:rsidP="003C4567">
      <w:pPr>
        <w:pStyle w:val="20"/>
      </w:pPr>
      <w:bookmarkStart w:id="16" w:name="_Toc128416284"/>
      <w:r w:rsidRPr="00BE107A">
        <w:lastRenderedPageBreak/>
        <w:t xml:space="preserve">Process </w:t>
      </w:r>
      <w:r w:rsidR="00A50904" w:rsidRPr="00BE107A">
        <w:t xml:space="preserve">applied to </w:t>
      </w:r>
      <w:r w:rsidR="00535BF5" w:rsidRPr="00BE107A">
        <w:t>Architecture</w:t>
      </w:r>
      <w:r w:rsidR="00A50904" w:rsidRPr="00BE107A">
        <w:t xml:space="preserve"> Design</w:t>
      </w:r>
      <w:bookmarkEnd w:id="16"/>
    </w:p>
    <w:p w14:paraId="045B73A6" w14:textId="314F621F" w:rsidR="005902B7" w:rsidRPr="00BE107A" w:rsidRDefault="00F601B0" w:rsidP="005902B7">
      <w:pPr>
        <w:pStyle w:val="Body"/>
      </w:pPr>
      <w:r w:rsidRPr="00BE107A">
        <w:t xml:space="preserve">The process applied to designing software architecture in this sample solution is given [KIM </w:t>
      </w:r>
      <w:r w:rsidR="00C828A3" w:rsidRPr="00BE107A">
        <w:t>2</w:t>
      </w:r>
      <w:r w:rsidR="000857AB">
        <w:t>3</w:t>
      </w:r>
      <w:r w:rsidRPr="00BE107A">
        <w:t>c]. It consists of the following six activities</w:t>
      </w:r>
      <w:r w:rsidR="00E62584" w:rsidRPr="00BE107A">
        <w:t xml:space="preserve"> as shown in </w:t>
      </w:r>
      <w:r w:rsidR="00E62584" w:rsidRPr="00BE107A">
        <w:fldChar w:fldCharType="begin"/>
      </w:r>
      <w:r w:rsidR="00E62584" w:rsidRPr="00BE107A">
        <w:instrText xml:space="preserve"> REF _Ref118615981 \h </w:instrText>
      </w:r>
      <w:r w:rsidR="00BE107A">
        <w:instrText xml:space="preserve"> \* MERGEFORMAT </w:instrText>
      </w:r>
      <w:r w:rsidR="00E62584" w:rsidRPr="00BE107A">
        <w:fldChar w:fldCharType="separate"/>
      </w:r>
      <w:r w:rsidR="00547097" w:rsidRPr="00BE107A">
        <w:t xml:space="preserve">Figure </w:t>
      </w:r>
      <w:r w:rsidR="00547097">
        <w:rPr>
          <w:noProof/>
        </w:rPr>
        <w:t>3</w:t>
      </w:r>
      <w:r w:rsidR="00E62584" w:rsidRPr="00BE107A">
        <w:fldChar w:fldCharType="end"/>
      </w:r>
      <w:r w:rsidR="00E62584" w:rsidRPr="00BE107A">
        <w:t>.</w:t>
      </w:r>
    </w:p>
    <w:p w14:paraId="40EEEF2F" w14:textId="523551CF" w:rsidR="00535BF5" w:rsidRPr="00BE107A" w:rsidRDefault="0047691A" w:rsidP="00123C2E">
      <w:pPr>
        <w:pStyle w:val="figure"/>
      </w:pPr>
      <w:r>
        <w:drawing>
          <wp:inline distT="0" distB="0" distL="0" distR="0" wp14:anchorId="62904CB6" wp14:editId="0F335BBF">
            <wp:extent cx="5048250" cy="41529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pic:nvPicPr>
                  <pic:blipFill>
                    <a:blip r:embed="rId13"/>
                    <a:stretch>
                      <a:fillRect/>
                    </a:stretch>
                  </pic:blipFill>
                  <pic:spPr>
                    <a:xfrm>
                      <a:off x="0" y="0"/>
                      <a:ext cx="5048250" cy="4152900"/>
                    </a:xfrm>
                    <a:prstGeom prst="rect">
                      <a:avLst/>
                    </a:prstGeom>
                  </pic:spPr>
                </pic:pic>
              </a:graphicData>
            </a:graphic>
          </wp:inline>
        </w:drawing>
      </w:r>
    </w:p>
    <w:p w14:paraId="1B021DB2" w14:textId="0E9A965B" w:rsidR="00E62584" w:rsidRPr="00BE107A" w:rsidRDefault="00E62584" w:rsidP="00E62584">
      <w:pPr>
        <w:pStyle w:val="figurecaption"/>
      </w:pPr>
      <w:bookmarkStart w:id="17" w:name="_Ref118615981"/>
      <w:bookmarkStart w:id="18" w:name="_Toc127289475"/>
      <w:r w:rsidRPr="00BE107A">
        <w:t xml:space="preserve">Figure </w:t>
      </w:r>
      <w:r w:rsidRPr="00BE107A">
        <w:fldChar w:fldCharType="begin"/>
      </w:r>
      <w:r w:rsidRPr="00BE107A">
        <w:instrText xml:space="preserve"> SEQ Figure \* ARABIC </w:instrText>
      </w:r>
      <w:r w:rsidRPr="00BE107A">
        <w:fldChar w:fldCharType="separate"/>
      </w:r>
      <w:r w:rsidR="00547097">
        <w:t>3</w:t>
      </w:r>
      <w:r w:rsidRPr="00BE107A">
        <w:fldChar w:fldCharType="end"/>
      </w:r>
      <w:bookmarkEnd w:id="17"/>
      <w:r w:rsidRPr="00BE107A">
        <w:t>. Process to design Software Architecture</w:t>
      </w:r>
      <w:bookmarkEnd w:id="18"/>
    </w:p>
    <w:p w14:paraId="1D96415C" w14:textId="495D77E9" w:rsidR="00F200E1" w:rsidRPr="00BE107A" w:rsidRDefault="00F200E1" w:rsidP="00D137A5">
      <w:pPr>
        <w:pStyle w:val="L1"/>
      </w:pPr>
      <w:bookmarkStart w:id="19" w:name="_Toc449934500"/>
      <w:r w:rsidRPr="00BE107A">
        <w:t xml:space="preserve">Activity 1. </w:t>
      </w:r>
      <w:bookmarkEnd w:id="19"/>
      <w:r w:rsidR="00D137A5" w:rsidRPr="00BE107A">
        <w:t>Architectural Requirement Refinement</w:t>
      </w:r>
    </w:p>
    <w:p w14:paraId="0F83DEFE" w14:textId="77777777" w:rsidR="00D137A5" w:rsidRPr="00BE107A" w:rsidRDefault="00D137A5" w:rsidP="00352305">
      <w:pPr>
        <w:pStyle w:val="L1body"/>
      </w:pPr>
      <w:r w:rsidRPr="00BE107A">
        <w:t>This activity is to refine the given requirements for developing a target system.</w:t>
      </w:r>
    </w:p>
    <w:p w14:paraId="321B2F7E" w14:textId="2C040E60" w:rsidR="00D137A5" w:rsidRPr="00BE107A" w:rsidRDefault="00D137A5" w:rsidP="00352305">
      <w:pPr>
        <w:pStyle w:val="L1body"/>
      </w:pPr>
      <w:r w:rsidRPr="00BE107A">
        <w:t>Software Requirement Specification should be refined before designing the architecture of the target system. The principles of requirement engineering can be well applied in this activity.</w:t>
      </w:r>
    </w:p>
    <w:p w14:paraId="0DA1B666" w14:textId="5A942D3E" w:rsidR="00F200E1" w:rsidRPr="00BE107A" w:rsidRDefault="00F200E1" w:rsidP="00E40BFC">
      <w:pPr>
        <w:pStyle w:val="L1"/>
      </w:pPr>
      <w:bookmarkStart w:id="20" w:name="_Toc449934501"/>
      <w:r w:rsidRPr="00BE107A">
        <w:t xml:space="preserve">Activity 2. </w:t>
      </w:r>
      <w:bookmarkEnd w:id="20"/>
      <w:r w:rsidR="00E40BFC" w:rsidRPr="00BE107A">
        <w:t>System Context Analysis</w:t>
      </w:r>
    </w:p>
    <w:p w14:paraId="0835DD0D" w14:textId="29EEE238" w:rsidR="00D137A5" w:rsidRPr="00BE107A" w:rsidRDefault="00D137A5" w:rsidP="00352305">
      <w:pPr>
        <w:pStyle w:val="L1body"/>
      </w:pPr>
      <w:r w:rsidRPr="00BE107A">
        <w:t>This activity is to analyze the given requirements for comprehending the target system before making any architectural decisions. The initial comprehension on the target system is specified in the context model of the target system.</w:t>
      </w:r>
    </w:p>
    <w:p w14:paraId="0B735632" w14:textId="2B98AD05" w:rsidR="00F200E1" w:rsidRPr="00BE107A" w:rsidRDefault="00F200E1" w:rsidP="00D137A5">
      <w:pPr>
        <w:pStyle w:val="L1"/>
      </w:pPr>
      <w:bookmarkStart w:id="21" w:name="_Toc449934503"/>
      <w:r w:rsidRPr="00BE107A">
        <w:t xml:space="preserve">Activity </w:t>
      </w:r>
      <w:bookmarkEnd w:id="21"/>
      <w:r w:rsidR="00D137A5" w:rsidRPr="00BE107A">
        <w:t>3. Skeleton Architecture Design</w:t>
      </w:r>
    </w:p>
    <w:p w14:paraId="75A9647E" w14:textId="4050831F" w:rsidR="00D137A5" w:rsidRPr="00BE107A" w:rsidRDefault="00D137A5" w:rsidP="00352305">
      <w:pPr>
        <w:pStyle w:val="L1body"/>
      </w:pPr>
      <w:r w:rsidRPr="00BE107A">
        <w:t>This activity is to design the initial and high-level architecture of the target system, called skeleton architecture.</w:t>
      </w:r>
      <w:r w:rsidR="002B7280" w:rsidRPr="00BE107A">
        <w:t xml:space="preserve"> </w:t>
      </w:r>
      <w:r w:rsidRPr="00BE107A">
        <w:t>The skeleton architecture mainly specifies the structural aspect of the target system and becomes the stable basis for making additional architectural decisions and defining more detailed architectural elements accordingly.</w:t>
      </w:r>
    </w:p>
    <w:p w14:paraId="76E1A3D6" w14:textId="7E81263D" w:rsidR="00D137A5" w:rsidRPr="00BE107A" w:rsidRDefault="00D137A5" w:rsidP="00352305">
      <w:pPr>
        <w:pStyle w:val="L1body"/>
      </w:pPr>
      <w:r w:rsidRPr="00BE107A">
        <w:lastRenderedPageBreak/>
        <w:t>The skeleton architecture can effectively be derived by utilizing architectural styles.</w:t>
      </w:r>
    </w:p>
    <w:p w14:paraId="41239D5A" w14:textId="3FCEC4B4" w:rsidR="00F200E1" w:rsidRPr="00BE107A" w:rsidRDefault="00F200E1" w:rsidP="00D137A5">
      <w:pPr>
        <w:pStyle w:val="L1"/>
      </w:pPr>
      <w:bookmarkStart w:id="22" w:name="_Toc449934504"/>
      <w:r w:rsidRPr="00BE107A">
        <w:t xml:space="preserve">Activity </w:t>
      </w:r>
      <w:bookmarkEnd w:id="22"/>
      <w:r w:rsidR="00D137A5" w:rsidRPr="00BE107A">
        <w:t>4. View-specific Architecture Design</w:t>
      </w:r>
    </w:p>
    <w:p w14:paraId="65FF16AF" w14:textId="3395F340" w:rsidR="00D137A5" w:rsidRPr="00BE107A" w:rsidRDefault="00D137A5" w:rsidP="00352305">
      <w:pPr>
        <w:pStyle w:val="L1body"/>
      </w:pPr>
      <w:r w:rsidRPr="00BE107A">
        <w:t>This activity is to specify more detailed architectural elements for different views. It is advantageous to separate architecture design activities by view, backed by the principle of separate of concerns.</w:t>
      </w:r>
      <w:r w:rsidR="002B7280" w:rsidRPr="00BE107A">
        <w:t xml:space="preserve"> </w:t>
      </w:r>
      <w:r w:rsidRPr="00BE107A">
        <w:t>Essential Views of Software Architecture are Functional view, Information view, Behavior view, and Deployment view. Utilize viewpoints.</w:t>
      </w:r>
    </w:p>
    <w:p w14:paraId="6D4AB3FA" w14:textId="7B39EF13" w:rsidR="00F200E1" w:rsidRPr="00BE107A" w:rsidRDefault="00F200E1" w:rsidP="00D137A5">
      <w:pPr>
        <w:pStyle w:val="L1"/>
      </w:pPr>
      <w:bookmarkStart w:id="23" w:name="_Toc449934505"/>
      <w:r w:rsidRPr="00BE107A">
        <w:t>Activity</w:t>
      </w:r>
      <w:r w:rsidR="00D137A5" w:rsidRPr="00BE107A">
        <w:t xml:space="preserve"> </w:t>
      </w:r>
      <w:bookmarkEnd w:id="23"/>
      <w:r w:rsidR="00D137A5" w:rsidRPr="00BE107A">
        <w:t>5. NFR-specific Architecture Design</w:t>
      </w:r>
    </w:p>
    <w:p w14:paraId="3039042C" w14:textId="2F5F68C5" w:rsidR="00D137A5" w:rsidRPr="00BE107A" w:rsidRDefault="00D137A5" w:rsidP="00352305">
      <w:pPr>
        <w:pStyle w:val="L1body"/>
      </w:pPr>
      <w:r w:rsidRPr="00BE107A">
        <w:t>This activity is to refine the architecture with additional architectural decisions for each NFR item. Each NFR is thoroughly analyzed and effective architectural tactics are defined to fulfill the NFR. Then, the existing architecture is refined with the defined architectural tactics.</w:t>
      </w:r>
    </w:p>
    <w:p w14:paraId="7A341C72" w14:textId="79B78838" w:rsidR="00F200E1" w:rsidRPr="00BE107A" w:rsidRDefault="00D137A5" w:rsidP="0058084D">
      <w:pPr>
        <w:pStyle w:val="L1"/>
      </w:pPr>
      <w:bookmarkStart w:id="24" w:name="_Toc449934506"/>
      <w:r w:rsidRPr="00BE107A">
        <w:t>Activity 6</w:t>
      </w:r>
      <w:r w:rsidR="00F200E1" w:rsidRPr="00BE107A">
        <w:t>.</w:t>
      </w:r>
      <w:r w:rsidR="009B4821" w:rsidRPr="00BE107A">
        <w:t xml:space="preserve"> </w:t>
      </w:r>
      <w:r w:rsidR="00F200E1" w:rsidRPr="00BE107A">
        <w:t>Architecture</w:t>
      </w:r>
      <w:bookmarkEnd w:id="24"/>
      <w:r w:rsidR="00E40BFC" w:rsidRPr="00BE107A">
        <w:t xml:space="preserve"> Validation</w:t>
      </w:r>
    </w:p>
    <w:p w14:paraId="0EDFF568" w14:textId="77777777" w:rsidR="00D137A5" w:rsidRPr="00BE107A" w:rsidRDefault="00D137A5" w:rsidP="00352305">
      <w:pPr>
        <w:pStyle w:val="L1body"/>
      </w:pPr>
      <w:r w:rsidRPr="00BE107A">
        <w:t>This activity is to validate the resulting architecture design of the target system for both functional and non-functional aspects.</w:t>
      </w:r>
    </w:p>
    <w:p w14:paraId="3C342F42" w14:textId="40D64C81" w:rsidR="00F200E1" w:rsidRPr="00BE107A" w:rsidRDefault="00D137A5" w:rsidP="00352305">
      <w:pPr>
        <w:pStyle w:val="L1body"/>
      </w:pPr>
      <w:r w:rsidRPr="00BE107A">
        <w:t>Architecture description becomes a concrete baseline document on which detailed system design are made for implementation. Hence, this activity is essential to confirm the fulfillment of both the functional and non-functional requirements.</w:t>
      </w:r>
    </w:p>
    <w:p w14:paraId="083405CB" w14:textId="109DDDC2" w:rsidR="00F200E1" w:rsidRPr="00BE107A" w:rsidRDefault="00F200E1" w:rsidP="003C4567">
      <w:pPr>
        <w:pStyle w:val="20"/>
      </w:pPr>
      <w:bookmarkStart w:id="25" w:name="_Toc451280391"/>
      <w:bookmarkStart w:id="26" w:name="_Toc128416285"/>
      <w:r w:rsidRPr="00BE107A">
        <w:t xml:space="preserve">Template </w:t>
      </w:r>
      <w:r w:rsidR="00A50904" w:rsidRPr="00BE107A">
        <w:t xml:space="preserve">used for </w:t>
      </w:r>
      <w:r w:rsidRPr="00BE107A">
        <w:t xml:space="preserve">Architecture </w:t>
      </w:r>
      <w:bookmarkEnd w:id="25"/>
      <w:r w:rsidR="00A50904" w:rsidRPr="00BE107A">
        <w:t>Description</w:t>
      </w:r>
      <w:bookmarkEnd w:id="26"/>
    </w:p>
    <w:p w14:paraId="4ECEF5B1" w14:textId="463D546A" w:rsidR="00F200E1" w:rsidRPr="00BE107A" w:rsidRDefault="00533A9F" w:rsidP="00F200E1">
      <w:pPr>
        <w:pStyle w:val="Body"/>
      </w:pPr>
      <w:r w:rsidRPr="00BE107A">
        <w:t xml:space="preserve">The </w:t>
      </w:r>
      <w:r w:rsidR="00F200E1" w:rsidRPr="00BE107A">
        <w:t xml:space="preserve">template </w:t>
      </w:r>
      <w:r w:rsidRPr="00BE107A">
        <w:t>used for writing this a</w:t>
      </w:r>
      <w:r w:rsidR="00F200E1" w:rsidRPr="00BE107A">
        <w:t xml:space="preserve">rchitect </w:t>
      </w:r>
      <w:r w:rsidRPr="00BE107A">
        <w:t>description is given in</w:t>
      </w:r>
      <w:r w:rsidR="005902B7" w:rsidRPr="00BE107A">
        <w:t xml:space="preserve"> [Kim </w:t>
      </w:r>
      <w:r w:rsidR="00C828A3" w:rsidRPr="00BE107A">
        <w:t>2</w:t>
      </w:r>
      <w:r w:rsidR="00CB5FEB">
        <w:t>3</w:t>
      </w:r>
      <w:r w:rsidR="00F85D78" w:rsidRPr="00BE107A">
        <w:t>b</w:t>
      </w:r>
      <w:r w:rsidR="00F200E1" w:rsidRPr="00BE107A">
        <w:t>].</w:t>
      </w:r>
    </w:p>
    <w:p w14:paraId="3EA034D7" w14:textId="77777777" w:rsidR="002B7280" w:rsidRPr="00BE107A" w:rsidRDefault="002B7280">
      <w:pPr>
        <w:widowControl/>
        <w:wordWrap/>
        <w:autoSpaceDE/>
        <w:autoSpaceDN/>
        <w:jc w:val="left"/>
        <w:rPr>
          <w:rFonts w:eastAsia="휴먼엑스포" w:cs="Calibri"/>
          <w:b/>
          <w:color w:val="0000FF"/>
          <w:kern w:val="28"/>
          <w:sz w:val="28"/>
        </w:rPr>
      </w:pPr>
      <w:r w:rsidRPr="00BE107A">
        <w:br w:type="page"/>
      </w:r>
    </w:p>
    <w:p w14:paraId="5359DF2B" w14:textId="07F2429E" w:rsidR="00397A75" w:rsidRPr="00BE107A" w:rsidRDefault="00D137A5" w:rsidP="003C4567">
      <w:pPr>
        <w:pStyle w:val="1"/>
      </w:pPr>
      <w:bookmarkStart w:id="27" w:name="_Toc128416286"/>
      <w:r w:rsidRPr="00BE107A">
        <w:lastRenderedPageBreak/>
        <w:t>Activity 1. Architectural Requirement Refinement</w:t>
      </w:r>
      <w:bookmarkEnd w:id="27"/>
    </w:p>
    <w:p w14:paraId="0FF266A5" w14:textId="77777777" w:rsidR="00472BB4" w:rsidRPr="00BE107A" w:rsidRDefault="00472BB4" w:rsidP="00472BB4">
      <w:pPr>
        <w:pStyle w:val="Body"/>
      </w:pPr>
      <w:r w:rsidRPr="00BE107A">
        <w:t xml:space="preserve">This </w:t>
      </w:r>
      <w:r w:rsidRPr="00BE107A">
        <w:rPr>
          <w:rFonts w:hint="eastAsia"/>
        </w:rPr>
        <w:t xml:space="preserve">chapter </w:t>
      </w:r>
      <w:r w:rsidRPr="00BE107A">
        <w:t>describes the refinements made over the initial requirements of the target system.</w:t>
      </w:r>
    </w:p>
    <w:p w14:paraId="61588E99" w14:textId="24255181" w:rsidR="00472BB4" w:rsidRPr="00BE107A" w:rsidRDefault="00967990" w:rsidP="00472BB4">
      <w:pPr>
        <w:pStyle w:val="20"/>
      </w:pPr>
      <w:bookmarkStart w:id="28" w:name="_Toc490170365"/>
      <w:bookmarkStart w:id="29" w:name="_Toc128416287"/>
      <w:r w:rsidRPr="00BE107A">
        <w:t>[</w:t>
      </w:r>
      <w:r w:rsidR="00472BB4" w:rsidRPr="00BE107A">
        <w:t>Step 1</w:t>
      </w:r>
      <w:r w:rsidRPr="00BE107A">
        <w:t>]</w:t>
      </w:r>
      <w:r w:rsidR="00472BB4" w:rsidRPr="00BE107A">
        <w:t xml:space="preserve"> </w:t>
      </w:r>
      <w:r w:rsidR="00C828A3" w:rsidRPr="00BE107A">
        <w:rPr>
          <w:bCs/>
        </w:rPr>
        <w:t>Identify</w:t>
      </w:r>
      <w:r w:rsidR="00C828A3" w:rsidRPr="00BE107A">
        <w:t xml:space="preserve"> </w:t>
      </w:r>
      <w:r w:rsidR="00472BB4" w:rsidRPr="00BE107A">
        <w:t>Stakeholder</w:t>
      </w:r>
      <w:bookmarkEnd w:id="28"/>
      <w:r w:rsidR="00C828A3" w:rsidRPr="00BE107A">
        <w:t>s</w:t>
      </w:r>
      <w:bookmarkEnd w:id="29"/>
    </w:p>
    <w:p w14:paraId="1D636870" w14:textId="77777777" w:rsidR="00472BB4" w:rsidRPr="00BE107A" w:rsidRDefault="00472BB4" w:rsidP="00472BB4">
      <w:pPr>
        <w:pStyle w:val="Body"/>
      </w:pPr>
      <w:r w:rsidRPr="00BE107A">
        <w:t>A stakeholder can be an individual, a group, or an organization. Stakeholders have interests on the target system and concerns that are used as key drivers for designing architecture.</w:t>
      </w:r>
    </w:p>
    <w:p w14:paraId="4B4AF680" w14:textId="4AD5B3A5" w:rsidR="00E75BD6" w:rsidRPr="00BE107A" w:rsidRDefault="00E75BD6" w:rsidP="00E75BD6">
      <w:pPr>
        <w:pStyle w:val="L1"/>
      </w:pPr>
      <w:r w:rsidRPr="00BE107A">
        <w:t xml:space="preserve">Stakeholder 1. </w:t>
      </w:r>
      <w:r w:rsidR="002F3D1E" w:rsidRPr="002F3D1E">
        <w:t>Client (as Software Distributor)</w:t>
      </w:r>
    </w:p>
    <w:p w14:paraId="4EC0B083" w14:textId="7B7ED2AE" w:rsidR="002F3D1E" w:rsidRPr="00BE107A" w:rsidRDefault="003F6881" w:rsidP="00352305">
      <w:pPr>
        <w:pStyle w:val="L1body"/>
      </w:pPr>
      <w:r w:rsidRPr="003F6881">
        <w:t>This represents a manager of th</w:t>
      </w:r>
      <w:r w:rsidR="00FF5A7C">
        <w:t>is</w:t>
      </w:r>
      <w:r w:rsidRPr="003F6881">
        <w:t xml:space="preserve"> project team in company who determines</w:t>
      </w:r>
      <w:r w:rsidR="00684996">
        <w:t xml:space="preserve"> </w:t>
      </w:r>
      <w:r w:rsidRPr="003F6881">
        <w:t>the main issue of the project</w:t>
      </w:r>
      <w:r w:rsidR="002F3D1E" w:rsidRPr="002F3D1E">
        <w:t>.</w:t>
      </w:r>
    </w:p>
    <w:p w14:paraId="09AA56E6" w14:textId="7DE75952" w:rsidR="00472BB4" w:rsidRPr="00BE107A" w:rsidRDefault="00E75BD6" w:rsidP="00472BB4">
      <w:pPr>
        <w:pStyle w:val="L1"/>
      </w:pPr>
      <w:r w:rsidRPr="00BE107A">
        <w:t>Stakeholder 2</w:t>
      </w:r>
      <w:r w:rsidR="00472BB4" w:rsidRPr="00BE107A">
        <w:t xml:space="preserve">. </w:t>
      </w:r>
      <w:r w:rsidR="002F3D1E" w:rsidRPr="002F3D1E">
        <w:t>App User</w:t>
      </w:r>
    </w:p>
    <w:p w14:paraId="66E96B8E" w14:textId="5F58FA3B" w:rsidR="002F3D1E" w:rsidRPr="002F3D1E" w:rsidRDefault="003F6881" w:rsidP="003F6881">
      <w:pPr>
        <w:pStyle w:val="L1"/>
        <w:numPr>
          <w:ilvl w:val="0"/>
          <w:numId w:val="0"/>
        </w:numPr>
        <w:ind w:left="907"/>
      </w:pPr>
      <w:r w:rsidRPr="003F6881">
        <w:t>This represents users who upload their Health Index and receive Health-Promoting Activity recommendations from the App.</w:t>
      </w:r>
    </w:p>
    <w:p w14:paraId="1583FE30" w14:textId="537C95C4" w:rsidR="002F3D1E" w:rsidRDefault="002F3D1E" w:rsidP="002F3D1E">
      <w:pPr>
        <w:pStyle w:val="L1"/>
      </w:pPr>
      <w:r>
        <w:t xml:space="preserve">Stakeholder 3. </w:t>
      </w:r>
      <w:r w:rsidR="00134C22">
        <w:t>Healthcare Professional</w:t>
      </w:r>
    </w:p>
    <w:p w14:paraId="372E6B68" w14:textId="2D79CFBD" w:rsidR="002F3D1E" w:rsidRPr="002F3D1E" w:rsidRDefault="00134C22" w:rsidP="00134C22">
      <w:pPr>
        <w:pStyle w:val="L1body"/>
      </w:pPr>
      <w:r w:rsidRPr="00134C22">
        <w:t>This represents an expert who evaluates the user's health index, recommends suitable activities, and has extensive and in-depth knowledge about healthcare.</w:t>
      </w:r>
    </w:p>
    <w:p w14:paraId="10954889" w14:textId="0A5AE2D8" w:rsidR="002F3D1E" w:rsidRDefault="002F3D1E" w:rsidP="002F3D1E">
      <w:pPr>
        <w:pStyle w:val="L1"/>
      </w:pPr>
      <w:r w:rsidRPr="00BE107A">
        <w:t xml:space="preserve">Stakeholder </w:t>
      </w:r>
      <w:r>
        <w:t>4</w:t>
      </w:r>
      <w:r w:rsidRPr="00BE107A">
        <w:t xml:space="preserve">. </w:t>
      </w:r>
      <w:r w:rsidRPr="002F3D1E">
        <w:t>System Manager</w:t>
      </w:r>
    </w:p>
    <w:p w14:paraId="1EABA2CA" w14:textId="6D30823E" w:rsidR="002F3D1E" w:rsidRPr="002F3D1E" w:rsidRDefault="00742C06" w:rsidP="00170585">
      <w:pPr>
        <w:pStyle w:val="L1body"/>
      </w:pPr>
      <w:r w:rsidRPr="00742C06">
        <w:t>This represents a company staff who operates the app and server system and makes reports for usage analysis</w:t>
      </w:r>
      <w:r w:rsidR="002F3D1E">
        <w:t>.</w:t>
      </w:r>
    </w:p>
    <w:p w14:paraId="4F837B3C" w14:textId="03AD0D21" w:rsidR="00472BB4" w:rsidRPr="00BE107A" w:rsidRDefault="009025D8" w:rsidP="00472BB4">
      <w:pPr>
        <w:pStyle w:val="Body"/>
      </w:pPr>
      <w:r w:rsidRPr="00BE107A">
        <w:t xml:space="preserve">The profile of each </w:t>
      </w:r>
      <w:r w:rsidR="00472BB4" w:rsidRPr="00BE107A">
        <w:t>stakeholder</w:t>
      </w:r>
      <w:r w:rsidRPr="00BE107A">
        <w:t xml:space="preserve"> is summarized in </w:t>
      </w:r>
      <w:r w:rsidRPr="00BE107A">
        <w:fldChar w:fldCharType="begin"/>
      </w:r>
      <w:r w:rsidRPr="00BE107A">
        <w:instrText xml:space="preserve"> REF _Ref118617207 \h </w:instrText>
      </w:r>
      <w:r w:rsidR="00BE107A">
        <w:instrText xml:space="preserve"> \* MERGEFORMAT </w:instrText>
      </w:r>
      <w:r w:rsidRPr="00BE107A">
        <w:fldChar w:fldCharType="separate"/>
      </w:r>
      <w:r w:rsidR="00547097" w:rsidRPr="00BE107A">
        <w:t xml:space="preserve">Table </w:t>
      </w:r>
      <w:r w:rsidR="00547097">
        <w:rPr>
          <w:noProof/>
        </w:rPr>
        <w:t>1</w:t>
      </w:r>
      <w:r w:rsidRPr="00BE107A">
        <w:fldChar w:fldCharType="end"/>
      </w:r>
      <w:r w:rsidRPr="00BE107A">
        <w:t>.</w:t>
      </w:r>
    </w:p>
    <w:p w14:paraId="31D57B78" w14:textId="6F0EA170" w:rsidR="009025D8" w:rsidRPr="00BE107A" w:rsidRDefault="009025D8" w:rsidP="0030427D">
      <w:pPr>
        <w:pStyle w:val="TableTitle"/>
      </w:pPr>
      <w:bookmarkStart w:id="30" w:name="_Ref118617207"/>
      <w:bookmarkStart w:id="31" w:name="_Toc127289463"/>
      <w:r w:rsidRPr="00BE107A">
        <w:t xml:space="preserve">Table </w:t>
      </w:r>
      <w:fldSimple w:instr=" SEQ Table \* ARABIC \s 1 ">
        <w:r w:rsidR="00547097">
          <w:rPr>
            <w:noProof/>
          </w:rPr>
          <w:t>1</w:t>
        </w:r>
      </w:fldSimple>
      <w:bookmarkEnd w:id="30"/>
      <w:r w:rsidRPr="00BE107A">
        <w:t>. Profiles of Stakeholders</w:t>
      </w:r>
      <w:bookmarkEnd w:id="31"/>
    </w:p>
    <w:tbl>
      <w:tblPr>
        <w:tblW w:w="8789" w:type="dxa"/>
        <w:tblInd w:w="557" w:type="dxa"/>
        <w:tblCellMar>
          <w:left w:w="0" w:type="dxa"/>
          <w:right w:w="0" w:type="dxa"/>
        </w:tblCellMar>
        <w:tblLook w:val="0420" w:firstRow="1" w:lastRow="0" w:firstColumn="0" w:lastColumn="0" w:noHBand="0" w:noVBand="1"/>
      </w:tblPr>
      <w:tblGrid>
        <w:gridCol w:w="2197"/>
        <w:gridCol w:w="2197"/>
        <w:gridCol w:w="2197"/>
        <w:gridCol w:w="2198"/>
      </w:tblGrid>
      <w:tr w:rsidR="00472BB4" w:rsidRPr="00BE107A" w14:paraId="491BEA94" w14:textId="77777777" w:rsidTr="00472BB4">
        <w:trPr>
          <w:trHeight w:val="526"/>
        </w:trPr>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021B9939"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Stakeholder</w:t>
            </w:r>
            <w:r w:rsidRPr="00BE107A">
              <w:rPr>
                <w:rFonts w:cs="Calibri"/>
                <w:b/>
                <w:bCs/>
                <w:kern w:val="24"/>
                <w:szCs w:val="22"/>
              </w:rPr>
              <w:br/>
              <w:t>Group</w:t>
            </w:r>
          </w:p>
        </w:tc>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77D1CCD0"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Representative Name</w:t>
            </w:r>
          </w:p>
        </w:tc>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46AB2EBE"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Contact</w:t>
            </w:r>
            <w:r w:rsidRPr="00BE107A">
              <w:rPr>
                <w:rFonts w:cs="Calibri"/>
                <w:b/>
                <w:bCs/>
                <w:kern w:val="24"/>
                <w:szCs w:val="22"/>
              </w:rPr>
              <w:br/>
              <w:t>Information</w:t>
            </w:r>
          </w:p>
        </w:tc>
        <w:tc>
          <w:tcPr>
            <w:tcW w:w="2198"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302CFE13"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 xml:space="preserve">Availability </w:t>
            </w:r>
          </w:p>
        </w:tc>
      </w:tr>
      <w:tr w:rsidR="00022F75" w:rsidRPr="00BE107A" w14:paraId="72915F95"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4F031B23" w14:textId="1CF8B428" w:rsidR="00022F75" w:rsidRPr="00BE107A" w:rsidRDefault="002A332F" w:rsidP="00D8048C">
            <w:pPr>
              <w:widowControl/>
              <w:wordWrap/>
              <w:autoSpaceDE/>
              <w:autoSpaceDN/>
              <w:jc w:val="center"/>
              <w:rPr>
                <w:rFonts w:cs="Arial"/>
                <w:kern w:val="0"/>
                <w:szCs w:val="22"/>
              </w:rPr>
            </w:pPr>
            <w:r w:rsidRPr="002F3D1E">
              <w:t>Client</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4534F2B8" w14:textId="799D71CD"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Linda Johnson</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1B5050FE" w14:textId="2823CF6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251-546-9442</w:t>
            </w:r>
            <w:r w:rsidRPr="00BE107A">
              <w:rPr>
                <w:rFonts w:eastAsia="Times New Roman"/>
                <w:kern w:val="0"/>
                <w:szCs w:val="22"/>
              </w:rPr>
              <w:br/>
              <w:t>Gulf Shores, AL</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733FD312" w14:textId="586D317D" w:rsidR="00022F75" w:rsidRPr="00BE107A" w:rsidRDefault="00022F75" w:rsidP="00022F75">
            <w:pPr>
              <w:widowControl/>
              <w:wordWrap/>
              <w:autoSpaceDE/>
              <w:autoSpaceDN/>
              <w:jc w:val="left"/>
              <w:rPr>
                <w:rFonts w:eastAsia="Times New Roman"/>
                <w:kern w:val="0"/>
                <w:szCs w:val="22"/>
              </w:rPr>
            </w:pPr>
            <w:r w:rsidRPr="00BE107A">
              <w:rPr>
                <w:rFonts w:eastAsia="Times New Roman"/>
                <w:kern w:val="0"/>
                <w:szCs w:val="22"/>
              </w:rPr>
              <w:t>After 2pm,</w:t>
            </w:r>
            <w:r w:rsidR="00FB78E0" w:rsidRPr="00BE107A">
              <w:rPr>
                <w:rFonts w:eastAsia="Times New Roman"/>
                <w:kern w:val="0"/>
                <w:szCs w:val="22"/>
              </w:rPr>
              <w:t xml:space="preserve"> only on F</w:t>
            </w:r>
            <w:r w:rsidRPr="00BE107A">
              <w:rPr>
                <w:rFonts w:eastAsia="Times New Roman"/>
                <w:kern w:val="0"/>
                <w:szCs w:val="22"/>
              </w:rPr>
              <w:t xml:space="preserve">, </w:t>
            </w:r>
            <w:r w:rsidR="00FB78E0" w:rsidRPr="00BE107A">
              <w:rPr>
                <w:rFonts w:eastAsia="Times New Roman"/>
                <w:kern w:val="0"/>
                <w:szCs w:val="22"/>
              </w:rPr>
              <w:t>Phone Only</w:t>
            </w:r>
          </w:p>
        </w:tc>
      </w:tr>
      <w:tr w:rsidR="00022F75" w:rsidRPr="00BE107A" w14:paraId="020D1C42"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4E0CD5AF" w14:textId="504902C7" w:rsidR="00022F75" w:rsidRPr="00BE107A" w:rsidRDefault="002A332F" w:rsidP="00022F75">
            <w:pPr>
              <w:widowControl/>
              <w:wordWrap/>
              <w:autoSpaceDE/>
              <w:autoSpaceDN/>
              <w:jc w:val="center"/>
              <w:rPr>
                <w:rFonts w:cs="Arial"/>
                <w:kern w:val="0"/>
                <w:szCs w:val="22"/>
              </w:rPr>
            </w:pPr>
            <w:r w:rsidRPr="002F3D1E">
              <w:t>App Us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5D6E6C78" w14:textId="1FB3205D"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James Brown</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704425E3" w14:textId="35ED643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415-546-4478</w:t>
            </w:r>
            <w:r w:rsidRPr="00BE107A">
              <w:rPr>
                <w:rFonts w:eastAsia="Times New Roman"/>
                <w:kern w:val="0"/>
                <w:szCs w:val="22"/>
              </w:rPr>
              <w:br/>
              <w:t>San Francisco,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016E5DB2" w14:textId="0307F0F1" w:rsidR="00022F75" w:rsidRPr="00BE107A" w:rsidRDefault="00FB78E0" w:rsidP="00022F75">
            <w:pPr>
              <w:widowControl/>
              <w:wordWrap/>
              <w:autoSpaceDE/>
              <w:autoSpaceDN/>
              <w:jc w:val="left"/>
              <w:rPr>
                <w:rFonts w:eastAsiaTheme="minorEastAsia"/>
                <w:kern w:val="0"/>
                <w:szCs w:val="22"/>
              </w:rPr>
            </w:pPr>
            <w:r w:rsidRPr="00BE107A">
              <w:rPr>
                <w:rFonts w:eastAsia="Times New Roman"/>
                <w:kern w:val="0"/>
                <w:szCs w:val="22"/>
              </w:rPr>
              <w:t>Before Noon, MWF, Phone Only</w:t>
            </w:r>
          </w:p>
        </w:tc>
      </w:tr>
      <w:tr w:rsidR="00022F75" w:rsidRPr="00BE107A" w14:paraId="167BB6EF"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4C01B1FF" w14:textId="6FA4C2CD" w:rsidR="00022F75" w:rsidRPr="00BE107A" w:rsidRDefault="009265E4" w:rsidP="00022F75">
            <w:pPr>
              <w:widowControl/>
              <w:wordWrap/>
              <w:autoSpaceDE/>
              <w:autoSpaceDN/>
              <w:jc w:val="center"/>
              <w:rPr>
                <w:rFonts w:cs="Arial"/>
                <w:kern w:val="0"/>
                <w:szCs w:val="22"/>
              </w:rPr>
            </w:pPr>
            <w:r>
              <w:t>Healthcare Professional</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78165471" w14:textId="60830F7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Susan Tayl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0BB26B9D" w14:textId="1EF5CB69" w:rsidR="00022F75" w:rsidRPr="00BE107A" w:rsidRDefault="00022F75" w:rsidP="00022F75">
            <w:pPr>
              <w:widowControl/>
              <w:wordWrap/>
              <w:autoSpaceDE/>
              <w:autoSpaceDN/>
              <w:jc w:val="center"/>
              <w:rPr>
                <w:rFonts w:eastAsiaTheme="minorEastAsia"/>
                <w:kern w:val="0"/>
                <w:szCs w:val="22"/>
              </w:rPr>
            </w:pPr>
            <w:r w:rsidRPr="00BE107A">
              <w:rPr>
                <w:rFonts w:eastAsia="Times New Roman"/>
                <w:kern w:val="0"/>
                <w:szCs w:val="22"/>
              </w:rPr>
              <w:t>949-569-4371</w:t>
            </w:r>
            <w:r w:rsidRPr="00BE107A">
              <w:rPr>
                <w:rFonts w:eastAsia="Times New Roman"/>
                <w:kern w:val="0"/>
                <w:szCs w:val="22"/>
              </w:rPr>
              <w:br/>
              <w:t>Santa Clara,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56D7238D" w14:textId="77777777" w:rsidR="00022F75" w:rsidRPr="00BE107A" w:rsidRDefault="00022F75" w:rsidP="00022F75">
            <w:pPr>
              <w:widowControl/>
              <w:wordWrap/>
              <w:autoSpaceDE/>
              <w:autoSpaceDN/>
              <w:jc w:val="left"/>
              <w:rPr>
                <w:rFonts w:eastAsia="Times New Roman"/>
                <w:kern w:val="0"/>
                <w:szCs w:val="22"/>
              </w:rPr>
            </w:pPr>
            <w:r w:rsidRPr="00BE107A">
              <w:rPr>
                <w:rFonts w:eastAsia="Times New Roman"/>
                <w:kern w:val="0"/>
                <w:szCs w:val="22"/>
              </w:rPr>
              <w:t>10-Noon, T. Th, Office Visits</w:t>
            </w:r>
          </w:p>
        </w:tc>
      </w:tr>
      <w:tr w:rsidR="00C32F5C" w:rsidRPr="00BE107A" w14:paraId="6ECD83D2"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3A70B30B" w14:textId="4D624027" w:rsidR="00C32F5C" w:rsidRPr="00BE107A" w:rsidRDefault="002A332F" w:rsidP="00FB78E0">
            <w:pPr>
              <w:jc w:val="center"/>
              <w:rPr>
                <w:rFonts w:cs="Arial"/>
                <w:szCs w:val="22"/>
              </w:rPr>
            </w:pPr>
            <w:r w:rsidRPr="002F3D1E">
              <w:t>System Manag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349D7B57" w14:textId="532E097D" w:rsidR="00C32F5C" w:rsidRPr="00BE107A" w:rsidRDefault="00C32F5C" w:rsidP="00C32F5C">
            <w:pPr>
              <w:widowControl/>
              <w:wordWrap/>
              <w:autoSpaceDE/>
              <w:autoSpaceDN/>
              <w:jc w:val="center"/>
              <w:rPr>
                <w:rFonts w:eastAsia="Times New Roman"/>
                <w:kern w:val="0"/>
                <w:szCs w:val="22"/>
              </w:rPr>
            </w:pPr>
            <w:r w:rsidRPr="00BE107A">
              <w:rPr>
                <w:rFonts w:eastAsia="Times New Roman"/>
                <w:kern w:val="0"/>
                <w:szCs w:val="22"/>
              </w:rPr>
              <w:t>David Harris</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189196F1" w14:textId="282EF3F4" w:rsidR="00C32F5C" w:rsidRPr="00BE107A" w:rsidRDefault="00C32F5C" w:rsidP="00C32F5C">
            <w:pPr>
              <w:widowControl/>
              <w:wordWrap/>
              <w:autoSpaceDE/>
              <w:autoSpaceDN/>
              <w:jc w:val="center"/>
              <w:rPr>
                <w:rFonts w:eastAsia="Times New Roman"/>
                <w:kern w:val="0"/>
                <w:szCs w:val="22"/>
              </w:rPr>
            </w:pPr>
            <w:r w:rsidRPr="00BE107A">
              <w:rPr>
                <w:rFonts w:eastAsia="Times New Roman"/>
                <w:kern w:val="0"/>
                <w:szCs w:val="22"/>
              </w:rPr>
              <w:t>408-925-1352</w:t>
            </w:r>
            <w:r w:rsidRPr="00BE107A">
              <w:rPr>
                <w:rFonts w:eastAsia="Times New Roman"/>
                <w:kern w:val="0"/>
                <w:szCs w:val="22"/>
              </w:rPr>
              <w:br/>
              <w:t>San Jose,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24586954" w14:textId="52D2BB73" w:rsidR="00C32F5C" w:rsidRPr="00BE107A" w:rsidRDefault="00FB78E0" w:rsidP="00C32F5C">
            <w:pPr>
              <w:widowControl/>
              <w:wordWrap/>
              <w:autoSpaceDE/>
              <w:autoSpaceDN/>
              <w:jc w:val="left"/>
              <w:rPr>
                <w:rFonts w:eastAsia="Times New Roman"/>
                <w:kern w:val="0"/>
                <w:szCs w:val="22"/>
              </w:rPr>
            </w:pPr>
            <w:r w:rsidRPr="00BE107A">
              <w:rPr>
                <w:rFonts w:eastAsia="Times New Roman"/>
                <w:kern w:val="0"/>
                <w:szCs w:val="22"/>
              </w:rPr>
              <w:t xml:space="preserve">All Day, M-F, </w:t>
            </w:r>
            <w:r w:rsidRPr="00BE107A">
              <w:rPr>
                <w:rFonts w:eastAsia="Times New Roman"/>
                <w:kern w:val="0"/>
                <w:szCs w:val="22"/>
              </w:rPr>
              <w:br/>
              <w:t>Phone Only</w:t>
            </w:r>
          </w:p>
        </w:tc>
      </w:tr>
    </w:tbl>
    <w:p w14:paraId="50A6209B" w14:textId="7D7CAE86" w:rsidR="00103EA9" w:rsidRPr="00BE107A" w:rsidRDefault="00103EA9">
      <w:pPr>
        <w:widowControl/>
        <w:wordWrap/>
        <w:autoSpaceDE/>
        <w:autoSpaceDN/>
        <w:jc w:val="left"/>
        <w:rPr>
          <w:rFonts w:eastAsiaTheme="majorEastAsia" w:cs="바탕"/>
          <w:b/>
          <w:bCs/>
          <w:color w:val="0000FF"/>
          <w:kern w:val="28"/>
          <w:sz w:val="24"/>
          <w:szCs w:val="20"/>
        </w:rPr>
      </w:pPr>
      <w:bookmarkStart w:id="32" w:name="_Toc490170366"/>
    </w:p>
    <w:p w14:paraId="4F6F9FBD" w14:textId="6EB5D480" w:rsidR="00472BB4" w:rsidRPr="00BE107A" w:rsidRDefault="00967990" w:rsidP="00472BB4">
      <w:pPr>
        <w:pStyle w:val="StyleHeading21Before12pt"/>
      </w:pPr>
      <w:bookmarkStart w:id="33" w:name="_Toc128416288"/>
      <w:r w:rsidRPr="00BE107A">
        <w:t>[</w:t>
      </w:r>
      <w:r w:rsidR="00472BB4" w:rsidRPr="00BE107A">
        <w:t>Step 2</w:t>
      </w:r>
      <w:r w:rsidRPr="00BE107A">
        <w:t>]</w:t>
      </w:r>
      <w:r w:rsidR="00472BB4" w:rsidRPr="00BE107A">
        <w:t xml:space="preserve"> Refining Functional Requirements</w:t>
      </w:r>
      <w:bookmarkEnd w:id="32"/>
      <w:bookmarkEnd w:id="33"/>
    </w:p>
    <w:p w14:paraId="084FF100" w14:textId="77777777" w:rsidR="00472BB4" w:rsidRPr="00BE107A" w:rsidRDefault="00472BB4" w:rsidP="00472BB4">
      <w:pPr>
        <w:pStyle w:val="Body"/>
      </w:pPr>
      <w:r w:rsidRPr="00BE107A">
        <w:t xml:space="preserve">Utilize the </w:t>
      </w:r>
      <w:r w:rsidRPr="00BE107A">
        <w:rPr>
          <w:i/>
        </w:rPr>
        <w:t>SRS Refinement Table</w:t>
      </w:r>
      <w:r w:rsidRPr="00BE107A">
        <w:t xml:space="preserve"> to document the results of requirement refinement.</w:t>
      </w:r>
    </w:p>
    <w:p w14:paraId="1A1DA05F" w14:textId="7ECC47C3" w:rsidR="00A03246" w:rsidRPr="00BE107A" w:rsidRDefault="00A03246" w:rsidP="00A03246">
      <w:pPr>
        <w:pStyle w:val="L1"/>
      </w:pPr>
      <w:r w:rsidRPr="00BE107A">
        <w:lastRenderedPageBreak/>
        <w:t>Deficiency #1</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5"/>
        <w:gridCol w:w="1268"/>
        <w:gridCol w:w="1545"/>
        <w:gridCol w:w="1544"/>
        <w:gridCol w:w="1111"/>
        <w:gridCol w:w="1450"/>
      </w:tblGrid>
      <w:tr w:rsidR="00A72C74" w:rsidRPr="00BE107A" w14:paraId="2D305077" w14:textId="77777777" w:rsidTr="00BA2E4E">
        <w:tc>
          <w:tcPr>
            <w:tcW w:w="1843" w:type="dxa"/>
            <w:shd w:val="clear" w:color="auto" w:fill="F2F2F2"/>
            <w:vAlign w:val="center"/>
          </w:tcPr>
          <w:p w14:paraId="7D9E27E3" w14:textId="77777777" w:rsidR="00A03246" w:rsidRPr="00BE107A" w:rsidRDefault="00A03246" w:rsidP="00BA2E4E">
            <w:pPr>
              <w:spacing w:before="80" w:after="80"/>
              <w:jc w:val="right"/>
              <w:rPr>
                <w:rFonts w:cs="Calibri"/>
                <w:b/>
              </w:rPr>
            </w:pPr>
            <w:r w:rsidRPr="00BE107A">
              <w:rPr>
                <w:rFonts w:cs="Calibri"/>
                <w:b/>
              </w:rPr>
              <w:t>Deficiency ID</w:t>
            </w:r>
          </w:p>
        </w:tc>
        <w:tc>
          <w:tcPr>
            <w:tcW w:w="1276" w:type="dxa"/>
            <w:vAlign w:val="center"/>
          </w:tcPr>
          <w:p w14:paraId="376D2554" w14:textId="77777777" w:rsidR="00A03246" w:rsidRPr="00BE107A" w:rsidRDefault="00A03246" w:rsidP="00BA2E4E">
            <w:pPr>
              <w:spacing w:before="80" w:after="80"/>
              <w:jc w:val="center"/>
              <w:rPr>
                <w:rFonts w:cs="Calibri"/>
              </w:rPr>
            </w:pPr>
            <w:r w:rsidRPr="00BE107A">
              <w:rPr>
                <w:rFonts w:cs="Calibri" w:hint="eastAsia"/>
              </w:rPr>
              <w:t>F</w:t>
            </w:r>
            <w:r w:rsidRPr="00BE107A">
              <w:rPr>
                <w:rFonts w:cs="Calibri"/>
              </w:rPr>
              <w:t>R.DEF.01</w:t>
            </w:r>
          </w:p>
        </w:tc>
        <w:tc>
          <w:tcPr>
            <w:tcW w:w="1559" w:type="dxa"/>
            <w:shd w:val="clear" w:color="auto" w:fill="F2F2F2"/>
            <w:vAlign w:val="center"/>
          </w:tcPr>
          <w:p w14:paraId="713DD6B6" w14:textId="77777777" w:rsidR="00A03246" w:rsidRPr="00BE107A" w:rsidRDefault="00A03246" w:rsidP="00BA2E4E">
            <w:pPr>
              <w:spacing w:before="80" w:after="80"/>
              <w:jc w:val="center"/>
              <w:rPr>
                <w:rFonts w:cs="Calibri"/>
                <w:b/>
              </w:rPr>
            </w:pPr>
            <w:r w:rsidRPr="00BE107A">
              <w:rPr>
                <w:rFonts w:cs="Calibri"/>
                <w:b/>
              </w:rPr>
              <w:t>Deficiency Type</w:t>
            </w:r>
          </w:p>
        </w:tc>
        <w:tc>
          <w:tcPr>
            <w:tcW w:w="1559" w:type="dxa"/>
            <w:vAlign w:val="center"/>
          </w:tcPr>
          <w:p w14:paraId="6C630418" w14:textId="5241E33B" w:rsidR="00A03246" w:rsidRPr="00BE107A" w:rsidRDefault="00FB1459" w:rsidP="00BA2E4E">
            <w:pPr>
              <w:spacing w:before="80" w:after="80"/>
              <w:jc w:val="center"/>
              <w:rPr>
                <w:rFonts w:cs="Calibri"/>
                <w:b/>
              </w:rPr>
            </w:pPr>
            <w:r w:rsidRPr="00CB5FEB">
              <w:rPr>
                <w:rFonts w:cs="Calibri"/>
                <w:bCs/>
              </w:rPr>
              <w:t>Ambiguity</w:t>
            </w:r>
          </w:p>
        </w:tc>
        <w:tc>
          <w:tcPr>
            <w:tcW w:w="1117" w:type="dxa"/>
            <w:shd w:val="clear" w:color="auto" w:fill="F2F2F2" w:themeFill="background1" w:themeFillShade="F2"/>
            <w:vAlign w:val="center"/>
          </w:tcPr>
          <w:p w14:paraId="2DA0EFDA" w14:textId="77777777" w:rsidR="00A03246" w:rsidRPr="00BE107A" w:rsidRDefault="00A03246" w:rsidP="00BA2E4E">
            <w:pPr>
              <w:spacing w:before="80" w:after="80"/>
              <w:jc w:val="center"/>
              <w:rPr>
                <w:rFonts w:cs="Calibri"/>
                <w:b/>
              </w:rPr>
            </w:pPr>
            <w:r w:rsidRPr="00BE107A">
              <w:rPr>
                <w:rFonts w:cs="Calibri"/>
                <w:b/>
              </w:rPr>
              <w:t>Location</w:t>
            </w:r>
          </w:p>
        </w:tc>
        <w:tc>
          <w:tcPr>
            <w:tcW w:w="1480" w:type="dxa"/>
            <w:vAlign w:val="center"/>
          </w:tcPr>
          <w:p w14:paraId="121E3DAA" w14:textId="67A16009" w:rsidR="00A03246" w:rsidRPr="00BE107A" w:rsidRDefault="00A03246" w:rsidP="00BF7B5A">
            <w:pPr>
              <w:spacing w:before="80" w:after="80"/>
              <w:jc w:val="center"/>
              <w:rPr>
                <w:rFonts w:cs="Calibri"/>
              </w:rPr>
            </w:pPr>
            <w:r w:rsidRPr="00BE107A">
              <w:rPr>
                <w:rFonts w:cs="Calibri" w:hint="eastAsia"/>
              </w:rPr>
              <w:t xml:space="preserve">SRS </w:t>
            </w:r>
            <w:r w:rsidR="00F079F0" w:rsidRPr="00BE107A">
              <w:rPr>
                <w:rFonts w:cs="Calibri"/>
              </w:rPr>
              <w:t>4</w:t>
            </w:r>
            <w:r w:rsidR="00474ABD" w:rsidRPr="00BE107A">
              <w:rPr>
                <w:rFonts w:cs="Calibri" w:hint="eastAsia"/>
              </w:rPr>
              <w:t>.</w:t>
            </w:r>
            <w:r w:rsidR="0010474C">
              <w:rPr>
                <w:rFonts w:cs="Calibri"/>
              </w:rPr>
              <w:t>6</w:t>
            </w:r>
          </w:p>
        </w:tc>
      </w:tr>
      <w:tr w:rsidR="00A03246" w:rsidRPr="00BE107A" w14:paraId="60FDAB28" w14:textId="77777777" w:rsidTr="00BA2E4E">
        <w:tc>
          <w:tcPr>
            <w:tcW w:w="1843" w:type="dxa"/>
            <w:shd w:val="clear" w:color="auto" w:fill="F2F2F2"/>
            <w:vAlign w:val="center"/>
          </w:tcPr>
          <w:p w14:paraId="318BB76E" w14:textId="77777777" w:rsidR="00A03246" w:rsidRPr="00BE107A" w:rsidRDefault="00A03246" w:rsidP="00BA2E4E">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5808B467" w14:textId="4B2BA846" w:rsidR="00A03246" w:rsidRPr="00BE107A" w:rsidRDefault="00A72C74" w:rsidP="00AC64CD">
            <w:pPr>
              <w:spacing w:before="80" w:after="80"/>
            </w:pPr>
            <w:r w:rsidRPr="00BE107A">
              <w:t>“</w:t>
            </w:r>
            <w:r w:rsidR="00D71621">
              <w:t xml:space="preserve">The system should apply </w:t>
            </w:r>
            <w:r w:rsidR="00D71621" w:rsidRPr="00FB1459">
              <w:rPr>
                <w:b/>
                <w:bCs/>
                <w:i/>
                <w:iCs/>
              </w:rPr>
              <w:t>advanced software analytics methods</w:t>
            </w:r>
            <w:r w:rsidR="00D71621">
              <w:t xml:space="preserve"> to analyze the relevance and maintain the personal table of relevance</w:t>
            </w:r>
            <w:r w:rsidRPr="00BE107A">
              <w:t>.”</w:t>
            </w:r>
          </w:p>
        </w:tc>
      </w:tr>
      <w:tr w:rsidR="00A03246" w:rsidRPr="00BE107A" w14:paraId="738A6849" w14:textId="77777777" w:rsidTr="00BA2E4E">
        <w:tc>
          <w:tcPr>
            <w:tcW w:w="1843" w:type="dxa"/>
            <w:shd w:val="clear" w:color="auto" w:fill="F2F2F2"/>
            <w:vAlign w:val="center"/>
          </w:tcPr>
          <w:p w14:paraId="7E9C1244" w14:textId="77777777" w:rsidR="00A03246" w:rsidRPr="00BE107A" w:rsidRDefault="00A03246" w:rsidP="00BA2E4E">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4475BAC1" w14:textId="7CB6BBAD" w:rsidR="004832C0" w:rsidRPr="00BE107A" w:rsidRDefault="00FB1459" w:rsidP="00BF7B5A">
            <w:pPr>
              <w:spacing w:before="80" w:after="80"/>
            </w:pPr>
            <w:r>
              <w:t>W</w:t>
            </w:r>
            <w:r w:rsidRPr="00FB1459">
              <w:t>hat kind of advanced software analytic</w:t>
            </w:r>
            <w:r>
              <w:t xml:space="preserve"> method</w:t>
            </w:r>
            <w:r w:rsidRPr="00FB1459">
              <w:t>?</w:t>
            </w:r>
          </w:p>
        </w:tc>
      </w:tr>
      <w:tr w:rsidR="00A03246" w:rsidRPr="00BE107A" w14:paraId="69AFDF91" w14:textId="77777777" w:rsidTr="00BA2E4E">
        <w:tc>
          <w:tcPr>
            <w:tcW w:w="1843" w:type="dxa"/>
            <w:shd w:val="clear" w:color="auto" w:fill="F2F2F2"/>
            <w:vAlign w:val="center"/>
          </w:tcPr>
          <w:p w14:paraId="1FCFA11F" w14:textId="77777777" w:rsidR="00A03246" w:rsidRPr="00BE107A" w:rsidRDefault="00A03246" w:rsidP="00BA2E4E">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7B64EB9D" w14:textId="35D724DB" w:rsidR="00A03246" w:rsidRPr="00BE107A" w:rsidRDefault="00FB1459" w:rsidP="0050123D">
            <w:pPr>
              <w:spacing w:before="80" w:after="80"/>
            </w:pPr>
            <w:r w:rsidRPr="00BE107A">
              <w:t>“</w:t>
            </w:r>
            <w:r>
              <w:t xml:space="preserve">The system should apply </w:t>
            </w:r>
            <w:r>
              <w:rPr>
                <w:b/>
                <w:bCs/>
                <w:i/>
                <w:iCs/>
              </w:rPr>
              <w:t>ML Model</w:t>
            </w:r>
            <w:r>
              <w:t xml:space="preserve"> to analyze the relevance and maintain the personal table of relevance</w:t>
            </w:r>
            <w:r w:rsidRPr="00BE107A">
              <w:t>.”</w:t>
            </w:r>
          </w:p>
        </w:tc>
      </w:tr>
    </w:tbl>
    <w:p w14:paraId="1B20AF7F" w14:textId="76F8AA35" w:rsidR="00A03246" w:rsidRPr="00BE107A" w:rsidRDefault="00A03246" w:rsidP="00A03246">
      <w:pPr>
        <w:widowControl/>
        <w:wordWrap/>
        <w:autoSpaceDE/>
        <w:autoSpaceDN/>
        <w:jc w:val="left"/>
        <w:rPr>
          <w:rFonts w:eastAsiaTheme="majorEastAsia" w:cs="Calibri"/>
          <w:b/>
          <w:color w:val="0000FF"/>
          <w:kern w:val="28"/>
          <w:sz w:val="24"/>
        </w:rPr>
      </w:pPr>
    </w:p>
    <w:p w14:paraId="62170E03" w14:textId="2110E83D" w:rsidR="00C8381E" w:rsidRPr="00BE107A" w:rsidRDefault="00A03246" w:rsidP="00C8381E">
      <w:pPr>
        <w:pStyle w:val="L1"/>
      </w:pPr>
      <w:r w:rsidRPr="00BE107A">
        <w:t>Deficiency #2</w:t>
      </w:r>
      <w:r w:rsidR="00C8381E"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5"/>
        <w:gridCol w:w="1268"/>
        <w:gridCol w:w="1545"/>
        <w:gridCol w:w="1544"/>
        <w:gridCol w:w="1111"/>
        <w:gridCol w:w="1450"/>
      </w:tblGrid>
      <w:tr w:rsidR="00A44D62" w:rsidRPr="00BE107A" w14:paraId="74137BA1" w14:textId="77777777" w:rsidTr="009778EA">
        <w:tc>
          <w:tcPr>
            <w:tcW w:w="1843" w:type="dxa"/>
            <w:shd w:val="clear" w:color="auto" w:fill="F2F2F2"/>
            <w:vAlign w:val="center"/>
          </w:tcPr>
          <w:p w14:paraId="649FF5E0" w14:textId="77777777" w:rsidR="00A72C74" w:rsidRPr="00BE107A" w:rsidRDefault="00A72C74" w:rsidP="009778EA">
            <w:pPr>
              <w:spacing w:before="80" w:after="80"/>
              <w:jc w:val="right"/>
              <w:rPr>
                <w:rFonts w:cs="Calibri"/>
                <w:b/>
              </w:rPr>
            </w:pPr>
            <w:r w:rsidRPr="00BE107A">
              <w:rPr>
                <w:rFonts w:cs="Calibri"/>
                <w:b/>
              </w:rPr>
              <w:t>Deficiency ID</w:t>
            </w:r>
          </w:p>
        </w:tc>
        <w:tc>
          <w:tcPr>
            <w:tcW w:w="1276" w:type="dxa"/>
            <w:vAlign w:val="center"/>
          </w:tcPr>
          <w:p w14:paraId="67A87773" w14:textId="6F47B123" w:rsidR="00A72C74" w:rsidRPr="00BE107A" w:rsidRDefault="00A72C74" w:rsidP="009778EA">
            <w:pPr>
              <w:spacing w:before="80" w:after="80"/>
              <w:jc w:val="center"/>
              <w:rPr>
                <w:rFonts w:cs="Calibri"/>
              </w:rPr>
            </w:pPr>
            <w:r w:rsidRPr="00BE107A">
              <w:rPr>
                <w:rFonts w:cs="Calibri" w:hint="eastAsia"/>
              </w:rPr>
              <w:t>F</w:t>
            </w:r>
            <w:r w:rsidRPr="00BE107A">
              <w:rPr>
                <w:rFonts w:cs="Calibri"/>
              </w:rPr>
              <w:t>R.DEF.0</w:t>
            </w:r>
            <w:r w:rsidR="00CB5FEB">
              <w:rPr>
                <w:rFonts w:cs="Calibri"/>
              </w:rPr>
              <w:t>2</w:t>
            </w:r>
          </w:p>
        </w:tc>
        <w:tc>
          <w:tcPr>
            <w:tcW w:w="1559" w:type="dxa"/>
            <w:shd w:val="clear" w:color="auto" w:fill="F2F2F2"/>
            <w:vAlign w:val="center"/>
          </w:tcPr>
          <w:p w14:paraId="44FB7841" w14:textId="77777777" w:rsidR="00A72C74" w:rsidRPr="00BE107A" w:rsidRDefault="00A72C74" w:rsidP="009778EA">
            <w:pPr>
              <w:spacing w:before="80" w:after="80"/>
              <w:jc w:val="center"/>
              <w:rPr>
                <w:rFonts w:cs="Calibri"/>
                <w:b/>
              </w:rPr>
            </w:pPr>
            <w:r w:rsidRPr="00BE107A">
              <w:rPr>
                <w:rFonts w:cs="Calibri"/>
                <w:b/>
              </w:rPr>
              <w:t>Deficiency Type</w:t>
            </w:r>
          </w:p>
        </w:tc>
        <w:tc>
          <w:tcPr>
            <w:tcW w:w="1559" w:type="dxa"/>
            <w:vAlign w:val="center"/>
          </w:tcPr>
          <w:p w14:paraId="7E412AA7" w14:textId="36B6F4DE" w:rsidR="00A72C74" w:rsidRPr="00CB5FEB" w:rsidRDefault="00A44D62" w:rsidP="009778EA">
            <w:pPr>
              <w:spacing w:before="80" w:after="80"/>
              <w:jc w:val="center"/>
              <w:rPr>
                <w:rFonts w:cs="Calibri"/>
                <w:bCs/>
              </w:rPr>
            </w:pPr>
            <w:r w:rsidRPr="00CB5FEB">
              <w:rPr>
                <w:rFonts w:cs="Calibri"/>
                <w:bCs/>
              </w:rPr>
              <w:t>Ambiguity</w:t>
            </w:r>
          </w:p>
        </w:tc>
        <w:tc>
          <w:tcPr>
            <w:tcW w:w="1117" w:type="dxa"/>
            <w:shd w:val="clear" w:color="auto" w:fill="F2F2F2" w:themeFill="background1" w:themeFillShade="F2"/>
            <w:vAlign w:val="center"/>
          </w:tcPr>
          <w:p w14:paraId="250E4F17" w14:textId="77777777" w:rsidR="00A72C74" w:rsidRPr="00BE107A" w:rsidRDefault="00A72C74" w:rsidP="009778EA">
            <w:pPr>
              <w:spacing w:before="80" w:after="80"/>
              <w:jc w:val="center"/>
              <w:rPr>
                <w:rFonts w:cs="Calibri"/>
                <w:b/>
              </w:rPr>
            </w:pPr>
            <w:r w:rsidRPr="00BE107A">
              <w:rPr>
                <w:rFonts w:cs="Calibri"/>
                <w:b/>
              </w:rPr>
              <w:t>Location</w:t>
            </w:r>
          </w:p>
        </w:tc>
        <w:tc>
          <w:tcPr>
            <w:tcW w:w="1480" w:type="dxa"/>
            <w:vAlign w:val="center"/>
          </w:tcPr>
          <w:p w14:paraId="30FCFA1A" w14:textId="5DB5D5CE" w:rsidR="00A72C74" w:rsidRPr="00BE107A" w:rsidRDefault="00A72C74" w:rsidP="009778EA">
            <w:pPr>
              <w:spacing w:before="80" w:after="80"/>
              <w:jc w:val="center"/>
              <w:rPr>
                <w:rFonts w:cs="Calibri"/>
              </w:rPr>
            </w:pPr>
            <w:r w:rsidRPr="00BE107A">
              <w:rPr>
                <w:rFonts w:cs="Calibri" w:hint="eastAsia"/>
              </w:rPr>
              <w:t xml:space="preserve">SRS </w:t>
            </w:r>
            <w:r w:rsidRPr="00BE107A">
              <w:rPr>
                <w:rFonts w:cs="Calibri"/>
              </w:rPr>
              <w:t>4</w:t>
            </w:r>
            <w:r w:rsidRPr="00BE107A">
              <w:rPr>
                <w:rFonts w:cs="Calibri" w:hint="eastAsia"/>
              </w:rPr>
              <w:t>.</w:t>
            </w:r>
            <w:r w:rsidR="00A1317D">
              <w:rPr>
                <w:rFonts w:cs="Calibri"/>
              </w:rPr>
              <w:t>8</w:t>
            </w:r>
          </w:p>
        </w:tc>
      </w:tr>
      <w:tr w:rsidR="00A72C74" w:rsidRPr="00BE107A" w14:paraId="56176F4C" w14:textId="77777777" w:rsidTr="009778EA">
        <w:tc>
          <w:tcPr>
            <w:tcW w:w="1843" w:type="dxa"/>
            <w:shd w:val="clear" w:color="auto" w:fill="F2F2F2"/>
            <w:vAlign w:val="center"/>
          </w:tcPr>
          <w:p w14:paraId="2A7AB491" w14:textId="77777777" w:rsidR="00A72C74" w:rsidRPr="00BE107A" w:rsidRDefault="00A72C74" w:rsidP="009778EA">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406DF9DD" w14:textId="72142F19" w:rsidR="00A72C74" w:rsidRPr="00BE107A" w:rsidRDefault="00AC64CD" w:rsidP="00913EB5">
            <w:pPr>
              <w:spacing w:before="80" w:after="80"/>
            </w:pPr>
            <w:r w:rsidRPr="00BE107A">
              <w:t>“</w:t>
            </w:r>
            <w:r w:rsidR="003E748E" w:rsidRPr="003E748E">
              <w:rPr>
                <w:color w:val="BFBFBF" w:themeColor="background1" w:themeShade="BF"/>
              </w:rPr>
              <w:t xml:space="preserve">Another way of determining the need for optimizing U_EK is to measure the gap between the initial recommendation made in step 1 and the refined recommendation made in step 2. </w:t>
            </w:r>
            <w:r w:rsidR="003E748E">
              <w:rPr>
                <w:b/>
                <w:bCs/>
                <w:i/>
                <w:iCs/>
              </w:rPr>
              <w:t>If</w:t>
            </w:r>
            <w:r w:rsidRPr="003E748E">
              <w:rPr>
                <w:b/>
                <w:bCs/>
                <w:i/>
                <w:iCs/>
              </w:rPr>
              <w:t xml:space="preserve"> the average gap between the two recommendations is high</w:t>
            </w:r>
            <w:r>
              <w:t>, then the U_EK may be outdated</w:t>
            </w:r>
            <w:r w:rsidRPr="00BE107A">
              <w:t>.”</w:t>
            </w:r>
          </w:p>
        </w:tc>
      </w:tr>
      <w:tr w:rsidR="00A72C74" w:rsidRPr="00BE107A" w14:paraId="22E8731C" w14:textId="77777777" w:rsidTr="009778EA">
        <w:tc>
          <w:tcPr>
            <w:tcW w:w="1843" w:type="dxa"/>
            <w:shd w:val="clear" w:color="auto" w:fill="F2F2F2"/>
            <w:vAlign w:val="center"/>
          </w:tcPr>
          <w:p w14:paraId="5C15928C" w14:textId="77777777" w:rsidR="00A72C74" w:rsidRPr="00BE107A" w:rsidRDefault="00A72C74" w:rsidP="009778EA">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42A3D9D4" w14:textId="24D3122A" w:rsidR="00A72C74" w:rsidRPr="00BE107A" w:rsidRDefault="00913EB5" w:rsidP="009778EA">
            <w:pPr>
              <w:spacing w:before="80" w:after="80"/>
            </w:pPr>
            <w:r w:rsidRPr="00913EB5">
              <w:t>How big is the difference between the two recommendations to update the U_EK?</w:t>
            </w:r>
          </w:p>
        </w:tc>
      </w:tr>
      <w:tr w:rsidR="00A72C74" w:rsidRPr="00BE107A" w14:paraId="3FC074DA" w14:textId="77777777" w:rsidTr="009778EA">
        <w:tc>
          <w:tcPr>
            <w:tcW w:w="1843" w:type="dxa"/>
            <w:shd w:val="clear" w:color="auto" w:fill="F2F2F2"/>
            <w:vAlign w:val="center"/>
          </w:tcPr>
          <w:p w14:paraId="4A94AB86" w14:textId="77777777" w:rsidR="00A72C74" w:rsidRPr="00BE107A" w:rsidRDefault="00A72C74" w:rsidP="009778EA">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44850FEB" w14:textId="3AA82080" w:rsidR="00A72C74" w:rsidRPr="00BE107A" w:rsidRDefault="003E748E" w:rsidP="009778EA">
            <w:pPr>
              <w:spacing w:before="80" w:after="80"/>
            </w:pPr>
            <w:r>
              <w:t>“</w:t>
            </w:r>
            <w:r w:rsidRPr="003E748E">
              <w:t xml:space="preserve">U_EK should be updated if the number of recommendations refined </w:t>
            </w:r>
            <w:r>
              <w:t>by</w:t>
            </w:r>
            <w:r w:rsidRPr="003E748E">
              <w:t xml:space="preserve"> Step2 is more than 10000 times and the </w:t>
            </w:r>
            <w:r>
              <w:t>number</w:t>
            </w:r>
            <w:r w:rsidRPr="003E748E">
              <w:t xml:space="preserve"> of inconsistenc</w:t>
            </w:r>
            <w:r>
              <w:t>ies</w:t>
            </w:r>
            <w:r w:rsidRPr="003E748E">
              <w:t xml:space="preserve"> is more than 30%.</w:t>
            </w:r>
            <w:r>
              <w:t>”</w:t>
            </w:r>
          </w:p>
        </w:tc>
      </w:tr>
    </w:tbl>
    <w:p w14:paraId="56243564" w14:textId="554F97CD" w:rsidR="00472BB4" w:rsidRPr="00BE107A" w:rsidRDefault="00A72C74" w:rsidP="00472BB4">
      <w:pPr>
        <w:pStyle w:val="20"/>
      </w:pPr>
      <w:bookmarkStart w:id="34" w:name="_Toc490170367"/>
      <w:r w:rsidRPr="00BE107A">
        <w:t xml:space="preserve"> </w:t>
      </w:r>
      <w:bookmarkStart w:id="35" w:name="_Toc128416289"/>
      <w:r w:rsidR="00967990" w:rsidRPr="00BE107A">
        <w:t>[</w:t>
      </w:r>
      <w:r w:rsidR="00472BB4" w:rsidRPr="00BE107A">
        <w:t>Step 3</w:t>
      </w:r>
      <w:r w:rsidR="00967990" w:rsidRPr="00BE107A">
        <w:t>]</w:t>
      </w:r>
      <w:r w:rsidR="00472BB4" w:rsidRPr="00BE107A">
        <w:t xml:space="preserve"> Architectural Concerns</w:t>
      </w:r>
      <w:bookmarkEnd w:id="34"/>
      <w:bookmarkEnd w:id="35"/>
    </w:p>
    <w:p w14:paraId="46211691" w14:textId="346E34DA" w:rsidR="00472BB4" w:rsidRPr="00BE107A" w:rsidRDefault="00472BB4" w:rsidP="00472BB4">
      <w:pPr>
        <w:pStyle w:val="Body"/>
      </w:pPr>
      <w:r w:rsidRPr="00BE107A">
        <w:t xml:space="preserve">An architectural concern is a feature or a characteristic of the target system </w:t>
      </w:r>
      <w:r w:rsidR="00F62159" w:rsidRPr="00BE107A">
        <w:t xml:space="preserve">that are </w:t>
      </w:r>
      <w:r w:rsidRPr="00BE107A">
        <w:t xml:space="preserve">raised and defied by stakeholder(s). Hence, architectural concerns represent the stakeholders’ view on the target system and its architecture. Consequently, architectural concerns are expressed in the application domain language, rather than technology languages. </w:t>
      </w:r>
    </w:p>
    <w:p w14:paraId="7E6B9F53" w14:textId="77777777" w:rsidR="00472BB4" w:rsidRPr="00BE107A" w:rsidRDefault="00472BB4" w:rsidP="00472BB4">
      <w:pPr>
        <w:pStyle w:val="Body"/>
      </w:pPr>
      <w:r w:rsidRPr="00BE107A">
        <w:t>Many of the architectural concerns are requirements and expectations about the target system. And, in fact, many of the concerns in a target system may already be represented in the SRS of the target system in the forms of functional and non-functional requirement items.</w:t>
      </w:r>
    </w:p>
    <w:p w14:paraId="01CC2D84" w14:textId="693AD59D" w:rsidR="00472BB4" w:rsidRPr="00BE107A" w:rsidRDefault="00472BB4" w:rsidP="00472BB4">
      <w:pPr>
        <w:pStyle w:val="Body"/>
      </w:pPr>
      <w:r w:rsidRPr="00BE107A">
        <w:t>The following concerns are acquired from the stakeholders.</w:t>
      </w:r>
    </w:p>
    <w:p w14:paraId="3F2D6601" w14:textId="195FCBC9" w:rsidR="00A94B99" w:rsidRPr="00BE107A" w:rsidRDefault="006A721D" w:rsidP="00A94B99">
      <w:pPr>
        <w:pStyle w:val="L1"/>
      </w:pPr>
      <w:r w:rsidRPr="00BE107A">
        <w:t>Concern-</w:t>
      </w:r>
      <w:r w:rsidR="00A94B99" w:rsidRPr="00BE107A">
        <w:t xml:space="preserve">1. </w:t>
      </w:r>
      <w:r w:rsidR="0083168F" w:rsidRPr="0083168F">
        <w:t>High Effectiveness of Recommended Activities</w:t>
      </w:r>
    </w:p>
    <w:p w14:paraId="4B835134" w14:textId="29D28729" w:rsidR="00A44D62" w:rsidRPr="00BE107A" w:rsidRDefault="0061376D" w:rsidP="00352305">
      <w:pPr>
        <w:pStyle w:val="L1body"/>
      </w:pPr>
      <w:r w:rsidRPr="0061376D">
        <w:t>The recommendation made by the system should highly be effective on promoting the healthiness of users</w:t>
      </w:r>
      <w:r w:rsidR="00A44D62" w:rsidRPr="00BE107A">
        <w:t>.</w:t>
      </w:r>
    </w:p>
    <w:p w14:paraId="2CA1CB8B" w14:textId="77777777" w:rsidR="00103EA9" w:rsidRPr="00BE107A" w:rsidRDefault="00103EA9">
      <w:pPr>
        <w:widowControl/>
        <w:wordWrap/>
        <w:autoSpaceDE/>
        <w:autoSpaceDN/>
        <w:jc w:val="left"/>
        <w:rPr>
          <w:rFonts w:cs="Calibri"/>
          <w:bCs/>
          <w:sz w:val="24"/>
        </w:rPr>
      </w:pPr>
      <w:r w:rsidRPr="00BE107A">
        <w:br w:type="page"/>
      </w:r>
    </w:p>
    <w:p w14:paraId="591A08E5" w14:textId="45E8A6BC" w:rsidR="00CB5FEB" w:rsidRDefault="006A721D" w:rsidP="00704A4D">
      <w:pPr>
        <w:pStyle w:val="L1"/>
      </w:pPr>
      <w:r w:rsidRPr="00BE107A">
        <w:lastRenderedPageBreak/>
        <w:t>Concern-</w:t>
      </w:r>
      <w:r w:rsidR="00A94B99" w:rsidRPr="00BE107A">
        <w:t xml:space="preserve">2. </w:t>
      </w:r>
      <w:r w:rsidR="0083168F" w:rsidRPr="0083168F">
        <w:t>High Modifiability of the System</w:t>
      </w:r>
    </w:p>
    <w:p w14:paraId="49BDB9A2" w14:textId="46C4CE6B" w:rsidR="00CB5FEB" w:rsidRPr="00CB5FEB" w:rsidRDefault="00F4325B" w:rsidP="00CB5FEB">
      <w:pPr>
        <w:pStyle w:val="L1body"/>
      </w:pPr>
      <w:r w:rsidRPr="00F4325B">
        <w:t>The target system should be highly modifiable in adding measuring device devices, adding Health Index, adding health-related activities, and modifying the relationship between health-related activities and health indexes.</w:t>
      </w:r>
    </w:p>
    <w:p w14:paraId="25491946" w14:textId="4A22555C" w:rsidR="00CB5FEB" w:rsidRDefault="0092343B" w:rsidP="0092343B">
      <w:pPr>
        <w:pStyle w:val="L1"/>
      </w:pPr>
      <w:r w:rsidRPr="00BE107A">
        <w:t>C</w:t>
      </w:r>
      <w:r w:rsidR="006A721D" w:rsidRPr="00BE107A">
        <w:t>oncern-</w:t>
      </w:r>
      <w:r w:rsidRPr="00BE107A">
        <w:t xml:space="preserve">3. </w:t>
      </w:r>
      <w:r w:rsidR="00263805">
        <w:t>Minimize the user's time loss for various functions.</w:t>
      </w:r>
    </w:p>
    <w:p w14:paraId="787F2C66" w14:textId="3097C9B8" w:rsidR="00CB5FEB" w:rsidRPr="00CB5FEB" w:rsidRDefault="00263805" w:rsidP="00CB5FEB">
      <w:pPr>
        <w:pStyle w:val="L1body"/>
      </w:pPr>
      <w:r>
        <w:t>The system has many features that take a long time, including machine learning. This should not affect the user.</w:t>
      </w:r>
    </w:p>
    <w:p w14:paraId="262ED56D" w14:textId="0BDFF7AC" w:rsidR="00472BB4" w:rsidRPr="00BE107A" w:rsidRDefault="00472BB4" w:rsidP="00472BB4">
      <w:pPr>
        <w:pStyle w:val="Body"/>
      </w:pPr>
      <w:r w:rsidRPr="00BE107A">
        <w:t xml:space="preserve">The </w:t>
      </w:r>
      <w:r w:rsidR="00E6511B" w:rsidRPr="00BE107A">
        <w:t>two</w:t>
      </w:r>
      <w:r w:rsidRPr="00BE107A">
        <w:t xml:space="preserve"> concerns are mapped to the existing NFR items.</w:t>
      </w:r>
      <w:r w:rsidR="0092343B" w:rsidRPr="00BE107A">
        <w:t xml:space="preserve"> One </w:t>
      </w:r>
      <w:r w:rsidRPr="00BE107A">
        <w:t xml:space="preserve">new </w:t>
      </w:r>
      <w:r w:rsidR="0092343B" w:rsidRPr="00BE107A">
        <w:t xml:space="preserve">NFR item </w:t>
      </w:r>
      <w:r w:rsidRPr="00BE107A">
        <w:t>is derived from the concern #</w:t>
      </w:r>
      <w:r w:rsidR="0092343B" w:rsidRPr="00BE107A">
        <w:t>3</w:t>
      </w:r>
      <w:r w:rsidRPr="00BE107A">
        <w:t>.</w:t>
      </w:r>
    </w:p>
    <w:p w14:paraId="7772CA35" w14:textId="67B440CB" w:rsidR="00472BB4" w:rsidRPr="00BE107A" w:rsidRDefault="00472BB4" w:rsidP="00472BB4">
      <w:pPr>
        <w:pStyle w:val="Body"/>
      </w:pPr>
      <w:r w:rsidRPr="00BE107A">
        <w:t xml:space="preserve">Merge newly derived NFR items and the NFR items of the SRS. We now have </w:t>
      </w:r>
      <w:r w:rsidR="00BF7B5A" w:rsidRPr="00BE107A">
        <w:t>3</w:t>
      </w:r>
      <w:r w:rsidRPr="00BE107A">
        <w:t xml:space="preserve"> NFR items.</w:t>
      </w:r>
    </w:p>
    <w:p w14:paraId="09F284C8" w14:textId="39C3B676" w:rsidR="00A94B99" w:rsidRPr="00BE107A" w:rsidRDefault="006A721D" w:rsidP="00A94B99">
      <w:pPr>
        <w:pStyle w:val="L1"/>
      </w:pPr>
      <w:r w:rsidRPr="00BE107A">
        <w:t>Concern-1</w:t>
      </w:r>
      <w:r w:rsidR="00A94B99" w:rsidRPr="00BE107A">
        <w:t xml:space="preserve">. </w:t>
      </w:r>
      <w:r w:rsidR="00F62159" w:rsidRPr="00BE107A">
        <w:t xml:space="preserve">High </w:t>
      </w:r>
      <w:r w:rsidR="00A44D62" w:rsidRPr="00BE107A">
        <w:t xml:space="preserve">Performance </w:t>
      </w:r>
      <w:r w:rsidR="00704A4D" w:rsidRPr="00BE107A">
        <w:sym w:font="Wingdings" w:char="F0E0"/>
      </w:r>
      <w:r w:rsidR="00704A4D" w:rsidRPr="00BE107A">
        <w:t xml:space="preserve"> </w:t>
      </w:r>
      <w:r w:rsidRPr="00BE107A">
        <w:t xml:space="preserve">NFR-1. </w:t>
      </w:r>
      <w:r w:rsidR="0083168F" w:rsidRPr="0083168F">
        <w:t>High Effectiveness of Recommended Activities</w:t>
      </w:r>
    </w:p>
    <w:p w14:paraId="361386D2" w14:textId="15EB4647" w:rsidR="00A44D62" w:rsidRPr="00BE107A" w:rsidRDefault="006A721D" w:rsidP="006A721D">
      <w:pPr>
        <w:pStyle w:val="L1"/>
      </w:pPr>
      <w:r w:rsidRPr="00BE107A">
        <w:t xml:space="preserve">Concern-2. </w:t>
      </w:r>
      <w:r w:rsidR="0083168F">
        <w:t>High</w:t>
      </w:r>
      <w:r w:rsidR="0003770C">
        <w:t xml:space="preserve"> </w:t>
      </w:r>
      <w:r w:rsidR="0083168F" w:rsidRPr="0083168F">
        <w:t xml:space="preserve">Extensibility </w:t>
      </w:r>
      <w:r w:rsidRPr="00BE107A">
        <w:sym w:font="Wingdings" w:char="F0E0"/>
      </w:r>
      <w:r w:rsidRPr="00BE107A">
        <w:t xml:space="preserve"> NFR-2. </w:t>
      </w:r>
      <w:r w:rsidR="00263805" w:rsidRPr="0083168F">
        <w:t>High Modifiability of the System</w:t>
      </w:r>
    </w:p>
    <w:p w14:paraId="55995094" w14:textId="58C43A94" w:rsidR="00472BB4" w:rsidRPr="00BE107A" w:rsidRDefault="006A721D" w:rsidP="00E6511B">
      <w:pPr>
        <w:pStyle w:val="L1"/>
      </w:pPr>
      <w:r w:rsidRPr="00BE107A">
        <w:t xml:space="preserve">Concern-3. </w:t>
      </w:r>
      <w:r w:rsidR="00575C9E">
        <w:t>Minimal Time loss</w:t>
      </w:r>
      <w:r w:rsidR="00575C9E" w:rsidRPr="00BE107A">
        <w:t xml:space="preserve"> </w:t>
      </w:r>
      <w:r w:rsidRPr="00BE107A">
        <w:sym w:font="Wingdings" w:char="F0E0"/>
      </w:r>
      <w:r w:rsidRPr="00BE107A">
        <w:t xml:space="preserve"> NFR-3 </w:t>
      </w:r>
      <w:r w:rsidR="00575C9E">
        <w:t>High Usability for Users</w:t>
      </w:r>
      <w:r w:rsidR="00575C9E" w:rsidRPr="00BE107A">
        <w:t xml:space="preserve"> </w:t>
      </w:r>
      <w:r w:rsidRPr="00BE107A">
        <w:t>(Newly Added)</w:t>
      </w:r>
    </w:p>
    <w:p w14:paraId="46AEDA30" w14:textId="0AEF12A3" w:rsidR="009025D8" w:rsidRPr="00BE107A" w:rsidRDefault="009025D8" w:rsidP="00472BB4">
      <w:pPr>
        <w:pStyle w:val="Body"/>
      </w:pPr>
      <w:r w:rsidRPr="00BE107A">
        <w:t xml:space="preserve">We define the relevance of </w:t>
      </w:r>
      <w:r w:rsidR="00472BB4" w:rsidRPr="00BE107A">
        <w:t xml:space="preserve">NFR items </w:t>
      </w:r>
      <w:r w:rsidRPr="00BE107A">
        <w:t>to the identified s</w:t>
      </w:r>
      <w:r w:rsidR="00472BB4" w:rsidRPr="00BE107A">
        <w:t>takeholder</w:t>
      </w:r>
      <w:r w:rsidRPr="00BE107A">
        <w:rPr>
          <w:iCs/>
        </w:rPr>
        <w:t xml:space="preserve"> using the template in </w:t>
      </w:r>
      <w:r w:rsidRPr="00BE107A">
        <w:rPr>
          <w:iCs/>
        </w:rPr>
        <w:fldChar w:fldCharType="begin"/>
      </w:r>
      <w:r w:rsidRPr="00BE107A">
        <w:rPr>
          <w:iCs/>
        </w:rPr>
        <w:instrText xml:space="preserve"> REF _Ref118617380 \h </w:instrText>
      </w:r>
      <w:r w:rsidR="00BE107A">
        <w:rPr>
          <w:iCs/>
        </w:rPr>
        <w:instrText xml:space="preserve"> \* MERGEFORMAT </w:instrText>
      </w:r>
      <w:r w:rsidRPr="00BE107A">
        <w:rPr>
          <w:iCs/>
        </w:rPr>
      </w:r>
      <w:r w:rsidRPr="00BE107A">
        <w:rPr>
          <w:iCs/>
        </w:rPr>
        <w:fldChar w:fldCharType="separate"/>
      </w:r>
      <w:r w:rsidR="00547097" w:rsidRPr="00BE107A">
        <w:t xml:space="preserve">Table </w:t>
      </w:r>
      <w:r w:rsidR="00547097">
        <w:rPr>
          <w:noProof/>
        </w:rPr>
        <w:t>2</w:t>
      </w:r>
      <w:r w:rsidRPr="00BE107A">
        <w:rPr>
          <w:iCs/>
        </w:rPr>
        <w:fldChar w:fldCharType="end"/>
      </w:r>
      <w:r w:rsidRPr="00BE107A">
        <w:rPr>
          <w:iCs/>
        </w:rPr>
        <w:t>.</w:t>
      </w:r>
    </w:p>
    <w:p w14:paraId="3CF53B1B" w14:textId="4BB9423F" w:rsidR="009025D8" w:rsidRPr="00BE107A" w:rsidRDefault="009025D8" w:rsidP="00923D30">
      <w:pPr>
        <w:pStyle w:val="Table"/>
      </w:pPr>
      <w:bookmarkStart w:id="36" w:name="_Ref118617380"/>
      <w:bookmarkStart w:id="37" w:name="_Toc127289464"/>
      <w:r w:rsidRPr="00BE107A">
        <w:t xml:space="preserve">Table </w:t>
      </w:r>
      <w:fldSimple w:instr=" SEQ Table \* ARABIC \s 1 ">
        <w:r w:rsidR="00547097">
          <w:rPr>
            <w:noProof/>
          </w:rPr>
          <w:t>2</w:t>
        </w:r>
      </w:fldSimple>
      <w:bookmarkEnd w:id="36"/>
      <w:r w:rsidRPr="00BE107A">
        <w:t>. Relevance of NFRs to Stakeholders</w:t>
      </w:r>
      <w:bookmarkEnd w:id="37"/>
    </w:p>
    <w:tbl>
      <w:tblPr>
        <w:tblStyle w:val="afa"/>
        <w:tblW w:w="8930" w:type="dxa"/>
        <w:tblInd w:w="421" w:type="dxa"/>
        <w:tblLayout w:type="fixed"/>
        <w:tblCellMar>
          <w:top w:w="28" w:type="dxa"/>
          <w:left w:w="0" w:type="dxa"/>
          <w:bottom w:w="28" w:type="dxa"/>
          <w:right w:w="0" w:type="dxa"/>
        </w:tblCellMar>
        <w:tblLook w:val="04A0" w:firstRow="1" w:lastRow="0" w:firstColumn="1" w:lastColumn="0" w:noHBand="0" w:noVBand="1"/>
      </w:tblPr>
      <w:tblGrid>
        <w:gridCol w:w="1134"/>
        <w:gridCol w:w="1204"/>
        <w:gridCol w:w="1205"/>
        <w:gridCol w:w="1205"/>
        <w:gridCol w:w="1205"/>
        <w:gridCol w:w="992"/>
        <w:gridCol w:w="992"/>
        <w:gridCol w:w="993"/>
      </w:tblGrid>
      <w:tr w:rsidR="00472BB4" w:rsidRPr="00BE107A" w14:paraId="2A62D542" w14:textId="77777777" w:rsidTr="00472BB4">
        <w:tc>
          <w:tcPr>
            <w:tcW w:w="1134" w:type="dxa"/>
            <w:vMerge w:val="restart"/>
            <w:tcBorders>
              <w:tl2br w:val="nil"/>
            </w:tcBorders>
            <w:shd w:val="clear" w:color="auto" w:fill="F2F2F2" w:themeFill="background1" w:themeFillShade="F2"/>
            <w:vAlign w:val="center"/>
          </w:tcPr>
          <w:p w14:paraId="3EB94E18" w14:textId="77777777" w:rsidR="00472BB4" w:rsidRPr="00BE107A" w:rsidRDefault="00472BB4" w:rsidP="00472BB4">
            <w:pPr>
              <w:jc w:val="center"/>
              <w:rPr>
                <w:rFonts w:cs="Calibri"/>
                <w:b/>
                <w:sz w:val="20"/>
              </w:rPr>
            </w:pPr>
            <w:r w:rsidRPr="00BE107A">
              <w:rPr>
                <w:rFonts w:cs="Calibri"/>
                <w:b/>
                <w:sz w:val="20"/>
              </w:rPr>
              <w:t>NFR Items</w:t>
            </w:r>
          </w:p>
        </w:tc>
        <w:tc>
          <w:tcPr>
            <w:tcW w:w="4819" w:type="dxa"/>
            <w:gridSpan w:val="4"/>
            <w:tcBorders>
              <w:tl2br w:val="nil"/>
            </w:tcBorders>
            <w:shd w:val="clear" w:color="auto" w:fill="F2F2F2" w:themeFill="background1" w:themeFillShade="F2"/>
            <w:vAlign w:val="center"/>
          </w:tcPr>
          <w:p w14:paraId="65F5C4A9" w14:textId="77777777" w:rsidR="00472BB4" w:rsidRPr="00BE107A" w:rsidRDefault="00472BB4" w:rsidP="00472BB4">
            <w:pPr>
              <w:jc w:val="center"/>
              <w:rPr>
                <w:rFonts w:cs="Calibri"/>
                <w:b/>
                <w:sz w:val="20"/>
              </w:rPr>
            </w:pPr>
            <w:r w:rsidRPr="00BE107A">
              <w:rPr>
                <w:rFonts w:cs="Calibri"/>
                <w:b/>
                <w:sz w:val="20"/>
              </w:rPr>
              <w:t>Relevance to Stakeholders</w:t>
            </w:r>
          </w:p>
        </w:tc>
        <w:tc>
          <w:tcPr>
            <w:tcW w:w="992" w:type="dxa"/>
            <w:vMerge w:val="restart"/>
            <w:tcBorders>
              <w:tl2br w:val="nil"/>
            </w:tcBorders>
            <w:shd w:val="clear" w:color="auto" w:fill="F2F2F2" w:themeFill="background1" w:themeFillShade="F2"/>
            <w:vAlign w:val="center"/>
          </w:tcPr>
          <w:p w14:paraId="20866E59" w14:textId="77777777" w:rsidR="00472BB4" w:rsidRPr="00BE107A" w:rsidRDefault="00472BB4" w:rsidP="00472BB4">
            <w:pPr>
              <w:spacing w:line="216" w:lineRule="auto"/>
              <w:jc w:val="center"/>
              <w:rPr>
                <w:rFonts w:cs="Calibri"/>
                <w:b/>
                <w:sz w:val="20"/>
              </w:rPr>
            </w:pPr>
            <w:r w:rsidRPr="00BE107A">
              <w:rPr>
                <w:rFonts w:cs="Calibri"/>
                <w:b/>
                <w:sz w:val="20"/>
              </w:rPr>
              <w:t>Average</w:t>
            </w:r>
            <w:r w:rsidRPr="00BE107A">
              <w:rPr>
                <w:rFonts w:cs="Calibri"/>
                <w:b/>
                <w:sz w:val="20"/>
              </w:rPr>
              <w:br/>
              <w:t>Relevance</w:t>
            </w:r>
          </w:p>
        </w:tc>
        <w:tc>
          <w:tcPr>
            <w:tcW w:w="992" w:type="dxa"/>
            <w:vMerge w:val="restart"/>
            <w:tcBorders>
              <w:tl2br w:val="nil"/>
            </w:tcBorders>
            <w:shd w:val="clear" w:color="auto" w:fill="F2F2F2" w:themeFill="background1" w:themeFillShade="F2"/>
            <w:vAlign w:val="center"/>
          </w:tcPr>
          <w:p w14:paraId="604415D6" w14:textId="77777777" w:rsidR="00472BB4" w:rsidRPr="00BE107A" w:rsidRDefault="00472BB4" w:rsidP="00472BB4">
            <w:pPr>
              <w:spacing w:line="216" w:lineRule="auto"/>
              <w:jc w:val="center"/>
              <w:rPr>
                <w:rFonts w:cs="Calibri"/>
                <w:b/>
                <w:sz w:val="20"/>
              </w:rPr>
            </w:pPr>
            <w:r w:rsidRPr="00BE107A">
              <w:rPr>
                <w:rFonts w:cs="Calibri"/>
                <w:b/>
                <w:sz w:val="20"/>
              </w:rPr>
              <w:t>Standard</w:t>
            </w:r>
            <w:r w:rsidRPr="00BE107A">
              <w:rPr>
                <w:rFonts w:cs="Calibri"/>
                <w:b/>
                <w:sz w:val="20"/>
              </w:rPr>
              <w:br/>
              <w:t>Deviation</w:t>
            </w:r>
          </w:p>
        </w:tc>
        <w:tc>
          <w:tcPr>
            <w:tcW w:w="993" w:type="dxa"/>
            <w:vMerge w:val="restart"/>
            <w:tcBorders>
              <w:tl2br w:val="nil"/>
            </w:tcBorders>
            <w:shd w:val="clear" w:color="auto" w:fill="F2F2F2" w:themeFill="background1" w:themeFillShade="F2"/>
            <w:vAlign w:val="center"/>
          </w:tcPr>
          <w:p w14:paraId="2F0693DA" w14:textId="77777777" w:rsidR="00472BB4" w:rsidRPr="00BE107A" w:rsidRDefault="00472BB4" w:rsidP="00472BB4">
            <w:pPr>
              <w:spacing w:line="216" w:lineRule="auto"/>
              <w:jc w:val="center"/>
              <w:rPr>
                <w:rFonts w:cs="Calibri"/>
                <w:b/>
                <w:sz w:val="20"/>
              </w:rPr>
            </w:pPr>
            <w:r w:rsidRPr="00BE107A">
              <w:rPr>
                <w:rFonts w:cs="Calibri"/>
                <w:b/>
                <w:sz w:val="20"/>
              </w:rPr>
              <w:t>Selection</w:t>
            </w:r>
            <w:r w:rsidRPr="00BE107A">
              <w:rPr>
                <w:rFonts w:cs="Calibri"/>
                <w:b/>
                <w:sz w:val="20"/>
              </w:rPr>
              <w:br/>
              <w:t>(Y/N)</w:t>
            </w:r>
          </w:p>
        </w:tc>
      </w:tr>
      <w:tr w:rsidR="00472BB4" w:rsidRPr="00BE107A" w14:paraId="16DEC7B3" w14:textId="77777777" w:rsidTr="00472BB4">
        <w:tc>
          <w:tcPr>
            <w:tcW w:w="1134" w:type="dxa"/>
            <w:vMerge/>
            <w:tcBorders>
              <w:tl2br w:val="nil"/>
            </w:tcBorders>
            <w:shd w:val="clear" w:color="auto" w:fill="F2F2F2" w:themeFill="background1" w:themeFillShade="F2"/>
            <w:vAlign w:val="center"/>
          </w:tcPr>
          <w:p w14:paraId="2C9C0E42" w14:textId="77777777" w:rsidR="00472BB4" w:rsidRPr="00BE107A" w:rsidRDefault="00472BB4" w:rsidP="00472BB4">
            <w:pPr>
              <w:jc w:val="center"/>
              <w:rPr>
                <w:rFonts w:cs="Calibri"/>
                <w:b/>
                <w:sz w:val="20"/>
              </w:rPr>
            </w:pPr>
          </w:p>
        </w:tc>
        <w:tc>
          <w:tcPr>
            <w:tcW w:w="1204" w:type="dxa"/>
            <w:tcBorders>
              <w:tl2br w:val="nil"/>
            </w:tcBorders>
            <w:shd w:val="clear" w:color="auto" w:fill="F2F2F2" w:themeFill="background1" w:themeFillShade="F2"/>
            <w:vAlign w:val="center"/>
          </w:tcPr>
          <w:p w14:paraId="79DBC62D" w14:textId="24E038D9" w:rsidR="00472BB4" w:rsidRPr="00BE107A" w:rsidRDefault="006945D8" w:rsidP="00704A4D">
            <w:pPr>
              <w:spacing w:line="204" w:lineRule="auto"/>
              <w:jc w:val="center"/>
              <w:rPr>
                <w:rFonts w:cs="Calibri"/>
                <w:sz w:val="20"/>
              </w:rPr>
            </w:pPr>
            <w:r w:rsidRPr="00BE107A">
              <w:rPr>
                <w:rFonts w:cs="Calibri"/>
                <w:sz w:val="20"/>
              </w:rPr>
              <w:t>Client</w:t>
            </w:r>
          </w:p>
        </w:tc>
        <w:tc>
          <w:tcPr>
            <w:tcW w:w="1205" w:type="dxa"/>
            <w:tcBorders>
              <w:tl2br w:val="nil"/>
            </w:tcBorders>
            <w:shd w:val="clear" w:color="auto" w:fill="F2F2F2" w:themeFill="background1" w:themeFillShade="F2"/>
            <w:vAlign w:val="center"/>
          </w:tcPr>
          <w:p w14:paraId="7F4EA222" w14:textId="16AF0952" w:rsidR="00472BB4" w:rsidRPr="00BE107A" w:rsidRDefault="006945D8" w:rsidP="00704A4D">
            <w:pPr>
              <w:spacing w:line="204" w:lineRule="auto"/>
              <w:jc w:val="center"/>
              <w:rPr>
                <w:rFonts w:cs="Calibri"/>
                <w:sz w:val="20"/>
              </w:rPr>
            </w:pPr>
            <w:r w:rsidRPr="00BE107A">
              <w:rPr>
                <w:rFonts w:cs="Calibri"/>
                <w:sz w:val="20"/>
              </w:rPr>
              <w:t>User</w:t>
            </w:r>
          </w:p>
        </w:tc>
        <w:tc>
          <w:tcPr>
            <w:tcW w:w="1205" w:type="dxa"/>
            <w:tcBorders>
              <w:tl2br w:val="nil"/>
            </w:tcBorders>
            <w:shd w:val="clear" w:color="auto" w:fill="F2F2F2" w:themeFill="background1" w:themeFillShade="F2"/>
            <w:vAlign w:val="center"/>
          </w:tcPr>
          <w:p w14:paraId="06AEE0E0" w14:textId="375BD505" w:rsidR="00472BB4" w:rsidRPr="00BE107A" w:rsidRDefault="006945D8" w:rsidP="00704A4D">
            <w:pPr>
              <w:spacing w:line="204" w:lineRule="auto"/>
              <w:jc w:val="center"/>
              <w:rPr>
                <w:rFonts w:cs="Calibri"/>
                <w:sz w:val="20"/>
              </w:rPr>
            </w:pPr>
            <w:r w:rsidRPr="006945D8">
              <w:rPr>
                <w:rFonts w:cs="Calibri"/>
                <w:sz w:val="20"/>
              </w:rPr>
              <w:t>Professional</w:t>
            </w:r>
          </w:p>
        </w:tc>
        <w:tc>
          <w:tcPr>
            <w:tcW w:w="1205" w:type="dxa"/>
            <w:tcBorders>
              <w:tl2br w:val="nil"/>
            </w:tcBorders>
            <w:shd w:val="clear" w:color="auto" w:fill="F2F2F2" w:themeFill="background1" w:themeFillShade="F2"/>
            <w:vAlign w:val="center"/>
          </w:tcPr>
          <w:p w14:paraId="7DF5A1DA" w14:textId="3AD5A8D0" w:rsidR="00472BB4" w:rsidRPr="00BE107A" w:rsidRDefault="006945D8" w:rsidP="00704A4D">
            <w:pPr>
              <w:spacing w:line="204" w:lineRule="auto"/>
              <w:jc w:val="center"/>
              <w:rPr>
                <w:rFonts w:cs="Calibri"/>
                <w:sz w:val="20"/>
              </w:rPr>
            </w:pPr>
            <w:r>
              <w:rPr>
                <w:rFonts w:cs="Calibri" w:hint="eastAsia"/>
                <w:sz w:val="20"/>
              </w:rPr>
              <w:t>S</w:t>
            </w:r>
            <w:r>
              <w:rPr>
                <w:rFonts w:cs="Calibri"/>
                <w:sz w:val="20"/>
              </w:rPr>
              <w:t>ystem Manager</w:t>
            </w:r>
          </w:p>
        </w:tc>
        <w:tc>
          <w:tcPr>
            <w:tcW w:w="992" w:type="dxa"/>
            <w:vMerge/>
            <w:tcBorders>
              <w:tl2br w:val="nil"/>
            </w:tcBorders>
            <w:shd w:val="clear" w:color="auto" w:fill="F2F2F2" w:themeFill="background1" w:themeFillShade="F2"/>
            <w:vAlign w:val="center"/>
          </w:tcPr>
          <w:p w14:paraId="534F160A" w14:textId="77777777" w:rsidR="00472BB4" w:rsidRPr="00BE107A" w:rsidRDefault="00472BB4" w:rsidP="00472BB4">
            <w:pPr>
              <w:spacing w:line="264" w:lineRule="auto"/>
              <w:jc w:val="center"/>
              <w:rPr>
                <w:rFonts w:cs="Calibri"/>
                <w:b/>
                <w:sz w:val="20"/>
              </w:rPr>
            </w:pPr>
          </w:p>
        </w:tc>
        <w:tc>
          <w:tcPr>
            <w:tcW w:w="992" w:type="dxa"/>
            <w:vMerge/>
            <w:tcBorders>
              <w:tl2br w:val="nil"/>
            </w:tcBorders>
            <w:shd w:val="clear" w:color="auto" w:fill="F2F2F2" w:themeFill="background1" w:themeFillShade="F2"/>
            <w:vAlign w:val="center"/>
          </w:tcPr>
          <w:p w14:paraId="1C0D6290" w14:textId="77777777" w:rsidR="00472BB4" w:rsidRPr="00BE107A" w:rsidRDefault="00472BB4" w:rsidP="00472BB4">
            <w:pPr>
              <w:spacing w:line="264" w:lineRule="auto"/>
              <w:jc w:val="center"/>
              <w:rPr>
                <w:rFonts w:cs="Calibri"/>
                <w:b/>
                <w:sz w:val="20"/>
              </w:rPr>
            </w:pPr>
          </w:p>
        </w:tc>
        <w:tc>
          <w:tcPr>
            <w:tcW w:w="993" w:type="dxa"/>
            <w:vMerge/>
            <w:tcBorders>
              <w:tl2br w:val="nil"/>
            </w:tcBorders>
            <w:shd w:val="clear" w:color="auto" w:fill="F2F2F2" w:themeFill="background1" w:themeFillShade="F2"/>
            <w:vAlign w:val="center"/>
          </w:tcPr>
          <w:p w14:paraId="488AFB7D" w14:textId="77777777" w:rsidR="00472BB4" w:rsidRPr="00BE107A" w:rsidRDefault="00472BB4" w:rsidP="00472BB4">
            <w:pPr>
              <w:spacing w:line="264" w:lineRule="auto"/>
              <w:jc w:val="center"/>
              <w:rPr>
                <w:rFonts w:cs="Calibri"/>
                <w:b/>
                <w:sz w:val="20"/>
              </w:rPr>
            </w:pPr>
          </w:p>
        </w:tc>
      </w:tr>
      <w:tr w:rsidR="00472BB4" w:rsidRPr="00BE107A" w14:paraId="68C085D1" w14:textId="77777777" w:rsidTr="00472BB4">
        <w:trPr>
          <w:trHeight w:val="269"/>
        </w:trPr>
        <w:tc>
          <w:tcPr>
            <w:tcW w:w="1134" w:type="dxa"/>
          </w:tcPr>
          <w:p w14:paraId="7B9FD6F8" w14:textId="2FCF0472" w:rsidR="00472BB4" w:rsidRPr="00BE107A" w:rsidRDefault="00472BB4" w:rsidP="00704A4D">
            <w:pPr>
              <w:spacing w:line="264" w:lineRule="auto"/>
              <w:jc w:val="center"/>
              <w:rPr>
                <w:rFonts w:cs="Calibri"/>
                <w:sz w:val="20"/>
              </w:rPr>
            </w:pPr>
            <w:r w:rsidRPr="00BE107A">
              <w:rPr>
                <w:rFonts w:cs="Calibri"/>
                <w:sz w:val="20"/>
              </w:rPr>
              <w:t>NFR-1</w:t>
            </w:r>
          </w:p>
        </w:tc>
        <w:tc>
          <w:tcPr>
            <w:tcW w:w="1204" w:type="dxa"/>
          </w:tcPr>
          <w:p w14:paraId="3E06EA18" w14:textId="77777777" w:rsidR="00472BB4" w:rsidRPr="00BE107A" w:rsidRDefault="00472BB4" w:rsidP="00472BB4">
            <w:pPr>
              <w:spacing w:line="264" w:lineRule="auto"/>
              <w:jc w:val="center"/>
              <w:rPr>
                <w:rFonts w:cs="Calibri"/>
                <w:sz w:val="20"/>
              </w:rPr>
            </w:pPr>
            <w:r w:rsidRPr="00BE107A">
              <w:rPr>
                <w:rFonts w:cs="Calibri"/>
                <w:sz w:val="20"/>
              </w:rPr>
              <w:t>2</w:t>
            </w:r>
          </w:p>
        </w:tc>
        <w:tc>
          <w:tcPr>
            <w:tcW w:w="1205" w:type="dxa"/>
          </w:tcPr>
          <w:p w14:paraId="2A4F7A41" w14:textId="3D6F137C" w:rsidR="00472BB4" w:rsidRPr="00BE107A" w:rsidRDefault="006945D8" w:rsidP="00472BB4">
            <w:pPr>
              <w:spacing w:line="264" w:lineRule="auto"/>
              <w:jc w:val="center"/>
              <w:rPr>
                <w:rFonts w:cs="Calibri"/>
                <w:sz w:val="20"/>
              </w:rPr>
            </w:pPr>
            <w:r>
              <w:rPr>
                <w:rFonts w:cs="Calibri"/>
                <w:sz w:val="20"/>
              </w:rPr>
              <w:t>2</w:t>
            </w:r>
          </w:p>
        </w:tc>
        <w:tc>
          <w:tcPr>
            <w:tcW w:w="1205" w:type="dxa"/>
          </w:tcPr>
          <w:p w14:paraId="4611D9CB" w14:textId="09FF9915" w:rsidR="00472BB4" w:rsidRPr="00BE107A" w:rsidRDefault="006945D8" w:rsidP="00472BB4">
            <w:pPr>
              <w:spacing w:line="264" w:lineRule="auto"/>
              <w:jc w:val="center"/>
              <w:rPr>
                <w:rFonts w:cs="Calibri"/>
                <w:sz w:val="20"/>
              </w:rPr>
            </w:pPr>
            <w:r>
              <w:rPr>
                <w:rFonts w:cs="Calibri"/>
                <w:sz w:val="20"/>
              </w:rPr>
              <w:t>1</w:t>
            </w:r>
          </w:p>
        </w:tc>
        <w:tc>
          <w:tcPr>
            <w:tcW w:w="1205" w:type="dxa"/>
          </w:tcPr>
          <w:p w14:paraId="35DD13D8" w14:textId="7E300989" w:rsidR="00472BB4" w:rsidRPr="00BE107A" w:rsidRDefault="005A4DA0" w:rsidP="00472BB4">
            <w:pPr>
              <w:spacing w:line="264" w:lineRule="auto"/>
              <w:jc w:val="center"/>
              <w:rPr>
                <w:rFonts w:cs="Calibri"/>
                <w:sz w:val="20"/>
              </w:rPr>
            </w:pPr>
            <w:r w:rsidRPr="00BE107A">
              <w:rPr>
                <w:rFonts w:cs="Calibri"/>
                <w:sz w:val="20"/>
              </w:rPr>
              <w:t>1</w:t>
            </w:r>
          </w:p>
        </w:tc>
        <w:tc>
          <w:tcPr>
            <w:tcW w:w="992" w:type="dxa"/>
          </w:tcPr>
          <w:p w14:paraId="7D4F09CD" w14:textId="61750386" w:rsidR="00472BB4" w:rsidRPr="00BE107A" w:rsidRDefault="005A4DA0" w:rsidP="00472BB4">
            <w:pPr>
              <w:spacing w:line="264" w:lineRule="auto"/>
              <w:jc w:val="center"/>
              <w:rPr>
                <w:rFonts w:cs="Calibri"/>
                <w:sz w:val="20"/>
              </w:rPr>
            </w:pPr>
            <w:r w:rsidRPr="00BE107A">
              <w:rPr>
                <w:rFonts w:cs="Calibri"/>
                <w:sz w:val="20"/>
              </w:rPr>
              <w:t>1.5</w:t>
            </w:r>
          </w:p>
        </w:tc>
        <w:tc>
          <w:tcPr>
            <w:tcW w:w="992" w:type="dxa"/>
          </w:tcPr>
          <w:p w14:paraId="5C37F07C" w14:textId="3D53650C" w:rsidR="00472BB4" w:rsidRPr="00BE107A" w:rsidRDefault="005A4DA0" w:rsidP="00472BB4">
            <w:pPr>
              <w:spacing w:line="264" w:lineRule="auto"/>
              <w:jc w:val="center"/>
              <w:rPr>
                <w:rFonts w:cs="Calibri"/>
                <w:sz w:val="20"/>
              </w:rPr>
            </w:pPr>
            <w:r w:rsidRPr="00BE107A">
              <w:rPr>
                <w:rFonts w:cs="Calibri"/>
                <w:sz w:val="20"/>
              </w:rPr>
              <w:t>0.58</w:t>
            </w:r>
          </w:p>
        </w:tc>
        <w:tc>
          <w:tcPr>
            <w:tcW w:w="993" w:type="dxa"/>
            <w:shd w:val="clear" w:color="auto" w:fill="FFFFCC"/>
          </w:tcPr>
          <w:p w14:paraId="6911BE5B" w14:textId="77777777" w:rsidR="00472BB4" w:rsidRPr="00BE107A" w:rsidRDefault="00472BB4" w:rsidP="00472BB4">
            <w:pPr>
              <w:spacing w:line="264" w:lineRule="auto"/>
              <w:jc w:val="center"/>
              <w:rPr>
                <w:rFonts w:cs="Calibri"/>
                <w:sz w:val="20"/>
              </w:rPr>
            </w:pPr>
            <w:r w:rsidRPr="00BE107A">
              <w:rPr>
                <w:rFonts w:cs="Calibri"/>
                <w:sz w:val="20"/>
              </w:rPr>
              <w:t>Y</w:t>
            </w:r>
          </w:p>
        </w:tc>
      </w:tr>
      <w:tr w:rsidR="00472BB4" w:rsidRPr="00BE107A" w14:paraId="2B42F48A" w14:textId="77777777" w:rsidTr="00472BB4">
        <w:trPr>
          <w:trHeight w:val="269"/>
        </w:trPr>
        <w:tc>
          <w:tcPr>
            <w:tcW w:w="1134" w:type="dxa"/>
          </w:tcPr>
          <w:p w14:paraId="3CDA9E2F" w14:textId="35227978" w:rsidR="00472BB4" w:rsidRPr="00BE107A" w:rsidRDefault="00472BB4" w:rsidP="00704A4D">
            <w:pPr>
              <w:spacing w:line="264" w:lineRule="auto"/>
              <w:jc w:val="center"/>
              <w:rPr>
                <w:rFonts w:cs="Calibri"/>
                <w:sz w:val="20"/>
              </w:rPr>
            </w:pPr>
            <w:r w:rsidRPr="00BE107A">
              <w:rPr>
                <w:rFonts w:cs="Calibri"/>
                <w:sz w:val="20"/>
              </w:rPr>
              <w:t>NFR-</w:t>
            </w:r>
            <w:r w:rsidR="00704A4D" w:rsidRPr="00BE107A">
              <w:rPr>
                <w:rFonts w:cs="Calibri"/>
                <w:sz w:val="20"/>
              </w:rPr>
              <w:t>2</w:t>
            </w:r>
          </w:p>
        </w:tc>
        <w:tc>
          <w:tcPr>
            <w:tcW w:w="1204" w:type="dxa"/>
          </w:tcPr>
          <w:p w14:paraId="29F34333" w14:textId="5ABD5480"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7465B1FF" w14:textId="31EE2754" w:rsidR="00472BB4" w:rsidRPr="00BE107A" w:rsidRDefault="005A4DA0" w:rsidP="00472BB4">
            <w:pPr>
              <w:spacing w:line="264" w:lineRule="auto"/>
              <w:jc w:val="center"/>
              <w:rPr>
                <w:rFonts w:cs="Calibri"/>
                <w:sz w:val="20"/>
              </w:rPr>
            </w:pPr>
            <w:r w:rsidRPr="00BE107A">
              <w:rPr>
                <w:rFonts w:cs="Calibri"/>
                <w:sz w:val="20"/>
              </w:rPr>
              <w:t>0</w:t>
            </w:r>
          </w:p>
        </w:tc>
        <w:tc>
          <w:tcPr>
            <w:tcW w:w="1205" w:type="dxa"/>
          </w:tcPr>
          <w:p w14:paraId="7C6A85DC" w14:textId="4C39D843" w:rsidR="00472BB4" w:rsidRPr="00BE107A" w:rsidRDefault="005A4DA0" w:rsidP="00472BB4">
            <w:pPr>
              <w:spacing w:line="264" w:lineRule="auto"/>
              <w:jc w:val="center"/>
              <w:rPr>
                <w:rFonts w:cs="Calibri"/>
                <w:sz w:val="20"/>
              </w:rPr>
            </w:pPr>
            <w:r w:rsidRPr="00BE107A">
              <w:rPr>
                <w:rFonts w:cs="Calibri"/>
                <w:sz w:val="20"/>
              </w:rPr>
              <w:t>0</w:t>
            </w:r>
          </w:p>
        </w:tc>
        <w:tc>
          <w:tcPr>
            <w:tcW w:w="1205" w:type="dxa"/>
          </w:tcPr>
          <w:p w14:paraId="1D9E3D70" w14:textId="77777777" w:rsidR="00472BB4" w:rsidRPr="00BE107A" w:rsidRDefault="00472BB4" w:rsidP="00472BB4">
            <w:pPr>
              <w:spacing w:line="264" w:lineRule="auto"/>
              <w:jc w:val="center"/>
              <w:rPr>
                <w:rFonts w:cs="Calibri"/>
                <w:sz w:val="20"/>
              </w:rPr>
            </w:pPr>
            <w:r w:rsidRPr="00BE107A">
              <w:rPr>
                <w:rFonts w:cs="Calibri"/>
                <w:sz w:val="20"/>
              </w:rPr>
              <w:t>2</w:t>
            </w:r>
          </w:p>
        </w:tc>
        <w:tc>
          <w:tcPr>
            <w:tcW w:w="992" w:type="dxa"/>
          </w:tcPr>
          <w:p w14:paraId="5AA7B68C" w14:textId="290BA95E" w:rsidR="00472BB4" w:rsidRPr="00BE107A" w:rsidRDefault="005A4DA0" w:rsidP="00472BB4">
            <w:pPr>
              <w:spacing w:line="264" w:lineRule="auto"/>
              <w:jc w:val="center"/>
              <w:rPr>
                <w:rFonts w:cs="Calibri"/>
                <w:sz w:val="20"/>
              </w:rPr>
            </w:pPr>
            <w:r w:rsidRPr="00BE107A">
              <w:rPr>
                <w:rFonts w:cs="Calibri"/>
                <w:sz w:val="20"/>
              </w:rPr>
              <w:t>1</w:t>
            </w:r>
          </w:p>
        </w:tc>
        <w:tc>
          <w:tcPr>
            <w:tcW w:w="992" w:type="dxa"/>
          </w:tcPr>
          <w:p w14:paraId="6F12EFEC" w14:textId="270F8D13" w:rsidR="00472BB4" w:rsidRPr="00BE107A" w:rsidRDefault="005A4DA0" w:rsidP="00472BB4">
            <w:pPr>
              <w:spacing w:line="264" w:lineRule="auto"/>
              <w:jc w:val="center"/>
              <w:rPr>
                <w:rFonts w:cs="Calibri"/>
                <w:sz w:val="20"/>
              </w:rPr>
            </w:pPr>
            <w:r w:rsidRPr="00BE107A">
              <w:rPr>
                <w:rFonts w:cs="Calibri"/>
                <w:sz w:val="20"/>
              </w:rPr>
              <w:t>1.15</w:t>
            </w:r>
          </w:p>
        </w:tc>
        <w:tc>
          <w:tcPr>
            <w:tcW w:w="993" w:type="dxa"/>
            <w:shd w:val="clear" w:color="auto" w:fill="FFFFCC"/>
          </w:tcPr>
          <w:p w14:paraId="448B337C" w14:textId="77777777" w:rsidR="00472BB4" w:rsidRPr="00BE107A" w:rsidRDefault="00472BB4" w:rsidP="00472BB4">
            <w:pPr>
              <w:spacing w:line="264" w:lineRule="auto"/>
              <w:jc w:val="center"/>
              <w:rPr>
                <w:rFonts w:cs="Calibri"/>
                <w:sz w:val="20"/>
              </w:rPr>
            </w:pPr>
            <w:r w:rsidRPr="00BE107A">
              <w:rPr>
                <w:rFonts w:cs="Calibri"/>
                <w:sz w:val="20"/>
              </w:rPr>
              <w:t>Y</w:t>
            </w:r>
          </w:p>
        </w:tc>
      </w:tr>
      <w:tr w:rsidR="00472BB4" w:rsidRPr="00BE107A" w14:paraId="56551DD3" w14:textId="77777777" w:rsidTr="00472BB4">
        <w:trPr>
          <w:trHeight w:val="269"/>
        </w:trPr>
        <w:tc>
          <w:tcPr>
            <w:tcW w:w="1134" w:type="dxa"/>
          </w:tcPr>
          <w:p w14:paraId="2CAC5BD5" w14:textId="431BBF08" w:rsidR="00472BB4" w:rsidRPr="00BE107A" w:rsidRDefault="00472BB4" w:rsidP="00704A4D">
            <w:pPr>
              <w:spacing w:line="264" w:lineRule="auto"/>
              <w:jc w:val="center"/>
              <w:rPr>
                <w:rFonts w:cs="Calibri"/>
                <w:sz w:val="20"/>
              </w:rPr>
            </w:pPr>
            <w:r w:rsidRPr="00BE107A">
              <w:rPr>
                <w:rFonts w:cs="Calibri"/>
                <w:sz w:val="20"/>
              </w:rPr>
              <w:t>NFR-3</w:t>
            </w:r>
          </w:p>
        </w:tc>
        <w:tc>
          <w:tcPr>
            <w:tcW w:w="1204" w:type="dxa"/>
          </w:tcPr>
          <w:p w14:paraId="6B4BCE72" w14:textId="56FB0175" w:rsidR="00472BB4" w:rsidRPr="00BE107A" w:rsidRDefault="006945D8" w:rsidP="00472BB4">
            <w:pPr>
              <w:spacing w:line="264" w:lineRule="auto"/>
              <w:jc w:val="center"/>
              <w:rPr>
                <w:rFonts w:cs="Calibri"/>
                <w:sz w:val="20"/>
              </w:rPr>
            </w:pPr>
            <w:r>
              <w:rPr>
                <w:rFonts w:cs="Calibri"/>
                <w:sz w:val="20"/>
              </w:rPr>
              <w:t>1</w:t>
            </w:r>
          </w:p>
        </w:tc>
        <w:tc>
          <w:tcPr>
            <w:tcW w:w="1205" w:type="dxa"/>
          </w:tcPr>
          <w:p w14:paraId="563BE3F9" w14:textId="4A035DD0" w:rsidR="00472BB4" w:rsidRPr="00BE107A" w:rsidRDefault="006945D8" w:rsidP="00472BB4">
            <w:pPr>
              <w:spacing w:line="264" w:lineRule="auto"/>
              <w:jc w:val="center"/>
              <w:rPr>
                <w:rFonts w:cs="Calibri"/>
                <w:sz w:val="20"/>
              </w:rPr>
            </w:pPr>
            <w:r>
              <w:rPr>
                <w:rFonts w:cs="Calibri"/>
                <w:sz w:val="20"/>
              </w:rPr>
              <w:t>2</w:t>
            </w:r>
          </w:p>
        </w:tc>
        <w:tc>
          <w:tcPr>
            <w:tcW w:w="1205" w:type="dxa"/>
          </w:tcPr>
          <w:p w14:paraId="52A5AB56" w14:textId="1E361A88" w:rsidR="00472BB4" w:rsidRPr="00BE107A" w:rsidRDefault="006945D8" w:rsidP="00472BB4">
            <w:pPr>
              <w:spacing w:line="264" w:lineRule="auto"/>
              <w:jc w:val="center"/>
              <w:rPr>
                <w:rFonts w:cs="Calibri"/>
                <w:sz w:val="20"/>
              </w:rPr>
            </w:pPr>
            <w:r>
              <w:rPr>
                <w:rFonts w:cs="Calibri"/>
                <w:sz w:val="20"/>
              </w:rPr>
              <w:t>-1</w:t>
            </w:r>
          </w:p>
        </w:tc>
        <w:tc>
          <w:tcPr>
            <w:tcW w:w="1205" w:type="dxa"/>
          </w:tcPr>
          <w:p w14:paraId="38AAE0F4" w14:textId="20009339" w:rsidR="00472BB4" w:rsidRPr="00BE107A" w:rsidRDefault="006945D8" w:rsidP="00472BB4">
            <w:pPr>
              <w:spacing w:line="264" w:lineRule="auto"/>
              <w:jc w:val="center"/>
              <w:rPr>
                <w:rFonts w:cs="Calibri"/>
                <w:sz w:val="20"/>
              </w:rPr>
            </w:pPr>
            <w:r>
              <w:rPr>
                <w:rFonts w:cs="Calibri" w:hint="eastAsia"/>
                <w:sz w:val="20"/>
              </w:rPr>
              <w:t>-</w:t>
            </w:r>
            <w:r>
              <w:rPr>
                <w:rFonts w:cs="Calibri"/>
                <w:sz w:val="20"/>
              </w:rPr>
              <w:t>2</w:t>
            </w:r>
          </w:p>
        </w:tc>
        <w:tc>
          <w:tcPr>
            <w:tcW w:w="992" w:type="dxa"/>
          </w:tcPr>
          <w:p w14:paraId="0E84BAE6" w14:textId="60602F9D" w:rsidR="00472BB4" w:rsidRPr="00BE107A" w:rsidRDefault="006945D8" w:rsidP="00472BB4">
            <w:pPr>
              <w:spacing w:line="264" w:lineRule="auto"/>
              <w:jc w:val="center"/>
              <w:rPr>
                <w:rFonts w:cs="Calibri"/>
                <w:sz w:val="20"/>
              </w:rPr>
            </w:pPr>
            <w:r>
              <w:rPr>
                <w:rFonts w:cs="Calibri"/>
                <w:sz w:val="20"/>
              </w:rPr>
              <w:t>0</w:t>
            </w:r>
          </w:p>
        </w:tc>
        <w:tc>
          <w:tcPr>
            <w:tcW w:w="992" w:type="dxa"/>
          </w:tcPr>
          <w:p w14:paraId="1502BD42" w14:textId="210F6128" w:rsidR="00472BB4" w:rsidRPr="00BE107A" w:rsidRDefault="006945D8" w:rsidP="00472BB4">
            <w:pPr>
              <w:spacing w:line="264" w:lineRule="auto"/>
              <w:jc w:val="center"/>
              <w:rPr>
                <w:rFonts w:cs="Calibri"/>
                <w:sz w:val="20"/>
              </w:rPr>
            </w:pPr>
            <w:r>
              <w:rPr>
                <w:rFonts w:cs="Calibri"/>
                <w:sz w:val="20"/>
              </w:rPr>
              <w:t>1.83</w:t>
            </w:r>
          </w:p>
        </w:tc>
        <w:tc>
          <w:tcPr>
            <w:tcW w:w="993" w:type="dxa"/>
            <w:shd w:val="clear" w:color="auto" w:fill="FFFFCC"/>
          </w:tcPr>
          <w:p w14:paraId="25234D31" w14:textId="77777777" w:rsidR="00472BB4" w:rsidRPr="00BE107A" w:rsidRDefault="00472BB4" w:rsidP="00472BB4">
            <w:pPr>
              <w:spacing w:line="264" w:lineRule="auto"/>
              <w:jc w:val="center"/>
              <w:rPr>
                <w:rFonts w:cs="Calibri"/>
                <w:sz w:val="20"/>
              </w:rPr>
            </w:pPr>
            <w:r w:rsidRPr="00BE107A">
              <w:rPr>
                <w:rFonts w:cs="Calibri"/>
                <w:sz w:val="20"/>
              </w:rPr>
              <w:t>N</w:t>
            </w:r>
          </w:p>
        </w:tc>
      </w:tr>
    </w:tbl>
    <w:p w14:paraId="1766BA1B" w14:textId="53109948" w:rsidR="0092343B" w:rsidRPr="00BE107A" w:rsidRDefault="0092343B" w:rsidP="0092343B">
      <w:pPr>
        <w:pStyle w:val="Body"/>
      </w:pPr>
      <w:r w:rsidRPr="00BE107A">
        <w:t xml:space="preserve">We </w:t>
      </w:r>
      <w:r w:rsidR="00E62584" w:rsidRPr="00BE107A">
        <w:t xml:space="preserve">apply a 5-level Relevance rating scheme as shown in </w:t>
      </w:r>
      <w:r w:rsidR="00E62584" w:rsidRPr="00BE107A">
        <w:fldChar w:fldCharType="begin"/>
      </w:r>
      <w:r w:rsidR="00E62584" w:rsidRPr="00BE107A">
        <w:instrText xml:space="preserve"> REF _Ref118616126 \h </w:instrText>
      </w:r>
      <w:r w:rsidR="00BE107A">
        <w:instrText xml:space="preserve"> \* MERGEFORMAT </w:instrText>
      </w:r>
      <w:r w:rsidR="00E62584" w:rsidRPr="00BE107A">
        <w:fldChar w:fldCharType="separate"/>
      </w:r>
      <w:r w:rsidR="00547097" w:rsidRPr="00BE107A">
        <w:t xml:space="preserve">Figure </w:t>
      </w:r>
      <w:r w:rsidR="00547097">
        <w:rPr>
          <w:noProof/>
        </w:rPr>
        <w:t>4</w:t>
      </w:r>
      <w:r w:rsidR="00E62584" w:rsidRPr="00BE107A">
        <w:fldChar w:fldCharType="end"/>
      </w:r>
      <w:r w:rsidR="00E62584" w:rsidRPr="00BE107A">
        <w:t xml:space="preserve"> to fill in </w:t>
      </w:r>
      <w:r w:rsidRPr="00BE107A">
        <w:t>the table.</w:t>
      </w:r>
    </w:p>
    <w:p w14:paraId="771CBB84" w14:textId="1FA84070" w:rsidR="0092343B" w:rsidRPr="00BE107A" w:rsidRDefault="0092343B" w:rsidP="00123C2E">
      <w:pPr>
        <w:pStyle w:val="figure"/>
      </w:pPr>
      <w:r w:rsidRPr="00BE107A">
        <w:object w:dxaOrig="9574" w:dyaOrig="5381" w14:anchorId="447422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65pt;height:93.4pt" o:ole="" o:allowoverlap="f">
            <v:imagedata r:id="rId14" o:title="" croptop="877f" cropbottom="48583f" cropleft="6999f" cropright="30264f"/>
          </v:shape>
          <o:OLEObject Type="Embed" ProgID="PowerPoint.Slide.12" ShapeID="_x0000_i1025" DrawAspect="Content" ObjectID="_1739035556" r:id="rId15"/>
        </w:object>
      </w:r>
    </w:p>
    <w:p w14:paraId="2AD5A30A" w14:textId="37FE246E" w:rsidR="00E62584" w:rsidRPr="00BE107A" w:rsidRDefault="00E62584" w:rsidP="00123C2E">
      <w:pPr>
        <w:pStyle w:val="figure"/>
      </w:pPr>
      <w:bookmarkStart w:id="38" w:name="_Ref118616126"/>
      <w:bookmarkStart w:id="39" w:name="_Toc127289476"/>
      <w:r w:rsidRPr="00BE107A">
        <w:t xml:space="preserve">Figure </w:t>
      </w:r>
      <w:r w:rsidRPr="00BE107A">
        <w:fldChar w:fldCharType="begin"/>
      </w:r>
      <w:r w:rsidRPr="00BE107A">
        <w:instrText xml:space="preserve"> SEQ Figure \* ARABIC </w:instrText>
      </w:r>
      <w:r w:rsidRPr="00BE107A">
        <w:fldChar w:fldCharType="separate"/>
      </w:r>
      <w:r w:rsidR="00547097">
        <w:t>4</w:t>
      </w:r>
      <w:r w:rsidRPr="00BE107A">
        <w:fldChar w:fldCharType="end"/>
      </w:r>
      <w:bookmarkEnd w:id="38"/>
      <w:r w:rsidRPr="00BE107A">
        <w:t>. Degree of Relevance of NFRs to Stakeholders</w:t>
      </w:r>
      <w:bookmarkEnd w:id="39"/>
    </w:p>
    <w:p w14:paraId="6F3B2770" w14:textId="3A9FBA7C" w:rsidR="0092343B" w:rsidRPr="00BE107A" w:rsidRDefault="0092343B" w:rsidP="0092343B">
      <w:pPr>
        <w:pStyle w:val="Body"/>
      </w:pPr>
      <w:r w:rsidRPr="00BE107A">
        <w:t>We apply the following guidelines for choosing NFR items</w:t>
      </w:r>
    </w:p>
    <w:p w14:paraId="77CE975D" w14:textId="77777777" w:rsidR="0092343B" w:rsidRPr="00BE107A" w:rsidRDefault="0092343B" w:rsidP="0092343B">
      <w:pPr>
        <w:pStyle w:val="L1"/>
      </w:pPr>
      <w:r w:rsidRPr="00BE107A">
        <w:t>Case 1)</w:t>
      </w:r>
      <w:r w:rsidRPr="00BE107A">
        <w:rPr>
          <w:u w:val="single"/>
        </w:rPr>
        <w:t xml:space="preserve"> High</w:t>
      </w:r>
      <w:r w:rsidRPr="00BE107A">
        <w:t xml:space="preserve"> Average Relevance &amp; </w:t>
      </w:r>
      <w:r w:rsidRPr="00BE107A">
        <w:rPr>
          <w:u w:val="single"/>
        </w:rPr>
        <w:t>Low</w:t>
      </w:r>
      <w:r w:rsidRPr="00BE107A">
        <w:t xml:space="preserve"> Standard Deviation </w:t>
      </w:r>
      <w:r w:rsidRPr="00BE107A">
        <w:sym w:font="Symbol" w:char="F0DE"/>
      </w:r>
      <w:r w:rsidRPr="00BE107A">
        <w:t xml:space="preserve"> Choose!</w:t>
      </w:r>
    </w:p>
    <w:p w14:paraId="4B91C6B8" w14:textId="77777777" w:rsidR="0092343B" w:rsidRPr="00BE107A" w:rsidRDefault="0092343B" w:rsidP="0092343B">
      <w:pPr>
        <w:pStyle w:val="L1"/>
      </w:pPr>
      <w:r w:rsidRPr="00BE107A">
        <w:t xml:space="preserve">Case 2) </w:t>
      </w:r>
      <w:r w:rsidRPr="00BE107A">
        <w:rPr>
          <w:u w:val="single"/>
        </w:rPr>
        <w:t>Medium</w:t>
      </w:r>
      <w:r w:rsidRPr="00BE107A">
        <w:t xml:space="preserve"> Average Relevance &amp; </w:t>
      </w:r>
      <w:r w:rsidRPr="00BE107A">
        <w:rPr>
          <w:u w:val="single"/>
        </w:rPr>
        <w:t>Low</w:t>
      </w:r>
      <w:r w:rsidRPr="00BE107A">
        <w:t xml:space="preserve"> Standard Deviation </w:t>
      </w:r>
      <w:r w:rsidRPr="00BE107A">
        <w:sym w:font="Symbol" w:char="F0DE"/>
      </w:r>
      <w:r w:rsidRPr="00BE107A">
        <w:t xml:space="preserve"> May choose with justification!</w:t>
      </w:r>
    </w:p>
    <w:p w14:paraId="32815C08" w14:textId="77777777" w:rsidR="0092343B" w:rsidRPr="00BE107A" w:rsidRDefault="0092343B" w:rsidP="0092343B">
      <w:pPr>
        <w:pStyle w:val="L1"/>
      </w:pPr>
      <w:r w:rsidRPr="00BE107A">
        <w:t xml:space="preserve">Case 3) </w:t>
      </w:r>
      <w:r w:rsidRPr="00BE107A">
        <w:rPr>
          <w:u w:val="single"/>
        </w:rPr>
        <w:t>Medium</w:t>
      </w:r>
      <w:r w:rsidRPr="00BE107A">
        <w:t xml:space="preserve"> Average Relevance &amp; </w:t>
      </w:r>
      <w:r w:rsidRPr="00BE107A">
        <w:rPr>
          <w:u w:val="single"/>
        </w:rPr>
        <w:t>High</w:t>
      </w:r>
      <w:r w:rsidRPr="00BE107A">
        <w:t xml:space="preserve"> Standard Deviation </w:t>
      </w:r>
      <w:r w:rsidRPr="00BE107A">
        <w:sym w:font="Symbol" w:char="F0DE"/>
      </w:r>
      <w:r w:rsidRPr="00BE107A">
        <w:t xml:space="preserve"> May not choose</w:t>
      </w:r>
      <w:r w:rsidRPr="00BE107A">
        <w:rPr>
          <w:rFonts w:hint="eastAsia"/>
        </w:rPr>
        <w:t xml:space="preserve"> with</w:t>
      </w:r>
      <w:r w:rsidRPr="00BE107A">
        <w:t xml:space="preserve"> </w:t>
      </w:r>
      <w:r w:rsidRPr="00BE107A">
        <w:lastRenderedPageBreak/>
        <w:t>justification!</w:t>
      </w:r>
    </w:p>
    <w:p w14:paraId="27B47AEC" w14:textId="77777777" w:rsidR="0092343B" w:rsidRPr="00BE107A" w:rsidRDefault="0092343B" w:rsidP="0092343B">
      <w:pPr>
        <w:pStyle w:val="L1"/>
      </w:pPr>
      <w:r w:rsidRPr="00BE107A">
        <w:t xml:space="preserve">Case 4) </w:t>
      </w:r>
      <w:r w:rsidRPr="00BE107A">
        <w:rPr>
          <w:u w:val="single"/>
        </w:rPr>
        <w:t>Low</w:t>
      </w:r>
      <w:r w:rsidRPr="00BE107A">
        <w:t xml:space="preserve"> Average Relevance </w:t>
      </w:r>
      <w:r w:rsidRPr="00BE107A">
        <w:sym w:font="Symbol" w:char="F0DE"/>
      </w:r>
      <w:r w:rsidRPr="00BE107A">
        <w:t xml:space="preserve"> Do not choose!</w:t>
      </w:r>
    </w:p>
    <w:p w14:paraId="51DC654F" w14:textId="77777777" w:rsidR="0092343B" w:rsidRPr="00BE107A" w:rsidRDefault="0092343B" w:rsidP="0092343B">
      <w:pPr>
        <w:pStyle w:val="L1"/>
      </w:pPr>
      <w:r w:rsidRPr="00BE107A">
        <w:t xml:space="preserve">Case 5) High Average Relevance &amp; High Standard Deviation </w:t>
      </w:r>
      <w:r w:rsidRPr="00BE107A">
        <w:sym w:font="Symbol" w:char="F0DE"/>
      </w:r>
      <w:r w:rsidRPr="00BE107A">
        <w:t xml:space="preserve"> Would not occur.</w:t>
      </w:r>
    </w:p>
    <w:p w14:paraId="0F275CAC" w14:textId="77777777" w:rsidR="0092343B" w:rsidRPr="00BE107A" w:rsidRDefault="0092343B" w:rsidP="0092343B">
      <w:pPr>
        <w:pStyle w:val="L1"/>
      </w:pPr>
      <w:r w:rsidRPr="00BE107A">
        <w:t xml:space="preserve">Case 6) Low Average Relevance &amp; High Standard Deviation </w:t>
      </w:r>
      <w:r w:rsidRPr="00BE107A">
        <w:sym w:font="Symbol" w:char="F0DE"/>
      </w:r>
      <w:r w:rsidRPr="00BE107A">
        <w:t xml:space="preserve"> Would not occur.</w:t>
      </w:r>
    </w:p>
    <w:p w14:paraId="6CD1E02D" w14:textId="5C437DCF" w:rsidR="005A4DA0" w:rsidRPr="00BE107A" w:rsidRDefault="00705223" w:rsidP="0092343B">
      <w:pPr>
        <w:pStyle w:val="Body"/>
      </w:pPr>
      <w:r w:rsidRPr="00BE107A">
        <w:t>As the result of quantitative assessment on NFR items, w</w:t>
      </w:r>
      <w:r w:rsidR="0092343B" w:rsidRPr="00BE107A">
        <w:t>e choose NFR-1 and NFR-2</w:t>
      </w:r>
      <w:r w:rsidRPr="00BE107A">
        <w:t>.</w:t>
      </w:r>
    </w:p>
    <w:p w14:paraId="4A920167" w14:textId="1D73E130" w:rsidR="00472BB4" w:rsidRPr="00BE107A" w:rsidRDefault="00967990" w:rsidP="00472BB4">
      <w:pPr>
        <w:pStyle w:val="20"/>
      </w:pPr>
      <w:bookmarkStart w:id="40" w:name="_Toc490170368"/>
      <w:bookmarkStart w:id="41" w:name="_Toc128416290"/>
      <w:r w:rsidRPr="00BE107A">
        <w:t>[</w:t>
      </w:r>
      <w:r w:rsidR="00472BB4" w:rsidRPr="00BE107A">
        <w:rPr>
          <w:rFonts w:hint="eastAsia"/>
        </w:rPr>
        <w:t>S</w:t>
      </w:r>
      <w:r w:rsidR="00472BB4" w:rsidRPr="00BE107A">
        <w:t>tep 4</w:t>
      </w:r>
      <w:r w:rsidRPr="00BE107A">
        <w:t>]</w:t>
      </w:r>
      <w:r w:rsidR="00472BB4" w:rsidRPr="00BE107A">
        <w:t xml:space="preserve"> Refine Non-Functional Requirement</w:t>
      </w:r>
      <w:bookmarkEnd w:id="40"/>
      <w:r w:rsidR="00704A4D" w:rsidRPr="00BE107A">
        <w:t>s</w:t>
      </w:r>
      <w:bookmarkEnd w:id="41"/>
    </w:p>
    <w:p w14:paraId="5E4CAB5A" w14:textId="77777777" w:rsidR="00472BB4" w:rsidRPr="00BE107A" w:rsidRDefault="00472BB4" w:rsidP="00472BB4">
      <w:pPr>
        <w:pStyle w:val="Body"/>
      </w:pPr>
      <w:r w:rsidRPr="00BE107A">
        <w:t xml:space="preserve">Utilize the </w:t>
      </w:r>
      <w:r w:rsidRPr="00BE107A">
        <w:rPr>
          <w:i/>
        </w:rPr>
        <w:t>SRS Refinement Table</w:t>
      </w:r>
      <w:r w:rsidRPr="00BE107A">
        <w:t xml:space="preserve"> to document the results of requirement refinement.</w:t>
      </w:r>
    </w:p>
    <w:p w14:paraId="3E567ADB" w14:textId="77777777" w:rsidR="00472BB4" w:rsidRPr="00BE107A" w:rsidRDefault="00472BB4" w:rsidP="00472BB4">
      <w:pPr>
        <w:pStyle w:val="L1"/>
      </w:pPr>
      <w:r w:rsidRPr="00BE107A">
        <w:t>Deficiency #1</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0"/>
        <w:gridCol w:w="1271"/>
        <w:gridCol w:w="1711"/>
        <w:gridCol w:w="1651"/>
        <w:gridCol w:w="990"/>
        <w:gridCol w:w="1300"/>
      </w:tblGrid>
      <w:tr w:rsidR="000425BD" w:rsidRPr="00BE107A" w14:paraId="2C28EE0F" w14:textId="77777777" w:rsidTr="000425BD">
        <w:tc>
          <w:tcPr>
            <w:tcW w:w="1820" w:type="dxa"/>
            <w:shd w:val="clear" w:color="auto" w:fill="F2F2F2"/>
            <w:vAlign w:val="center"/>
          </w:tcPr>
          <w:p w14:paraId="16B3F143" w14:textId="77777777" w:rsidR="00472BB4" w:rsidRPr="00BE107A" w:rsidRDefault="00472BB4" w:rsidP="00472BB4">
            <w:pPr>
              <w:spacing w:before="80" w:after="80"/>
              <w:jc w:val="right"/>
              <w:rPr>
                <w:rFonts w:cs="Calibri"/>
                <w:b/>
              </w:rPr>
            </w:pPr>
            <w:r w:rsidRPr="00BE107A">
              <w:rPr>
                <w:rFonts w:cs="Calibri"/>
                <w:b/>
              </w:rPr>
              <w:t>Deficiency ID</w:t>
            </w:r>
          </w:p>
        </w:tc>
        <w:tc>
          <w:tcPr>
            <w:tcW w:w="1271" w:type="dxa"/>
            <w:vAlign w:val="center"/>
          </w:tcPr>
          <w:p w14:paraId="103B58AE" w14:textId="77777777" w:rsidR="00472BB4" w:rsidRPr="00BE107A" w:rsidRDefault="00472BB4" w:rsidP="00472BB4">
            <w:pPr>
              <w:spacing w:before="80" w:after="80"/>
              <w:jc w:val="center"/>
              <w:rPr>
                <w:rFonts w:cs="Calibri"/>
              </w:rPr>
            </w:pPr>
            <w:r w:rsidRPr="00BE107A">
              <w:rPr>
                <w:rFonts w:cs="Calibri"/>
              </w:rPr>
              <w:t>NFR.DEF.01</w:t>
            </w:r>
          </w:p>
        </w:tc>
        <w:tc>
          <w:tcPr>
            <w:tcW w:w="1711" w:type="dxa"/>
            <w:shd w:val="clear" w:color="auto" w:fill="F2F2F2"/>
            <w:vAlign w:val="center"/>
          </w:tcPr>
          <w:p w14:paraId="4FC5CDAC" w14:textId="77777777" w:rsidR="00472BB4" w:rsidRPr="00BE107A" w:rsidRDefault="00472BB4" w:rsidP="00472BB4">
            <w:pPr>
              <w:spacing w:before="80" w:after="80"/>
              <w:jc w:val="center"/>
              <w:rPr>
                <w:rFonts w:cs="Calibri"/>
                <w:b/>
              </w:rPr>
            </w:pPr>
            <w:r w:rsidRPr="00BE107A">
              <w:rPr>
                <w:rFonts w:cs="Calibri"/>
                <w:b/>
              </w:rPr>
              <w:t>Deficiency Type</w:t>
            </w:r>
          </w:p>
        </w:tc>
        <w:tc>
          <w:tcPr>
            <w:tcW w:w="1651" w:type="dxa"/>
            <w:vAlign w:val="center"/>
          </w:tcPr>
          <w:p w14:paraId="72701DBE" w14:textId="7FD5BC2C" w:rsidR="00472BB4" w:rsidRPr="00BE107A" w:rsidRDefault="00D64398" w:rsidP="00472BB4">
            <w:pPr>
              <w:spacing w:before="80" w:after="80"/>
              <w:jc w:val="center"/>
              <w:rPr>
                <w:rFonts w:cs="Calibri"/>
                <w:bCs/>
              </w:rPr>
            </w:pPr>
            <w:r w:rsidRPr="00BE107A">
              <w:t>Ambiguity</w:t>
            </w:r>
          </w:p>
        </w:tc>
        <w:tc>
          <w:tcPr>
            <w:tcW w:w="990" w:type="dxa"/>
            <w:shd w:val="clear" w:color="auto" w:fill="F2F2F2" w:themeFill="background1" w:themeFillShade="F2"/>
            <w:vAlign w:val="center"/>
          </w:tcPr>
          <w:p w14:paraId="5231EF31" w14:textId="77777777" w:rsidR="00472BB4" w:rsidRPr="00BE107A" w:rsidRDefault="00472BB4" w:rsidP="00472BB4">
            <w:pPr>
              <w:spacing w:before="80" w:after="80"/>
              <w:jc w:val="center"/>
              <w:rPr>
                <w:rFonts w:cs="Calibri"/>
                <w:b/>
              </w:rPr>
            </w:pPr>
            <w:r w:rsidRPr="00BE107A">
              <w:rPr>
                <w:rFonts w:cs="Calibri"/>
                <w:b/>
              </w:rPr>
              <w:t>Location</w:t>
            </w:r>
          </w:p>
        </w:tc>
        <w:tc>
          <w:tcPr>
            <w:tcW w:w="1300" w:type="dxa"/>
            <w:vAlign w:val="center"/>
          </w:tcPr>
          <w:p w14:paraId="60B21DAA" w14:textId="19787BE1" w:rsidR="00472BB4" w:rsidRPr="00BE107A" w:rsidRDefault="00472BB4" w:rsidP="00472BB4">
            <w:pPr>
              <w:spacing w:before="80" w:after="80"/>
              <w:jc w:val="center"/>
              <w:rPr>
                <w:rFonts w:cs="Calibri"/>
              </w:rPr>
            </w:pPr>
            <w:r w:rsidRPr="00BE107A">
              <w:rPr>
                <w:rFonts w:cs="Calibri" w:hint="eastAsia"/>
              </w:rPr>
              <w:t xml:space="preserve">SRS </w:t>
            </w:r>
            <w:r w:rsidR="002001A2" w:rsidRPr="00BE107A">
              <w:rPr>
                <w:rFonts w:cs="Calibri"/>
              </w:rPr>
              <w:t>5.1</w:t>
            </w:r>
          </w:p>
        </w:tc>
      </w:tr>
      <w:tr w:rsidR="00472BB4" w:rsidRPr="00BE107A" w14:paraId="1DE111D6" w14:textId="77777777" w:rsidTr="000425BD">
        <w:tc>
          <w:tcPr>
            <w:tcW w:w="1820" w:type="dxa"/>
            <w:shd w:val="clear" w:color="auto" w:fill="F2F2F2"/>
            <w:vAlign w:val="center"/>
          </w:tcPr>
          <w:p w14:paraId="39416D1F" w14:textId="77777777" w:rsidR="00472BB4" w:rsidRPr="00BE107A" w:rsidRDefault="00472BB4" w:rsidP="00472BB4">
            <w:pPr>
              <w:spacing w:before="80" w:after="80"/>
              <w:jc w:val="right"/>
              <w:rPr>
                <w:rFonts w:cs="Calibri"/>
                <w:b/>
              </w:rPr>
            </w:pPr>
            <w:r w:rsidRPr="00BE107A">
              <w:rPr>
                <w:rFonts w:cs="Calibri"/>
                <w:b/>
              </w:rPr>
              <w:t>Original Context</w:t>
            </w:r>
          </w:p>
        </w:tc>
        <w:tc>
          <w:tcPr>
            <w:tcW w:w="6923" w:type="dxa"/>
            <w:gridSpan w:val="5"/>
            <w:shd w:val="clear" w:color="auto" w:fill="auto"/>
            <w:vAlign w:val="center"/>
          </w:tcPr>
          <w:p w14:paraId="1E041688" w14:textId="4A391069" w:rsidR="00472BB4" w:rsidRPr="00BE107A" w:rsidRDefault="000425BD" w:rsidP="00B15980">
            <w:pPr>
              <w:spacing w:before="80" w:after="80"/>
            </w:pPr>
            <w:r w:rsidRPr="00BE107A">
              <w:t>“</w:t>
            </w:r>
            <w:r w:rsidR="00BE2FB4" w:rsidRPr="00BE2FB4">
              <w:t xml:space="preserve">This recommendation made by the system should </w:t>
            </w:r>
            <w:r w:rsidR="00BE2FB4" w:rsidRPr="00BE2FB4">
              <w:rPr>
                <w:b/>
                <w:bCs/>
                <w:i/>
                <w:iCs/>
              </w:rPr>
              <w:t>highly be effective</w:t>
            </w:r>
            <w:r w:rsidR="00BE2FB4" w:rsidRPr="00BE2FB4">
              <w:t xml:space="preserve"> on promoting the healthiness of users.</w:t>
            </w:r>
            <w:r w:rsidRPr="00BE107A">
              <w:t>”</w:t>
            </w:r>
          </w:p>
        </w:tc>
      </w:tr>
      <w:tr w:rsidR="00472BB4" w:rsidRPr="00BE107A" w14:paraId="3C6CC72D" w14:textId="77777777" w:rsidTr="000425BD">
        <w:tc>
          <w:tcPr>
            <w:tcW w:w="1820" w:type="dxa"/>
            <w:shd w:val="clear" w:color="auto" w:fill="F2F2F2"/>
            <w:vAlign w:val="center"/>
          </w:tcPr>
          <w:p w14:paraId="5E75FB95" w14:textId="77777777" w:rsidR="00472BB4" w:rsidRPr="00BE107A" w:rsidRDefault="00472BB4" w:rsidP="00472BB4">
            <w:pPr>
              <w:spacing w:before="80" w:after="80"/>
              <w:jc w:val="right"/>
              <w:rPr>
                <w:rFonts w:cs="Calibri"/>
                <w:b/>
              </w:rPr>
            </w:pPr>
            <w:r w:rsidRPr="00BE107A">
              <w:rPr>
                <w:rFonts w:cs="Calibri"/>
                <w:b/>
              </w:rPr>
              <w:t>Questioning</w:t>
            </w:r>
          </w:p>
        </w:tc>
        <w:tc>
          <w:tcPr>
            <w:tcW w:w="6923" w:type="dxa"/>
            <w:gridSpan w:val="5"/>
            <w:shd w:val="clear" w:color="auto" w:fill="auto"/>
            <w:vAlign w:val="center"/>
          </w:tcPr>
          <w:p w14:paraId="6F416FD9" w14:textId="2E461066" w:rsidR="00472BB4" w:rsidRPr="00BE107A" w:rsidRDefault="00BE2FB4" w:rsidP="0064349D">
            <w:pPr>
              <w:spacing w:before="80" w:after="80"/>
            </w:pPr>
            <w:r w:rsidRPr="00BE2FB4">
              <w:t xml:space="preserve">How should </w:t>
            </w:r>
            <w:r>
              <w:t>I</w:t>
            </w:r>
            <w:r w:rsidRPr="00BE2FB4">
              <w:t xml:space="preserve"> determine the criteria for "highly effective" in improving user health?</w:t>
            </w:r>
          </w:p>
        </w:tc>
      </w:tr>
      <w:tr w:rsidR="00472BB4" w:rsidRPr="008A68E2" w14:paraId="7EF9D1EE" w14:textId="77777777" w:rsidTr="000425BD">
        <w:tc>
          <w:tcPr>
            <w:tcW w:w="1820" w:type="dxa"/>
            <w:shd w:val="clear" w:color="auto" w:fill="F2F2F2"/>
            <w:vAlign w:val="center"/>
          </w:tcPr>
          <w:p w14:paraId="3421E031" w14:textId="77777777" w:rsidR="00472BB4" w:rsidRPr="00BE107A" w:rsidRDefault="00472BB4" w:rsidP="00472BB4">
            <w:pPr>
              <w:spacing w:before="80" w:after="80"/>
              <w:jc w:val="right"/>
              <w:rPr>
                <w:rFonts w:cs="Calibri"/>
                <w:b/>
              </w:rPr>
            </w:pPr>
            <w:r w:rsidRPr="00BE107A">
              <w:rPr>
                <w:rFonts w:cs="Calibri"/>
                <w:b/>
              </w:rPr>
              <w:t>Refined Context</w:t>
            </w:r>
          </w:p>
        </w:tc>
        <w:tc>
          <w:tcPr>
            <w:tcW w:w="6923" w:type="dxa"/>
            <w:gridSpan w:val="5"/>
            <w:shd w:val="clear" w:color="auto" w:fill="auto"/>
            <w:vAlign w:val="center"/>
          </w:tcPr>
          <w:p w14:paraId="12A27F49" w14:textId="10323C2A" w:rsidR="00737DA8" w:rsidRPr="008A68E2" w:rsidRDefault="008A68E2" w:rsidP="0064349D">
            <w:pPr>
              <w:spacing w:before="80" w:after="80"/>
              <w:rPr>
                <w:szCs w:val="22"/>
                <w:vertAlign w:val="subscript"/>
              </w:rPr>
            </w:pPr>
            <w:r w:rsidRPr="008A68E2">
              <w:t>It can be judged effective if the deviation from the improvement that experts think is less than 10%.</w:t>
            </w:r>
          </w:p>
        </w:tc>
      </w:tr>
    </w:tbl>
    <w:p w14:paraId="67DE741F" w14:textId="768D65DD" w:rsidR="00B577CB" w:rsidRPr="00BE107A" w:rsidRDefault="00472BB4" w:rsidP="00DF01F8">
      <w:pPr>
        <w:pStyle w:val="L1"/>
      </w:pPr>
      <w:r w:rsidRPr="00BE107A">
        <w:t>Deficiency #2</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2"/>
        <w:gridCol w:w="1271"/>
        <w:gridCol w:w="1543"/>
        <w:gridCol w:w="1551"/>
        <w:gridCol w:w="1110"/>
        <w:gridCol w:w="1446"/>
      </w:tblGrid>
      <w:tr w:rsidR="000B0CC6" w:rsidRPr="00BE107A" w14:paraId="7D6B7D60" w14:textId="77777777" w:rsidTr="009778EA">
        <w:tc>
          <w:tcPr>
            <w:tcW w:w="1843" w:type="dxa"/>
            <w:shd w:val="clear" w:color="auto" w:fill="F2F2F2"/>
            <w:vAlign w:val="center"/>
          </w:tcPr>
          <w:p w14:paraId="5C19A6D9" w14:textId="77777777" w:rsidR="00B577CB" w:rsidRPr="00BE107A" w:rsidRDefault="00B577CB" w:rsidP="009778EA">
            <w:pPr>
              <w:spacing w:before="80" w:after="80"/>
              <w:jc w:val="right"/>
              <w:rPr>
                <w:rFonts w:cs="Calibri"/>
                <w:b/>
              </w:rPr>
            </w:pPr>
            <w:r w:rsidRPr="00BE107A">
              <w:rPr>
                <w:rFonts w:cs="Calibri"/>
                <w:b/>
              </w:rPr>
              <w:t>Deficiency ID</w:t>
            </w:r>
          </w:p>
        </w:tc>
        <w:tc>
          <w:tcPr>
            <w:tcW w:w="1276" w:type="dxa"/>
            <w:vAlign w:val="center"/>
          </w:tcPr>
          <w:p w14:paraId="5F22A7A6" w14:textId="500AA5CA" w:rsidR="00B577CB" w:rsidRPr="00BE107A" w:rsidRDefault="00B577CB" w:rsidP="009778EA">
            <w:pPr>
              <w:spacing w:before="80" w:after="80"/>
              <w:jc w:val="center"/>
              <w:rPr>
                <w:rFonts w:cs="Calibri"/>
              </w:rPr>
            </w:pPr>
            <w:r w:rsidRPr="00BE107A">
              <w:rPr>
                <w:rFonts w:cs="Calibri"/>
              </w:rPr>
              <w:t>NFR.DEF.0</w:t>
            </w:r>
            <w:r w:rsidR="00CB5FEB">
              <w:rPr>
                <w:rFonts w:cs="Calibri"/>
              </w:rPr>
              <w:t>2</w:t>
            </w:r>
          </w:p>
        </w:tc>
        <w:tc>
          <w:tcPr>
            <w:tcW w:w="1559" w:type="dxa"/>
            <w:shd w:val="clear" w:color="auto" w:fill="F2F2F2"/>
            <w:vAlign w:val="center"/>
          </w:tcPr>
          <w:p w14:paraId="4F867CD2" w14:textId="77777777" w:rsidR="00B577CB" w:rsidRPr="00BE107A" w:rsidRDefault="00B577CB" w:rsidP="009778EA">
            <w:pPr>
              <w:spacing w:before="80" w:after="80"/>
              <w:jc w:val="center"/>
              <w:rPr>
                <w:rFonts w:cs="Calibri"/>
                <w:b/>
              </w:rPr>
            </w:pPr>
            <w:r w:rsidRPr="00BE107A">
              <w:rPr>
                <w:rFonts w:cs="Calibri"/>
                <w:b/>
              </w:rPr>
              <w:t>Deficiency Type</w:t>
            </w:r>
          </w:p>
        </w:tc>
        <w:tc>
          <w:tcPr>
            <w:tcW w:w="1559" w:type="dxa"/>
            <w:vAlign w:val="center"/>
          </w:tcPr>
          <w:p w14:paraId="756F653E" w14:textId="4972CAC5" w:rsidR="00B577CB" w:rsidRPr="00BE107A" w:rsidRDefault="00D64398" w:rsidP="009778EA">
            <w:pPr>
              <w:spacing w:before="80" w:after="80"/>
              <w:jc w:val="center"/>
              <w:rPr>
                <w:rFonts w:cs="Calibri"/>
                <w:b/>
              </w:rPr>
            </w:pPr>
            <w:r>
              <w:t>Incorrectness</w:t>
            </w:r>
          </w:p>
        </w:tc>
        <w:tc>
          <w:tcPr>
            <w:tcW w:w="1117" w:type="dxa"/>
            <w:shd w:val="clear" w:color="auto" w:fill="F2F2F2" w:themeFill="background1" w:themeFillShade="F2"/>
            <w:vAlign w:val="center"/>
          </w:tcPr>
          <w:p w14:paraId="4D8BFD60" w14:textId="77777777" w:rsidR="00B577CB" w:rsidRPr="00BE107A" w:rsidRDefault="00B577CB" w:rsidP="009778EA">
            <w:pPr>
              <w:spacing w:before="80" w:after="80"/>
              <w:jc w:val="center"/>
              <w:rPr>
                <w:rFonts w:cs="Calibri"/>
                <w:b/>
              </w:rPr>
            </w:pPr>
            <w:r w:rsidRPr="00BE107A">
              <w:rPr>
                <w:rFonts w:cs="Calibri"/>
                <w:b/>
              </w:rPr>
              <w:t>Location</w:t>
            </w:r>
          </w:p>
        </w:tc>
        <w:tc>
          <w:tcPr>
            <w:tcW w:w="1480" w:type="dxa"/>
            <w:vAlign w:val="center"/>
          </w:tcPr>
          <w:p w14:paraId="0E841D7A" w14:textId="128CB4C2" w:rsidR="00B577CB" w:rsidRPr="00BE107A" w:rsidRDefault="00B577CB" w:rsidP="009778EA">
            <w:pPr>
              <w:spacing w:before="80" w:after="80"/>
              <w:jc w:val="center"/>
              <w:rPr>
                <w:rFonts w:cs="Calibri"/>
              </w:rPr>
            </w:pPr>
            <w:r w:rsidRPr="00BE107A">
              <w:rPr>
                <w:rFonts w:cs="Calibri" w:hint="eastAsia"/>
              </w:rPr>
              <w:t xml:space="preserve">SRS </w:t>
            </w:r>
            <w:r w:rsidRPr="00BE107A">
              <w:rPr>
                <w:rFonts w:cs="Calibri"/>
              </w:rPr>
              <w:t>5.</w:t>
            </w:r>
            <w:r w:rsidR="00D64398">
              <w:rPr>
                <w:rFonts w:cs="Calibri"/>
              </w:rPr>
              <w:t>1</w:t>
            </w:r>
          </w:p>
        </w:tc>
      </w:tr>
      <w:tr w:rsidR="00B577CB" w:rsidRPr="00BE107A" w14:paraId="06AA0F63" w14:textId="77777777" w:rsidTr="009778EA">
        <w:tc>
          <w:tcPr>
            <w:tcW w:w="1843" w:type="dxa"/>
            <w:shd w:val="clear" w:color="auto" w:fill="F2F2F2"/>
            <w:vAlign w:val="center"/>
          </w:tcPr>
          <w:p w14:paraId="1FB5C496" w14:textId="77777777" w:rsidR="00B577CB" w:rsidRPr="00BE107A" w:rsidRDefault="00B577CB" w:rsidP="009778EA">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1B4379F3" w14:textId="0F0D9A6E" w:rsidR="00B577CB" w:rsidRPr="00BE107A" w:rsidRDefault="00D64398" w:rsidP="009778EA">
            <w:pPr>
              <w:spacing w:before="80" w:after="80"/>
            </w:pPr>
            <w:r w:rsidRPr="00BE107A">
              <w:t>“</w:t>
            </w:r>
            <w:r>
              <w:t xml:space="preserve">When P_EK is not well optimized to reflect the results of recent user sessions, the user-specific refinement of U_EK by referring the </w:t>
            </w:r>
            <w:r w:rsidRPr="00F401EC">
              <w:rPr>
                <w:b/>
                <w:bCs/>
                <w:i/>
                <w:iCs/>
              </w:rPr>
              <w:t xml:space="preserve">P_EU </w:t>
            </w:r>
            <w:r>
              <w:t>will not be effective</w:t>
            </w:r>
            <w:r w:rsidRPr="00BE107A">
              <w:t>.”</w:t>
            </w:r>
          </w:p>
        </w:tc>
      </w:tr>
      <w:tr w:rsidR="00B577CB" w:rsidRPr="00BE107A" w14:paraId="42CF483F" w14:textId="77777777" w:rsidTr="009778EA">
        <w:tc>
          <w:tcPr>
            <w:tcW w:w="1843" w:type="dxa"/>
            <w:shd w:val="clear" w:color="auto" w:fill="F2F2F2"/>
            <w:vAlign w:val="center"/>
          </w:tcPr>
          <w:p w14:paraId="451CED9B" w14:textId="77777777" w:rsidR="00B577CB" w:rsidRPr="00BE107A" w:rsidRDefault="00B577CB" w:rsidP="009778EA">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08194A6A" w14:textId="77777777" w:rsidR="00D64398" w:rsidRDefault="00D64398" w:rsidP="00D64398">
            <w:pPr>
              <w:spacing w:before="80" w:after="80"/>
            </w:pPr>
            <w:r w:rsidRPr="00F401EC">
              <w:t>The word ‘P_EU’ seems to be a typo of ‘P_EK’</w:t>
            </w:r>
            <w:r>
              <w:t>.</w:t>
            </w:r>
          </w:p>
          <w:p w14:paraId="4D487A9B" w14:textId="77777777" w:rsidR="00D64398" w:rsidRDefault="00D64398" w:rsidP="00D64398">
            <w:pPr>
              <w:spacing w:before="80" w:after="80"/>
            </w:pPr>
            <w:r>
              <w:t xml:space="preserve">The meaning of the above sentence means that U_EK reflecting P_EK is not effective if P_EK is not well optimized. </w:t>
            </w:r>
          </w:p>
          <w:p w14:paraId="01D42655" w14:textId="70946BB1" w:rsidR="00B577CB" w:rsidRPr="00BE107A" w:rsidRDefault="00D64398" w:rsidP="00D64398">
            <w:pPr>
              <w:spacing w:before="80" w:after="80"/>
            </w:pPr>
            <w:r>
              <w:t>Does the abbreviation P_EU have any special meaning?</w:t>
            </w:r>
          </w:p>
        </w:tc>
      </w:tr>
      <w:tr w:rsidR="00B577CB" w:rsidRPr="00BE107A" w14:paraId="6CBD5E70" w14:textId="77777777" w:rsidTr="009778EA">
        <w:tc>
          <w:tcPr>
            <w:tcW w:w="1843" w:type="dxa"/>
            <w:shd w:val="clear" w:color="auto" w:fill="F2F2F2"/>
            <w:vAlign w:val="center"/>
          </w:tcPr>
          <w:p w14:paraId="251369AA" w14:textId="77777777" w:rsidR="00B577CB" w:rsidRPr="00BE107A" w:rsidRDefault="00B577CB" w:rsidP="009778EA">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74C961E4" w14:textId="66421958" w:rsidR="00B577CB" w:rsidRPr="00BE107A" w:rsidRDefault="00D64398" w:rsidP="009778EA">
            <w:pPr>
              <w:spacing w:before="80" w:after="80"/>
              <w:rPr>
                <w:vertAlign w:val="subscript"/>
              </w:rPr>
            </w:pPr>
            <w:r w:rsidRPr="00F401EC">
              <w:t>'P_EU' is a typo of 'P_EK'.</w:t>
            </w:r>
          </w:p>
        </w:tc>
      </w:tr>
    </w:tbl>
    <w:p w14:paraId="72391FF8" w14:textId="77777777" w:rsidR="00472BB4" w:rsidRPr="00BE107A" w:rsidRDefault="00472BB4" w:rsidP="00472BB4">
      <w:pPr>
        <w:pStyle w:val="Body"/>
      </w:pPr>
      <w:r w:rsidRPr="00BE107A">
        <w:t>The resulting SRS now becomes more complete and well-aligned with stakeholders’ concerns.</w:t>
      </w:r>
    </w:p>
    <w:p w14:paraId="148C7039" w14:textId="53BCCD33" w:rsidR="00472BB4" w:rsidRPr="00BE107A" w:rsidRDefault="00967990" w:rsidP="00472BB4">
      <w:pPr>
        <w:pStyle w:val="20"/>
      </w:pPr>
      <w:bookmarkStart w:id="42" w:name="_Toc490170369"/>
      <w:bookmarkStart w:id="43" w:name="_Toc128416291"/>
      <w:r w:rsidRPr="00BE107A">
        <w:t xml:space="preserve">[Step 5] Write </w:t>
      </w:r>
      <w:r w:rsidR="00472BB4" w:rsidRPr="00BE107A">
        <w:t xml:space="preserve">Refined </w:t>
      </w:r>
      <w:r w:rsidR="00472BB4" w:rsidRPr="00BE107A">
        <w:rPr>
          <w:rFonts w:hint="eastAsia"/>
        </w:rPr>
        <w:t>Software Requirement Specification</w:t>
      </w:r>
      <w:bookmarkEnd w:id="42"/>
      <w:bookmarkEnd w:id="43"/>
    </w:p>
    <w:p w14:paraId="1EAB5427" w14:textId="6AC70721" w:rsidR="006E2A87" w:rsidRPr="00BE107A" w:rsidRDefault="00472BB4" w:rsidP="0064349D">
      <w:pPr>
        <w:pStyle w:val="Body"/>
      </w:pPr>
      <w:r w:rsidRPr="00BE107A">
        <w:t>The</w:t>
      </w:r>
      <w:r w:rsidRPr="00BE107A">
        <w:rPr>
          <w:rFonts w:hint="eastAsia"/>
        </w:rPr>
        <w:t xml:space="preserve"> </w:t>
      </w:r>
      <w:r w:rsidRPr="00BE107A">
        <w:t>revis</w:t>
      </w:r>
      <w:r w:rsidR="00656A1A" w:rsidRPr="00BE107A">
        <w:t xml:space="preserve">ed SRS is available here [KIM </w:t>
      </w:r>
      <w:r w:rsidR="000D2E9C" w:rsidRPr="00BE107A">
        <w:t>2</w:t>
      </w:r>
      <w:r w:rsidR="00CB5FEB">
        <w:t>3</w:t>
      </w:r>
      <w:r w:rsidRPr="00BE107A">
        <w:t>d].</w:t>
      </w:r>
    </w:p>
    <w:p w14:paraId="09BCA4BB" w14:textId="77777777" w:rsidR="000B0CC6" w:rsidRPr="00BE107A" w:rsidRDefault="000B0CC6">
      <w:pPr>
        <w:widowControl/>
        <w:wordWrap/>
        <w:autoSpaceDE/>
        <w:autoSpaceDN/>
        <w:jc w:val="left"/>
        <w:rPr>
          <w:rFonts w:eastAsia="휴먼엑스포" w:cs="Calibri"/>
          <w:b/>
          <w:color w:val="0000FF"/>
          <w:kern w:val="28"/>
          <w:sz w:val="28"/>
        </w:rPr>
      </w:pPr>
      <w:r w:rsidRPr="00BE107A">
        <w:br w:type="page"/>
      </w:r>
    </w:p>
    <w:p w14:paraId="505E65A4" w14:textId="2E6C3F14" w:rsidR="0075662F" w:rsidRPr="00BE107A" w:rsidRDefault="00D137A5" w:rsidP="009A686A">
      <w:pPr>
        <w:pStyle w:val="1"/>
      </w:pPr>
      <w:bookmarkStart w:id="44" w:name="_Toc128416292"/>
      <w:r w:rsidRPr="00BE107A">
        <w:lastRenderedPageBreak/>
        <w:t>Activity 2. System Context Analysis</w:t>
      </w:r>
      <w:bookmarkEnd w:id="44"/>
    </w:p>
    <w:p w14:paraId="22C6C03E" w14:textId="74E9EC69" w:rsidR="00472BB4" w:rsidRPr="00BE107A" w:rsidRDefault="00472BB4" w:rsidP="00472BB4">
      <w:pPr>
        <w:pStyle w:val="Body"/>
      </w:pPr>
      <w:r w:rsidRPr="00BE107A">
        <w:t>This chapter specifies the context of the target system in terms of;</w:t>
      </w:r>
    </w:p>
    <w:p w14:paraId="3DC9D5E7" w14:textId="77777777" w:rsidR="00472BB4" w:rsidRPr="00BE107A" w:rsidRDefault="00472BB4" w:rsidP="0050662B">
      <w:pPr>
        <w:pStyle w:val="L2"/>
      </w:pPr>
      <w:r w:rsidRPr="00BE107A">
        <w:t>Target System and Its Boundary</w:t>
      </w:r>
    </w:p>
    <w:p w14:paraId="031FCE6C" w14:textId="77777777" w:rsidR="00472BB4" w:rsidRPr="00BE107A" w:rsidRDefault="00472BB4" w:rsidP="0050662B">
      <w:pPr>
        <w:pStyle w:val="L2"/>
      </w:pPr>
      <w:r w:rsidRPr="00BE107A">
        <w:t>Functionality provided by the system</w:t>
      </w:r>
    </w:p>
    <w:p w14:paraId="763EADFE" w14:textId="77777777" w:rsidR="00472BB4" w:rsidRPr="00BE107A" w:rsidRDefault="00472BB4" w:rsidP="0050662B">
      <w:pPr>
        <w:pStyle w:val="L2"/>
      </w:pPr>
      <w:r w:rsidRPr="00BE107A">
        <w:t>Information manipulated in the system</w:t>
      </w:r>
    </w:p>
    <w:p w14:paraId="5DA5E249" w14:textId="77777777" w:rsidR="00472BB4" w:rsidRPr="00BE107A" w:rsidRDefault="00472BB4" w:rsidP="0050662B">
      <w:pPr>
        <w:pStyle w:val="L2"/>
      </w:pPr>
      <w:r w:rsidRPr="00BE107A">
        <w:t>Runtime behavior of the system</w:t>
      </w:r>
    </w:p>
    <w:p w14:paraId="3FE6E269" w14:textId="151633E4" w:rsidR="00472BB4" w:rsidRPr="00BE107A" w:rsidRDefault="00472BB4" w:rsidP="00472BB4">
      <w:pPr>
        <w:pStyle w:val="Body"/>
      </w:pPr>
      <w:r w:rsidRPr="00BE107A">
        <w:t>Additional type of the context can be described.</w:t>
      </w:r>
    </w:p>
    <w:p w14:paraId="1788B275" w14:textId="6E130515" w:rsidR="00472BB4" w:rsidRPr="00BE107A" w:rsidRDefault="00967990" w:rsidP="00472BB4">
      <w:pPr>
        <w:pStyle w:val="StyleHeading21Before12pt"/>
      </w:pPr>
      <w:bookmarkStart w:id="45" w:name="_Toc490170371"/>
      <w:bookmarkStart w:id="46" w:name="_Toc128416293"/>
      <w:r w:rsidRPr="00BE107A">
        <w:t xml:space="preserve">[Step 1] </w:t>
      </w:r>
      <w:r w:rsidR="00472BB4" w:rsidRPr="00BE107A">
        <w:rPr>
          <w:rFonts w:hint="eastAsia"/>
        </w:rPr>
        <w:t>System Bou</w:t>
      </w:r>
      <w:r w:rsidR="00472BB4" w:rsidRPr="00BE107A">
        <w:t>ndary Context</w:t>
      </w:r>
      <w:bookmarkEnd w:id="45"/>
      <w:bookmarkEnd w:id="46"/>
    </w:p>
    <w:p w14:paraId="723303F3" w14:textId="77777777" w:rsidR="00472BB4" w:rsidRPr="00BE107A" w:rsidRDefault="00472BB4" w:rsidP="00472BB4">
      <w:pPr>
        <w:pStyle w:val="Body"/>
      </w:pPr>
      <w:r w:rsidRPr="00BE107A">
        <w:t xml:space="preserve">The target system may interact with external systems or other sources in the operational environment of the system. </w:t>
      </w:r>
      <w:r w:rsidRPr="00BE107A">
        <w:rPr>
          <w:i/>
        </w:rPr>
        <w:t>System Boundary Context</w:t>
      </w:r>
      <w:r w:rsidRPr="00BE107A">
        <w:t xml:space="preserve"> describes the boundary of the system and elements in the environment which interact with the target system. This helps architect and developers to clearly understand the scope of the system.</w:t>
      </w:r>
    </w:p>
    <w:p w14:paraId="5EDFE25D" w14:textId="06DB099D" w:rsidR="00472BB4" w:rsidRPr="00BE107A" w:rsidRDefault="00472BB4" w:rsidP="00472BB4">
      <w:pPr>
        <w:pStyle w:val="3"/>
      </w:pPr>
      <w:bookmarkStart w:id="47" w:name="_Toc490170372"/>
      <w:bookmarkStart w:id="48" w:name="_Toc128416294"/>
      <w:r w:rsidRPr="00BE107A">
        <w:rPr>
          <w:rFonts w:hint="eastAsia"/>
        </w:rPr>
        <w:t>Context Diagram</w:t>
      </w:r>
      <w:bookmarkEnd w:id="47"/>
      <w:bookmarkEnd w:id="48"/>
    </w:p>
    <w:p w14:paraId="67868919" w14:textId="5E91563F" w:rsidR="0096595B" w:rsidRPr="00BE107A" w:rsidRDefault="0041705C" w:rsidP="0041705C">
      <w:pPr>
        <w:pStyle w:val="Body"/>
      </w:pPr>
      <w:r w:rsidRPr="00BE107A">
        <w:t xml:space="preserve">We use </w:t>
      </w:r>
      <w:r w:rsidRPr="00BE107A">
        <w:rPr>
          <w:i/>
        </w:rPr>
        <w:t>Context Diagram</w:t>
      </w:r>
      <w:r w:rsidRPr="00BE107A">
        <w:t xml:space="preserve">, i.e. Level 0 of Data Flow Diagram (DFD), which shows </w:t>
      </w:r>
      <w:r w:rsidR="000D4C74" w:rsidRPr="00BE107A">
        <w:t xml:space="preserve">each tier of </w:t>
      </w:r>
      <w:r w:rsidRPr="00BE107A">
        <w:t>the target system as a process and relationships with its environment.</w:t>
      </w:r>
    </w:p>
    <w:p w14:paraId="1D5CFB72" w14:textId="6CF1222E" w:rsidR="00F773E5" w:rsidRPr="00BE107A" w:rsidRDefault="00210FE5" w:rsidP="00210FE5">
      <w:pPr>
        <w:pStyle w:val="L1"/>
      </w:pPr>
      <w:r w:rsidRPr="00BE107A">
        <w:t xml:space="preserve">Level 0 </w:t>
      </w:r>
      <w:r w:rsidR="0041705C" w:rsidRPr="00BE107A">
        <w:t>DFD</w:t>
      </w:r>
      <w:r w:rsidRPr="00BE107A">
        <w:t xml:space="preserve"> for Context View</w:t>
      </w:r>
    </w:p>
    <w:p w14:paraId="0386BEDF" w14:textId="059019AC" w:rsidR="00643BD7" w:rsidRPr="000816A3" w:rsidRDefault="000D4C74" w:rsidP="000816A3">
      <w:pPr>
        <w:pStyle w:val="L1body"/>
        <w:rPr>
          <w:i/>
          <w:iCs/>
        </w:rPr>
      </w:pPr>
      <w:r w:rsidRPr="00BE107A">
        <w:t xml:space="preserve">The SRS implies </w:t>
      </w:r>
      <w:r w:rsidR="00FE194F" w:rsidRPr="00BE107A">
        <w:t xml:space="preserve">2 </w:t>
      </w:r>
      <w:r w:rsidRPr="00BE107A">
        <w:t xml:space="preserve">tiers and accordingly the context diagram includes </w:t>
      </w:r>
      <w:r w:rsidR="00FE194F" w:rsidRPr="00BE107A">
        <w:t>2</w:t>
      </w:r>
      <w:r w:rsidRPr="00BE107A">
        <w:t xml:space="preserve"> processes</w:t>
      </w:r>
      <w:r w:rsidR="00A25BA4" w:rsidRPr="00BE107A">
        <w:t xml:space="preserve"> as shown in </w:t>
      </w:r>
      <w:r w:rsidR="00A25BA4" w:rsidRPr="00BE107A">
        <w:fldChar w:fldCharType="begin"/>
      </w:r>
      <w:r w:rsidR="00A25BA4" w:rsidRPr="00BE107A">
        <w:instrText xml:space="preserve"> REF _Ref472344183 \h </w:instrText>
      </w:r>
      <w:r w:rsidR="00BE107A">
        <w:instrText xml:space="preserve"> \* MERGEFORMAT </w:instrText>
      </w:r>
      <w:r w:rsidR="00A25BA4" w:rsidRPr="00BE107A">
        <w:fldChar w:fldCharType="separate"/>
      </w:r>
      <w:r w:rsidR="00547097" w:rsidRPr="00BE107A">
        <w:t xml:space="preserve">Figure </w:t>
      </w:r>
      <w:r w:rsidR="00547097">
        <w:rPr>
          <w:noProof/>
        </w:rPr>
        <w:t>5</w:t>
      </w:r>
      <w:r w:rsidR="00A25BA4" w:rsidRPr="00BE107A">
        <w:fldChar w:fldCharType="end"/>
      </w:r>
      <w:r w:rsidR="00A25BA4" w:rsidRPr="00BE107A">
        <w:t>.</w:t>
      </w:r>
      <w:bookmarkStart w:id="49" w:name="_Toc490170373"/>
    </w:p>
    <w:p w14:paraId="47479EEB" w14:textId="1E7BFB3A" w:rsidR="000816A3" w:rsidRPr="000816A3" w:rsidRDefault="00395C3C" w:rsidP="00395C3C">
      <w:pPr>
        <w:pStyle w:val="figuretitle"/>
        <w:rPr>
          <w:lang w:eastAsia="en-US"/>
        </w:rPr>
      </w:pPr>
      <w:r>
        <w:rPr>
          <w:noProof/>
          <w:lang w:eastAsia="en-US"/>
        </w:rPr>
        <w:drawing>
          <wp:inline distT="0" distB="0" distL="0" distR="0" wp14:anchorId="595D00AC" wp14:editId="35E7FD51">
            <wp:extent cx="3985846" cy="3350849"/>
            <wp:effectExtent l="0" t="0" r="0" b="254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3997229" cy="3360419"/>
                    </a:xfrm>
                    <a:prstGeom prst="rect">
                      <a:avLst/>
                    </a:prstGeom>
                    <a:noFill/>
                    <a:ln>
                      <a:noFill/>
                    </a:ln>
                  </pic:spPr>
                </pic:pic>
              </a:graphicData>
            </a:graphic>
          </wp:inline>
        </w:drawing>
      </w:r>
    </w:p>
    <w:p w14:paraId="67D51C23" w14:textId="52F5F440" w:rsidR="00103EA9" w:rsidRPr="005824E8" w:rsidRDefault="00A25BA4" w:rsidP="005824E8">
      <w:pPr>
        <w:pStyle w:val="figure"/>
      </w:pPr>
      <w:bookmarkStart w:id="50" w:name="_Ref472344183"/>
      <w:bookmarkStart w:id="51" w:name="_Toc127289477"/>
      <w:r w:rsidRPr="00BE107A">
        <w:t xml:space="preserve">Figure </w:t>
      </w:r>
      <w:r w:rsidRPr="00BE107A">
        <w:fldChar w:fldCharType="begin"/>
      </w:r>
      <w:r w:rsidRPr="00BE107A">
        <w:instrText xml:space="preserve"> SEQ Figure \* ARABIC </w:instrText>
      </w:r>
      <w:r w:rsidRPr="00BE107A">
        <w:fldChar w:fldCharType="separate"/>
      </w:r>
      <w:r w:rsidR="00547097">
        <w:t>5</w:t>
      </w:r>
      <w:r w:rsidRPr="00BE107A">
        <w:fldChar w:fldCharType="end"/>
      </w:r>
      <w:bookmarkEnd w:id="50"/>
      <w:r w:rsidRPr="00BE107A">
        <w:t xml:space="preserve">. </w:t>
      </w:r>
      <w:r w:rsidR="00E459F6" w:rsidRPr="00BE107A">
        <w:t xml:space="preserve">DFD Diagram for showing Boundary </w:t>
      </w:r>
      <w:r w:rsidRPr="00BE107A">
        <w:t>Context</w:t>
      </w:r>
      <w:bookmarkEnd w:id="51"/>
    </w:p>
    <w:p w14:paraId="295A5D5C" w14:textId="560A6518" w:rsidR="00472BB4" w:rsidRPr="00BE107A" w:rsidRDefault="00472BB4" w:rsidP="00472BB4">
      <w:pPr>
        <w:pStyle w:val="3"/>
      </w:pPr>
      <w:bookmarkStart w:id="52" w:name="_Toc128416295"/>
      <w:r w:rsidRPr="00BE107A">
        <w:lastRenderedPageBreak/>
        <w:t>Description</w:t>
      </w:r>
      <w:r w:rsidRPr="00BE107A">
        <w:rPr>
          <w:rFonts w:hint="eastAsia"/>
        </w:rPr>
        <w:t xml:space="preserve"> </w:t>
      </w:r>
      <w:r w:rsidRPr="00BE107A">
        <w:t>of Context Diagram</w:t>
      </w:r>
      <w:bookmarkEnd w:id="49"/>
      <w:bookmarkEnd w:id="52"/>
    </w:p>
    <w:p w14:paraId="50F267CE" w14:textId="78685A96" w:rsidR="00FE194F" w:rsidRPr="00BE107A" w:rsidRDefault="00FE194F" w:rsidP="00FE194F">
      <w:pPr>
        <w:pStyle w:val="L1"/>
      </w:pPr>
      <w:r w:rsidRPr="00BE107A">
        <w:t>Processes</w:t>
      </w:r>
    </w:p>
    <w:p w14:paraId="55EBD0BB" w14:textId="554DDE4A" w:rsidR="00FE194F" w:rsidRPr="00BE107A" w:rsidRDefault="00FE194F" w:rsidP="00FE194F">
      <w:pPr>
        <w:pStyle w:val="L2"/>
      </w:pPr>
      <w:r w:rsidRPr="00BE107A">
        <w:t xml:space="preserve">The process of </w:t>
      </w:r>
      <w:r w:rsidR="009617CE">
        <w:t>Health Assistant</w:t>
      </w:r>
      <w:r w:rsidRPr="00BE107A">
        <w:t xml:space="preserve"> Mobile App represents a mobile app for users who uses the system.</w:t>
      </w:r>
    </w:p>
    <w:p w14:paraId="58519297" w14:textId="411A66DF" w:rsidR="00FE194F" w:rsidRPr="00BE107A" w:rsidRDefault="00FE194F" w:rsidP="00FE194F">
      <w:pPr>
        <w:pStyle w:val="L2"/>
      </w:pPr>
      <w:r w:rsidRPr="00BE107A">
        <w:t xml:space="preserve">The process of </w:t>
      </w:r>
      <w:r w:rsidR="002F0796">
        <w:t>Health Assistant</w:t>
      </w:r>
      <w:r w:rsidRPr="00BE107A">
        <w:t xml:space="preserve"> Server represents the system server that provides the whole functionality to users.</w:t>
      </w:r>
    </w:p>
    <w:p w14:paraId="3CC0F201" w14:textId="50C67659" w:rsidR="00BA6CD8" w:rsidRPr="00BE107A" w:rsidRDefault="00BA6CD8" w:rsidP="00A25BA4">
      <w:pPr>
        <w:pStyle w:val="L1"/>
      </w:pPr>
      <w:r w:rsidRPr="00BE107A">
        <w:t>Terminal</w:t>
      </w:r>
      <w:r w:rsidR="00A25BA4" w:rsidRPr="00BE107A">
        <w:t>s</w:t>
      </w:r>
    </w:p>
    <w:p w14:paraId="6C49E6CA" w14:textId="15649F4C" w:rsidR="00FE194F" w:rsidRPr="00BE107A" w:rsidRDefault="00FE194F" w:rsidP="00FE194F">
      <w:pPr>
        <w:pStyle w:val="L2"/>
      </w:pPr>
      <w:r w:rsidRPr="00BE107A">
        <w:t xml:space="preserve">Terminals of human types are </w:t>
      </w:r>
      <w:r w:rsidR="007774DC">
        <w:rPr>
          <w:i/>
          <w:iCs/>
        </w:rPr>
        <w:t>App u</w:t>
      </w:r>
      <w:r w:rsidRPr="00BE107A">
        <w:rPr>
          <w:i/>
          <w:iCs/>
        </w:rPr>
        <w:t>ser</w:t>
      </w:r>
      <w:r w:rsidR="006D2642">
        <w:rPr>
          <w:i/>
          <w:iCs/>
        </w:rPr>
        <w:t xml:space="preserve"> </w:t>
      </w:r>
      <w:r w:rsidR="006D2642">
        <w:t>and</w:t>
      </w:r>
      <w:r w:rsidRPr="00BE107A">
        <w:t xml:space="preserve"> </w:t>
      </w:r>
      <w:r w:rsidRPr="00BE107A">
        <w:rPr>
          <w:i/>
          <w:iCs/>
        </w:rPr>
        <w:t>Staff</w:t>
      </w:r>
      <w:r w:rsidR="006D2642">
        <w:rPr>
          <w:i/>
          <w:iCs/>
        </w:rPr>
        <w:t>.</w:t>
      </w:r>
    </w:p>
    <w:p w14:paraId="54CEB9A6" w14:textId="6D2B8182" w:rsidR="00FE194F" w:rsidRPr="00BE107A" w:rsidRDefault="00FE194F" w:rsidP="00FE194F">
      <w:pPr>
        <w:pStyle w:val="L2"/>
      </w:pPr>
      <w:r w:rsidRPr="00BE107A">
        <w:t xml:space="preserve">Terminals of external </w:t>
      </w:r>
      <w:r w:rsidR="002F0796">
        <w:t>devices</w:t>
      </w:r>
      <w:r w:rsidRPr="00BE107A">
        <w:t xml:space="preserve"> are </w:t>
      </w:r>
      <w:r w:rsidR="002F0796">
        <w:rPr>
          <w:i/>
          <w:iCs/>
        </w:rPr>
        <w:t>Monitoring Device</w:t>
      </w:r>
      <w:r w:rsidRPr="00BE107A">
        <w:t>.</w:t>
      </w:r>
    </w:p>
    <w:p w14:paraId="37BCAD3E" w14:textId="658968D0" w:rsidR="005629F3" w:rsidRPr="00BE107A" w:rsidRDefault="005629F3" w:rsidP="00A25BA4">
      <w:pPr>
        <w:pStyle w:val="L1"/>
      </w:pPr>
      <w:bookmarkStart w:id="53" w:name="_Toc490170374"/>
      <w:r w:rsidRPr="00BE107A">
        <w:rPr>
          <w:rFonts w:hint="eastAsia"/>
        </w:rPr>
        <w:t>Store</w:t>
      </w:r>
    </w:p>
    <w:p w14:paraId="5E60D9FA" w14:textId="69CB6163" w:rsidR="00FE194F" w:rsidRPr="00BE107A" w:rsidRDefault="00FE194F" w:rsidP="00FE194F">
      <w:pPr>
        <w:pStyle w:val="L2"/>
      </w:pPr>
      <w:r w:rsidRPr="00BE107A">
        <w:t>The server maintains the ma</w:t>
      </w:r>
      <w:r w:rsidR="00FD7DB3" w:rsidRPr="00FD7DB3">
        <w:rPr>
          <w:sz w:val="2"/>
          <w:szCs w:val="2"/>
        </w:rPr>
        <w:t>.</w:t>
      </w:r>
      <w:r w:rsidRPr="00BE107A">
        <w:t>ster repository of all data stores.</w:t>
      </w:r>
    </w:p>
    <w:p w14:paraId="46121334" w14:textId="3FE1F2D0" w:rsidR="00FE194F" w:rsidRPr="00BE107A" w:rsidRDefault="00485B0F" w:rsidP="00FE194F">
      <w:pPr>
        <w:pStyle w:val="L2"/>
      </w:pPr>
      <w:r>
        <w:t>T</w:t>
      </w:r>
      <w:r w:rsidR="00FE194F" w:rsidRPr="00BE107A">
        <w:t>he mobile app maintains a cache database for efficient data access.</w:t>
      </w:r>
    </w:p>
    <w:p w14:paraId="2025336C" w14:textId="32B65FC9" w:rsidR="005629F3" w:rsidRPr="00BE107A" w:rsidRDefault="005629F3" w:rsidP="005629F3">
      <w:pPr>
        <w:pStyle w:val="L1"/>
      </w:pPr>
      <w:r w:rsidRPr="00BE107A">
        <w:rPr>
          <w:rFonts w:hint="eastAsia"/>
        </w:rPr>
        <w:t>Data</w:t>
      </w:r>
      <w:r w:rsidR="00A25BA4" w:rsidRPr="00BE107A">
        <w:t xml:space="preserve"> Flow</w:t>
      </w:r>
    </w:p>
    <w:p w14:paraId="6D7D8086" w14:textId="18C0C04E" w:rsidR="005629F3" w:rsidRPr="00BE107A" w:rsidRDefault="00FE194F" w:rsidP="005629F3">
      <w:pPr>
        <w:pStyle w:val="L1body"/>
      </w:pPr>
      <w:r w:rsidRPr="00BE107A">
        <w:t xml:space="preserve">An </w:t>
      </w:r>
      <w:r w:rsidR="00F92341" w:rsidRPr="00BE107A">
        <w:t xml:space="preserve">arrow </w:t>
      </w:r>
      <w:r w:rsidRPr="00BE107A">
        <w:t xml:space="preserve">between two elements depicts </w:t>
      </w:r>
      <w:r w:rsidR="00F92341" w:rsidRPr="00BE107A">
        <w:t>a flow of data</w:t>
      </w:r>
      <w:r w:rsidR="00185166" w:rsidRPr="00BE107A">
        <w:t>, and the names of the data on arrows are omitted in the diagram.</w:t>
      </w:r>
    </w:p>
    <w:p w14:paraId="58E46BE2" w14:textId="737C865C" w:rsidR="00472BB4" w:rsidRPr="00BE107A" w:rsidRDefault="00967990" w:rsidP="00472BB4">
      <w:pPr>
        <w:pStyle w:val="StyleHeading21Before12pt"/>
      </w:pPr>
      <w:bookmarkStart w:id="54" w:name="_Toc128416296"/>
      <w:r w:rsidRPr="00BE107A">
        <w:t xml:space="preserve">[Step 2] </w:t>
      </w:r>
      <w:r w:rsidR="00472BB4" w:rsidRPr="00BE107A">
        <w:t>Functional Context</w:t>
      </w:r>
      <w:bookmarkEnd w:id="53"/>
      <w:bookmarkEnd w:id="54"/>
    </w:p>
    <w:p w14:paraId="4E0B9C1C" w14:textId="77777777" w:rsidR="00472BB4" w:rsidRPr="00BE107A" w:rsidRDefault="00472BB4" w:rsidP="00472BB4">
      <w:pPr>
        <w:pStyle w:val="3"/>
      </w:pPr>
      <w:bookmarkStart w:id="55" w:name="_Toc490170375"/>
      <w:bookmarkStart w:id="56" w:name="_Toc128416297"/>
      <w:r w:rsidRPr="00BE107A">
        <w:t>Use Case Diagram for the System</w:t>
      </w:r>
      <w:bookmarkEnd w:id="55"/>
      <w:bookmarkEnd w:id="56"/>
    </w:p>
    <w:p w14:paraId="2E70C44D" w14:textId="77777777" w:rsidR="00472BB4" w:rsidRPr="00BE107A" w:rsidRDefault="00472BB4" w:rsidP="00472BB4">
      <w:pPr>
        <w:pStyle w:val="Body"/>
      </w:pPr>
      <w:r w:rsidRPr="00BE107A">
        <w:t>The functional context of the target system can be well described with a use case diagram and descriptions of the use cases. A use case diagram shows the whole functionality of the target system. It is specified with Include actors, use cases, and their relationships.</w:t>
      </w:r>
    </w:p>
    <w:p w14:paraId="3727878E" w14:textId="77777777" w:rsidR="00472BB4" w:rsidRPr="00BE107A" w:rsidRDefault="00472BB4" w:rsidP="00472BB4">
      <w:pPr>
        <w:pStyle w:val="Body"/>
      </w:pPr>
      <w:r w:rsidRPr="00BE107A">
        <w:t>The following use case diagram shows the whole functionality of the target system. It is specified with Include actors, use cases, and their relationships.</w:t>
      </w:r>
    </w:p>
    <w:p w14:paraId="64E417F9" w14:textId="0CA63410" w:rsidR="00103EA9" w:rsidRPr="005824E8" w:rsidRDefault="00E6223A" w:rsidP="005824E8">
      <w:pPr>
        <w:pStyle w:val="Body"/>
      </w:pPr>
      <w:r w:rsidRPr="00BE107A">
        <w:t xml:space="preserve">We do </w:t>
      </w:r>
      <w:r w:rsidR="00472BB4" w:rsidRPr="00BE107A">
        <w:t xml:space="preserve">not attempt to show the control flow in the use case diagram; rather show only the use cases and invocation relationships. </w:t>
      </w:r>
      <w:r w:rsidRPr="00BE107A">
        <w:t xml:space="preserve">We do </w:t>
      </w:r>
      <w:r w:rsidR="00472BB4" w:rsidRPr="00BE107A">
        <w:t xml:space="preserve">not consider tiers; rather </w:t>
      </w:r>
      <w:r w:rsidRPr="00BE107A">
        <w:t xml:space="preserve">we </w:t>
      </w:r>
      <w:r w:rsidR="00472BB4" w:rsidRPr="00BE107A">
        <w:t>consider the whole system.</w:t>
      </w:r>
    </w:p>
    <w:p w14:paraId="7CE83903" w14:textId="75A5636C" w:rsidR="00745353" w:rsidRPr="00BE107A" w:rsidRDefault="00745353" w:rsidP="00745353">
      <w:pPr>
        <w:pStyle w:val="L1"/>
      </w:pPr>
      <w:r w:rsidRPr="00BE107A">
        <w:t>Functional Groups</w:t>
      </w:r>
    </w:p>
    <w:p w14:paraId="42E381A1" w14:textId="2D28E059" w:rsidR="00745353" w:rsidRPr="00BE107A" w:rsidRDefault="00745353" w:rsidP="00745353">
      <w:pPr>
        <w:pStyle w:val="L1body"/>
      </w:pPr>
      <w:r w:rsidRPr="00BE107A">
        <w:t xml:space="preserve">We apply a </w:t>
      </w:r>
      <w:r w:rsidR="00472BB4" w:rsidRPr="00BE107A">
        <w:t xml:space="preserve">scheme for </w:t>
      </w:r>
      <w:r w:rsidRPr="00BE107A">
        <w:t xml:space="preserve">numbering </w:t>
      </w:r>
      <w:r w:rsidR="00472BB4" w:rsidRPr="00BE107A">
        <w:t xml:space="preserve">the use cases </w:t>
      </w:r>
      <w:r w:rsidRPr="00BE107A">
        <w:t xml:space="preserve">by considering functional groups. </w:t>
      </w:r>
      <w:r w:rsidRPr="00BE107A">
        <w:rPr>
          <w:rFonts w:hint="eastAsia"/>
        </w:rPr>
        <w:t>A</w:t>
      </w:r>
      <w:r w:rsidRPr="00BE107A">
        <w:t xml:space="preserve"> functional group is a collection of </w:t>
      </w:r>
      <w:r w:rsidRPr="00BE107A">
        <w:rPr>
          <w:i/>
        </w:rPr>
        <w:t>closely related</w:t>
      </w:r>
      <w:r w:rsidRPr="00BE107A">
        <w:t xml:space="preserve"> use cases. </w:t>
      </w:r>
      <w:r w:rsidR="00390A35" w:rsidRPr="00BE107A">
        <w:t>And</w:t>
      </w:r>
      <w:r w:rsidRPr="00BE107A">
        <w:t xml:space="preserve"> we assign a two-character prefix to each functional group. A use case diagram with use case identification numbers becomes easier to comprehend and to manage.</w:t>
      </w:r>
    </w:p>
    <w:p w14:paraId="340C5322" w14:textId="5FB96870" w:rsidR="00745353" w:rsidRPr="00BE107A" w:rsidRDefault="00745353" w:rsidP="00745353">
      <w:pPr>
        <w:pStyle w:val="L1body"/>
      </w:pPr>
      <w:r w:rsidRPr="00BE107A">
        <w:t>Based on the given SRS, we identify the following functional groups and their prefixes.</w:t>
      </w:r>
    </w:p>
    <w:p w14:paraId="6C5B51FC" w14:textId="31C60B89" w:rsidR="00390A35" w:rsidRPr="00BE107A" w:rsidRDefault="00390A35" w:rsidP="00390A35">
      <w:pPr>
        <w:pStyle w:val="L2"/>
      </w:pPr>
      <w:r w:rsidRPr="00BE107A">
        <w:t xml:space="preserve">User Profile Management </w:t>
      </w:r>
      <w:r w:rsidRPr="00BE107A">
        <w:sym w:font="Wingdings" w:char="F0E0"/>
      </w:r>
      <w:r w:rsidRPr="00BE107A">
        <w:t xml:space="preserve"> UP</w:t>
      </w:r>
    </w:p>
    <w:p w14:paraId="06652E0F" w14:textId="0A3EBC22" w:rsidR="00390A35" w:rsidRPr="00BE107A" w:rsidRDefault="00390A35" w:rsidP="00390A35">
      <w:pPr>
        <w:pStyle w:val="L2"/>
      </w:pPr>
      <w:r w:rsidRPr="00BE107A">
        <w:tab/>
        <w:t xml:space="preserve">Staff Profile Management </w:t>
      </w:r>
      <w:r w:rsidRPr="00BE107A">
        <w:sym w:font="Wingdings" w:char="F0E0"/>
      </w:r>
      <w:r w:rsidRPr="00BE107A">
        <w:t xml:space="preserve"> SP</w:t>
      </w:r>
    </w:p>
    <w:p w14:paraId="72A49A89" w14:textId="4E714B93" w:rsidR="00390A35" w:rsidRPr="00BE107A" w:rsidRDefault="00390A35" w:rsidP="00390A35">
      <w:pPr>
        <w:pStyle w:val="L2"/>
      </w:pPr>
      <w:r w:rsidRPr="00BE107A">
        <w:tab/>
      </w:r>
      <w:r w:rsidR="0004308F">
        <w:t>Health Monitoring Device Registration</w:t>
      </w:r>
      <w:r w:rsidRPr="00BE107A">
        <w:t xml:space="preserve"> </w:t>
      </w:r>
      <w:r w:rsidRPr="00BE107A">
        <w:sym w:font="Wingdings" w:char="F0E0"/>
      </w:r>
      <w:r w:rsidRPr="00BE107A">
        <w:t xml:space="preserve"> </w:t>
      </w:r>
      <w:r w:rsidR="006D2642">
        <w:t>HD</w:t>
      </w:r>
    </w:p>
    <w:p w14:paraId="2FC9769A" w14:textId="1768EB83" w:rsidR="00390A35" w:rsidRPr="00BE107A" w:rsidRDefault="0004308F" w:rsidP="00390A35">
      <w:pPr>
        <w:pStyle w:val="L2"/>
      </w:pPr>
      <w:r>
        <w:t>Acquisition of Health Index</w:t>
      </w:r>
      <w:r w:rsidR="004928FF" w:rsidRPr="00BE107A">
        <w:t xml:space="preserve"> </w:t>
      </w:r>
      <w:r w:rsidR="004928FF" w:rsidRPr="00BE107A">
        <w:sym w:font="Wingdings" w:char="F0E0"/>
      </w:r>
      <w:r w:rsidR="004928FF" w:rsidRPr="00BE107A">
        <w:t xml:space="preserve"> </w:t>
      </w:r>
      <w:r>
        <w:t>HI</w:t>
      </w:r>
    </w:p>
    <w:p w14:paraId="5ED7BD19" w14:textId="3E3176FE" w:rsidR="00390A35" w:rsidRPr="00BE107A" w:rsidRDefault="00390A35" w:rsidP="00390A35">
      <w:pPr>
        <w:pStyle w:val="L2"/>
      </w:pPr>
      <w:r w:rsidRPr="00BE107A">
        <w:lastRenderedPageBreak/>
        <w:tab/>
      </w:r>
      <w:r w:rsidR="0004308F">
        <w:t>Acquisition of Health-Relevant Activit</w:t>
      </w:r>
      <w:r w:rsidR="00C36FB4">
        <w:t>y</w:t>
      </w:r>
      <w:r w:rsidR="004928FF" w:rsidRPr="00BE107A">
        <w:t xml:space="preserve"> </w:t>
      </w:r>
      <w:r w:rsidR="004928FF" w:rsidRPr="00BE107A">
        <w:sym w:font="Wingdings" w:char="F0E0"/>
      </w:r>
      <w:r w:rsidR="004928FF" w:rsidRPr="00BE107A">
        <w:t xml:space="preserve"> </w:t>
      </w:r>
      <w:r w:rsidR="0004308F">
        <w:t>HA</w:t>
      </w:r>
    </w:p>
    <w:p w14:paraId="6B32B582" w14:textId="2C7636C8" w:rsidR="0004308F" w:rsidRDefault="00390A35" w:rsidP="0004308F">
      <w:pPr>
        <w:pStyle w:val="L2"/>
      </w:pPr>
      <w:r w:rsidRPr="00BE107A">
        <w:tab/>
      </w:r>
      <w:r w:rsidR="0004308F">
        <w:t>Analytics of Health-Relevant Activities on Controlling Health Inde</w:t>
      </w:r>
      <w:r w:rsidR="00780000">
        <w:t xml:space="preserve">x </w:t>
      </w:r>
      <w:r w:rsidR="004928FF" w:rsidRPr="00BE107A">
        <w:sym w:font="Wingdings" w:char="F0E0"/>
      </w:r>
      <w:r w:rsidR="004928FF" w:rsidRPr="00BE107A">
        <w:t xml:space="preserve"> </w:t>
      </w:r>
      <w:r w:rsidR="0004308F">
        <w:t>AA</w:t>
      </w:r>
    </w:p>
    <w:p w14:paraId="27FB675F" w14:textId="6651D3BB" w:rsidR="0004308F" w:rsidRDefault="0004308F" w:rsidP="0004308F">
      <w:pPr>
        <w:pStyle w:val="L2"/>
      </w:pPr>
      <w:r>
        <w:t xml:space="preserve">Recommendation of Health-Promoting Activity </w:t>
      </w:r>
      <w:r>
        <w:sym w:font="Wingdings" w:char="F0E0"/>
      </w:r>
      <w:r>
        <w:t xml:space="preserve"> </w:t>
      </w:r>
      <w:r>
        <w:rPr>
          <w:rFonts w:hint="eastAsia"/>
        </w:rPr>
        <w:t>R</w:t>
      </w:r>
      <w:r>
        <w:t>A</w:t>
      </w:r>
    </w:p>
    <w:p w14:paraId="3269BBC1" w14:textId="399DB77C" w:rsidR="0004308F" w:rsidRPr="0004308F" w:rsidRDefault="0004308F" w:rsidP="0004308F">
      <w:pPr>
        <w:pStyle w:val="L2"/>
      </w:pPr>
      <w:r>
        <w:t xml:space="preserve">Self-Optimizing Effectiveness Knowledgebase </w:t>
      </w:r>
      <w:r>
        <w:sym w:font="Wingdings" w:char="F0E0"/>
      </w:r>
      <w:r>
        <w:t xml:space="preserve"> </w:t>
      </w:r>
      <w:r>
        <w:rPr>
          <w:rFonts w:hint="eastAsia"/>
        </w:rPr>
        <w:t>S</w:t>
      </w:r>
      <w:r w:rsidR="00830F3B">
        <w:t>K</w:t>
      </w:r>
    </w:p>
    <w:p w14:paraId="2EF6B26E" w14:textId="1875CE33" w:rsidR="001749F0" w:rsidRPr="00BE107A" w:rsidRDefault="00390A35" w:rsidP="00390A35">
      <w:pPr>
        <w:pStyle w:val="L2"/>
        <w:rPr>
          <w:bCs/>
        </w:rPr>
      </w:pPr>
      <w:r w:rsidRPr="00BE107A">
        <w:tab/>
        <w:t>Report Generation</w:t>
      </w:r>
      <w:r w:rsidR="004928FF" w:rsidRPr="00BE107A">
        <w:t xml:space="preserve"> </w:t>
      </w:r>
      <w:r w:rsidR="004928FF" w:rsidRPr="00BE107A">
        <w:sym w:font="Wingdings" w:char="F0E0"/>
      </w:r>
      <w:r w:rsidR="004928FF" w:rsidRPr="00BE107A">
        <w:t xml:space="preserve"> RG</w:t>
      </w:r>
    </w:p>
    <w:p w14:paraId="52C63FB3" w14:textId="7D6E0346" w:rsidR="009A6BEE" w:rsidRPr="00BE107A" w:rsidRDefault="009A6BEE" w:rsidP="009A6BEE">
      <w:pPr>
        <w:pStyle w:val="L1"/>
      </w:pPr>
      <w:r w:rsidRPr="00BE107A">
        <w:t>Use Case Diagram</w:t>
      </w:r>
    </w:p>
    <w:p w14:paraId="044BE5A3" w14:textId="59B816CB" w:rsidR="002D46EA" w:rsidRPr="00BE107A" w:rsidRDefault="009A6BEE" w:rsidP="00352305">
      <w:pPr>
        <w:pStyle w:val="L1body"/>
      </w:pPr>
      <w:r w:rsidRPr="00BE107A">
        <w:t xml:space="preserve">The use case diagram </w:t>
      </w:r>
      <w:r w:rsidR="002D46EA" w:rsidRPr="00BE107A">
        <w:t xml:space="preserve">for the functional context is shown in </w:t>
      </w:r>
      <w:r w:rsidR="002D46EA" w:rsidRPr="00BE107A">
        <w:fldChar w:fldCharType="begin"/>
      </w:r>
      <w:r w:rsidR="002D46EA" w:rsidRPr="00BE107A">
        <w:instrText xml:space="preserve"> REF _Ref118616264 \h </w:instrText>
      </w:r>
      <w:r w:rsidR="00BE107A">
        <w:instrText xml:space="preserve"> \* MERGEFORMAT </w:instrText>
      </w:r>
      <w:r w:rsidR="002D46EA" w:rsidRPr="00BE107A">
        <w:fldChar w:fldCharType="separate"/>
      </w:r>
      <w:r w:rsidR="00547097" w:rsidRPr="00BE107A">
        <w:t xml:space="preserve">Figure </w:t>
      </w:r>
      <w:r w:rsidR="00547097">
        <w:rPr>
          <w:noProof/>
        </w:rPr>
        <w:t>6</w:t>
      </w:r>
      <w:r w:rsidR="002D46EA" w:rsidRPr="00BE107A">
        <w:fldChar w:fldCharType="end"/>
      </w:r>
      <w:r w:rsidR="002D46EA" w:rsidRPr="00BE107A">
        <w:t>.</w:t>
      </w:r>
    </w:p>
    <w:p w14:paraId="7B3EFECC" w14:textId="362D5F54" w:rsidR="000C1A0D" w:rsidRPr="00BE107A" w:rsidRDefault="006E3F16" w:rsidP="006E3F16">
      <w:pPr>
        <w:pStyle w:val="figure"/>
      </w:pPr>
      <w:r>
        <w:rPr>
          <w:b w:val="0"/>
          <w:bCs w:val="0"/>
        </w:rPr>
        <w:drawing>
          <wp:inline distT="0" distB="0" distL="0" distR="0" wp14:anchorId="7B12EF3B" wp14:editId="72B72818">
            <wp:extent cx="4572000" cy="5382346"/>
            <wp:effectExtent l="0" t="0" r="0" b="889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7" cstate="hqprint">
                      <a:extLst>
                        <a:ext uri="{28A0092B-C50C-407E-A947-70E740481C1C}">
                          <a14:useLocalDpi xmlns:a14="http://schemas.microsoft.com/office/drawing/2010/main"/>
                        </a:ext>
                      </a:extLst>
                    </a:blip>
                    <a:srcRect/>
                    <a:stretch>
                      <a:fillRect/>
                    </a:stretch>
                  </pic:blipFill>
                  <pic:spPr bwMode="auto">
                    <a:xfrm>
                      <a:off x="0" y="0"/>
                      <a:ext cx="4583035" cy="5395337"/>
                    </a:xfrm>
                    <a:prstGeom prst="rect">
                      <a:avLst/>
                    </a:prstGeom>
                    <a:noFill/>
                    <a:ln>
                      <a:noFill/>
                    </a:ln>
                  </pic:spPr>
                </pic:pic>
              </a:graphicData>
            </a:graphic>
          </wp:inline>
        </w:drawing>
      </w:r>
    </w:p>
    <w:p w14:paraId="5138F63E" w14:textId="4467A7E1" w:rsidR="002D46EA" w:rsidRPr="00BE107A" w:rsidRDefault="002D46EA" w:rsidP="00123C2E">
      <w:pPr>
        <w:pStyle w:val="figure"/>
      </w:pPr>
      <w:bookmarkStart w:id="57" w:name="_Ref118616264"/>
      <w:bookmarkStart w:id="58" w:name="_Toc127289478"/>
      <w:r w:rsidRPr="00BE107A">
        <w:t xml:space="preserve">Figure </w:t>
      </w:r>
      <w:r w:rsidRPr="00BE107A">
        <w:fldChar w:fldCharType="begin"/>
      </w:r>
      <w:r w:rsidRPr="00BE107A">
        <w:instrText xml:space="preserve"> SEQ Figure \* ARABIC </w:instrText>
      </w:r>
      <w:r w:rsidRPr="00BE107A">
        <w:fldChar w:fldCharType="separate"/>
      </w:r>
      <w:r w:rsidR="00547097">
        <w:t>6</w:t>
      </w:r>
      <w:r w:rsidRPr="00BE107A">
        <w:fldChar w:fldCharType="end"/>
      </w:r>
      <w:bookmarkEnd w:id="57"/>
      <w:r w:rsidRPr="00BE107A">
        <w:t>. Use Case Diagram for the Functional Context</w:t>
      </w:r>
      <w:bookmarkEnd w:id="58"/>
    </w:p>
    <w:p w14:paraId="3AC1D743" w14:textId="0699CE34" w:rsidR="00472BB4" w:rsidRPr="00BE107A" w:rsidRDefault="00472BB4" w:rsidP="00472BB4">
      <w:pPr>
        <w:pStyle w:val="3"/>
      </w:pPr>
      <w:bookmarkStart w:id="59" w:name="_Toc490170376"/>
      <w:bookmarkStart w:id="60" w:name="_Toc128416298"/>
      <w:r w:rsidRPr="00BE107A">
        <w:t>Description of Use Case Diagram</w:t>
      </w:r>
      <w:bookmarkEnd w:id="59"/>
      <w:bookmarkEnd w:id="60"/>
    </w:p>
    <w:p w14:paraId="2795886B" w14:textId="77777777" w:rsidR="00032DC2" w:rsidRPr="00BE107A" w:rsidRDefault="00032DC2" w:rsidP="00032DC2">
      <w:pPr>
        <w:pStyle w:val="L1"/>
      </w:pPr>
      <w:r w:rsidRPr="00BE107A">
        <w:t>Actors</w:t>
      </w:r>
    </w:p>
    <w:p w14:paraId="2E9F27A5" w14:textId="53FC1AFC" w:rsidR="00032DC2" w:rsidRPr="00BE107A" w:rsidRDefault="00032DC2" w:rsidP="00032DC2">
      <w:pPr>
        <w:pStyle w:val="L2"/>
      </w:pPr>
      <w:r w:rsidRPr="00BE107A">
        <w:t xml:space="preserve">User Types: </w:t>
      </w:r>
      <w:r w:rsidR="004E40D9">
        <w:t xml:space="preserve">App </w:t>
      </w:r>
      <w:r w:rsidRPr="00BE107A">
        <w:t>User, Staff</w:t>
      </w:r>
      <w:r w:rsidR="00A65E5F">
        <w:t xml:space="preserve"> </w:t>
      </w:r>
      <w:r w:rsidR="004E40D9">
        <w:t>(Healthcare Specialist, System Manager)</w:t>
      </w:r>
    </w:p>
    <w:p w14:paraId="2AC0B651" w14:textId="77777777" w:rsidR="00032DC2" w:rsidRPr="00BE107A" w:rsidRDefault="00032DC2" w:rsidP="00032DC2">
      <w:pPr>
        <w:pStyle w:val="L2"/>
      </w:pPr>
      <w:r w:rsidRPr="00BE107A">
        <w:t>Software Agents</w:t>
      </w:r>
    </w:p>
    <w:p w14:paraId="3E1EFEF1" w14:textId="2AF3270C" w:rsidR="00032DC2" w:rsidRPr="00BE107A" w:rsidRDefault="00A65E5F" w:rsidP="00032DC2">
      <w:pPr>
        <w:pStyle w:val="L3"/>
      </w:pPr>
      <w:r>
        <w:rPr>
          <w:rFonts w:hint="eastAsia"/>
        </w:rPr>
        <w:t>A</w:t>
      </w:r>
      <w:r>
        <w:t>ccount Agent, Report Generator, ML Agent</w:t>
      </w:r>
    </w:p>
    <w:p w14:paraId="46274243" w14:textId="77777777" w:rsidR="00032DC2" w:rsidRPr="00BE107A" w:rsidRDefault="00032DC2" w:rsidP="00032DC2">
      <w:pPr>
        <w:pStyle w:val="L2"/>
      </w:pPr>
      <w:r w:rsidRPr="00BE107A">
        <w:rPr>
          <w:rFonts w:hint="eastAsia"/>
        </w:rPr>
        <w:lastRenderedPageBreak/>
        <w:t>E</w:t>
      </w:r>
      <w:r w:rsidRPr="00BE107A">
        <w:t>xternal Systems</w:t>
      </w:r>
    </w:p>
    <w:p w14:paraId="24737749" w14:textId="69450E3C" w:rsidR="00032DC2" w:rsidRPr="00BE107A" w:rsidRDefault="00A65E5F" w:rsidP="00032DC2">
      <w:pPr>
        <w:pStyle w:val="L3"/>
      </w:pPr>
      <w:r>
        <w:t>Health Monitoring Device</w:t>
      </w:r>
    </w:p>
    <w:p w14:paraId="190DB52B" w14:textId="74C9A3CE" w:rsidR="00472BB4" w:rsidRPr="00BE107A" w:rsidRDefault="00472BB4" w:rsidP="00472BB4">
      <w:pPr>
        <w:pStyle w:val="L1"/>
      </w:pPr>
      <w:r w:rsidRPr="00BE107A">
        <w:t>Use</w:t>
      </w:r>
      <w:r w:rsidR="00FD49B7" w:rsidRPr="00BE107A">
        <w:t xml:space="preserve"> </w:t>
      </w:r>
      <w:r w:rsidRPr="00BE107A">
        <w:t>Cases</w:t>
      </w:r>
    </w:p>
    <w:p w14:paraId="47F3C9A8" w14:textId="070DE8D9" w:rsidR="00325EF0" w:rsidRPr="00BE107A" w:rsidRDefault="004C60D9" w:rsidP="00352305">
      <w:pPr>
        <w:pStyle w:val="L1body"/>
      </w:pPr>
      <w:r w:rsidRPr="00BE107A">
        <w:t>The u</w:t>
      </w:r>
      <w:r w:rsidR="00472BB4" w:rsidRPr="00BE107A">
        <w:t xml:space="preserve">se cases </w:t>
      </w:r>
      <w:r w:rsidRPr="00BE107A">
        <w:t xml:space="preserve">in the diagram </w:t>
      </w:r>
      <w:r w:rsidR="00472BB4" w:rsidRPr="00BE107A">
        <w:t>are directly derived from the functional requirement of SRS.</w:t>
      </w:r>
      <w:r w:rsidRPr="00BE107A">
        <w:t xml:space="preserve"> The name of each use case begins with 2 character-long prefix which indicates the functional group it belongs to.</w:t>
      </w:r>
    </w:p>
    <w:p w14:paraId="1D86AB81" w14:textId="6978B6A4" w:rsidR="00FF3BB8" w:rsidRPr="00BE107A" w:rsidRDefault="004C60D9" w:rsidP="00032DC2">
      <w:pPr>
        <w:pStyle w:val="L1body"/>
      </w:pPr>
      <w:r w:rsidRPr="00BE107A">
        <w:t>The use cases in a functional group are</w:t>
      </w:r>
      <w:r w:rsidR="00B86BCB" w:rsidRPr="00BE107A">
        <w:t xml:space="preserve"> placed together in the diagram. This will make easier to identify functional components during applying the functional viewpoint.</w:t>
      </w:r>
      <w:bookmarkStart w:id="61" w:name="_Toc490170377"/>
    </w:p>
    <w:p w14:paraId="1F6B2D4C" w14:textId="50F92573" w:rsidR="00472BB4" w:rsidRPr="00BE107A" w:rsidRDefault="00967990" w:rsidP="00472BB4">
      <w:pPr>
        <w:pStyle w:val="StyleHeading21Before12pt"/>
      </w:pPr>
      <w:bookmarkStart w:id="62" w:name="_Toc128416299"/>
      <w:r w:rsidRPr="00BE107A">
        <w:t xml:space="preserve">[Step 3] </w:t>
      </w:r>
      <w:r w:rsidR="00472BB4" w:rsidRPr="00BE107A">
        <w:t>Information Context</w:t>
      </w:r>
      <w:bookmarkEnd w:id="61"/>
      <w:bookmarkEnd w:id="62"/>
    </w:p>
    <w:p w14:paraId="6DB582BD" w14:textId="77777777" w:rsidR="00472BB4" w:rsidRPr="00BE107A" w:rsidRDefault="00472BB4" w:rsidP="00472BB4">
      <w:pPr>
        <w:pStyle w:val="3"/>
      </w:pPr>
      <w:bookmarkStart w:id="63" w:name="_Toc490170378"/>
      <w:bookmarkStart w:id="64" w:name="_Toc128416300"/>
      <w:r w:rsidRPr="00BE107A">
        <w:t>Class Diagram for the System</w:t>
      </w:r>
      <w:bookmarkEnd w:id="63"/>
      <w:bookmarkEnd w:id="64"/>
    </w:p>
    <w:p w14:paraId="67658D76" w14:textId="77777777" w:rsidR="00472BB4" w:rsidRPr="00BE107A" w:rsidRDefault="00472BB4" w:rsidP="00472BB4">
      <w:pPr>
        <w:pStyle w:val="Body"/>
      </w:pPr>
      <w:r w:rsidRPr="00BE107A">
        <w:t xml:space="preserve">The information context of the system shows the datasets manipulated </w:t>
      </w:r>
      <w:r w:rsidRPr="00BE107A">
        <w:rPr>
          <w:rFonts w:hint="eastAsia"/>
        </w:rPr>
        <w:t xml:space="preserve">by the system. </w:t>
      </w:r>
      <w:r w:rsidRPr="00BE107A">
        <w:t>Class diagram can be effectively used to capture the information context.</w:t>
      </w:r>
    </w:p>
    <w:p w14:paraId="227DC884" w14:textId="62E6B3D5" w:rsidR="00103EA9" w:rsidRPr="00A65E5F" w:rsidRDefault="00472BB4" w:rsidP="00A65E5F">
      <w:pPr>
        <w:pStyle w:val="Body"/>
      </w:pPr>
      <w:r w:rsidRPr="00BE107A">
        <w:t>For context modeling, show only the entity-type classes, their relationships, cardinalities on the relationships, and a few key attributes. Do not attempt to define methods for each class at this stage.</w:t>
      </w:r>
    </w:p>
    <w:p w14:paraId="59A87E63" w14:textId="09D098AD" w:rsidR="00472BB4" w:rsidRPr="00BE107A" w:rsidRDefault="00472BB4" w:rsidP="00472BB4">
      <w:pPr>
        <w:pStyle w:val="L1"/>
      </w:pPr>
      <w:r w:rsidRPr="00BE107A">
        <w:t>Class Diagram</w:t>
      </w:r>
    </w:p>
    <w:p w14:paraId="51608A00" w14:textId="4D24AAA3" w:rsidR="004B57AC" w:rsidRPr="00BE107A" w:rsidRDefault="00472BB4" w:rsidP="00352305">
      <w:pPr>
        <w:pStyle w:val="L1body"/>
      </w:pPr>
      <w:r w:rsidRPr="00BE107A">
        <w:t xml:space="preserve">The class diagram </w:t>
      </w:r>
      <w:r w:rsidR="004B57AC" w:rsidRPr="00BE107A">
        <w:t xml:space="preserve">for acquiring the information context </w:t>
      </w:r>
      <w:r w:rsidRPr="00BE107A">
        <w:t xml:space="preserve">consists of </w:t>
      </w:r>
      <w:r w:rsidR="004B57AC" w:rsidRPr="00BE107A">
        <w:t xml:space="preserve">only </w:t>
      </w:r>
      <w:r w:rsidRPr="00BE107A">
        <w:t>classes and their relationships</w:t>
      </w:r>
      <w:r w:rsidR="004B57AC" w:rsidRPr="00BE107A">
        <w:t>. A relationship is defined with cardinalities.</w:t>
      </w:r>
    </w:p>
    <w:p w14:paraId="30058F6E" w14:textId="30E2F6AC" w:rsidR="00472BB4" w:rsidRPr="00BE107A" w:rsidRDefault="004B57AC" w:rsidP="00352305">
      <w:pPr>
        <w:pStyle w:val="L1body"/>
      </w:pPr>
      <w:r w:rsidRPr="00BE107A">
        <w:t xml:space="preserve">The context-level class diagram of the target system is </w:t>
      </w:r>
      <w:r w:rsidR="00472BB4" w:rsidRPr="00BE107A">
        <w:t xml:space="preserve">shown in </w:t>
      </w:r>
      <w:r w:rsidR="00E32F35" w:rsidRPr="00BE107A">
        <w:fldChar w:fldCharType="begin"/>
      </w:r>
      <w:r w:rsidR="00E32F35" w:rsidRPr="00BE107A">
        <w:instrText xml:space="preserve"> REF _Ref118616304 \h </w:instrText>
      </w:r>
      <w:r w:rsidR="00BE107A">
        <w:instrText xml:space="preserve"> \* MERGEFORMAT </w:instrText>
      </w:r>
      <w:r w:rsidR="00E32F35" w:rsidRPr="00BE107A">
        <w:fldChar w:fldCharType="separate"/>
      </w:r>
      <w:r w:rsidR="00547097" w:rsidRPr="00BE107A">
        <w:t xml:space="preserve">Figure </w:t>
      </w:r>
      <w:r w:rsidR="00547097">
        <w:rPr>
          <w:noProof/>
        </w:rPr>
        <w:t>7</w:t>
      </w:r>
      <w:r w:rsidR="00E32F35" w:rsidRPr="00BE107A">
        <w:fldChar w:fldCharType="end"/>
      </w:r>
      <w:r w:rsidR="00E32F35" w:rsidRPr="00BE107A">
        <w:t>.</w:t>
      </w:r>
    </w:p>
    <w:p w14:paraId="6655CA87" w14:textId="19E4DD33" w:rsidR="00E32F35" w:rsidRPr="00BE107A" w:rsidRDefault="0087257D" w:rsidP="0087257D">
      <w:pPr>
        <w:pStyle w:val="figure"/>
      </w:pPr>
      <w:r>
        <w:rPr>
          <w:b w:val="0"/>
          <w:bCs w:val="0"/>
        </w:rPr>
        <w:drawing>
          <wp:inline distT="0" distB="0" distL="0" distR="0" wp14:anchorId="066787F1" wp14:editId="501352AC">
            <wp:extent cx="3377356" cy="3748990"/>
            <wp:effectExtent l="0" t="0" r="0" b="4445"/>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3403353" cy="3777848"/>
                    </a:xfrm>
                    <a:prstGeom prst="rect">
                      <a:avLst/>
                    </a:prstGeom>
                    <a:noFill/>
                    <a:ln>
                      <a:noFill/>
                    </a:ln>
                  </pic:spPr>
                </pic:pic>
              </a:graphicData>
            </a:graphic>
          </wp:inline>
        </w:drawing>
      </w:r>
    </w:p>
    <w:p w14:paraId="0447983B" w14:textId="6E504265" w:rsidR="00E32F35" w:rsidRPr="00BE107A" w:rsidRDefault="00E32F35" w:rsidP="00123C2E">
      <w:pPr>
        <w:pStyle w:val="figure"/>
      </w:pPr>
      <w:bookmarkStart w:id="65" w:name="_Ref118616304"/>
      <w:bookmarkStart w:id="66" w:name="_Toc127289479"/>
      <w:r w:rsidRPr="00BE107A">
        <w:lastRenderedPageBreak/>
        <w:t xml:space="preserve">Figure </w:t>
      </w:r>
      <w:r w:rsidRPr="00BE107A">
        <w:fldChar w:fldCharType="begin"/>
      </w:r>
      <w:r w:rsidRPr="00BE107A">
        <w:instrText xml:space="preserve"> SEQ Figure \* ARABIC </w:instrText>
      </w:r>
      <w:r w:rsidRPr="00BE107A">
        <w:fldChar w:fldCharType="separate"/>
      </w:r>
      <w:r w:rsidR="00547097">
        <w:t>7</w:t>
      </w:r>
      <w:r w:rsidRPr="00BE107A">
        <w:fldChar w:fldCharType="end"/>
      </w:r>
      <w:bookmarkEnd w:id="65"/>
      <w:r w:rsidRPr="00BE107A">
        <w:t>. Class Diagram for showing Information Context</w:t>
      </w:r>
      <w:bookmarkEnd w:id="66"/>
    </w:p>
    <w:p w14:paraId="330E9DF9" w14:textId="32B62DB1" w:rsidR="00472BB4" w:rsidRPr="00BE107A" w:rsidRDefault="00472BB4" w:rsidP="00472BB4">
      <w:pPr>
        <w:pStyle w:val="3"/>
        <w:rPr>
          <w:color w:val="auto"/>
        </w:rPr>
      </w:pPr>
      <w:bookmarkStart w:id="67" w:name="_Toc490170379"/>
      <w:bookmarkStart w:id="68" w:name="_Toc128416301"/>
      <w:r w:rsidRPr="00BE107A">
        <w:rPr>
          <w:color w:val="auto"/>
        </w:rPr>
        <w:t>Description of Classes</w:t>
      </w:r>
      <w:bookmarkEnd w:id="67"/>
      <w:bookmarkEnd w:id="68"/>
    </w:p>
    <w:p w14:paraId="2168E554" w14:textId="1540C14C" w:rsidR="00CA6384" w:rsidRPr="00BE107A" w:rsidRDefault="00CA6384" w:rsidP="00472BB4">
      <w:pPr>
        <w:pStyle w:val="L1"/>
      </w:pPr>
      <w:r w:rsidRPr="00BE107A">
        <w:t xml:space="preserve">Classes of </w:t>
      </w:r>
      <w:r w:rsidR="004B57AC" w:rsidRPr="00BE107A">
        <w:t xml:space="preserve">User </w:t>
      </w:r>
      <w:r w:rsidRPr="00BE107A">
        <w:t>Types</w:t>
      </w:r>
    </w:p>
    <w:p w14:paraId="132BF302" w14:textId="1129874B" w:rsidR="004B57AC" w:rsidRPr="00BE107A" w:rsidRDefault="005C336B" w:rsidP="00CA6384">
      <w:pPr>
        <w:pStyle w:val="L2"/>
      </w:pPr>
      <w:r>
        <w:rPr>
          <w:i/>
        </w:rPr>
        <w:t>User</w:t>
      </w:r>
      <w:r w:rsidR="00CA6384" w:rsidRPr="00BE107A">
        <w:rPr>
          <w:i/>
        </w:rPr>
        <w:t xml:space="preserve"> </w:t>
      </w:r>
      <w:r w:rsidR="004B57AC" w:rsidRPr="00BE107A">
        <w:t xml:space="preserve">is the superclass which captures the </w:t>
      </w:r>
      <w:r w:rsidR="00C0186F" w:rsidRPr="00BE107A">
        <w:t>common property of its subclasses</w:t>
      </w:r>
      <w:r w:rsidR="000E7195" w:rsidRPr="00BE107A">
        <w:t>.</w:t>
      </w:r>
    </w:p>
    <w:p w14:paraId="1DF28C9B" w14:textId="116A6FB6" w:rsidR="00CC7D22" w:rsidRPr="00CC7D22" w:rsidRDefault="00CC7D22" w:rsidP="00CC7D22">
      <w:pPr>
        <w:pStyle w:val="L2"/>
      </w:pPr>
      <w:r w:rsidRPr="00BE107A">
        <w:rPr>
          <w:i/>
        </w:rPr>
        <w:t xml:space="preserve">Staff </w:t>
      </w:r>
      <w:r w:rsidRPr="00BE107A">
        <w:t>is the superclass which captures the common property of its subclasses.</w:t>
      </w:r>
    </w:p>
    <w:p w14:paraId="0CFAB624" w14:textId="15BA0F88" w:rsidR="00CA6384" w:rsidRPr="00BE107A" w:rsidRDefault="005C336B" w:rsidP="0050662B">
      <w:pPr>
        <w:pStyle w:val="L2"/>
      </w:pPr>
      <w:r>
        <w:rPr>
          <w:i/>
        </w:rPr>
        <w:t xml:space="preserve">App </w:t>
      </w:r>
      <w:r w:rsidR="00CA6384" w:rsidRPr="00BE107A">
        <w:rPr>
          <w:i/>
        </w:rPr>
        <w:t xml:space="preserve">User </w:t>
      </w:r>
      <w:r w:rsidR="004B57AC" w:rsidRPr="00BE107A">
        <w:t xml:space="preserve">captures the information </w:t>
      </w:r>
      <w:r w:rsidRPr="005C336B">
        <w:t>about users using the app.</w:t>
      </w:r>
    </w:p>
    <w:p w14:paraId="63C072E6" w14:textId="6D0A40FE" w:rsidR="006D0AF0" w:rsidRPr="00BE107A" w:rsidRDefault="00CC7D22" w:rsidP="006D0AF0">
      <w:pPr>
        <w:pStyle w:val="L2"/>
      </w:pPr>
      <w:r>
        <w:rPr>
          <w:i/>
        </w:rPr>
        <w:t>Healthcare Specialist</w:t>
      </w:r>
      <w:r w:rsidR="006D0AF0" w:rsidRPr="00BE107A">
        <w:rPr>
          <w:i/>
        </w:rPr>
        <w:t xml:space="preserve"> </w:t>
      </w:r>
      <w:r w:rsidR="006D0AF0" w:rsidRPr="00BE107A">
        <w:t xml:space="preserve">captures the information of the staffs managing </w:t>
      </w:r>
      <w:r>
        <w:t>U_EK</w:t>
      </w:r>
      <w:r w:rsidR="006D0AF0" w:rsidRPr="00BE107A">
        <w:t>.</w:t>
      </w:r>
    </w:p>
    <w:p w14:paraId="738C2DA8" w14:textId="5C2BEAF1" w:rsidR="006D0AF0" w:rsidRPr="006D0AF0" w:rsidRDefault="00CC7D22" w:rsidP="006D0AF0">
      <w:pPr>
        <w:pStyle w:val="L2"/>
      </w:pPr>
      <w:r>
        <w:rPr>
          <w:i/>
        </w:rPr>
        <w:t xml:space="preserve">System Manager </w:t>
      </w:r>
      <w:r w:rsidR="006D0AF0" w:rsidRPr="00BE107A">
        <w:t>captures the information of the staffs managing the server-side operations.</w:t>
      </w:r>
    </w:p>
    <w:p w14:paraId="57E5B4AF" w14:textId="5A921069" w:rsidR="001837DE" w:rsidRPr="001837DE" w:rsidRDefault="001837DE" w:rsidP="001837DE">
      <w:pPr>
        <w:pStyle w:val="L1"/>
      </w:pPr>
      <w:r>
        <w:t>Effective</w:t>
      </w:r>
      <w:r w:rsidR="00750C6B">
        <w:t>ness</w:t>
      </w:r>
      <w:r>
        <w:t xml:space="preserve"> Knowledgebase</w:t>
      </w:r>
    </w:p>
    <w:p w14:paraId="4B896AD7" w14:textId="51216D42" w:rsidR="001837DE" w:rsidRPr="001837DE" w:rsidRDefault="001837DE" w:rsidP="001837DE">
      <w:pPr>
        <w:pStyle w:val="L2"/>
      </w:pPr>
      <w:r w:rsidRPr="001837DE">
        <w:rPr>
          <w:i/>
          <w:iCs/>
        </w:rPr>
        <w:t>EK</w:t>
      </w:r>
      <w:r w:rsidRPr="001837DE">
        <w:t xml:space="preserve"> stands for ‘Effective</w:t>
      </w:r>
      <w:r w:rsidR="00750C6B">
        <w:t>ness</w:t>
      </w:r>
      <w:r w:rsidRPr="001837DE">
        <w:t xml:space="preserve"> Knowledgebase’ and is a superclass that captures the common properties of its own subclass.</w:t>
      </w:r>
    </w:p>
    <w:p w14:paraId="056C21B4" w14:textId="22DC933B" w:rsidR="001837DE" w:rsidRDefault="001837DE" w:rsidP="00DF41E0">
      <w:pPr>
        <w:pStyle w:val="L2"/>
      </w:pPr>
      <w:r w:rsidRPr="001837DE">
        <w:rPr>
          <w:i/>
          <w:iCs/>
        </w:rPr>
        <w:t>U_EK</w:t>
      </w:r>
      <w:r w:rsidRPr="001837DE">
        <w:t xml:space="preserve"> stands for ‘</w:t>
      </w:r>
      <w:r>
        <w:t xml:space="preserve">Universal </w:t>
      </w:r>
      <w:r w:rsidRPr="001837DE">
        <w:t>Effective</w:t>
      </w:r>
      <w:r w:rsidR="00750C6B">
        <w:t>ness</w:t>
      </w:r>
      <w:r w:rsidRPr="001837DE">
        <w:t xml:space="preserve"> Knowledgebase’ and </w:t>
      </w:r>
      <w:r>
        <w:t>is the general knowledgebase that maintains the relevance of health-related activit</w:t>
      </w:r>
      <w:r w:rsidR="00750C6B">
        <w:t>y</w:t>
      </w:r>
      <w:r>
        <w:t xml:space="preserve"> on health index</w:t>
      </w:r>
      <w:r w:rsidR="00526C46">
        <w:t>.</w:t>
      </w:r>
    </w:p>
    <w:p w14:paraId="02D78605" w14:textId="7E4CF882" w:rsidR="001837DE" w:rsidRPr="001837DE" w:rsidRDefault="001837DE" w:rsidP="001837DE">
      <w:pPr>
        <w:pStyle w:val="L2"/>
      </w:pPr>
      <w:r w:rsidRPr="001837DE">
        <w:rPr>
          <w:i/>
          <w:iCs/>
        </w:rPr>
        <w:t>P_EK</w:t>
      </w:r>
      <w:r w:rsidRPr="001837DE">
        <w:t xml:space="preserve"> stands for ‘</w:t>
      </w:r>
      <w:r>
        <w:t xml:space="preserve">Personal </w:t>
      </w:r>
      <w:r w:rsidRPr="001837DE">
        <w:t>Effective</w:t>
      </w:r>
      <w:r w:rsidR="00750C6B">
        <w:t>ness</w:t>
      </w:r>
      <w:r w:rsidRPr="001837DE">
        <w:t xml:space="preserve"> Knowledgebase’ and </w:t>
      </w:r>
      <w:r>
        <w:t>is a user-specific personal knowledge that maintains the relevance of health-related activit</w:t>
      </w:r>
      <w:r w:rsidR="00750C6B">
        <w:t>y</w:t>
      </w:r>
      <w:r>
        <w:t xml:space="preserve"> on health index.</w:t>
      </w:r>
    </w:p>
    <w:p w14:paraId="1B7FB1A9" w14:textId="435DC6AC" w:rsidR="004B57AC" w:rsidRPr="00BE107A" w:rsidRDefault="00CD594E" w:rsidP="004B57AC">
      <w:pPr>
        <w:pStyle w:val="L1"/>
      </w:pPr>
      <w:r>
        <w:t xml:space="preserve">User </w:t>
      </w:r>
      <w:r w:rsidR="00CA6384" w:rsidRPr="00BE107A">
        <w:t>Session</w:t>
      </w:r>
    </w:p>
    <w:p w14:paraId="541F028B" w14:textId="5DB736EB" w:rsidR="00CA6384" w:rsidRPr="00BE107A" w:rsidRDefault="001E5029" w:rsidP="00257068">
      <w:pPr>
        <w:pStyle w:val="L2"/>
      </w:pPr>
      <w:r w:rsidRPr="001E5029">
        <w:rPr>
          <w:i/>
          <w:iCs/>
        </w:rPr>
        <w:t xml:space="preserve">User </w:t>
      </w:r>
      <w:r w:rsidR="00CA6384" w:rsidRPr="001E5029">
        <w:rPr>
          <w:rFonts w:hint="eastAsia"/>
          <w:i/>
          <w:iCs/>
        </w:rPr>
        <w:t>S</w:t>
      </w:r>
      <w:r w:rsidR="00CA6384" w:rsidRPr="001E5029">
        <w:rPr>
          <w:i/>
          <w:iCs/>
        </w:rPr>
        <w:t>ession</w:t>
      </w:r>
      <w:r w:rsidR="00CA6384" w:rsidRPr="00BE107A">
        <w:t xml:space="preserve"> is a whole object that consists of part elements: </w:t>
      </w:r>
      <w:r w:rsidR="002F714A">
        <w:rPr>
          <w:i/>
          <w:iCs/>
        </w:rPr>
        <w:t>Health Index</w:t>
      </w:r>
      <w:r w:rsidR="00CA6384" w:rsidRPr="00BE107A">
        <w:rPr>
          <w:i/>
          <w:iCs/>
        </w:rPr>
        <w:t xml:space="preserve">, </w:t>
      </w:r>
      <w:r w:rsidR="002F714A">
        <w:rPr>
          <w:i/>
          <w:iCs/>
        </w:rPr>
        <w:t>Recommended Activity and Performed Activity.</w:t>
      </w:r>
    </w:p>
    <w:p w14:paraId="1622CBB1" w14:textId="77B73483" w:rsidR="001E5029" w:rsidRPr="001837DE" w:rsidRDefault="001E5029" w:rsidP="001E5029">
      <w:pPr>
        <w:pStyle w:val="L1"/>
      </w:pPr>
      <w:r>
        <w:t>Health Index</w:t>
      </w:r>
    </w:p>
    <w:p w14:paraId="4FECF52E" w14:textId="4B454DF9" w:rsidR="001E5029" w:rsidRPr="001837DE" w:rsidRDefault="001E5029" w:rsidP="001E5029">
      <w:pPr>
        <w:pStyle w:val="L2"/>
      </w:pPr>
      <w:r w:rsidRPr="001E5029">
        <w:rPr>
          <w:i/>
          <w:iCs/>
        </w:rPr>
        <w:t xml:space="preserve">Health Index </w:t>
      </w:r>
      <w:r w:rsidR="00CC47DB">
        <w:t xml:space="preserve">captures </w:t>
      </w:r>
      <w:r w:rsidR="001261E4">
        <w:t>the</w:t>
      </w:r>
      <w:r>
        <w:t xml:space="preserve"> quantitative measurement of a human body condition.</w:t>
      </w:r>
    </w:p>
    <w:p w14:paraId="5086C22C" w14:textId="7A3B8818" w:rsidR="001E5029" w:rsidRPr="001837DE" w:rsidRDefault="001E5029" w:rsidP="001E5029">
      <w:pPr>
        <w:pStyle w:val="L1"/>
      </w:pPr>
      <w:r>
        <w:t xml:space="preserve">Health </w:t>
      </w:r>
      <w:bookmarkStart w:id="69" w:name="_Hlk126029014"/>
      <w:r>
        <w:t>Relevant Activity</w:t>
      </w:r>
      <w:bookmarkEnd w:id="69"/>
    </w:p>
    <w:p w14:paraId="5CD3F15E" w14:textId="381488D3" w:rsidR="001E5029" w:rsidRPr="001837DE" w:rsidRDefault="00B824FE" w:rsidP="001E5029">
      <w:pPr>
        <w:pStyle w:val="L2"/>
      </w:pPr>
      <w:r w:rsidRPr="001E5029">
        <w:rPr>
          <w:i/>
          <w:iCs/>
        </w:rPr>
        <w:t xml:space="preserve">Health </w:t>
      </w:r>
      <w:r w:rsidRPr="00B824FE">
        <w:rPr>
          <w:i/>
          <w:iCs/>
        </w:rPr>
        <w:t>Relevant Activity</w:t>
      </w:r>
      <w:r>
        <w:rPr>
          <w:i/>
          <w:iCs/>
        </w:rPr>
        <w:t xml:space="preserve"> </w:t>
      </w:r>
      <w:r w:rsidR="00CC47DB">
        <w:t xml:space="preserve">captures </w:t>
      </w:r>
      <w:r w:rsidR="001261E4">
        <w:t>the</w:t>
      </w:r>
      <w:r>
        <w:t xml:space="preserve"> human’s activity that has some impacts on the health indexes</w:t>
      </w:r>
      <w:r w:rsidR="001E5029" w:rsidRPr="001837DE">
        <w:t>.</w:t>
      </w:r>
    </w:p>
    <w:p w14:paraId="3280230A" w14:textId="2ECF44E9" w:rsidR="001145DC" w:rsidRPr="00BE107A" w:rsidRDefault="00FA500B" w:rsidP="001145DC">
      <w:pPr>
        <w:pStyle w:val="L1"/>
      </w:pPr>
      <w:r>
        <w:t xml:space="preserve">Personal </w:t>
      </w:r>
      <w:r w:rsidR="001145DC" w:rsidRPr="00BE107A">
        <w:t>Report</w:t>
      </w:r>
      <w:r>
        <w:t>, Business Report</w:t>
      </w:r>
    </w:p>
    <w:p w14:paraId="0C270CD5" w14:textId="74A415EC" w:rsidR="001145DC" w:rsidRPr="00BE107A" w:rsidRDefault="001145DC" w:rsidP="001145DC">
      <w:pPr>
        <w:pStyle w:val="L1body"/>
      </w:pPr>
      <w:r w:rsidRPr="00BE107A">
        <w:rPr>
          <w:rFonts w:hint="eastAsia"/>
        </w:rPr>
        <w:t>T</w:t>
      </w:r>
      <w:r w:rsidRPr="00BE107A">
        <w:t>his represents the generated reports by the system.</w:t>
      </w:r>
    </w:p>
    <w:p w14:paraId="6D4024D8" w14:textId="526E3B92" w:rsidR="00472BB4" w:rsidRPr="00BE107A" w:rsidRDefault="00967990" w:rsidP="00472BB4">
      <w:pPr>
        <w:pStyle w:val="20"/>
      </w:pPr>
      <w:bookmarkStart w:id="70" w:name="_Toc490170380"/>
      <w:bookmarkStart w:id="71" w:name="_Toc128416302"/>
      <w:r w:rsidRPr="00BE107A">
        <w:t xml:space="preserve">[Step 4] </w:t>
      </w:r>
      <w:r w:rsidR="00472BB4" w:rsidRPr="00BE107A">
        <w:rPr>
          <w:rFonts w:hint="eastAsia"/>
        </w:rPr>
        <w:t>Behav</w:t>
      </w:r>
      <w:r w:rsidR="00472BB4" w:rsidRPr="00BE107A">
        <w:t>ioral Context</w:t>
      </w:r>
      <w:bookmarkEnd w:id="70"/>
      <w:bookmarkEnd w:id="71"/>
    </w:p>
    <w:p w14:paraId="50D25440" w14:textId="77777777" w:rsidR="00472BB4" w:rsidRPr="00BE107A" w:rsidRDefault="00472BB4" w:rsidP="00472BB4">
      <w:pPr>
        <w:pStyle w:val="Body"/>
        <w:rPr>
          <w:rFonts w:eastAsiaTheme="majorEastAsia" w:cs="Calibri"/>
          <w:b/>
          <w:color w:val="0000FF"/>
          <w:kern w:val="28"/>
        </w:rPr>
      </w:pPr>
      <w:r w:rsidRPr="00BE107A">
        <w:t>Behavioral context of the system shows the execution and control flow at runtime. Behavioral context may be more important for systems with complex workflows, parallel processing, and timing constraints.</w:t>
      </w:r>
    </w:p>
    <w:p w14:paraId="09B4C341" w14:textId="41ADB09E" w:rsidR="00C17C2D" w:rsidRPr="00BE107A" w:rsidRDefault="00C17C2D" w:rsidP="004C7049">
      <w:pPr>
        <w:pStyle w:val="3"/>
      </w:pPr>
      <w:bookmarkStart w:id="72" w:name="_Toc128416303"/>
      <w:r w:rsidRPr="00BE107A">
        <w:t>Allocate Functionality over Tiers</w:t>
      </w:r>
      <w:bookmarkEnd w:id="72"/>
    </w:p>
    <w:p w14:paraId="2BF51A5C" w14:textId="35324871" w:rsidR="00782D49" w:rsidRPr="00BE107A" w:rsidRDefault="004C7049" w:rsidP="004C7049">
      <w:pPr>
        <w:pStyle w:val="Body"/>
      </w:pPr>
      <w:r w:rsidRPr="00BE107A">
        <w:t xml:space="preserve">This task is to </w:t>
      </w:r>
      <w:r w:rsidR="00E62584" w:rsidRPr="00BE107A">
        <w:t xml:space="preserve">allocate the system functionality over the tiers. </w:t>
      </w:r>
      <w:r w:rsidR="009463B1" w:rsidRPr="00BE107A">
        <w:t xml:space="preserve">The allocation of the identified functional groups is shown </w:t>
      </w:r>
      <w:r w:rsidR="00A63FF7" w:rsidRPr="00BE107A">
        <w:t xml:space="preserve">in </w:t>
      </w:r>
      <w:r w:rsidR="00A63FF7" w:rsidRPr="00BE107A">
        <w:fldChar w:fldCharType="begin"/>
      </w:r>
      <w:r w:rsidR="00A63FF7" w:rsidRPr="00BE107A">
        <w:instrText xml:space="preserve"> REF _Ref118622060 \h </w:instrText>
      </w:r>
      <w:r w:rsidR="00BE107A">
        <w:instrText xml:space="preserve"> \* MERGEFORMAT </w:instrText>
      </w:r>
      <w:r w:rsidR="00A63FF7" w:rsidRPr="00BE107A">
        <w:fldChar w:fldCharType="separate"/>
      </w:r>
      <w:r w:rsidR="00547097" w:rsidRPr="00BE107A">
        <w:t xml:space="preserve">Table </w:t>
      </w:r>
      <w:r w:rsidR="00547097">
        <w:rPr>
          <w:noProof/>
        </w:rPr>
        <w:t>3</w:t>
      </w:r>
      <w:r w:rsidR="00A63FF7" w:rsidRPr="00BE107A">
        <w:fldChar w:fldCharType="end"/>
      </w:r>
      <w:r w:rsidR="00A63FF7" w:rsidRPr="00BE107A">
        <w:t>.</w:t>
      </w:r>
    </w:p>
    <w:p w14:paraId="4785EA42" w14:textId="4C86FF13" w:rsidR="00872F28" w:rsidRDefault="00A63FF7" w:rsidP="0030427D">
      <w:pPr>
        <w:pStyle w:val="TableTitle"/>
      </w:pPr>
      <w:bookmarkStart w:id="73" w:name="_Ref118622060"/>
      <w:bookmarkStart w:id="74" w:name="_Toc127289465"/>
      <w:r w:rsidRPr="00BE107A">
        <w:lastRenderedPageBreak/>
        <w:t xml:space="preserve">Table </w:t>
      </w:r>
      <w:fldSimple w:instr=" SEQ Table \* ARABIC ">
        <w:r w:rsidR="00547097">
          <w:rPr>
            <w:noProof/>
          </w:rPr>
          <w:t>3</w:t>
        </w:r>
      </w:fldSimple>
      <w:bookmarkEnd w:id="73"/>
      <w:r w:rsidRPr="00BE107A">
        <w:t>. Allocation of Functionality over Tier</w:t>
      </w:r>
      <w:r w:rsidR="00872F28">
        <w:t>s</w:t>
      </w:r>
      <w:bookmarkEnd w:id="74"/>
    </w:p>
    <w:tbl>
      <w:tblPr>
        <w:tblStyle w:val="afa"/>
        <w:tblW w:w="0" w:type="auto"/>
        <w:tblInd w:w="567" w:type="dxa"/>
        <w:tblLook w:val="04A0" w:firstRow="1" w:lastRow="0" w:firstColumn="1" w:lastColumn="0" w:noHBand="0" w:noVBand="1"/>
      </w:tblPr>
      <w:tblGrid>
        <w:gridCol w:w="4815"/>
        <w:gridCol w:w="1984"/>
        <w:gridCol w:w="1939"/>
      </w:tblGrid>
      <w:tr w:rsidR="00872F28" w:rsidRPr="00BE107A" w14:paraId="186C3B92" w14:textId="77777777" w:rsidTr="00872F28">
        <w:tc>
          <w:tcPr>
            <w:tcW w:w="4815" w:type="dxa"/>
            <w:tcBorders>
              <w:tl2br w:val="single" w:sz="4" w:space="0" w:color="auto"/>
            </w:tcBorders>
            <w:shd w:val="clear" w:color="auto" w:fill="F2F2F2" w:themeFill="background1" w:themeFillShade="F2"/>
          </w:tcPr>
          <w:p w14:paraId="5DED695F" w14:textId="77777777" w:rsidR="00872F28" w:rsidRPr="00BE107A" w:rsidRDefault="00872F28" w:rsidP="007E0ACF">
            <w:pPr>
              <w:pStyle w:val="Body"/>
              <w:spacing w:before="60" w:after="60" w:line="240" w:lineRule="auto"/>
              <w:ind w:left="0"/>
              <w:jc w:val="center"/>
            </w:pPr>
          </w:p>
        </w:tc>
        <w:tc>
          <w:tcPr>
            <w:tcW w:w="1984" w:type="dxa"/>
            <w:shd w:val="clear" w:color="auto" w:fill="F2F2F2" w:themeFill="background1" w:themeFillShade="F2"/>
          </w:tcPr>
          <w:p w14:paraId="77F04457" w14:textId="77777777" w:rsidR="00872F28" w:rsidRPr="00BE107A" w:rsidRDefault="00872F28" w:rsidP="007E0ACF">
            <w:pPr>
              <w:pStyle w:val="Body"/>
              <w:spacing w:before="60" w:after="60" w:line="240" w:lineRule="auto"/>
              <w:ind w:left="0"/>
              <w:jc w:val="center"/>
              <w:rPr>
                <w:b/>
                <w:bCs/>
              </w:rPr>
            </w:pPr>
            <w:r w:rsidRPr="00BE107A">
              <w:rPr>
                <w:b/>
                <w:bCs/>
              </w:rPr>
              <w:t>Mobile App</w:t>
            </w:r>
          </w:p>
        </w:tc>
        <w:tc>
          <w:tcPr>
            <w:tcW w:w="1939" w:type="dxa"/>
            <w:shd w:val="clear" w:color="auto" w:fill="F2F2F2" w:themeFill="background1" w:themeFillShade="F2"/>
          </w:tcPr>
          <w:p w14:paraId="577AADD9" w14:textId="77777777" w:rsidR="00872F28" w:rsidRPr="00BE107A" w:rsidRDefault="00872F28" w:rsidP="007E0ACF">
            <w:pPr>
              <w:pStyle w:val="Body"/>
              <w:spacing w:before="60" w:after="60" w:line="240" w:lineRule="auto"/>
              <w:ind w:left="0"/>
              <w:jc w:val="center"/>
              <w:rPr>
                <w:b/>
                <w:bCs/>
              </w:rPr>
            </w:pPr>
            <w:r w:rsidRPr="00BE107A">
              <w:rPr>
                <w:b/>
                <w:bCs/>
              </w:rPr>
              <w:t>Server</w:t>
            </w:r>
          </w:p>
        </w:tc>
      </w:tr>
      <w:tr w:rsidR="00872F28" w:rsidRPr="00BE107A" w14:paraId="5F3FB54E" w14:textId="77777777" w:rsidTr="00872F28">
        <w:tc>
          <w:tcPr>
            <w:tcW w:w="4815" w:type="dxa"/>
          </w:tcPr>
          <w:p w14:paraId="0B360C6F" w14:textId="77777777" w:rsidR="00872F28" w:rsidRPr="00BE107A" w:rsidRDefault="00872F28" w:rsidP="007E0ACF">
            <w:pPr>
              <w:pStyle w:val="Body"/>
              <w:spacing w:before="60" w:after="60" w:line="240" w:lineRule="auto"/>
              <w:ind w:left="0"/>
              <w:jc w:val="center"/>
            </w:pPr>
            <w:r w:rsidRPr="00BE107A">
              <w:t>User Profile Management</w:t>
            </w:r>
          </w:p>
        </w:tc>
        <w:tc>
          <w:tcPr>
            <w:tcW w:w="1984" w:type="dxa"/>
          </w:tcPr>
          <w:p w14:paraId="3387C13C" w14:textId="77777777" w:rsidR="00872F28" w:rsidRPr="00BE107A" w:rsidRDefault="00872F28" w:rsidP="007E0ACF">
            <w:pPr>
              <w:pStyle w:val="Body"/>
              <w:spacing w:before="60" w:after="60" w:line="240" w:lineRule="auto"/>
              <w:ind w:left="0"/>
              <w:jc w:val="center"/>
            </w:pPr>
            <w:r w:rsidRPr="00BE107A">
              <w:sym w:font="Wingdings" w:char="F0FC"/>
            </w:r>
          </w:p>
        </w:tc>
        <w:tc>
          <w:tcPr>
            <w:tcW w:w="1939" w:type="dxa"/>
          </w:tcPr>
          <w:p w14:paraId="7A0CFC80" w14:textId="703FF21F" w:rsidR="00872F28" w:rsidRPr="00BE107A" w:rsidRDefault="00872F28" w:rsidP="007E0ACF">
            <w:pPr>
              <w:pStyle w:val="Body"/>
              <w:spacing w:before="60" w:after="60" w:line="240" w:lineRule="auto"/>
              <w:ind w:left="0"/>
              <w:jc w:val="center"/>
            </w:pPr>
            <w:r w:rsidRPr="00BE107A">
              <w:sym w:font="Wingdings" w:char="F0FC"/>
            </w:r>
          </w:p>
        </w:tc>
      </w:tr>
      <w:tr w:rsidR="00872F28" w:rsidRPr="00BE107A" w14:paraId="3E09E55D" w14:textId="77777777" w:rsidTr="00872F28">
        <w:tc>
          <w:tcPr>
            <w:tcW w:w="4815" w:type="dxa"/>
          </w:tcPr>
          <w:p w14:paraId="2A1B6673" w14:textId="77777777" w:rsidR="00872F28" w:rsidRPr="00BE107A" w:rsidRDefault="00872F28" w:rsidP="007E0ACF">
            <w:pPr>
              <w:pStyle w:val="Body"/>
              <w:spacing w:before="60" w:after="60" w:line="240" w:lineRule="auto"/>
              <w:ind w:left="0"/>
              <w:jc w:val="center"/>
            </w:pPr>
            <w:r w:rsidRPr="00BE107A">
              <w:t>Staff Profile Management</w:t>
            </w:r>
          </w:p>
        </w:tc>
        <w:tc>
          <w:tcPr>
            <w:tcW w:w="1984" w:type="dxa"/>
          </w:tcPr>
          <w:p w14:paraId="78361FF1" w14:textId="77777777" w:rsidR="00872F28" w:rsidRPr="00BE107A" w:rsidRDefault="00872F28" w:rsidP="007E0ACF">
            <w:pPr>
              <w:pStyle w:val="Body"/>
              <w:spacing w:before="60" w:after="60" w:line="240" w:lineRule="auto"/>
              <w:ind w:left="0"/>
              <w:jc w:val="center"/>
            </w:pPr>
          </w:p>
        </w:tc>
        <w:tc>
          <w:tcPr>
            <w:tcW w:w="1939" w:type="dxa"/>
          </w:tcPr>
          <w:p w14:paraId="4F745C68" w14:textId="77777777" w:rsidR="00872F28" w:rsidRPr="00BE107A" w:rsidRDefault="00872F28" w:rsidP="007E0ACF">
            <w:pPr>
              <w:pStyle w:val="Body"/>
              <w:spacing w:before="60" w:after="60" w:line="240" w:lineRule="auto"/>
              <w:ind w:left="0"/>
              <w:jc w:val="center"/>
            </w:pPr>
            <w:r w:rsidRPr="00BE107A">
              <w:sym w:font="Wingdings" w:char="F0FC"/>
            </w:r>
          </w:p>
        </w:tc>
      </w:tr>
      <w:tr w:rsidR="00872F28" w:rsidRPr="00BE107A" w14:paraId="46CAF27A" w14:textId="77777777" w:rsidTr="00872F28">
        <w:tc>
          <w:tcPr>
            <w:tcW w:w="4815" w:type="dxa"/>
          </w:tcPr>
          <w:p w14:paraId="1CB0E3A0" w14:textId="77777777" w:rsidR="00872F28" w:rsidRPr="00BE107A" w:rsidRDefault="00872F28" w:rsidP="007E0ACF">
            <w:pPr>
              <w:pStyle w:val="Body"/>
              <w:spacing w:before="60" w:after="60" w:line="240" w:lineRule="auto"/>
              <w:ind w:left="0"/>
              <w:jc w:val="center"/>
            </w:pPr>
            <w:r w:rsidRPr="007048DE">
              <w:t>Health Monitoring Device Registration</w:t>
            </w:r>
          </w:p>
        </w:tc>
        <w:tc>
          <w:tcPr>
            <w:tcW w:w="1984" w:type="dxa"/>
          </w:tcPr>
          <w:p w14:paraId="49192580" w14:textId="77777777" w:rsidR="00872F28" w:rsidRPr="00BE107A" w:rsidRDefault="00872F28" w:rsidP="007E0ACF">
            <w:pPr>
              <w:pStyle w:val="Body"/>
              <w:spacing w:before="60" w:after="60" w:line="240" w:lineRule="auto"/>
              <w:ind w:left="0"/>
              <w:jc w:val="center"/>
            </w:pPr>
            <w:r w:rsidRPr="00BE107A">
              <w:sym w:font="Wingdings" w:char="F0FC"/>
            </w:r>
          </w:p>
        </w:tc>
        <w:tc>
          <w:tcPr>
            <w:tcW w:w="1939" w:type="dxa"/>
          </w:tcPr>
          <w:p w14:paraId="64C07810" w14:textId="05AB2794" w:rsidR="00872F28" w:rsidRPr="00BE107A" w:rsidRDefault="00872F28" w:rsidP="007E0ACF">
            <w:pPr>
              <w:pStyle w:val="Body"/>
              <w:spacing w:before="60" w:after="60" w:line="240" w:lineRule="auto"/>
              <w:ind w:left="0"/>
              <w:jc w:val="center"/>
            </w:pPr>
            <w:r w:rsidRPr="00BE107A">
              <w:sym w:font="Wingdings" w:char="F0FC"/>
            </w:r>
          </w:p>
        </w:tc>
      </w:tr>
      <w:tr w:rsidR="00872F28" w:rsidRPr="00BE107A" w14:paraId="3E029D02" w14:textId="77777777" w:rsidTr="00872F28">
        <w:tc>
          <w:tcPr>
            <w:tcW w:w="4815" w:type="dxa"/>
          </w:tcPr>
          <w:p w14:paraId="72C5050A" w14:textId="77777777" w:rsidR="00872F28" w:rsidRPr="00BE107A" w:rsidRDefault="00872F28" w:rsidP="007E0ACF">
            <w:pPr>
              <w:pStyle w:val="Body"/>
              <w:spacing w:before="60" w:after="60" w:line="240" w:lineRule="auto"/>
              <w:ind w:left="0"/>
              <w:jc w:val="center"/>
            </w:pPr>
            <w:r>
              <w:t>Acquisition of Health Indexes</w:t>
            </w:r>
          </w:p>
        </w:tc>
        <w:tc>
          <w:tcPr>
            <w:tcW w:w="1984" w:type="dxa"/>
          </w:tcPr>
          <w:p w14:paraId="0B5F3EDB" w14:textId="77777777" w:rsidR="00872F28" w:rsidRPr="00BE107A" w:rsidRDefault="00872F28" w:rsidP="007E0ACF">
            <w:pPr>
              <w:pStyle w:val="Body"/>
              <w:spacing w:before="60" w:after="60" w:line="240" w:lineRule="auto"/>
              <w:ind w:left="0"/>
              <w:jc w:val="center"/>
            </w:pPr>
            <w:r w:rsidRPr="00BE107A">
              <w:sym w:font="Wingdings" w:char="F0FC"/>
            </w:r>
          </w:p>
        </w:tc>
        <w:tc>
          <w:tcPr>
            <w:tcW w:w="1939" w:type="dxa"/>
          </w:tcPr>
          <w:p w14:paraId="5FFB1287" w14:textId="49F64384" w:rsidR="00872F28" w:rsidRPr="00BE107A" w:rsidRDefault="00872F28" w:rsidP="007E0ACF">
            <w:pPr>
              <w:pStyle w:val="Body"/>
              <w:spacing w:before="60" w:after="60" w:line="240" w:lineRule="auto"/>
              <w:ind w:left="0"/>
              <w:jc w:val="center"/>
            </w:pPr>
            <w:r w:rsidRPr="00BE107A">
              <w:sym w:font="Wingdings" w:char="F0FC"/>
            </w:r>
          </w:p>
        </w:tc>
      </w:tr>
      <w:tr w:rsidR="00872F28" w:rsidRPr="00BE107A" w14:paraId="25EFEAFC" w14:textId="77777777" w:rsidTr="00872F28">
        <w:tc>
          <w:tcPr>
            <w:tcW w:w="4815" w:type="dxa"/>
          </w:tcPr>
          <w:p w14:paraId="054E3903" w14:textId="77777777" w:rsidR="00872F28" w:rsidRPr="00BE107A" w:rsidRDefault="00872F28" w:rsidP="007E0ACF">
            <w:pPr>
              <w:pStyle w:val="Body"/>
              <w:spacing w:before="60" w:after="60" w:line="240" w:lineRule="auto"/>
              <w:ind w:left="0"/>
              <w:jc w:val="center"/>
            </w:pPr>
            <w:r>
              <w:t>Acquisition of Health-Relevant Activities</w:t>
            </w:r>
          </w:p>
        </w:tc>
        <w:tc>
          <w:tcPr>
            <w:tcW w:w="1984" w:type="dxa"/>
          </w:tcPr>
          <w:p w14:paraId="24EDCF0E" w14:textId="77777777" w:rsidR="00872F28" w:rsidRPr="00BE107A" w:rsidRDefault="00872F28" w:rsidP="007E0ACF">
            <w:pPr>
              <w:pStyle w:val="Body"/>
              <w:spacing w:before="60" w:after="60" w:line="240" w:lineRule="auto"/>
              <w:ind w:left="0"/>
              <w:jc w:val="center"/>
            </w:pPr>
            <w:r w:rsidRPr="00BE107A">
              <w:sym w:font="Wingdings" w:char="F0FC"/>
            </w:r>
          </w:p>
        </w:tc>
        <w:tc>
          <w:tcPr>
            <w:tcW w:w="1939" w:type="dxa"/>
          </w:tcPr>
          <w:p w14:paraId="522D10F2" w14:textId="77777777" w:rsidR="00872F28" w:rsidRPr="00BE107A" w:rsidRDefault="00872F28" w:rsidP="007E0ACF">
            <w:pPr>
              <w:pStyle w:val="Body"/>
              <w:spacing w:before="60" w:after="60" w:line="240" w:lineRule="auto"/>
              <w:ind w:left="0"/>
              <w:jc w:val="center"/>
            </w:pPr>
            <w:r w:rsidRPr="00BE107A">
              <w:sym w:font="Wingdings" w:char="F0FC"/>
            </w:r>
          </w:p>
        </w:tc>
      </w:tr>
      <w:tr w:rsidR="00872F28" w:rsidRPr="00BE107A" w14:paraId="5D3EFD52" w14:textId="77777777" w:rsidTr="00872F28">
        <w:tc>
          <w:tcPr>
            <w:tcW w:w="4815" w:type="dxa"/>
          </w:tcPr>
          <w:p w14:paraId="00167B93" w14:textId="77777777" w:rsidR="00872F28" w:rsidRPr="00BE107A" w:rsidRDefault="00872F28" w:rsidP="007E0ACF">
            <w:pPr>
              <w:pStyle w:val="Body"/>
              <w:spacing w:before="60" w:after="60" w:line="240" w:lineRule="auto"/>
              <w:ind w:left="0"/>
              <w:jc w:val="center"/>
            </w:pPr>
            <w:r>
              <w:t>Analytics of Health-Relevant Activities on Controlling Health Indexes</w:t>
            </w:r>
          </w:p>
        </w:tc>
        <w:tc>
          <w:tcPr>
            <w:tcW w:w="1984" w:type="dxa"/>
          </w:tcPr>
          <w:p w14:paraId="798F6874" w14:textId="77777777" w:rsidR="00872F28" w:rsidRPr="00BE107A" w:rsidRDefault="00872F28" w:rsidP="007E0ACF">
            <w:pPr>
              <w:pStyle w:val="Body"/>
              <w:spacing w:before="60" w:after="60" w:line="240" w:lineRule="auto"/>
              <w:ind w:left="0"/>
              <w:jc w:val="center"/>
            </w:pPr>
          </w:p>
        </w:tc>
        <w:tc>
          <w:tcPr>
            <w:tcW w:w="1939" w:type="dxa"/>
          </w:tcPr>
          <w:p w14:paraId="0DA710DF" w14:textId="77777777" w:rsidR="00872F28" w:rsidRPr="00BE107A" w:rsidRDefault="00872F28" w:rsidP="007E0ACF">
            <w:pPr>
              <w:pStyle w:val="Body"/>
              <w:spacing w:before="60" w:after="60" w:line="240" w:lineRule="auto"/>
              <w:ind w:left="0"/>
              <w:jc w:val="center"/>
            </w:pPr>
            <w:r w:rsidRPr="00BE107A">
              <w:sym w:font="Wingdings" w:char="F0FC"/>
            </w:r>
          </w:p>
        </w:tc>
      </w:tr>
      <w:tr w:rsidR="00872F28" w:rsidRPr="00BE107A" w14:paraId="792FE0CE" w14:textId="77777777" w:rsidTr="00872F28">
        <w:tc>
          <w:tcPr>
            <w:tcW w:w="4815" w:type="dxa"/>
          </w:tcPr>
          <w:p w14:paraId="54892979" w14:textId="77777777" w:rsidR="00872F28" w:rsidRPr="00BE107A" w:rsidRDefault="00872F28" w:rsidP="007E0ACF">
            <w:pPr>
              <w:pStyle w:val="Body"/>
              <w:spacing w:before="60" w:after="60" w:line="240" w:lineRule="auto"/>
              <w:ind w:left="0"/>
              <w:jc w:val="center"/>
            </w:pPr>
            <w:r>
              <w:t>Recommendation of Health-Promoting Activity</w:t>
            </w:r>
          </w:p>
        </w:tc>
        <w:tc>
          <w:tcPr>
            <w:tcW w:w="1984" w:type="dxa"/>
          </w:tcPr>
          <w:p w14:paraId="2D08FC5F" w14:textId="72F1F8DC" w:rsidR="00872F28" w:rsidRPr="00BE107A" w:rsidRDefault="00872F28" w:rsidP="007E0ACF">
            <w:pPr>
              <w:pStyle w:val="Body"/>
              <w:spacing w:before="60" w:after="60" w:line="240" w:lineRule="auto"/>
              <w:ind w:left="0"/>
              <w:jc w:val="center"/>
            </w:pPr>
            <w:r w:rsidRPr="00BE107A">
              <w:sym w:font="Wingdings" w:char="F0FC"/>
            </w:r>
          </w:p>
        </w:tc>
        <w:tc>
          <w:tcPr>
            <w:tcW w:w="1939" w:type="dxa"/>
          </w:tcPr>
          <w:p w14:paraId="4CC69430" w14:textId="77777777" w:rsidR="00872F28" w:rsidRPr="00BE107A" w:rsidRDefault="00872F28" w:rsidP="007E0ACF">
            <w:pPr>
              <w:pStyle w:val="Body"/>
              <w:spacing w:before="60" w:after="60" w:line="240" w:lineRule="auto"/>
              <w:ind w:left="0"/>
              <w:jc w:val="center"/>
            </w:pPr>
            <w:r w:rsidRPr="00BE107A">
              <w:sym w:font="Wingdings" w:char="F0FC"/>
            </w:r>
          </w:p>
        </w:tc>
      </w:tr>
      <w:tr w:rsidR="00872F28" w:rsidRPr="00BE107A" w14:paraId="1026F503" w14:textId="77777777" w:rsidTr="00872F28">
        <w:tc>
          <w:tcPr>
            <w:tcW w:w="4815" w:type="dxa"/>
          </w:tcPr>
          <w:p w14:paraId="3CD04A34" w14:textId="77777777" w:rsidR="00872F28" w:rsidRPr="00BE107A" w:rsidRDefault="00872F28" w:rsidP="007E0ACF">
            <w:pPr>
              <w:pStyle w:val="Body"/>
              <w:spacing w:before="60" w:after="60" w:line="240" w:lineRule="auto"/>
              <w:ind w:left="0"/>
              <w:jc w:val="center"/>
            </w:pPr>
            <w:r>
              <w:t>Self-Optimizing Effectiveness Knowledgebase</w:t>
            </w:r>
          </w:p>
        </w:tc>
        <w:tc>
          <w:tcPr>
            <w:tcW w:w="1984" w:type="dxa"/>
          </w:tcPr>
          <w:p w14:paraId="1DBB810A" w14:textId="062BA4B6" w:rsidR="00872F28" w:rsidRPr="00BE107A" w:rsidRDefault="0005580F" w:rsidP="007E0ACF">
            <w:pPr>
              <w:pStyle w:val="Body"/>
              <w:spacing w:before="60" w:after="60" w:line="240" w:lineRule="auto"/>
              <w:ind w:left="0"/>
              <w:jc w:val="center"/>
            </w:pPr>
            <w:r w:rsidRPr="00BE107A">
              <w:sym w:font="Wingdings" w:char="F0FC"/>
            </w:r>
          </w:p>
        </w:tc>
        <w:tc>
          <w:tcPr>
            <w:tcW w:w="1939" w:type="dxa"/>
          </w:tcPr>
          <w:p w14:paraId="3D520F6F" w14:textId="28F20085" w:rsidR="00872F28" w:rsidRPr="00BE107A" w:rsidRDefault="00872F28" w:rsidP="007E0ACF">
            <w:pPr>
              <w:pStyle w:val="Body"/>
              <w:spacing w:before="60" w:after="60" w:line="240" w:lineRule="auto"/>
              <w:ind w:left="0"/>
              <w:jc w:val="center"/>
            </w:pPr>
            <w:r w:rsidRPr="00BE107A">
              <w:sym w:font="Wingdings" w:char="F0FC"/>
            </w:r>
          </w:p>
        </w:tc>
      </w:tr>
      <w:tr w:rsidR="00872F28" w:rsidRPr="00BE107A" w14:paraId="699914C4" w14:textId="77777777" w:rsidTr="00872F28">
        <w:tc>
          <w:tcPr>
            <w:tcW w:w="4815" w:type="dxa"/>
          </w:tcPr>
          <w:p w14:paraId="419225D8" w14:textId="77777777" w:rsidR="00872F28" w:rsidRPr="00BE107A" w:rsidRDefault="00872F28" w:rsidP="007E0ACF">
            <w:pPr>
              <w:pStyle w:val="Body"/>
              <w:spacing w:before="60" w:after="60" w:line="240" w:lineRule="auto"/>
              <w:ind w:left="0"/>
              <w:jc w:val="center"/>
            </w:pPr>
            <w:r>
              <w:t>Report Generation</w:t>
            </w:r>
          </w:p>
        </w:tc>
        <w:tc>
          <w:tcPr>
            <w:tcW w:w="1984" w:type="dxa"/>
          </w:tcPr>
          <w:p w14:paraId="1EC29A53" w14:textId="14701064" w:rsidR="00872F28" w:rsidRPr="00BE107A" w:rsidRDefault="00000918" w:rsidP="007E0ACF">
            <w:pPr>
              <w:pStyle w:val="Body"/>
              <w:spacing w:before="60" w:after="60" w:line="240" w:lineRule="auto"/>
              <w:ind w:left="0"/>
              <w:jc w:val="center"/>
            </w:pPr>
            <w:r w:rsidRPr="00BE107A">
              <w:sym w:font="Wingdings" w:char="F0FC"/>
            </w:r>
          </w:p>
        </w:tc>
        <w:tc>
          <w:tcPr>
            <w:tcW w:w="1939" w:type="dxa"/>
          </w:tcPr>
          <w:p w14:paraId="2AA7273D" w14:textId="11A95A18" w:rsidR="00872F28" w:rsidRPr="00BE107A" w:rsidRDefault="00872F28" w:rsidP="007E0ACF">
            <w:pPr>
              <w:pStyle w:val="Body"/>
              <w:spacing w:before="60" w:after="60" w:line="240" w:lineRule="auto"/>
              <w:ind w:left="0"/>
              <w:jc w:val="center"/>
            </w:pPr>
            <w:r w:rsidRPr="00BE107A">
              <w:sym w:font="Wingdings" w:char="F0FC"/>
            </w:r>
          </w:p>
        </w:tc>
      </w:tr>
    </w:tbl>
    <w:p w14:paraId="44F35563" w14:textId="60B4CD5B" w:rsidR="00C17C2D" w:rsidRPr="00BE107A" w:rsidRDefault="00C17C2D" w:rsidP="004C7049">
      <w:pPr>
        <w:pStyle w:val="3"/>
      </w:pPr>
      <w:bookmarkStart w:id="75" w:name="_Toc128416304"/>
      <w:r w:rsidRPr="00BE107A">
        <w:t>Define Invocation Patterns</w:t>
      </w:r>
      <w:bookmarkEnd w:id="75"/>
    </w:p>
    <w:p w14:paraId="02DA0F9A" w14:textId="225798C2" w:rsidR="009463B1" w:rsidRPr="00BE107A" w:rsidRDefault="009463B1" w:rsidP="009463B1">
      <w:pPr>
        <w:pStyle w:val="Body"/>
      </w:pPr>
      <w:r w:rsidRPr="00BE107A">
        <w:rPr>
          <w:rFonts w:hint="eastAsia"/>
        </w:rPr>
        <w:t>We</w:t>
      </w:r>
      <w:r w:rsidRPr="00BE107A">
        <w:t xml:space="preserve"> define appropriate </w:t>
      </w:r>
      <w:r w:rsidRPr="00BE107A">
        <w:rPr>
          <w:rFonts w:hint="eastAsia"/>
        </w:rPr>
        <w:t>invocation</w:t>
      </w:r>
      <w:r w:rsidRPr="00BE107A">
        <w:t xml:space="preserve"> </w:t>
      </w:r>
      <w:r w:rsidRPr="00BE107A">
        <w:rPr>
          <w:rFonts w:hint="eastAsia"/>
        </w:rPr>
        <w:t>patterns</w:t>
      </w:r>
      <w:r w:rsidRPr="00BE107A">
        <w:t xml:space="preserve"> </w:t>
      </w:r>
      <w:r w:rsidRPr="00BE107A">
        <w:rPr>
          <w:rFonts w:hint="eastAsia"/>
        </w:rPr>
        <w:t>of</w:t>
      </w:r>
      <w:r w:rsidRPr="00BE107A">
        <w:t xml:space="preserve"> the allocated functional groups. </w:t>
      </w:r>
      <w:r w:rsidRPr="00BE107A">
        <w:rPr>
          <w:rFonts w:hint="eastAsia"/>
        </w:rPr>
        <w:t>Each</w:t>
      </w:r>
      <w:r w:rsidRPr="00BE107A">
        <w:t xml:space="preserve"> </w:t>
      </w:r>
      <w:r w:rsidRPr="00BE107A">
        <w:rPr>
          <w:rFonts w:hint="eastAsia"/>
        </w:rPr>
        <w:t>functional</w:t>
      </w:r>
      <w:r w:rsidRPr="00BE107A">
        <w:t xml:space="preserve"> </w:t>
      </w:r>
      <w:r w:rsidRPr="00BE107A">
        <w:rPr>
          <w:rFonts w:hint="eastAsia"/>
        </w:rPr>
        <w:t>group</w:t>
      </w:r>
      <w:r w:rsidRPr="00BE107A">
        <w:t xml:space="preserve"> </w:t>
      </w:r>
      <w:r w:rsidRPr="00BE107A">
        <w:rPr>
          <w:rFonts w:hint="eastAsia"/>
        </w:rPr>
        <w:t>is</w:t>
      </w:r>
      <w:r w:rsidRPr="00BE107A">
        <w:t xml:space="preserve"> </w:t>
      </w:r>
      <w:r w:rsidRPr="00BE107A">
        <w:rPr>
          <w:rFonts w:hint="eastAsia"/>
        </w:rPr>
        <w:t>assigned</w:t>
      </w:r>
      <w:r w:rsidRPr="00BE107A">
        <w:t xml:space="preserve"> </w:t>
      </w:r>
      <w:r w:rsidRPr="00BE107A">
        <w:rPr>
          <w:rFonts w:hint="eastAsia"/>
        </w:rPr>
        <w:t>with</w:t>
      </w:r>
      <w:r w:rsidRPr="00BE107A">
        <w:t xml:space="preserve"> </w:t>
      </w:r>
      <w:r w:rsidRPr="00BE107A">
        <w:rPr>
          <w:rFonts w:hint="eastAsia"/>
        </w:rPr>
        <w:t>one</w:t>
      </w:r>
      <w:r w:rsidRPr="00BE107A">
        <w:t xml:space="preserve"> </w:t>
      </w:r>
      <w:r w:rsidRPr="00BE107A">
        <w:rPr>
          <w:rFonts w:hint="eastAsia"/>
        </w:rPr>
        <w:t>or</w:t>
      </w:r>
      <w:r w:rsidRPr="00BE107A">
        <w:t xml:space="preserve"> </w:t>
      </w:r>
      <w:r w:rsidRPr="00BE107A">
        <w:rPr>
          <w:rFonts w:hint="eastAsia"/>
        </w:rPr>
        <w:t>more</w:t>
      </w:r>
      <w:r w:rsidRPr="00BE107A">
        <w:t xml:space="preserve"> </w:t>
      </w:r>
      <w:r w:rsidRPr="00BE107A">
        <w:rPr>
          <w:rFonts w:hint="eastAsia"/>
        </w:rPr>
        <w:t>invocation</w:t>
      </w:r>
      <w:r w:rsidRPr="00BE107A">
        <w:t xml:space="preserve"> </w:t>
      </w:r>
      <w:r w:rsidRPr="00BE107A">
        <w:rPr>
          <w:rFonts w:hint="eastAsia"/>
        </w:rPr>
        <w:t>patterns.</w:t>
      </w:r>
      <w:r w:rsidRPr="00BE107A">
        <w:t xml:space="preserve"> The common types of invocation patterns are Explicit Invocation, Event-driven, Timer-based, and Closed Loop.</w:t>
      </w:r>
    </w:p>
    <w:p w14:paraId="13370290" w14:textId="3112C0F2" w:rsidR="004C7049" w:rsidRPr="00BE107A" w:rsidRDefault="009463B1" w:rsidP="004C7049">
      <w:pPr>
        <w:pStyle w:val="Body"/>
      </w:pPr>
      <w:r w:rsidRPr="00BE107A">
        <w:t>The event-driven invocation may occur in two different ways:</w:t>
      </w:r>
    </w:p>
    <w:p w14:paraId="6B80D01B" w14:textId="3E9FE6A2" w:rsidR="009463B1" w:rsidRPr="00BE107A" w:rsidRDefault="00CC5D4E" w:rsidP="009463B1">
      <w:pPr>
        <w:pStyle w:val="L2"/>
      </w:pPr>
      <w:r w:rsidRPr="00BE107A">
        <w:rPr>
          <w:b/>
          <w:bCs/>
        </w:rPr>
        <w:t>Event I</w:t>
      </w:r>
      <w:r w:rsidR="009463B1" w:rsidRPr="00BE107A">
        <w:t> is for handling events within a tier, i.e., intra-tier event-driven invocation.</w:t>
      </w:r>
    </w:p>
    <w:p w14:paraId="4EDC2D0A" w14:textId="40C7AE6A" w:rsidR="009463B1" w:rsidRPr="00BE107A" w:rsidRDefault="009463B1" w:rsidP="009463B1">
      <w:pPr>
        <w:pStyle w:val="L2"/>
      </w:pPr>
      <w:r w:rsidRPr="00BE107A">
        <w:rPr>
          <w:b/>
          <w:bCs/>
        </w:rPr>
        <w:t>Event II</w:t>
      </w:r>
      <w:r w:rsidRPr="00BE107A">
        <w:t> is for handling events among multiple tiers, i.e., inter-tier event-driven invocation.</w:t>
      </w:r>
    </w:p>
    <w:p w14:paraId="32EB7B0B" w14:textId="56147ACB" w:rsidR="00BF60C3" w:rsidRPr="00EA1E33" w:rsidRDefault="00A92483" w:rsidP="00EA1E33">
      <w:pPr>
        <w:pStyle w:val="Body"/>
      </w:pPr>
      <w:r w:rsidRPr="00BE107A">
        <w:t xml:space="preserve">The </w:t>
      </w:r>
      <w:r w:rsidR="009463B1" w:rsidRPr="00BE107A">
        <w:t>invocation patterns defined on the functional groups</w:t>
      </w:r>
      <w:r w:rsidRPr="00BE107A">
        <w:t xml:space="preserve"> is shown in </w:t>
      </w:r>
      <w:r w:rsidRPr="00BE107A">
        <w:fldChar w:fldCharType="begin"/>
      </w:r>
      <w:r w:rsidRPr="00BE107A">
        <w:instrText xml:space="preserve"> REF _Ref118749885 \h </w:instrText>
      </w:r>
      <w:r w:rsidR="00BE107A">
        <w:instrText xml:space="preserve"> \* MERGEFORMAT </w:instrText>
      </w:r>
      <w:r w:rsidRPr="00BE107A">
        <w:fldChar w:fldCharType="separate"/>
      </w:r>
      <w:r w:rsidR="00547097" w:rsidRPr="00BE107A">
        <w:t xml:space="preserve">Table </w:t>
      </w:r>
      <w:r w:rsidR="00547097">
        <w:rPr>
          <w:noProof/>
        </w:rPr>
        <w:t>4</w:t>
      </w:r>
      <w:r w:rsidRPr="00BE107A">
        <w:fldChar w:fldCharType="end"/>
      </w:r>
      <w:r w:rsidRPr="00BE107A">
        <w:t>.</w:t>
      </w:r>
    </w:p>
    <w:p w14:paraId="0D249CF6" w14:textId="001E285A" w:rsidR="00C269B1" w:rsidRDefault="00A63FF7" w:rsidP="00962738">
      <w:pPr>
        <w:pStyle w:val="TableTitle"/>
      </w:pPr>
      <w:bookmarkStart w:id="76" w:name="_Ref118749885"/>
      <w:bookmarkStart w:id="77" w:name="_Toc127289466"/>
      <w:r w:rsidRPr="00BE107A">
        <w:t xml:space="preserve">Table </w:t>
      </w:r>
      <w:fldSimple w:instr=" SEQ Table \* ARABIC ">
        <w:r w:rsidR="00547097">
          <w:rPr>
            <w:noProof/>
          </w:rPr>
          <w:t>4</w:t>
        </w:r>
      </w:fldSimple>
      <w:bookmarkEnd w:id="76"/>
      <w:r w:rsidRPr="00BE107A">
        <w:t>. Invocation Patterns defined for Functional Groups</w:t>
      </w:r>
      <w:bookmarkEnd w:id="77"/>
    </w:p>
    <w:tbl>
      <w:tblPr>
        <w:tblStyle w:val="afa"/>
        <w:tblW w:w="0" w:type="auto"/>
        <w:tblInd w:w="567" w:type="dxa"/>
        <w:tblLook w:val="04A0" w:firstRow="1" w:lastRow="0" w:firstColumn="1" w:lastColumn="0" w:noHBand="0" w:noVBand="1"/>
      </w:tblPr>
      <w:tblGrid>
        <w:gridCol w:w="4815"/>
        <w:gridCol w:w="1984"/>
        <w:gridCol w:w="1939"/>
      </w:tblGrid>
      <w:tr w:rsidR="004E0F51" w:rsidRPr="00BE107A" w14:paraId="21C4A749" w14:textId="77777777" w:rsidTr="007E0ACF">
        <w:tc>
          <w:tcPr>
            <w:tcW w:w="4815" w:type="dxa"/>
            <w:tcBorders>
              <w:tl2br w:val="single" w:sz="4" w:space="0" w:color="auto"/>
            </w:tcBorders>
            <w:shd w:val="clear" w:color="auto" w:fill="F2F2F2" w:themeFill="background1" w:themeFillShade="F2"/>
          </w:tcPr>
          <w:p w14:paraId="700B1239" w14:textId="77777777" w:rsidR="004E0F51" w:rsidRPr="00BE107A" w:rsidRDefault="004E0F51" w:rsidP="007E0ACF">
            <w:pPr>
              <w:pStyle w:val="Body"/>
              <w:spacing w:before="60" w:after="60" w:line="240" w:lineRule="auto"/>
              <w:ind w:left="0"/>
              <w:jc w:val="center"/>
            </w:pPr>
          </w:p>
        </w:tc>
        <w:tc>
          <w:tcPr>
            <w:tcW w:w="1984" w:type="dxa"/>
            <w:shd w:val="clear" w:color="auto" w:fill="F2F2F2" w:themeFill="background1" w:themeFillShade="F2"/>
          </w:tcPr>
          <w:p w14:paraId="73C70579" w14:textId="77777777" w:rsidR="004E0F51" w:rsidRPr="00BE107A" w:rsidRDefault="004E0F51" w:rsidP="007E0ACF">
            <w:pPr>
              <w:pStyle w:val="Body"/>
              <w:spacing w:before="60" w:after="60" w:line="240" w:lineRule="auto"/>
              <w:ind w:left="0"/>
              <w:jc w:val="center"/>
              <w:rPr>
                <w:b/>
                <w:bCs/>
              </w:rPr>
            </w:pPr>
            <w:r w:rsidRPr="00BE107A">
              <w:rPr>
                <w:b/>
                <w:bCs/>
              </w:rPr>
              <w:t>Mobile App</w:t>
            </w:r>
          </w:p>
        </w:tc>
        <w:tc>
          <w:tcPr>
            <w:tcW w:w="1939" w:type="dxa"/>
            <w:shd w:val="clear" w:color="auto" w:fill="F2F2F2" w:themeFill="background1" w:themeFillShade="F2"/>
          </w:tcPr>
          <w:p w14:paraId="3529DB09" w14:textId="77777777" w:rsidR="004E0F51" w:rsidRPr="00BE107A" w:rsidRDefault="004E0F51" w:rsidP="007E0ACF">
            <w:pPr>
              <w:pStyle w:val="Body"/>
              <w:spacing w:before="60" w:after="60" w:line="240" w:lineRule="auto"/>
              <w:ind w:left="0"/>
              <w:jc w:val="center"/>
              <w:rPr>
                <w:b/>
                <w:bCs/>
              </w:rPr>
            </w:pPr>
            <w:r w:rsidRPr="00BE107A">
              <w:rPr>
                <w:b/>
                <w:bCs/>
              </w:rPr>
              <w:t>Server</w:t>
            </w:r>
          </w:p>
        </w:tc>
      </w:tr>
      <w:tr w:rsidR="004E0F51" w:rsidRPr="00BE107A" w14:paraId="08A2DD76" w14:textId="77777777" w:rsidTr="007E0ACF">
        <w:tc>
          <w:tcPr>
            <w:tcW w:w="4815" w:type="dxa"/>
          </w:tcPr>
          <w:p w14:paraId="10526C25" w14:textId="77777777" w:rsidR="004E0F51" w:rsidRPr="00BE107A" w:rsidRDefault="004E0F51" w:rsidP="007E0ACF">
            <w:pPr>
              <w:pStyle w:val="Body"/>
              <w:spacing w:before="60" w:after="60" w:line="240" w:lineRule="auto"/>
              <w:ind w:left="0"/>
              <w:jc w:val="center"/>
            </w:pPr>
            <w:r w:rsidRPr="00BE107A">
              <w:t>User Profile Management</w:t>
            </w:r>
          </w:p>
        </w:tc>
        <w:tc>
          <w:tcPr>
            <w:tcW w:w="1984" w:type="dxa"/>
          </w:tcPr>
          <w:p w14:paraId="450B8C00" w14:textId="59499614" w:rsidR="004E0F51" w:rsidRPr="00BE107A" w:rsidRDefault="004E0F51" w:rsidP="007E0ACF">
            <w:pPr>
              <w:pStyle w:val="Body"/>
              <w:spacing w:before="60" w:after="60" w:line="240" w:lineRule="auto"/>
              <w:ind w:left="0"/>
              <w:jc w:val="center"/>
            </w:pPr>
            <w:r w:rsidRPr="00BE107A">
              <w:rPr>
                <w:sz w:val="22"/>
                <w:szCs w:val="22"/>
              </w:rPr>
              <w:t>Explicit</w:t>
            </w:r>
          </w:p>
        </w:tc>
        <w:tc>
          <w:tcPr>
            <w:tcW w:w="1939" w:type="dxa"/>
          </w:tcPr>
          <w:p w14:paraId="6706BD8E" w14:textId="0B5A3A78" w:rsidR="004E0F51" w:rsidRPr="00BE107A" w:rsidRDefault="00644D00" w:rsidP="007E0ACF">
            <w:pPr>
              <w:pStyle w:val="Body"/>
              <w:spacing w:before="60" w:after="60" w:line="240" w:lineRule="auto"/>
              <w:ind w:left="0"/>
              <w:jc w:val="center"/>
            </w:pPr>
            <w:r>
              <w:rPr>
                <w:sz w:val="22"/>
                <w:szCs w:val="22"/>
              </w:rPr>
              <w:t xml:space="preserve">Event </w:t>
            </w:r>
            <w:r w:rsidRPr="00BE107A">
              <w:rPr>
                <w:sz w:val="22"/>
                <w:szCs w:val="22"/>
              </w:rPr>
              <w:t>I</w:t>
            </w:r>
            <w:r>
              <w:rPr>
                <w:sz w:val="22"/>
                <w:szCs w:val="22"/>
              </w:rPr>
              <w:t>I</w:t>
            </w:r>
          </w:p>
        </w:tc>
      </w:tr>
      <w:tr w:rsidR="004E0F51" w:rsidRPr="00BE107A" w14:paraId="7C65FC47" w14:textId="77777777" w:rsidTr="007E0ACF">
        <w:tc>
          <w:tcPr>
            <w:tcW w:w="4815" w:type="dxa"/>
          </w:tcPr>
          <w:p w14:paraId="6B16A86B" w14:textId="77777777" w:rsidR="004E0F51" w:rsidRPr="00BE107A" w:rsidRDefault="004E0F51" w:rsidP="007E0ACF">
            <w:pPr>
              <w:pStyle w:val="Body"/>
              <w:spacing w:before="60" w:after="60" w:line="240" w:lineRule="auto"/>
              <w:ind w:left="0"/>
              <w:jc w:val="center"/>
            </w:pPr>
            <w:r w:rsidRPr="00BE107A">
              <w:t>Staff Profile Management</w:t>
            </w:r>
          </w:p>
        </w:tc>
        <w:tc>
          <w:tcPr>
            <w:tcW w:w="1984" w:type="dxa"/>
          </w:tcPr>
          <w:p w14:paraId="5F4805AF" w14:textId="77777777" w:rsidR="004E0F51" w:rsidRPr="00BE107A" w:rsidRDefault="004E0F51" w:rsidP="007E0ACF">
            <w:pPr>
              <w:pStyle w:val="Body"/>
              <w:spacing w:before="60" w:after="60" w:line="240" w:lineRule="auto"/>
              <w:ind w:left="0"/>
              <w:jc w:val="center"/>
            </w:pPr>
          </w:p>
        </w:tc>
        <w:tc>
          <w:tcPr>
            <w:tcW w:w="1939" w:type="dxa"/>
          </w:tcPr>
          <w:p w14:paraId="690EEB4E" w14:textId="687CCF78" w:rsidR="004E0F51" w:rsidRPr="00BE107A" w:rsidRDefault="004E0F51" w:rsidP="007E0ACF">
            <w:pPr>
              <w:pStyle w:val="Body"/>
              <w:spacing w:before="60" w:after="60" w:line="240" w:lineRule="auto"/>
              <w:ind w:left="0"/>
              <w:jc w:val="center"/>
            </w:pPr>
            <w:r w:rsidRPr="00BE107A">
              <w:rPr>
                <w:sz w:val="22"/>
                <w:szCs w:val="22"/>
              </w:rPr>
              <w:t>Explicit</w:t>
            </w:r>
          </w:p>
        </w:tc>
      </w:tr>
      <w:tr w:rsidR="004E0F51" w:rsidRPr="00BE107A" w14:paraId="2CF8985E" w14:textId="77777777" w:rsidTr="007E0ACF">
        <w:tc>
          <w:tcPr>
            <w:tcW w:w="4815" w:type="dxa"/>
          </w:tcPr>
          <w:p w14:paraId="6F8C340A" w14:textId="77777777" w:rsidR="004E0F51" w:rsidRPr="00BE107A" w:rsidRDefault="004E0F51" w:rsidP="007E0ACF">
            <w:pPr>
              <w:pStyle w:val="Body"/>
              <w:spacing w:before="60" w:after="60" w:line="240" w:lineRule="auto"/>
              <w:ind w:left="0"/>
              <w:jc w:val="center"/>
            </w:pPr>
            <w:r w:rsidRPr="007048DE">
              <w:t>Health Monitoring Device Registration</w:t>
            </w:r>
          </w:p>
        </w:tc>
        <w:tc>
          <w:tcPr>
            <w:tcW w:w="1984" w:type="dxa"/>
          </w:tcPr>
          <w:p w14:paraId="70B55466" w14:textId="2E019F79" w:rsidR="004E0F51" w:rsidRPr="00BE107A" w:rsidRDefault="004E0F51" w:rsidP="007E0ACF">
            <w:pPr>
              <w:pStyle w:val="Body"/>
              <w:spacing w:before="60" w:after="60" w:line="240" w:lineRule="auto"/>
              <w:ind w:left="0"/>
              <w:jc w:val="center"/>
            </w:pPr>
            <w:r w:rsidRPr="00BE107A">
              <w:rPr>
                <w:sz w:val="22"/>
                <w:szCs w:val="22"/>
              </w:rPr>
              <w:t>Explicit</w:t>
            </w:r>
          </w:p>
        </w:tc>
        <w:tc>
          <w:tcPr>
            <w:tcW w:w="1939" w:type="dxa"/>
          </w:tcPr>
          <w:p w14:paraId="7773B521" w14:textId="213F2DAD" w:rsidR="004E0F51" w:rsidRPr="00BE107A" w:rsidRDefault="004954E2" w:rsidP="007E0ACF">
            <w:pPr>
              <w:pStyle w:val="Body"/>
              <w:spacing w:before="60" w:after="60" w:line="240" w:lineRule="auto"/>
              <w:ind w:left="0"/>
              <w:jc w:val="center"/>
            </w:pPr>
            <w:r>
              <w:rPr>
                <w:sz w:val="22"/>
                <w:szCs w:val="22"/>
              </w:rPr>
              <w:t xml:space="preserve">Event </w:t>
            </w:r>
            <w:r w:rsidRPr="00BE107A">
              <w:rPr>
                <w:sz w:val="22"/>
                <w:szCs w:val="22"/>
              </w:rPr>
              <w:t>I</w:t>
            </w:r>
            <w:r>
              <w:rPr>
                <w:sz w:val="22"/>
                <w:szCs w:val="22"/>
              </w:rPr>
              <w:t>I</w:t>
            </w:r>
          </w:p>
        </w:tc>
      </w:tr>
      <w:tr w:rsidR="004E0F51" w:rsidRPr="00BE107A" w14:paraId="3C7672CE" w14:textId="77777777" w:rsidTr="007E0ACF">
        <w:tc>
          <w:tcPr>
            <w:tcW w:w="4815" w:type="dxa"/>
          </w:tcPr>
          <w:p w14:paraId="57FA1ED8" w14:textId="77777777" w:rsidR="004E0F51" w:rsidRPr="00BE107A" w:rsidRDefault="004E0F51" w:rsidP="007E0ACF">
            <w:pPr>
              <w:pStyle w:val="Body"/>
              <w:spacing w:before="60" w:after="60" w:line="240" w:lineRule="auto"/>
              <w:ind w:left="0"/>
              <w:jc w:val="center"/>
            </w:pPr>
            <w:r>
              <w:t>Acquisition of Health Indexes</w:t>
            </w:r>
          </w:p>
        </w:tc>
        <w:tc>
          <w:tcPr>
            <w:tcW w:w="1984" w:type="dxa"/>
          </w:tcPr>
          <w:p w14:paraId="317E365C" w14:textId="38E9A96A" w:rsidR="004E0F51" w:rsidRPr="00BE107A" w:rsidRDefault="004E0F51" w:rsidP="007E0ACF">
            <w:pPr>
              <w:pStyle w:val="Body"/>
              <w:spacing w:before="60" w:after="60" w:line="240" w:lineRule="auto"/>
              <w:ind w:left="0"/>
              <w:jc w:val="center"/>
            </w:pPr>
            <w:r w:rsidRPr="00BE107A">
              <w:rPr>
                <w:sz w:val="22"/>
                <w:szCs w:val="22"/>
              </w:rPr>
              <w:t>Explicit</w:t>
            </w:r>
          </w:p>
        </w:tc>
        <w:tc>
          <w:tcPr>
            <w:tcW w:w="1939" w:type="dxa"/>
          </w:tcPr>
          <w:p w14:paraId="51F844DB" w14:textId="016AD88F" w:rsidR="004E0F51" w:rsidRPr="00BE107A" w:rsidRDefault="004954E2" w:rsidP="007E0ACF">
            <w:pPr>
              <w:pStyle w:val="Body"/>
              <w:spacing w:before="60" w:after="60" w:line="240" w:lineRule="auto"/>
              <w:ind w:left="0"/>
              <w:jc w:val="center"/>
            </w:pPr>
            <w:r>
              <w:rPr>
                <w:sz w:val="22"/>
                <w:szCs w:val="22"/>
              </w:rPr>
              <w:t xml:space="preserve">Event </w:t>
            </w:r>
            <w:r w:rsidRPr="00BE107A">
              <w:rPr>
                <w:sz w:val="22"/>
                <w:szCs w:val="22"/>
              </w:rPr>
              <w:t>I</w:t>
            </w:r>
            <w:r>
              <w:rPr>
                <w:sz w:val="22"/>
                <w:szCs w:val="22"/>
              </w:rPr>
              <w:t>I</w:t>
            </w:r>
          </w:p>
        </w:tc>
      </w:tr>
      <w:tr w:rsidR="004E0F51" w:rsidRPr="00BE107A" w14:paraId="01D41F9F" w14:textId="77777777" w:rsidTr="007E0ACF">
        <w:tc>
          <w:tcPr>
            <w:tcW w:w="4815" w:type="dxa"/>
          </w:tcPr>
          <w:p w14:paraId="271F1C3C" w14:textId="77777777" w:rsidR="004E0F51" w:rsidRPr="00BE107A" w:rsidRDefault="004E0F51" w:rsidP="007E0ACF">
            <w:pPr>
              <w:pStyle w:val="Body"/>
              <w:spacing w:before="60" w:after="60" w:line="240" w:lineRule="auto"/>
              <w:ind w:left="0"/>
              <w:jc w:val="center"/>
            </w:pPr>
            <w:r>
              <w:t>Acquisition of Health-Relevant Activities</w:t>
            </w:r>
          </w:p>
        </w:tc>
        <w:tc>
          <w:tcPr>
            <w:tcW w:w="1984" w:type="dxa"/>
          </w:tcPr>
          <w:p w14:paraId="6F8AE3A4" w14:textId="010C00BE" w:rsidR="004E0F51" w:rsidRPr="00BE107A" w:rsidRDefault="004E0F51" w:rsidP="007E0ACF">
            <w:pPr>
              <w:pStyle w:val="Body"/>
              <w:spacing w:before="60" w:after="60" w:line="240" w:lineRule="auto"/>
              <w:ind w:left="0"/>
              <w:jc w:val="center"/>
            </w:pPr>
            <w:r w:rsidRPr="00BE107A">
              <w:rPr>
                <w:sz w:val="22"/>
                <w:szCs w:val="22"/>
              </w:rPr>
              <w:t>Explicit</w:t>
            </w:r>
          </w:p>
        </w:tc>
        <w:tc>
          <w:tcPr>
            <w:tcW w:w="1939" w:type="dxa"/>
          </w:tcPr>
          <w:p w14:paraId="3E4BED1C" w14:textId="2F516A6D" w:rsidR="004E0F51" w:rsidRPr="00BE107A" w:rsidRDefault="004954E2" w:rsidP="007E0ACF">
            <w:pPr>
              <w:pStyle w:val="Body"/>
              <w:spacing w:before="60" w:after="60" w:line="240" w:lineRule="auto"/>
              <w:ind w:left="0"/>
              <w:jc w:val="center"/>
            </w:pPr>
            <w:r>
              <w:rPr>
                <w:sz w:val="22"/>
                <w:szCs w:val="22"/>
              </w:rPr>
              <w:t xml:space="preserve">Event </w:t>
            </w:r>
            <w:r w:rsidRPr="00BE107A">
              <w:rPr>
                <w:sz w:val="22"/>
                <w:szCs w:val="22"/>
              </w:rPr>
              <w:t>I</w:t>
            </w:r>
            <w:r>
              <w:rPr>
                <w:sz w:val="22"/>
                <w:szCs w:val="22"/>
              </w:rPr>
              <w:t>I</w:t>
            </w:r>
          </w:p>
        </w:tc>
      </w:tr>
      <w:tr w:rsidR="004E0F51" w:rsidRPr="00BE107A" w14:paraId="0980A0E1" w14:textId="77777777" w:rsidTr="007E0ACF">
        <w:tc>
          <w:tcPr>
            <w:tcW w:w="4815" w:type="dxa"/>
          </w:tcPr>
          <w:p w14:paraId="41CDBF13" w14:textId="77777777" w:rsidR="004E0F51" w:rsidRPr="00BE107A" w:rsidRDefault="004E0F51" w:rsidP="007E0ACF">
            <w:pPr>
              <w:pStyle w:val="Body"/>
              <w:spacing w:before="60" w:after="60" w:line="240" w:lineRule="auto"/>
              <w:ind w:left="0"/>
              <w:jc w:val="center"/>
            </w:pPr>
            <w:r>
              <w:t>Analytics of Health-Relevant Activities on Controlling Health Indexes</w:t>
            </w:r>
          </w:p>
        </w:tc>
        <w:tc>
          <w:tcPr>
            <w:tcW w:w="1984" w:type="dxa"/>
          </w:tcPr>
          <w:p w14:paraId="0D280B1B" w14:textId="77777777" w:rsidR="004E0F51" w:rsidRPr="00BE107A" w:rsidRDefault="004E0F51" w:rsidP="007E0ACF">
            <w:pPr>
              <w:pStyle w:val="Body"/>
              <w:spacing w:before="60" w:after="60" w:line="240" w:lineRule="auto"/>
              <w:ind w:left="0"/>
              <w:jc w:val="center"/>
            </w:pPr>
          </w:p>
        </w:tc>
        <w:tc>
          <w:tcPr>
            <w:tcW w:w="1939" w:type="dxa"/>
          </w:tcPr>
          <w:p w14:paraId="543ED510" w14:textId="616C9CE8" w:rsidR="004E0F51" w:rsidRPr="00BE107A" w:rsidRDefault="00FF2B4F" w:rsidP="007E0ACF">
            <w:pPr>
              <w:pStyle w:val="Body"/>
              <w:spacing w:before="60" w:after="60" w:line="240" w:lineRule="auto"/>
              <w:ind w:left="0"/>
              <w:jc w:val="center"/>
            </w:pPr>
            <w:r w:rsidRPr="00BE107A">
              <w:rPr>
                <w:sz w:val="22"/>
                <w:szCs w:val="22"/>
              </w:rPr>
              <w:t>Event I</w:t>
            </w:r>
            <w:r w:rsidR="00C316BE">
              <w:rPr>
                <w:sz w:val="22"/>
                <w:szCs w:val="22"/>
              </w:rPr>
              <w:t>I</w:t>
            </w:r>
          </w:p>
        </w:tc>
      </w:tr>
      <w:tr w:rsidR="004E0F51" w:rsidRPr="00BE107A" w14:paraId="473D2E25" w14:textId="77777777" w:rsidTr="007E0ACF">
        <w:tc>
          <w:tcPr>
            <w:tcW w:w="4815" w:type="dxa"/>
          </w:tcPr>
          <w:p w14:paraId="26A897F4" w14:textId="77777777" w:rsidR="004E0F51" w:rsidRPr="00BE107A" w:rsidRDefault="004E0F51" w:rsidP="007E0ACF">
            <w:pPr>
              <w:pStyle w:val="Body"/>
              <w:spacing w:before="60" w:after="60" w:line="240" w:lineRule="auto"/>
              <w:ind w:left="0"/>
              <w:jc w:val="center"/>
            </w:pPr>
            <w:r>
              <w:t>Recommendation of Health-Promoting Activity</w:t>
            </w:r>
          </w:p>
        </w:tc>
        <w:tc>
          <w:tcPr>
            <w:tcW w:w="1984" w:type="dxa"/>
          </w:tcPr>
          <w:p w14:paraId="2CDA38AB" w14:textId="6DF6DD53" w:rsidR="004E0F51" w:rsidRPr="00BE107A" w:rsidRDefault="00FF2B4F" w:rsidP="007E0ACF">
            <w:pPr>
              <w:pStyle w:val="Body"/>
              <w:spacing w:before="60" w:after="60" w:line="240" w:lineRule="auto"/>
              <w:ind w:left="0"/>
              <w:jc w:val="center"/>
            </w:pPr>
            <w:r w:rsidRPr="00BE107A">
              <w:rPr>
                <w:sz w:val="22"/>
                <w:szCs w:val="22"/>
              </w:rPr>
              <w:t>Explicit</w:t>
            </w:r>
            <w:r>
              <w:rPr>
                <w:sz w:val="22"/>
                <w:szCs w:val="22"/>
              </w:rPr>
              <w:t xml:space="preserve">, </w:t>
            </w:r>
            <w:r w:rsidRPr="00BE107A">
              <w:rPr>
                <w:sz w:val="22"/>
                <w:szCs w:val="22"/>
              </w:rPr>
              <w:t>Event II</w:t>
            </w:r>
          </w:p>
        </w:tc>
        <w:tc>
          <w:tcPr>
            <w:tcW w:w="1939" w:type="dxa"/>
          </w:tcPr>
          <w:p w14:paraId="4ABCC778" w14:textId="1ECC4ACC" w:rsidR="004E0F51" w:rsidRPr="00BE107A" w:rsidRDefault="00FF2B4F" w:rsidP="007E0ACF">
            <w:pPr>
              <w:pStyle w:val="Body"/>
              <w:spacing w:before="60" w:after="60" w:line="240" w:lineRule="auto"/>
              <w:ind w:left="0"/>
              <w:jc w:val="center"/>
            </w:pPr>
            <w:r w:rsidRPr="00BE107A">
              <w:rPr>
                <w:sz w:val="22"/>
                <w:szCs w:val="22"/>
              </w:rPr>
              <w:t>Event II</w:t>
            </w:r>
          </w:p>
        </w:tc>
      </w:tr>
      <w:tr w:rsidR="004E0F51" w:rsidRPr="00BE107A" w14:paraId="4BA266D8" w14:textId="77777777" w:rsidTr="007E0ACF">
        <w:tc>
          <w:tcPr>
            <w:tcW w:w="4815" w:type="dxa"/>
          </w:tcPr>
          <w:p w14:paraId="11201C55" w14:textId="77777777" w:rsidR="004E0F51" w:rsidRPr="00BE107A" w:rsidRDefault="004E0F51" w:rsidP="007E0ACF">
            <w:pPr>
              <w:pStyle w:val="Body"/>
              <w:spacing w:before="60" w:after="60" w:line="240" w:lineRule="auto"/>
              <w:ind w:left="0"/>
              <w:jc w:val="center"/>
            </w:pPr>
            <w:r>
              <w:t>Self-Optimizing Effectiveness Knowledgebase</w:t>
            </w:r>
          </w:p>
        </w:tc>
        <w:tc>
          <w:tcPr>
            <w:tcW w:w="1984" w:type="dxa"/>
          </w:tcPr>
          <w:p w14:paraId="17EBA905" w14:textId="0D849E77" w:rsidR="004E0F51" w:rsidRPr="00BE107A" w:rsidRDefault="004954E2" w:rsidP="007E0ACF">
            <w:pPr>
              <w:pStyle w:val="Body"/>
              <w:spacing w:before="60" w:after="60" w:line="240" w:lineRule="auto"/>
              <w:ind w:left="0"/>
              <w:jc w:val="center"/>
            </w:pPr>
            <w:r w:rsidRPr="00BE107A">
              <w:rPr>
                <w:sz w:val="22"/>
                <w:szCs w:val="22"/>
              </w:rPr>
              <w:t>Event II</w:t>
            </w:r>
          </w:p>
        </w:tc>
        <w:tc>
          <w:tcPr>
            <w:tcW w:w="1939" w:type="dxa"/>
          </w:tcPr>
          <w:p w14:paraId="46BFEAE0" w14:textId="479E45AB" w:rsidR="004E0F51" w:rsidRPr="00BE107A" w:rsidRDefault="004954E2" w:rsidP="007E0ACF">
            <w:pPr>
              <w:pStyle w:val="Body"/>
              <w:spacing w:before="60" w:after="60" w:line="240" w:lineRule="auto"/>
              <w:ind w:left="0"/>
              <w:jc w:val="center"/>
            </w:pPr>
            <w:r w:rsidRPr="00BE107A">
              <w:rPr>
                <w:sz w:val="22"/>
                <w:szCs w:val="22"/>
              </w:rPr>
              <w:t>Explicit</w:t>
            </w:r>
            <w:r>
              <w:rPr>
                <w:sz w:val="22"/>
                <w:szCs w:val="22"/>
              </w:rPr>
              <w:t xml:space="preserve">, </w:t>
            </w:r>
            <w:r w:rsidR="00FF2B4F" w:rsidRPr="00BE107A">
              <w:rPr>
                <w:sz w:val="22"/>
                <w:szCs w:val="22"/>
              </w:rPr>
              <w:t>Event I</w:t>
            </w:r>
          </w:p>
        </w:tc>
      </w:tr>
      <w:tr w:rsidR="004E0F51" w:rsidRPr="00BE107A" w14:paraId="70D9173C" w14:textId="77777777" w:rsidTr="007E0ACF">
        <w:tc>
          <w:tcPr>
            <w:tcW w:w="4815" w:type="dxa"/>
          </w:tcPr>
          <w:p w14:paraId="305053A5" w14:textId="77777777" w:rsidR="004E0F51" w:rsidRPr="00BE107A" w:rsidRDefault="004E0F51" w:rsidP="007E0ACF">
            <w:pPr>
              <w:pStyle w:val="Body"/>
              <w:spacing w:before="60" w:after="60" w:line="240" w:lineRule="auto"/>
              <w:ind w:left="0"/>
              <w:jc w:val="center"/>
            </w:pPr>
            <w:r>
              <w:t>Report Generation</w:t>
            </w:r>
          </w:p>
        </w:tc>
        <w:tc>
          <w:tcPr>
            <w:tcW w:w="1984" w:type="dxa"/>
          </w:tcPr>
          <w:p w14:paraId="14A5BF5B" w14:textId="3EB4835D" w:rsidR="004E0F51" w:rsidRPr="00BE107A" w:rsidRDefault="00FF2B4F" w:rsidP="007E0ACF">
            <w:pPr>
              <w:pStyle w:val="Body"/>
              <w:spacing w:before="60" w:after="60" w:line="240" w:lineRule="auto"/>
              <w:ind w:left="0"/>
              <w:jc w:val="center"/>
            </w:pPr>
            <w:r w:rsidRPr="00BE107A">
              <w:rPr>
                <w:sz w:val="22"/>
                <w:szCs w:val="22"/>
              </w:rPr>
              <w:t>Explicit</w:t>
            </w:r>
          </w:p>
        </w:tc>
        <w:tc>
          <w:tcPr>
            <w:tcW w:w="1939" w:type="dxa"/>
          </w:tcPr>
          <w:p w14:paraId="35AAB471" w14:textId="67D9B755" w:rsidR="004E0F51" w:rsidRPr="00BE107A" w:rsidRDefault="00FF2B4F" w:rsidP="007E0ACF">
            <w:pPr>
              <w:pStyle w:val="Body"/>
              <w:spacing w:before="60" w:after="60" w:line="240" w:lineRule="auto"/>
              <w:ind w:left="0"/>
              <w:jc w:val="center"/>
            </w:pPr>
            <w:r w:rsidRPr="00BE107A">
              <w:rPr>
                <w:sz w:val="22"/>
                <w:szCs w:val="22"/>
              </w:rPr>
              <w:t>Explicit</w:t>
            </w:r>
            <w:r>
              <w:rPr>
                <w:sz w:val="22"/>
                <w:szCs w:val="22"/>
              </w:rPr>
              <w:t>, Timer</w:t>
            </w:r>
          </w:p>
        </w:tc>
      </w:tr>
    </w:tbl>
    <w:p w14:paraId="1AC55F75" w14:textId="4247D162" w:rsidR="00A63FF7" w:rsidRPr="00BE107A" w:rsidRDefault="00C17C2D" w:rsidP="004E0F51">
      <w:pPr>
        <w:pStyle w:val="Body"/>
      </w:pPr>
      <w:r w:rsidRPr="00BE107A">
        <w:lastRenderedPageBreak/>
        <w:t>Now, the control flow of the target system can be well modeled based on the specified invocation patterns.</w:t>
      </w:r>
    </w:p>
    <w:p w14:paraId="2784C95A" w14:textId="61340BB3" w:rsidR="00C17C2D" w:rsidRPr="00BE107A" w:rsidRDefault="00C17C2D" w:rsidP="004C7049">
      <w:pPr>
        <w:pStyle w:val="3"/>
      </w:pPr>
      <w:bookmarkStart w:id="78" w:name="_Toc128416305"/>
      <w:r w:rsidRPr="00BE107A">
        <w:t>Draw Activity Diagram for</w:t>
      </w:r>
      <w:r w:rsidR="008C197A">
        <w:t xml:space="preserve"> Health Assistant</w:t>
      </w:r>
      <w:r w:rsidRPr="00BE107A">
        <w:t xml:space="preserve"> Mobile App</w:t>
      </w:r>
      <w:bookmarkEnd w:id="78"/>
    </w:p>
    <w:p w14:paraId="78675E2F" w14:textId="57F036C7" w:rsidR="002A459D" w:rsidRDefault="00A63FF7" w:rsidP="002A459D">
      <w:pPr>
        <w:pStyle w:val="Body"/>
      </w:pPr>
      <w:r w:rsidRPr="00BE107A">
        <w:t xml:space="preserve">Based on the invocation patterns defined over the tiers, we draw an activity diagram for each tier. </w:t>
      </w:r>
      <w:r w:rsidR="001B1D87">
        <w:t xml:space="preserve">Figure 8 </w:t>
      </w:r>
      <w:r w:rsidRPr="00BE107A">
        <w:t>show</w:t>
      </w:r>
      <w:r w:rsidR="00B44124">
        <w:t>s</w:t>
      </w:r>
      <w:r w:rsidRPr="00BE107A">
        <w:t xml:space="preserve"> activity diagram showing the behavior context of the Mobile App.</w:t>
      </w:r>
    </w:p>
    <w:p w14:paraId="22A09966" w14:textId="5A758581" w:rsidR="0029462B" w:rsidRDefault="00327AC5" w:rsidP="00327AC5">
      <w:pPr>
        <w:pStyle w:val="figure"/>
      </w:pPr>
      <w:r>
        <w:rPr>
          <w:b w:val="0"/>
          <w:bCs w:val="0"/>
        </w:rPr>
        <w:drawing>
          <wp:inline distT="0" distB="0" distL="0" distR="0" wp14:anchorId="5A0D3428" wp14:editId="18FBC85D">
            <wp:extent cx="4586318" cy="7200586"/>
            <wp:effectExtent l="0" t="0" r="5080" b="63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9" cstate="hqprint">
                      <a:extLst>
                        <a:ext uri="{28A0092B-C50C-407E-A947-70E740481C1C}">
                          <a14:useLocalDpi xmlns:a14="http://schemas.microsoft.com/office/drawing/2010/main"/>
                        </a:ext>
                      </a:extLst>
                    </a:blip>
                    <a:srcRect/>
                    <a:stretch>
                      <a:fillRect/>
                    </a:stretch>
                  </pic:blipFill>
                  <pic:spPr bwMode="auto">
                    <a:xfrm>
                      <a:off x="0" y="0"/>
                      <a:ext cx="4602639" cy="7226211"/>
                    </a:xfrm>
                    <a:prstGeom prst="rect">
                      <a:avLst/>
                    </a:prstGeom>
                    <a:noFill/>
                    <a:ln>
                      <a:noFill/>
                    </a:ln>
                  </pic:spPr>
                </pic:pic>
              </a:graphicData>
            </a:graphic>
          </wp:inline>
        </w:drawing>
      </w:r>
    </w:p>
    <w:p w14:paraId="45DFEB4C" w14:textId="74E15B05" w:rsidR="005D3E72" w:rsidRPr="005D3E72" w:rsidRDefault="005D3E72" w:rsidP="005D3E72">
      <w:pPr>
        <w:pStyle w:val="figure"/>
      </w:pPr>
      <w:bookmarkStart w:id="79" w:name="_Toc127289480"/>
      <w:r w:rsidRPr="00BE107A">
        <w:t xml:space="preserve">Figure </w:t>
      </w:r>
      <w:r w:rsidRPr="00BE107A">
        <w:fldChar w:fldCharType="begin"/>
      </w:r>
      <w:r w:rsidRPr="00BE107A">
        <w:instrText xml:space="preserve"> SEQ Figure \* ARABIC </w:instrText>
      </w:r>
      <w:r w:rsidRPr="00BE107A">
        <w:fldChar w:fldCharType="separate"/>
      </w:r>
      <w:r w:rsidR="00547097">
        <w:t>8</w:t>
      </w:r>
      <w:r w:rsidRPr="00BE107A">
        <w:fldChar w:fldCharType="end"/>
      </w:r>
      <w:r w:rsidRPr="00BE107A">
        <w:t>. Activity Diagram for showing Behavior Context of Mobile App</w:t>
      </w:r>
      <w:bookmarkStart w:id="80" w:name="_Toc490170381"/>
      <w:bookmarkStart w:id="81" w:name="_Toc453914683"/>
      <w:bookmarkStart w:id="82" w:name="_Toc24819683"/>
      <w:bookmarkEnd w:id="79"/>
    </w:p>
    <w:p w14:paraId="4574B520" w14:textId="7E542379" w:rsidR="00A975B9" w:rsidRDefault="00A63FF7" w:rsidP="00A63FF7">
      <w:pPr>
        <w:pStyle w:val="Body"/>
      </w:pPr>
      <w:r w:rsidRPr="00BE107A">
        <w:rPr>
          <w:lang w:eastAsia="en-US"/>
        </w:rPr>
        <w:lastRenderedPageBreak/>
        <w:t xml:space="preserve">The control flow consists of </w:t>
      </w:r>
      <w:r w:rsidR="00426A2D">
        <w:rPr>
          <w:lang w:eastAsia="en-US"/>
        </w:rPr>
        <w:t>3</w:t>
      </w:r>
      <w:r w:rsidR="00A975B9" w:rsidRPr="00BE107A">
        <w:rPr>
          <w:lang w:eastAsia="en-US"/>
        </w:rPr>
        <w:t xml:space="preserve"> parallel threads. The left most thread is to handle </w:t>
      </w:r>
      <w:r w:rsidR="00A975B9" w:rsidRPr="00BE107A">
        <w:t>the functionality with explicit invocation pattern using a menu.</w:t>
      </w:r>
      <w:r w:rsidR="00AD4702">
        <w:t xml:space="preserve"> </w:t>
      </w:r>
      <w:r w:rsidR="00A975B9" w:rsidRPr="00BE107A">
        <w:t>And the remaining two threads are to handle inter-tier event-driven processing.</w:t>
      </w:r>
    </w:p>
    <w:p w14:paraId="7CE1DBB4" w14:textId="3859BFCB" w:rsidR="00632617" w:rsidRPr="00632617" w:rsidRDefault="00632617" w:rsidP="00632617">
      <w:pPr>
        <w:pStyle w:val="Body"/>
      </w:pPr>
      <w:r w:rsidRPr="00BE107A">
        <w:t>The behavior context shows all the functionality of the mobile app as defined in its functional context. That is, all the use cases of the mobile app are reflected in this activity diagram.</w:t>
      </w:r>
    </w:p>
    <w:p w14:paraId="5F83B6E2" w14:textId="722ACABF" w:rsidR="00C17C2D" w:rsidRDefault="00C17C2D" w:rsidP="004C7049">
      <w:pPr>
        <w:pStyle w:val="3"/>
      </w:pPr>
      <w:bookmarkStart w:id="83" w:name="_Toc128416306"/>
      <w:r w:rsidRPr="00BE107A">
        <w:t xml:space="preserve">Draw Activity Diagram for </w:t>
      </w:r>
      <w:r w:rsidR="008C197A">
        <w:t>Health Assistant</w:t>
      </w:r>
      <w:r w:rsidR="008C197A" w:rsidRPr="00BE107A">
        <w:t xml:space="preserve"> </w:t>
      </w:r>
      <w:r w:rsidR="008C197A">
        <w:t>Server</w:t>
      </w:r>
      <w:bookmarkEnd w:id="83"/>
    </w:p>
    <w:p w14:paraId="3D9A9B61" w14:textId="548A1046" w:rsidR="00BC26BE" w:rsidRDefault="00F953F7" w:rsidP="00F953F7">
      <w:pPr>
        <w:pStyle w:val="figuretitle"/>
        <w:keepNext/>
      </w:pPr>
      <w:r>
        <w:rPr>
          <w:noProof/>
        </w:rPr>
        <w:drawing>
          <wp:inline distT="0" distB="0" distL="0" distR="0" wp14:anchorId="3F58D48B" wp14:editId="61D454CE">
            <wp:extent cx="5915025" cy="4117975"/>
            <wp:effectExtent l="0" t="0" r="9525"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20" cstate="hqprint">
                      <a:extLst>
                        <a:ext uri="{28A0092B-C50C-407E-A947-70E740481C1C}">
                          <a14:useLocalDpi xmlns:a14="http://schemas.microsoft.com/office/drawing/2010/main"/>
                        </a:ext>
                      </a:extLst>
                    </a:blip>
                    <a:srcRect/>
                    <a:stretch>
                      <a:fillRect/>
                    </a:stretch>
                  </pic:blipFill>
                  <pic:spPr bwMode="auto">
                    <a:xfrm>
                      <a:off x="0" y="0"/>
                      <a:ext cx="5915025" cy="4117975"/>
                    </a:xfrm>
                    <a:prstGeom prst="rect">
                      <a:avLst/>
                    </a:prstGeom>
                    <a:noFill/>
                    <a:ln>
                      <a:noFill/>
                    </a:ln>
                  </pic:spPr>
                </pic:pic>
              </a:graphicData>
            </a:graphic>
          </wp:inline>
        </w:drawing>
      </w:r>
    </w:p>
    <w:p w14:paraId="0B85173F" w14:textId="17E52763" w:rsidR="00B44124" w:rsidRPr="00BC26BE" w:rsidRDefault="00BC26BE" w:rsidP="00BC26BE">
      <w:pPr>
        <w:pStyle w:val="ac"/>
        <w:rPr>
          <w:rFonts w:ascii="Calibri" w:eastAsia="SimSun" w:hAnsi="Calibri" w:cs="Calibri"/>
          <w:bCs/>
          <w:noProof/>
          <w:kern w:val="0"/>
          <w:szCs w:val="22"/>
          <w:lang w:eastAsia="en-US"/>
        </w:rPr>
      </w:pPr>
      <w:bookmarkStart w:id="84" w:name="_Toc127289481"/>
      <w:r w:rsidRPr="00BC26BE">
        <w:rPr>
          <w:rFonts w:ascii="Calibri" w:eastAsia="SimSun" w:hAnsi="Calibri" w:cs="Calibri"/>
          <w:bCs/>
          <w:noProof/>
          <w:kern w:val="0"/>
          <w:szCs w:val="22"/>
          <w:lang w:eastAsia="en-US"/>
        </w:rPr>
        <w:t xml:space="preserve">Figure </w:t>
      </w:r>
      <w:r w:rsidRPr="00BC26BE">
        <w:rPr>
          <w:rFonts w:ascii="Calibri" w:eastAsia="SimSun" w:hAnsi="Calibri" w:cs="Calibri"/>
          <w:bCs/>
          <w:noProof/>
          <w:kern w:val="0"/>
          <w:szCs w:val="22"/>
          <w:lang w:eastAsia="en-US"/>
        </w:rPr>
        <w:fldChar w:fldCharType="begin"/>
      </w:r>
      <w:r w:rsidRPr="00BC26BE">
        <w:rPr>
          <w:rFonts w:ascii="Calibri" w:eastAsia="SimSun" w:hAnsi="Calibri" w:cs="Calibri"/>
          <w:bCs/>
          <w:noProof/>
          <w:kern w:val="0"/>
          <w:szCs w:val="22"/>
          <w:lang w:eastAsia="en-US"/>
        </w:rPr>
        <w:instrText xml:space="preserve"> SEQ Figure \* ARABIC </w:instrText>
      </w:r>
      <w:r w:rsidRPr="00BC26BE">
        <w:rPr>
          <w:rFonts w:ascii="Calibri" w:eastAsia="SimSun" w:hAnsi="Calibri" w:cs="Calibri"/>
          <w:bCs/>
          <w:noProof/>
          <w:kern w:val="0"/>
          <w:szCs w:val="22"/>
          <w:lang w:eastAsia="en-US"/>
        </w:rPr>
        <w:fldChar w:fldCharType="separate"/>
      </w:r>
      <w:r w:rsidR="00547097">
        <w:rPr>
          <w:rFonts w:ascii="Calibri" w:eastAsia="SimSun" w:hAnsi="Calibri" w:cs="Calibri"/>
          <w:bCs/>
          <w:noProof/>
          <w:kern w:val="0"/>
          <w:szCs w:val="22"/>
          <w:lang w:eastAsia="en-US"/>
        </w:rPr>
        <w:t>9</w:t>
      </w:r>
      <w:r w:rsidRPr="00BC26BE">
        <w:rPr>
          <w:rFonts w:ascii="Calibri" w:eastAsia="SimSun" w:hAnsi="Calibri" w:cs="Calibri"/>
          <w:bCs/>
          <w:noProof/>
          <w:kern w:val="0"/>
          <w:szCs w:val="22"/>
          <w:lang w:eastAsia="en-US"/>
        </w:rPr>
        <w:fldChar w:fldCharType="end"/>
      </w:r>
      <w:r w:rsidRPr="00BC26BE">
        <w:rPr>
          <w:rFonts w:ascii="Calibri" w:eastAsia="SimSun" w:hAnsi="Calibri" w:cs="Calibri"/>
          <w:bCs/>
          <w:noProof/>
          <w:kern w:val="0"/>
          <w:szCs w:val="22"/>
          <w:lang w:eastAsia="en-US"/>
        </w:rPr>
        <w:t xml:space="preserve">. Activity Diagram for showing Behavior Context of </w:t>
      </w:r>
      <w:r w:rsidR="00901750">
        <w:rPr>
          <w:rFonts w:ascii="Calibri" w:eastAsia="SimSun" w:hAnsi="Calibri" w:cs="Calibri"/>
          <w:bCs/>
          <w:noProof/>
          <w:kern w:val="0"/>
          <w:szCs w:val="22"/>
          <w:lang w:eastAsia="en-US"/>
        </w:rPr>
        <w:t>Server</w:t>
      </w:r>
      <w:bookmarkEnd w:id="84"/>
      <w:r w:rsidRPr="00BC26BE">
        <w:rPr>
          <w:rFonts w:ascii="Calibri" w:eastAsia="SimSun" w:hAnsi="Calibri" w:cs="Calibri"/>
          <w:bCs/>
          <w:noProof/>
          <w:kern w:val="0"/>
          <w:szCs w:val="22"/>
          <w:lang w:eastAsia="en-US"/>
        </w:rPr>
        <w:t xml:space="preserve"> </w:t>
      </w:r>
    </w:p>
    <w:p w14:paraId="33EA2BD0" w14:textId="4A80B579" w:rsidR="00053773" w:rsidRDefault="00053773" w:rsidP="00053773">
      <w:pPr>
        <w:pStyle w:val="Body"/>
      </w:pPr>
      <w:r>
        <w:t>The control flow consists of 6 parallel threads. The left most thread is a menu-driven invocation-based behavior that includes actions for staffs: Healthcare Specialist and System Manager.</w:t>
      </w:r>
      <w:r>
        <w:rPr>
          <w:rFonts w:hint="eastAsia"/>
        </w:rPr>
        <w:t xml:space="preserve"> </w:t>
      </w:r>
      <w:r>
        <w:t xml:space="preserve">The next three threads are to handle inter-tier event-driven processing. </w:t>
      </w:r>
      <w:r>
        <w:rPr>
          <w:rFonts w:hint="eastAsia"/>
        </w:rPr>
        <w:t xml:space="preserve"> </w:t>
      </w:r>
      <w:r>
        <w:t>And the remaining two threads are to handle intra-tier event-driven processing.</w:t>
      </w:r>
    </w:p>
    <w:p w14:paraId="2CAD3D9A" w14:textId="29EB099F" w:rsidR="00472BB4" w:rsidRPr="00BE107A" w:rsidRDefault="00967990" w:rsidP="00472BB4">
      <w:pPr>
        <w:pStyle w:val="20"/>
      </w:pPr>
      <w:bookmarkStart w:id="85" w:name="_Toc490170383"/>
      <w:bookmarkStart w:id="86" w:name="_Toc128416307"/>
      <w:bookmarkEnd w:id="80"/>
      <w:r w:rsidRPr="00BE107A">
        <w:t xml:space="preserve">[Step 5] </w:t>
      </w:r>
      <w:r w:rsidR="00472BB4" w:rsidRPr="00BE107A">
        <w:t>Additional Contexts</w:t>
      </w:r>
      <w:bookmarkEnd w:id="81"/>
      <w:bookmarkEnd w:id="85"/>
      <w:bookmarkEnd w:id="86"/>
    </w:p>
    <w:p w14:paraId="0D210F72" w14:textId="77777777" w:rsidR="00472BB4" w:rsidRPr="00BE107A" w:rsidRDefault="00472BB4" w:rsidP="00472BB4">
      <w:pPr>
        <w:pStyle w:val="Body"/>
      </w:pPr>
      <w:r w:rsidRPr="00BE107A">
        <w:t>Any additional contexts of the target system can be described.</w:t>
      </w:r>
    </w:p>
    <w:p w14:paraId="3F2DD85F" w14:textId="3AE5E526" w:rsidR="00B85AAC" w:rsidRDefault="00472BB4" w:rsidP="00B85AAC">
      <w:pPr>
        <w:pStyle w:val="L1"/>
      </w:pPr>
      <w:r w:rsidRPr="00BE107A">
        <w:rPr>
          <w:rFonts w:hint="eastAsia"/>
        </w:rPr>
        <w:t>N</w:t>
      </w:r>
      <w:r w:rsidRPr="00BE107A">
        <w:t>o</w:t>
      </w:r>
      <w:r w:rsidRPr="00BE107A">
        <w:rPr>
          <w:rFonts w:hint="eastAsia"/>
        </w:rPr>
        <w:t>ne</w:t>
      </w:r>
    </w:p>
    <w:bookmarkEnd w:id="1"/>
    <w:bookmarkEnd w:id="82"/>
    <w:p w14:paraId="4E6F958A" w14:textId="58A26263" w:rsidR="00586110" w:rsidRDefault="00DB6313" w:rsidP="001570CB">
      <w:pPr>
        <w:widowControl/>
        <w:wordWrap/>
        <w:autoSpaceDE/>
        <w:autoSpaceDN/>
        <w:jc w:val="left"/>
        <w:rPr>
          <w:sz w:val="28"/>
        </w:rPr>
      </w:pPr>
      <w:r>
        <w:rPr>
          <w:sz w:val="28"/>
        </w:rPr>
        <w:tab/>
      </w:r>
    </w:p>
    <w:p w14:paraId="0D6A4459" w14:textId="77777777" w:rsidR="00586110" w:rsidRPr="00BE107A" w:rsidRDefault="00586110" w:rsidP="00586110">
      <w:pPr>
        <w:pStyle w:val="1"/>
      </w:pPr>
      <w:r>
        <w:br w:type="page"/>
      </w:r>
      <w:bookmarkStart w:id="87" w:name="_Toc503801380"/>
      <w:bookmarkStart w:id="88" w:name="_Toc124708734"/>
      <w:bookmarkStart w:id="89" w:name="_Toc128416308"/>
      <w:r w:rsidRPr="00BE107A">
        <w:lastRenderedPageBreak/>
        <w:t>Activity 3. Skeleton Architecture Design</w:t>
      </w:r>
      <w:bookmarkEnd w:id="87"/>
      <w:bookmarkEnd w:id="88"/>
      <w:bookmarkEnd w:id="89"/>
    </w:p>
    <w:p w14:paraId="40CCCAB2" w14:textId="77777777" w:rsidR="00586110" w:rsidRPr="00BE107A" w:rsidRDefault="00586110" w:rsidP="00586110">
      <w:pPr>
        <w:pStyle w:val="Body"/>
      </w:pPr>
      <w:r w:rsidRPr="00BE107A">
        <w:t>A skeleton architecture is a description of the structural aspect of the target system without fully describing the key components and their properties. It can be effectively derived by applying architectural style(s). Each architectural style is a named collection of architectural decisions that are applicable in a given development context.</w:t>
      </w:r>
    </w:p>
    <w:p w14:paraId="0B88E9A1" w14:textId="77777777" w:rsidR="00586110" w:rsidRPr="00BE107A" w:rsidRDefault="00586110" w:rsidP="00586110">
      <w:pPr>
        <w:pStyle w:val="StyleHeading21Before12pt"/>
      </w:pPr>
      <w:bookmarkStart w:id="90" w:name="_Toc124708735"/>
      <w:bookmarkStart w:id="91" w:name="_Toc128416309"/>
      <w:bookmarkStart w:id="92" w:name="_Toc485073514"/>
      <w:bookmarkStart w:id="93" w:name="_Toc503801381"/>
      <w:r w:rsidRPr="00BE107A">
        <w:t>[Step 1] Observe Architectural Characteristics</w:t>
      </w:r>
      <w:bookmarkEnd w:id="90"/>
      <w:bookmarkEnd w:id="91"/>
    </w:p>
    <w:p w14:paraId="1E778C99" w14:textId="77777777" w:rsidR="00586110" w:rsidRPr="00BE107A" w:rsidRDefault="00586110" w:rsidP="00586110">
      <w:pPr>
        <w:pStyle w:val="Body"/>
      </w:pPr>
      <w:r w:rsidRPr="00BE107A">
        <w:rPr>
          <w:rFonts w:hint="eastAsia"/>
        </w:rPr>
        <w:t>We make</w:t>
      </w:r>
      <w:r w:rsidRPr="00BE107A">
        <w:t xml:space="preserve"> the following observation on the target system as a preparation for choosing candidate architecture styles.</w:t>
      </w:r>
    </w:p>
    <w:p w14:paraId="3951C102" w14:textId="77777777" w:rsidR="00B75B5F" w:rsidRDefault="00B75B5F" w:rsidP="00B75B5F">
      <w:pPr>
        <w:pStyle w:val="L1"/>
      </w:pPr>
      <w:r>
        <w:t xml:space="preserve">Consisting with Several Tiers </w:t>
      </w:r>
      <w:r>
        <w:sym w:font="Wingdings" w:char="F0E0"/>
      </w:r>
      <w:r>
        <w:t xml:space="preserve"> Client-Server Architecture Style</w:t>
      </w:r>
    </w:p>
    <w:p w14:paraId="106633C2" w14:textId="77777777" w:rsidR="00B75B5F" w:rsidRDefault="00B75B5F" w:rsidP="00B75B5F">
      <w:pPr>
        <w:pStyle w:val="L1"/>
        <w:numPr>
          <w:ilvl w:val="0"/>
          <w:numId w:val="0"/>
        </w:numPr>
        <w:ind w:left="907"/>
      </w:pPr>
      <w:r>
        <w:t>The number of tiers for the target system is implied by the SRS as already described in the boundary context.</w:t>
      </w:r>
    </w:p>
    <w:p w14:paraId="51E9BEE0" w14:textId="77777777" w:rsidR="00574B29" w:rsidRDefault="00574B29" w:rsidP="00574B29">
      <w:pPr>
        <w:pStyle w:val="L1"/>
      </w:pPr>
      <w:r>
        <w:t xml:space="preserve">Conventional Mobile Application </w:t>
      </w:r>
      <w:r>
        <w:sym w:font="Wingdings" w:char="F0E0"/>
      </w:r>
      <w:r>
        <w:t xml:space="preserve"> MVC Architecture Style</w:t>
      </w:r>
    </w:p>
    <w:p w14:paraId="1C88BBE6" w14:textId="1BBAA713" w:rsidR="00586110" w:rsidRPr="002E543C" w:rsidRDefault="00574B29" w:rsidP="00B75B5F">
      <w:pPr>
        <w:pStyle w:val="L1"/>
        <w:numPr>
          <w:ilvl w:val="0"/>
          <w:numId w:val="0"/>
        </w:numPr>
        <w:ind w:left="907"/>
      </w:pPr>
      <w:r>
        <w:t xml:space="preserve">Since the </w:t>
      </w:r>
      <w:r w:rsidR="006D76E7">
        <w:t>target</w:t>
      </w:r>
      <w:r>
        <w:t xml:space="preserve"> System is a typical mobile application, it is important to maintain a stable GUI with high diversity.</w:t>
      </w:r>
    </w:p>
    <w:p w14:paraId="11874C90" w14:textId="1E3A3C4C" w:rsidR="00C55087" w:rsidRDefault="00C55087" w:rsidP="00C55087">
      <w:pPr>
        <w:pStyle w:val="L1"/>
      </w:pPr>
      <w:bookmarkStart w:id="94" w:name="_Toc124708736"/>
      <w:r w:rsidRPr="00C55087">
        <w:t>Considering Event-based Delegation on Server</w:t>
      </w:r>
      <w:r>
        <w:t xml:space="preserve"> </w:t>
      </w:r>
      <w:r>
        <w:sym w:font="Wingdings" w:char="F0E0"/>
      </w:r>
      <w:r>
        <w:t xml:space="preserve"> Event-Driven Architecture Style </w:t>
      </w:r>
    </w:p>
    <w:p w14:paraId="0E90ED15" w14:textId="1584240D" w:rsidR="00C55087" w:rsidRPr="00BE107A" w:rsidRDefault="00C55087" w:rsidP="00C55087">
      <w:pPr>
        <w:pStyle w:val="L1"/>
        <w:numPr>
          <w:ilvl w:val="0"/>
          <w:numId w:val="0"/>
        </w:numPr>
        <w:ind w:left="907"/>
      </w:pPr>
      <w:r>
        <w:t>Health</w:t>
      </w:r>
      <w:r w:rsidR="00EE5326">
        <w:t>-</w:t>
      </w:r>
      <w:r>
        <w:t>Assistant server</w:t>
      </w:r>
      <w:r w:rsidR="001C4771">
        <w:t xml:space="preserve"> can</w:t>
      </w:r>
      <w:r>
        <w:t xml:space="preserve"> handle asynchronous and synchronous events with different threads to make loose coupled </w:t>
      </w:r>
      <w:r w:rsidR="001C4771">
        <w:t>e</w:t>
      </w:r>
      <w:r>
        <w:t xml:space="preserve">vent </w:t>
      </w:r>
      <w:r w:rsidR="001C4771">
        <w:t>h</w:t>
      </w:r>
      <w:r>
        <w:t>andling.</w:t>
      </w:r>
    </w:p>
    <w:p w14:paraId="33720906" w14:textId="6E79B125" w:rsidR="001E2DF4" w:rsidRDefault="006D76E7" w:rsidP="001E2DF4">
      <w:pPr>
        <w:pStyle w:val="L1"/>
      </w:pPr>
      <w:r w:rsidRPr="006D76E7">
        <w:t>High Effectiveness of Recommended Activit</w:t>
      </w:r>
      <w:r>
        <w:t>y</w:t>
      </w:r>
      <w:r w:rsidR="001E2DF4">
        <w:t xml:space="preserve"> </w:t>
      </w:r>
      <w:r w:rsidR="001E2DF4">
        <w:sym w:font="Wingdings" w:char="F0E0"/>
      </w:r>
      <w:r w:rsidR="001E2DF4">
        <w:t xml:space="preserve"> </w:t>
      </w:r>
      <w:r>
        <w:rPr>
          <w:rFonts w:hint="eastAsia"/>
        </w:rPr>
        <w:t>B</w:t>
      </w:r>
      <w:r>
        <w:t xml:space="preserve">lackboard </w:t>
      </w:r>
      <w:r w:rsidR="001E2DF4">
        <w:t>Architecture Style</w:t>
      </w:r>
    </w:p>
    <w:p w14:paraId="1A85C63A" w14:textId="4D953ED7" w:rsidR="001E2DF4" w:rsidRDefault="001E2DF4" w:rsidP="001E2DF4">
      <w:pPr>
        <w:pStyle w:val="L1"/>
        <w:numPr>
          <w:ilvl w:val="0"/>
          <w:numId w:val="0"/>
        </w:numPr>
        <w:ind w:left="907"/>
      </w:pPr>
      <w:r>
        <w:t xml:space="preserve">In </w:t>
      </w:r>
      <w:r w:rsidR="00C06FCF">
        <w:t>Analyzing Effectiveness</w:t>
      </w:r>
      <w:r>
        <w:t xml:space="preserve"> function, </w:t>
      </w:r>
      <w:r w:rsidR="00C06FCF">
        <w:t>health-related</w:t>
      </w:r>
      <w:r>
        <w:t xml:space="preserve"> data goes through various </w:t>
      </w:r>
      <w:r w:rsidR="00C06FCF">
        <w:t>ML algorithms</w:t>
      </w:r>
      <w:r w:rsidR="007779CA">
        <w:t xml:space="preserve"> t</w:t>
      </w:r>
      <w:r w:rsidR="007779CA" w:rsidRPr="007779CA">
        <w:t>o find the</w:t>
      </w:r>
      <w:r w:rsidR="007779CA">
        <w:t xml:space="preserve"> most effective</w:t>
      </w:r>
      <w:r w:rsidR="007779CA" w:rsidRPr="007779CA">
        <w:t xml:space="preserve"> model</w:t>
      </w:r>
      <w:r w:rsidR="007779CA">
        <w:t>.</w:t>
      </w:r>
    </w:p>
    <w:p w14:paraId="77C9F7AB" w14:textId="00F34AA3" w:rsidR="00586110" w:rsidRPr="00BE107A" w:rsidRDefault="00586110" w:rsidP="00586110">
      <w:pPr>
        <w:pStyle w:val="StyleHeading21Before12pt"/>
      </w:pPr>
      <w:bookmarkStart w:id="95" w:name="_Toc128416310"/>
      <w:r w:rsidRPr="00BE107A">
        <w:t>[Step 2] Candidate Architectural Styles</w:t>
      </w:r>
      <w:bookmarkEnd w:id="92"/>
      <w:bookmarkEnd w:id="93"/>
      <w:bookmarkEnd w:id="94"/>
      <w:bookmarkEnd w:id="95"/>
    </w:p>
    <w:p w14:paraId="1A2F521C" w14:textId="77777777" w:rsidR="00586110" w:rsidRPr="00BE107A" w:rsidRDefault="00586110" w:rsidP="00586110">
      <w:pPr>
        <w:pStyle w:val="Body"/>
      </w:pPr>
      <w:r w:rsidRPr="00BE107A">
        <w:t>With the architectural observation on the target system, we propose the following architectural styles.</w:t>
      </w:r>
    </w:p>
    <w:p w14:paraId="246DC0BC" w14:textId="7B67E26B" w:rsidR="00586110" w:rsidRPr="00BE107A" w:rsidRDefault="00F335CF" w:rsidP="00586110">
      <w:pPr>
        <w:pStyle w:val="L1"/>
      </w:pPr>
      <w:bookmarkStart w:id="96" w:name="_Toc453395026"/>
      <w:r>
        <w:t>Client-Server Architecture Style</w:t>
      </w:r>
    </w:p>
    <w:p w14:paraId="1DDE690C" w14:textId="11EFD8A3" w:rsidR="00F335CF" w:rsidRPr="00F335CF" w:rsidRDefault="00F335CF" w:rsidP="00F335CF">
      <w:pPr>
        <w:pStyle w:val="L1"/>
      </w:pPr>
      <w:r>
        <w:t>MVC Architecture Style</w:t>
      </w:r>
    </w:p>
    <w:p w14:paraId="4D6CA6EC" w14:textId="77777777" w:rsidR="00F335CF" w:rsidRPr="00F335CF" w:rsidRDefault="00F335CF" w:rsidP="00F335CF">
      <w:pPr>
        <w:pStyle w:val="L1"/>
      </w:pPr>
      <w:r>
        <w:t>Event-Driven Architecture Style</w:t>
      </w:r>
    </w:p>
    <w:p w14:paraId="6408B84C" w14:textId="5000BF0F" w:rsidR="00F335CF" w:rsidRDefault="00F335CF" w:rsidP="00F335CF">
      <w:pPr>
        <w:pStyle w:val="L1"/>
      </w:pPr>
      <w:r>
        <w:rPr>
          <w:rFonts w:hint="eastAsia"/>
        </w:rPr>
        <w:t>B</w:t>
      </w:r>
      <w:r>
        <w:t>lackboard Architecture Style</w:t>
      </w:r>
    </w:p>
    <w:p w14:paraId="3E8C4F5A" w14:textId="680996AF" w:rsidR="00586110" w:rsidRPr="00BE107A" w:rsidRDefault="00586110" w:rsidP="00586110">
      <w:pPr>
        <w:pStyle w:val="20"/>
      </w:pPr>
      <w:bookmarkStart w:id="97" w:name="_Toc18555198"/>
      <w:bookmarkStart w:id="98" w:name="_Toc124708737"/>
      <w:bookmarkStart w:id="99" w:name="_Toc128416311"/>
      <w:bookmarkStart w:id="100" w:name="_Toc478325089"/>
      <w:bookmarkStart w:id="101" w:name="_Toc497366693"/>
      <w:bookmarkStart w:id="102" w:name="_Toc503801387"/>
      <w:bookmarkStart w:id="103" w:name="_Toc453914691"/>
      <w:bookmarkStart w:id="104" w:name="_Toc457188907"/>
      <w:bookmarkStart w:id="105" w:name="_Toc460309996"/>
      <w:bookmarkStart w:id="106" w:name="_Toc485073515"/>
      <w:bookmarkEnd w:id="96"/>
      <w:r w:rsidRPr="00BE107A">
        <w:t xml:space="preserve">[Step 3a] Applicability of ‘Candidate 1. </w:t>
      </w:r>
      <w:r w:rsidR="009F47AB">
        <w:t>Client-Server</w:t>
      </w:r>
      <w:r w:rsidRPr="00BE107A">
        <w:t xml:space="preserve"> Architecture Style’</w:t>
      </w:r>
      <w:bookmarkEnd w:id="97"/>
      <w:bookmarkEnd w:id="98"/>
      <w:bookmarkEnd w:id="99"/>
    </w:p>
    <w:p w14:paraId="27CD105B" w14:textId="39C68797" w:rsidR="00586110" w:rsidRPr="00BE107A" w:rsidRDefault="00586110" w:rsidP="00586110">
      <w:pPr>
        <w:pStyle w:val="Body"/>
      </w:pPr>
      <w:bookmarkStart w:id="107" w:name="_Toc480286387"/>
      <w:bookmarkStart w:id="108" w:name="_Toc492500346"/>
      <w:bookmarkStart w:id="109" w:name="_Toc503801383"/>
      <w:bookmarkStart w:id="110" w:name="_Toc524061596"/>
      <w:r w:rsidRPr="00BE107A">
        <w:t xml:space="preserve">The whole system consists of </w:t>
      </w:r>
      <w:r w:rsidR="009F47AB">
        <w:t>two</w:t>
      </w:r>
      <w:r w:rsidRPr="00BE107A">
        <w:t xml:space="preserve"> tiers and each tier provides an independent functionality running on its dedicated </w:t>
      </w:r>
      <w:r w:rsidR="009F47AB">
        <w:t>function</w:t>
      </w:r>
      <w:r w:rsidRPr="00BE107A">
        <w:t>.</w:t>
      </w:r>
    </w:p>
    <w:p w14:paraId="00F932AD" w14:textId="77777777" w:rsidR="00586110" w:rsidRPr="00BE107A" w:rsidRDefault="00586110" w:rsidP="00586110">
      <w:pPr>
        <w:pStyle w:val="3"/>
      </w:pPr>
      <w:bookmarkStart w:id="111" w:name="_Toc83360116"/>
      <w:bookmarkStart w:id="112" w:name="_Toc107899128"/>
      <w:bookmarkStart w:id="113" w:name="_Toc124708738"/>
      <w:bookmarkStart w:id="114" w:name="_Toc128416312"/>
      <w:bookmarkEnd w:id="107"/>
      <w:bookmarkEnd w:id="108"/>
      <w:bookmarkEnd w:id="109"/>
      <w:bookmarkEnd w:id="110"/>
      <w:r w:rsidRPr="00BE107A">
        <w:rPr>
          <w:rFonts w:hint="eastAsia"/>
        </w:rPr>
        <w:t>Matching</w:t>
      </w:r>
      <w:r w:rsidRPr="00BE107A">
        <w:t xml:space="preserve"> </w:t>
      </w:r>
      <w:r w:rsidRPr="00BE107A">
        <w:rPr>
          <w:rFonts w:hint="eastAsia"/>
        </w:rPr>
        <w:t>the</w:t>
      </w:r>
      <w:r w:rsidRPr="00BE107A">
        <w:t xml:space="preserve"> </w:t>
      </w:r>
      <w:r w:rsidRPr="00BE107A">
        <w:rPr>
          <w:rFonts w:hint="eastAsia"/>
        </w:rPr>
        <w:t>Applicable Situation</w:t>
      </w:r>
      <w:bookmarkEnd w:id="111"/>
      <w:bookmarkEnd w:id="112"/>
      <w:bookmarkEnd w:id="113"/>
      <w:bookmarkEnd w:id="114"/>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586110" w:rsidRPr="00BE107A" w14:paraId="4B63B947" w14:textId="77777777" w:rsidTr="00A835AC">
        <w:tc>
          <w:tcPr>
            <w:tcW w:w="4253" w:type="dxa"/>
            <w:shd w:val="clear" w:color="auto" w:fill="D9D9D9" w:themeFill="background1" w:themeFillShade="D9"/>
          </w:tcPr>
          <w:p w14:paraId="7319D27D" w14:textId="77777777" w:rsidR="00586110" w:rsidRPr="00BE107A" w:rsidRDefault="00586110" w:rsidP="00A835AC">
            <w:pPr>
              <w:widowControl/>
              <w:wordWrap/>
              <w:autoSpaceDE/>
              <w:autoSpaceDN/>
              <w:spacing w:before="35" w:after="35"/>
              <w:jc w:val="center"/>
              <w:rPr>
                <w:rFonts w:eastAsia="바탕"/>
                <w:b/>
                <w:kern w:val="0"/>
                <w:lang w:eastAsia="en-US"/>
              </w:rPr>
            </w:pPr>
            <w:r w:rsidRPr="00BE107A">
              <w:rPr>
                <w:rFonts w:eastAsia="바탕"/>
                <w:b/>
                <w:kern w:val="0"/>
                <w:lang w:eastAsia="en-US"/>
              </w:rPr>
              <w:t>Applicable Situations</w:t>
            </w:r>
          </w:p>
        </w:tc>
        <w:tc>
          <w:tcPr>
            <w:tcW w:w="992" w:type="dxa"/>
            <w:shd w:val="clear" w:color="auto" w:fill="D9D9D9" w:themeFill="background1" w:themeFillShade="D9"/>
          </w:tcPr>
          <w:p w14:paraId="40ACF5BB" w14:textId="77777777" w:rsidR="00586110" w:rsidRPr="00BE107A" w:rsidRDefault="00586110" w:rsidP="00A835AC">
            <w:pPr>
              <w:widowControl/>
              <w:wordWrap/>
              <w:autoSpaceDE/>
              <w:autoSpaceDN/>
              <w:spacing w:before="35" w:after="35"/>
              <w:jc w:val="center"/>
              <w:rPr>
                <w:rFonts w:eastAsia="바탕"/>
                <w:b/>
                <w:kern w:val="0"/>
                <w:lang w:eastAsia="en-US"/>
              </w:rPr>
            </w:pPr>
            <w:r w:rsidRPr="00BE107A">
              <w:rPr>
                <w:rFonts w:eastAsia="바탕"/>
                <w:b/>
                <w:kern w:val="0"/>
                <w:lang w:eastAsia="en-US"/>
              </w:rPr>
              <w:t>Match</w:t>
            </w:r>
          </w:p>
        </w:tc>
        <w:tc>
          <w:tcPr>
            <w:tcW w:w="3788" w:type="dxa"/>
            <w:shd w:val="clear" w:color="auto" w:fill="D9D9D9" w:themeFill="background1" w:themeFillShade="D9"/>
          </w:tcPr>
          <w:p w14:paraId="465BD0BD" w14:textId="77777777" w:rsidR="00586110" w:rsidRPr="00BE107A" w:rsidRDefault="00586110" w:rsidP="00A835AC">
            <w:pPr>
              <w:widowControl/>
              <w:wordWrap/>
              <w:autoSpaceDE/>
              <w:autoSpaceDN/>
              <w:spacing w:before="35" w:after="35"/>
              <w:jc w:val="center"/>
              <w:rPr>
                <w:rFonts w:eastAsia="바탕"/>
                <w:b/>
                <w:kern w:val="0"/>
                <w:lang w:eastAsia="en-US"/>
              </w:rPr>
            </w:pPr>
            <w:r w:rsidRPr="00BE107A">
              <w:rPr>
                <w:rFonts w:eastAsia="바탕"/>
                <w:b/>
                <w:kern w:val="0"/>
                <w:lang w:eastAsia="en-US"/>
              </w:rPr>
              <w:t>Demands on the System</w:t>
            </w:r>
          </w:p>
        </w:tc>
      </w:tr>
      <w:tr w:rsidR="00586110" w:rsidRPr="00BE107A" w14:paraId="00948656" w14:textId="77777777" w:rsidTr="00A835AC">
        <w:tc>
          <w:tcPr>
            <w:tcW w:w="4253" w:type="dxa"/>
          </w:tcPr>
          <w:p w14:paraId="4BC7B1BC" w14:textId="6E686866" w:rsidR="00586110" w:rsidRPr="00BE107A" w:rsidRDefault="005F51B4" w:rsidP="009F47AB">
            <w:pPr>
              <w:widowControl/>
              <w:wordWrap/>
              <w:autoSpaceDE/>
              <w:autoSpaceDN/>
              <w:spacing w:before="35" w:after="35"/>
              <w:rPr>
                <w:sz w:val="20"/>
                <w:szCs w:val="20"/>
              </w:rPr>
            </w:pPr>
            <w:r w:rsidRPr="005F51B4">
              <w:rPr>
                <w:sz w:val="20"/>
                <w:szCs w:val="20"/>
              </w:rPr>
              <w:t>Functions can be separated from client and server</w:t>
            </w:r>
          </w:p>
        </w:tc>
        <w:tc>
          <w:tcPr>
            <w:tcW w:w="992" w:type="dxa"/>
          </w:tcPr>
          <w:p w14:paraId="46FA4413" w14:textId="77777777" w:rsidR="00586110" w:rsidRPr="00BE107A" w:rsidRDefault="00586110" w:rsidP="00A835AC">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788" w:type="dxa"/>
          </w:tcPr>
          <w:p w14:paraId="0A127163" w14:textId="658B74FF" w:rsidR="00586110" w:rsidRPr="00BE107A" w:rsidRDefault="005F51B4" w:rsidP="005F51B4">
            <w:pPr>
              <w:widowControl/>
              <w:wordWrap/>
              <w:autoSpaceDE/>
              <w:autoSpaceDN/>
              <w:spacing w:before="35" w:after="35"/>
              <w:rPr>
                <w:rFonts w:eastAsia="바탕"/>
                <w:kern w:val="0"/>
                <w:sz w:val="20"/>
                <w:szCs w:val="20"/>
              </w:rPr>
            </w:pPr>
            <w:r w:rsidRPr="005F51B4">
              <w:rPr>
                <w:rFonts w:eastAsia="바탕"/>
                <w:kern w:val="0"/>
                <w:sz w:val="20"/>
                <w:szCs w:val="20"/>
              </w:rPr>
              <w:t xml:space="preserve">The </w:t>
            </w:r>
            <w:r>
              <w:rPr>
                <w:rFonts w:eastAsia="바탕"/>
                <w:kern w:val="0"/>
                <w:sz w:val="20"/>
                <w:szCs w:val="20"/>
              </w:rPr>
              <w:t xml:space="preserve">Health Assistant </w:t>
            </w:r>
            <w:r w:rsidRPr="005F51B4">
              <w:rPr>
                <w:rFonts w:eastAsia="바탕"/>
                <w:kern w:val="0"/>
                <w:sz w:val="20"/>
                <w:szCs w:val="20"/>
              </w:rPr>
              <w:t xml:space="preserve">system can be divided into a function based on user interaction including UI and a function that requires a lot of resources such as machine learning and </w:t>
            </w:r>
            <w:r>
              <w:rPr>
                <w:rFonts w:eastAsia="바탕"/>
                <w:kern w:val="0"/>
                <w:sz w:val="20"/>
                <w:szCs w:val="20"/>
              </w:rPr>
              <w:t>recommendation</w:t>
            </w:r>
            <w:r w:rsidRPr="005F51B4">
              <w:rPr>
                <w:rFonts w:eastAsia="바탕"/>
                <w:kern w:val="0"/>
                <w:sz w:val="20"/>
                <w:szCs w:val="20"/>
              </w:rPr>
              <w:t xml:space="preserve"> generation.</w:t>
            </w:r>
          </w:p>
        </w:tc>
      </w:tr>
      <w:tr w:rsidR="00586110" w:rsidRPr="00BE107A" w14:paraId="716D83D4" w14:textId="77777777" w:rsidTr="00A835AC">
        <w:tc>
          <w:tcPr>
            <w:tcW w:w="4253" w:type="dxa"/>
          </w:tcPr>
          <w:p w14:paraId="5CF23A87" w14:textId="0B988B94" w:rsidR="00586110" w:rsidRPr="003A2946" w:rsidRDefault="005F51B4" w:rsidP="009F47AB">
            <w:pPr>
              <w:widowControl/>
              <w:tabs>
                <w:tab w:val="num" w:pos="640"/>
              </w:tabs>
              <w:wordWrap/>
              <w:autoSpaceDE/>
              <w:autoSpaceDN/>
              <w:spacing w:before="35" w:after="35"/>
              <w:rPr>
                <w:sz w:val="20"/>
                <w:szCs w:val="20"/>
              </w:rPr>
            </w:pPr>
            <w:r w:rsidRPr="005F51B4">
              <w:rPr>
                <w:sz w:val="20"/>
                <w:szCs w:val="20"/>
              </w:rPr>
              <w:t>Multiple users share resources</w:t>
            </w:r>
          </w:p>
        </w:tc>
        <w:tc>
          <w:tcPr>
            <w:tcW w:w="992" w:type="dxa"/>
          </w:tcPr>
          <w:p w14:paraId="53BC2A1B" w14:textId="4A46F981" w:rsidR="00586110" w:rsidRPr="00BE107A" w:rsidRDefault="009F47AB" w:rsidP="00A835AC">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788" w:type="dxa"/>
          </w:tcPr>
          <w:p w14:paraId="74A823AC" w14:textId="2EFAC605" w:rsidR="00586110" w:rsidRPr="005F51B4" w:rsidRDefault="005F51B4" w:rsidP="005F51B4">
            <w:pPr>
              <w:widowControl/>
              <w:wordWrap/>
              <w:autoSpaceDE/>
              <w:autoSpaceDN/>
              <w:spacing w:before="35" w:after="35"/>
              <w:rPr>
                <w:sz w:val="20"/>
                <w:szCs w:val="20"/>
              </w:rPr>
            </w:pPr>
            <w:r w:rsidRPr="005F51B4">
              <w:rPr>
                <w:sz w:val="20"/>
                <w:szCs w:val="20"/>
              </w:rPr>
              <w:t xml:space="preserve">Since It’s typical mobile application, server resources must be shared when </w:t>
            </w:r>
            <w:r>
              <w:rPr>
                <w:sz w:val="20"/>
                <w:szCs w:val="20"/>
              </w:rPr>
              <w:t>many</w:t>
            </w:r>
            <w:r w:rsidRPr="005F51B4">
              <w:rPr>
                <w:sz w:val="20"/>
                <w:szCs w:val="20"/>
              </w:rPr>
              <w:t xml:space="preserve"> users use the app.</w:t>
            </w:r>
          </w:p>
        </w:tc>
      </w:tr>
      <w:tr w:rsidR="00586110" w:rsidRPr="00BE107A" w14:paraId="676171BC" w14:textId="77777777" w:rsidTr="00A835AC">
        <w:tc>
          <w:tcPr>
            <w:tcW w:w="4253" w:type="dxa"/>
          </w:tcPr>
          <w:p w14:paraId="11675015" w14:textId="17F0155F" w:rsidR="00586110" w:rsidRPr="00BE107A" w:rsidRDefault="005F51B4" w:rsidP="005F51B4">
            <w:pPr>
              <w:widowControl/>
              <w:tabs>
                <w:tab w:val="num" w:pos="640"/>
              </w:tabs>
              <w:wordWrap/>
              <w:autoSpaceDE/>
              <w:autoSpaceDN/>
              <w:spacing w:before="35" w:after="35"/>
              <w:rPr>
                <w:sz w:val="20"/>
                <w:szCs w:val="20"/>
              </w:rPr>
            </w:pPr>
            <w:r w:rsidRPr="005F51B4">
              <w:rPr>
                <w:sz w:val="20"/>
                <w:szCs w:val="20"/>
              </w:rPr>
              <w:t>Shared data between client and server is not too</w:t>
            </w:r>
            <w:r>
              <w:rPr>
                <w:rFonts w:hint="eastAsia"/>
                <w:sz w:val="20"/>
                <w:szCs w:val="20"/>
              </w:rPr>
              <w:t xml:space="preserve"> </w:t>
            </w:r>
            <w:r w:rsidRPr="005F51B4">
              <w:rPr>
                <w:sz w:val="20"/>
                <w:szCs w:val="20"/>
              </w:rPr>
              <w:t>much</w:t>
            </w:r>
          </w:p>
        </w:tc>
        <w:tc>
          <w:tcPr>
            <w:tcW w:w="992" w:type="dxa"/>
          </w:tcPr>
          <w:p w14:paraId="4377F70B" w14:textId="1FDEADF8" w:rsidR="00586110" w:rsidRPr="00BE107A" w:rsidRDefault="009F47AB" w:rsidP="00A835AC">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788" w:type="dxa"/>
          </w:tcPr>
          <w:p w14:paraId="6C4D2A6C" w14:textId="069C5D93" w:rsidR="00586110" w:rsidRPr="00BE107A" w:rsidRDefault="005F51B4" w:rsidP="005F51B4">
            <w:pPr>
              <w:widowControl/>
              <w:wordWrap/>
              <w:autoSpaceDE/>
              <w:autoSpaceDN/>
              <w:spacing w:before="35" w:after="35"/>
              <w:rPr>
                <w:sz w:val="20"/>
                <w:szCs w:val="20"/>
              </w:rPr>
            </w:pPr>
            <w:r w:rsidRPr="005F51B4">
              <w:rPr>
                <w:sz w:val="20"/>
                <w:szCs w:val="20"/>
              </w:rPr>
              <w:t>The functions of this system are clearly separated into client and server, so there is</w:t>
            </w:r>
            <w:r>
              <w:rPr>
                <w:sz w:val="20"/>
                <w:szCs w:val="20"/>
              </w:rPr>
              <w:t xml:space="preserve"> </w:t>
            </w:r>
            <w:r w:rsidRPr="005F51B4">
              <w:rPr>
                <w:sz w:val="20"/>
                <w:szCs w:val="20"/>
              </w:rPr>
              <w:t>not much shared data</w:t>
            </w:r>
          </w:p>
        </w:tc>
      </w:tr>
    </w:tbl>
    <w:p w14:paraId="543CFC8F" w14:textId="77777777" w:rsidR="00586110" w:rsidRPr="00BE107A" w:rsidRDefault="00586110" w:rsidP="00586110">
      <w:pPr>
        <w:pStyle w:val="3"/>
      </w:pPr>
      <w:bookmarkStart w:id="115" w:name="_Toc480286388"/>
      <w:bookmarkStart w:id="116" w:name="_Toc492500347"/>
      <w:bookmarkStart w:id="117" w:name="_Toc503801384"/>
      <w:bookmarkStart w:id="118" w:name="_Toc524061597"/>
      <w:bookmarkStart w:id="119" w:name="_Toc25872299"/>
      <w:bookmarkStart w:id="120" w:name="_Toc49424757"/>
      <w:bookmarkStart w:id="121" w:name="_Toc50067828"/>
      <w:bookmarkStart w:id="122" w:name="_Toc83360117"/>
      <w:bookmarkStart w:id="123" w:name="_Toc107899129"/>
      <w:bookmarkStart w:id="124" w:name="_Toc124708739"/>
      <w:bookmarkStart w:id="125" w:name="_Toc128416313"/>
      <w:r w:rsidRPr="00BE107A">
        <w:rPr>
          <w:rFonts w:hint="eastAsia"/>
        </w:rPr>
        <w:t>Matching</w:t>
      </w:r>
      <w:r w:rsidRPr="00BE107A">
        <w:t xml:space="preserve"> </w:t>
      </w:r>
      <w:r w:rsidRPr="00BE107A">
        <w:rPr>
          <w:rFonts w:hint="eastAsia"/>
        </w:rPr>
        <w:t>the</w:t>
      </w:r>
      <w:r w:rsidRPr="00BE107A">
        <w:t xml:space="preserve"> Benefits</w:t>
      </w:r>
      <w:bookmarkEnd w:id="115"/>
      <w:bookmarkEnd w:id="116"/>
      <w:bookmarkEnd w:id="117"/>
      <w:bookmarkEnd w:id="118"/>
      <w:bookmarkEnd w:id="119"/>
      <w:bookmarkEnd w:id="120"/>
      <w:bookmarkEnd w:id="121"/>
      <w:bookmarkEnd w:id="122"/>
      <w:bookmarkEnd w:id="123"/>
      <w:bookmarkEnd w:id="124"/>
      <w:bookmarkEnd w:id="125"/>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586110" w:rsidRPr="00BE107A" w14:paraId="580F92F8" w14:textId="77777777" w:rsidTr="00A835AC">
        <w:tc>
          <w:tcPr>
            <w:tcW w:w="4253" w:type="dxa"/>
            <w:shd w:val="clear" w:color="auto" w:fill="D9D9D9" w:themeFill="background1" w:themeFillShade="D9"/>
          </w:tcPr>
          <w:p w14:paraId="42B1C999" w14:textId="77777777" w:rsidR="00586110" w:rsidRPr="00BE107A" w:rsidRDefault="00586110" w:rsidP="00A835AC">
            <w:pPr>
              <w:widowControl/>
              <w:wordWrap/>
              <w:autoSpaceDE/>
              <w:autoSpaceDN/>
              <w:spacing w:before="35" w:after="35"/>
              <w:jc w:val="center"/>
              <w:rPr>
                <w:rFonts w:eastAsia="바탕"/>
                <w:b/>
                <w:kern w:val="0"/>
                <w:lang w:eastAsia="en-US"/>
              </w:rPr>
            </w:pPr>
            <w:r w:rsidRPr="00BE107A">
              <w:rPr>
                <w:rFonts w:eastAsia="바탕"/>
                <w:b/>
                <w:kern w:val="0"/>
                <w:lang w:eastAsia="en-US"/>
              </w:rPr>
              <w:t>Advantages of the Style</w:t>
            </w:r>
          </w:p>
        </w:tc>
        <w:tc>
          <w:tcPr>
            <w:tcW w:w="992" w:type="dxa"/>
            <w:shd w:val="clear" w:color="auto" w:fill="D9D9D9" w:themeFill="background1" w:themeFillShade="D9"/>
          </w:tcPr>
          <w:p w14:paraId="398FCFA5" w14:textId="77777777" w:rsidR="00586110" w:rsidRPr="00BE107A" w:rsidRDefault="00586110" w:rsidP="00A835AC">
            <w:pPr>
              <w:widowControl/>
              <w:wordWrap/>
              <w:autoSpaceDE/>
              <w:autoSpaceDN/>
              <w:spacing w:before="35" w:after="35"/>
              <w:jc w:val="center"/>
              <w:rPr>
                <w:rFonts w:eastAsia="바탕"/>
                <w:b/>
                <w:kern w:val="0"/>
                <w:lang w:eastAsia="en-US"/>
              </w:rPr>
            </w:pPr>
            <w:r w:rsidRPr="00BE107A">
              <w:rPr>
                <w:rFonts w:eastAsia="바탕" w:hint="eastAsia"/>
                <w:b/>
                <w:kern w:val="0"/>
                <w:lang w:eastAsia="en-US"/>
              </w:rPr>
              <w:t>Match</w:t>
            </w:r>
          </w:p>
        </w:tc>
        <w:tc>
          <w:tcPr>
            <w:tcW w:w="3788" w:type="dxa"/>
            <w:shd w:val="clear" w:color="auto" w:fill="D9D9D9" w:themeFill="background1" w:themeFillShade="D9"/>
          </w:tcPr>
          <w:p w14:paraId="5D1DB758" w14:textId="77777777" w:rsidR="00586110" w:rsidRPr="00BE107A" w:rsidRDefault="00586110" w:rsidP="00A835AC">
            <w:pPr>
              <w:widowControl/>
              <w:wordWrap/>
              <w:autoSpaceDE/>
              <w:autoSpaceDN/>
              <w:spacing w:before="35" w:after="35"/>
              <w:jc w:val="center"/>
              <w:rPr>
                <w:rFonts w:eastAsia="바탕"/>
                <w:b/>
                <w:kern w:val="0"/>
                <w:lang w:eastAsia="en-US"/>
              </w:rPr>
            </w:pPr>
            <w:r w:rsidRPr="00BE107A">
              <w:rPr>
                <w:rFonts w:eastAsia="바탕" w:hint="eastAsia"/>
                <w:b/>
                <w:kern w:val="0"/>
                <w:lang w:eastAsia="en-US"/>
              </w:rPr>
              <w:t>Benefit</w:t>
            </w:r>
            <w:r w:rsidRPr="00BE107A">
              <w:rPr>
                <w:rFonts w:eastAsia="바탕"/>
                <w:b/>
                <w:kern w:val="0"/>
                <w:lang w:eastAsia="en-US"/>
              </w:rPr>
              <w:t>s Applicable to the System</w:t>
            </w:r>
          </w:p>
        </w:tc>
      </w:tr>
      <w:tr w:rsidR="00586110" w:rsidRPr="00BE107A" w14:paraId="118E0583" w14:textId="77777777" w:rsidTr="00A835AC">
        <w:tc>
          <w:tcPr>
            <w:tcW w:w="4253" w:type="dxa"/>
          </w:tcPr>
          <w:p w14:paraId="6886126D" w14:textId="471EB7A9" w:rsidR="00586110" w:rsidRPr="00BE107A" w:rsidRDefault="005F51B4" w:rsidP="009F47AB">
            <w:pPr>
              <w:widowControl/>
              <w:tabs>
                <w:tab w:val="num" w:pos="640"/>
              </w:tabs>
              <w:wordWrap/>
              <w:autoSpaceDE/>
              <w:autoSpaceDN/>
              <w:spacing w:before="35" w:after="35"/>
              <w:rPr>
                <w:sz w:val="20"/>
                <w:szCs w:val="20"/>
              </w:rPr>
            </w:pPr>
            <w:r w:rsidRPr="005F51B4">
              <w:rPr>
                <w:sz w:val="20"/>
                <w:szCs w:val="20"/>
              </w:rPr>
              <w:t>High Performance of server-side computing</w:t>
            </w:r>
          </w:p>
        </w:tc>
        <w:tc>
          <w:tcPr>
            <w:tcW w:w="992" w:type="dxa"/>
          </w:tcPr>
          <w:p w14:paraId="7A7DD3BC" w14:textId="77777777" w:rsidR="00586110" w:rsidRPr="00BE107A" w:rsidRDefault="00586110" w:rsidP="00A835AC">
            <w:pPr>
              <w:widowControl/>
              <w:wordWrap/>
              <w:autoSpaceDE/>
              <w:autoSpaceDN/>
              <w:spacing w:before="35" w:after="35"/>
              <w:jc w:val="center"/>
              <w:rPr>
                <w:rFonts w:eastAsia="바탕"/>
                <w:b/>
                <w:bCs/>
                <w:kern w:val="0"/>
                <w:sz w:val="20"/>
                <w:szCs w:val="20"/>
                <w:lang w:eastAsia="en-US"/>
              </w:rPr>
            </w:pPr>
            <w:r w:rsidRPr="00BE107A">
              <w:rPr>
                <w:rFonts w:eastAsia="바탕"/>
                <w:kern w:val="0"/>
                <w:sz w:val="20"/>
                <w:szCs w:val="20"/>
                <w:lang w:eastAsia="en-US"/>
              </w:rPr>
              <w:sym w:font="Wingdings" w:char="F06D"/>
            </w:r>
          </w:p>
        </w:tc>
        <w:tc>
          <w:tcPr>
            <w:tcW w:w="3788" w:type="dxa"/>
          </w:tcPr>
          <w:p w14:paraId="4830C1F7" w14:textId="22BF2172" w:rsidR="00586110" w:rsidRPr="00BE107A" w:rsidRDefault="005F51B4" w:rsidP="005F51B4">
            <w:pPr>
              <w:widowControl/>
              <w:tabs>
                <w:tab w:val="num" w:pos="640"/>
              </w:tabs>
              <w:wordWrap/>
              <w:autoSpaceDE/>
              <w:autoSpaceDN/>
              <w:spacing w:before="35" w:after="35"/>
              <w:rPr>
                <w:sz w:val="20"/>
                <w:szCs w:val="20"/>
              </w:rPr>
            </w:pPr>
            <w:r w:rsidRPr="005F51B4">
              <w:rPr>
                <w:sz w:val="20"/>
                <w:szCs w:val="20"/>
              </w:rPr>
              <w:t>Resource-intensive tasks using ML models can be performed on the server</w:t>
            </w:r>
            <w:r>
              <w:rPr>
                <w:sz w:val="20"/>
                <w:szCs w:val="20"/>
              </w:rPr>
              <w:t>.</w:t>
            </w:r>
          </w:p>
        </w:tc>
      </w:tr>
      <w:tr w:rsidR="00586110" w:rsidRPr="00BE107A" w14:paraId="280971C5" w14:textId="77777777" w:rsidTr="00A835AC">
        <w:tc>
          <w:tcPr>
            <w:tcW w:w="4253" w:type="dxa"/>
          </w:tcPr>
          <w:p w14:paraId="107631D5" w14:textId="7B496A77" w:rsidR="00586110" w:rsidRPr="00BE107A" w:rsidRDefault="005F51B4" w:rsidP="009F47AB">
            <w:pPr>
              <w:widowControl/>
              <w:tabs>
                <w:tab w:val="num" w:pos="640"/>
                <w:tab w:val="num" w:pos="1281"/>
              </w:tabs>
              <w:wordWrap/>
              <w:autoSpaceDE/>
              <w:autoSpaceDN/>
              <w:spacing w:before="35" w:after="35"/>
              <w:rPr>
                <w:sz w:val="20"/>
                <w:szCs w:val="20"/>
              </w:rPr>
            </w:pPr>
            <w:r w:rsidRPr="005F51B4">
              <w:rPr>
                <w:sz w:val="20"/>
                <w:szCs w:val="20"/>
              </w:rPr>
              <w:t>Complex or heavy processing can be centralized</w:t>
            </w:r>
          </w:p>
        </w:tc>
        <w:tc>
          <w:tcPr>
            <w:tcW w:w="992" w:type="dxa"/>
          </w:tcPr>
          <w:p w14:paraId="2162778C" w14:textId="2960950F" w:rsidR="00586110" w:rsidRPr="00BE107A" w:rsidRDefault="009F47AB" w:rsidP="00A835AC">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788" w:type="dxa"/>
          </w:tcPr>
          <w:p w14:paraId="5990EE0E" w14:textId="1972E669" w:rsidR="00586110" w:rsidRPr="00BE107A" w:rsidRDefault="005F51B4" w:rsidP="005F51B4">
            <w:pPr>
              <w:widowControl/>
              <w:tabs>
                <w:tab w:val="num" w:pos="640"/>
              </w:tabs>
              <w:wordWrap/>
              <w:autoSpaceDE/>
              <w:autoSpaceDN/>
              <w:spacing w:before="35" w:after="35"/>
              <w:rPr>
                <w:sz w:val="20"/>
                <w:szCs w:val="20"/>
              </w:rPr>
            </w:pPr>
            <w:r w:rsidRPr="005F51B4">
              <w:rPr>
                <w:sz w:val="20"/>
                <w:szCs w:val="20"/>
              </w:rPr>
              <w:t>It is possible to reduce the burden on users by executing heavy tasks, etc. on the server.</w:t>
            </w:r>
          </w:p>
        </w:tc>
      </w:tr>
      <w:tr w:rsidR="009F47AB" w:rsidRPr="00BE107A" w14:paraId="68109C10" w14:textId="77777777" w:rsidTr="00A835AC">
        <w:tc>
          <w:tcPr>
            <w:tcW w:w="4253" w:type="dxa"/>
          </w:tcPr>
          <w:p w14:paraId="745ECD6E" w14:textId="73F36BA0" w:rsidR="009F47AB" w:rsidRPr="009F47AB" w:rsidRDefault="005F51B4" w:rsidP="009F47AB">
            <w:pPr>
              <w:widowControl/>
              <w:tabs>
                <w:tab w:val="num" w:pos="640"/>
                <w:tab w:val="num" w:pos="1281"/>
              </w:tabs>
              <w:wordWrap/>
              <w:autoSpaceDE/>
              <w:autoSpaceDN/>
              <w:spacing w:before="35" w:after="35"/>
              <w:rPr>
                <w:sz w:val="20"/>
                <w:szCs w:val="20"/>
              </w:rPr>
            </w:pPr>
            <w:r w:rsidRPr="005F51B4">
              <w:rPr>
                <w:sz w:val="20"/>
                <w:szCs w:val="20"/>
              </w:rPr>
              <w:t>High Flexibility of UI and user device</w:t>
            </w:r>
          </w:p>
        </w:tc>
        <w:tc>
          <w:tcPr>
            <w:tcW w:w="992" w:type="dxa"/>
          </w:tcPr>
          <w:p w14:paraId="73FBF1A4" w14:textId="794336B0" w:rsidR="009F47AB" w:rsidRPr="00BE107A" w:rsidRDefault="009F47AB" w:rsidP="00A835AC">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788" w:type="dxa"/>
          </w:tcPr>
          <w:p w14:paraId="23720403" w14:textId="4F641901" w:rsidR="009F47AB" w:rsidRPr="009F47AB" w:rsidRDefault="005F51B4" w:rsidP="005F51B4">
            <w:pPr>
              <w:widowControl/>
              <w:tabs>
                <w:tab w:val="num" w:pos="640"/>
              </w:tabs>
              <w:wordWrap/>
              <w:autoSpaceDE/>
              <w:autoSpaceDN/>
              <w:spacing w:before="35" w:after="35"/>
              <w:rPr>
                <w:sz w:val="20"/>
                <w:szCs w:val="20"/>
              </w:rPr>
            </w:pPr>
            <w:r w:rsidRPr="005F51B4">
              <w:rPr>
                <w:sz w:val="20"/>
                <w:szCs w:val="20"/>
              </w:rPr>
              <w:t>This system needs to display a lot of</w:t>
            </w:r>
            <w:r>
              <w:rPr>
                <w:sz w:val="20"/>
                <w:szCs w:val="20"/>
              </w:rPr>
              <w:t xml:space="preserve"> </w:t>
            </w:r>
            <w:r w:rsidRPr="005F51B4">
              <w:rPr>
                <w:sz w:val="20"/>
                <w:szCs w:val="20"/>
              </w:rPr>
              <w:t>U</w:t>
            </w:r>
            <w:r>
              <w:rPr>
                <w:sz w:val="20"/>
                <w:szCs w:val="20"/>
              </w:rPr>
              <w:t>I</w:t>
            </w:r>
            <w:r w:rsidRPr="005F51B4">
              <w:rPr>
                <w:sz w:val="20"/>
                <w:szCs w:val="20"/>
              </w:rPr>
              <w:t xml:space="preserve"> to</w:t>
            </w:r>
            <w:r>
              <w:rPr>
                <w:sz w:val="20"/>
                <w:szCs w:val="20"/>
              </w:rPr>
              <w:t xml:space="preserve"> </w:t>
            </w:r>
            <w:r w:rsidRPr="005F51B4">
              <w:rPr>
                <w:sz w:val="20"/>
                <w:szCs w:val="20"/>
              </w:rPr>
              <w:t>users</w:t>
            </w:r>
          </w:p>
        </w:tc>
      </w:tr>
    </w:tbl>
    <w:p w14:paraId="0D5E4E83" w14:textId="77777777" w:rsidR="00586110" w:rsidRPr="00BE107A" w:rsidRDefault="00586110" w:rsidP="00586110">
      <w:pPr>
        <w:pStyle w:val="3"/>
      </w:pPr>
      <w:bookmarkStart w:id="126" w:name="_Toc25872300"/>
      <w:bookmarkStart w:id="127" w:name="_Toc49424758"/>
      <w:bookmarkStart w:id="128" w:name="_Toc50067829"/>
      <w:bookmarkStart w:id="129" w:name="_Toc83360118"/>
      <w:bookmarkStart w:id="130" w:name="_Toc107899130"/>
      <w:bookmarkStart w:id="131" w:name="_Toc124708740"/>
      <w:bookmarkStart w:id="132" w:name="_Toc128416314"/>
      <w:bookmarkStart w:id="133" w:name="_Toc480286390"/>
      <w:bookmarkStart w:id="134" w:name="_Toc492500349"/>
      <w:bookmarkStart w:id="135" w:name="_Toc503801386"/>
      <w:bookmarkStart w:id="136" w:name="_Toc524061599"/>
      <w:r w:rsidRPr="00BE107A">
        <w:t>Handling Drawbacks</w:t>
      </w:r>
      <w:bookmarkEnd w:id="126"/>
      <w:bookmarkEnd w:id="127"/>
      <w:bookmarkEnd w:id="128"/>
      <w:bookmarkEnd w:id="129"/>
      <w:bookmarkEnd w:id="130"/>
      <w:bookmarkEnd w:id="131"/>
      <w:bookmarkEnd w:id="132"/>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586110" w:rsidRPr="00BE107A" w14:paraId="345EBB1E" w14:textId="77777777" w:rsidTr="00A835AC">
        <w:tc>
          <w:tcPr>
            <w:tcW w:w="4253" w:type="dxa"/>
            <w:shd w:val="clear" w:color="auto" w:fill="D9D9D9" w:themeFill="background1" w:themeFillShade="D9"/>
          </w:tcPr>
          <w:p w14:paraId="75F6B70D" w14:textId="77777777" w:rsidR="00586110" w:rsidRPr="00BE107A" w:rsidRDefault="00586110" w:rsidP="00A835AC">
            <w:pPr>
              <w:widowControl/>
              <w:wordWrap/>
              <w:autoSpaceDE/>
              <w:autoSpaceDN/>
              <w:spacing w:before="35" w:after="35"/>
              <w:jc w:val="center"/>
              <w:rPr>
                <w:rFonts w:eastAsia="바탕"/>
                <w:b/>
                <w:kern w:val="0"/>
                <w:lang w:eastAsia="en-US"/>
              </w:rPr>
            </w:pPr>
            <w:r w:rsidRPr="00BE107A">
              <w:rPr>
                <w:rFonts w:eastAsia="바탕"/>
                <w:b/>
                <w:kern w:val="0"/>
                <w:lang w:eastAsia="en-US"/>
              </w:rPr>
              <w:t>Cons of the Style</w:t>
            </w:r>
          </w:p>
        </w:tc>
        <w:tc>
          <w:tcPr>
            <w:tcW w:w="992" w:type="dxa"/>
            <w:shd w:val="clear" w:color="auto" w:fill="D9D9D9" w:themeFill="background1" w:themeFillShade="D9"/>
          </w:tcPr>
          <w:p w14:paraId="14D96829" w14:textId="77777777" w:rsidR="00586110" w:rsidRPr="00BE107A" w:rsidRDefault="00586110" w:rsidP="00A835AC">
            <w:pPr>
              <w:widowControl/>
              <w:wordWrap/>
              <w:autoSpaceDE/>
              <w:autoSpaceDN/>
              <w:spacing w:before="35" w:after="35"/>
              <w:jc w:val="center"/>
              <w:rPr>
                <w:rFonts w:eastAsia="바탕"/>
                <w:b/>
                <w:kern w:val="0"/>
                <w:lang w:eastAsia="en-US"/>
              </w:rPr>
            </w:pPr>
            <w:r w:rsidRPr="00BE107A">
              <w:rPr>
                <w:rFonts w:eastAsia="바탕" w:hint="eastAsia"/>
                <w:b/>
                <w:kern w:val="0"/>
                <w:lang w:eastAsia="en-US"/>
              </w:rPr>
              <w:t>Match</w:t>
            </w:r>
          </w:p>
        </w:tc>
        <w:tc>
          <w:tcPr>
            <w:tcW w:w="3827" w:type="dxa"/>
            <w:shd w:val="clear" w:color="auto" w:fill="D9D9D9" w:themeFill="background1" w:themeFillShade="D9"/>
          </w:tcPr>
          <w:p w14:paraId="737D98E0" w14:textId="77777777" w:rsidR="00586110" w:rsidRPr="00BE107A" w:rsidRDefault="00586110" w:rsidP="00A835AC">
            <w:pPr>
              <w:widowControl/>
              <w:wordWrap/>
              <w:autoSpaceDE/>
              <w:autoSpaceDN/>
              <w:spacing w:before="35" w:after="35"/>
              <w:jc w:val="center"/>
              <w:rPr>
                <w:rFonts w:eastAsia="바탕"/>
                <w:b/>
                <w:kern w:val="0"/>
                <w:lang w:eastAsia="en-US"/>
              </w:rPr>
            </w:pPr>
            <w:r w:rsidRPr="00BE107A">
              <w:rPr>
                <w:rFonts w:eastAsia="바탕"/>
                <w:b/>
                <w:kern w:val="0"/>
                <w:lang w:eastAsia="en-US"/>
              </w:rPr>
              <w:t>Handling the Drawbacks</w:t>
            </w:r>
          </w:p>
        </w:tc>
      </w:tr>
      <w:tr w:rsidR="00586110" w:rsidRPr="00BE107A" w14:paraId="1046855F" w14:textId="77777777" w:rsidTr="00A835AC">
        <w:tc>
          <w:tcPr>
            <w:tcW w:w="4253" w:type="dxa"/>
          </w:tcPr>
          <w:p w14:paraId="03E680D2" w14:textId="35396F7B" w:rsidR="00586110" w:rsidRPr="00BE107A" w:rsidRDefault="005F51B4" w:rsidP="005F51B4">
            <w:pPr>
              <w:widowControl/>
              <w:tabs>
                <w:tab w:val="num" w:pos="640"/>
                <w:tab w:val="num" w:pos="1281"/>
              </w:tabs>
              <w:wordWrap/>
              <w:autoSpaceDE/>
              <w:autoSpaceDN/>
              <w:spacing w:before="35" w:after="35"/>
              <w:rPr>
                <w:sz w:val="20"/>
                <w:szCs w:val="20"/>
              </w:rPr>
            </w:pPr>
            <w:r w:rsidRPr="005F51B4">
              <w:rPr>
                <w:sz w:val="20"/>
                <w:szCs w:val="20"/>
              </w:rPr>
              <w:t>Communication overhead between client and</w:t>
            </w:r>
            <w:r>
              <w:rPr>
                <w:sz w:val="20"/>
                <w:szCs w:val="20"/>
              </w:rPr>
              <w:t xml:space="preserve"> </w:t>
            </w:r>
            <w:r w:rsidRPr="005F51B4">
              <w:rPr>
                <w:sz w:val="20"/>
                <w:szCs w:val="20"/>
              </w:rPr>
              <w:t>server</w:t>
            </w:r>
          </w:p>
        </w:tc>
        <w:tc>
          <w:tcPr>
            <w:tcW w:w="992" w:type="dxa"/>
          </w:tcPr>
          <w:p w14:paraId="3CE89FB4" w14:textId="76FFF455" w:rsidR="00586110" w:rsidRPr="00BE107A" w:rsidRDefault="005F51B4" w:rsidP="00A835AC">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827" w:type="dxa"/>
          </w:tcPr>
          <w:p w14:paraId="4A210654" w14:textId="77777777" w:rsidR="005F51B4" w:rsidRPr="005F51B4" w:rsidRDefault="005F51B4" w:rsidP="005F51B4">
            <w:pPr>
              <w:widowControl/>
              <w:tabs>
                <w:tab w:val="num" w:pos="640"/>
              </w:tabs>
              <w:wordWrap/>
              <w:autoSpaceDE/>
              <w:autoSpaceDN/>
              <w:spacing w:before="35" w:after="35"/>
              <w:rPr>
                <w:sz w:val="20"/>
                <w:szCs w:val="20"/>
              </w:rPr>
            </w:pPr>
            <w:r w:rsidRPr="005F51B4">
              <w:rPr>
                <w:sz w:val="20"/>
                <w:szCs w:val="20"/>
              </w:rPr>
              <w:t>There is not much communication between</w:t>
            </w:r>
          </w:p>
          <w:p w14:paraId="6FFCACE3" w14:textId="77777777" w:rsidR="005F51B4" w:rsidRPr="005F51B4" w:rsidRDefault="005F51B4" w:rsidP="005F51B4">
            <w:pPr>
              <w:widowControl/>
              <w:tabs>
                <w:tab w:val="num" w:pos="640"/>
              </w:tabs>
              <w:wordWrap/>
              <w:autoSpaceDE/>
              <w:autoSpaceDN/>
              <w:spacing w:before="35" w:after="35"/>
              <w:rPr>
                <w:sz w:val="20"/>
                <w:szCs w:val="20"/>
              </w:rPr>
            </w:pPr>
            <w:r w:rsidRPr="005F51B4">
              <w:rPr>
                <w:sz w:val="20"/>
                <w:szCs w:val="20"/>
              </w:rPr>
              <w:t xml:space="preserve">client and server in this system. It doesn’t </w:t>
            </w:r>
          </w:p>
          <w:p w14:paraId="434384B2" w14:textId="4B8181A4" w:rsidR="00586110" w:rsidRPr="00BE107A" w:rsidRDefault="005F51B4" w:rsidP="005F51B4">
            <w:pPr>
              <w:widowControl/>
              <w:tabs>
                <w:tab w:val="num" w:pos="640"/>
              </w:tabs>
              <w:wordWrap/>
              <w:autoSpaceDE/>
              <w:autoSpaceDN/>
              <w:spacing w:before="35" w:after="35"/>
              <w:rPr>
                <w:sz w:val="20"/>
                <w:szCs w:val="20"/>
              </w:rPr>
            </w:pPr>
            <w:r w:rsidRPr="005F51B4">
              <w:rPr>
                <w:sz w:val="20"/>
                <w:szCs w:val="20"/>
              </w:rPr>
              <w:t>need to consider.</w:t>
            </w:r>
          </w:p>
        </w:tc>
      </w:tr>
    </w:tbl>
    <w:p w14:paraId="13B8D3A6" w14:textId="77777777" w:rsidR="00586110" w:rsidRPr="00BE107A" w:rsidRDefault="00586110" w:rsidP="00586110">
      <w:pPr>
        <w:pStyle w:val="3"/>
      </w:pPr>
      <w:bookmarkStart w:id="137" w:name="_Toc83360119"/>
      <w:bookmarkStart w:id="138" w:name="_Toc107899131"/>
      <w:bookmarkStart w:id="139" w:name="_Toc124708741"/>
      <w:bookmarkStart w:id="140" w:name="_Toc128416315"/>
      <w:bookmarkEnd w:id="133"/>
      <w:bookmarkEnd w:id="134"/>
      <w:bookmarkEnd w:id="135"/>
      <w:bookmarkEnd w:id="136"/>
      <w:r w:rsidRPr="00BE107A">
        <w:rPr>
          <w:rFonts w:hint="eastAsia"/>
        </w:rPr>
        <w:t>Evaluation</w:t>
      </w:r>
      <w:r w:rsidRPr="00BE107A">
        <w:t xml:space="preserve"> </w:t>
      </w:r>
      <w:r w:rsidRPr="00BE107A">
        <w:rPr>
          <w:rFonts w:hint="eastAsia"/>
        </w:rPr>
        <w:t>Result</w:t>
      </w:r>
      <w:bookmarkEnd w:id="137"/>
      <w:bookmarkEnd w:id="138"/>
      <w:bookmarkEnd w:id="139"/>
      <w:bookmarkEnd w:id="140"/>
    </w:p>
    <w:p w14:paraId="6A28A993" w14:textId="15C42397" w:rsidR="00586110" w:rsidRPr="00BE107A" w:rsidRDefault="009F47AB" w:rsidP="009F47AB">
      <w:pPr>
        <w:pStyle w:val="Body"/>
      </w:pPr>
      <w:r>
        <w:rPr>
          <w:rFonts w:hint="eastAsia"/>
        </w:rPr>
        <w:t>C</w:t>
      </w:r>
      <w:r>
        <w:t>lient-Server</w:t>
      </w:r>
      <w:r w:rsidR="00586110" w:rsidRPr="00BE107A">
        <w:t xml:space="preserve"> architecture style is well applicable to the target system according to the justification. There is no significant issue which prevents the application of this style.</w:t>
      </w:r>
    </w:p>
    <w:p w14:paraId="34FE560D" w14:textId="388D9B09" w:rsidR="00586110" w:rsidRDefault="00586110" w:rsidP="00586110">
      <w:pPr>
        <w:pStyle w:val="20"/>
      </w:pPr>
      <w:bookmarkStart w:id="141" w:name="_Toc124708742"/>
      <w:bookmarkStart w:id="142" w:name="_Toc128416316"/>
      <w:bookmarkStart w:id="143" w:name="_Toc2222707"/>
      <w:bookmarkStart w:id="144" w:name="_Toc503801392"/>
      <w:bookmarkStart w:id="145" w:name="_Toc524061605"/>
      <w:bookmarkStart w:id="146" w:name="_Toc11911463"/>
      <w:bookmarkStart w:id="147" w:name="_Toc485073526"/>
      <w:bookmarkStart w:id="148" w:name="_Toc503801397"/>
      <w:bookmarkStart w:id="149" w:name="_Toc485073525"/>
      <w:bookmarkStart w:id="150" w:name="_Toc503801398"/>
      <w:bookmarkEnd w:id="100"/>
      <w:bookmarkEnd w:id="101"/>
      <w:bookmarkEnd w:id="102"/>
      <w:bookmarkEnd w:id="103"/>
      <w:bookmarkEnd w:id="104"/>
      <w:bookmarkEnd w:id="105"/>
      <w:bookmarkEnd w:id="106"/>
      <w:r w:rsidRPr="00BE107A">
        <w:t>[Step 3b] Applicability of</w:t>
      </w:r>
      <w:bookmarkEnd w:id="141"/>
      <w:r w:rsidR="00D64D87">
        <w:t xml:space="preserve"> </w:t>
      </w:r>
      <w:r w:rsidR="00D64D87" w:rsidRPr="00BE107A">
        <w:t xml:space="preserve">‘Candidate </w:t>
      </w:r>
      <w:r w:rsidR="00D64D87">
        <w:t>2</w:t>
      </w:r>
      <w:r w:rsidR="00D64D87" w:rsidRPr="00BE107A">
        <w:t xml:space="preserve">. </w:t>
      </w:r>
      <w:r w:rsidR="00D64D87">
        <w:t>MVC</w:t>
      </w:r>
      <w:r w:rsidR="00D64D87" w:rsidRPr="00BE107A">
        <w:t xml:space="preserve"> Architecture Style’</w:t>
      </w:r>
      <w:bookmarkEnd w:id="142"/>
    </w:p>
    <w:p w14:paraId="0BEC74FB" w14:textId="2BF74FCA" w:rsidR="005F51B4" w:rsidRPr="00BE107A" w:rsidRDefault="00E840AB" w:rsidP="00E840AB">
      <w:pPr>
        <w:pStyle w:val="Body"/>
      </w:pPr>
      <w:r>
        <w:t>The target system can be well configured with the three layers of MVC architecture style. This is applied to mobile app and server.</w:t>
      </w:r>
    </w:p>
    <w:p w14:paraId="09508513" w14:textId="77777777" w:rsidR="005F51B4" w:rsidRPr="00BE107A" w:rsidRDefault="005F51B4" w:rsidP="005F51B4">
      <w:pPr>
        <w:pStyle w:val="3"/>
      </w:pPr>
      <w:bookmarkStart w:id="151" w:name="_Toc128416317"/>
      <w:r w:rsidRPr="00BE107A">
        <w:rPr>
          <w:rFonts w:hint="eastAsia"/>
        </w:rPr>
        <w:t>Matching</w:t>
      </w:r>
      <w:r w:rsidRPr="00BE107A">
        <w:t xml:space="preserve"> </w:t>
      </w:r>
      <w:r w:rsidRPr="00BE107A">
        <w:rPr>
          <w:rFonts w:hint="eastAsia"/>
        </w:rPr>
        <w:t>the</w:t>
      </w:r>
      <w:r w:rsidRPr="00BE107A">
        <w:t xml:space="preserve"> </w:t>
      </w:r>
      <w:r w:rsidRPr="00BE107A">
        <w:rPr>
          <w:rFonts w:hint="eastAsia"/>
        </w:rPr>
        <w:t>Applicable Situation</w:t>
      </w:r>
      <w:bookmarkEnd w:id="151"/>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5F51B4" w:rsidRPr="00BE107A" w14:paraId="072BC97C" w14:textId="77777777" w:rsidTr="002F31D6">
        <w:tc>
          <w:tcPr>
            <w:tcW w:w="4253" w:type="dxa"/>
            <w:shd w:val="clear" w:color="auto" w:fill="D9D9D9" w:themeFill="background1" w:themeFillShade="D9"/>
          </w:tcPr>
          <w:p w14:paraId="710DCCBE"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b/>
                <w:kern w:val="0"/>
                <w:lang w:eastAsia="en-US"/>
              </w:rPr>
              <w:t>Applicable Situations</w:t>
            </w:r>
          </w:p>
        </w:tc>
        <w:tc>
          <w:tcPr>
            <w:tcW w:w="992" w:type="dxa"/>
            <w:shd w:val="clear" w:color="auto" w:fill="D9D9D9" w:themeFill="background1" w:themeFillShade="D9"/>
          </w:tcPr>
          <w:p w14:paraId="3974809F"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b/>
                <w:kern w:val="0"/>
                <w:lang w:eastAsia="en-US"/>
              </w:rPr>
              <w:t>Match</w:t>
            </w:r>
          </w:p>
        </w:tc>
        <w:tc>
          <w:tcPr>
            <w:tcW w:w="3788" w:type="dxa"/>
            <w:shd w:val="clear" w:color="auto" w:fill="D9D9D9" w:themeFill="background1" w:themeFillShade="D9"/>
          </w:tcPr>
          <w:p w14:paraId="4577274F"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b/>
                <w:kern w:val="0"/>
                <w:lang w:eastAsia="en-US"/>
              </w:rPr>
              <w:t>Demands on the System</w:t>
            </w:r>
          </w:p>
        </w:tc>
      </w:tr>
      <w:tr w:rsidR="005F51B4" w:rsidRPr="00BE107A" w14:paraId="094C5070" w14:textId="77777777" w:rsidTr="002F31D6">
        <w:tc>
          <w:tcPr>
            <w:tcW w:w="4253" w:type="dxa"/>
          </w:tcPr>
          <w:p w14:paraId="35DD4DF9" w14:textId="7B748D23" w:rsidR="005F51B4" w:rsidRPr="00BE107A" w:rsidRDefault="00165499" w:rsidP="00165499">
            <w:pPr>
              <w:widowControl/>
              <w:wordWrap/>
              <w:autoSpaceDE/>
              <w:autoSpaceDN/>
              <w:spacing w:before="35" w:after="35"/>
              <w:rPr>
                <w:sz w:val="20"/>
                <w:szCs w:val="20"/>
              </w:rPr>
            </w:pPr>
            <w:r w:rsidRPr="00165499">
              <w:rPr>
                <w:sz w:val="20"/>
                <w:szCs w:val="20"/>
              </w:rPr>
              <w:t>The system can ideally be divided into 3 d</w:t>
            </w:r>
            <w:r>
              <w:rPr>
                <w:sz w:val="20"/>
                <w:szCs w:val="20"/>
              </w:rPr>
              <w:t>ifferent</w:t>
            </w:r>
            <w:r w:rsidRPr="00165499">
              <w:rPr>
                <w:sz w:val="20"/>
                <w:szCs w:val="20"/>
              </w:rPr>
              <w:t xml:space="preserve"> roles of View, Control and Model.</w:t>
            </w:r>
          </w:p>
        </w:tc>
        <w:tc>
          <w:tcPr>
            <w:tcW w:w="992" w:type="dxa"/>
          </w:tcPr>
          <w:p w14:paraId="06051E94" w14:textId="77777777" w:rsidR="005F51B4" w:rsidRPr="00BE107A" w:rsidRDefault="005F51B4" w:rsidP="002F31D6">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788" w:type="dxa"/>
          </w:tcPr>
          <w:p w14:paraId="0D72D46F" w14:textId="217272CB" w:rsidR="005F51B4" w:rsidRPr="00BE107A" w:rsidRDefault="00165499" w:rsidP="00165499">
            <w:pPr>
              <w:widowControl/>
              <w:wordWrap/>
              <w:autoSpaceDE/>
              <w:autoSpaceDN/>
              <w:spacing w:before="35" w:after="35"/>
              <w:rPr>
                <w:rFonts w:eastAsia="바탕"/>
                <w:kern w:val="0"/>
                <w:sz w:val="20"/>
                <w:szCs w:val="20"/>
              </w:rPr>
            </w:pPr>
            <w:r w:rsidRPr="00165499">
              <w:rPr>
                <w:rFonts w:eastAsia="바탕"/>
                <w:kern w:val="0"/>
                <w:sz w:val="20"/>
                <w:szCs w:val="20"/>
              </w:rPr>
              <w:t>Mobile app and server are divided by 3</w:t>
            </w:r>
            <w:r>
              <w:rPr>
                <w:rFonts w:eastAsia="바탕"/>
                <w:kern w:val="0"/>
                <w:sz w:val="20"/>
                <w:szCs w:val="20"/>
              </w:rPr>
              <w:t xml:space="preserve"> </w:t>
            </w:r>
            <w:r w:rsidRPr="00165499">
              <w:rPr>
                <w:rFonts w:eastAsia="바탕"/>
                <w:kern w:val="0"/>
                <w:sz w:val="20"/>
                <w:szCs w:val="20"/>
              </w:rPr>
              <w:t>parts. This division of the system is efficient in management.</w:t>
            </w:r>
          </w:p>
        </w:tc>
      </w:tr>
      <w:tr w:rsidR="005F51B4" w:rsidRPr="00BE107A" w14:paraId="58BD019F" w14:textId="77777777" w:rsidTr="002F31D6">
        <w:tc>
          <w:tcPr>
            <w:tcW w:w="4253" w:type="dxa"/>
          </w:tcPr>
          <w:p w14:paraId="4764F87C" w14:textId="1E5B0AB7" w:rsidR="005F51B4" w:rsidRPr="00BE107A" w:rsidRDefault="00BE7CA1" w:rsidP="002F31D6">
            <w:pPr>
              <w:widowControl/>
              <w:tabs>
                <w:tab w:val="num" w:pos="640"/>
              </w:tabs>
              <w:wordWrap/>
              <w:autoSpaceDE/>
              <w:autoSpaceDN/>
              <w:spacing w:before="35" w:after="35"/>
              <w:rPr>
                <w:sz w:val="20"/>
                <w:szCs w:val="20"/>
              </w:rPr>
            </w:pPr>
            <w:r w:rsidRPr="00BE7CA1">
              <w:rPr>
                <w:sz w:val="20"/>
                <w:szCs w:val="20"/>
              </w:rPr>
              <w:t>View and Control are frequently changed.</w:t>
            </w:r>
          </w:p>
        </w:tc>
        <w:tc>
          <w:tcPr>
            <w:tcW w:w="992" w:type="dxa"/>
          </w:tcPr>
          <w:p w14:paraId="079D89F6" w14:textId="77777777" w:rsidR="005F51B4" w:rsidRPr="00BE107A" w:rsidRDefault="005F51B4" w:rsidP="002F31D6">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788" w:type="dxa"/>
          </w:tcPr>
          <w:p w14:paraId="41C25ED6" w14:textId="51F58C6E" w:rsidR="005F51B4" w:rsidRPr="00BE107A" w:rsidRDefault="00BE7CA1" w:rsidP="00BE7CA1">
            <w:pPr>
              <w:widowControl/>
              <w:wordWrap/>
              <w:autoSpaceDE/>
              <w:autoSpaceDN/>
              <w:spacing w:before="35" w:after="35"/>
              <w:rPr>
                <w:sz w:val="20"/>
                <w:szCs w:val="20"/>
              </w:rPr>
            </w:pPr>
            <w:r>
              <w:rPr>
                <w:sz w:val="20"/>
                <w:szCs w:val="20"/>
              </w:rPr>
              <w:t xml:space="preserve">Health-Assistant </w:t>
            </w:r>
            <w:r w:rsidRPr="00BE7CA1">
              <w:rPr>
                <w:sz w:val="20"/>
                <w:szCs w:val="20"/>
              </w:rPr>
              <w:t>provide</w:t>
            </w:r>
            <w:r>
              <w:rPr>
                <w:sz w:val="20"/>
                <w:szCs w:val="20"/>
              </w:rPr>
              <w:t>s</w:t>
            </w:r>
            <w:r w:rsidRPr="00BE7CA1">
              <w:rPr>
                <w:sz w:val="20"/>
                <w:szCs w:val="20"/>
              </w:rPr>
              <w:t xml:space="preserve"> recommend</w:t>
            </w:r>
            <w:r>
              <w:rPr>
                <w:sz w:val="20"/>
                <w:szCs w:val="20"/>
              </w:rPr>
              <w:t>ation.</w:t>
            </w:r>
            <w:r w:rsidRPr="00BE7CA1">
              <w:rPr>
                <w:sz w:val="20"/>
                <w:szCs w:val="20"/>
              </w:rPr>
              <w:t xml:space="preserve"> </w:t>
            </w:r>
            <w:r>
              <w:rPr>
                <w:sz w:val="20"/>
                <w:szCs w:val="20"/>
              </w:rPr>
              <w:t>V</w:t>
            </w:r>
            <w:r w:rsidRPr="00BE7CA1">
              <w:rPr>
                <w:sz w:val="20"/>
                <w:szCs w:val="20"/>
              </w:rPr>
              <w:t>iew and Control frequently notified</w:t>
            </w:r>
            <w:r>
              <w:rPr>
                <w:sz w:val="20"/>
                <w:szCs w:val="20"/>
              </w:rPr>
              <w:t xml:space="preserve"> b</w:t>
            </w:r>
            <w:r w:rsidRPr="00BE7CA1">
              <w:rPr>
                <w:sz w:val="20"/>
                <w:szCs w:val="20"/>
              </w:rPr>
              <w:t>y changing recommendation</w:t>
            </w:r>
            <w:r>
              <w:rPr>
                <w:sz w:val="20"/>
                <w:szCs w:val="20"/>
              </w:rPr>
              <w:t>.</w:t>
            </w:r>
          </w:p>
        </w:tc>
      </w:tr>
      <w:tr w:rsidR="00BE7CA1" w:rsidRPr="00BE107A" w14:paraId="79B2F94D" w14:textId="77777777" w:rsidTr="002F31D6">
        <w:tc>
          <w:tcPr>
            <w:tcW w:w="4253" w:type="dxa"/>
          </w:tcPr>
          <w:p w14:paraId="7AD62362" w14:textId="5D5D969A" w:rsidR="00BE7CA1" w:rsidRPr="00BE7CA1" w:rsidRDefault="00BE7CA1" w:rsidP="002F31D6">
            <w:pPr>
              <w:widowControl/>
              <w:tabs>
                <w:tab w:val="num" w:pos="640"/>
              </w:tabs>
              <w:wordWrap/>
              <w:autoSpaceDE/>
              <w:autoSpaceDN/>
              <w:spacing w:before="35" w:after="35"/>
              <w:rPr>
                <w:sz w:val="20"/>
                <w:szCs w:val="20"/>
              </w:rPr>
            </w:pPr>
            <w:r w:rsidRPr="00BE7CA1">
              <w:rPr>
                <w:sz w:val="20"/>
                <w:szCs w:val="20"/>
              </w:rPr>
              <w:lastRenderedPageBreak/>
              <w:t>The system is highly user-interactiv</w:t>
            </w:r>
            <w:r>
              <w:rPr>
                <w:sz w:val="20"/>
                <w:szCs w:val="20"/>
              </w:rPr>
              <w:t>e</w:t>
            </w:r>
          </w:p>
        </w:tc>
        <w:tc>
          <w:tcPr>
            <w:tcW w:w="992" w:type="dxa"/>
          </w:tcPr>
          <w:p w14:paraId="04186D1A" w14:textId="37C24222" w:rsidR="00BE7CA1" w:rsidRPr="00BE107A" w:rsidRDefault="00BE7CA1" w:rsidP="002F31D6">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788" w:type="dxa"/>
          </w:tcPr>
          <w:p w14:paraId="381E33B8" w14:textId="261D51DD" w:rsidR="00BE7CA1" w:rsidRDefault="00BE7CA1" w:rsidP="00BE7CA1">
            <w:pPr>
              <w:widowControl/>
              <w:wordWrap/>
              <w:autoSpaceDE/>
              <w:autoSpaceDN/>
              <w:spacing w:before="35" w:after="35"/>
              <w:rPr>
                <w:sz w:val="20"/>
                <w:szCs w:val="20"/>
              </w:rPr>
            </w:pPr>
            <w:r w:rsidRPr="00BE7CA1">
              <w:rPr>
                <w:sz w:val="20"/>
                <w:szCs w:val="20"/>
              </w:rPr>
              <w:t>Many parts of the system are menu driven</w:t>
            </w:r>
            <w:r>
              <w:rPr>
                <w:rFonts w:hint="eastAsia"/>
                <w:sz w:val="20"/>
                <w:szCs w:val="20"/>
              </w:rPr>
              <w:t xml:space="preserve"> b</w:t>
            </w:r>
            <w:r w:rsidRPr="00BE7CA1">
              <w:rPr>
                <w:sz w:val="20"/>
                <w:szCs w:val="20"/>
              </w:rPr>
              <w:t>ehavior</w:t>
            </w:r>
            <w:r>
              <w:rPr>
                <w:sz w:val="20"/>
                <w:szCs w:val="20"/>
              </w:rPr>
              <w:t>.</w:t>
            </w:r>
          </w:p>
        </w:tc>
      </w:tr>
    </w:tbl>
    <w:p w14:paraId="65F40E58" w14:textId="77777777" w:rsidR="005F51B4" w:rsidRPr="00BE107A" w:rsidRDefault="005F51B4" w:rsidP="005F51B4">
      <w:pPr>
        <w:pStyle w:val="3"/>
      </w:pPr>
      <w:bookmarkStart w:id="152" w:name="_Toc128416318"/>
      <w:r w:rsidRPr="00BE107A">
        <w:rPr>
          <w:rFonts w:hint="eastAsia"/>
        </w:rPr>
        <w:t>Matching</w:t>
      </w:r>
      <w:r w:rsidRPr="00BE107A">
        <w:t xml:space="preserve"> </w:t>
      </w:r>
      <w:r w:rsidRPr="00BE107A">
        <w:rPr>
          <w:rFonts w:hint="eastAsia"/>
        </w:rPr>
        <w:t>the</w:t>
      </w:r>
      <w:r w:rsidRPr="00BE107A">
        <w:t xml:space="preserve"> Benefits</w:t>
      </w:r>
      <w:bookmarkEnd w:id="152"/>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5F51B4" w:rsidRPr="00BE107A" w14:paraId="687EFCE0" w14:textId="77777777" w:rsidTr="002F31D6">
        <w:tc>
          <w:tcPr>
            <w:tcW w:w="4253" w:type="dxa"/>
            <w:shd w:val="clear" w:color="auto" w:fill="D9D9D9" w:themeFill="background1" w:themeFillShade="D9"/>
          </w:tcPr>
          <w:p w14:paraId="5ED74126"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b/>
                <w:kern w:val="0"/>
                <w:lang w:eastAsia="en-US"/>
              </w:rPr>
              <w:t>Advantages of the Style</w:t>
            </w:r>
          </w:p>
        </w:tc>
        <w:tc>
          <w:tcPr>
            <w:tcW w:w="992" w:type="dxa"/>
            <w:shd w:val="clear" w:color="auto" w:fill="D9D9D9" w:themeFill="background1" w:themeFillShade="D9"/>
          </w:tcPr>
          <w:p w14:paraId="02EB4053"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hint="eastAsia"/>
                <w:b/>
                <w:kern w:val="0"/>
                <w:lang w:eastAsia="en-US"/>
              </w:rPr>
              <w:t>Match</w:t>
            </w:r>
          </w:p>
        </w:tc>
        <w:tc>
          <w:tcPr>
            <w:tcW w:w="3788" w:type="dxa"/>
            <w:shd w:val="clear" w:color="auto" w:fill="D9D9D9" w:themeFill="background1" w:themeFillShade="D9"/>
          </w:tcPr>
          <w:p w14:paraId="160F6AC0"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hint="eastAsia"/>
                <w:b/>
                <w:kern w:val="0"/>
                <w:lang w:eastAsia="en-US"/>
              </w:rPr>
              <w:t>Benefit</w:t>
            </w:r>
            <w:r w:rsidRPr="00BE107A">
              <w:rPr>
                <w:rFonts w:eastAsia="바탕"/>
                <w:b/>
                <w:kern w:val="0"/>
                <w:lang w:eastAsia="en-US"/>
              </w:rPr>
              <w:t>s Applicable to the System</w:t>
            </w:r>
          </w:p>
        </w:tc>
      </w:tr>
      <w:tr w:rsidR="005F51B4" w:rsidRPr="00BE107A" w14:paraId="01AA6F6C" w14:textId="77777777" w:rsidTr="002F31D6">
        <w:tc>
          <w:tcPr>
            <w:tcW w:w="4253" w:type="dxa"/>
          </w:tcPr>
          <w:p w14:paraId="6AB805E6" w14:textId="276D48FD" w:rsidR="005F51B4" w:rsidRPr="00BE107A" w:rsidRDefault="00CA5D4D" w:rsidP="002F31D6">
            <w:pPr>
              <w:widowControl/>
              <w:tabs>
                <w:tab w:val="num" w:pos="640"/>
              </w:tabs>
              <w:wordWrap/>
              <w:autoSpaceDE/>
              <w:autoSpaceDN/>
              <w:spacing w:before="35" w:after="35"/>
              <w:rPr>
                <w:sz w:val="20"/>
                <w:szCs w:val="20"/>
              </w:rPr>
            </w:pPr>
            <w:r w:rsidRPr="00CA5D4D">
              <w:rPr>
                <w:sz w:val="20"/>
                <w:szCs w:val="20"/>
              </w:rPr>
              <w:t>High Maintainability</w:t>
            </w:r>
          </w:p>
        </w:tc>
        <w:tc>
          <w:tcPr>
            <w:tcW w:w="992" w:type="dxa"/>
          </w:tcPr>
          <w:p w14:paraId="30C7314E" w14:textId="77777777" w:rsidR="005F51B4" w:rsidRPr="00BE107A" w:rsidRDefault="005F51B4" w:rsidP="002F31D6">
            <w:pPr>
              <w:widowControl/>
              <w:wordWrap/>
              <w:autoSpaceDE/>
              <w:autoSpaceDN/>
              <w:spacing w:before="35" w:after="35"/>
              <w:jc w:val="center"/>
              <w:rPr>
                <w:rFonts w:eastAsia="바탕"/>
                <w:b/>
                <w:bCs/>
                <w:kern w:val="0"/>
                <w:sz w:val="20"/>
                <w:szCs w:val="20"/>
                <w:lang w:eastAsia="en-US"/>
              </w:rPr>
            </w:pPr>
            <w:r w:rsidRPr="00BE107A">
              <w:rPr>
                <w:rFonts w:eastAsia="바탕"/>
                <w:kern w:val="0"/>
                <w:sz w:val="20"/>
                <w:szCs w:val="20"/>
                <w:lang w:eastAsia="en-US"/>
              </w:rPr>
              <w:sym w:font="Wingdings" w:char="F06D"/>
            </w:r>
          </w:p>
        </w:tc>
        <w:tc>
          <w:tcPr>
            <w:tcW w:w="3788" w:type="dxa"/>
          </w:tcPr>
          <w:p w14:paraId="64BB54A0" w14:textId="26E87B36" w:rsidR="005F51B4" w:rsidRPr="00BE107A" w:rsidRDefault="00CA5D4D" w:rsidP="00CA5D4D">
            <w:pPr>
              <w:widowControl/>
              <w:tabs>
                <w:tab w:val="num" w:pos="640"/>
              </w:tabs>
              <w:wordWrap/>
              <w:autoSpaceDE/>
              <w:autoSpaceDN/>
              <w:spacing w:before="35" w:after="35"/>
              <w:rPr>
                <w:sz w:val="20"/>
                <w:szCs w:val="20"/>
              </w:rPr>
            </w:pPr>
            <w:r>
              <w:rPr>
                <w:sz w:val="20"/>
                <w:szCs w:val="20"/>
              </w:rPr>
              <w:t>I</w:t>
            </w:r>
            <w:r w:rsidRPr="00CA5D4D">
              <w:rPr>
                <w:sz w:val="20"/>
                <w:szCs w:val="20"/>
              </w:rPr>
              <w:t>n this system, since the concern of each part is clear, it is easy to divide and manage them.</w:t>
            </w:r>
          </w:p>
        </w:tc>
      </w:tr>
      <w:tr w:rsidR="005F51B4" w:rsidRPr="00BE107A" w14:paraId="46441D23" w14:textId="77777777" w:rsidTr="002F31D6">
        <w:tc>
          <w:tcPr>
            <w:tcW w:w="4253" w:type="dxa"/>
          </w:tcPr>
          <w:p w14:paraId="028127ED" w14:textId="59781279" w:rsidR="005F51B4" w:rsidRPr="00BE107A" w:rsidRDefault="00CA5D4D" w:rsidP="002F31D6">
            <w:pPr>
              <w:widowControl/>
              <w:tabs>
                <w:tab w:val="num" w:pos="640"/>
                <w:tab w:val="num" w:pos="1281"/>
              </w:tabs>
              <w:wordWrap/>
              <w:autoSpaceDE/>
              <w:autoSpaceDN/>
              <w:spacing w:before="35" w:after="35"/>
              <w:rPr>
                <w:sz w:val="20"/>
                <w:szCs w:val="20"/>
              </w:rPr>
            </w:pPr>
            <w:r w:rsidRPr="00CA5D4D">
              <w:rPr>
                <w:sz w:val="20"/>
                <w:szCs w:val="20"/>
              </w:rPr>
              <w:t>High Reusability</w:t>
            </w:r>
          </w:p>
        </w:tc>
        <w:tc>
          <w:tcPr>
            <w:tcW w:w="992" w:type="dxa"/>
          </w:tcPr>
          <w:p w14:paraId="2FE57097" w14:textId="77777777" w:rsidR="005F51B4" w:rsidRPr="00BE107A" w:rsidRDefault="005F51B4" w:rsidP="002F31D6">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788" w:type="dxa"/>
          </w:tcPr>
          <w:p w14:paraId="101D11E4" w14:textId="32569E3A" w:rsidR="005F51B4" w:rsidRPr="00BE107A" w:rsidRDefault="00CA5D4D" w:rsidP="00CA5D4D">
            <w:pPr>
              <w:widowControl/>
              <w:tabs>
                <w:tab w:val="num" w:pos="640"/>
              </w:tabs>
              <w:wordWrap/>
              <w:autoSpaceDE/>
              <w:autoSpaceDN/>
              <w:spacing w:before="35" w:after="35"/>
              <w:rPr>
                <w:sz w:val="20"/>
                <w:szCs w:val="20"/>
              </w:rPr>
            </w:pPr>
            <w:r w:rsidRPr="00CA5D4D">
              <w:rPr>
                <w:sz w:val="20"/>
                <w:szCs w:val="20"/>
              </w:rPr>
              <w:t>The system will be compatible with various countries and languages in the future</w:t>
            </w:r>
          </w:p>
        </w:tc>
      </w:tr>
    </w:tbl>
    <w:p w14:paraId="2EBDE7F3" w14:textId="77777777" w:rsidR="005F51B4" w:rsidRPr="00BE107A" w:rsidRDefault="005F51B4" w:rsidP="005F51B4">
      <w:pPr>
        <w:pStyle w:val="3"/>
      </w:pPr>
      <w:bookmarkStart w:id="153" w:name="_Toc128416319"/>
      <w:r w:rsidRPr="00BE107A">
        <w:t>Handling Drawbacks</w:t>
      </w:r>
      <w:bookmarkEnd w:id="153"/>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5F51B4" w:rsidRPr="00BE107A" w14:paraId="0F4042EA" w14:textId="77777777" w:rsidTr="002F31D6">
        <w:tc>
          <w:tcPr>
            <w:tcW w:w="4253" w:type="dxa"/>
            <w:shd w:val="clear" w:color="auto" w:fill="D9D9D9" w:themeFill="background1" w:themeFillShade="D9"/>
          </w:tcPr>
          <w:p w14:paraId="467827A0"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b/>
                <w:kern w:val="0"/>
                <w:lang w:eastAsia="en-US"/>
              </w:rPr>
              <w:t>Cons of the Style</w:t>
            </w:r>
          </w:p>
        </w:tc>
        <w:tc>
          <w:tcPr>
            <w:tcW w:w="992" w:type="dxa"/>
            <w:shd w:val="clear" w:color="auto" w:fill="D9D9D9" w:themeFill="background1" w:themeFillShade="D9"/>
          </w:tcPr>
          <w:p w14:paraId="0A94F082"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hint="eastAsia"/>
                <w:b/>
                <w:kern w:val="0"/>
                <w:lang w:eastAsia="en-US"/>
              </w:rPr>
              <w:t>Match</w:t>
            </w:r>
          </w:p>
        </w:tc>
        <w:tc>
          <w:tcPr>
            <w:tcW w:w="3827" w:type="dxa"/>
            <w:shd w:val="clear" w:color="auto" w:fill="D9D9D9" w:themeFill="background1" w:themeFillShade="D9"/>
          </w:tcPr>
          <w:p w14:paraId="0EDB545E"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b/>
                <w:kern w:val="0"/>
                <w:lang w:eastAsia="en-US"/>
              </w:rPr>
              <w:t>Handling the Drawbacks</w:t>
            </w:r>
          </w:p>
        </w:tc>
      </w:tr>
      <w:tr w:rsidR="005F51B4" w:rsidRPr="00BE107A" w14:paraId="7BB55DC8" w14:textId="77777777" w:rsidTr="002F31D6">
        <w:tc>
          <w:tcPr>
            <w:tcW w:w="4253" w:type="dxa"/>
          </w:tcPr>
          <w:p w14:paraId="2F53B74B" w14:textId="3D9713E5" w:rsidR="005F51B4" w:rsidRPr="00BE107A" w:rsidRDefault="00CA5D4D" w:rsidP="002F31D6">
            <w:pPr>
              <w:widowControl/>
              <w:tabs>
                <w:tab w:val="num" w:pos="640"/>
                <w:tab w:val="num" w:pos="1281"/>
              </w:tabs>
              <w:wordWrap/>
              <w:autoSpaceDE/>
              <w:autoSpaceDN/>
              <w:spacing w:before="35" w:after="35"/>
              <w:rPr>
                <w:sz w:val="20"/>
                <w:szCs w:val="20"/>
              </w:rPr>
            </w:pPr>
            <w:r w:rsidRPr="00CA5D4D">
              <w:rPr>
                <w:sz w:val="20"/>
                <w:szCs w:val="20"/>
              </w:rPr>
              <w:t>Design complexity increases.</w:t>
            </w:r>
          </w:p>
        </w:tc>
        <w:tc>
          <w:tcPr>
            <w:tcW w:w="992" w:type="dxa"/>
          </w:tcPr>
          <w:p w14:paraId="39AB7922" w14:textId="77777777" w:rsidR="005F51B4" w:rsidRPr="00BE107A" w:rsidRDefault="005F51B4" w:rsidP="002F31D6">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827" w:type="dxa"/>
          </w:tcPr>
          <w:p w14:paraId="2685F283" w14:textId="5DA4B775" w:rsidR="005F51B4" w:rsidRPr="00BE107A" w:rsidRDefault="00CA5D4D" w:rsidP="00CA5D4D">
            <w:pPr>
              <w:widowControl/>
              <w:tabs>
                <w:tab w:val="num" w:pos="640"/>
              </w:tabs>
              <w:wordWrap/>
              <w:autoSpaceDE/>
              <w:autoSpaceDN/>
              <w:spacing w:before="35" w:after="35"/>
              <w:rPr>
                <w:sz w:val="20"/>
                <w:szCs w:val="20"/>
              </w:rPr>
            </w:pPr>
            <w:r w:rsidRPr="00CA5D4D">
              <w:rPr>
                <w:sz w:val="20"/>
                <w:szCs w:val="20"/>
              </w:rPr>
              <w:t>The advantages of maintenance and area expansion outweigh the difficulties in design</w:t>
            </w:r>
            <w:r w:rsidR="005F51B4" w:rsidRPr="005F51B4">
              <w:rPr>
                <w:sz w:val="20"/>
                <w:szCs w:val="20"/>
              </w:rPr>
              <w:t>.</w:t>
            </w:r>
          </w:p>
        </w:tc>
      </w:tr>
    </w:tbl>
    <w:p w14:paraId="77DBCBD2" w14:textId="77777777" w:rsidR="005F51B4" w:rsidRPr="00BE107A" w:rsidRDefault="005F51B4" w:rsidP="005F51B4">
      <w:pPr>
        <w:pStyle w:val="3"/>
      </w:pPr>
      <w:bookmarkStart w:id="154" w:name="_Toc128416320"/>
      <w:r w:rsidRPr="00BE107A">
        <w:rPr>
          <w:rFonts w:hint="eastAsia"/>
        </w:rPr>
        <w:t>Evaluation</w:t>
      </w:r>
      <w:r w:rsidRPr="00BE107A">
        <w:t xml:space="preserve"> </w:t>
      </w:r>
      <w:r w:rsidRPr="00BE107A">
        <w:rPr>
          <w:rFonts w:hint="eastAsia"/>
        </w:rPr>
        <w:t>Result</w:t>
      </w:r>
      <w:bookmarkEnd w:id="154"/>
    </w:p>
    <w:p w14:paraId="1C380EE9" w14:textId="41927817" w:rsidR="00586110" w:rsidRPr="005F51B4" w:rsidRDefault="00CA5D4D" w:rsidP="00D64D87">
      <w:pPr>
        <w:pStyle w:val="Body"/>
      </w:pPr>
      <w:r>
        <w:t>MVC</w:t>
      </w:r>
      <w:r w:rsidR="005F51B4" w:rsidRPr="00BE107A">
        <w:t xml:space="preserve"> architecture style is well applicable to the target system according to the justification. There is no significant issue which prevents the application of this style.</w:t>
      </w:r>
    </w:p>
    <w:p w14:paraId="0B052599" w14:textId="1EC9C96A" w:rsidR="00586110" w:rsidRDefault="00586110" w:rsidP="00D64D87">
      <w:pPr>
        <w:pStyle w:val="20"/>
      </w:pPr>
      <w:bookmarkStart w:id="155" w:name="_Toc124708743"/>
      <w:bookmarkStart w:id="156" w:name="_Toc128416321"/>
      <w:bookmarkStart w:id="157" w:name="_Toc531912960"/>
      <w:bookmarkStart w:id="158" w:name="_Toc492500350"/>
      <w:bookmarkEnd w:id="143"/>
      <w:bookmarkEnd w:id="144"/>
      <w:bookmarkEnd w:id="145"/>
      <w:bookmarkEnd w:id="146"/>
      <w:bookmarkEnd w:id="147"/>
      <w:bookmarkEnd w:id="148"/>
      <w:r w:rsidRPr="00BE107A">
        <w:t>[Step 3</w:t>
      </w:r>
      <w:r>
        <w:t>c</w:t>
      </w:r>
      <w:r w:rsidRPr="00BE107A">
        <w:t xml:space="preserve">] Applicability of </w:t>
      </w:r>
      <w:r w:rsidR="003A23AC" w:rsidRPr="00BE107A">
        <w:t xml:space="preserve">‘Candidate </w:t>
      </w:r>
      <w:r w:rsidR="003A23AC">
        <w:t>3</w:t>
      </w:r>
      <w:r w:rsidR="003A23AC" w:rsidRPr="00BE107A">
        <w:t xml:space="preserve">. </w:t>
      </w:r>
      <w:r w:rsidR="003A23AC">
        <w:t>Event-Driven</w:t>
      </w:r>
      <w:r w:rsidR="003A23AC" w:rsidRPr="00BE107A">
        <w:t xml:space="preserve"> Architecture Style’</w:t>
      </w:r>
      <w:bookmarkEnd w:id="155"/>
      <w:bookmarkEnd w:id="156"/>
    </w:p>
    <w:p w14:paraId="6D8062A4" w14:textId="5931565B" w:rsidR="005F51B4" w:rsidRPr="00BE107A" w:rsidRDefault="00CA5D4D" w:rsidP="00CA5D4D">
      <w:pPr>
        <w:pStyle w:val="Body"/>
      </w:pPr>
      <w:r>
        <w:t xml:space="preserve">The target system can be well configured with the Event-driven architecture style. This is applied </w:t>
      </w:r>
      <w:r w:rsidR="00674668">
        <w:rPr>
          <w:rFonts w:hint="eastAsia"/>
        </w:rPr>
        <w:t>H</w:t>
      </w:r>
      <w:r w:rsidR="00674668">
        <w:t xml:space="preserve">ealth Assistant </w:t>
      </w:r>
      <w:r w:rsidR="00792E78">
        <w:rPr>
          <w:rFonts w:hint="eastAsia"/>
        </w:rPr>
        <w:t>M</w:t>
      </w:r>
      <w:r w:rsidR="00792E78">
        <w:t xml:space="preserve">obile App and </w:t>
      </w:r>
      <w:r>
        <w:t>Server</w:t>
      </w:r>
      <w:r w:rsidR="005F51B4" w:rsidRPr="00BE107A">
        <w:t>.</w:t>
      </w:r>
    </w:p>
    <w:p w14:paraId="71551234" w14:textId="77777777" w:rsidR="005F51B4" w:rsidRPr="00BE107A" w:rsidRDefault="005F51B4" w:rsidP="005F51B4">
      <w:pPr>
        <w:pStyle w:val="3"/>
      </w:pPr>
      <w:bookmarkStart w:id="159" w:name="_Toc128416322"/>
      <w:r w:rsidRPr="00BE107A">
        <w:rPr>
          <w:rFonts w:hint="eastAsia"/>
        </w:rPr>
        <w:t>Matching</w:t>
      </w:r>
      <w:r w:rsidRPr="00BE107A">
        <w:t xml:space="preserve"> </w:t>
      </w:r>
      <w:r w:rsidRPr="00BE107A">
        <w:rPr>
          <w:rFonts w:hint="eastAsia"/>
        </w:rPr>
        <w:t>the</w:t>
      </w:r>
      <w:r w:rsidRPr="00BE107A">
        <w:t xml:space="preserve"> </w:t>
      </w:r>
      <w:r w:rsidRPr="00BE107A">
        <w:rPr>
          <w:rFonts w:hint="eastAsia"/>
        </w:rPr>
        <w:t>Applicable Situation</w:t>
      </w:r>
      <w:bookmarkEnd w:id="159"/>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5F51B4" w:rsidRPr="00BE107A" w14:paraId="33A74948" w14:textId="77777777" w:rsidTr="002F31D6">
        <w:tc>
          <w:tcPr>
            <w:tcW w:w="4253" w:type="dxa"/>
            <w:shd w:val="clear" w:color="auto" w:fill="D9D9D9" w:themeFill="background1" w:themeFillShade="D9"/>
          </w:tcPr>
          <w:p w14:paraId="67A852FE"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b/>
                <w:kern w:val="0"/>
                <w:lang w:eastAsia="en-US"/>
              </w:rPr>
              <w:t>Applicable Situations</w:t>
            </w:r>
          </w:p>
        </w:tc>
        <w:tc>
          <w:tcPr>
            <w:tcW w:w="992" w:type="dxa"/>
            <w:shd w:val="clear" w:color="auto" w:fill="D9D9D9" w:themeFill="background1" w:themeFillShade="D9"/>
          </w:tcPr>
          <w:p w14:paraId="3F84CF16"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b/>
                <w:kern w:val="0"/>
                <w:lang w:eastAsia="en-US"/>
              </w:rPr>
              <w:t>Match</w:t>
            </w:r>
          </w:p>
        </w:tc>
        <w:tc>
          <w:tcPr>
            <w:tcW w:w="3788" w:type="dxa"/>
            <w:shd w:val="clear" w:color="auto" w:fill="D9D9D9" w:themeFill="background1" w:themeFillShade="D9"/>
          </w:tcPr>
          <w:p w14:paraId="65095FA6"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b/>
                <w:kern w:val="0"/>
                <w:lang w:eastAsia="en-US"/>
              </w:rPr>
              <w:t>Demands on the System</w:t>
            </w:r>
          </w:p>
        </w:tc>
      </w:tr>
      <w:tr w:rsidR="005F51B4" w:rsidRPr="00BE107A" w14:paraId="765F66D4" w14:textId="77777777" w:rsidTr="002F31D6">
        <w:tc>
          <w:tcPr>
            <w:tcW w:w="4253" w:type="dxa"/>
          </w:tcPr>
          <w:p w14:paraId="33B3312A" w14:textId="5A3A25F4" w:rsidR="005F51B4" w:rsidRPr="00BE107A" w:rsidRDefault="00167BE1" w:rsidP="00167BE1">
            <w:pPr>
              <w:widowControl/>
              <w:wordWrap/>
              <w:autoSpaceDE/>
              <w:autoSpaceDN/>
              <w:spacing w:before="35" w:after="35"/>
              <w:rPr>
                <w:sz w:val="20"/>
                <w:szCs w:val="20"/>
              </w:rPr>
            </w:pPr>
            <w:r w:rsidRPr="00167BE1">
              <w:rPr>
                <w:sz w:val="20"/>
                <w:szCs w:val="20"/>
              </w:rPr>
              <w:t>The system consists of event emitters and event sinks. Occurrence of events invoke specific functionality of events.</w:t>
            </w:r>
          </w:p>
        </w:tc>
        <w:tc>
          <w:tcPr>
            <w:tcW w:w="992" w:type="dxa"/>
          </w:tcPr>
          <w:p w14:paraId="7C71E235" w14:textId="77777777" w:rsidR="005F51B4" w:rsidRPr="00BE107A" w:rsidRDefault="005F51B4" w:rsidP="002F31D6">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788" w:type="dxa"/>
          </w:tcPr>
          <w:p w14:paraId="3800162C" w14:textId="152DC6BD" w:rsidR="005F51B4" w:rsidRPr="00BE107A" w:rsidRDefault="008A5047" w:rsidP="00167BE1">
            <w:pPr>
              <w:widowControl/>
              <w:wordWrap/>
              <w:autoSpaceDE/>
              <w:autoSpaceDN/>
              <w:spacing w:before="35" w:after="35"/>
              <w:rPr>
                <w:rFonts w:eastAsia="바탕"/>
                <w:kern w:val="0"/>
                <w:sz w:val="20"/>
                <w:szCs w:val="20"/>
              </w:rPr>
            </w:pPr>
            <w:r>
              <w:rPr>
                <w:rFonts w:eastAsia="바탕"/>
                <w:kern w:val="0"/>
                <w:sz w:val="20"/>
                <w:szCs w:val="20"/>
              </w:rPr>
              <w:t>Health Assistant</w:t>
            </w:r>
            <w:r w:rsidR="00167BE1" w:rsidRPr="00167BE1">
              <w:rPr>
                <w:rFonts w:eastAsia="바탕"/>
                <w:kern w:val="0"/>
                <w:sz w:val="20"/>
                <w:szCs w:val="20"/>
              </w:rPr>
              <w:t xml:space="preserve"> system use various event signal to service specific functionality.</w:t>
            </w:r>
          </w:p>
        </w:tc>
      </w:tr>
      <w:tr w:rsidR="005F51B4" w:rsidRPr="00BE107A" w14:paraId="17445E77" w14:textId="77777777" w:rsidTr="002F31D6">
        <w:tc>
          <w:tcPr>
            <w:tcW w:w="4253" w:type="dxa"/>
          </w:tcPr>
          <w:p w14:paraId="44F8D2D8" w14:textId="03CEFA47" w:rsidR="005F51B4" w:rsidRPr="003A2946" w:rsidRDefault="00167BE1" w:rsidP="00167BE1">
            <w:pPr>
              <w:widowControl/>
              <w:tabs>
                <w:tab w:val="num" w:pos="640"/>
              </w:tabs>
              <w:wordWrap/>
              <w:autoSpaceDE/>
              <w:autoSpaceDN/>
              <w:spacing w:before="35" w:after="35"/>
              <w:rPr>
                <w:sz w:val="20"/>
                <w:szCs w:val="20"/>
              </w:rPr>
            </w:pPr>
            <w:r w:rsidRPr="00167BE1">
              <w:rPr>
                <w:sz w:val="20"/>
                <w:szCs w:val="20"/>
              </w:rPr>
              <w:t>The communication between event emitter and event sinks is asynchronous.</w:t>
            </w:r>
          </w:p>
        </w:tc>
        <w:tc>
          <w:tcPr>
            <w:tcW w:w="992" w:type="dxa"/>
          </w:tcPr>
          <w:p w14:paraId="18BD7DD1" w14:textId="77777777" w:rsidR="005F51B4" w:rsidRPr="00BE107A" w:rsidRDefault="005F51B4" w:rsidP="002F31D6">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788" w:type="dxa"/>
          </w:tcPr>
          <w:p w14:paraId="38906A22" w14:textId="75724FD5" w:rsidR="005F51B4" w:rsidRPr="005F51B4" w:rsidRDefault="008A5047" w:rsidP="00167BE1">
            <w:pPr>
              <w:widowControl/>
              <w:wordWrap/>
              <w:autoSpaceDE/>
              <w:autoSpaceDN/>
              <w:spacing w:before="35" w:after="35"/>
              <w:rPr>
                <w:sz w:val="20"/>
                <w:szCs w:val="20"/>
              </w:rPr>
            </w:pPr>
            <w:r>
              <w:rPr>
                <w:rFonts w:eastAsia="바탕"/>
                <w:kern w:val="0"/>
                <w:sz w:val="20"/>
                <w:szCs w:val="20"/>
              </w:rPr>
              <w:t>Health Assistant</w:t>
            </w:r>
            <w:r w:rsidR="00167BE1" w:rsidRPr="00167BE1">
              <w:rPr>
                <w:sz w:val="20"/>
                <w:szCs w:val="20"/>
              </w:rPr>
              <w:t xml:space="preserve"> system uses asynchronous event handling </w:t>
            </w:r>
            <w:r w:rsidR="000E5196">
              <w:rPr>
                <w:sz w:val="20"/>
                <w:szCs w:val="20"/>
              </w:rPr>
              <w:t>f</w:t>
            </w:r>
            <w:r w:rsidR="000E5196" w:rsidRPr="000E5196">
              <w:rPr>
                <w:sz w:val="20"/>
                <w:szCs w:val="20"/>
              </w:rPr>
              <w:t>or scalability, modularity and parallelization</w:t>
            </w:r>
            <w:r w:rsidR="00167BE1" w:rsidRPr="00167BE1">
              <w:rPr>
                <w:sz w:val="20"/>
                <w:szCs w:val="20"/>
              </w:rPr>
              <w:t>. The communication between event emitter and event sinks is asynchronous</w:t>
            </w:r>
            <w:r w:rsidR="000E5196">
              <w:rPr>
                <w:sz w:val="20"/>
                <w:szCs w:val="20"/>
              </w:rPr>
              <w:t>.</w:t>
            </w:r>
          </w:p>
        </w:tc>
      </w:tr>
    </w:tbl>
    <w:p w14:paraId="1385B781" w14:textId="77777777" w:rsidR="005F51B4" w:rsidRPr="00BE107A" w:rsidRDefault="005F51B4" w:rsidP="005F51B4">
      <w:pPr>
        <w:pStyle w:val="3"/>
      </w:pPr>
      <w:bookmarkStart w:id="160" w:name="_Toc128416323"/>
      <w:r w:rsidRPr="00BE107A">
        <w:rPr>
          <w:rFonts w:hint="eastAsia"/>
        </w:rPr>
        <w:t>Matching</w:t>
      </w:r>
      <w:r w:rsidRPr="00BE107A">
        <w:t xml:space="preserve"> </w:t>
      </w:r>
      <w:r w:rsidRPr="00BE107A">
        <w:rPr>
          <w:rFonts w:hint="eastAsia"/>
        </w:rPr>
        <w:t>the</w:t>
      </w:r>
      <w:r w:rsidRPr="00BE107A">
        <w:t xml:space="preserve"> Benefits</w:t>
      </w:r>
      <w:bookmarkEnd w:id="160"/>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5F51B4" w:rsidRPr="00BE107A" w14:paraId="1C6586BC" w14:textId="77777777" w:rsidTr="002F31D6">
        <w:tc>
          <w:tcPr>
            <w:tcW w:w="4253" w:type="dxa"/>
            <w:shd w:val="clear" w:color="auto" w:fill="D9D9D9" w:themeFill="background1" w:themeFillShade="D9"/>
          </w:tcPr>
          <w:p w14:paraId="0BDD843E"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b/>
                <w:kern w:val="0"/>
                <w:lang w:eastAsia="en-US"/>
              </w:rPr>
              <w:t>Advantages of the Style</w:t>
            </w:r>
          </w:p>
        </w:tc>
        <w:tc>
          <w:tcPr>
            <w:tcW w:w="992" w:type="dxa"/>
            <w:shd w:val="clear" w:color="auto" w:fill="D9D9D9" w:themeFill="background1" w:themeFillShade="D9"/>
          </w:tcPr>
          <w:p w14:paraId="4C26F0BA"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hint="eastAsia"/>
                <w:b/>
                <w:kern w:val="0"/>
                <w:lang w:eastAsia="en-US"/>
              </w:rPr>
              <w:t>Match</w:t>
            </w:r>
          </w:p>
        </w:tc>
        <w:tc>
          <w:tcPr>
            <w:tcW w:w="3788" w:type="dxa"/>
            <w:shd w:val="clear" w:color="auto" w:fill="D9D9D9" w:themeFill="background1" w:themeFillShade="D9"/>
          </w:tcPr>
          <w:p w14:paraId="0CEDDDE0"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hint="eastAsia"/>
                <w:b/>
                <w:kern w:val="0"/>
                <w:lang w:eastAsia="en-US"/>
              </w:rPr>
              <w:t>Benefit</w:t>
            </w:r>
            <w:r w:rsidRPr="00BE107A">
              <w:rPr>
                <w:rFonts w:eastAsia="바탕"/>
                <w:b/>
                <w:kern w:val="0"/>
                <w:lang w:eastAsia="en-US"/>
              </w:rPr>
              <w:t>s Applicable to the System</w:t>
            </w:r>
          </w:p>
        </w:tc>
      </w:tr>
      <w:tr w:rsidR="005F51B4" w:rsidRPr="00BE107A" w14:paraId="4DE5A75C" w14:textId="77777777" w:rsidTr="002F31D6">
        <w:tc>
          <w:tcPr>
            <w:tcW w:w="4253" w:type="dxa"/>
          </w:tcPr>
          <w:p w14:paraId="7DEEA226" w14:textId="36643A34" w:rsidR="005F51B4" w:rsidRPr="00BE107A" w:rsidRDefault="00167BE1" w:rsidP="00167BE1">
            <w:pPr>
              <w:widowControl/>
              <w:tabs>
                <w:tab w:val="num" w:pos="640"/>
              </w:tabs>
              <w:wordWrap/>
              <w:autoSpaceDE/>
              <w:autoSpaceDN/>
              <w:spacing w:before="35" w:after="35"/>
              <w:rPr>
                <w:sz w:val="20"/>
                <w:szCs w:val="20"/>
              </w:rPr>
            </w:pPr>
            <w:r w:rsidRPr="00167BE1">
              <w:rPr>
                <w:sz w:val="20"/>
                <w:szCs w:val="20"/>
              </w:rPr>
              <w:t>Decoupling between system, only interact with Event message</w:t>
            </w:r>
          </w:p>
        </w:tc>
        <w:tc>
          <w:tcPr>
            <w:tcW w:w="992" w:type="dxa"/>
          </w:tcPr>
          <w:p w14:paraId="46CF936D" w14:textId="77777777" w:rsidR="005F51B4" w:rsidRPr="00BE107A" w:rsidRDefault="005F51B4" w:rsidP="002F31D6">
            <w:pPr>
              <w:widowControl/>
              <w:wordWrap/>
              <w:autoSpaceDE/>
              <w:autoSpaceDN/>
              <w:spacing w:before="35" w:after="35"/>
              <w:jc w:val="center"/>
              <w:rPr>
                <w:rFonts w:eastAsia="바탕"/>
                <w:b/>
                <w:bCs/>
                <w:kern w:val="0"/>
                <w:sz w:val="20"/>
                <w:szCs w:val="20"/>
                <w:lang w:eastAsia="en-US"/>
              </w:rPr>
            </w:pPr>
            <w:r w:rsidRPr="00BE107A">
              <w:rPr>
                <w:rFonts w:eastAsia="바탕"/>
                <w:kern w:val="0"/>
                <w:sz w:val="20"/>
                <w:szCs w:val="20"/>
                <w:lang w:eastAsia="en-US"/>
              </w:rPr>
              <w:sym w:font="Wingdings" w:char="F06D"/>
            </w:r>
          </w:p>
        </w:tc>
        <w:tc>
          <w:tcPr>
            <w:tcW w:w="3788" w:type="dxa"/>
          </w:tcPr>
          <w:p w14:paraId="24578DBF" w14:textId="32D8E3D6" w:rsidR="005F51B4" w:rsidRPr="00BE107A" w:rsidRDefault="00167BE1" w:rsidP="00167BE1">
            <w:pPr>
              <w:widowControl/>
              <w:tabs>
                <w:tab w:val="num" w:pos="640"/>
              </w:tabs>
              <w:wordWrap/>
              <w:autoSpaceDE/>
              <w:autoSpaceDN/>
              <w:spacing w:before="35" w:after="35"/>
              <w:rPr>
                <w:sz w:val="20"/>
                <w:szCs w:val="20"/>
              </w:rPr>
            </w:pPr>
            <w:r w:rsidRPr="00167BE1">
              <w:rPr>
                <w:sz w:val="20"/>
                <w:szCs w:val="20"/>
              </w:rPr>
              <w:t>Handler is separated as a part and the part can be independently implemented.</w:t>
            </w:r>
          </w:p>
        </w:tc>
      </w:tr>
      <w:tr w:rsidR="005F51B4" w:rsidRPr="00BE107A" w14:paraId="36B6298C" w14:textId="77777777" w:rsidTr="002F31D6">
        <w:tc>
          <w:tcPr>
            <w:tcW w:w="4253" w:type="dxa"/>
          </w:tcPr>
          <w:p w14:paraId="7E525F7E" w14:textId="3E19B083" w:rsidR="005F51B4" w:rsidRPr="00BE107A" w:rsidRDefault="00167BE1" w:rsidP="00167BE1">
            <w:pPr>
              <w:widowControl/>
              <w:tabs>
                <w:tab w:val="num" w:pos="640"/>
                <w:tab w:val="num" w:pos="1281"/>
              </w:tabs>
              <w:wordWrap/>
              <w:autoSpaceDE/>
              <w:autoSpaceDN/>
              <w:spacing w:before="35" w:after="35"/>
              <w:rPr>
                <w:sz w:val="20"/>
                <w:szCs w:val="20"/>
              </w:rPr>
            </w:pPr>
            <w:r w:rsidRPr="00167BE1">
              <w:rPr>
                <w:sz w:val="20"/>
                <w:szCs w:val="20"/>
              </w:rPr>
              <w:t>Scalability is served through independent and decoupled event process.</w:t>
            </w:r>
          </w:p>
        </w:tc>
        <w:tc>
          <w:tcPr>
            <w:tcW w:w="992" w:type="dxa"/>
          </w:tcPr>
          <w:p w14:paraId="39265444" w14:textId="77777777" w:rsidR="005F51B4" w:rsidRPr="00BE107A" w:rsidRDefault="005F51B4" w:rsidP="002F31D6">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788" w:type="dxa"/>
          </w:tcPr>
          <w:p w14:paraId="0E7B9956" w14:textId="35AE44C9" w:rsidR="005F51B4" w:rsidRPr="00BE107A" w:rsidRDefault="00167BE1" w:rsidP="00167BE1">
            <w:pPr>
              <w:widowControl/>
              <w:tabs>
                <w:tab w:val="num" w:pos="640"/>
              </w:tabs>
              <w:wordWrap/>
              <w:autoSpaceDE/>
              <w:autoSpaceDN/>
              <w:spacing w:before="35" w:after="35"/>
              <w:rPr>
                <w:sz w:val="20"/>
                <w:szCs w:val="20"/>
              </w:rPr>
            </w:pPr>
            <w:r w:rsidRPr="00167BE1">
              <w:rPr>
                <w:sz w:val="20"/>
                <w:szCs w:val="20"/>
              </w:rPr>
              <w:t>System can easily add new event handler and provide event handling in parallel</w:t>
            </w:r>
            <w:r w:rsidRPr="00167BE1">
              <w:rPr>
                <w:sz w:val="20"/>
                <w:szCs w:val="20"/>
              </w:rPr>
              <w:cr/>
            </w:r>
            <w:r w:rsidR="000E5196">
              <w:rPr>
                <w:sz w:val="20"/>
                <w:szCs w:val="20"/>
              </w:rPr>
              <w:t>.</w:t>
            </w:r>
          </w:p>
        </w:tc>
      </w:tr>
    </w:tbl>
    <w:p w14:paraId="07980591" w14:textId="77777777" w:rsidR="005F51B4" w:rsidRPr="00BE107A" w:rsidRDefault="005F51B4" w:rsidP="005F51B4">
      <w:pPr>
        <w:pStyle w:val="3"/>
      </w:pPr>
      <w:bookmarkStart w:id="161" w:name="_Toc128416324"/>
      <w:r w:rsidRPr="00BE107A">
        <w:t>Handling Drawbacks</w:t>
      </w:r>
      <w:bookmarkEnd w:id="161"/>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5F51B4" w:rsidRPr="00BE107A" w14:paraId="689BE0CC" w14:textId="77777777" w:rsidTr="002F31D6">
        <w:tc>
          <w:tcPr>
            <w:tcW w:w="4253" w:type="dxa"/>
            <w:shd w:val="clear" w:color="auto" w:fill="D9D9D9" w:themeFill="background1" w:themeFillShade="D9"/>
          </w:tcPr>
          <w:p w14:paraId="6E1A2DEA"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b/>
                <w:kern w:val="0"/>
                <w:lang w:eastAsia="en-US"/>
              </w:rPr>
              <w:t>Cons of the Style</w:t>
            </w:r>
          </w:p>
        </w:tc>
        <w:tc>
          <w:tcPr>
            <w:tcW w:w="992" w:type="dxa"/>
            <w:shd w:val="clear" w:color="auto" w:fill="D9D9D9" w:themeFill="background1" w:themeFillShade="D9"/>
          </w:tcPr>
          <w:p w14:paraId="7D606A95"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hint="eastAsia"/>
                <w:b/>
                <w:kern w:val="0"/>
                <w:lang w:eastAsia="en-US"/>
              </w:rPr>
              <w:t>Match</w:t>
            </w:r>
          </w:p>
        </w:tc>
        <w:tc>
          <w:tcPr>
            <w:tcW w:w="3827" w:type="dxa"/>
            <w:shd w:val="clear" w:color="auto" w:fill="D9D9D9" w:themeFill="background1" w:themeFillShade="D9"/>
          </w:tcPr>
          <w:p w14:paraId="76E5CAA4" w14:textId="77777777" w:rsidR="005F51B4" w:rsidRPr="00BE107A" w:rsidRDefault="005F51B4" w:rsidP="002F31D6">
            <w:pPr>
              <w:widowControl/>
              <w:wordWrap/>
              <w:autoSpaceDE/>
              <w:autoSpaceDN/>
              <w:spacing w:before="35" w:after="35"/>
              <w:jc w:val="center"/>
              <w:rPr>
                <w:rFonts w:eastAsia="바탕"/>
                <w:b/>
                <w:kern w:val="0"/>
                <w:lang w:eastAsia="en-US"/>
              </w:rPr>
            </w:pPr>
            <w:r w:rsidRPr="00BE107A">
              <w:rPr>
                <w:rFonts w:eastAsia="바탕"/>
                <w:b/>
                <w:kern w:val="0"/>
                <w:lang w:eastAsia="en-US"/>
              </w:rPr>
              <w:t>Handling the Drawbacks</w:t>
            </w:r>
          </w:p>
        </w:tc>
      </w:tr>
      <w:tr w:rsidR="005F51B4" w:rsidRPr="00BE107A" w14:paraId="555CA06F" w14:textId="77777777" w:rsidTr="002F31D6">
        <w:tc>
          <w:tcPr>
            <w:tcW w:w="4253" w:type="dxa"/>
          </w:tcPr>
          <w:p w14:paraId="3F0BEF9D" w14:textId="206EA147" w:rsidR="005F51B4" w:rsidRPr="00BE107A" w:rsidRDefault="00167BE1" w:rsidP="002F31D6">
            <w:pPr>
              <w:widowControl/>
              <w:tabs>
                <w:tab w:val="num" w:pos="640"/>
                <w:tab w:val="num" w:pos="1281"/>
              </w:tabs>
              <w:wordWrap/>
              <w:autoSpaceDE/>
              <w:autoSpaceDN/>
              <w:spacing w:before="35" w:after="35"/>
              <w:rPr>
                <w:sz w:val="20"/>
                <w:szCs w:val="20"/>
              </w:rPr>
            </w:pPr>
            <w:r w:rsidRPr="00167BE1">
              <w:rPr>
                <w:sz w:val="20"/>
                <w:szCs w:val="20"/>
              </w:rPr>
              <w:lastRenderedPageBreak/>
              <w:t>Hard to detect and trace error state</w:t>
            </w:r>
          </w:p>
        </w:tc>
        <w:tc>
          <w:tcPr>
            <w:tcW w:w="992" w:type="dxa"/>
          </w:tcPr>
          <w:p w14:paraId="47F43D64" w14:textId="4F641A8C" w:rsidR="005F51B4" w:rsidRPr="00BE107A" w:rsidRDefault="00756860" w:rsidP="002F31D6">
            <w:pPr>
              <w:widowControl/>
              <w:wordWrap/>
              <w:autoSpaceDE/>
              <w:autoSpaceDN/>
              <w:spacing w:before="35" w:after="35"/>
              <w:jc w:val="center"/>
              <w:rPr>
                <w:rFonts w:eastAsia="바탕"/>
                <w:kern w:val="0"/>
                <w:sz w:val="20"/>
                <w:szCs w:val="20"/>
                <w:lang w:eastAsia="en-US"/>
              </w:rPr>
            </w:pPr>
            <w:r>
              <w:sym w:font="Symbol" w:char="F044"/>
            </w:r>
          </w:p>
        </w:tc>
        <w:tc>
          <w:tcPr>
            <w:tcW w:w="3827" w:type="dxa"/>
          </w:tcPr>
          <w:p w14:paraId="6AF508B9" w14:textId="6A11B933" w:rsidR="005F51B4" w:rsidRPr="00BE107A" w:rsidRDefault="000E5196" w:rsidP="00167BE1">
            <w:pPr>
              <w:widowControl/>
              <w:tabs>
                <w:tab w:val="num" w:pos="640"/>
              </w:tabs>
              <w:wordWrap/>
              <w:autoSpaceDE/>
              <w:autoSpaceDN/>
              <w:spacing w:before="35" w:after="35"/>
              <w:rPr>
                <w:sz w:val="20"/>
                <w:szCs w:val="20"/>
              </w:rPr>
            </w:pPr>
            <w:r>
              <w:rPr>
                <w:sz w:val="20"/>
                <w:szCs w:val="20"/>
              </w:rPr>
              <w:t>Health Assistant</w:t>
            </w:r>
            <w:r w:rsidR="00167BE1" w:rsidRPr="00167BE1">
              <w:rPr>
                <w:sz w:val="20"/>
                <w:szCs w:val="20"/>
              </w:rPr>
              <w:t xml:space="preserve"> system does not have monitoring service for </w:t>
            </w:r>
            <w:r>
              <w:rPr>
                <w:sz w:val="20"/>
                <w:szCs w:val="20"/>
              </w:rPr>
              <w:t>system</w:t>
            </w:r>
            <w:r w:rsidR="00167BE1" w:rsidRPr="00167BE1">
              <w:rPr>
                <w:sz w:val="20"/>
                <w:szCs w:val="20"/>
              </w:rPr>
              <w:t>. It is hard to address problem immediately.</w:t>
            </w:r>
          </w:p>
        </w:tc>
      </w:tr>
      <w:tr w:rsidR="00167BE1" w:rsidRPr="00BE107A" w14:paraId="0B7AF315" w14:textId="77777777" w:rsidTr="002F31D6">
        <w:tc>
          <w:tcPr>
            <w:tcW w:w="4253" w:type="dxa"/>
          </w:tcPr>
          <w:p w14:paraId="04D8DF50" w14:textId="71BA5702" w:rsidR="00167BE1" w:rsidRPr="00167BE1" w:rsidRDefault="00167BE1" w:rsidP="002F31D6">
            <w:pPr>
              <w:widowControl/>
              <w:tabs>
                <w:tab w:val="num" w:pos="640"/>
                <w:tab w:val="num" w:pos="1281"/>
              </w:tabs>
              <w:wordWrap/>
              <w:autoSpaceDE/>
              <w:autoSpaceDN/>
              <w:spacing w:before="35" w:after="35"/>
              <w:rPr>
                <w:sz w:val="20"/>
                <w:szCs w:val="20"/>
              </w:rPr>
            </w:pPr>
            <w:r w:rsidRPr="00167BE1">
              <w:rPr>
                <w:sz w:val="20"/>
                <w:szCs w:val="20"/>
              </w:rPr>
              <w:t>Difficulty of understanding whole system flow</w:t>
            </w:r>
          </w:p>
        </w:tc>
        <w:tc>
          <w:tcPr>
            <w:tcW w:w="992" w:type="dxa"/>
          </w:tcPr>
          <w:p w14:paraId="0EFBA3E2" w14:textId="4DD32F24" w:rsidR="00167BE1" w:rsidRPr="00BE107A" w:rsidRDefault="00756860" w:rsidP="002F31D6">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827" w:type="dxa"/>
          </w:tcPr>
          <w:p w14:paraId="66CAC1D5" w14:textId="4ABF58C7" w:rsidR="00167BE1" w:rsidRPr="00167BE1" w:rsidRDefault="000E5196" w:rsidP="00167BE1">
            <w:pPr>
              <w:widowControl/>
              <w:tabs>
                <w:tab w:val="num" w:pos="640"/>
              </w:tabs>
              <w:wordWrap/>
              <w:autoSpaceDE/>
              <w:autoSpaceDN/>
              <w:spacing w:before="35" w:after="35"/>
              <w:rPr>
                <w:sz w:val="20"/>
                <w:szCs w:val="20"/>
              </w:rPr>
            </w:pPr>
            <w:r>
              <w:rPr>
                <w:sz w:val="20"/>
                <w:szCs w:val="20"/>
              </w:rPr>
              <w:t>Health Assistant</w:t>
            </w:r>
            <w:r w:rsidRPr="00167BE1">
              <w:rPr>
                <w:sz w:val="20"/>
                <w:szCs w:val="20"/>
              </w:rPr>
              <w:t xml:space="preserve"> </w:t>
            </w:r>
            <w:r w:rsidRPr="000E5196">
              <w:rPr>
                <w:rFonts w:eastAsia="바탕"/>
                <w:kern w:val="0"/>
                <w:sz w:val="20"/>
                <w:szCs w:val="20"/>
              </w:rPr>
              <w:t>does not contain event complex event algorithms. The number of events in th</w:t>
            </w:r>
            <w:r>
              <w:rPr>
                <w:rFonts w:eastAsia="바탕"/>
                <w:kern w:val="0"/>
                <w:sz w:val="20"/>
                <w:szCs w:val="20"/>
              </w:rPr>
              <w:t>is</w:t>
            </w:r>
            <w:r w:rsidRPr="000E5196">
              <w:rPr>
                <w:rFonts w:eastAsia="바탕"/>
                <w:kern w:val="0"/>
                <w:sz w:val="20"/>
                <w:szCs w:val="20"/>
              </w:rPr>
              <w:t xml:space="preserve"> system is not very large.</w:t>
            </w:r>
          </w:p>
        </w:tc>
      </w:tr>
    </w:tbl>
    <w:p w14:paraId="5D83ACA5" w14:textId="77777777" w:rsidR="005F51B4" w:rsidRPr="00BE107A" w:rsidRDefault="005F51B4" w:rsidP="005F51B4">
      <w:pPr>
        <w:pStyle w:val="3"/>
      </w:pPr>
      <w:bookmarkStart w:id="162" w:name="_Toc128416325"/>
      <w:r w:rsidRPr="00BE107A">
        <w:rPr>
          <w:rFonts w:hint="eastAsia"/>
        </w:rPr>
        <w:t>Evaluation</w:t>
      </w:r>
      <w:r w:rsidRPr="00BE107A">
        <w:t xml:space="preserve"> </w:t>
      </w:r>
      <w:r w:rsidRPr="00BE107A">
        <w:rPr>
          <w:rFonts w:hint="eastAsia"/>
        </w:rPr>
        <w:t>Result</w:t>
      </w:r>
      <w:bookmarkEnd w:id="162"/>
    </w:p>
    <w:p w14:paraId="482C2E0E" w14:textId="41468DDE" w:rsidR="00D64D87" w:rsidRPr="005F51B4" w:rsidRDefault="00167BE1" w:rsidP="00D64D87">
      <w:pPr>
        <w:pStyle w:val="Body"/>
      </w:pPr>
      <w:r>
        <w:t>Event-Driven</w:t>
      </w:r>
      <w:r w:rsidR="005F51B4" w:rsidRPr="00BE107A">
        <w:t xml:space="preserve"> architecture style is well applicable to the target system according to the justification. There is no significant issue which prevents the application of this style.</w:t>
      </w:r>
      <w:bookmarkEnd w:id="157"/>
      <w:bookmarkEnd w:id="158"/>
    </w:p>
    <w:p w14:paraId="403C3446" w14:textId="538A21F4" w:rsidR="00D64D87" w:rsidRDefault="00D64D87" w:rsidP="00D64D87">
      <w:pPr>
        <w:pStyle w:val="20"/>
      </w:pPr>
      <w:bookmarkStart w:id="163" w:name="_Toc128416326"/>
      <w:r w:rsidRPr="00BE107A">
        <w:t>[Step 3</w:t>
      </w:r>
      <w:r w:rsidR="00E840AB">
        <w:t>d</w:t>
      </w:r>
      <w:r w:rsidRPr="00BE107A">
        <w:t>] Applicability of</w:t>
      </w:r>
      <w:r w:rsidR="003A23AC">
        <w:t xml:space="preserve"> </w:t>
      </w:r>
      <w:r w:rsidR="003A23AC" w:rsidRPr="00BE107A">
        <w:t xml:space="preserve">‘Candidate </w:t>
      </w:r>
      <w:r w:rsidR="003A23AC">
        <w:t>4</w:t>
      </w:r>
      <w:r w:rsidR="003A23AC" w:rsidRPr="00BE107A">
        <w:t xml:space="preserve">. </w:t>
      </w:r>
      <w:r w:rsidR="003A23AC">
        <w:t xml:space="preserve">Blackboard </w:t>
      </w:r>
      <w:r w:rsidR="003A23AC" w:rsidRPr="00BE107A">
        <w:t>Architecture Style’</w:t>
      </w:r>
      <w:bookmarkEnd w:id="163"/>
    </w:p>
    <w:p w14:paraId="60AE2EFB" w14:textId="2EBF35AE" w:rsidR="00D64D87" w:rsidRPr="00BE107A" w:rsidRDefault="00674668" w:rsidP="00674668">
      <w:pPr>
        <w:pStyle w:val="Body"/>
      </w:pPr>
      <w:r>
        <w:t>The target system can be well configured with Blackboard architecture style. This is applied to Health Assistant server t</w:t>
      </w:r>
      <w:r w:rsidRPr="00674668">
        <w:t>o analyz</w:t>
      </w:r>
      <w:r>
        <w:t>e user’s health data</w:t>
      </w:r>
      <w:r w:rsidRPr="00674668">
        <w:t xml:space="preserve"> and recommend</w:t>
      </w:r>
      <w:r>
        <w:t xml:space="preserve"> activity.</w:t>
      </w:r>
    </w:p>
    <w:p w14:paraId="154D2CF3" w14:textId="77777777" w:rsidR="00D64D87" w:rsidRPr="00BE107A" w:rsidRDefault="00D64D87" w:rsidP="00D64D87">
      <w:pPr>
        <w:pStyle w:val="3"/>
      </w:pPr>
      <w:bookmarkStart w:id="164" w:name="_Toc128416327"/>
      <w:r w:rsidRPr="00BE107A">
        <w:rPr>
          <w:rFonts w:hint="eastAsia"/>
        </w:rPr>
        <w:t>Matching</w:t>
      </w:r>
      <w:r w:rsidRPr="00BE107A">
        <w:t xml:space="preserve"> </w:t>
      </w:r>
      <w:r w:rsidRPr="00BE107A">
        <w:rPr>
          <w:rFonts w:hint="eastAsia"/>
        </w:rPr>
        <w:t>the</w:t>
      </w:r>
      <w:r w:rsidRPr="00BE107A">
        <w:t xml:space="preserve"> </w:t>
      </w:r>
      <w:r w:rsidRPr="00BE107A">
        <w:rPr>
          <w:rFonts w:hint="eastAsia"/>
        </w:rPr>
        <w:t>Applicable Situation</w:t>
      </w:r>
      <w:bookmarkEnd w:id="164"/>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D64D87" w:rsidRPr="00BE107A" w14:paraId="3E92A33A" w14:textId="77777777" w:rsidTr="002F31D6">
        <w:tc>
          <w:tcPr>
            <w:tcW w:w="4253" w:type="dxa"/>
            <w:shd w:val="clear" w:color="auto" w:fill="D9D9D9" w:themeFill="background1" w:themeFillShade="D9"/>
          </w:tcPr>
          <w:p w14:paraId="4CC230FB" w14:textId="77777777" w:rsidR="00D64D87" w:rsidRPr="00BE107A" w:rsidRDefault="00D64D87" w:rsidP="002F31D6">
            <w:pPr>
              <w:widowControl/>
              <w:wordWrap/>
              <w:autoSpaceDE/>
              <w:autoSpaceDN/>
              <w:spacing w:before="35" w:after="35"/>
              <w:jc w:val="center"/>
              <w:rPr>
                <w:rFonts w:eastAsia="바탕"/>
                <w:b/>
                <w:kern w:val="0"/>
                <w:lang w:eastAsia="en-US"/>
              </w:rPr>
            </w:pPr>
            <w:r w:rsidRPr="00BE107A">
              <w:rPr>
                <w:rFonts w:eastAsia="바탕"/>
                <w:b/>
                <w:kern w:val="0"/>
                <w:lang w:eastAsia="en-US"/>
              </w:rPr>
              <w:t>Applicable Situations</w:t>
            </w:r>
          </w:p>
        </w:tc>
        <w:tc>
          <w:tcPr>
            <w:tcW w:w="992" w:type="dxa"/>
            <w:shd w:val="clear" w:color="auto" w:fill="D9D9D9" w:themeFill="background1" w:themeFillShade="D9"/>
          </w:tcPr>
          <w:p w14:paraId="50DDEAB2" w14:textId="77777777" w:rsidR="00D64D87" w:rsidRPr="00BE107A" w:rsidRDefault="00D64D87" w:rsidP="002F31D6">
            <w:pPr>
              <w:widowControl/>
              <w:wordWrap/>
              <w:autoSpaceDE/>
              <w:autoSpaceDN/>
              <w:spacing w:before="35" w:after="35"/>
              <w:jc w:val="center"/>
              <w:rPr>
                <w:rFonts w:eastAsia="바탕"/>
                <w:b/>
                <w:kern w:val="0"/>
                <w:lang w:eastAsia="en-US"/>
              </w:rPr>
            </w:pPr>
            <w:r w:rsidRPr="00BE107A">
              <w:rPr>
                <w:rFonts w:eastAsia="바탕"/>
                <w:b/>
                <w:kern w:val="0"/>
                <w:lang w:eastAsia="en-US"/>
              </w:rPr>
              <w:t>Match</w:t>
            </w:r>
          </w:p>
        </w:tc>
        <w:tc>
          <w:tcPr>
            <w:tcW w:w="3788" w:type="dxa"/>
            <w:shd w:val="clear" w:color="auto" w:fill="D9D9D9" w:themeFill="background1" w:themeFillShade="D9"/>
          </w:tcPr>
          <w:p w14:paraId="6C817C83" w14:textId="77777777" w:rsidR="00D64D87" w:rsidRPr="00BE107A" w:rsidRDefault="00D64D87" w:rsidP="002F31D6">
            <w:pPr>
              <w:widowControl/>
              <w:wordWrap/>
              <w:autoSpaceDE/>
              <w:autoSpaceDN/>
              <w:spacing w:before="35" w:after="35"/>
              <w:jc w:val="center"/>
              <w:rPr>
                <w:rFonts w:eastAsia="바탕"/>
                <w:b/>
                <w:kern w:val="0"/>
                <w:lang w:eastAsia="en-US"/>
              </w:rPr>
            </w:pPr>
            <w:r w:rsidRPr="00BE107A">
              <w:rPr>
                <w:rFonts w:eastAsia="바탕"/>
                <w:b/>
                <w:kern w:val="0"/>
                <w:lang w:eastAsia="en-US"/>
              </w:rPr>
              <w:t>Demands on the System</w:t>
            </w:r>
          </w:p>
        </w:tc>
      </w:tr>
      <w:tr w:rsidR="00D64D87" w:rsidRPr="00BE107A" w14:paraId="36752172" w14:textId="77777777" w:rsidTr="002F31D6">
        <w:tc>
          <w:tcPr>
            <w:tcW w:w="4253" w:type="dxa"/>
          </w:tcPr>
          <w:p w14:paraId="5AB0C2DE" w14:textId="3405C3F0" w:rsidR="00D64D87" w:rsidRPr="003A2946" w:rsidRDefault="00894B9E" w:rsidP="002F31D6">
            <w:pPr>
              <w:widowControl/>
              <w:tabs>
                <w:tab w:val="num" w:pos="640"/>
              </w:tabs>
              <w:wordWrap/>
              <w:autoSpaceDE/>
              <w:autoSpaceDN/>
              <w:spacing w:before="35" w:after="35"/>
              <w:rPr>
                <w:sz w:val="20"/>
                <w:szCs w:val="20"/>
              </w:rPr>
            </w:pPr>
            <w:r w:rsidRPr="00894B9E">
              <w:rPr>
                <w:sz w:val="20"/>
                <w:szCs w:val="20"/>
              </w:rPr>
              <w:t>This pattern is useful for problems in which a determinable solution strategy is unknown.</w:t>
            </w:r>
          </w:p>
        </w:tc>
        <w:tc>
          <w:tcPr>
            <w:tcW w:w="992" w:type="dxa"/>
          </w:tcPr>
          <w:p w14:paraId="4A30A11B" w14:textId="77777777" w:rsidR="00D64D87" w:rsidRPr="00BE107A" w:rsidRDefault="00D64D87" w:rsidP="002F31D6">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788" w:type="dxa"/>
          </w:tcPr>
          <w:p w14:paraId="46A15636" w14:textId="26178AD9" w:rsidR="00D64D87" w:rsidRPr="005F51B4" w:rsidRDefault="00894B9E" w:rsidP="002F31D6">
            <w:pPr>
              <w:widowControl/>
              <w:wordWrap/>
              <w:autoSpaceDE/>
              <w:autoSpaceDN/>
              <w:spacing w:before="35" w:after="35"/>
              <w:rPr>
                <w:sz w:val="20"/>
                <w:szCs w:val="20"/>
              </w:rPr>
            </w:pPr>
            <w:r w:rsidRPr="00894B9E">
              <w:rPr>
                <w:sz w:val="20"/>
                <w:szCs w:val="20"/>
              </w:rPr>
              <w:t>Health Assistant system cannot determine for sure which analytic method which makes the most effective recommendations.</w:t>
            </w:r>
          </w:p>
        </w:tc>
      </w:tr>
    </w:tbl>
    <w:p w14:paraId="6A85F0D0" w14:textId="77777777" w:rsidR="00D64D87" w:rsidRPr="00BE107A" w:rsidRDefault="00D64D87" w:rsidP="00D64D87">
      <w:pPr>
        <w:pStyle w:val="3"/>
      </w:pPr>
      <w:bookmarkStart w:id="165" w:name="_Toc128416328"/>
      <w:r w:rsidRPr="00BE107A">
        <w:rPr>
          <w:rFonts w:hint="eastAsia"/>
        </w:rPr>
        <w:t>Matching</w:t>
      </w:r>
      <w:r w:rsidRPr="00BE107A">
        <w:t xml:space="preserve"> </w:t>
      </w:r>
      <w:r w:rsidRPr="00BE107A">
        <w:rPr>
          <w:rFonts w:hint="eastAsia"/>
        </w:rPr>
        <w:t>the</w:t>
      </w:r>
      <w:r w:rsidRPr="00BE107A">
        <w:t xml:space="preserve"> Benefits</w:t>
      </w:r>
      <w:bookmarkEnd w:id="165"/>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D64D87" w:rsidRPr="00BE107A" w14:paraId="56BC9BE7" w14:textId="77777777" w:rsidTr="002F31D6">
        <w:tc>
          <w:tcPr>
            <w:tcW w:w="4253" w:type="dxa"/>
            <w:shd w:val="clear" w:color="auto" w:fill="D9D9D9" w:themeFill="background1" w:themeFillShade="D9"/>
          </w:tcPr>
          <w:p w14:paraId="2F745DCA" w14:textId="77777777" w:rsidR="00D64D87" w:rsidRPr="00BE107A" w:rsidRDefault="00D64D87" w:rsidP="002F31D6">
            <w:pPr>
              <w:widowControl/>
              <w:wordWrap/>
              <w:autoSpaceDE/>
              <w:autoSpaceDN/>
              <w:spacing w:before="35" w:after="35"/>
              <w:jc w:val="center"/>
              <w:rPr>
                <w:rFonts w:eastAsia="바탕"/>
                <w:b/>
                <w:kern w:val="0"/>
                <w:lang w:eastAsia="en-US"/>
              </w:rPr>
            </w:pPr>
            <w:r w:rsidRPr="00BE107A">
              <w:rPr>
                <w:rFonts w:eastAsia="바탕"/>
                <w:b/>
                <w:kern w:val="0"/>
                <w:lang w:eastAsia="en-US"/>
              </w:rPr>
              <w:t>Advantages of the Style</w:t>
            </w:r>
          </w:p>
        </w:tc>
        <w:tc>
          <w:tcPr>
            <w:tcW w:w="992" w:type="dxa"/>
            <w:shd w:val="clear" w:color="auto" w:fill="D9D9D9" w:themeFill="background1" w:themeFillShade="D9"/>
          </w:tcPr>
          <w:p w14:paraId="1E3EDC63" w14:textId="77777777" w:rsidR="00D64D87" w:rsidRPr="00BE107A" w:rsidRDefault="00D64D87" w:rsidP="002F31D6">
            <w:pPr>
              <w:widowControl/>
              <w:wordWrap/>
              <w:autoSpaceDE/>
              <w:autoSpaceDN/>
              <w:spacing w:before="35" w:after="35"/>
              <w:jc w:val="center"/>
              <w:rPr>
                <w:rFonts w:eastAsia="바탕"/>
                <w:b/>
                <w:kern w:val="0"/>
                <w:lang w:eastAsia="en-US"/>
              </w:rPr>
            </w:pPr>
            <w:r w:rsidRPr="00BE107A">
              <w:rPr>
                <w:rFonts w:eastAsia="바탕" w:hint="eastAsia"/>
                <w:b/>
                <w:kern w:val="0"/>
                <w:lang w:eastAsia="en-US"/>
              </w:rPr>
              <w:t>Match</w:t>
            </w:r>
          </w:p>
        </w:tc>
        <w:tc>
          <w:tcPr>
            <w:tcW w:w="3788" w:type="dxa"/>
            <w:shd w:val="clear" w:color="auto" w:fill="D9D9D9" w:themeFill="background1" w:themeFillShade="D9"/>
          </w:tcPr>
          <w:p w14:paraId="6C9978CF" w14:textId="77777777" w:rsidR="00D64D87" w:rsidRPr="00BE107A" w:rsidRDefault="00D64D87" w:rsidP="002F31D6">
            <w:pPr>
              <w:widowControl/>
              <w:wordWrap/>
              <w:autoSpaceDE/>
              <w:autoSpaceDN/>
              <w:spacing w:before="35" w:after="35"/>
              <w:jc w:val="center"/>
              <w:rPr>
                <w:rFonts w:eastAsia="바탕"/>
                <w:b/>
                <w:kern w:val="0"/>
                <w:lang w:eastAsia="en-US"/>
              </w:rPr>
            </w:pPr>
            <w:r w:rsidRPr="00BE107A">
              <w:rPr>
                <w:rFonts w:eastAsia="바탕" w:hint="eastAsia"/>
                <w:b/>
                <w:kern w:val="0"/>
                <w:lang w:eastAsia="en-US"/>
              </w:rPr>
              <w:t>Benefit</w:t>
            </w:r>
            <w:r w:rsidRPr="00BE107A">
              <w:rPr>
                <w:rFonts w:eastAsia="바탕"/>
                <w:b/>
                <w:kern w:val="0"/>
                <w:lang w:eastAsia="en-US"/>
              </w:rPr>
              <w:t>s Applicable to the System</w:t>
            </w:r>
          </w:p>
        </w:tc>
      </w:tr>
      <w:tr w:rsidR="00D64D87" w:rsidRPr="00BE107A" w14:paraId="3515632B" w14:textId="77777777" w:rsidTr="002F31D6">
        <w:tc>
          <w:tcPr>
            <w:tcW w:w="4253" w:type="dxa"/>
          </w:tcPr>
          <w:p w14:paraId="2F36EE9A" w14:textId="0F7A431B" w:rsidR="00894B9E" w:rsidRPr="00894B9E" w:rsidRDefault="00894B9E" w:rsidP="002F31D6">
            <w:pPr>
              <w:widowControl/>
              <w:tabs>
                <w:tab w:val="num" w:pos="640"/>
                <w:tab w:val="num" w:pos="1281"/>
              </w:tabs>
              <w:wordWrap/>
              <w:autoSpaceDE/>
              <w:autoSpaceDN/>
              <w:spacing w:before="35" w:after="35"/>
              <w:rPr>
                <w:sz w:val="20"/>
                <w:szCs w:val="20"/>
              </w:rPr>
            </w:pPr>
            <w:r w:rsidRPr="00674668">
              <w:rPr>
                <w:sz w:val="20"/>
                <w:szCs w:val="20"/>
              </w:rPr>
              <w:t>Static or dynamic adoption of newly published knowledge expertise in solving complex problems</w:t>
            </w:r>
            <w:r>
              <w:rPr>
                <w:sz w:val="20"/>
                <w:szCs w:val="20"/>
              </w:rPr>
              <w:t>.</w:t>
            </w:r>
          </w:p>
        </w:tc>
        <w:tc>
          <w:tcPr>
            <w:tcW w:w="992" w:type="dxa"/>
          </w:tcPr>
          <w:p w14:paraId="696C571F" w14:textId="77777777" w:rsidR="00D64D87" w:rsidRPr="00BE107A" w:rsidRDefault="00D64D87" w:rsidP="002F31D6">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788" w:type="dxa"/>
          </w:tcPr>
          <w:p w14:paraId="0047C3AD" w14:textId="77777777" w:rsidR="00D64D87" w:rsidRDefault="00894B9E" w:rsidP="002F31D6">
            <w:pPr>
              <w:widowControl/>
              <w:tabs>
                <w:tab w:val="num" w:pos="640"/>
              </w:tabs>
              <w:wordWrap/>
              <w:autoSpaceDE/>
              <w:autoSpaceDN/>
              <w:spacing w:before="35" w:after="35"/>
              <w:rPr>
                <w:sz w:val="20"/>
                <w:szCs w:val="20"/>
              </w:rPr>
            </w:pPr>
            <w:r w:rsidRPr="00714EF6">
              <w:rPr>
                <w:sz w:val="20"/>
                <w:szCs w:val="20"/>
              </w:rPr>
              <w:t>The recommendation system should be able to dynamically adopt new methodologies to make effective recommendations to users.</w:t>
            </w:r>
          </w:p>
          <w:p w14:paraId="7C571D8B" w14:textId="5427D2AE" w:rsidR="00894B9E" w:rsidRPr="00BE107A" w:rsidRDefault="00894B9E" w:rsidP="002F31D6">
            <w:pPr>
              <w:widowControl/>
              <w:tabs>
                <w:tab w:val="num" w:pos="640"/>
              </w:tabs>
              <w:wordWrap/>
              <w:autoSpaceDE/>
              <w:autoSpaceDN/>
              <w:spacing w:before="35" w:after="35"/>
              <w:rPr>
                <w:sz w:val="20"/>
                <w:szCs w:val="20"/>
              </w:rPr>
            </w:pPr>
            <w:r w:rsidRPr="00894B9E">
              <w:rPr>
                <w:sz w:val="20"/>
                <w:szCs w:val="20"/>
              </w:rPr>
              <w:t xml:space="preserve">NFR2 requires High Modifiability for </w:t>
            </w:r>
            <w:r>
              <w:rPr>
                <w:sz w:val="20"/>
                <w:szCs w:val="20"/>
              </w:rPr>
              <w:t>the m</w:t>
            </w:r>
            <w:r w:rsidRPr="00894B9E">
              <w:rPr>
                <w:sz w:val="20"/>
                <w:szCs w:val="20"/>
              </w:rPr>
              <w:t>ethods of analyzing the effectiveness of the activities on controlling health indexes.</w:t>
            </w:r>
          </w:p>
        </w:tc>
      </w:tr>
      <w:tr w:rsidR="00894B9E" w:rsidRPr="00BE107A" w14:paraId="7469D368" w14:textId="77777777" w:rsidTr="002F31D6">
        <w:tc>
          <w:tcPr>
            <w:tcW w:w="4253" w:type="dxa"/>
          </w:tcPr>
          <w:p w14:paraId="79CBD3E6" w14:textId="53E2C972" w:rsidR="00894B9E" w:rsidRPr="00674668" w:rsidRDefault="00A371C7" w:rsidP="002F31D6">
            <w:pPr>
              <w:widowControl/>
              <w:tabs>
                <w:tab w:val="num" w:pos="640"/>
                <w:tab w:val="num" w:pos="1281"/>
              </w:tabs>
              <w:wordWrap/>
              <w:autoSpaceDE/>
              <w:autoSpaceDN/>
              <w:spacing w:before="35" w:after="35"/>
              <w:rPr>
                <w:sz w:val="20"/>
                <w:szCs w:val="20"/>
              </w:rPr>
            </w:pPr>
            <w:r w:rsidRPr="00A371C7">
              <w:rPr>
                <w:sz w:val="20"/>
                <w:szCs w:val="20"/>
              </w:rPr>
              <w:t>Quality characteristics for accuracy of data</w:t>
            </w:r>
          </w:p>
        </w:tc>
        <w:tc>
          <w:tcPr>
            <w:tcW w:w="992" w:type="dxa"/>
          </w:tcPr>
          <w:p w14:paraId="1B8D0881" w14:textId="1786B2A9" w:rsidR="00894B9E" w:rsidRPr="00BE107A" w:rsidRDefault="00A371C7" w:rsidP="002F31D6">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788" w:type="dxa"/>
          </w:tcPr>
          <w:p w14:paraId="3F8834B8" w14:textId="48DADDC2" w:rsidR="00A371C7" w:rsidRPr="00A371C7" w:rsidRDefault="00A371C7" w:rsidP="00A371C7">
            <w:pPr>
              <w:widowControl/>
              <w:tabs>
                <w:tab w:val="num" w:pos="640"/>
              </w:tabs>
              <w:wordWrap/>
              <w:autoSpaceDE/>
              <w:autoSpaceDN/>
              <w:spacing w:before="35" w:after="35"/>
              <w:rPr>
                <w:sz w:val="20"/>
                <w:szCs w:val="20"/>
              </w:rPr>
            </w:pPr>
            <w:r>
              <w:rPr>
                <w:sz w:val="20"/>
                <w:szCs w:val="20"/>
              </w:rPr>
              <w:t>Health Assistant</w:t>
            </w:r>
            <w:r w:rsidRPr="00A371C7">
              <w:rPr>
                <w:sz w:val="20"/>
                <w:szCs w:val="20"/>
              </w:rPr>
              <w:t xml:space="preserve"> system should be able to make effective recommendations to users.</w:t>
            </w:r>
          </w:p>
          <w:p w14:paraId="0C8C10B6" w14:textId="675B600A" w:rsidR="00894B9E" w:rsidRPr="00714EF6" w:rsidRDefault="00A371C7" w:rsidP="00A371C7">
            <w:pPr>
              <w:widowControl/>
              <w:tabs>
                <w:tab w:val="num" w:pos="640"/>
              </w:tabs>
              <w:wordWrap/>
              <w:autoSpaceDE/>
              <w:autoSpaceDN/>
              <w:spacing w:before="35" w:after="35"/>
              <w:rPr>
                <w:sz w:val="20"/>
                <w:szCs w:val="20"/>
              </w:rPr>
            </w:pPr>
            <w:r w:rsidRPr="00A371C7">
              <w:rPr>
                <w:sz w:val="20"/>
                <w:szCs w:val="20"/>
              </w:rPr>
              <w:t>NFR1 requires High Effectiveness of Recommended Activities.</w:t>
            </w:r>
          </w:p>
        </w:tc>
      </w:tr>
    </w:tbl>
    <w:p w14:paraId="7AC63BE3" w14:textId="77777777" w:rsidR="00D64D87" w:rsidRPr="00BE107A" w:rsidRDefault="00D64D87" w:rsidP="00D64D87">
      <w:pPr>
        <w:pStyle w:val="3"/>
      </w:pPr>
      <w:bookmarkStart w:id="166" w:name="_Toc128416329"/>
      <w:r w:rsidRPr="00BE107A">
        <w:t>Handling Drawbacks</w:t>
      </w:r>
      <w:bookmarkEnd w:id="166"/>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D64D87" w:rsidRPr="00BE107A" w14:paraId="075A7F91" w14:textId="77777777" w:rsidTr="002F31D6">
        <w:tc>
          <w:tcPr>
            <w:tcW w:w="4253" w:type="dxa"/>
            <w:shd w:val="clear" w:color="auto" w:fill="D9D9D9" w:themeFill="background1" w:themeFillShade="D9"/>
          </w:tcPr>
          <w:p w14:paraId="21F46A01" w14:textId="77777777" w:rsidR="00D64D87" w:rsidRPr="00BE107A" w:rsidRDefault="00D64D87" w:rsidP="002F31D6">
            <w:pPr>
              <w:widowControl/>
              <w:wordWrap/>
              <w:autoSpaceDE/>
              <w:autoSpaceDN/>
              <w:spacing w:before="35" w:after="35"/>
              <w:jc w:val="center"/>
              <w:rPr>
                <w:rFonts w:eastAsia="바탕"/>
                <w:b/>
                <w:kern w:val="0"/>
                <w:lang w:eastAsia="en-US"/>
              </w:rPr>
            </w:pPr>
            <w:r w:rsidRPr="00BE107A">
              <w:rPr>
                <w:rFonts w:eastAsia="바탕"/>
                <w:b/>
                <w:kern w:val="0"/>
                <w:lang w:eastAsia="en-US"/>
              </w:rPr>
              <w:t>Cons of the Style</w:t>
            </w:r>
          </w:p>
        </w:tc>
        <w:tc>
          <w:tcPr>
            <w:tcW w:w="992" w:type="dxa"/>
            <w:shd w:val="clear" w:color="auto" w:fill="D9D9D9" w:themeFill="background1" w:themeFillShade="D9"/>
          </w:tcPr>
          <w:p w14:paraId="389369A0" w14:textId="77777777" w:rsidR="00D64D87" w:rsidRPr="00BE107A" w:rsidRDefault="00D64D87" w:rsidP="002F31D6">
            <w:pPr>
              <w:widowControl/>
              <w:wordWrap/>
              <w:autoSpaceDE/>
              <w:autoSpaceDN/>
              <w:spacing w:before="35" w:after="35"/>
              <w:jc w:val="center"/>
              <w:rPr>
                <w:rFonts w:eastAsia="바탕"/>
                <w:b/>
                <w:kern w:val="0"/>
                <w:lang w:eastAsia="en-US"/>
              </w:rPr>
            </w:pPr>
            <w:r w:rsidRPr="00BE107A">
              <w:rPr>
                <w:rFonts w:eastAsia="바탕" w:hint="eastAsia"/>
                <w:b/>
                <w:kern w:val="0"/>
                <w:lang w:eastAsia="en-US"/>
              </w:rPr>
              <w:t>Match</w:t>
            </w:r>
          </w:p>
        </w:tc>
        <w:tc>
          <w:tcPr>
            <w:tcW w:w="3827" w:type="dxa"/>
            <w:shd w:val="clear" w:color="auto" w:fill="D9D9D9" w:themeFill="background1" w:themeFillShade="D9"/>
          </w:tcPr>
          <w:p w14:paraId="0A4800FC" w14:textId="77777777" w:rsidR="00D64D87" w:rsidRPr="00BE107A" w:rsidRDefault="00D64D87" w:rsidP="002F31D6">
            <w:pPr>
              <w:widowControl/>
              <w:wordWrap/>
              <w:autoSpaceDE/>
              <w:autoSpaceDN/>
              <w:spacing w:before="35" w:after="35"/>
              <w:jc w:val="center"/>
              <w:rPr>
                <w:rFonts w:eastAsia="바탕"/>
                <w:b/>
                <w:kern w:val="0"/>
                <w:lang w:eastAsia="en-US"/>
              </w:rPr>
            </w:pPr>
            <w:r w:rsidRPr="00BE107A">
              <w:rPr>
                <w:rFonts w:eastAsia="바탕"/>
                <w:b/>
                <w:kern w:val="0"/>
                <w:lang w:eastAsia="en-US"/>
              </w:rPr>
              <w:t>Handling the Drawbacks</w:t>
            </w:r>
          </w:p>
        </w:tc>
      </w:tr>
      <w:tr w:rsidR="00D64D87" w:rsidRPr="00BE107A" w14:paraId="2E46044D" w14:textId="77777777" w:rsidTr="002F31D6">
        <w:tc>
          <w:tcPr>
            <w:tcW w:w="4253" w:type="dxa"/>
          </w:tcPr>
          <w:p w14:paraId="35DCA41C" w14:textId="365CE7FA" w:rsidR="00D64D87" w:rsidRPr="00BE107A" w:rsidRDefault="00A371C7" w:rsidP="00A371C7">
            <w:pPr>
              <w:widowControl/>
              <w:tabs>
                <w:tab w:val="num" w:pos="640"/>
                <w:tab w:val="num" w:pos="1281"/>
              </w:tabs>
              <w:wordWrap/>
              <w:autoSpaceDE/>
              <w:autoSpaceDN/>
              <w:spacing w:before="35" w:after="35"/>
              <w:rPr>
                <w:sz w:val="20"/>
                <w:szCs w:val="20"/>
              </w:rPr>
            </w:pPr>
            <w:r w:rsidRPr="00A371C7">
              <w:rPr>
                <w:sz w:val="20"/>
                <w:szCs w:val="20"/>
              </w:rPr>
              <w:t xml:space="preserve">Changing the structure of the data space has the disadvantage of being difficult to do because all applications are affected. </w:t>
            </w:r>
            <w:r w:rsidR="002A0E15">
              <w:rPr>
                <w:sz w:val="20"/>
                <w:szCs w:val="20"/>
              </w:rPr>
              <w:br/>
              <w:t>S</w:t>
            </w:r>
            <w:r w:rsidRPr="00A371C7">
              <w:rPr>
                <w:sz w:val="20"/>
                <w:szCs w:val="20"/>
              </w:rPr>
              <w:t>o</w:t>
            </w:r>
            <w:r w:rsidR="005A6F40">
              <w:rPr>
                <w:sz w:val="20"/>
                <w:szCs w:val="20"/>
              </w:rPr>
              <w:t>,</w:t>
            </w:r>
            <w:r w:rsidRPr="00A371C7">
              <w:rPr>
                <w:sz w:val="20"/>
                <w:szCs w:val="20"/>
              </w:rPr>
              <w:t xml:space="preserve"> it requires synchronization and access control.</w:t>
            </w:r>
          </w:p>
        </w:tc>
        <w:tc>
          <w:tcPr>
            <w:tcW w:w="992" w:type="dxa"/>
          </w:tcPr>
          <w:p w14:paraId="6C90961E" w14:textId="51E29C41" w:rsidR="00D64D87" w:rsidRPr="00BE107A" w:rsidRDefault="002A0E15" w:rsidP="002F31D6">
            <w:pPr>
              <w:widowControl/>
              <w:wordWrap/>
              <w:autoSpaceDE/>
              <w:autoSpaceDN/>
              <w:spacing w:before="35" w:after="35"/>
              <w:jc w:val="center"/>
              <w:rPr>
                <w:rFonts w:eastAsia="바탕"/>
                <w:kern w:val="0"/>
                <w:sz w:val="20"/>
                <w:szCs w:val="20"/>
                <w:lang w:eastAsia="en-US"/>
              </w:rPr>
            </w:pPr>
            <w:r w:rsidRPr="00BE107A">
              <w:rPr>
                <w:rFonts w:eastAsia="바탕"/>
                <w:kern w:val="0"/>
                <w:sz w:val="20"/>
                <w:szCs w:val="20"/>
                <w:lang w:eastAsia="en-US"/>
              </w:rPr>
              <w:sym w:font="Wingdings" w:char="F06D"/>
            </w:r>
          </w:p>
        </w:tc>
        <w:tc>
          <w:tcPr>
            <w:tcW w:w="3827" w:type="dxa"/>
          </w:tcPr>
          <w:p w14:paraId="452818A3" w14:textId="4E54BB08" w:rsidR="00D64D87" w:rsidRPr="00BE107A" w:rsidRDefault="002A0E15" w:rsidP="002F31D6">
            <w:pPr>
              <w:widowControl/>
              <w:tabs>
                <w:tab w:val="num" w:pos="640"/>
              </w:tabs>
              <w:wordWrap/>
              <w:autoSpaceDE/>
              <w:autoSpaceDN/>
              <w:spacing w:before="35" w:after="35"/>
              <w:rPr>
                <w:sz w:val="20"/>
                <w:szCs w:val="20"/>
              </w:rPr>
            </w:pPr>
            <w:r>
              <w:rPr>
                <w:sz w:val="20"/>
                <w:szCs w:val="20"/>
              </w:rPr>
              <w:t>Health Assistant</w:t>
            </w:r>
            <w:r w:rsidRPr="00A371C7">
              <w:rPr>
                <w:sz w:val="20"/>
                <w:szCs w:val="20"/>
              </w:rPr>
              <w:t xml:space="preserve"> system </w:t>
            </w:r>
            <w:r w:rsidRPr="002A0E15">
              <w:rPr>
                <w:sz w:val="20"/>
                <w:szCs w:val="20"/>
              </w:rPr>
              <w:t>does not require much structural change in the data space.</w:t>
            </w:r>
          </w:p>
        </w:tc>
      </w:tr>
    </w:tbl>
    <w:p w14:paraId="4F1FC4B4" w14:textId="77777777" w:rsidR="00D64D87" w:rsidRPr="00BE107A" w:rsidRDefault="00D64D87" w:rsidP="00D64D87">
      <w:pPr>
        <w:pStyle w:val="3"/>
      </w:pPr>
      <w:bookmarkStart w:id="167" w:name="_Toc128416330"/>
      <w:r w:rsidRPr="00BE107A">
        <w:rPr>
          <w:rFonts w:hint="eastAsia"/>
        </w:rPr>
        <w:t>Evaluation</w:t>
      </w:r>
      <w:r w:rsidRPr="00BE107A">
        <w:t xml:space="preserve"> </w:t>
      </w:r>
      <w:r w:rsidRPr="00BE107A">
        <w:rPr>
          <w:rFonts w:hint="eastAsia"/>
        </w:rPr>
        <w:t>Result</w:t>
      </w:r>
      <w:bookmarkEnd w:id="167"/>
    </w:p>
    <w:p w14:paraId="5F801C2C" w14:textId="58B52925" w:rsidR="00586110" w:rsidRPr="009B6A92" w:rsidRDefault="008D27AC" w:rsidP="009B6A92">
      <w:pPr>
        <w:pStyle w:val="Body"/>
      </w:pPr>
      <w:r>
        <w:t>Blackboard</w:t>
      </w:r>
      <w:r w:rsidR="00D64D87" w:rsidRPr="00BE107A">
        <w:t xml:space="preserve"> architecture style is well applicable to the target system according to the justification. There is no significant issue which prevents the application of this style.</w:t>
      </w:r>
    </w:p>
    <w:p w14:paraId="50C5A9A9" w14:textId="77777777" w:rsidR="00586110" w:rsidRPr="00BE107A" w:rsidRDefault="00586110" w:rsidP="00586110">
      <w:pPr>
        <w:pStyle w:val="20"/>
      </w:pPr>
      <w:bookmarkStart w:id="168" w:name="_Toc124708744"/>
      <w:bookmarkStart w:id="169" w:name="_Toc128416331"/>
      <w:r w:rsidRPr="00BE107A">
        <w:lastRenderedPageBreak/>
        <w:t>[Step 4] List of Selected Architecture Styles</w:t>
      </w:r>
      <w:bookmarkEnd w:id="149"/>
      <w:bookmarkEnd w:id="150"/>
      <w:bookmarkEnd w:id="168"/>
      <w:bookmarkEnd w:id="169"/>
    </w:p>
    <w:p w14:paraId="4A0AA4E4" w14:textId="77777777" w:rsidR="00586110" w:rsidRPr="00BE107A" w:rsidRDefault="00586110" w:rsidP="00586110">
      <w:pPr>
        <w:pStyle w:val="Body"/>
      </w:pPr>
      <w:r w:rsidRPr="00BE107A">
        <w:rPr>
          <w:rFonts w:hint="eastAsia"/>
        </w:rPr>
        <w:t xml:space="preserve">All the candidate </w:t>
      </w:r>
      <w:r w:rsidRPr="00BE107A">
        <w:t>architecture styles are chosen for defining the skeleton architecture.</w:t>
      </w:r>
    </w:p>
    <w:p w14:paraId="0ED105AE" w14:textId="0EA202D6" w:rsidR="00AE6DDC" w:rsidRPr="00BE107A" w:rsidRDefault="00AE6DDC" w:rsidP="00AE6DDC">
      <w:pPr>
        <w:pStyle w:val="L1"/>
      </w:pPr>
      <w:r>
        <w:t>Client-Server Architecture Style</w:t>
      </w:r>
    </w:p>
    <w:p w14:paraId="03D390CC" w14:textId="77777777" w:rsidR="00AE6DDC" w:rsidRPr="00F335CF" w:rsidRDefault="00AE6DDC" w:rsidP="00AE6DDC">
      <w:pPr>
        <w:pStyle w:val="L1"/>
      </w:pPr>
      <w:r>
        <w:t>MVC Architecture Style</w:t>
      </w:r>
    </w:p>
    <w:p w14:paraId="66669881" w14:textId="77777777" w:rsidR="00AE6DDC" w:rsidRPr="00F335CF" w:rsidRDefault="00AE6DDC" w:rsidP="00AE6DDC">
      <w:pPr>
        <w:pStyle w:val="L1"/>
      </w:pPr>
      <w:r>
        <w:t>Event-Driven Architecture Style</w:t>
      </w:r>
    </w:p>
    <w:p w14:paraId="4BBD5090" w14:textId="36861FF8" w:rsidR="00586110" w:rsidRPr="00BE107A" w:rsidRDefault="00AE6DDC" w:rsidP="00AE6DDC">
      <w:pPr>
        <w:pStyle w:val="L1"/>
      </w:pPr>
      <w:r>
        <w:rPr>
          <w:rFonts w:hint="eastAsia"/>
        </w:rPr>
        <w:t>B</w:t>
      </w:r>
      <w:r>
        <w:t>lackboard Architecture Style</w:t>
      </w:r>
    </w:p>
    <w:p w14:paraId="38C87A42" w14:textId="77777777" w:rsidR="00586110" w:rsidRPr="00BE107A" w:rsidRDefault="00586110" w:rsidP="00586110">
      <w:pPr>
        <w:pStyle w:val="20"/>
      </w:pPr>
      <w:bookmarkStart w:id="170" w:name="_Toc124708745"/>
      <w:bookmarkStart w:id="171" w:name="_Toc128416332"/>
      <w:bookmarkStart w:id="172" w:name="_Toc460310003"/>
      <w:bookmarkStart w:id="173" w:name="_Toc487085542"/>
      <w:bookmarkStart w:id="174" w:name="_Toc490170403"/>
      <w:bookmarkStart w:id="175" w:name="_Toc503801399"/>
      <w:r w:rsidRPr="00BE107A">
        <w:t xml:space="preserve">[Step 5] </w:t>
      </w:r>
      <w:r w:rsidRPr="00BE107A">
        <w:rPr>
          <w:rFonts w:hint="eastAsia"/>
        </w:rPr>
        <w:t>Integrating</w:t>
      </w:r>
      <w:r w:rsidRPr="00BE107A">
        <w:t xml:space="preserve"> </w:t>
      </w:r>
      <w:r w:rsidRPr="00BE107A">
        <w:rPr>
          <w:rFonts w:hint="eastAsia"/>
        </w:rPr>
        <w:t>Architecture</w:t>
      </w:r>
      <w:r w:rsidRPr="00BE107A">
        <w:t xml:space="preserve"> </w:t>
      </w:r>
      <w:r w:rsidRPr="00BE107A">
        <w:rPr>
          <w:rFonts w:hint="eastAsia"/>
        </w:rPr>
        <w:t>Styles</w:t>
      </w:r>
      <w:bookmarkEnd w:id="170"/>
      <w:bookmarkEnd w:id="171"/>
    </w:p>
    <w:bookmarkEnd w:id="172"/>
    <w:bookmarkEnd w:id="173"/>
    <w:bookmarkEnd w:id="174"/>
    <w:bookmarkEnd w:id="175"/>
    <w:p w14:paraId="7E06F690" w14:textId="77777777" w:rsidR="00586110" w:rsidRPr="00BE107A" w:rsidRDefault="00586110" w:rsidP="00586110">
      <w:pPr>
        <w:pStyle w:val="Body"/>
      </w:pPr>
      <w:r w:rsidRPr="00BE107A">
        <w:t>We apply the selected architecture styles incrementally.</w:t>
      </w:r>
    </w:p>
    <w:p w14:paraId="6C2DE22E" w14:textId="5D817553" w:rsidR="00586110" w:rsidRPr="00BE107A" w:rsidRDefault="00586110" w:rsidP="00586110">
      <w:pPr>
        <w:pStyle w:val="3"/>
      </w:pPr>
      <w:bookmarkStart w:id="176" w:name="_Toc124708746"/>
      <w:bookmarkStart w:id="177" w:name="_Toc128416333"/>
      <w:r w:rsidRPr="00BE107A">
        <w:t xml:space="preserve">Applying </w:t>
      </w:r>
      <w:r w:rsidR="004848F4">
        <w:t>Client-Server</w:t>
      </w:r>
      <w:r w:rsidRPr="00BE107A">
        <w:t xml:space="preserve"> Architecture Style</w:t>
      </w:r>
      <w:bookmarkEnd w:id="176"/>
      <w:bookmarkEnd w:id="177"/>
    </w:p>
    <w:p w14:paraId="374ADFE5" w14:textId="5EEA1C9F" w:rsidR="00586110" w:rsidRPr="00BE107A" w:rsidRDefault="00586110" w:rsidP="00586110">
      <w:pPr>
        <w:pStyle w:val="Body"/>
      </w:pPr>
      <w:r w:rsidRPr="00BE107A">
        <w:t xml:space="preserve">We define </w:t>
      </w:r>
      <w:r w:rsidR="003D348E">
        <w:t>2</w:t>
      </w:r>
      <w:r w:rsidRPr="00BE107A">
        <w:t xml:space="preserve"> tiers for the target system by considering the system functionality as shown in </w:t>
      </w:r>
      <w:r w:rsidRPr="00BE107A">
        <w:fldChar w:fldCharType="begin"/>
      </w:r>
      <w:r w:rsidRPr="00BE107A">
        <w:instrText xml:space="preserve"> REF _Ref118728902 \h </w:instrText>
      </w:r>
      <w:r>
        <w:instrText xml:space="preserve"> \* MERGEFORMAT </w:instrText>
      </w:r>
      <w:r w:rsidRPr="00BE107A">
        <w:fldChar w:fldCharType="separate"/>
      </w:r>
      <w:r w:rsidR="00547097" w:rsidRPr="00BE107A">
        <w:t xml:space="preserve">Figure </w:t>
      </w:r>
      <w:r w:rsidR="00547097">
        <w:rPr>
          <w:noProof/>
        </w:rPr>
        <w:t>10</w:t>
      </w:r>
      <w:r w:rsidRPr="00BE107A">
        <w:fldChar w:fldCharType="end"/>
      </w:r>
      <w:r w:rsidRPr="00BE107A">
        <w:t>.</w:t>
      </w:r>
    </w:p>
    <w:p w14:paraId="4E7C1E4C" w14:textId="3B5C0080" w:rsidR="00586110" w:rsidRPr="00BE107A" w:rsidRDefault="005E5AA8" w:rsidP="00586110">
      <w:pPr>
        <w:pStyle w:val="figure"/>
      </w:pPr>
      <w:r w:rsidRPr="005E5AA8">
        <w:drawing>
          <wp:inline distT="0" distB="0" distL="0" distR="0" wp14:anchorId="538C0471" wp14:editId="78EA6FD0">
            <wp:extent cx="2894078" cy="1017552"/>
            <wp:effectExtent l="0" t="0" r="1905"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34877" cy="1031897"/>
                    </a:xfrm>
                    <a:prstGeom prst="rect">
                      <a:avLst/>
                    </a:prstGeom>
                  </pic:spPr>
                </pic:pic>
              </a:graphicData>
            </a:graphic>
          </wp:inline>
        </w:drawing>
      </w:r>
    </w:p>
    <w:p w14:paraId="0AA315BD" w14:textId="288AA5B9" w:rsidR="00586110" w:rsidRPr="00BE107A" w:rsidRDefault="00586110" w:rsidP="00586110">
      <w:pPr>
        <w:pStyle w:val="figure"/>
      </w:pPr>
      <w:bookmarkStart w:id="178" w:name="_Ref118728902"/>
      <w:bookmarkStart w:id="179" w:name="_Toc127289482"/>
      <w:r w:rsidRPr="00BE107A">
        <w:t xml:space="preserve">Figure </w:t>
      </w:r>
      <w:r w:rsidRPr="00BE107A">
        <w:fldChar w:fldCharType="begin"/>
      </w:r>
      <w:r w:rsidRPr="00BE107A">
        <w:instrText xml:space="preserve"> SEQ Figure \* ARABIC </w:instrText>
      </w:r>
      <w:r w:rsidRPr="00BE107A">
        <w:fldChar w:fldCharType="separate"/>
      </w:r>
      <w:r w:rsidR="00547097">
        <w:t>10</w:t>
      </w:r>
      <w:r w:rsidRPr="00BE107A">
        <w:fldChar w:fldCharType="end"/>
      </w:r>
      <w:bookmarkEnd w:id="178"/>
      <w:r w:rsidRPr="00BE107A">
        <w:t xml:space="preserve">. Applying </w:t>
      </w:r>
      <w:r w:rsidR="009C0149">
        <w:t>Client-Server</w:t>
      </w:r>
      <w:r w:rsidRPr="00BE107A">
        <w:t xml:space="preserve"> Architecture Style</w:t>
      </w:r>
      <w:bookmarkEnd w:id="179"/>
    </w:p>
    <w:p w14:paraId="2D85BC1E" w14:textId="0699A9EA" w:rsidR="00586110" w:rsidRPr="00BE107A" w:rsidRDefault="00E14E3A" w:rsidP="00586110">
      <w:pPr>
        <w:pStyle w:val="L1"/>
      </w:pPr>
      <w:bookmarkStart w:id="180" w:name="_Toc485073528"/>
      <w:bookmarkStart w:id="181" w:name="_Toc490170404"/>
      <w:r w:rsidRPr="00E14E3A">
        <w:t xml:space="preserve">Health Assistant Mobile </w:t>
      </w:r>
      <w:r w:rsidR="00586110" w:rsidRPr="00BE107A">
        <w:t>App</w:t>
      </w:r>
    </w:p>
    <w:p w14:paraId="6551DFE9" w14:textId="3DCC4C17" w:rsidR="00E14E3A" w:rsidRDefault="00E14E3A" w:rsidP="00714715">
      <w:pPr>
        <w:pStyle w:val="L1body"/>
      </w:pPr>
      <w:r>
        <w:t>This mobile provides the whole functionality of end-users. It utilizes the functionality of the server in delivering the whole functionality to end-users.</w:t>
      </w:r>
    </w:p>
    <w:p w14:paraId="3F4A6FBE" w14:textId="6965299C" w:rsidR="00586110" w:rsidRPr="00BE107A" w:rsidRDefault="00E14E3A" w:rsidP="00586110">
      <w:pPr>
        <w:pStyle w:val="L1"/>
      </w:pPr>
      <w:r w:rsidRPr="00E14E3A">
        <w:t xml:space="preserve">Health Assistant </w:t>
      </w:r>
      <w:r w:rsidR="00586110" w:rsidRPr="00BE107A">
        <w:t>Server</w:t>
      </w:r>
    </w:p>
    <w:p w14:paraId="10DA461E" w14:textId="162B5928" w:rsidR="00586110" w:rsidRPr="00E14E3A" w:rsidRDefault="00E14E3A" w:rsidP="00714715">
      <w:pPr>
        <w:pStyle w:val="L1body"/>
      </w:pPr>
      <w:r>
        <w:t>The server provides the functionality with high complexity for the mobile app and the functionality for the system operators, i.e., staff members. It also maintains the ma</w:t>
      </w:r>
      <w:r w:rsidR="00FE75FC" w:rsidRPr="00FE75FC">
        <w:rPr>
          <w:sz w:val="2"/>
          <w:szCs w:val="2"/>
        </w:rPr>
        <w:t>.</w:t>
      </w:r>
      <w:r>
        <w:t>ster database</w:t>
      </w:r>
      <w:r w:rsidR="00586110" w:rsidRPr="00BE107A">
        <w:t>.</w:t>
      </w:r>
    </w:p>
    <w:p w14:paraId="20C0AA1E" w14:textId="139C560D" w:rsidR="00586110" w:rsidRDefault="00586110" w:rsidP="00586110">
      <w:pPr>
        <w:pStyle w:val="3"/>
        <w:tabs>
          <w:tab w:val="num" w:pos="964"/>
        </w:tabs>
      </w:pPr>
      <w:bookmarkStart w:id="182" w:name="_Toc124708747"/>
      <w:bookmarkStart w:id="183" w:name="_Toc128416334"/>
      <w:r w:rsidRPr="00BE107A">
        <w:rPr>
          <w:rFonts w:hint="eastAsia"/>
        </w:rPr>
        <w:t xml:space="preserve">Applying </w:t>
      </w:r>
      <w:r w:rsidR="00B10DB7">
        <w:t>MVC</w:t>
      </w:r>
      <w:r w:rsidR="00B10DB7" w:rsidRPr="00BE107A">
        <w:t xml:space="preserve"> Architecture</w:t>
      </w:r>
      <w:r>
        <w:t xml:space="preserve"> </w:t>
      </w:r>
      <w:r w:rsidRPr="00BE107A">
        <w:t>S</w:t>
      </w:r>
      <w:r w:rsidRPr="00BE107A">
        <w:rPr>
          <w:rFonts w:hint="eastAsia"/>
        </w:rPr>
        <w:t>tyle</w:t>
      </w:r>
      <w:bookmarkEnd w:id="182"/>
      <w:bookmarkEnd w:id="183"/>
    </w:p>
    <w:p w14:paraId="3CFE288A" w14:textId="77777777" w:rsidR="004E4F12" w:rsidRDefault="004E4F12" w:rsidP="004E4F12">
      <w:pPr>
        <w:pStyle w:val="L1"/>
        <w:numPr>
          <w:ilvl w:val="0"/>
          <w:numId w:val="0"/>
        </w:numPr>
        <w:ind w:left="567"/>
      </w:pPr>
      <w:r w:rsidRPr="00714715">
        <w:rPr>
          <w:rFonts w:cs="Times New Roman"/>
          <w:bCs w:val="0"/>
        </w:rPr>
        <w:t>Mobile app and server are each composed of MVC, and each component divides functions according</w:t>
      </w:r>
      <w:r>
        <w:t xml:space="preserve"> to the role of typical MVC.</w:t>
      </w:r>
    </w:p>
    <w:p w14:paraId="32462396" w14:textId="522693EE" w:rsidR="005E5AA8" w:rsidRPr="00BE107A" w:rsidRDefault="005E5AA8" w:rsidP="005E5AA8">
      <w:pPr>
        <w:pStyle w:val="figure"/>
      </w:pPr>
      <w:r w:rsidRPr="005E5AA8">
        <w:drawing>
          <wp:inline distT="0" distB="0" distL="0" distR="0" wp14:anchorId="2D05F531" wp14:editId="69F54ADE">
            <wp:extent cx="2964426" cy="1457548"/>
            <wp:effectExtent l="0" t="0" r="7620" b="9525"/>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75408" cy="1462948"/>
                    </a:xfrm>
                    <a:prstGeom prst="rect">
                      <a:avLst/>
                    </a:prstGeom>
                  </pic:spPr>
                </pic:pic>
              </a:graphicData>
            </a:graphic>
          </wp:inline>
        </w:drawing>
      </w:r>
    </w:p>
    <w:p w14:paraId="47CFFA8C" w14:textId="4F76AA76" w:rsidR="005E5AA8" w:rsidRPr="00BE107A" w:rsidRDefault="00B10DB7" w:rsidP="00B10DB7">
      <w:pPr>
        <w:pStyle w:val="ac"/>
      </w:pPr>
      <w:bookmarkStart w:id="184" w:name="_Toc127289483"/>
      <w:r>
        <w:lastRenderedPageBreak/>
        <w:t xml:space="preserve">Figure </w:t>
      </w:r>
      <w:fldSimple w:instr=" SEQ Figure \* ARABIC ">
        <w:r w:rsidR="00547097">
          <w:rPr>
            <w:noProof/>
          </w:rPr>
          <w:t>11</w:t>
        </w:r>
      </w:fldSimple>
      <w:r>
        <w:t>.</w:t>
      </w:r>
      <w:r w:rsidR="005E5AA8" w:rsidRPr="00BE107A">
        <w:t xml:space="preserve"> Applying </w:t>
      </w:r>
      <w:r w:rsidR="009C0149">
        <w:t>MVC</w:t>
      </w:r>
      <w:r w:rsidR="005E5AA8" w:rsidRPr="00BE107A">
        <w:t xml:space="preserve"> Architecture Style</w:t>
      </w:r>
      <w:bookmarkEnd w:id="184"/>
    </w:p>
    <w:p w14:paraId="012460C1" w14:textId="317C0AF8" w:rsidR="00714715" w:rsidRPr="00BE107A" w:rsidRDefault="00894236" w:rsidP="00714715">
      <w:pPr>
        <w:pStyle w:val="L1"/>
      </w:pPr>
      <w:r w:rsidRPr="00894236">
        <w:t>View Layer provides a UI and performs simple functions related to user interaction</w:t>
      </w:r>
      <w:r>
        <w:t>.</w:t>
      </w:r>
    </w:p>
    <w:p w14:paraId="73476C22" w14:textId="77777777" w:rsidR="00894236" w:rsidRDefault="00894236" w:rsidP="00894236">
      <w:pPr>
        <w:pStyle w:val="L1"/>
      </w:pPr>
      <w:r>
        <w:t>The Control Layer Performs major business logic.</w:t>
      </w:r>
    </w:p>
    <w:p w14:paraId="531C17D5" w14:textId="72DB887F" w:rsidR="00586110" w:rsidRPr="002E543C" w:rsidRDefault="00894236" w:rsidP="00894236">
      <w:pPr>
        <w:pStyle w:val="L1"/>
      </w:pPr>
      <w:r>
        <w:t>The model layer provides an interface to access DB data.</w:t>
      </w:r>
    </w:p>
    <w:p w14:paraId="77CB3B0A" w14:textId="0F94AAA4" w:rsidR="00586110" w:rsidRDefault="00586110" w:rsidP="00586110">
      <w:pPr>
        <w:pStyle w:val="3"/>
        <w:tabs>
          <w:tab w:val="num" w:pos="964"/>
        </w:tabs>
      </w:pPr>
      <w:bookmarkStart w:id="185" w:name="_Toc124708748"/>
      <w:bookmarkStart w:id="186" w:name="_Toc128416335"/>
      <w:r w:rsidRPr="00BE107A">
        <w:rPr>
          <w:rFonts w:hint="eastAsia"/>
        </w:rPr>
        <w:t xml:space="preserve">Applying </w:t>
      </w:r>
      <w:r w:rsidR="00B10DB7">
        <w:t>Event-Driven</w:t>
      </w:r>
      <w:r w:rsidR="00B10DB7" w:rsidRPr="00BE107A">
        <w:t xml:space="preserve"> Architecture </w:t>
      </w:r>
      <w:r w:rsidRPr="00BE107A">
        <w:t>S</w:t>
      </w:r>
      <w:r w:rsidRPr="00BE107A">
        <w:rPr>
          <w:rFonts w:hint="eastAsia"/>
        </w:rPr>
        <w:t>tyle</w:t>
      </w:r>
      <w:bookmarkEnd w:id="185"/>
      <w:bookmarkEnd w:id="186"/>
    </w:p>
    <w:p w14:paraId="55630036" w14:textId="1730DB42" w:rsidR="004E4F12" w:rsidRPr="004E4F12" w:rsidRDefault="004E4F12" w:rsidP="004E4F12">
      <w:pPr>
        <w:pStyle w:val="Body"/>
      </w:pPr>
      <w:r>
        <w:t xml:space="preserve">For both </w:t>
      </w:r>
      <w:r>
        <w:rPr>
          <w:rFonts w:hint="eastAsia"/>
        </w:rPr>
        <w:t>H</w:t>
      </w:r>
      <w:r>
        <w:t>ealth Assistant Mobile App and Server, Event-driven Architecture Style is applied. Analysis result can be modeled as asynchronous events. And user’s input event may also be treated as an event.</w:t>
      </w:r>
    </w:p>
    <w:p w14:paraId="36204F70" w14:textId="407346D6" w:rsidR="005E5AA8" w:rsidRPr="00BE107A" w:rsidRDefault="005E5AA8" w:rsidP="005E5AA8">
      <w:pPr>
        <w:pStyle w:val="figure"/>
      </w:pPr>
      <w:r w:rsidRPr="005E5AA8">
        <w:drawing>
          <wp:inline distT="0" distB="0" distL="0" distR="0" wp14:anchorId="21714E58" wp14:editId="41075925">
            <wp:extent cx="3628103" cy="1797887"/>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92783" cy="1829939"/>
                    </a:xfrm>
                    <a:prstGeom prst="rect">
                      <a:avLst/>
                    </a:prstGeom>
                  </pic:spPr>
                </pic:pic>
              </a:graphicData>
            </a:graphic>
          </wp:inline>
        </w:drawing>
      </w:r>
    </w:p>
    <w:p w14:paraId="335A45B3" w14:textId="204E66ED" w:rsidR="00586110" w:rsidRDefault="00B10DB7" w:rsidP="004E4F12">
      <w:pPr>
        <w:pStyle w:val="ac"/>
      </w:pPr>
      <w:bookmarkStart w:id="187" w:name="_Toc127289484"/>
      <w:r>
        <w:t xml:space="preserve">Figure </w:t>
      </w:r>
      <w:fldSimple w:instr=" SEQ Figure \* ARABIC ">
        <w:r w:rsidR="00547097">
          <w:rPr>
            <w:noProof/>
          </w:rPr>
          <w:t>12</w:t>
        </w:r>
      </w:fldSimple>
      <w:r>
        <w:t>.</w:t>
      </w:r>
      <w:r w:rsidR="005E5AA8" w:rsidRPr="00BE107A">
        <w:t xml:space="preserve"> Applying </w:t>
      </w:r>
      <w:r w:rsidR="001E4917">
        <w:t>Event-Driven</w:t>
      </w:r>
      <w:r w:rsidR="005E5AA8" w:rsidRPr="00BE107A">
        <w:t xml:space="preserve"> Architecture Style</w:t>
      </w:r>
      <w:bookmarkEnd w:id="187"/>
    </w:p>
    <w:p w14:paraId="5D8269FE" w14:textId="336FE349" w:rsidR="00894236" w:rsidRDefault="004E4F12" w:rsidP="00894236">
      <w:pPr>
        <w:pStyle w:val="L1"/>
      </w:pPr>
      <w:r>
        <w:rPr>
          <w:rFonts w:hint="eastAsia"/>
        </w:rPr>
        <w:t>H</w:t>
      </w:r>
      <w:r>
        <w:t>ealth Assistant Client tier</w:t>
      </w:r>
    </w:p>
    <w:p w14:paraId="666F3418" w14:textId="2F9F493E" w:rsidR="004E4F12" w:rsidRPr="004E4F12" w:rsidRDefault="004E4F12" w:rsidP="004E4F12">
      <w:pPr>
        <w:pStyle w:val="L1body"/>
      </w:pPr>
      <w:r w:rsidRPr="004E4F12">
        <w:t xml:space="preserve">When the user enters the Health Index and Activity, the User Session is sent to the server and the core logic for personalized </w:t>
      </w:r>
      <w:r>
        <w:t>recommendation</w:t>
      </w:r>
      <w:r w:rsidRPr="004E4F12">
        <w:t xml:space="preserve"> is used. Throughout this process, the specified set of event processing is requested to the server and the client receives a response as an event.</w:t>
      </w:r>
    </w:p>
    <w:p w14:paraId="50363BCE" w14:textId="520F4F3C" w:rsidR="00894236" w:rsidRDefault="004E4F12" w:rsidP="00F83AA7">
      <w:pPr>
        <w:pStyle w:val="L1"/>
      </w:pPr>
      <w:r>
        <w:rPr>
          <w:rFonts w:hint="eastAsia"/>
        </w:rPr>
        <w:t>H</w:t>
      </w:r>
      <w:r>
        <w:t>ealth Assistant Server tier</w:t>
      </w:r>
    </w:p>
    <w:p w14:paraId="202EC4BD" w14:textId="1EE7D4E1" w:rsidR="004E4F12" w:rsidRPr="004E4F12" w:rsidRDefault="004E4F12" w:rsidP="004E4F12">
      <w:pPr>
        <w:pStyle w:val="L1body"/>
      </w:pPr>
      <w:r w:rsidRPr="004E4F12">
        <w:t>Server Control layer is consisted of several threads to support both synchronous and asynchronous handling of invocation. It enables parallel processing of external Client events and internal Server thread events.</w:t>
      </w:r>
    </w:p>
    <w:p w14:paraId="3071C1A6" w14:textId="6B5808BD" w:rsidR="00B10DB7" w:rsidRDefault="00B10DB7" w:rsidP="00B10DB7">
      <w:pPr>
        <w:pStyle w:val="3"/>
        <w:tabs>
          <w:tab w:val="num" w:pos="964"/>
        </w:tabs>
      </w:pPr>
      <w:bookmarkStart w:id="188" w:name="_Toc128416336"/>
      <w:r w:rsidRPr="00BE107A">
        <w:rPr>
          <w:rFonts w:hint="eastAsia"/>
        </w:rPr>
        <w:t xml:space="preserve">Applying </w:t>
      </w:r>
      <w:r>
        <w:t>Blackboard</w:t>
      </w:r>
      <w:r w:rsidRPr="00BE107A">
        <w:t xml:space="preserve"> Architecture</w:t>
      </w:r>
      <w:r>
        <w:t xml:space="preserve"> </w:t>
      </w:r>
      <w:r w:rsidRPr="00BE107A">
        <w:t>S</w:t>
      </w:r>
      <w:r w:rsidRPr="00BE107A">
        <w:rPr>
          <w:rFonts w:hint="eastAsia"/>
        </w:rPr>
        <w:t>tyle</w:t>
      </w:r>
      <w:bookmarkEnd w:id="188"/>
    </w:p>
    <w:p w14:paraId="2B541BEB" w14:textId="2B10C43C" w:rsidR="003D3F60" w:rsidRPr="003D3F60" w:rsidRDefault="00264867" w:rsidP="003D3F60">
      <w:pPr>
        <w:pStyle w:val="Body"/>
      </w:pPr>
      <w:r w:rsidRPr="00264867">
        <w:t xml:space="preserve">The Blackboard architecture style is applied to the Model layer within the Health Assistant Server. The analysis of user data is handled by </w:t>
      </w:r>
      <w:r>
        <w:t>several</w:t>
      </w:r>
      <w:r w:rsidRPr="00264867">
        <w:t xml:space="preserve"> knowledge sources, and the analysis with the highest effectiveness is selected.</w:t>
      </w:r>
    </w:p>
    <w:p w14:paraId="171ED5DF" w14:textId="06783775" w:rsidR="00B10DB7" w:rsidRPr="00BE107A" w:rsidRDefault="00DC422A" w:rsidP="00B10DB7">
      <w:pPr>
        <w:pStyle w:val="figure"/>
      </w:pPr>
      <w:r w:rsidRPr="00DC422A">
        <w:lastRenderedPageBreak/>
        <w:drawing>
          <wp:inline distT="0" distB="0" distL="0" distR="0" wp14:anchorId="4CF42C1D" wp14:editId="599A321C">
            <wp:extent cx="5915025" cy="2423160"/>
            <wp:effectExtent l="0" t="0" r="9525" b="0"/>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15025" cy="2423160"/>
                    </a:xfrm>
                    <a:prstGeom prst="rect">
                      <a:avLst/>
                    </a:prstGeom>
                  </pic:spPr>
                </pic:pic>
              </a:graphicData>
            </a:graphic>
          </wp:inline>
        </w:drawing>
      </w:r>
    </w:p>
    <w:p w14:paraId="14FF9A51" w14:textId="7A61D7D6" w:rsidR="00B10DB7" w:rsidRPr="00BE107A" w:rsidRDefault="00B10DB7" w:rsidP="00B10DB7">
      <w:pPr>
        <w:pStyle w:val="ac"/>
      </w:pPr>
      <w:bookmarkStart w:id="189" w:name="_Toc127289485"/>
      <w:r>
        <w:t xml:space="preserve">Figure </w:t>
      </w:r>
      <w:fldSimple w:instr=" SEQ Figure \* ARABIC ">
        <w:r w:rsidR="00547097">
          <w:rPr>
            <w:noProof/>
          </w:rPr>
          <w:t>13</w:t>
        </w:r>
      </w:fldSimple>
      <w:r w:rsidRPr="00BE107A">
        <w:t xml:space="preserve">. Applying </w:t>
      </w:r>
      <w:r w:rsidR="009C0149">
        <w:t>Blackboard</w:t>
      </w:r>
      <w:r w:rsidRPr="00BE107A">
        <w:t xml:space="preserve"> Architecture Style</w:t>
      </w:r>
      <w:bookmarkEnd w:id="189"/>
    </w:p>
    <w:p w14:paraId="1618C5D3" w14:textId="06A84F22" w:rsidR="003D3F60" w:rsidRDefault="003D3F60" w:rsidP="003D3F60">
      <w:pPr>
        <w:pStyle w:val="L1"/>
      </w:pPr>
      <w:r>
        <w:t>Blackboard</w:t>
      </w:r>
    </w:p>
    <w:p w14:paraId="7687AB99" w14:textId="288B3198" w:rsidR="009C0149" w:rsidRDefault="00600AAF" w:rsidP="003D3F60">
      <w:pPr>
        <w:pStyle w:val="L1body"/>
      </w:pPr>
      <w:r>
        <w:t>Blackboard is a</w:t>
      </w:r>
      <w:r w:rsidR="003D3F60">
        <w:t xml:space="preserve"> repository of problems to solve</w:t>
      </w:r>
      <w:r>
        <w:t>,</w:t>
      </w:r>
      <w:r w:rsidR="003D3F60">
        <w:t xml:space="preserve"> and partial solutions posted by knowledge sources.</w:t>
      </w:r>
      <w:r>
        <w:t xml:space="preserve"> </w:t>
      </w:r>
      <w:r w:rsidRPr="00600AAF">
        <w:t>The problem</w:t>
      </w:r>
      <w:r w:rsidR="009C0149">
        <w:t>s</w:t>
      </w:r>
      <w:r w:rsidRPr="00600AAF">
        <w:t xml:space="preserve"> that need to be solved in our system </w:t>
      </w:r>
      <w:r w:rsidR="009C0149">
        <w:t>are</w:t>
      </w:r>
      <w:r w:rsidRPr="00600AAF">
        <w:t xml:space="preserve"> </w:t>
      </w:r>
      <w:r w:rsidR="009C0149">
        <w:t>analyzing effectiveness, optimizing P_EK, generating recommendation and optimizing U_EK.</w:t>
      </w:r>
    </w:p>
    <w:p w14:paraId="2819BACC" w14:textId="28885987" w:rsidR="003D3F60" w:rsidRDefault="003D3F60" w:rsidP="003D3F60">
      <w:pPr>
        <w:pStyle w:val="L1"/>
      </w:pPr>
      <w:r>
        <w:t>Knowledge source</w:t>
      </w:r>
    </w:p>
    <w:p w14:paraId="70CA154A" w14:textId="2CCDFAEC" w:rsidR="003D3F60" w:rsidRPr="003D3F60" w:rsidRDefault="00600AAF" w:rsidP="00600AAF">
      <w:pPr>
        <w:pStyle w:val="L1body"/>
      </w:pPr>
      <w:r>
        <w:t xml:space="preserve">A knowledge source is a software module providing specific expertise relevant to the problems. In our system, software module means an ML Model to </w:t>
      </w:r>
      <w:r w:rsidR="009C0149">
        <w:t xml:space="preserve">solve </w:t>
      </w:r>
      <w:r>
        <w:t xml:space="preserve">several </w:t>
      </w:r>
      <w:r w:rsidR="009C0149">
        <w:t>problems mentioned above</w:t>
      </w:r>
      <w:r>
        <w:t>.</w:t>
      </w:r>
    </w:p>
    <w:p w14:paraId="1DEFA826" w14:textId="3B03E7BF" w:rsidR="003D3F60" w:rsidRDefault="003D3F60" w:rsidP="003D3F60">
      <w:pPr>
        <w:pStyle w:val="L1"/>
      </w:pPr>
      <w:r>
        <w:t>C</w:t>
      </w:r>
      <w:r w:rsidRPr="003D3F60">
        <w:t>oordinator</w:t>
      </w:r>
      <w:r>
        <w:t>(controller)</w:t>
      </w:r>
    </w:p>
    <w:p w14:paraId="1762BB9B" w14:textId="07F27688" w:rsidR="003D3F60" w:rsidRPr="00B10DB7" w:rsidRDefault="006716BF" w:rsidP="003D3F60">
      <w:pPr>
        <w:pStyle w:val="L1body"/>
      </w:pPr>
      <w:r>
        <w:t>C</w:t>
      </w:r>
      <w:r w:rsidRPr="003D3F60">
        <w:t>oordinator</w:t>
      </w:r>
      <w:r w:rsidR="003D3F60">
        <w:t xml:space="preserve"> controls the workflow for solving the problem.</w:t>
      </w:r>
    </w:p>
    <w:p w14:paraId="2930C549" w14:textId="77777777" w:rsidR="00586110" w:rsidRPr="00BE107A" w:rsidRDefault="00586110" w:rsidP="00586110">
      <w:pPr>
        <w:pStyle w:val="3"/>
      </w:pPr>
      <w:bookmarkStart w:id="190" w:name="_Toc503801400"/>
      <w:bookmarkStart w:id="191" w:name="_Toc124708749"/>
      <w:bookmarkStart w:id="192" w:name="_Toc128416337"/>
      <w:r w:rsidRPr="00BE107A">
        <w:t>Resulting Skeleton Architecture</w:t>
      </w:r>
      <w:bookmarkEnd w:id="190"/>
      <w:bookmarkEnd w:id="191"/>
      <w:bookmarkEnd w:id="192"/>
    </w:p>
    <w:p w14:paraId="4F0D5284" w14:textId="38D8FB99" w:rsidR="00586110" w:rsidRPr="00BE107A" w:rsidRDefault="00586110" w:rsidP="00586110">
      <w:pPr>
        <w:pStyle w:val="Body"/>
      </w:pPr>
      <w:r w:rsidRPr="00BE107A">
        <w:rPr>
          <w:rFonts w:hint="eastAsia"/>
        </w:rPr>
        <w:t>The</w:t>
      </w:r>
      <w:r w:rsidRPr="00BE107A">
        <w:t xml:space="preserve"> </w:t>
      </w:r>
      <w:r w:rsidRPr="00BE107A">
        <w:rPr>
          <w:rFonts w:hint="eastAsia"/>
        </w:rPr>
        <w:t>resulting</w:t>
      </w:r>
      <w:r w:rsidRPr="00BE107A">
        <w:t xml:space="preserve"> </w:t>
      </w:r>
      <w:r w:rsidRPr="00BE107A">
        <w:rPr>
          <w:rFonts w:hint="eastAsia"/>
        </w:rPr>
        <w:t>skeleton</w:t>
      </w:r>
      <w:r w:rsidRPr="00BE107A">
        <w:t xml:space="preserve"> </w:t>
      </w:r>
      <w:r w:rsidRPr="00BE107A">
        <w:rPr>
          <w:rFonts w:hint="eastAsia"/>
        </w:rPr>
        <w:t>architecture</w:t>
      </w:r>
      <w:r w:rsidRPr="00BE107A">
        <w:t xml:space="preserve"> of applying all the selected architecture styles </w:t>
      </w:r>
      <w:r w:rsidRPr="00BE107A">
        <w:rPr>
          <w:rFonts w:hint="eastAsia"/>
        </w:rPr>
        <w:t>is</w:t>
      </w:r>
      <w:r w:rsidRPr="00BE107A">
        <w:t xml:space="preserve"> </w:t>
      </w:r>
      <w:r w:rsidRPr="00BE107A">
        <w:rPr>
          <w:rFonts w:hint="eastAsia"/>
        </w:rPr>
        <w:t>shown</w:t>
      </w:r>
      <w:r w:rsidRPr="00BE107A">
        <w:t xml:space="preserve"> </w:t>
      </w:r>
      <w:r w:rsidRPr="00BE107A">
        <w:rPr>
          <w:rFonts w:hint="eastAsia"/>
        </w:rPr>
        <w:t>in</w:t>
      </w:r>
      <w:r w:rsidRPr="00BE107A">
        <w:t xml:space="preserve"> </w:t>
      </w:r>
      <w:r w:rsidRPr="00BE107A">
        <w:fldChar w:fldCharType="begin"/>
      </w:r>
      <w:r w:rsidRPr="00BE107A">
        <w:instrText xml:space="preserve"> REF _Ref118749329 \h </w:instrText>
      </w:r>
      <w:r>
        <w:instrText xml:space="preserve"> \* MERGEFORMAT </w:instrText>
      </w:r>
      <w:r w:rsidRPr="00BE107A">
        <w:fldChar w:fldCharType="separate"/>
      </w:r>
      <w:r w:rsidR="00547097">
        <w:t xml:space="preserve">Figure </w:t>
      </w:r>
      <w:r w:rsidR="00547097">
        <w:rPr>
          <w:noProof/>
        </w:rPr>
        <w:t>14.</w:t>
      </w:r>
      <w:r w:rsidR="00547097">
        <w:t xml:space="preserve"> </w:t>
      </w:r>
      <w:r w:rsidRPr="00BE107A">
        <w:fldChar w:fldCharType="end"/>
      </w:r>
      <w:r w:rsidRPr="00BE107A">
        <w:t>.</w:t>
      </w:r>
    </w:p>
    <w:p w14:paraId="4D23795B" w14:textId="6281AE72" w:rsidR="00586110" w:rsidRPr="00BE107A" w:rsidRDefault="00DC422A" w:rsidP="00586110">
      <w:pPr>
        <w:pStyle w:val="figure"/>
      </w:pPr>
      <w:r w:rsidRPr="00DC422A">
        <w:drawing>
          <wp:inline distT="0" distB="0" distL="0" distR="0" wp14:anchorId="240E25B4" wp14:editId="5EA651F7">
            <wp:extent cx="5700252" cy="2335176"/>
            <wp:effectExtent l="0" t="0" r="0" b="825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7107" cy="2374854"/>
                    </a:xfrm>
                    <a:prstGeom prst="rect">
                      <a:avLst/>
                    </a:prstGeom>
                  </pic:spPr>
                </pic:pic>
              </a:graphicData>
            </a:graphic>
          </wp:inline>
        </w:drawing>
      </w:r>
    </w:p>
    <w:p w14:paraId="64F36502" w14:textId="5022890C" w:rsidR="00586110" w:rsidRPr="00BE107A" w:rsidRDefault="00B10DB7" w:rsidP="00B10DB7">
      <w:pPr>
        <w:pStyle w:val="ac"/>
      </w:pPr>
      <w:bookmarkStart w:id="193" w:name="_Ref118749329"/>
      <w:bookmarkStart w:id="194" w:name="_Toc127289486"/>
      <w:r>
        <w:t xml:space="preserve">Figure </w:t>
      </w:r>
      <w:fldSimple w:instr=" SEQ Figure \* ARABIC ">
        <w:r w:rsidR="00547097">
          <w:rPr>
            <w:noProof/>
          </w:rPr>
          <w:t>14</w:t>
        </w:r>
      </w:fldSimple>
      <w:r>
        <w:t xml:space="preserve">. </w:t>
      </w:r>
      <w:bookmarkEnd w:id="193"/>
      <w:r w:rsidR="00586110" w:rsidRPr="00BE107A">
        <w:t>Resulting Skeleton Architecture</w:t>
      </w:r>
      <w:bookmarkEnd w:id="194"/>
    </w:p>
    <w:p w14:paraId="6876EC78" w14:textId="77777777" w:rsidR="00586110" w:rsidRPr="00BE107A" w:rsidRDefault="00586110" w:rsidP="00586110">
      <w:pPr>
        <w:pStyle w:val="Body"/>
      </w:pPr>
      <w:r w:rsidRPr="00BE107A">
        <w:lastRenderedPageBreak/>
        <w:t>The resulting architecture shows the application of the selected architecture styles. And it serves the stable basis on which view-specific architectural designs can be appended.</w:t>
      </w:r>
    </w:p>
    <w:p w14:paraId="355AA344" w14:textId="77777777" w:rsidR="00586110" w:rsidRPr="00BE107A" w:rsidRDefault="00586110" w:rsidP="00586110">
      <w:pPr>
        <w:pStyle w:val="3"/>
      </w:pPr>
      <w:bookmarkStart w:id="195" w:name="_Toc503801401"/>
      <w:bookmarkStart w:id="196" w:name="_Toc124708750"/>
      <w:bookmarkStart w:id="197" w:name="_Toc128416338"/>
      <w:r w:rsidRPr="00BE107A">
        <w:t>Interactions of the Skeleton Architecture</w:t>
      </w:r>
      <w:bookmarkStart w:id="198" w:name="_Toc459387213"/>
      <w:bookmarkEnd w:id="180"/>
      <w:bookmarkEnd w:id="181"/>
      <w:bookmarkEnd w:id="195"/>
      <w:bookmarkEnd w:id="196"/>
      <w:bookmarkEnd w:id="197"/>
    </w:p>
    <w:p w14:paraId="71364237" w14:textId="77777777" w:rsidR="00586110" w:rsidRPr="00BE107A" w:rsidRDefault="00586110" w:rsidP="00586110">
      <w:pPr>
        <w:pStyle w:val="Body"/>
      </w:pPr>
      <w:r w:rsidRPr="00BE107A">
        <w:t>Define interaction paths among places in the skeleton architecture. An interaction path can be casual dependency or persistent relationship. It provides paths for making function calls or sending messages for communications among components.</w:t>
      </w:r>
    </w:p>
    <w:p w14:paraId="49972201" w14:textId="0EB962F3" w:rsidR="00586110" w:rsidRPr="00BE107A" w:rsidRDefault="00586110" w:rsidP="00586110">
      <w:pPr>
        <w:pStyle w:val="L1"/>
      </w:pPr>
      <w:r w:rsidRPr="00BE107A">
        <w:t>Interaction Paths derived from the Styles</w:t>
      </w:r>
      <w:r w:rsidR="009C3C75">
        <w:t>.</w:t>
      </w:r>
    </w:p>
    <w:p w14:paraId="46005B1A" w14:textId="77777777" w:rsidR="00586110" w:rsidRPr="00BE107A" w:rsidRDefault="00586110" w:rsidP="00586110">
      <w:pPr>
        <w:pStyle w:val="L1body"/>
      </w:pPr>
      <w:r w:rsidRPr="00BE107A">
        <w:t>A</w:t>
      </w:r>
      <w:r w:rsidRPr="00BE107A">
        <w:rPr>
          <w:rFonts w:hint="eastAsia"/>
        </w:rPr>
        <w:t xml:space="preserve">ll </w:t>
      </w:r>
      <w:r w:rsidRPr="00BE107A">
        <w:t>the interaction paths defined in each style are adopted in the skeleton architecture.</w:t>
      </w:r>
    </w:p>
    <w:p w14:paraId="16B3CD03" w14:textId="77777777" w:rsidR="00586110" w:rsidRPr="00BE107A" w:rsidRDefault="00586110" w:rsidP="00586110">
      <w:pPr>
        <w:pStyle w:val="L1"/>
      </w:pPr>
      <w:r w:rsidRPr="00BE107A">
        <w:t>Additional Interaction Paths</w:t>
      </w:r>
    </w:p>
    <w:p w14:paraId="6B17610C" w14:textId="4EE8F32F" w:rsidR="00586110" w:rsidRPr="00B959F6" w:rsidRDefault="00586110" w:rsidP="00B959F6">
      <w:pPr>
        <w:pStyle w:val="L1body"/>
      </w:pPr>
      <w:r w:rsidRPr="00BE107A">
        <w:t>None</w:t>
      </w:r>
      <w:bookmarkStart w:id="199" w:name="_Toc485073529"/>
      <w:bookmarkStart w:id="200" w:name="_Toc490170405"/>
      <w:bookmarkStart w:id="201" w:name="_Toc503801402"/>
    </w:p>
    <w:p w14:paraId="7AF2F793" w14:textId="77777777" w:rsidR="00586110" w:rsidRPr="00BE107A" w:rsidRDefault="00586110" w:rsidP="00586110">
      <w:pPr>
        <w:pStyle w:val="20"/>
      </w:pPr>
      <w:bookmarkStart w:id="202" w:name="_Toc124708751"/>
      <w:bookmarkStart w:id="203" w:name="_Toc128416339"/>
      <w:r w:rsidRPr="00BE107A">
        <w:t>[Step 6] Strength and Limitations of the Skeleton Architecture</w:t>
      </w:r>
      <w:bookmarkEnd w:id="199"/>
      <w:bookmarkEnd w:id="200"/>
      <w:bookmarkEnd w:id="201"/>
      <w:bookmarkEnd w:id="202"/>
      <w:bookmarkEnd w:id="203"/>
    </w:p>
    <w:p w14:paraId="5610CA19" w14:textId="77777777" w:rsidR="00586110" w:rsidRPr="00BE107A" w:rsidRDefault="00586110" w:rsidP="00586110">
      <w:pPr>
        <w:pStyle w:val="3"/>
      </w:pPr>
      <w:bookmarkStart w:id="204" w:name="_Toc124708752"/>
      <w:bookmarkStart w:id="205" w:name="_Toc128416340"/>
      <w:r w:rsidRPr="00BE107A">
        <w:rPr>
          <w:rFonts w:hint="eastAsia"/>
        </w:rPr>
        <w:t>Strengths</w:t>
      </w:r>
      <w:bookmarkEnd w:id="204"/>
      <w:bookmarkEnd w:id="205"/>
    </w:p>
    <w:p w14:paraId="5D25F91F" w14:textId="77777777" w:rsidR="00586110" w:rsidRPr="00BE107A" w:rsidRDefault="00586110" w:rsidP="00586110">
      <w:pPr>
        <w:pStyle w:val="Body"/>
      </w:pPr>
      <w:r w:rsidRPr="00BE107A">
        <w:rPr>
          <w:rFonts w:hint="eastAsia"/>
        </w:rPr>
        <w:t xml:space="preserve">Specify the </w:t>
      </w:r>
      <w:r w:rsidRPr="00BE107A">
        <w:t>advantages of the proposed skeleton architecture.</w:t>
      </w:r>
    </w:p>
    <w:p w14:paraId="14D30483" w14:textId="77777777" w:rsidR="00586110" w:rsidRPr="00BE107A" w:rsidRDefault="00586110" w:rsidP="00586110">
      <w:pPr>
        <w:pStyle w:val="L1"/>
      </w:pPr>
      <w:r w:rsidRPr="00BE107A">
        <w:t xml:space="preserve">Separation of Concern </w:t>
      </w:r>
    </w:p>
    <w:p w14:paraId="7E60DECB" w14:textId="77777777" w:rsidR="00586110" w:rsidRPr="00BE107A" w:rsidRDefault="00586110" w:rsidP="00586110">
      <w:pPr>
        <w:pStyle w:val="L1body"/>
      </w:pPr>
      <w:r w:rsidRPr="00BE107A">
        <w:t>Each component or layer represent a unique and separate concern. It yields a logically well-defined architecture with high modularity.</w:t>
      </w:r>
    </w:p>
    <w:p w14:paraId="654FFD57" w14:textId="77777777" w:rsidR="00586110" w:rsidRPr="00BE107A" w:rsidRDefault="00586110" w:rsidP="00586110">
      <w:pPr>
        <w:pStyle w:val="L1"/>
      </w:pPr>
      <w:r w:rsidRPr="00BE107A">
        <w:t>Complexity of the System Design and Implementation</w:t>
      </w:r>
    </w:p>
    <w:p w14:paraId="48B6EC83" w14:textId="77777777" w:rsidR="00586110" w:rsidRPr="00BE107A" w:rsidRDefault="00586110" w:rsidP="00586110">
      <w:pPr>
        <w:pStyle w:val="L1body"/>
      </w:pPr>
      <w:r w:rsidRPr="00BE107A">
        <w:rPr>
          <w:rFonts w:hint="eastAsia"/>
        </w:rPr>
        <w:t>Due to the</w:t>
      </w:r>
      <w:r w:rsidRPr="00BE107A">
        <w:t xml:space="preserve"> independence of each component or layer, the complexity design is low, and effort to implement the system can be greatly reduced.</w:t>
      </w:r>
    </w:p>
    <w:p w14:paraId="2C9C4BBC" w14:textId="77777777" w:rsidR="00586110" w:rsidRPr="00BE107A" w:rsidRDefault="00586110" w:rsidP="00586110">
      <w:pPr>
        <w:pStyle w:val="L1"/>
      </w:pPr>
      <w:r w:rsidRPr="00BE107A">
        <w:rPr>
          <w:rFonts w:hint="eastAsia"/>
        </w:rPr>
        <w:t>H</w:t>
      </w:r>
      <w:r w:rsidRPr="00BE107A">
        <w:t>igh Maintainability</w:t>
      </w:r>
    </w:p>
    <w:p w14:paraId="03124597" w14:textId="77777777" w:rsidR="00586110" w:rsidRPr="00BE107A" w:rsidRDefault="00586110" w:rsidP="00586110">
      <w:pPr>
        <w:pStyle w:val="L1body"/>
      </w:pPr>
      <w:r w:rsidRPr="00BE107A">
        <w:rPr>
          <w:rFonts w:hint="eastAsia"/>
        </w:rPr>
        <w:t>Due to the key principles</w:t>
      </w:r>
      <w:r w:rsidRPr="00BE107A">
        <w:t xml:space="preserve"> applied to designing the skeleton architecture, the impact of modification would be minimal.</w:t>
      </w:r>
    </w:p>
    <w:p w14:paraId="6F04609C" w14:textId="77777777" w:rsidR="00586110" w:rsidRPr="00BE107A" w:rsidRDefault="00586110" w:rsidP="00586110">
      <w:pPr>
        <w:pStyle w:val="3"/>
      </w:pPr>
      <w:bookmarkStart w:id="206" w:name="_Toc485073530"/>
      <w:bookmarkStart w:id="207" w:name="_Toc490170406"/>
      <w:bookmarkStart w:id="208" w:name="_Toc503801403"/>
      <w:bookmarkStart w:id="209" w:name="_Toc124708753"/>
      <w:bookmarkStart w:id="210" w:name="_Toc128416341"/>
      <w:r w:rsidRPr="00BE107A">
        <w:t>Drawbacks</w:t>
      </w:r>
      <w:bookmarkEnd w:id="206"/>
      <w:bookmarkEnd w:id="207"/>
      <w:bookmarkEnd w:id="208"/>
      <w:bookmarkEnd w:id="209"/>
      <w:bookmarkEnd w:id="210"/>
    </w:p>
    <w:p w14:paraId="15FB27B4" w14:textId="77777777" w:rsidR="00586110" w:rsidRPr="00BE107A" w:rsidRDefault="00586110" w:rsidP="00586110">
      <w:pPr>
        <w:pStyle w:val="Body"/>
      </w:pPr>
      <w:r w:rsidRPr="00BE107A">
        <w:rPr>
          <w:rFonts w:hint="eastAsia"/>
        </w:rPr>
        <w:t xml:space="preserve">Specify the </w:t>
      </w:r>
      <w:r w:rsidRPr="00BE107A">
        <w:t>drawbacks and risks of the proposed skeleton architecture.</w:t>
      </w:r>
    </w:p>
    <w:p w14:paraId="5F2EE580" w14:textId="7F5C9260" w:rsidR="00586110" w:rsidRPr="00BE107A" w:rsidRDefault="00586110" w:rsidP="00586110">
      <w:pPr>
        <w:pStyle w:val="L1"/>
      </w:pPr>
      <w:r w:rsidRPr="00BE107A">
        <w:rPr>
          <w:rFonts w:hint="eastAsia"/>
        </w:rPr>
        <w:t>Not Anticipated</w:t>
      </w:r>
      <w:bookmarkEnd w:id="198"/>
      <w:r w:rsidRPr="00BE107A">
        <w:t>.</w:t>
      </w:r>
    </w:p>
    <w:p w14:paraId="252759C9" w14:textId="77777777" w:rsidR="00586110" w:rsidRPr="00BE107A" w:rsidRDefault="00586110" w:rsidP="00586110">
      <w:pPr>
        <w:widowControl/>
        <w:wordWrap/>
        <w:autoSpaceDE/>
        <w:autoSpaceDN/>
        <w:jc w:val="left"/>
        <w:rPr>
          <w:rFonts w:eastAsia="휴먼엑스포" w:cs="Calibri"/>
          <w:b/>
          <w:color w:val="0000FF"/>
          <w:kern w:val="28"/>
          <w:sz w:val="28"/>
        </w:rPr>
      </w:pPr>
      <w:bookmarkStart w:id="211" w:name="_Toc508068818"/>
      <w:bookmarkStart w:id="212" w:name="_Toc25959907"/>
      <w:bookmarkEnd w:id="211"/>
      <w:r w:rsidRPr="00BE107A">
        <w:br w:type="page"/>
      </w:r>
    </w:p>
    <w:p w14:paraId="71AC3847" w14:textId="77777777" w:rsidR="00586110" w:rsidRPr="00BE107A" w:rsidRDefault="00586110" w:rsidP="00586110">
      <w:pPr>
        <w:pStyle w:val="1"/>
      </w:pPr>
      <w:bookmarkStart w:id="213" w:name="_Toc124708754"/>
      <w:bookmarkStart w:id="214" w:name="_Toc128416342"/>
      <w:r w:rsidRPr="00BE107A">
        <w:lastRenderedPageBreak/>
        <w:t>Activity 4. View-specific Architecture Design</w:t>
      </w:r>
      <w:bookmarkEnd w:id="212"/>
      <w:bookmarkEnd w:id="213"/>
      <w:bookmarkEnd w:id="214"/>
    </w:p>
    <w:p w14:paraId="76F7E7D6" w14:textId="77777777" w:rsidR="00586110" w:rsidRPr="00BE107A" w:rsidRDefault="00586110" w:rsidP="00586110">
      <w:pPr>
        <w:pStyle w:val="Body"/>
      </w:pPr>
      <w:r w:rsidRPr="00BE107A">
        <w:t>This chapter describes the results of applying essential architecture viewpoints. The skeleton architecture is now refined with additional architectural decisions made with viewpoints.</w:t>
      </w:r>
    </w:p>
    <w:p w14:paraId="1F85FA40" w14:textId="77777777" w:rsidR="00586110" w:rsidRPr="00BE107A" w:rsidRDefault="00586110" w:rsidP="00586110">
      <w:pPr>
        <w:pStyle w:val="20"/>
      </w:pPr>
      <w:bookmarkStart w:id="215" w:name="_Toc459387214"/>
      <w:bookmarkStart w:id="216" w:name="_Toc498979301"/>
      <w:bookmarkStart w:id="217" w:name="_Toc503801405"/>
      <w:bookmarkStart w:id="218" w:name="_Toc508068819"/>
      <w:bookmarkStart w:id="219" w:name="_Toc25959908"/>
      <w:bookmarkStart w:id="220" w:name="_Toc124708755"/>
      <w:bookmarkStart w:id="221" w:name="_Toc128416343"/>
      <w:r w:rsidRPr="00BE107A">
        <w:t>Functional View</w:t>
      </w:r>
      <w:bookmarkEnd w:id="215"/>
      <w:bookmarkEnd w:id="216"/>
      <w:bookmarkEnd w:id="217"/>
      <w:bookmarkEnd w:id="218"/>
      <w:bookmarkEnd w:id="219"/>
      <w:bookmarkEnd w:id="220"/>
      <w:bookmarkEnd w:id="221"/>
    </w:p>
    <w:p w14:paraId="71DE2650" w14:textId="77777777" w:rsidR="00586110" w:rsidRPr="00BE107A" w:rsidRDefault="00586110" w:rsidP="00586110">
      <w:pPr>
        <w:pStyle w:val="3"/>
      </w:pPr>
      <w:bookmarkStart w:id="222" w:name="_Toc25959909"/>
      <w:bookmarkStart w:id="223" w:name="_Toc124708756"/>
      <w:bookmarkStart w:id="224" w:name="_Toc128416344"/>
      <w:bookmarkStart w:id="225" w:name="_Toc524061621"/>
      <w:bookmarkStart w:id="226" w:name="_Toc459387215"/>
      <w:bookmarkStart w:id="227" w:name="_Toc473621506"/>
      <w:bookmarkStart w:id="228" w:name="_Toc478325103"/>
      <w:bookmarkStart w:id="229" w:name="_Toc498979302"/>
      <w:bookmarkStart w:id="230" w:name="_Toc503801406"/>
      <w:bookmarkStart w:id="231" w:name="_Toc508068820"/>
      <w:r w:rsidRPr="00BE107A">
        <w:t xml:space="preserve">[Step 1] </w:t>
      </w:r>
      <w:r w:rsidRPr="00BE107A">
        <w:rPr>
          <w:rFonts w:hint="eastAsia"/>
        </w:rPr>
        <w:t>O</w:t>
      </w:r>
      <w:r w:rsidRPr="00BE107A">
        <w:t>bserve Functional Characteristics</w:t>
      </w:r>
      <w:bookmarkEnd w:id="222"/>
      <w:bookmarkEnd w:id="223"/>
      <w:bookmarkEnd w:id="224"/>
    </w:p>
    <w:p w14:paraId="7270CCB0" w14:textId="77777777" w:rsidR="00586110" w:rsidRPr="00BE107A" w:rsidRDefault="00586110" w:rsidP="00586110">
      <w:pPr>
        <w:pStyle w:val="Body"/>
      </w:pPr>
      <w:r w:rsidRPr="00BE107A">
        <w:t>We made the following observations on the system functionality.</w:t>
      </w:r>
    </w:p>
    <w:p w14:paraId="481BC6FF" w14:textId="736A871E" w:rsidR="009977B2" w:rsidRDefault="009977B2" w:rsidP="009977B2">
      <w:pPr>
        <w:pStyle w:val="L1"/>
      </w:pPr>
      <w:r>
        <w:t>Functionality of Managing Various Profiles</w:t>
      </w:r>
    </w:p>
    <w:p w14:paraId="6CADED64" w14:textId="1E34031F" w:rsidR="009977B2" w:rsidRDefault="009977B2" w:rsidP="009977B2">
      <w:pPr>
        <w:pStyle w:val="L1"/>
        <w:numPr>
          <w:ilvl w:val="0"/>
          <w:numId w:val="0"/>
        </w:numPr>
        <w:ind w:left="907"/>
      </w:pPr>
      <w:r>
        <w:t xml:space="preserve">The target system has </w:t>
      </w:r>
      <w:r w:rsidR="00F34941">
        <w:t>3</w:t>
      </w:r>
      <w:r>
        <w:t xml:space="preserve"> kinds of profiles to manage</w:t>
      </w:r>
      <w:r w:rsidR="00F34941">
        <w:t>:</w:t>
      </w:r>
      <w:r>
        <w:t xml:space="preserve"> user</w:t>
      </w:r>
      <w:r w:rsidR="00F34941">
        <w:t xml:space="preserve">, monitoring device </w:t>
      </w:r>
      <w:r w:rsidR="00F34941">
        <w:rPr>
          <w:rFonts w:hint="eastAsia"/>
        </w:rPr>
        <w:t>a</w:t>
      </w:r>
      <w:r w:rsidR="00F34941">
        <w:t>nd</w:t>
      </w:r>
      <w:r>
        <w:t xml:space="preserve"> staff.</w:t>
      </w:r>
    </w:p>
    <w:p w14:paraId="6778FD7A" w14:textId="36CCAAA1" w:rsidR="009977B2" w:rsidRDefault="009977B2" w:rsidP="009977B2">
      <w:pPr>
        <w:pStyle w:val="L1"/>
      </w:pPr>
      <w:r>
        <w:t xml:space="preserve">Functionality of Managing </w:t>
      </w:r>
      <w:r w:rsidR="00F34941">
        <w:t xml:space="preserve">Health Index and </w:t>
      </w:r>
      <w:r w:rsidR="00F34941" w:rsidRPr="00F34941">
        <w:t>Health-Relevant Activit</w:t>
      </w:r>
      <w:r w:rsidR="00F34941">
        <w:t>y</w:t>
      </w:r>
    </w:p>
    <w:p w14:paraId="27A11DBE" w14:textId="3F5FB9B2" w:rsidR="009977B2" w:rsidRDefault="009977B2" w:rsidP="00F34941">
      <w:pPr>
        <w:pStyle w:val="L1"/>
        <w:numPr>
          <w:ilvl w:val="0"/>
          <w:numId w:val="0"/>
        </w:numPr>
        <w:ind w:left="907"/>
      </w:pPr>
      <w:r>
        <w:t>The target system</w:t>
      </w:r>
      <w:r w:rsidR="00F34941">
        <w:t xml:space="preserve"> manages user’s health index and health-relevant activity.</w:t>
      </w:r>
    </w:p>
    <w:p w14:paraId="710EC7FF" w14:textId="0AC58C0B" w:rsidR="00F34941" w:rsidRDefault="00F34941" w:rsidP="009977B2">
      <w:pPr>
        <w:pStyle w:val="L1"/>
      </w:pPr>
      <w:r w:rsidRPr="00F34941">
        <w:t>Analytics of Health-Relevant Activities on Controlling Health Indexes</w:t>
      </w:r>
    </w:p>
    <w:p w14:paraId="579A2895" w14:textId="782B97B3" w:rsidR="00F34941" w:rsidRDefault="00D15671" w:rsidP="00F34941">
      <w:pPr>
        <w:pStyle w:val="L1body"/>
      </w:pPr>
      <w:r w:rsidRPr="00D15671">
        <w:t>This functionality is to analyze the effectiveness of health-relevant activities on controlling health indexes of users. Each activity may have some influence on controlling health indexes.</w:t>
      </w:r>
    </w:p>
    <w:p w14:paraId="4CFEF45D" w14:textId="003061A2" w:rsidR="00F34941" w:rsidRDefault="00F34941" w:rsidP="009977B2">
      <w:pPr>
        <w:pStyle w:val="L1"/>
      </w:pPr>
      <w:r w:rsidRPr="00F34941">
        <w:t>Recommendation of Health-Promoting Activity</w:t>
      </w:r>
    </w:p>
    <w:p w14:paraId="5B1E28CA" w14:textId="7C1B4900" w:rsidR="00A24077" w:rsidRPr="00A24077" w:rsidRDefault="00A24077" w:rsidP="00A24077">
      <w:pPr>
        <w:pStyle w:val="L1body"/>
      </w:pPr>
      <w:r>
        <w:t>This functionality is to recommend the health-promoting activities for each user based on the personal effectiveness of health-relevant activities performed. The recommendation of the activities to perform is made in two steps.</w:t>
      </w:r>
    </w:p>
    <w:p w14:paraId="4948EA64" w14:textId="314E4042" w:rsidR="00D15671" w:rsidRPr="00D15671" w:rsidRDefault="00A24077" w:rsidP="00D15671">
      <w:pPr>
        <w:pStyle w:val="L2"/>
      </w:pPr>
      <w:r>
        <w:t xml:space="preserve">Step1. </w:t>
      </w:r>
      <w:r w:rsidRPr="00A24077">
        <w:t>Recommend using the Universal Effectiveness Knowledgebase</w:t>
      </w:r>
      <w:r>
        <w:t>.</w:t>
      </w:r>
    </w:p>
    <w:p w14:paraId="3DC32DC3" w14:textId="6AF2376A" w:rsidR="009977B2" w:rsidRDefault="00A24077" w:rsidP="00D15671">
      <w:pPr>
        <w:pStyle w:val="L2"/>
      </w:pPr>
      <w:r w:rsidRPr="00A24077">
        <w:t>Step2.</w:t>
      </w:r>
      <w:r>
        <w:t xml:space="preserve"> </w:t>
      </w:r>
      <w:r w:rsidRPr="00A24077">
        <w:t>Refine th</w:t>
      </w:r>
      <w:r>
        <w:t>e</w:t>
      </w:r>
      <w:r w:rsidRPr="00A24077">
        <w:t xml:space="preserve"> Recommendation using the Personal Effectiveness Knowledgebase</w:t>
      </w:r>
    </w:p>
    <w:p w14:paraId="03BF6D8E" w14:textId="055B611B" w:rsidR="009977B2" w:rsidRDefault="00F34941" w:rsidP="009977B2">
      <w:pPr>
        <w:pStyle w:val="L1"/>
      </w:pPr>
      <w:r w:rsidRPr="00F34941">
        <w:t>Self-Optimizing Effectiveness Knowledgebase</w:t>
      </w:r>
      <w:r>
        <w:t>.</w:t>
      </w:r>
    </w:p>
    <w:p w14:paraId="1DA90E92" w14:textId="084D03DE" w:rsidR="00097C79" w:rsidRPr="00097C79" w:rsidRDefault="00097C79" w:rsidP="00097C79">
      <w:pPr>
        <w:pStyle w:val="L1body"/>
      </w:pPr>
      <w:r w:rsidRPr="00097C79">
        <w:t>This functionality is to optimize the U-EK and P_EK on demand.</w:t>
      </w:r>
    </w:p>
    <w:p w14:paraId="09058759" w14:textId="3AEBC1F7" w:rsidR="00D15671" w:rsidRDefault="00097C79" w:rsidP="00D15671">
      <w:pPr>
        <w:pStyle w:val="L2"/>
      </w:pPr>
      <w:r w:rsidRPr="00097C79">
        <w:t>Optimizing Personal Effectiveness Knowledgebase</w:t>
      </w:r>
    </w:p>
    <w:p w14:paraId="017CE212" w14:textId="2CEB75E1" w:rsidR="00097C79" w:rsidRPr="00097C79" w:rsidRDefault="00097C79" w:rsidP="00097C79">
      <w:pPr>
        <w:pStyle w:val="L2body"/>
      </w:pPr>
      <w:r>
        <w:t>The P_EK could be updated by the system whenever a user performs a session of entering the health indexes and performed health-related activities. The system analyzes the relevance of the performed activities on controlling each health index and accordingly update the knowledgebase.</w:t>
      </w:r>
    </w:p>
    <w:p w14:paraId="4F832E88" w14:textId="6016058A" w:rsidR="00F34941" w:rsidRDefault="00097C79" w:rsidP="00D15671">
      <w:pPr>
        <w:pStyle w:val="L2"/>
      </w:pPr>
      <w:r w:rsidRPr="00097C79">
        <w:t xml:space="preserve">Optimizing Universal Effectiveness </w:t>
      </w:r>
      <w:r>
        <w:rPr>
          <w:rFonts w:hint="eastAsia"/>
        </w:rPr>
        <w:t>K</w:t>
      </w:r>
      <w:r>
        <w:t>nowledgebase</w:t>
      </w:r>
    </w:p>
    <w:p w14:paraId="47DF5FF1" w14:textId="74F693FC" w:rsidR="00097C79" w:rsidRPr="00097C79" w:rsidRDefault="00097C79" w:rsidP="00097C79">
      <w:pPr>
        <w:pStyle w:val="L2body"/>
      </w:pPr>
      <w:r>
        <w:t>The U_EK is meant to be stable and generically applicable to all users. However, the content of U_EK should be updated when the U_EK does not reflect recent trends and results of the relevance of health-related activities on health indexes.</w:t>
      </w:r>
    </w:p>
    <w:p w14:paraId="6C695F11" w14:textId="1EC3CBE6" w:rsidR="00586110" w:rsidRPr="00BE107A" w:rsidRDefault="00D15671" w:rsidP="00586110">
      <w:pPr>
        <w:pStyle w:val="L1"/>
      </w:pPr>
      <w:r>
        <w:t>Report Generation</w:t>
      </w:r>
    </w:p>
    <w:p w14:paraId="38832D7E" w14:textId="22DDBE16" w:rsidR="00586110" w:rsidRPr="003A2946" w:rsidRDefault="00586110" w:rsidP="006462D6">
      <w:pPr>
        <w:pStyle w:val="L1body"/>
      </w:pPr>
      <w:r w:rsidRPr="00BE107A">
        <w:t>There are two ways to realize this functionality.</w:t>
      </w:r>
    </w:p>
    <w:p w14:paraId="1B7516F0" w14:textId="77777777" w:rsidR="00586110" w:rsidRPr="00BE107A" w:rsidRDefault="00586110" w:rsidP="00586110">
      <w:pPr>
        <w:pStyle w:val="3"/>
      </w:pPr>
      <w:bookmarkStart w:id="232" w:name="_Toc25959910"/>
      <w:bookmarkStart w:id="233" w:name="_Toc124708757"/>
      <w:bookmarkStart w:id="234" w:name="_Toc128416345"/>
      <w:r w:rsidRPr="00BE107A">
        <w:lastRenderedPageBreak/>
        <w:t>[Step 2] Refine Use Case Diagram</w:t>
      </w:r>
      <w:bookmarkEnd w:id="225"/>
      <w:bookmarkEnd w:id="232"/>
      <w:bookmarkEnd w:id="233"/>
      <w:bookmarkEnd w:id="234"/>
    </w:p>
    <w:bookmarkEnd w:id="226"/>
    <w:bookmarkEnd w:id="227"/>
    <w:bookmarkEnd w:id="228"/>
    <w:bookmarkEnd w:id="229"/>
    <w:bookmarkEnd w:id="230"/>
    <w:bookmarkEnd w:id="231"/>
    <w:p w14:paraId="75FDB8B2" w14:textId="77777777" w:rsidR="00586110" w:rsidRPr="00BE107A" w:rsidRDefault="00586110" w:rsidP="00586110">
      <w:pPr>
        <w:pStyle w:val="Body"/>
      </w:pPr>
      <w:r w:rsidRPr="00BE107A">
        <w:t>Before identifying functional components, we need to refine the context-level use case diagram with greater details and refinements. We first define the following functional groups for the target system.</w:t>
      </w:r>
    </w:p>
    <w:p w14:paraId="21A377C2" w14:textId="546EB1A8" w:rsidR="00586110" w:rsidRPr="00BE107A" w:rsidRDefault="00586110" w:rsidP="00586110">
      <w:pPr>
        <w:pStyle w:val="L1"/>
      </w:pPr>
      <w:r w:rsidRPr="00BE107A">
        <w:rPr>
          <w:rFonts w:hint="eastAsia"/>
        </w:rPr>
        <w:t>Functional Groups</w:t>
      </w:r>
      <w:r w:rsidRPr="00BE107A">
        <w:t xml:space="preserve"> </w:t>
      </w:r>
    </w:p>
    <w:p w14:paraId="173600F5" w14:textId="7BE9D6BD" w:rsidR="00586110" w:rsidRDefault="00586110" w:rsidP="00586110">
      <w:pPr>
        <w:pStyle w:val="L1body"/>
      </w:pPr>
      <w:r w:rsidRPr="00BE107A">
        <w:t xml:space="preserve">We refine the functional groups. </w:t>
      </w:r>
    </w:p>
    <w:p w14:paraId="6B98DF2E" w14:textId="77777777" w:rsidR="004B7470" w:rsidRPr="00BE107A" w:rsidRDefault="004B7470" w:rsidP="004B7470">
      <w:pPr>
        <w:pStyle w:val="L2"/>
      </w:pPr>
      <w:r w:rsidRPr="00BE107A">
        <w:t xml:space="preserve">User Profile Management </w:t>
      </w:r>
      <w:r w:rsidRPr="00BE107A">
        <w:sym w:font="Wingdings" w:char="F0E0"/>
      </w:r>
      <w:r w:rsidRPr="00BE107A">
        <w:t xml:space="preserve"> UP</w:t>
      </w:r>
    </w:p>
    <w:p w14:paraId="62B6D81A" w14:textId="77777777" w:rsidR="004B7470" w:rsidRPr="00BE107A" w:rsidRDefault="004B7470" w:rsidP="004B7470">
      <w:pPr>
        <w:pStyle w:val="L2"/>
      </w:pPr>
      <w:r w:rsidRPr="00BE107A">
        <w:tab/>
        <w:t xml:space="preserve">Staff Profile Management </w:t>
      </w:r>
      <w:r w:rsidRPr="00BE107A">
        <w:sym w:font="Wingdings" w:char="F0E0"/>
      </w:r>
      <w:r w:rsidRPr="00BE107A">
        <w:t xml:space="preserve"> SP</w:t>
      </w:r>
    </w:p>
    <w:p w14:paraId="1B8D48F8" w14:textId="77777777" w:rsidR="004B7470" w:rsidRPr="00BE107A" w:rsidRDefault="004B7470" w:rsidP="004B7470">
      <w:pPr>
        <w:pStyle w:val="L2"/>
      </w:pPr>
      <w:r w:rsidRPr="00BE107A">
        <w:tab/>
      </w:r>
      <w:r>
        <w:t>Health Monitoring Device Registration</w:t>
      </w:r>
      <w:r w:rsidRPr="00BE107A">
        <w:t xml:space="preserve"> </w:t>
      </w:r>
      <w:r w:rsidRPr="00BE107A">
        <w:sym w:font="Wingdings" w:char="F0E0"/>
      </w:r>
      <w:r w:rsidRPr="00BE107A">
        <w:t xml:space="preserve"> </w:t>
      </w:r>
      <w:r>
        <w:t>HD</w:t>
      </w:r>
    </w:p>
    <w:p w14:paraId="16351EAC" w14:textId="77777777" w:rsidR="004B7470" w:rsidRPr="00BE107A" w:rsidRDefault="004B7470" w:rsidP="004B7470">
      <w:pPr>
        <w:pStyle w:val="L2"/>
      </w:pPr>
      <w:r>
        <w:t>Acquisition of Health Index</w:t>
      </w:r>
      <w:r w:rsidRPr="00BE107A">
        <w:t xml:space="preserve"> </w:t>
      </w:r>
      <w:r w:rsidRPr="00BE107A">
        <w:sym w:font="Wingdings" w:char="F0E0"/>
      </w:r>
      <w:r w:rsidRPr="00BE107A">
        <w:t xml:space="preserve"> </w:t>
      </w:r>
      <w:r>
        <w:t>HI</w:t>
      </w:r>
    </w:p>
    <w:p w14:paraId="0EE67864" w14:textId="77777777" w:rsidR="004B7470" w:rsidRPr="00BE107A" w:rsidRDefault="004B7470" w:rsidP="004B7470">
      <w:pPr>
        <w:pStyle w:val="L2"/>
      </w:pPr>
      <w:r w:rsidRPr="00BE107A">
        <w:tab/>
      </w:r>
      <w:r>
        <w:t>Acquisition of Health-Relevant Activity</w:t>
      </w:r>
      <w:r w:rsidRPr="00BE107A">
        <w:t xml:space="preserve"> </w:t>
      </w:r>
      <w:r w:rsidRPr="00BE107A">
        <w:sym w:font="Wingdings" w:char="F0E0"/>
      </w:r>
      <w:r w:rsidRPr="00BE107A">
        <w:t xml:space="preserve"> </w:t>
      </w:r>
      <w:r>
        <w:t>HA</w:t>
      </w:r>
    </w:p>
    <w:p w14:paraId="3AA547E1" w14:textId="6F2C7306" w:rsidR="004B7470" w:rsidRDefault="004B7470" w:rsidP="004B7470">
      <w:pPr>
        <w:pStyle w:val="L2"/>
      </w:pPr>
      <w:r w:rsidRPr="00BE107A">
        <w:tab/>
      </w:r>
      <w:r w:rsidR="00CB002A" w:rsidRPr="00AD586F">
        <w:t>Health Effectiveness Analytic Manager</w:t>
      </w:r>
      <w:r>
        <w:t xml:space="preserve"> </w:t>
      </w:r>
      <w:r w:rsidRPr="00BE107A">
        <w:sym w:font="Wingdings" w:char="F0E0"/>
      </w:r>
      <w:r w:rsidRPr="00BE107A">
        <w:t xml:space="preserve"> </w:t>
      </w:r>
      <w:r w:rsidR="00CB002A">
        <w:t>E</w:t>
      </w:r>
      <w:r>
        <w:t>A</w:t>
      </w:r>
    </w:p>
    <w:p w14:paraId="71C35B60" w14:textId="77777777" w:rsidR="004B7470" w:rsidRDefault="004B7470" w:rsidP="004B7470">
      <w:pPr>
        <w:pStyle w:val="L2"/>
      </w:pPr>
      <w:r>
        <w:t xml:space="preserve">Recommendation of Health-Promoting Activity </w:t>
      </w:r>
      <w:r>
        <w:sym w:font="Wingdings" w:char="F0E0"/>
      </w:r>
      <w:r>
        <w:t xml:space="preserve"> </w:t>
      </w:r>
      <w:r>
        <w:rPr>
          <w:rFonts w:hint="eastAsia"/>
        </w:rPr>
        <w:t>R</w:t>
      </w:r>
      <w:r>
        <w:t>A</w:t>
      </w:r>
    </w:p>
    <w:p w14:paraId="6E956D81" w14:textId="6D9EB3EE" w:rsidR="004B7470" w:rsidRDefault="004B7470" w:rsidP="004B7470">
      <w:pPr>
        <w:pStyle w:val="L2"/>
      </w:pPr>
      <w:r>
        <w:t>Effectiveness Knowledgebase</w:t>
      </w:r>
      <w:r w:rsidR="005B1AAF">
        <w:t xml:space="preserve"> Manager</w:t>
      </w:r>
      <w:r>
        <w:t xml:space="preserve"> </w:t>
      </w:r>
      <w:r>
        <w:sym w:font="Wingdings" w:char="F0E0"/>
      </w:r>
      <w:r>
        <w:t xml:space="preserve"> </w:t>
      </w:r>
      <w:r w:rsidR="005B1AAF">
        <w:t>EK</w:t>
      </w:r>
    </w:p>
    <w:p w14:paraId="2BB9EFEB" w14:textId="6782DD55" w:rsidR="00C20313" w:rsidRPr="00C20313" w:rsidRDefault="00C20313" w:rsidP="00C20313">
      <w:pPr>
        <w:pStyle w:val="L2"/>
      </w:pPr>
      <w:r>
        <w:t xml:space="preserve">Blackboard Management </w:t>
      </w:r>
      <w:r>
        <w:sym w:font="Wingdings" w:char="F0E0"/>
      </w:r>
      <w:r>
        <w:t xml:space="preserve"> BM</w:t>
      </w:r>
    </w:p>
    <w:p w14:paraId="7596E2F9" w14:textId="77777777" w:rsidR="004B7470" w:rsidRPr="00BE107A" w:rsidRDefault="004B7470" w:rsidP="004B7470">
      <w:pPr>
        <w:pStyle w:val="L2"/>
        <w:rPr>
          <w:bCs/>
        </w:rPr>
      </w:pPr>
      <w:r w:rsidRPr="00BE107A">
        <w:tab/>
        <w:t xml:space="preserve">Report Generation </w:t>
      </w:r>
      <w:r w:rsidRPr="00BE107A">
        <w:sym w:font="Wingdings" w:char="F0E0"/>
      </w:r>
      <w:r w:rsidRPr="00BE107A">
        <w:t xml:space="preserve"> RG</w:t>
      </w:r>
    </w:p>
    <w:p w14:paraId="2989ABE5" w14:textId="77777777" w:rsidR="00586110" w:rsidRPr="00BE107A" w:rsidRDefault="00586110" w:rsidP="00586110">
      <w:pPr>
        <w:pStyle w:val="L1"/>
      </w:pPr>
      <w:r w:rsidRPr="00BE107A">
        <w:t xml:space="preserve">Refined </w:t>
      </w:r>
      <w:r w:rsidRPr="00BE107A">
        <w:rPr>
          <w:rFonts w:hint="eastAsia"/>
        </w:rPr>
        <w:t>U</w:t>
      </w:r>
      <w:r w:rsidRPr="00BE107A">
        <w:t>se Case Diagram (Whole)</w:t>
      </w:r>
    </w:p>
    <w:p w14:paraId="21942ADD" w14:textId="2271F54D" w:rsidR="00586110" w:rsidRDefault="00586110" w:rsidP="00586110">
      <w:pPr>
        <w:pStyle w:val="L1body"/>
      </w:pPr>
      <w:r w:rsidRPr="00BE107A">
        <w:rPr>
          <w:rFonts w:hint="eastAsia"/>
        </w:rPr>
        <w:t>T</w:t>
      </w:r>
      <w:r w:rsidRPr="00BE107A">
        <w:t xml:space="preserve">he following diagram shows the whole use case diagram. The refined use case diagram includes a number of enhancements and refinements over the context-level use case diagram as </w:t>
      </w:r>
      <w:r w:rsidRPr="00BE107A">
        <w:rPr>
          <w:rFonts w:hint="eastAsia"/>
        </w:rPr>
        <w:t>s</w:t>
      </w:r>
      <w:r w:rsidRPr="00BE107A">
        <w:t xml:space="preserve">hown in </w:t>
      </w:r>
    </w:p>
    <w:p w14:paraId="08DC5947" w14:textId="177C8CB8" w:rsidR="00C20313" w:rsidRDefault="007C5564" w:rsidP="00C20313">
      <w:pPr>
        <w:pStyle w:val="L1body"/>
        <w:ind w:left="0"/>
        <w:jc w:val="center"/>
      </w:pPr>
      <w:r>
        <w:rPr>
          <w:noProof/>
        </w:rPr>
        <w:drawing>
          <wp:inline distT="0" distB="0" distL="0" distR="0" wp14:anchorId="22FABB3B" wp14:editId="7E33E08E">
            <wp:extent cx="5373066" cy="3860070"/>
            <wp:effectExtent l="0" t="0" r="0" b="762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85797" cy="3869216"/>
                    </a:xfrm>
                    <a:prstGeom prst="rect">
                      <a:avLst/>
                    </a:prstGeom>
                    <a:noFill/>
                    <a:ln>
                      <a:noFill/>
                    </a:ln>
                  </pic:spPr>
                </pic:pic>
              </a:graphicData>
            </a:graphic>
          </wp:inline>
        </w:drawing>
      </w:r>
    </w:p>
    <w:p w14:paraId="4C3D1C61" w14:textId="4F51582D" w:rsidR="00586110" w:rsidRPr="00BE107A" w:rsidRDefault="003561FE" w:rsidP="00587124">
      <w:pPr>
        <w:pStyle w:val="L1body"/>
        <w:ind w:left="0"/>
        <w:jc w:val="center"/>
      </w:pPr>
      <w:r>
        <w:rPr>
          <w:noProof/>
        </w:rPr>
        <w:lastRenderedPageBreak/>
        <w:drawing>
          <wp:inline distT="0" distB="0" distL="0" distR="0" wp14:anchorId="638E7616" wp14:editId="475360D0">
            <wp:extent cx="5915025" cy="2206625"/>
            <wp:effectExtent l="0" t="0" r="9525" b="3175"/>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15025" cy="2206625"/>
                    </a:xfrm>
                    <a:prstGeom prst="rect">
                      <a:avLst/>
                    </a:prstGeom>
                    <a:noFill/>
                    <a:ln>
                      <a:noFill/>
                    </a:ln>
                  </pic:spPr>
                </pic:pic>
              </a:graphicData>
            </a:graphic>
          </wp:inline>
        </w:drawing>
      </w:r>
    </w:p>
    <w:p w14:paraId="5F7682A3" w14:textId="0A03A998" w:rsidR="00586110" w:rsidRPr="00BE107A" w:rsidRDefault="00586110" w:rsidP="00586110">
      <w:pPr>
        <w:pStyle w:val="figurecaption"/>
      </w:pPr>
      <w:bookmarkStart w:id="235" w:name="_Toc127289487"/>
      <w:r w:rsidRPr="00BE107A">
        <w:t xml:space="preserve">Figure </w:t>
      </w:r>
      <w:r w:rsidRPr="00BE107A">
        <w:fldChar w:fldCharType="begin"/>
      </w:r>
      <w:r w:rsidRPr="00BE107A">
        <w:instrText xml:space="preserve"> SEQ Figure \* ARABIC </w:instrText>
      </w:r>
      <w:r w:rsidRPr="00BE107A">
        <w:fldChar w:fldCharType="separate"/>
      </w:r>
      <w:r w:rsidR="00547097">
        <w:t>15</w:t>
      </w:r>
      <w:r w:rsidRPr="00BE107A">
        <w:fldChar w:fldCharType="end"/>
      </w:r>
      <w:r w:rsidRPr="00BE107A">
        <w:t>. Refined Use Case Diagram</w:t>
      </w:r>
      <w:bookmarkEnd w:id="235"/>
    </w:p>
    <w:p w14:paraId="01AB9C2B" w14:textId="77777777" w:rsidR="00586110" w:rsidRPr="00BE107A" w:rsidRDefault="00586110" w:rsidP="00586110">
      <w:pPr>
        <w:pStyle w:val="3"/>
      </w:pPr>
      <w:bookmarkStart w:id="236" w:name="_Toc25959911"/>
      <w:bookmarkStart w:id="237" w:name="_Toc124708758"/>
      <w:bookmarkStart w:id="238" w:name="_Toc128416346"/>
      <w:r w:rsidRPr="00BE107A">
        <w:t>[Step 3] Derive Functional Components</w:t>
      </w:r>
      <w:bookmarkEnd w:id="236"/>
      <w:bookmarkEnd w:id="237"/>
      <w:bookmarkEnd w:id="238"/>
    </w:p>
    <w:p w14:paraId="2F92BFDD" w14:textId="77777777" w:rsidR="00586110" w:rsidRPr="00BE107A" w:rsidRDefault="00586110" w:rsidP="00586110">
      <w:pPr>
        <w:pStyle w:val="Body"/>
      </w:pPr>
      <w:r w:rsidRPr="00BE107A">
        <w:rPr>
          <w:rFonts w:hint="eastAsia"/>
        </w:rPr>
        <w:t xml:space="preserve">There are </w:t>
      </w:r>
      <w:r w:rsidRPr="00BE107A">
        <w:t xml:space="preserve">three categories </w:t>
      </w:r>
      <w:r w:rsidRPr="00BE107A">
        <w:rPr>
          <w:rFonts w:hint="eastAsia"/>
        </w:rPr>
        <w:t xml:space="preserve">of functional components to </w:t>
      </w:r>
      <w:r w:rsidRPr="00BE107A">
        <w:t>consider.</w:t>
      </w:r>
    </w:p>
    <w:p w14:paraId="2BD75B81" w14:textId="77777777" w:rsidR="00586110" w:rsidRPr="00BE107A" w:rsidRDefault="00586110" w:rsidP="00586110">
      <w:pPr>
        <w:pStyle w:val="L1"/>
      </w:pPr>
      <w:r w:rsidRPr="00BE107A">
        <w:t xml:space="preserve">Category 1. </w:t>
      </w:r>
      <w:r w:rsidRPr="00BE107A">
        <w:rPr>
          <w:rFonts w:hint="eastAsia"/>
        </w:rPr>
        <w:t xml:space="preserve">Functional Components </w:t>
      </w:r>
      <w:r w:rsidRPr="00BE107A">
        <w:t>derived from the SRS</w:t>
      </w:r>
    </w:p>
    <w:p w14:paraId="7FDE22A6" w14:textId="77777777" w:rsidR="00586110" w:rsidRPr="00BE107A" w:rsidRDefault="00586110" w:rsidP="00586110">
      <w:pPr>
        <w:pStyle w:val="L1body"/>
      </w:pPr>
      <w:r w:rsidRPr="00BE107A">
        <w:t xml:space="preserve">The functional components are mainly derived from the system-intrinsic functionality, which is well modeled in its </w:t>
      </w:r>
      <w:r w:rsidRPr="00BE107A">
        <w:rPr>
          <w:rFonts w:hint="eastAsia"/>
        </w:rPr>
        <w:t>use case diag</w:t>
      </w:r>
      <w:r w:rsidRPr="00BE107A">
        <w:t xml:space="preserve">ram. That is, </w:t>
      </w:r>
      <w:r w:rsidRPr="00BE107A">
        <w:rPr>
          <w:rFonts w:hint="eastAsia"/>
        </w:rPr>
        <w:t>the</w:t>
      </w:r>
      <w:r w:rsidRPr="00BE107A">
        <w:t xml:space="preserve"> functional components can be systematically derived by clustering relevant use cases.</w:t>
      </w:r>
    </w:p>
    <w:p w14:paraId="07E442C1" w14:textId="77777777" w:rsidR="00586110" w:rsidRPr="00BE107A" w:rsidRDefault="00586110" w:rsidP="00586110">
      <w:pPr>
        <w:pStyle w:val="L1"/>
      </w:pPr>
      <w:r w:rsidRPr="00BE107A">
        <w:t xml:space="preserve">Category 2. </w:t>
      </w:r>
      <w:r w:rsidRPr="00BE107A">
        <w:rPr>
          <w:rFonts w:hint="eastAsia"/>
        </w:rPr>
        <w:t xml:space="preserve">Functional Components </w:t>
      </w:r>
      <w:r w:rsidRPr="00BE107A">
        <w:t>derived from Skeleton Architecture</w:t>
      </w:r>
    </w:p>
    <w:p w14:paraId="5AE190BF" w14:textId="77777777" w:rsidR="00586110" w:rsidRPr="00BE107A" w:rsidRDefault="00586110" w:rsidP="00586110">
      <w:pPr>
        <w:pStyle w:val="L1body"/>
      </w:pPr>
      <w:r w:rsidRPr="00BE107A">
        <w:rPr>
          <w:rFonts w:hint="eastAsia"/>
        </w:rPr>
        <w:t>A</w:t>
      </w:r>
      <w:r w:rsidRPr="00BE107A">
        <w:t xml:space="preserve"> </w:t>
      </w:r>
      <w:r w:rsidRPr="00BE107A">
        <w:rPr>
          <w:rFonts w:hint="eastAsia"/>
        </w:rPr>
        <w:t>skeleton</w:t>
      </w:r>
      <w:r w:rsidRPr="00BE107A">
        <w:t xml:space="preserve"> architecture </w:t>
      </w:r>
      <w:r w:rsidRPr="00BE107A">
        <w:rPr>
          <w:rFonts w:hint="eastAsia"/>
        </w:rPr>
        <w:t>is</w:t>
      </w:r>
      <w:r w:rsidRPr="00BE107A">
        <w:t xml:space="preserve"> </w:t>
      </w:r>
      <w:r w:rsidRPr="00BE107A">
        <w:rPr>
          <w:rFonts w:hint="eastAsia"/>
        </w:rPr>
        <w:t>typically</w:t>
      </w:r>
      <w:r w:rsidRPr="00BE107A">
        <w:t xml:space="preserve"> </w:t>
      </w:r>
      <w:r w:rsidRPr="00BE107A">
        <w:rPr>
          <w:rFonts w:hint="eastAsia"/>
        </w:rPr>
        <w:t>designed</w:t>
      </w:r>
      <w:r w:rsidRPr="00BE107A">
        <w:t xml:space="preserve"> </w:t>
      </w:r>
      <w:r w:rsidRPr="00BE107A">
        <w:rPr>
          <w:rFonts w:hint="eastAsia"/>
        </w:rPr>
        <w:t>by</w:t>
      </w:r>
      <w:r w:rsidRPr="00BE107A">
        <w:t xml:space="preserve"> </w:t>
      </w:r>
      <w:r w:rsidRPr="00BE107A">
        <w:rPr>
          <w:rFonts w:hint="eastAsia"/>
        </w:rPr>
        <w:t>applying</w:t>
      </w:r>
      <w:r w:rsidRPr="00BE107A">
        <w:t xml:space="preserve"> </w:t>
      </w:r>
      <w:r w:rsidRPr="00BE107A">
        <w:rPr>
          <w:rFonts w:hint="eastAsia"/>
        </w:rPr>
        <w:t>architecture</w:t>
      </w:r>
      <w:r w:rsidRPr="00BE107A">
        <w:t xml:space="preserve"> </w:t>
      </w:r>
      <w:r w:rsidRPr="00BE107A">
        <w:rPr>
          <w:rFonts w:hint="eastAsia"/>
        </w:rPr>
        <w:t>styles.</w:t>
      </w:r>
      <w:r w:rsidRPr="00BE107A">
        <w:t xml:space="preserve"> </w:t>
      </w:r>
      <w:r w:rsidRPr="00BE107A">
        <w:rPr>
          <w:rFonts w:hint="eastAsia"/>
        </w:rPr>
        <w:t>An</w:t>
      </w:r>
      <w:r w:rsidRPr="00BE107A">
        <w:t xml:space="preserve"> </w:t>
      </w:r>
      <w:r w:rsidRPr="00BE107A">
        <w:rPr>
          <w:rFonts w:hint="eastAsia"/>
        </w:rPr>
        <w:t>architecture</w:t>
      </w:r>
      <w:r w:rsidRPr="00BE107A">
        <w:t xml:space="preserve"> </w:t>
      </w:r>
      <w:r w:rsidRPr="00BE107A">
        <w:rPr>
          <w:rFonts w:hint="eastAsia"/>
        </w:rPr>
        <w:t>style</w:t>
      </w:r>
      <w:r w:rsidRPr="00BE107A">
        <w:t xml:space="preserve"> consists of components and connectors. Some of the components and connects may need to be modeled as functional components.</w:t>
      </w:r>
    </w:p>
    <w:p w14:paraId="1A7AD6CA" w14:textId="77777777" w:rsidR="00586110" w:rsidRPr="00BE107A" w:rsidRDefault="00586110" w:rsidP="00586110">
      <w:pPr>
        <w:pStyle w:val="L1"/>
      </w:pPr>
      <w:r w:rsidRPr="00BE107A">
        <w:rPr>
          <w:rFonts w:hint="eastAsia"/>
        </w:rPr>
        <w:t>C</w:t>
      </w:r>
      <w:r w:rsidRPr="00BE107A">
        <w:t>ategory 3. Interface-centric Functional Components</w:t>
      </w:r>
    </w:p>
    <w:p w14:paraId="7B9406B1" w14:textId="77777777" w:rsidR="00D55D09" w:rsidRDefault="00586110" w:rsidP="00D55D09">
      <w:pPr>
        <w:pStyle w:val="L1body"/>
      </w:pPr>
      <w:r w:rsidRPr="00BE107A">
        <w:rPr>
          <w:rFonts w:hint="eastAsia"/>
        </w:rPr>
        <w:t>A</w:t>
      </w:r>
      <w:r w:rsidRPr="00BE107A">
        <w:t>n interface-centric functional component specifies a stable and public interface, which will be realized/implemented.</w:t>
      </w:r>
    </w:p>
    <w:p w14:paraId="4B4735B0" w14:textId="0A65AAAE" w:rsidR="00D55D09" w:rsidRDefault="00D55D09" w:rsidP="00D55D09">
      <w:pPr>
        <w:pStyle w:val="L1body"/>
        <w:ind w:left="0"/>
      </w:pPr>
    </w:p>
    <w:p w14:paraId="4708D36D" w14:textId="77777777" w:rsidR="00D55D09" w:rsidRPr="00D55D09" w:rsidRDefault="00D55D09" w:rsidP="00D55D09">
      <w:pPr>
        <w:widowControl/>
        <w:spacing w:before="180" w:line="288" w:lineRule="auto"/>
        <w:ind w:left="567"/>
        <w:rPr>
          <w:sz w:val="24"/>
        </w:rPr>
      </w:pPr>
      <w:r w:rsidRPr="00D55D09">
        <w:rPr>
          <w:sz w:val="24"/>
        </w:rPr>
        <w:t>The functional components derived from Dispatcher Architecture style are the followings.</w:t>
      </w:r>
    </w:p>
    <w:p w14:paraId="4577DCC8" w14:textId="77777777" w:rsidR="00D55D09" w:rsidRDefault="00D55D09" w:rsidP="00D55D09">
      <w:pPr>
        <w:pStyle w:val="L1"/>
      </w:pPr>
      <w:r w:rsidRPr="00D55D09">
        <w:t>Blackboard Management</w:t>
      </w:r>
    </w:p>
    <w:p w14:paraId="2F8B2E96" w14:textId="3074821E" w:rsidR="00586110" w:rsidRPr="00BE107A" w:rsidRDefault="00D55D09" w:rsidP="00D55D09">
      <w:pPr>
        <w:pStyle w:val="L1"/>
        <w:numPr>
          <w:ilvl w:val="0"/>
          <w:numId w:val="0"/>
        </w:numPr>
        <w:ind w:left="907"/>
      </w:pPr>
      <w:r>
        <w:t>This component is to management Blackboard and Knowledge Sources.</w:t>
      </w:r>
    </w:p>
    <w:p w14:paraId="1915108D" w14:textId="38299B05" w:rsidR="00586110" w:rsidRPr="00BE107A" w:rsidRDefault="00586110" w:rsidP="00D72410">
      <w:pPr>
        <w:pStyle w:val="Figure0"/>
      </w:pPr>
      <w:r w:rsidRPr="00BE107A">
        <w:lastRenderedPageBreak/>
        <w:t xml:space="preserve"> </w:t>
      </w:r>
      <w:r w:rsidR="0016637C">
        <w:drawing>
          <wp:inline distT="0" distB="0" distL="0" distR="0" wp14:anchorId="78C21067" wp14:editId="383DA03E">
            <wp:extent cx="5915025" cy="6515100"/>
            <wp:effectExtent l="0" t="0" r="9525"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15025" cy="6515100"/>
                    </a:xfrm>
                    <a:prstGeom prst="rect">
                      <a:avLst/>
                    </a:prstGeom>
                    <a:noFill/>
                    <a:ln>
                      <a:noFill/>
                    </a:ln>
                  </pic:spPr>
                </pic:pic>
              </a:graphicData>
            </a:graphic>
          </wp:inline>
        </w:drawing>
      </w:r>
    </w:p>
    <w:p w14:paraId="4F458E9A" w14:textId="4E309BD3" w:rsidR="00D55D09" w:rsidRDefault="00586110" w:rsidP="00D55D09">
      <w:pPr>
        <w:pStyle w:val="figurecaption"/>
      </w:pPr>
      <w:bookmarkStart w:id="239" w:name="_Ref119970386"/>
      <w:bookmarkStart w:id="240" w:name="_Toc127289488"/>
      <w:r w:rsidRPr="00BE107A">
        <w:t xml:space="preserve">Figure </w:t>
      </w:r>
      <w:r w:rsidRPr="00BE107A">
        <w:fldChar w:fldCharType="begin"/>
      </w:r>
      <w:r w:rsidRPr="00BE107A">
        <w:instrText xml:space="preserve"> SEQ Figure \* ARABIC </w:instrText>
      </w:r>
      <w:r w:rsidRPr="00BE107A">
        <w:fldChar w:fldCharType="separate"/>
      </w:r>
      <w:r w:rsidR="00547097">
        <w:t>16</w:t>
      </w:r>
      <w:r w:rsidRPr="00BE107A">
        <w:fldChar w:fldCharType="end"/>
      </w:r>
      <w:bookmarkEnd w:id="239"/>
      <w:r w:rsidRPr="00BE107A">
        <w:t>. Deriving Functional Components</w:t>
      </w:r>
      <w:bookmarkEnd w:id="240"/>
    </w:p>
    <w:p w14:paraId="4F4E35B4" w14:textId="093B9EBE" w:rsidR="00586110" w:rsidRPr="00BE107A" w:rsidRDefault="00586110" w:rsidP="00586110">
      <w:pPr>
        <w:pStyle w:val="Body"/>
      </w:pPr>
      <w:r w:rsidRPr="00BE107A">
        <w:t xml:space="preserve">We summarize the identified functional components and their relevant use cases in a table as shown in </w:t>
      </w:r>
      <w:r w:rsidRPr="00BE107A">
        <w:fldChar w:fldCharType="begin"/>
      </w:r>
      <w:r w:rsidRPr="00BE107A">
        <w:instrText xml:space="preserve"> REF _Ref119970780 \h </w:instrText>
      </w:r>
      <w:r>
        <w:instrText xml:space="preserve"> \* MERGEFORMAT </w:instrText>
      </w:r>
      <w:r w:rsidRPr="00BE107A">
        <w:fldChar w:fldCharType="separate"/>
      </w:r>
      <w:r w:rsidR="00547097" w:rsidRPr="00BE107A">
        <w:t xml:space="preserve">Table </w:t>
      </w:r>
      <w:r w:rsidR="00547097">
        <w:rPr>
          <w:noProof/>
        </w:rPr>
        <w:t>5</w:t>
      </w:r>
      <w:r w:rsidRPr="00BE107A">
        <w:fldChar w:fldCharType="end"/>
      </w:r>
      <w:r w:rsidRPr="00BE107A">
        <w:t>.</w:t>
      </w:r>
    </w:p>
    <w:p w14:paraId="066F1C07" w14:textId="0B8D5E5F" w:rsidR="00586110" w:rsidRPr="00BE107A" w:rsidRDefault="00586110" w:rsidP="00586110">
      <w:pPr>
        <w:pStyle w:val="TableTitle"/>
      </w:pPr>
      <w:bookmarkStart w:id="241" w:name="_Ref119970780"/>
      <w:bookmarkStart w:id="242" w:name="_Toc127289467"/>
      <w:r w:rsidRPr="00BE107A">
        <w:t xml:space="preserve">Table </w:t>
      </w:r>
      <w:fldSimple w:instr=" SEQ Table \* ARABIC ">
        <w:r w:rsidR="00547097">
          <w:rPr>
            <w:noProof/>
          </w:rPr>
          <w:t>5</w:t>
        </w:r>
      </w:fldSimple>
      <w:bookmarkEnd w:id="241"/>
      <w:r w:rsidRPr="00BE107A">
        <w:t>. Functional Components and their Use Cases</w:t>
      </w:r>
      <w:bookmarkEnd w:id="242"/>
    </w:p>
    <w:tbl>
      <w:tblPr>
        <w:tblStyle w:val="afa"/>
        <w:tblW w:w="0" w:type="auto"/>
        <w:tblInd w:w="902" w:type="dxa"/>
        <w:tblLook w:val="04A0" w:firstRow="1" w:lastRow="0" w:firstColumn="1" w:lastColumn="0" w:noHBand="0" w:noVBand="1"/>
      </w:tblPr>
      <w:tblGrid>
        <w:gridCol w:w="3612"/>
        <w:gridCol w:w="4791"/>
      </w:tblGrid>
      <w:tr w:rsidR="00586110" w:rsidRPr="00BE107A" w14:paraId="05C84DEB" w14:textId="77777777" w:rsidTr="00A835AC">
        <w:tc>
          <w:tcPr>
            <w:tcW w:w="3612" w:type="dxa"/>
            <w:shd w:val="clear" w:color="auto" w:fill="D9D9D9" w:themeFill="background1" w:themeFillShade="D9"/>
          </w:tcPr>
          <w:p w14:paraId="6F92DFA7" w14:textId="77777777" w:rsidR="00586110" w:rsidRPr="00BE107A" w:rsidRDefault="00586110" w:rsidP="00A835AC">
            <w:pPr>
              <w:spacing w:before="60" w:after="60"/>
              <w:jc w:val="center"/>
              <w:rPr>
                <w:b/>
              </w:rPr>
            </w:pPr>
            <w:r w:rsidRPr="00BE107A">
              <w:rPr>
                <w:rFonts w:hint="eastAsia"/>
                <w:b/>
              </w:rPr>
              <w:t xml:space="preserve">Functional </w:t>
            </w:r>
            <w:r w:rsidRPr="00BE107A">
              <w:rPr>
                <w:b/>
              </w:rPr>
              <w:t>Components</w:t>
            </w:r>
          </w:p>
        </w:tc>
        <w:tc>
          <w:tcPr>
            <w:tcW w:w="4791" w:type="dxa"/>
            <w:shd w:val="clear" w:color="auto" w:fill="D9D9D9" w:themeFill="background1" w:themeFillShade="D9"/>
          </w:tcPr>
          <w:p w14:paraId="709B02D3" w14:textId="77777777" w:rsidR="00586110" w:rsidRPr="00BE107A" w:rsidRDefault="00586110" w:rsidP="00A835AC">
            <w:pPr>
              <w:spacing w:before="60" w:after="60"/>
              <w:jc w:val="center"/>
              <w:rPr>
                <w:b/>
              </w:rPr>
            </w:pPr>
            <w:r w:rsidRPr="00BE107A">
              <w:rPr>
                <w:rFonts w:hint="eastAsia"/>
                <w:b/>
              </w:rPr>
              <w:t>Use Cases</w:t>
            </w:r>
          </w:p>
        </w:tc>
      </w:tr>
      <w:tr w:rsidR="00586110" w:rsidRPr="00BE107A" w14:paraId="4A885C3A" w14:textId="77777777" w:rsidTr="00A835AC">
        <w:tc>
          <w:tcPr>
            <w:tcW w:w="3612" w:type="dxa"/>
            <w:vAlign w:val="center"/>
          </w:tcPr>
          <w:p w14:paraId="7061EE2F" w14:textId="4E828B17" w:rsidR="00586110" w:rsidRPr="00BE107A" w:rsidRDefault="009E2966" w:rsidP="00A07C30">
            <w:pPr>
              <w:spacing w:after="60"/>
              <w:jc w:val="center"/>
            </w:pPr>
            <w:r w:rsidRPr="009E2966">
              <w:t>User Profile Management</w:t>
            </w:r>
          </w:p>
        </w:tc>
        <w:tc>
          <w:tcPr>
            <w:tcW w:w="4791" w:type="dxa"/>
          </w:tcPr>
          <w:p w14:paraId="18C32F27" w14:textId="77777777" w:rsidR="009E2966" w:rsidRDefault="009E2966" w:rsidP="00A07C30">
            <w:pPr>
              <w:spacing w:after="60"/>
            </w:pPr>
            <w:r>
              <w:t>UP01. Register</w:t>
            </w:r>
            <w:r>
              <w:rPr>
                <w:rFonts w:hint="eastAsia"/>
              </w:rPr>
              <w:t xml:space="preserve"> </w:t>
            </w:r>
            <w:r>
              <w:t>Account</w:t>
            </w:r>
          </w:p>
          <w:p w14:paraId="65727DCB" w14:textId="77777777" w:rsidR="009E2966" w:rsidRDefault="009E2966" w:rsidP="00A07C30">
            <w:pPr>
              <w:spacing w:after="60"/>
            </w:pPr>
            <w:r>
              <w:t>UP02. Retrieve</w:t>
            </w:r>
            <w:r>
              <w:rPr>
                <w:rFonts w:hint="eastAsia"/>
              </w:rPr>
              <w:t xml:space="preserve"> </w:t>
            </w:r>
            <w:r>
              <w:t xml:space="preserve">User Profile </w:t>
            </w:r>
          </w:p>
          <w:p w14:paraId="1DB8C1AB" w14:textId="591241F6" w:rsidR="009E2966" w:rsidRDefault="009E2966" w:rsidP="00A07C30">
            <w:pPr>
              <w:spacing w:after="60"/>
            </w:pPr>
            <w:r>
              <w:t>UP03. Modify User Profile</w:t>
            </w:r>
          </w:p>
          <w:p w14:paraId="70FDA9B3" w14:textId="77777777" w:rsidR="00586110" w:rsidRDefault="009E2966" w:rsidP="00A07C30">
            <w:pPr>
              <w:spacing w:after="60"/>
            </w:pPr>
            <w:r>
              <w:lastRenderedPageBreak/>
              <w:t>UP04. Unregister User Profile</w:t>
            </w:r>
          </w:p>
          <w:p w14:paraId="6C97DF63" w14:textId="77777777" w:rsidR="009E2966" w:rsidRDefault="009E2966" w:rsidP="00A07C30">
            <w:pPr>
              <w:spacing w:after="60"/>
            </w:pPr>
            <w:r w:rsidRPr="009E2966">
              <w:t>UP05.</w:t>
            </w:r>
            <w:r>
              <w:t xml:space="preserve"> </w:t>
            </w:r>
            <w:r w:rsidRPr="009E2966">
              <w:t>Log in</w:t>
            </w:r>
          </w:p>
          <w:p w14:paraId="04D784D9" w14:textId="77777777" w:rsidR="009E2966" w:rsidRDefault="009E2966" w:rsidP="00A07C30">
            <w:pPr>
              <w:spacing w:after="60"/>
            </w:pPr>
            <w:r w:rsidRPr="009E2966">
              <w:t>UP06. Log out</w:t>
            </w:r>
          </w:p>
          <w:p w14:paraId="0B6B9CDC" w14:textId="77777777" w:rsidR="009E2966" w:rsidRDefault="009E2966" w:rsidP="00A07C30">
            <w:pPr>
              <w:spacing w:after="60"/>
            </w:pPr>
            <w:r>
              <w:t>UP07. Activate User</w:t>
            </w:r>
          </w:p>
          <w:p w14:paraId="34AC215A" w14:textId="3D691D07" w:rsidR="009E2966" w:rsidRPr="00BE107A" w:rsidRDefault="009E2966" w:rsidP="00A07C30">
            <w:pPr>
              <w:spacing w:after="60"/>
            </w:pPr>
            <w:r w:rsidRPr="009E2966">
              <w:t>UP08. Inactivate</w:t>
            </w:r>
            <w:r>
              <w:t xml:space="preserve"> </w:t>
            </w:r>
            <w:r w:rsidRPr="009E2966">
              <w:t>User</w:t>
            </w:r>
          </w:p>
        </w:tc>
      </w:tr>
      <w:tr w:rsidR="00586110" w:rsidRPr="00BE107A" w14:paraId="10993CE0" w14:textId="77777777" w:rsidTr="00A835AC">
        <w:tc>
          <w:tcPr>
            <w:tcW w:w="3612" w:type="dxa"/>
            <w:vAlign w:val="center"/>
          </w:tcPr>
          <w:p w14:paraId="6C46F170" w14:textId="53F371FF" w:rsidR="00586110" w:rsidRPr="00BE107A" w:rsidRDefault="009E2966" w:rsidP="00A07C30">
            <w:pPr>
              <w:spacing w:after="60"/>
              <w:jc w:val="center"/>
            </w:pPr>
            <w:r w:rsidRPr="009E2966">
              <w:lastRenderedPageBreak/>
              <w:t>Staff Profile Management</w:t>
            </w:r>
          </w:p>
        </w:tc>
        <w:tc>
          <w:tcPr>
            <w:tcW w:w="4791" w:type="dxa"/>
          </w:tcPr>
          <w:p w14:paraId="42ADDC19" w14:textId="77777777" w:rsidR="00586110" w:rsidRDefault="009E2966" w:rsidP="00A07C30">
            <w:pPr>
              <w:spacing w:after="60"/>
            </w:pPr>
            <w:r>
              <w:t>SP01. Register</w:t>
            </w:r>
            <w:r>
              <w:rPr>
                <w:rFonts w:hint="eastAsia"/>
              </w:rPr>
              <w:t xml:space="preserve"> </w:t>
            </w:r>
            <w:r>
              <w:t>Staff</w:t>
            </w:r>
          </w:p>
          <w:p w14:paraId="51FE107C" w14:textId="77777777" w:rsidR="009E2966" w:rsidRDefault="009E2966" w:rsidP="00A07C30">
            <w:pPr>
              <w:spacing w:after="60"/>
            </w:pPr>
            <w:r>
              <w:t>SP02. Retrieve Staff Profile</w:t>
            </w:r>
          </w:p>
          <w:p w14:paraId="5D44951C" w14:textId="77777777" w:rsidR="009E2966" w:rsidRDefault="009E2966" w:rsidP="00A07C30">
            <w:pPr>
              <w:spacing w:after="60"/>
            </w:pPr>
            <w:r>
              <w:t>SP03. Update Staff Profile</w:t>
            </w:r>
          </w:p>
          <w:p w14:paraId="387286BB" w14:textId="77777777" w:rsidR="009E2966" w:rsidRDefault="009E2966" w:rsidP="00A07C30">
            <w:pPr>
              <w:spacing w:after="60"/>
            </w:pPr>
            <w:r>
              <w:t>SP04. Unregister Staff</w:t>
            </w:r>
          </w:p>
          <w:p w14:paraId="55DE5AA0" w14:textId="77777777" w:rsidR="009E2966" w:rsidRDefault="009E2966" w:rsidP="00A07C30">
            <w:pPr>
              <w:spacing w:after="60"/>
            </w:pPr>
            <w:r w:rsidRPr="009E2966">
              <w:t>SP05. Log in</w:t>
            </w:r>
          </w:p>
          <w:p w14:paraId="78A943C1" w14:textId="650E868A" w:rsidR="009E2966" w:rsidRPr="00BE107A" w:rsidRDefault="009E2966" w:rsidP="00A07C30">
            <w:pPr>
              <w:spacing w:after="60"/>
            </w:pPr>
            <w:r w:rsidRPr="009E2966">
              <w:t>SP06. Log out</w:t>
            </w:r>
          </w:p>
        </w:tc>
      </w:tr>
      <w:tr w:rsidR="00586110" w:rsidRPr="00BE107A" w14:paraId="00294CA4" w14:textId="77777777" w:rsidTr="00A835AC">
        <w:tc>
          <w:tcPr>
            <w:tcW w:w="3612" w:type="dxa"/>
            <w:vAlign w:val="center"/>
          </w:tcPr>
          <w:p w14:paraId="6EA245EF" w14:textId="77777777" w:rsidR="009E2966" w:rsidRDefault="009E2966" w:rsidP="00A07C30">
            <w:pPr>
              <w:spacing w:after="60"/>
              <w:jc w:val="center"/>
            </w:pPr>
            <w:r>
              <w:t>Health Monitoring</w:t>
            </w:r>
          </w:p>
          <w:p w14:paraId="61C1174B" w14:textId="6261D00B" w:rsidR="00586110" w:rsidRPr="00BE107A" w:rsidRDefault="009E2966" w:rsidP="00A07C30">
            <w:pPr>
              <w:spacing w:after="60"/>
              <w:jc w:val="center"/>
            </w:pPr>
            <w:r>
              <w:t>Device Registration</w:t>
            </w:r>
          </w:p>
        </w:tc>
        <w:tc>
          <w:tcPr>
            <w:tcW w:w="4791" w:type="dxa"/>
          </w:tcPr>
          <w:p w14:paraId="17EA477A" w14:textId="77777777" w:rsidR="00586110" w:rsidRDefault="009E2966" w:rsidP="00A07C30">
            <w:pPr>
              <w:spacing w:after="60"/>
            </w:pPr>
            <w:r>
              <w:t>HD01. Register Device</w:t>
            </w:r>
          </w:p>
          <w:p w14:paraId="37E0B7A1" w14:textId="77777777" w:rsidR="009E2966" w:rsidRDefault="009E2966" w:rsidP="00A07C30">
            <w:pPr>
              <w:spacing w:after="60"/>
            </w:pPr>
            <w:r>
              <w:t>HD02. Retrieve Device Information</w:t>
            </w:r>
          </w:p>
          <w:p w14:paraId="08CA3B29" w14:textId="77777777" w:rsidR="009E2966" w:rsidRDefault="009E2966" w:rsidP="00A07C30">
            <w:pPr>
              <w:spacing w:after="60"/>
            </w:pPr>
            <w:r>
              <w:t>HD03. Update Device Information</w:t>
            </w:r>
          </w:p>
          <w:p w14:paraId="47A781BF" w14:textId="4F9B4AFE" w:rsidR="009E2966" w:rsidRPr="00BE107A" w:rsidRDefault="009E2966" w:rsidP="00A07C30">
            <w:pPr>
              <w:spacing w:after="60"/>
            </w:pPr>
            <w:r>
              <w:t>HD04. Delete Device</w:t>
            </w:r>
          </w:p>
        </w:tc>
      </w:tr>
      <w:tr w:rsidR="00586110" w:rsidRPr="00BE107A" w14:paraId="45FF2F2A" w14:textId="77777777" w:rsidTr="00A835AC">
        <w:tc>
          <w:tcPr>
            <w:tcW w:w="3612" w:type="dxa"/>
            <w:vAlign w:val="center"/>
          </w:tcPr>
          <w:p w14:paraId="4B6DD14C" w14:textId="1FF3AC12" w:rsidR="00586110" w:rsidRPr="00BE107A" w:rsidRDefault="009E2966" w:rsidP="00A07C30">
            <w:pPr>
              <w:spacing w:after="60"/>
              <w:jc w:val="center"/>
            </w:pPr>
            <w:r w:rsidRPr="009E2966">
              <w:t>Health Index Manager</w:t>
            </w:r>
          </w:p>
        </w:tc>
        <w:tc>
          <w:tcPr>
            <w:tcW w:w="4791" w:type="dxa"/>
          </w:tcPr>
          <w:p w14:paraId="553A69A3" w14:textId="77777777" w:rsidR="00586110" w:rsidRDefault="009E2966" w:rsidP="00A07C30">
            <w:pPr>
              <w:spacing w:after="60"/>
            </w:pPr>
            <w:r w:rsidRPr="009E2966">
              <w:t>HI01. Connect Health Monitoring Device</w:t>
            </w:r>
          </w:p>
          <w:p w14:paraId="1BEF68C0" w14:textId="77777777" w:rsidR="009E2966" w:rsidRDefault="009E2966" w:rsidP="00A07C30">
            <w:pPr>
              <w:spacing w:after="60"/>
            </w:pPr>
            <w:r w:rsidRPr="009E2966">
              <w:t>HI02. Dis</w:t>
            </w:r>
            <w:r>
              <w:t>c</w:t>
            </w:r>
            <w:r w:rsidRPr="009E2966">
              <w:t>onnect Health Monitoring Device</w:t>
            </w:r>
          </w:p>
          <w:p w14:paraId="2F76AD58" w14:textId="77777777" w:rsidR="009E2966" w:rsidRDefault="009E2966" w:rsidP="00A07C30">
            <w:pPr>
              <w:spacing w:after="60"/>
            </w:pPr>
            <w:r>
              <w:t>HI03. Read Health Index from Device</w:t>
            </w:r>
          </w:p>
          <w:p w14:paraId="25DB04B0" w14:textId="77777777" w:rsidR="009E2966" w:rsidRDefault="009E2966" w:rsidP="00A07C30">
            <w:pPr>
              <w:spacing w:after="60"/>
            </w:pPr>
            <w:r w:rsidRPr="009E2966">
              <w:t>HI04. Choose Health Monitoring Device</w:t>
            </w:r>
          </w:p>
          <w:p w14:paraId="3E10E69A" w14:textId="348E4F2D" w:rsidR="009E2966" w:rsidRDefault="009E2966" w:rsidP="00A07C30">
            <w:pPr>
              <w:spacing w:after="60"/>
            </w:pPr>
            <w:r>
              <w:t>HI05. Enter Health Index Manually</w:t>
            </w:r>
          </w:p>
          <w:p w14:paraId="1F63DB84" w14:textId="77777777" w:rsidR="009E2966" w:rsidRDefault="009E2966" w:rsidP="00A07C30">
            <w:pPr>
              <w:spacing w:after="60"/>
            </w:pPr>
            <w:r>
              <w:t>HI06. Retrieve User Health Index</w:t>
            </w:r>
          </w:p>
          <w:p w14:paraId="52D9BE7C" w14:textId="77777777" w:rsidR="009E2966" w:rsidRDefault="009E2966" w:rsidP="00A07C30">
            <w:pPr>
              <w:spacing w:after="60"/>
            </w:pPr>
            <w:r>
              <w:t>HI07. Modify Health Index</w:t>
            </w:r>
          </w:p>
          <w:p w14:paraId="6F3A4FFA" w14:textId="77777777" w:rsidR="009E2966" w:rsidRDefault="009E2966" w:rsidP="00A07C30">
            <w:pPr>
              <w:spacing w:after="60"/>
            </w:pPr>
            <w:r>
              <w:t>HI08. Delete Health Index</w:t>
            </w:r>
          </w:p>
          <w:p w14:paraId="4F032069" w14:textId="551CC915" w:rsidR="009E2966" w:rsidRPr="00BE107A" w:rsidRDefault="009E2966" w:rsidP="00A07C30">
            <w:pPr>
              <w:spacing w:after="60"/>
            </w:pPr>
            <w:r w:rsidRPr="009E2966">
              <w:t>HI09. Check Validity of Created Health Index</w:t>
            </w:r>
          </w:p>
        </w:tc>
      </w:tr>
      <w:tr w:rsidR="00586110" w:rsidRPr="00901AC3" w14:paraId="38E9A712" w14:textId="77777777" w:rsidTr="00A835AC">
        <w:tc>
          <w:tcPr>
            <w:tcW w:w="3612" w:type="dxa"/>
            <w:vAlign w:val="center"/>
          </w:tcPr>
          <w:p w14:paraId="69C141FC" w14:textId="1D24BE18" w:rsidR="00586110" w:rsidRPr="00BE107A" w:rsidRDefault="009E2966" w:rsidP="00A07C30">
            <w:pPr>
              <w:spacing w:after="60"/>
              <w:jc w:val="center"/>
            </w:pPr>
            <w:r w:rsidRPr="009E2966">
              <w:t>Health-Relevant Activity Manager</w:t>
            </w:r>
          </w:p>
        </w:tc>
        <w:tc>
          <w:tcPr>
            <w:tcW w:w="4791" w:type="dxa"/>
          </w:tcPr>
          <w:p w14:paraId="70247093" w14:textId="77777777" w:rsidR="00586110" w:rsidRDefault="009E2966" w:rsidP="00A07C30">
            <w:pPr>
              <w:spacing w:after="60"/>
            </w:pPr>
            <w:r w:rsidRPr="009E2966">
              <w:t>HA01. Enter Health Relev</w:t>
            </w:r>
            <w:r w:rsidR="00901AC3">
              <w:t>a</w:t>
            </w:r>
            <w:r w:rsidRPr="009E2966">
              <w:t>nt Activity</w:t>
            </w:r>
          </w:p>
          <w:p w14:paraId="4A7AD11A" w14:textId="77777777" w:rsidR="00901AC3" w:rsidRDefault="00901AC3" w:rsidP="00A07C30">
            <w:pPr>
              <w:spacing w:after="60"/>
            </w:pPr>
            <w:r>
              <w:t>HA02. Retrieve User Health Activity</w:t>
            </w:r>
          </w:p>
          <w:p w14:paraId="3D7CAD08" w14:textId="77777777" w:rsidR="00901AC3" w:rsidRDefault="00901AC3" w:rsidP="00A07C30">
            <w:pPr>
              <w:spacing w:after="60"/>
            </w:pPr>
            <w:r w:rsidRPr="00901AC3">
              <w:t>HA03. Modify Health Relev</w:t>
            </w:r>
            <w:r>
              <w:t>a</w:t>
            </w:r>
            <w:r w:rsidRPr="00901AC3">
              <w:t>nt Activity</w:t>
            </w:r>
          </w:p>
          <w:p w14:paraId="448C986D" w14:textId="77777777" w:rsidR="00901AC3" w:rsidRDefault="00901AC3" w:rsidP="00A07C30">
            <w:pPr>
              <w:spacing w:after="60"/>
            </w:pPr>
            <w:r w:rsidRPr="00901AC3">
              <w:t>HA04. Delete Health Relevant Activity</w:t>
            </w:r>
          </w:p>
          <w:p w14:paraId="360D57AF" w14:textId="5696A314" w:rsidR="00901AC3" w:rsidRPr="00BE107A" w:rsidRDefault="00901AC3" w:rsidP="00A07C30">
            <w:pPr>
              <w:spacing w:after="60"/>
            </w:pPr>
            <w:r>
              <w:t>HA05. Check Validity of Entered Health Relevant Activity</w:t>
            </w:r>
          </w:p>
        </w:tc>
      </w:tr>
      <w:tr w:rsidR="00586110" w:rsidRPr="00BE107A" w14:paraId="7927BFDF" w14:textId="77777777" w:rsidTr="00A835AC">
        <w:tc>
          <w:tcPr>
            <w:tcW w:w="3612" w:type="dxa"/>
            <w:vAlign w:val="center"/>
          </w:tcPr>
          <w:p w14:paraId="76BB36DA" w14:textId="6E9407C0" w:rsidR="00586110" w:rsidRPr="00BE107A" w:rsidRDefault="00AD586F" w:rsidP="00A07C30">
            <w:pPr>
              <w:spacing w:after="60"/>
              <w:jc w:val="center"/>
            </w:pPr>
            <w:r w:rsidRPr="00AD586F">
              <w:t>Health Effectiveness Analytic Manager</w:t>
            </w:r>
          </w:p>
        </w:tc>
        <w:tc>
          <w:tcPr>
            <w:tcW w:w="4791" w:type="dxa"/>
          </w:tcPr>
          <w:p w14:paraId="7A87C29B" w14:textId="27860F14" w:rsidR="00586110" w:rsidRDefault="00AD586F" w:rsidP="00A07C30">
            <w:pPr>
              <w:spacing w:after="60"/>
            </w:pPr>
            <w:r>
              <w:t>E</w:t>
            </w:r>
            <w:r w:rsidR="00901AC3" w:rsidRPr="00901AC3">
              <w:t>A01. Analyze Effectiveness</w:t>
            </w:r>
          </w:p>
          <w:p w14:paraId="0EC79875" w14:textId="78610763" w:rsidR="00901AC3" w:rsidRDefault="00AD586F" w:rsidP="00A07C30">
            <w:pPr>
              <w:spacing w:after="60"/>
            </w:pPr>
            <w:r>
              <w:t>E</w:t>
            </w:r>
            <w:r w:rsidR="00901AC3" w:rsidRPr="00901AC3">
              <w:t>A02. Retrieve Effectiveness</w:t>
            </w:r>
          </w:p>
          <w:p w14:paraId="3495F15C" w14:textId="7602984B" w:rsidR="00901AC3" w:rsidRDefault="00AD586F" w:rsidP="00A07C30">
            <w:pPr>
              <w:spacing w:after="60"/>
            </w:pPr>
            <w:r>
              <w:t>E</w:t>
            </w:r>
            <w:r w:rsidR="00901AC3" w:rsidRPr="00901AC3">
              <w:t>A03. Update Effectiveness</w:t>
            </w:r>
          </w:p>
          <w:p w14:paraId="073436D2" w14:textId="03D74A26" w:rsidR="00901AC3" w:rsidRPr="00BE107A" w:rsidRDefault="00AD586F" w:rsidP="00A07C30">
            <w:pPr>
              <w:spacing w:after="60"/>
            </w:pPr>
            <w:r>
              <w:t>E</w:t>
            </w:r>
            <w:r w:rsidR="00901AC3">
              <w:t>A04. Delete Effectiveness</w:t>
            </w:r>
          </w:p>
        </w:tc>
      </w:tr>
      <w:tr w:rsidR="00586110" w:rsidRPr="005B1AAF" w14:paraId="12CDB168" w14:textId="77777777" w:rsidTr="00A835AC">
        <w:tc>
          <w:tcPr>
            <w:tcW w:w="3612" w:type="dxa"/>
            <w:vAlign w:val="center"/>
          </w:tcPr>
          <w:p w14:paraId="04F8C6F3" w14:textId="1145F675" w:rsidR="00586110" w:rsidRPr="00BE107A" w:rsidRDefault="00AD586F" w:rsidP="00A07C30">
            <w:pPr>
              <w:spacing w:after="60"/>
              <w:jc w:val="center"/>
            </w:pPr>
            <w:r w:rsidRPr="00AD586F">
              <w:t>Effectiveness Knowledgebase Manager</w:t>
            </w:r>
          </w:p>
        </w:tc>
        <w:tc>
          <w:tcPr>
            <w:tcW w:w="4791" w:type="dxa"/>
          </w:tcPr>
          <w:p w14:paraId="657F1AFD" w14:textId="3464ADDF" w:rsidR="00586110" w:rsidRDefault="005B1AAF" w:rsidP="00A07C30">
            <w:pPr>
              <w:spacing w:after="60"/>
            </w:pPr>
            <w:r>
              <w:t>E</w:t>
            </w:r>
            <w:r w:rsidR="00AD586F" w:rsidRPr="00AD586F">
              <w:t>K01. Initialize U_EK</w:t>
            </w:r>
          </w:p>
          <w:p w14:paraId="2DD422B3" w14:textId="614697F9" w:rsidR="00AD586F" w:rsidRDefault="005B1AAF" w:rsidP="00A07C30">
            <w:pPr>
              <w:spacing w:after="60"/>
            </w:pPr>
            <w:r>
              <w:t>E</w:t>
            </w:r>
            <w:r w:rsidR="00AD586F" w:rsidRPr="00AD586F">
              <w:t>K02. Retrieve U_EK</w:t>
            </w:r>
          </w:p>
          <w:p w14:paraId="571B4E3F" w14:textId="159D4479" w:rsidR="00AD586F" w:rsidRDefault="005B1AAF" w:rsidP="00A07C30">
            <w:pPr>
              <w:spacing w:after="60"/>
            </w:pPr>
            <w:r>
              <w:t>E</w:t>
            </w:r>
            <w:r w:rsidR="00AD586F" w:rsidRPr="00AD586F">
              <w:t>K03. Update U_EK</w:t>
            </w:r>
          </w:p>
          <w:p w14:paraId="149FAF47" w14:textId="5B6618EC" w:rsidR="00AD586F" w:rsidRDefault="005B1AAF" w:rsidP="00A07C30">
            <w:pPr>
              <w:spacing w:after="60"/>
            </w:pPr>
            <w:r>
              <w:t>E</w:t>
            </w:r>
            <w:r w:rsidR="00AD586F" w:rsidRPr="00AD586F">
              <w:t>K04. Initialize P_EK</w:t>
            </w:r>
          </w:p>
          <w:p w14:paraId="75863870" w14:textId="30B1550E" w:rsidR="00AD586F" w:rsidRDefault="005B1AAF" w:rsidP="00A07C30">
            <w:pPr>
              <w:spacing w:after="60"/>
            </w:pPr>
            <w:r>
              <w:t>E</w:t>
            </w:r>
            <w:r w:rsidR="00AD586F" w:rsidRPr="00AD586F">
              <w:t>K05. Retrieve P_EK</w:t>
            </w:r>
          </w:p>
          <w:p w14:paraId="7F367543" w14:textId="38C38590" w:rsidR="00AD586F" w:rsidRDefault="005B1AAF" w:rsidP="00A07C30">
            <w:pPr>
              <w:spacing w:after="60"/>
            </w:pPr>
            <w:r>
              <w:t>E</w:t>
            </w:r>
            <w:r w:rsidR="00AD586F" w:rsidRPr="00AD586F">
              <w:t>K06. Optimize P_EK</w:t>
            </w:r>
          </w:p>
          <w:p w14:paraId="2C10FF42" w14:textId="3A4C3971" w:rsidR="00AD586F" w:rsidRDefault="005B1AAF" w:rsidP="00A07C30">
            <w:pPr>
              <w:spacing w:after="60"/>
            </w:pPr>
            <w:r>
              <w:t>E</w:t>
            </w:r>
            <w:r w:rsidR="00AD586F" w:rsidRPr="00AD586F">
              <w:t>K07. Optimize U_EK</w:t>
            </w:r>
          </w:p>
          <w:p w14:paraId="56F51258" w14:textId="729C7B19" w:rsidR="00AD586F" w:rsidRPr="00BE107A" w:rsidRDefault="005B1AAF" w:rsidP="00A07C30">
            <w:pPr>
              <w:spacing w:after="60"/>
            </w:pPr>
            <w:r>
              <w:t>E</w:t>
            </w:r>
            <w:r w:rsidR="00AD586F" w:rsidRPr="00AD586F">
              <w:t xml:space="preserve">K08. </w:t>
            </w:r>
            <w:r w:rsidR="00EB4B57">
              <w:t xml:space="preserve">Check Average Gap </w:t>
            </w:r>
            <w:r w:rsidR="00AD586F" w:rsidRPr="00AD586F">
              <w:t>of Recommendations</w:t>
            </w:r>
          </w:p>
        </w:tc>
      </w:tr>
      <w:tr w:rsidR="00AD586F" w:rsidRPr="00BE107A" w14:paraId="0D98C40E" w14:textId="77777777" w:rsidTr="00A835AC">
        <w:tc>
          <w:tcPr>
            <w:tcW w:w="3612" w:type="dxa"/>
            <w:vAlign w:val="center"/>
          </w:tcPr>
          <w:p w14:paraId="442CB549" w14:textId="50646658" w:rsidR="00AD586F" w:rsidRPr="00AD586F" w:rsidRDefault="00AD586F" w:rsidP="00A07C30">
            <w:pPr>
              <w:spacing w:after="60"/>
              <w:jc w:val="center"/>
            </w:pPr>
            <w:r w:rsidRPr="00AD586F">
              <w:lastRenderedPageBreak/>
              <w:t>Recommendation Health-Promoting Activity Manager</w:t>
            </w:r>
          </w:p>
        </w:tc>
        <w:tc>
          <w:tcPr>
            <w:tcW w:w="4791" w:type="dxa"/>
          </w:tcPr>
          <w:p w14:paraId="314A002E" w14:textId="2AD39A66" w:rsidR="00AD586F" w:rsidRDefault="00AD586F" w:rsidP="00A07C30">
            <w:pPr>
              <w:spacing w:after="60"/>
            </w:pPr>
            <w:r w:rsidRPr="00AD586F">
              <w:t>RA01. Create Activity</w:t>
            </w:r>
            <w:r>
              <w:t xml:space="preserve"> </w:t>
            </w:r>
            <w:r w:rsidRPr="00AD586F">
              <w:t>Recommendation</w:t>
            </w:r>
          </w:p>
          <w:p w14:paraId="490B9676" w14:textId="496E1E96" w:rsidR="00AD586F" w:rsidRDefault="00AD586F" w:rsidP="00A07C30">
            <w:pPr>
              <w:spacing w:after="60"/>
            </w:pPr>
            <w:r>
              <w:t>RA02. Create Recommendation</w:t>
            </w:r>
            <w:r w:rsidR="004334F1">
              <w:t xml:space="preserve"> </w:t>
            </w:r>
            <w:r>
              <w:t>Using U_EK</w:t>
            </w:r>
          </w:p>
          <w:p w14:paraId="08997564" w14:textId="1FFD681E" w:rsidR="004334F1" w:rsidRDefault="004334F1" w:rsidP="00A07C30">
            <w:pPr>
              <w:spacing w:after="60"/>
            </w:pPr>
            <w:r>
              <w:t>RA03. Refine Recommendation Using P_EK</w:t>
            </w:r>
          </w:p>
          <w:p w14:paraId="063DB6FD" w14:textId="77777777" w:rsidR="00AD586F" w:rsidRDefault="00AD586F" w:rsidP="00A07C30">
            <w:pPr>
              <w:spacing w:after="60"/>
            </w:pPr>
            <w:r>
              <w:t>RA04. Retrieve Recommendation History</w:t>
            </w:r>
          </w:p>
          <w:p w14:paraId="02338598" w14:textId="214033DA" w:rsidR="00AD586F" w:rsidRPr="00AD586F" w:rsidRDefault="00AD586F" w:rsidP="00A07C30">
            <w:pPr>
              <w:spacing w:after="60"/>
            </w:pPr>
            <w:r w:rsidRPr="00AD586F">
              <w:t>RA05. Delete Recommendation</w:t>
            </w:r>
          </w:p>
        </w:tc>
      </w:tr>
      <w:tr w:rsidR="00AD586F" w:rsidRPr="00BE107A" w14:paraId="6A28C695" w14:textId="77777777" w:rsidTr="00A835AC">
        <w:tc>
          <w:tcPr>
            <w:tcW w:w="3612" w:type="dxa"/>
            <w:vAlign w:val="center"/>
          </w:tcPr>
          <w:p w14:paraId="680CC9B0" w14:textId="1C5F9740" w:rsidR="00AD586F" w:rsidRPr="00AD586F" w:rsidRDefault="004334F1" w:rsidP="00A07C30">
            <w:pPr>
              <w:spacing w:after="60"/>
              <w:jc w:val="center"/>
            </w:pPr>
            <w:r w:rsidRPr="004334F1">
              <w:t>Blackboard Manager</w:t>
            </w:r>
          </w:p>
        </w:tc>
        <w:tc>
          <w:tcPr>
            <w:tcW w:w="4791" w:type="dxa"/>
          </w:tcPr>
          <w:p w14:paraId="012622DC" w14:textId="77777777" w:rsidR="00AD586F" w:rsidRDefault="004334F1" w:rsidP="00A07C30">
            <w:pPr>
              <w:spacing w:after="60"/>
            </w:pPr>
            <w:r>
              <w:t>BM01. Create Knowledge Source</w:t>
            </w:r>
          </w:p>
          <w:p w14:paraId="0F0D496E" w14:textId="77777777" w:rsidR="004334F1" w:rsidRDefault="004334F1" w:rsidP="00A07C30">
            <w:pPr>
              <w:spacing w:after="60"/>
            </w:pPr>
            <w:r>
              <w:t>BM02. Retrieve Knowledge Source</w:t>
            </w:r>
          </w:p>
          <w:p w14:paraId="7ADC8BDB" w14:textId="77777777" w:rsidR="004334F1" w:rsidRDefault="004334F1" w:rsidP="00A07C30">
            <w:pPr>
              <w:spacing w:after="60"/>
            </w:pPr>
            <w:r>
              <w:t>BM03. Update Knowledge Source</w:t>
            </w:r>
          </w:p>
          <w:p w14:paraId="574FEAFF" w14:textId="77777777" w:rsidR="004334F1" w:rsidRDefault="004334F1" w:rsidP="00A07C30">
            <w:pPr>
              <w:spacing w:after="60"/>
            </w:pPr>
            <w:r>
              <w:t>BM04. Delete Knowledge Source</w:t>
            </w:r>
          </w:p>
          <w:p w14:paraId="334949B0" w14:textId="77777777" w:rsidR="004334F1" w:rsidRDefault="004334F1" w:rsidP="00A07C30">
            <w:pPr>
              <w:spacing w:after="60"/>
            </w:pPr>
            <w:r>
              <w:t>BM05. Evaluate Knowledge Source</w:t>
            </w:r>
          </w:p>
          <w:p w14:paraId="36132F33" w14:textId="77777777" w:rsidR="004334F1" w:rsidRDefault="004334F1" w:rsidP="00A07C30">
            <w:pPr>
              <w:spacing w:after="60"/>
            </w:pPr>
            <w:r>
              <w:t>BM06. Choose Knowledge Source</w:t>
            </w:r>
          </w:p>
          <w:p w14:paraId="4DA265D0" w14:textId="5DEF533F" w:rsidR="004334F1" w:rsidRPr="00AD586F" w:rsidRDefault="004334F1" w:rsidP="00A07C30">
            <w:pPr>
              <w:spacing w:after="60"/>
            </w:pPr>
            <w:r>
              <w:t>BM07. Execute Knowledge Source</w:t>
            </w:r>
          </w:p>
        </w:tc>
      </w:tr>
      <w:tr w:rsidR="009E2966" w:rsidRPr="00BE107A" w14:paraId="42BD9D21" w14:textId="77777777" w:rsidTr="00A835AC">
        <w:tc>
          <w:tcPr>
            <w:tcW w:w="3612" w:type="dxa"/>
            <w:vAlign w:val="center"/>
          </w:tcPr>
          <w:p w14:paraId="3ECD2988" w14:textId="4EC3AB5C" w:rsidR="009E2966" w:rsidRPr="00BE107A" w:rsidRDefault="009E2966" w:rsidP="00A07C30">
            <w:pPr>
              <w:spacing w:after="60"/>
              <w:jc w:val="center"/>
            </w:pPr>
            <w:r w:rsidRPr="009E2966">
              <w:t>Report Generator</w:t>
            </w:r>
          </w:p>
        </w:tc>
        <w:tc>
          <w:tcPr>
            <w:tcW w:w="4791" w:type="dxa"/>
          </w:tcPr>
          <w:p w14:paraId="0E96E809" w14:textId="77777777" w:rsidR="009E2966" w:rsidRDefault="009E2966" w:rsidP="00A07C30">
            <w:pPr>
              <w:spacing w:after="60"/>
            </w:pPr>
            <w:r>
              <w:t>RG01. Generate Personal Report</w:t>
            </w:r>
          </w:p>
          <w:p w14:paraId="3F55B31E" w14:textId="77777777" w:rsidR="009E2966" w:rsidRDefault="009E2966" w:rsidP="00A07C30">
            <w:pPr>
              <w:spacing w:after="60"/>
            </w:pPr>
            <w:r>
              <w:t>RG02. Retrieve Personal Report</w:t>
            </w:r>
          </w:p>
          <w:p w14:paraId="70BB40B7" w14:textId="77777777" w:rsidR="009E2966" w:rsidRDefault="009E2966" w:rsidP="00A07C30">
            <w:pPr>
              <w:spacing w:after="60"/>
            </w:pPr>
            <w:r>
              <w:t>RG03. Edit Personal Report</w:t>
            </w:r>
          </w:p>
          <w:p w14:paraId="01CE6D1C" w14:textId="77777777" w:rsidR="009E2966" w:rsidRDefault="009E2966" w:rsidP="00A07C30">
            <w:pPr>
              <w:spacing w:after="60"/>
            </w:pPr>
            <w:r>
              <w:t>RG04. Delete Personal Report</w:t>
            </w:r>
          </w:p>
          <w:p w14:paraId="13FAEACD" w14:textId="77777777" w:rsidR="009E2966" w:rsidRDefault="009E2966" w:rsidP="00A07C30">
            <w:pPr>
              <w:spacing w:after="60"/>
            </w:pPr>
            <w:r>
              <w:t>RG05. Generate Business Report</w:t>
            </w:r>
          </w:p>
          <w:p w14:paraId="4366108E" w14:textId="77777777" w:rsidR="009E2966" w:rsidRDefault="009E2966" w:rsidP="00A07C30">
            <w:pPr>
              <w:spacing w:after="60"/>
            </w:pPr>
            <w:r>
              <w:t>RG06. Retrieve Business Report</w:t>
            </w:r>
          </w:p>
          <w:p w14:paraId="6D115A12" w14:textId="77777777" w:rsidR="009E2966" w:rsidRDefault="009E2966" w:rsidP="00A07C30">
            <w:pPr>
              <w:spacing w:after="60"/>
            </w:pPr>
            <w:r>
              <w:t>RG07. Edit Business Report</w:t>
            </w:r>
          </w:p>
          <w:p w14:paraId="5FBF2364" w14:textId="20D5EE6C" w:rsidR="009E2966" w:rsidRPr="00BE107A" w:rsidRDefault="009E2966" w:rsidP="00A07C30">
            <w:pPr>
              <w:spacing w:after="60"/>
            </w:pPr>
            <w:r>
              <w:t>RG08. Delete Business Report</w:t>
            </w:r>
          </w:p>
        </w:tc>
      </w:tr>
    </w:tbl>
    <w:p w14:paraId="47F753E6" w14:textId="523156CE" w:rsidR="00586110" w:rsidRDefault="00586110" w:rsidP="00586110">
      <w:pPr>
        <w:widowControl/>
        <w:wordWrap/>
        <w:autoSpaceDE/>
        <w:autoSpaceDN/>
        <w:jc w:val="left"/>
        <w:rPr>
          <w:rFonts w:eastAsiaTheme="majorEastAsia" w:cs="Calibri"/>
          <w:b/>
          <w:color w:val="0000FF"/>
          <w:kern w:val="28"/>
          <w:sz w:val="24"/>
        </w:rPr>
      </w:pPr>
      <w:bookmarkStart w:id="243" w:name="_Toc459387216"/>
      <w:bookmarkStart w:id="244" w:name="_Toc473621507"/>
      <w:bookmarkStart w:id="245" w:name="_Toc478325104"/>
      <w:bookmarkStart w:id="246" w:name="_Toc498979303"/>
      <w:bookmarkStart w:id="247" w:name="_Toc503801407"/>
      <w:bookmarkStart w:id="248" w:name="_Toc508068821"/>
      <w:bookmarkStart w:id="249" w:name="_Toc25959912"/>
    </w:p>
    <w:p w14:paraId="765A6B0E" w14:textId="77777777" w:rsidR="00586110" w:rsidRPr="00BE107A" w:rsidRDefault="00586110" w:rsidP="00586110">
      <w:pPr>
        <w:pStyle w:val="3"/>
      </w:pPr>
      <w:bookmarkStart w:id="250" w:name="_Toc124708759"/>
      <w:bookmarkStart w:id="251" w:name="_Toc128416347"/>
      <w:r w:rsidRPr="00BE107A">
        <w:t>[Step 4] Refine Functional Components for Tiers</w:t>
      </w:r>
      <w:bookmarkEnd w:id="243"/>
      <w:bookmarkEnd w:id="244"/>
      <w:bookmarkEnd w:id="245"/>
      <w:bookmarkEnd w:id="246"/>
      <w:bookmarkEnd w:id="247"/>
      <w:bookmarkEnd w:id="248"/>
      <w:bookmarkEnd w:id="249"/>
      <w:bookmarkEnd w:id="250"/>
      <w:bookmarkEnd w:id="251"/>
      <w:r w:rsidRPr="00BE107A">
        <w:t xml:space="preserve"> </w:t>
      </w:r>
    </w:p>
    <w:p w14:paraId="05C9E363" w14:textId="5979B7B7" w:rsidR="00586110" w:rsidRPr="00BE107A" w:rsidRDefault="00586110" w:rsidP="00586110">
      <w:pPr>
        <w:pStyle w:val="Body"/>
      </w:pPr>
      <w:r w:rsidRPr="00BE107A">
        <w:t xml:space="preserve">The skeleton architecture of the target system has the following tiers, and hence we refine functional components for the tiers as shown in </w:t>
      </w:r>
      <w:r w:rsidRPr="00BE107A">
        <w:fldChar w:fldCharType="begin"/>
      </w:r>
      <w:r w:rsidRPr="00BE107A">
        <w:instrText xml:space="preserve"> REF _Ref119970633 \h </w:instrText>
      </w:r>
      <w:r>
        <w:instrText xml:space="preserve"> \* MERGEFORMAT </w:instrText>
      </w:r>
      <w:r w:rsidRPr="00BE107A">
        <w:fldChar w:fldCharType="separate"/>
      </w:r>
      <w:r w:rsidR="00547097" w:rsidRPr="00BE107A">
        <w:t xml:space="preserve">Table </w:t>
      </w:r>
      <w:r w:rsidR="00547097">
        <w:rPr>
          <w:noProof/>
        </w:rPr>
        <w:t>6</w:t>
      </w:r>
      <w:r w:rsidRPr="00BE107A">
        <w:fldChar w:fldCharType="end"/>
      </w:r>
      <w:r w:rsidRPr="00BE107A">
        <w:t>.</w:t>
      </w:r>
    </w:p>
    <w:p w14:paraId="2D2504A3" w14:textId="6391D512" w:rsidR="00586110" w:rsidRPr="00BE107A" w:rsidRDefault="00586110" w:rsidP="00586110">
      <w:pPr>
        <w:pStyle w:val="TableTitle"/>
      </w:pPr>
      <w:bookmarkStart w:id="252" w:name="_Ref119970633"/>
      <w:bookmarkStart w:id="253" w:name="_Toc127289468"/>
      <w:r w:rsidRPr="00BE107A">
        <w:t xml:space="preserve">Table </w:t>
      </w:r>
      <w:fldSimple w:instr=" SEQ Table \* ARABIC ">
        <w:r w:rsidR="00547097">
          <w:rPr>
            <w:noProof/>
          </w:rPr>
          <w:t>6</w:t>
        </w:r>
      </w:fldSimple>
      <w:bookmarkEnd w:id="252"/>
      <w:r w:rsidRPr="00BE107A">
        <w:t>. Functional Components allocated on Tiers</w:t>
      </w:r>
      <w:bookmarkEnd w:id="253"/>
    </w:p>
    <w:tbl>
      <w:tblPr>
        <w:tblStyle w:val="afa"/>
        <w:tblW w:w="9072" w:type="dxa"/>
        <w:tblInd w:w="137" w:type="dxa"/>
        <w:tblLook w:val="04A0" w:firstRow="1" w:lastRow="0" w:firstColumn="1" w:lastColumn="0" w:noHBand="0" w:noVBand="1"/>
      </w:tblPr>
      <w:tblGrid>
        <w:gridCol w:w="3260"/>
        <w:gridCol w:w="2906"/>
        <w:gridCol w:w="2906"/>
      </w:tblGrid>
      <w:tr w:rsidR="005B1AAF" w:rsidRPr="00BE107A" w14:paraId="0CDA6DF2" w14:textId="77777777" w:rsidTr="009C524D">
        <w:tc>
          <w:tcPr>
            <w:tcW w:w="3260" w:type="dxa"/>
            <w:tcBorders>
              <w:tl2br w:val="single" w:sz="4" w:space="0" w:color="auto"/>
            </w:tcBorders>
            <w:shd w:val="clear" w:color="auto" w:fill="D9D9D9" w:themeFill="background1" w:themeFillShade="D9"/>
            <w:tcMar>
              <w:left w:w="0" w:type="dxa"/>
              <w:right w:w="0" w:type="dxa"/>
            </w:tcMar>
            <w:vAlign w:val="center"/>
          </w:tcPr>
          <w:p w14:paraId="002FB97C" w14:textId="77777777" w:rsidR="005B1AAF" w:rsidRPr="00BE107A" w:rsidRDefault="005B1AAF" w:rsidP="00A835AC">
            <w:pPr>
              <w:spacing w:before="120" w:line="192" w:lineRule="auto"/>
              <w:jc w:val="left"/>
              <w:rPr>
                <w:b/>
              </w:rPr>
            </w:pPr>
            <w:r w:rsidRPr="00BE107A">
              <w:rPr>
                <w:rFonts w:hint="eastAsia"/>
                <w:b/>
                <w:sz w:val="20"/>
                <w:szCs w:val="22"/>
              </w:rPr>
              <w:t>Functional</w:t>
            </w:r>
            <w:r w:rsidRPr="00BE107A">
              <w:rPr>
                <w:b/>
                <w:sz w:val="20"/>
                <w:szCs w:val="22"/>
              </w:rPr>
              <w:br/>
              <w:t>Components</w:t>
            </w:r>
          </w:p>
        </w:tc>
        <w:tc>
          <w:tcPr>
            <w:tcW w:w="2906" w:type="dxa"/>
            <w:shd w:val="clear" w:color="auto" w:fill="D9D9D9" w:themeFill="background1" w:themeFillShade="D9"/>
            <w:tcMar>
              <w:left w:w="0" w:type="dxa"/>
              <w:right w:w="0" w:type="dxa"/>
            </w:tcMar>
            <w:vAlign w:val="center"/>
          </w:tcPr>
          <w:p w14:paraId="41EB7C79" w14:textId="551752CF" w:rsidR="005B1AAF" w:rsidRPr="00BE107A" w:rsidRDefault="005B1AAF" w:rsidP="00A835AC">
            <w:pPr>
              <w:spacing w:before="60" w:after="60" w:line="192" w:lineRule="auto"/>
              <w:jc w:val="center"/>
              <w:rPr>
                <w:b/>
              </w:rPr>
            </w:pPr>
            <w:r>
              <w:rPr>
                <w:rFonts w:hint="eastAsia"/>
                <w:b/>
                <w:bCs/>
              </w:rPr>
              <w:t>H</w:t>
            </w:r>
            <w:r>
              <w:rPr>
                <w:b/>
                <w:bCs/>
              </w:rPr>
              <w:t>ealth Assistant</w:t>
            </w:r>
            <w:r w:rsidRPr="00BE107A">
              <w:rPr>
                <w:b/>
                <w:bCs/>
              </w:rPr>
              <w:t xml:space="preserve"> Mobile App</w:t>
            </w:r>
          </w:p>
        </w:tc>
        <w:tc>
          <w:tcPr>
            <w:tcW w:w="2906" w:type="dxa"/>
            <w:shd w:val="clear" w:color="auto" w:fill="D9D9D9" w:themeFill="background1" w:themeFillShade="D9"/>
            <w:tcMar>
              <w:left w:w="0" w:type="dxa"/>
              <w:right w:w="0" w:type="dxa"/>
            </w:tcMar>
            <w:vAlign w:val="center"/>
          </w:tcPr>
          <w:p w14:paraId="0213112B" w14:textId="5395F474" w:rsidR="005B1AAF" w:rsidRPr="00BE107A" w:rsidRDefault="005B1AAF" w:rsidP="00A835AC">
            <w:pPr>
              <w:spacing w:before="60" w:after="60" w:line="192" w:lineRule="auto"/>
              <w:jc w:val="center"/>
              <w:rPr>
                <w:b/>
              </w:rPr>
            </w:pPr>
            <w:r>
              <w:rPr>
                <w:rFonts w:hint="eastAsia"/>
                <w:b/>
                <w:bCs/>
              </w:rPr>
              <w:t>H</w:t>
            </w:r>
            <w:r>
              <w:rPr>
                <w:b/>
                <w:bCs/>
              </w:rPr>
              <w:t>ealth Assistant</w:t>
            </w:r>
            <w:r w:rsidRPr="00BE107A">
              <w:rPr>
                <w:b/>
                <w:bCs/>
              </w:rPr>
              <w:t xml:space="preserve"> Server</w:t>
            </w:r>
          </w:p>
        </w:tc>
      </w:tr>
      <w:tr w:rsidR="005B1AAF" w:rsidRPr="00BE107A" w14:paraId="68F64D34" w14:textId="77777777" w:rsidTr="009C524D">
        <w:tc>
          <w:tcPr>
            <w:tcW w:w="3260" w:type="dxa"/>
            <w:tcMar>
              <w:left w:w="0" w:type="dxa"/>
              <w:right w:w="0" w:type="dxa"/>
            </w:tcMar>
            <w:vAlign w:val="center"/>
          </w:tcPr>
          <w:p w14:paraId="32B88899" w14:textId="59214937" w:rsidR="005B1AAF" w:rsidRPr="00BE107A" w:rsidRDefault="005B1AAF" w:rsidP="005B1AAF">
            <w:pPr>
              <w:spacing w:before="60" w:after="60"/>
              <w:jc w:val="center"/>
              <w:rPr>
                <w:sz w:val="20"/>
                <w:szCs w:val="22"/>
              </w:rPr>
            </w:pPr>
            <w:r w:rsidRPr="009E2966">
              <w:t>User Profile Management</w:t>
            </w:r>
          </w:p>
        </w:tc>
        <w:tc>
          <w:tcPr>
            <w:tcW w:w="2906" w:type="dxa"/>
            <w:tcMar>
              <w:left w:w="0" w:type="dxa"/>
              <w:right w:w="0" w:type="dxa"/>
            </w:tcMar>
            <w:vAlign w:val="center"/>
          </w:tcPr>
          <w:p w14:paraId="6C5D2B73" w14:textId="4CFB7751" w:rsidR="005B1AAF" w:rsidRPr="00BE107A" w:rsidRDefault="005B1AAF" w:rsidP="005B1AAF">
            <w:pPr>
              <w:spacing w:before="60" w:after="60"/>
              <w:jc w:val="center"/>
              <w:rPr>
                <w:sz w:val="20"/>
                <w:szCs w:val="22"/>
              </w:rPr>
            </w:pPr>
            <w:r w:rsidRPr="00BE107A">
              <w:rPr>
                <w:sz w:val="20"/>
                <w:szCs w:val="22"/>
              </w:rPr>
              <w:t>mUser Prof</w:t>
            </w:r>
            <w:r>
              <w:rPr>
                <w:sz w:val="20"/>
                <w:szCs w:val="22"/>
              </w:rPr>
              <w:t>ile</w:t>
            </w:r>
            <w:r w:rsidRPr="00BE107A">
              <w:rPr>
                <w:sz w:val="20"/>
                <w:szCs w:val="22"/>
              </w:rPr>
              <w:t xml:space="preserve"> Manager</w:t>
            </w:r>
          </w:p>
        </w:tc>
        <w:tc>
          <w:tcPr>
            <w:tcW w:w="2906" w:type="dxa"/>
            <w:tcMar>
              <w:left w:w="0" w:type="dxa"/>
              <w:right w:w="0" w:type="dxa"/>
            </w:tcMar>
            <w:vAlign w:val="center"/>
          </w:tcPr>
          <w:p w14:paraId="4D58BAC3" w14:textId="63754EE6" w:rsidR="005B1AAF" w:rsidRPr="00BE107A" w:rsidRDefault="005B1AAF" w:rsidP="005B1AAF">
            <w:pPr>
              <w:spacing w:before="60" w:after="60"/>
              <w:jc w:val="center"/>
              <w:rPr>
                <w:sz w:val="20"/>
                <w:szCs w:val="22"/>
              </w:rPr>
            </w:pPr>
            <w:r w:rsidRPr="00BE107A">
              <w:rPr>
                <w:sz w:val="20"/>
                <w:szCs w:val="22"/>
              </w:rPr>
              <w:t>sUser Prof</w:t>
            </w:r>
            <w:r>
              <w:rPr>
                <w:sz w:val="20"/>
                <w:szCs w:val="22"/>
              </w:rPr>
              <w:t>ile</w:t>
            </w:r>
            <w:r w:rsidRPr="00BE107A">
              <w:rPr>
                <w:sz w:val="20"/>
                <w:szCs w:val="22"/>
              </w:rPr>
              <w:t xml:space="preserve"> Manager</w:t>
            </w:r>
          </w:p>
        </w:tc>
      </w:tr>
      <w:tr w:rsidR="005B1AAF" w:rsidRPr="00BE107A" w14:paraId="19BABA9C" w14:textId="77777777" w:rsidTr="009C524D">
        <w:tc>
          <w:tcPr>
            <w:tcW w:w="3260" w:type="dxa"/>
            <w:tcMar>
              <w:left w:w="0" w:type="dxa"/>
              <w:right w:w="0" w:type="dxa"/>
            </w:tcMar>
            <w:vAlign w:val="center"/>
          </w:tcPr>
          <w:p w14:paraId="4BFCA226" w14:textId="6D02B4B8" w:rsidR="005B1AAF" w:rsidRPr="00BE107A" w:rsidRDefault="005B1AAF" w:rsidP="005B1AAF">
            <w:pPr>
              <w:spacing w:before="60" w:after="60"/>
              <w:jc w:val="center"/>
              <w:rPr>
                <w:sz w:val="20"/>
                <w:szCs w:val="22"/>
              </w:rPr>
            </w:pPr>
            <w:r w:rsidRPr="009E2966">
              <w:t>Staff Profile Management</w:t>
            </w:r>
          </w:p>
        </w:tc>
        <w:tc>
          <w:tcPr>
            <w:tcW w:w="2906" w:type="dxa"/>
            <w:tcMar>
              <w:left w:w="0" w:type="dxa"/>
              <w:right w:w="0" w:type="dxa"/>
            </w:tcMar>
            <w:vAlign w:val="center"/>
          </w:tcPr>
          <w:p w14:paraId="35E578FA" w14:textId="77777777" w:rsidR="005B1AAF" w:rsidRPr="00BE107A" w:rsidRDefault="005B1AAF" w:rsidP="005B1AAF">
            <w:pPr>
              <w:spacing w:before="60" w:after="60"/>
              <w:jc w:val="center"/>
              <w:rPr>
                <w:sz w:val="20"/>
                <w:szCs w:val="22"/>
              </w:rPr>
            </w:pPr>
          </w:p>
        </w:tc>
        <w:tc>
          <w:tcPr>
            <w:tcW w:w="2906" w:type="dxa"/>
            <w:tcMar>
              <w:left w:w="0" w:type="dxa"/>
              <w:right w:w="0" w:type="dxa"/>
            </w:tcMar>
            <w:vAlign w:val="center"/>
          </w:tcPr>
          <w:p w14:paraId="3F5EDB3F" w14:textId="765F9A10" w:rsidR="005B1AAF" w:rsidRPr="00BE107A" w:rsidRDefault="005B1AAF" w:rsidP="005B1AAF">
            <w:pPr>
              <w:spacing w:before="60" w:after="60"/>
              <w:jc w:val="center"/>
              <w:rPr>
                <w:sz w:val="20"/>
                <w:szCs w:val="22"/>
              </w:rPr>
            </w:pPr>
            <w:r>
              <w:rPr>
                <w:rFonts w:hint="eastAsia"/>
                <w:sz w:val="20"/>
                <w:szCs w:val="22"/>
              </w:rPr>
              <w:t>S</w:t>
            </w:r>
            <w:r>
              <w:rPr>
                <w:sz w:val="20"/>
                <w:szCs w:val="22"/>
              </w:rPr>
              <w:t>taff Profile Manager</w:t>
            </w:r>
          </w:p>
        </w:tc>
      </w:tr>
      <w:tr w:rsidR="005B1AAF" w:rsidRPr="00BE107A" w14:paraId="4E539101" w14:textId="77777777" w:rsidTr="009C524D">
        <w:tc>
          <w:tcPr>
            <w:tcW w:w="3260" w:type="dxa"/>
            <w:tcMar>
              <w:left w:w="0" w:type="dxa"/>
              <w:right w:w="0" w:type="dxa"/>
            </w:tcMar>
            <w:vAlign w:val="center"/>
          </w:tcPr>
          <w:p w14:paraId="2B95A8B2" w14:textId="5530B5B8" w:rsidR="005B1AAF" w:rsidRPr="00BE107A" w:rsidRDefault="005B1AAF" w:rsidP="005B1AAF">
            <w:pPr>
              <w:spacing w:before="60" w:after="60"/>
              <w:jc w:val="center"/>
              <w:rPr>
                <w:sz w:val="20"/>
                <w:szCs w:val="22"/>
              </w:rPr>
            </w:pPr>
            <w:r>
              <w:t>Health Device Registration</w:t>
            </w:r>
          </w:p>
        </w:tc>
        <w:tc>
          <w:tcPr>
            <w:tcW w:w="2906" w:type="dxa"/>
            <w:tcMar>
              <w:left w:w="0" w:type="dxa"/>
              <w:right w:w="0" w:type="dxa"/>
            </w:tcMar>
            <w:vAlign w:val="center"/>
          </w:tcPr>
          <w:p w14:paraId="27758D15" w14:textId="3DC124CC" w:rsidR="005B1AAF" w:rsidRPr="00BE107A" w:rsidRDefault="005B1AAF" w:rsidP="005B1AAF">
            <w:pPr>
              <w:spacing w:before="60" w:after="60"/>
              <w:jc w:val="center"/>
              <w:rPr>
                <w:sz w:val="20"/>
                <w:szCs w:val="22"/>
              </w:rPr>
            </w:pPr>
            <w:r>
              <w:rPr>
                <w:sz w:val="20"/>
                <w:szCs w:val="22"/>
              </w:rPr>
              <w:t>mHealth Device Manager</w:t>
            </w:r>
          </w:p>
        </w:tc>
        <w:tc>
          <w:tcPr>
            <w:tcW w:w="2906" w:type="dxa"/>
            <w:tcMar>
              <w:left w:w="0" w:type="dxa"/>
              <w:right w:w="0" w:type="dxa"/>
            </w:tcMar>
            <w:vAlign w:val="center"/>
          </w:tcPr>
          <w:p w14:paraId="63B21EFE" w14:textId="00261BFA" w:rsidR="005B1AAF" w:rsidRPr="00BE107A" w:rsidRDefault="005B1AAF" w:rsidP="005B1AAF">
            <w:pPr>
              <w:spacing w:before="60" w:after="60"/>
              <w:jc w:val="center"/>
              <w:rPr>
                <w:sz w:val="20"/>
                <w:szCs w:val="22"/>
              </w:rPr>
            </w:pPr>
            <w:r>
              <w:rPr>
                <w:sz w:val="20"/>
                <w:szCs w:val="22"/>
              </w:rPr>
              <w:t>sHealth Device Manager</w:t>
            </w:r>
          </w:p>
        </w:tc>
      </w:tr>
      <w:tr w:rsidR="005B1AAF" w:rsidRPr="00BE107A" w14:paraId="1380360A" w14:textId="77777777" w:rsidTr="009C524D">
        <w:tc>
          <w:tcPr>
            <w:tcW w:w="3260" w:type="dxa"/>
            <w:tcMar>
              <w:left w:w="0" w:type="dxa"/>
              <w:right w:w="0" w:type="dxa"/>
            </w:tcMar>
            <w:vAlign w:val="center"/>
          </w:tcPr>
          <w:p w14:paraId="76EEA734" w14:textId="10819CBF" w:rsidR="005B1AAF" w:rsidRPr="00BE107A" w:rsidRDefault="005B1AAF" w:rsidP="005B1AAF">
            <w:pPr>
              <w:spacing w:before="60" w:after="60"/>
              <w:jc w:val="center"/>
              <w:rPr>
                <w:sz w:val="20"/>
                <w:szCs w:val="22"/>
              </w:rPr>
            </w:pPr>
            <w:r w:rsidRPr="009E2966">
              <w:t>Health Index Manager</w:t>
            </w:r>
          </w:p>
        </w:tc>
        <w:tc>
          <w:tcPr>
            <w:tcW w:w="2906" w:type="dxa"/>
            <w:tcMar>
              <w:left w:w="0" w:type="dxa"/>
              <w:right w:w="0" w:type="dxa"/>
            </w:tcMar>
            <w:vAlign w:val="center"/>
          </w:tcPr>
          <w:p w14:paraId="3C917FE9" w14:textId="73E3322F" w:rsidR="005B1AAF" w:rsidRPr="00BE107A" w:rsidRDefault="005B1AAF" w:rsidP="005B1AAF">
            <w:pPr>
              <w:spacing w:before="60" w:after="60"/>
              <w:jc w:val="center"/>
              <w:rPr>
                <w:sz w:val="20"/>
                <w:szCs w:val="22"/>
              </w:rPr>
            </w:pPr>
            <w:r>
              <w:rPr>
                <w:rFonts w:hint="eastAsia"/>
                <w:sz w:val="20"/>
                <w:szCs w:val="22"/>
              </w:rPr>
              <w:t>m</w:t>
            </w:r>
            <w:r>
              <w:rPr>
                <w:sz w:val="20"/>
                <w:szCs w:val="22"/>
              </w:rPr>
              <w:t>Health Index Manager</w:t>
            </w:r>
          </w:p>
        </w:tc>
        <w:tc>
          <w:tcPr>
            <w:tcW w:w="2906" w:type="dxa"/>
            <w:tcMar>
              <w:left w:w="0" w:type="dxa"/>
              <w:right w:w="0" w:type="dxa"/>
            </w:tcMar>
            <w:vAlign w:val="center"/>
          </w:tcPr>
          <w:p w14:paraId="34E4D79A" w14:textId="0217B951" w:rsidR="005B1AAF" w:rsidRPr="00BE107A" w:rsidRDefault="005B1AAF" w:rsidP="005B1AAF">
            <w:pPr>
              <w:spacing w:before="60" w:after="60"/>
              <w:jc w:val="center"/>
              <w:rPr>
                <w:sz w:val="20"/>
                <w:szCs w:val="22"/>
              </w:rPr>
            </w:pPr>
            <w:r>
              <w:rPr>
                <w:rFonts w:hint="eastAsia"/>
                <w:sz w:val="20"/>
                <w:szCs w:val="22"/>
              </w:rPr>
              <w:t>s</w:t>
            </w:r>
            <w:r>
              <w:rPr>
                <w:sz w:val="20"/>
                <w:szCs w:val="22"/>
              </w:rPr>
              <w:t>Health Index Manager</w:t>
            </w:r>
          </w:p>
        </w:tc>
      </w:tr>
      <w:tr w:rsidR="005B1AAF" w:rsidRPr="00BE107A" w14:paraId="64A3A76F" w14:textId="77777777" w:rsidTr="009C524D">
        <w:tc>
          <w:tcPr>
            <w:tcW w:w="3260" w:type="dxa"/>
            <w:tcMar>
              <w:left w:w="0" w:type="dxa"/>
              <w:right w:w="0" w:type="dxa"/>
            </w:tcMar>
            <w:vAlign w:val="center"/>
          </w:tcPr>
          <w:p w14:paraId="38A5D4B5" w14:textId="1E59A42A" w:rsidR="005B1AAF" w:rsidRPr="00BE107A" w:rsidRDefault="005B1AAF" w:rsidP="005B1AAF">
            <w:pPr>
              <w:spacing w:before="60" w:after="60"/>
              <w:jc w:val="center"/>
              <w:rPr>
                <w:sz w:val="20"/>
                <w:szCs w:val="22"/>
              </w:rPr>
            </w:pPr>
            <w:r w:rsidRPr="009E2966">
              <w:t>Health Activity Manager</w:t>
            </w:r>
          </w:p>
        </w:tc>
        <w:tc>
          <w:tcPr>
            <w:tcW w:w="2906" w:type="dxa"/>
            <w:tcMar>
              <w:left w:w="0" w:type="dxa"/>
              <w:right w:w="0" w:type="dxa"/>
            </w:tcMar>
            <w:vAlign w:val="center"/>
          </w:tcPr>
          <w:p w14:paraId="4CDDEAA3" w14:textId="0804C0B0" w:rsidR="005B1AAF" w:rsidRPr="00BE107A" w:rsidRDefault="005B1AAF" w:rsidP="005B1AAF">
            <w:pPr>
              <w:spacing w:before="60" w:after="60"/>
              <w:jc w:val="center"/>
              <w:rPr>
                <w:sz w:val="20"/>
                <w:szCs w:val="22"/>
              </w:rPr>
            </w:pPr>
            <w:r>
              <w:rPr>
                <w:rFonts w:hint="eastAsia"/>
                <w:sz w:val="20"/>
                <w:szCs w:val="22"/>
              </w:rPr>
              <w:t>m</w:t>
            </w:r>
            <w:r>
              <w:rPr>
                <w:sz w:val="20"/>
                <w:szCs w:val="22"/>
              </w:rPr>
              <w:t>Health Activity Manager</w:t>
            </w:r>
          </w:p>
        </w:tc>
        <w:tc>
          <w:tcPr>
            <w:tcW w:w="2906" w:type="dxa"/>
            <w:tcMar>
              <w:left w:w="0" w:type="dxa"/>
              <w:right w:w="0" w:type="dxa"/>
            </w:tcMar>
            <w:vAlign w:val="center"/>
          </w:tcPr>
          <w:p w14:paraId="787F429B" w14:textId="7C220123" w:rsidR="005B1AAF" w:rsidRPr="00BE107A" w:rsidRDefault="005B1AAF" w:rsidP="005B1AAF">
            <w:pPr>
              <w:spacing w:before="60" w:after="60"/>
              <w:jc w:val="center"/>
              <w:rPr>
                <w:sz w:val="20"/>
                <w:szCs w:val="22"/>
              </w:rPr>
            </w:pPr>
            <w:r>
              <w:rPr>
                <w:rFonts w:hint="eastAsia"/>
                <w:sz w:val="20"/>
                <w:szCs w:val="22"/>
              </w:rPr>
              <w:t>s</w:t>
            </w:r>
            <w:r>
              <w:rPr>
                <w:sz w:val="20"/>
                <w:szCs w:val="22"/>
              </w:rPr>
              <w:t>Health Activity Manager</w:t>
            </w:r>
          </w:p>
        </w:tc>
      </w:tr>
      <w:tr w:rsidR="005B1AAF" w:rsidRPr="00BE107A" w14:paraId="17E89FA1" w14:textId="77777777" w:rsidTr="009C524D">
        <w:tc>
          <w:tcPr>
            <w:tcW w:w="3260" w:type="dxa"/>
            <w:tcMar>
              <w:left w:w="0" w:type="dxa"/>
              <w:right w:w="0" w:type="dxa"/>
            </w:tcMar>
            <w:vAlign w:val="center"/>
          </w:tcPr>
          <w:p w14:paraId="755B3B64" w14:textId="4564E481" w:rsidR="005B1AAF" w:rsidRPr="00BE107A" w:rsidRDefault="005B1AAF" w:rsidP="005B1AAF">
            <w:pPr>
              <w:spacing w:before="60" w:after="60"/>
              <w:jc w:val="center"/>
              <w:rPr>
                <w:sz w:val="20"/>
                <w:szCs w:val="22"/>
              </w:rPr>
            </w:pPr>
            <w:r w:rsidRPr="00AD586F">
              <w:t>Effectiveness Analy</w:t>
            </w:r>
            <w:r>
              <w:t>ze</w:t>
            </w:r>
            <w:r w:rsidRPr="00AD586F">
              <w:t xml:space="preserve"> Manager</w:t>
            </w:r>
          </w:p>
        </w:tc>
        <w:tc>
          <w:tcPr>
            <w:tcW w:w="2906" w:type="dxa"/>
            <w:tcMar>
              <w:left w:w="0" w:type="dxa"/>
              <w:right w:w="0" w:type="dxa"/>
            </w:tcMar>
            <w:vAlign w:val="center"/>
          </w:tcPr>
          <w:p w14:paraId="48026503" w14:textId="7F347D82" w:rsidR="005B1AAF" w:rsidRPr="00BE107A" w:rsidRDefault="005B1AAF" w:rsidP="005B1AAF">
            <w:pPr>
              <w:spacing w:before="60" w:after="60"/>
              <w:jc w:val="center"/>
              <w:rPr>
                <w:sz w:val="20"/>
                <w:szCs w:val="22"/>
              </w:rPr>
            </w:pPr>
            <w:r>
              <w:rPr>
                <w:rFonts w:hint="eastAsia"/>
                <w:sz w:val="20"/>
                <w:szCs w:val="22"/>
              </w:rPr>
              <w:t>m</w:t>
            </w:r>
            <w:r>
              <w:rPr>
                <w:sz w:val="20"/>
                <w:szCs w:val="22"/>
              </w:rPr>
              <w:t>Effectiveness Analyze Manager</w:t>
            </w:r>
          </w:p>
        </w:tc>
        <w:tc>
          <w:tcPr>
            <w:tcW w:w="2906" w:type="dxa"/>
            <w:tcMar>
              <w:left w:w="0" w:type="dxa"/>
              <w:right w:w="0" w:type="dxa"/>
            </w:tcMar>
            <w:vAlign w:val="center"/>
          </w:tcPr>
          <w:p w14:paraId="1EE9FD55" w14:textId="021BC7C4" w:rsidR="005B1AAF" w:rsidRPr="00BE107A" w:rsidRDefault="005B1AAF" w:rsidP="005B1AAF">
            <w:pPr>
              <w:spacing w:before="60" w:after="60"/>
              <w:jc w:val="center"/>
              <w:rPr>
                <w:sz w:val="20"/>
                <w:szCs w:val="22"/>
              </w:rPr>
            </w:pPr>
            <w:r>
              <w:rPr>
                <w:sz w:val="20"/>
                <w:szCs w:val="22"/>
              </w:rPr>
              <w:t>sEffectiveness Analyze Manager</w:t>
            </w:r>
          </w:p>
        </w:tc>
      </w:tr>
      <w:tr w:rsidR="005B1AAF" w:rsidRPr="00BE107A" w14:paraId="70003E15" w14:textId="77777777" w:rsidTr="009C524D">
        <w:tc>
          <w:tcPr>
            <w:tcW w:w="3260" w:type="dxa"/>
            <w:tcMar>
              <w:left w:w="0" w:type="dxa"/>
              <w:right w:w="0" w:type="dxa"/>
            </w:tcMar>
            <w:vAlign w:val="center"/>
          </w:tcPr>
          <w:p w14:paraId="5240A50D" w14:textId="2C14C29C" w:rsidR="005B1AAF" w:rsidRPr="00BE107A" w:rsidRDefault="009C524D" w:rsidP="005B1AAF">
            <w:pPr>
              <w:spacing w:before="60" w:after="60"/>
              <w:jc w:val="center"/>
              <w:rPr>
                <w:sz w:val="20"/>
                <w:szCs w:val="22"/>
              </w:rPr>
            </w:pPr>
            <w:r>
              <w:t>EK</w:t>
            </w:r>
            <w:r w:rsidR="005B1AAF" w:rsidRPr="00AD586F">
              <w:t xml:space="preserve"> Manager</w:t>
            </w:r>
          </w:p>
        </w:tc>
        <w:tc>
          <w:tcPr>
            <w:tcW w:w="2906" w:type="dxa"/>
            <w:tcMar>
              <w:left w:w="0" w:type="dxa"/>
              <w:right w:w="0" w:type="dxa"/>
            </w:tcMar>
            <w:vAlign w:val="center"/>
          </w:tcPr>
          <w:p w14:paraId="1508BB18" w14:textId="1DFA73EE" w:rsidR="005B1AAF" w:rsidRPr="00BE107A" w:rsidRDefault="005B1AAF" w:rsidP="005B1AAF">
            <w:pPr>
              <w:spacing w:before="60" w:after="60"/>
              <w:jc w:val="center"/>
              <w:rPr>
                <w:sz w:val="20"/>
                <w:szCs w:val="22"/>
              </w:rPr>
            </w:pPr>
          </w:p>
        </w:tc>
        <w:tc>
          <w:tcPr>
            <w:tcW w:w="2906" w:type="dxa"/>
            <w:tcMar>
              <w:left w:w="0" w:type="dxa"/>
              <w:right w:w="0" w:type="dxa"/>
            </w:tcMar>
            <w:vAlign w:val="center"/>
          </w:tcPr>
          <w:p w14:paraId="0AFE3341" w14:textId="3EC39B9E" w:rsidR="005B1AAF" w:rsidRPr="00BE107A" w:rsidRDefault="009C524D" w:rsidP="005B1AAF">
            <w:pPr>
              <w:spacing w:before="60" w:after="60"/>
              <w:jc w:val="center"/>
              <w:rPr>
                <w:sz w:val="20"/>
                <w:szCs w:val="22"/>
              </w:rPr>
            </w:pPr>
            <w:r>
              <w:rPr>
                <w:rFonts w:hint="eastAsia"/>
                <w:sz w:val="20"/>
                <w:szCs w:val="22"/>
              </w:rPr>
              <w:t>E</w:t>
            </w:r>
            <w:r>
              <w:rPr>
                <w:sz w:val="20"/>
                <w:szCs w:val="22"/>
              </w:rPr>
              <w:t>K Manager</w:t>
            </w:r>
          </w:p>
        </w:tc>
      </w:tr>
      <w:tr w:rsidR="005B1AAF" w:rsidRPr="00BE107A" w14:paraId="3FADF8F0" w14:textId="77777777" w:rsidTr="009C524D">
        <w:tc>
          <w:tcPr>
            <w:tcW w:w="3260" w:type="dxa"/>
            <w:tcMar>
              <w:left w:w="0" w:type="dxa"/>
              <w:right w:w="0" w:type="dxa"/>
            </w:tcMar>
            <w:vAlign w:val="center"/>
          </w:tcPr>
          <w:p w14:paraId="545A9367" w14:textId="033F65AD" w:rsidR="005B1AAF" w:rsidRPr="00BE107A" w:rsidRDefault="005B1AAF" w:rsidP="005B1AAF">
            <w:pPr>
              <w:spacing w:before="60" w:after="60"/>
              <w:jc w:val="center"/>
              <w:rPr>
                <w:sz w:val="20"/>
                <w:szCs w:val="22"/>
              </w:rPr>
            </w:pPr>
            <w:r w:rsidRPr="00AD586F">
              <w:t>Recommendation Activity Manager</w:t>
            </w:r>
          </w:p>
        </w:tc>
        <w:tc>
          <w:tcPr>
            <w:tcW w:w="2906" w:type="dxa"/>
            <w:tcMar>
              <w:left w:w="0" w:type="dxa"/>
              <w:right w:w="0" w:type="dxa"/>
            </w:tcMar>
            <w:vAlign w:val="center"/>
          </w:tcPr>
          <w:p w14:paraId="31D5C649" w14:textId="363778EB" w:rsidR="005B1AAF" w:rsidRPr="00BE107A" w:rsidRDefault="009C524D" w:rsidP="005B1AAF">
            <w:pPr>
              <w:spacing w:before="60" w:after="60"/>
              <w:jc w:val="center"/>
              <w:rPr>
                <w:sz w:val="20"/>
                <w:szCs w:val="22"/>
              </w:rPr>
            </w:pPr>
            <w:r>
              <w:rPr>
                <w:rFonts w:hint="eastAsia"/>
                <w:sz w:val="20"/>
                <w:szCs w:val="22"/>
              </w:rPr>
              <w:t>m</w:t>
            </w:r>
            <w:r>
              <w:rPr>
                <w:sz w:val="20"/>
                <w:szCs w:val="22"/>
              </w:rPr>
              <w:t>Recommendation Manager</w:t>
            </w:r>
          </w:p>
        </w:tc>
        <w:tc>
          <w:tcPr>
            <w:tcW w:w="2906" w:type="dxa"/>
            <w:tcMar>
              <w:left w:w="0" w:type="dxa"/>
              <w:right w:w="0" w:type="dxa"/>
            </w:tcMar>
            <w:vAlign w:val="center"/>
          </w:tcPr>
          <w:p w14:paraId="7124BFA0" w14:textId="76D52470" w:rsidR="005B1AAF" w:rsidRPr="00BE107A" w:rsidRDefault="009C524D" w:rsidP="005B1AAF">
            <w:pPr>
              <w:spacing w:before="60" w:after="60"/>
              <w:jc w:val="center"/>
              <w:rPr>
                <w:sz w:val="20"/>
                <w:szCs w:val="22"/>
              </w:rPr>
            </w:pPr>
            <w:r>
              <w:rPr>
                <w:rFonts w:hint="eastAsia"/>
                <w:sz w:val="20"/>
                <w:szCs w:val="22"/>
              </w:rPr>
              <w:t>s</w:t>
            </w:r>
            <w:r>
              <w:rPr>
                <w:sz w:val="20"/>
                <w:szCs w:val="22"/>
              </w:rPr>
              <w:t>Recommendation Manager</w:t>
            </w:r>
          </w:p>
        </w:tc>
      </w:tr>
      <w:tr w:rsidR="005B1AAF" w:rsidRPr="00BE107A" w14:paraId="48CF20A3" w14:textId="77777777" w:rsidTr="009C524D">
        <w:tc>
          <w:tcPr>
            <w:tcW w:w="3260" w:type="dxa"/>
            <w:tcMar>
              <w:left w:w="0" w:type="dxa"/>
              <w:right w:w="0" w:type="dxa"/>
            </w:tcMar>
            <w:vAlign w:val="center"/>
          </w:tcPr>
          <w:p w14:paraId="1033DA7E" w14:textId="48F31E26" w:rsidR="005B1AAF" w:rsidRPr="00BE107A" w:rsidRDefault="005B1AAF" w:rsidP="005B1AAF">
            <w:pPr>
              <w:spacing w:before="60" w:after="60"/>
              <w:jc w:val="center"/>
              <w:rPr>
                <w:sz w:val="20"/>
                <w:szCs w:val="22"/>
              </w:rPr>
            </w:pPr>
            <w:r w:rsidRPr="004334F1">
              <w:t>Blackboard Manager</w:t>
            </w:r>
          </w:p>
        </w:tc>
        <w:tc>
          <w:tcPr>
            <w:tcW w:w="2906" w:type="dxa"/>
            <w:tcMar>
              <w:left w:w="0" w:type="dxa"/>
              <w:right w:w="0" w:type="dxa"/>
            </w:tcMar>
            <w:vAlign w:val="center"/>
          </w:tcPr>
          <w:p w14:paraId="3051DC4E" w14:textId="69E3DC4A" w:rsidR="005B1AAF" w:rsidRPr="00BE107A" w:rsidRDefault="005B1AAF" w:rsidP="005B1AAF">
            <w:pPr>
              <w:spacing w:before="60" w:after="60"/>
              <w:jc w:val="center"/>
              <w:rPr>
                <w:sz w:val="20"/>
                <w:szCs w:val="22"/>
              </w:rPr>
            </w:pPr>
          </w:p>
        </w:tc>
        <w:tc>
          <w:tcPr>
            <w:tcW w:w="2906" w:type="dxa"/>
            <w:tcMar>
              <w:left w:w="0" w:type="dxa"/>
              <w:right w:w="0" w:type="dxa"/>
            </w:tcMar>
            <w:vAlign w:val="center"/>
          </w:tcPr>
          <w:p w14:paraId="4F7D6F95" w14:textId="7DDFD30C" w:rsidR="005B1AAF" w:rsidRPr="00BE107A" w:rsidRDefault="009C524D" w:rsidP="005B1AAF">
            <w:pPr>
              <w:spacing w:before="60" w:after="60"/>
              <w:jc w:val="center"/>
              <w:rPr>
                <w:sz w:val="20"/>
                <w:szCs w:val="22"/>
              </w:rPr>
            </w:pPr>
            <w:r>
              <w:rPr>
                <w:rFonts w:hint="eastAsia"/>
                <w:sz w:val="20"/>
                <w:szCs w:val="22"/>
              </w:rPr>
              <w:t>B</w:t>
            </w:r>
            <w:r>
              <w:rPr>
                <w:sz w:val="20"/>
                <w:szCs w:val="22"/>
              </w:rPr>
              <w:t>lackboard Manager</w:t>
            </w:r>
          </w:p>
        </w:tc>
      </w:tr>
      <w:tr w:rsidR="00DD066D" w:rsidRPr="00BE107A" w14:paraId="7D64FEC9" w14:textId="77777777" w:rsidTr="009C524D">
        <w:tc>
          <w:tcPr>
            <w:tcW w:w="3260" w:type="dxa"/>
            <w:tcMar>
              <w:left w:w="0" w:type="dxa"/>
              <w:right w:w="0" w:type="dxa"/>
            </w:tcMar>
            <w:vAlign w:val="center"/>
          </w:tcPr>
          <w:p w14:paraId="288BBA20" w14:textId="5B8C1186" w:rsidR="00DD066D" w:rsidRPr="004334F1" w:rsidRDefault="00DD066D" w:rsidP="00DD066D">
            <w:pPr>
              <w:spacing w:before="60" w:after="60"/>
              <w:jc w:val="center"/>
            </w:pPr>
            <w:r>
              <w:rPr>
                <w:rFonts w:hint="eastAsia"/>
              </w:rPr>
              <w:t>R</w:t>
            </w:r>
            <w:r>
              <w:t>eport Generator</w:t>
            </w:r>
          </w:p>
        </w:tc>
        <w:tc>
          <w:tcPr>
            <w:tcW w:w="2906" w:type="dxa"/>
            <w:tcMar>
              <w:left w:w="0" w:type="dxa"/>
              <w:right w:w="0" w:type="dxa"/>
            </w:tcMar>
            <w:vAlign w:val="center"/>
          </w:tcPr>
          <w:p w14:paraId="13703465" w14:textId="278917ED" w:rsidR="00DD066D" w:rsidRPr="00BE107A" w:rsidRDefault="00DD066D" w:rsidP="00DD066D">
            <w:pPr>
              <w:spacing w:before="60" w:after="60"/>
              <w:jc w:val="center"/>
              <w:rPr>
                <w:sz w:val="20"/>
                <w:szCs w:val="22"/>
              </w:rPr>
            </w:pPr>
            <w:r>
              <w:rPr>
                <w:rFonts w:hint="eastAsia"/>
                <w:sz w:val="20"/>
                <w:szCs w:val="22"/>
              </w:rPr>
              <w:t>m</w:t>
            </w:r>
            <w:r>
              <w:rPr>
                <w:sz w:val="20"/>
                <w:szCs w:val="22"/>
              </w:rPr>
              <w:t>Report Generator</w:t>
            </w:r>
          </w:p>
        </w:tc>
        <w:tc>
          <w:tcPr>
            <w:tcW w:w="2906" w:type="dxa"/>
            <w:tcMar>
              <w:left w:w="0" w:type="dxa"/>
              <w:right w:w="0" w:type="dxa"/>
            </w:tcMar>
            <w:vAlign w:val="center"/>
          </w:tcPr>
          <w:p w14:paraId="5296C734" w14:textId="51679532" w:rsidR="00DD066D" w:rsidRDefault="00DD066D" w:rsidP="00DD066D">
            <w:pPr>
              <w:spacing w:before="60" w:after="60"/>
              <w:jc w:val="center"/>
              <w:rPr>
                <w:sz w:val="20"/>
                <w:szCs w:val="22"/>
              </w:rPr>
            </w:pPr>
            <w:r>
              <w:rPr>
                <w:rFonts w:hint="eastAsia"/>
                <w:sz w:val="20"/>
                <w:szCs w:val="22"/>
              </w:rPr>
              <w:t>s</w:t>
            </w:r>
            <w:r>
              <w:rPr>
                <w:sz w:val="20"/>
                <w:szCs w:val="22"/>
              </w:rPr>
              <w:t>Report Generator</w:t>
            </w:r>
          </w:p>
        </w:tc>
      </w:tr>
    </w:tbl>
    <w:p w14:paraId="4D23DBF7" w14:textId="77777777" w:rsidR="00586110" w:rsidRPr="00BE107A" w:rsidRDefault="00586110" w:rsidP="00586110">
      <w:pPr>
        <w:pStyle w:val="Body"/>
      </w:pPr>
      <w:r w:rsidRPr="00BE107A">
        <w:lastRenderedPageBreak/>
        <w:t xml:space="preserve">Each functional component is described for its key functionality. </w:t>
      </w:r>
      <w:r w:rsidRPr="00BE107A">
        <w:rPr>
          <w:rFonts w:hint="eastAsia"/>
        </w:rPr>
        <w:t>S</w:t>
      </w:r>
      <w:r w:rsidRPr="00BE107A">
        <w:t>ome components are allocated to both tiers, and their functionalities would partially be different.</w:t>
      </w:r>
    </w:p>
    <w:p w14:paraId="73BA68E5" w14:textId="78CC5527" w:rsidR="00586110" w:rsidRPr="00BE107A" w:rsidRDefault="00586110" w:rsidP="00586110">
      <w:pPr>
        <w:pStyle w:val="L1"/>
      </w:pPr>
      <w:bookmarkStart w:id="254" w:name="_Toc459387218"/>
      <w:bookmarkStart w:id="255" w:name="_Toc473621509"/>
      <w:bookmarkStart w:id="256" w:name="_Toc478325108"/>
      <w:bookmarkStart w:id="257" w:name="_Toc498979306"/>
      <w:bookmarkStart w:id="258" w:name="_Toc503801410"/>
      <w:bookmarkStart w:id="259" w:name="_Toc508068824"/>
      <w:r w:rsidRPr="00BE107A">
        <w:t xml:space="preserve">Components for </w:t>
      </w:r>
      <w:r w:rsidR="006F0E72">
        <w:t>Health Assistant</w:t>
      </w:r>
      <w:r w:rsidRPr="00BE107A">
        <w:t xml:space="preserve"> Mobile App</w:t>
      </w:r>
    </w:p>
    <w:p w14:paraId="5157150C" w14:textId="77777777" w:rsidR="00586110" w:rsidRPr="00BE107A" w:rsidRDefault="00586110" w:rsidP="00586110">
      <w:pPr>
        <w:pStyle w:val="L1body"/>
      </w:pPr>
      <w:r w:rsidRPr="00BE107A">
        <w:t>The components for this tier provide the functionality for the mobile app users.</w:t>
      </w:r>
    </w:p>
    <w:p w14:paraId="14CF50F1" w14:textId="73418376" w:rsidR="00586110" w:rsidRPr="00BE107A" w:rsidRDefault="00586110" w:rsidP="00586110">
      <w:pPr>
        <w:pStyle w:val="L1"/>
      </w:pPr>
      <w:r w:rsidRPr="00BE107A">
        <w:t xml:space="preserve">Components for </w:t>
      </w:r>
      <w:r w:rsidR="006F0E72">
        <w:t>Health Assistant</w:t>
      </w:r>
      <w:r w:rsidR="006F0E72" w:rsidRPr="00BE107A">
        <w:t xml:space="preserve"> </w:t>
      </w:r>
      <w:r w:rsidRPr="00BE107A">
        <w:t>Server</w:t>
      </w:r>
    </w:p>
    <w:p w14:paraId="6948C3DC" w14:textId="57825440" w:rsidR="0062242F" w:rsidRDefault="007172B4" w:rsidP="0062242F">
      <w:pPr>
        <w:pStyle w:val="L1"/>
        <w:numPr>
          <w:ilvl w:val="0"/>
          <w:numId w:val="0"/>
        </w:numPr>
        <w:ind w:left="907"/>
        <w:rPr>
          <w:lang w:val="en-GB"/>
        </w:rPr>
      </w:pPr>
      <w:bookmarkStart w:id="260" w:name="_Toc25959913"/>
      <w:r w:rsidRPr="005F1637">
        <w:rPr>
          <w:lang w:val="en-GB"/>
        </w:rPr>
        <w:t>The server provides the functionality with high complexity for the mobile app and the functionality for the system operators, i.e., staff members. It also maintains the ma</w:t>
      </w:r>
      <w:r w:rsidRPr="00FD7DB3">
        <w:rPr>
          <w:sz w:val="2"/>
          <w:szCs w:val="2"/>
          <w:lang w:val="en-GB"/>
        </w:rPr>
        <w:t>.</w:t>
      </w:r>
      <w:r w:rsidRPr="005F1637">
        <w:rPr>
          <w:lang w:val="en-GB"/>
        </w:rPr>
        <w:t>ster database</w:t>
      </w:r>
      <w:r w:rsidRPr="00BE107A">
        <w:rPr>
          <w:lang w:val="en-GB"/>
        </w:rPr>
        <w:t>.</w:t>
      </w:r>
    </w:p>
    <w:p w14:paraId="6368B718" w14:textId="77777777" w:rsidR="00586110" w:rsidRPr="00BE107A" w:rsidRDefault="00586110" w:rsidP="00586110">
      <w:pPr>
        <w:pStyle w:val="3"/>
      </w:pPr>
      <w:bookmarkStart w:id="261" w:name="_Toc124708760"/>
      <w:bookmarkStart w:id="262" w:name="_Toc128416348"/>
      <w:r w:rsidRPr="00BE107A">
        <w:t>[Step 5] Allocate Functional Components</w:t>
      </w:r>
      <w:bookmarkEnd w:id="254"/>
      <w:bookmarkEnd w:id="255"/>
      <w:bookmarkEnd w:id="256"/>
      <w:bookmarkEnd w:id="257"/>
      <w:bookmarkEnd w:id="258"/>
      <w:bookmarkEnd w:id="259"/>
      <w:bookmarkEnd w:id="260"/>
      <w:bookmarkEnd w:id="261"/>
      <w:bookmarkEnd w:id="262"/>
      <w:r w:rsidRPr="00BE107A">
        <w:t xml:space="preserve"> </w:t>
      </w:r>
    </w:p>
    <w:p w14:paraId="43451040" w14:textId="77777777" w:rsidR="00586110" w:rsidRPr="00BE107A" w:rsidRDefault="00586110" w:rsidP="00586110">
      <w:pPr>
        <w:pStyle w:val="L1"/>
      </w:pPr>
      <w:r w:rsidRPr="00BE107A">
        <w:t>Identifying Functionality Place Holders</w:t>
      </w:r>
    </w:p>
    <w:p w14:paraId="4B8D3CBE" w14:textId="77777777" w:rsidR="00586110" w:rsidRPr="00BE107A" w:rsidRDefault="00586110" w:rsidP="00586110">
      <w:pPr>
        <w:pStyle w:val="L1body"/>
      </w:pPr>
      <w:r w:rsidRPr="00BE107A">
        <w:t>Allocate functional components onto ‘functionality place holders’ of the skeleton architecture. A functional place holder is a layer, a partition, or any place which is defined to host some functionality. Often, the control layer of each tier becomes the functionality place holder.</w:t>
      </w:r>
    </w:p>
    <w:p w14:paraId="04602888" w14:textId="0A06C1A9" w:rsidR="00586110" w:rsidRPr="00BE107A" w:rsidRDefault="00586110" w:rsidP="00586110">
      <w:pPr>
        <w:pStyle w:val="L1body"/>
      </w:pPr>
      <w:r w:rsidRPr="00BE107A">
        <w:t xml:space="preserve">The places for holding the functional components are shown in </w:t>
      </w:r>
      <w:r w:rsidRPr="00BE107A">
        <w:fldChar w:fldCharType="begin"/>
      </w:r>
      <w:r w:rsidRPr="00BE107A">
        <w:instrText xml:space="preserve"> REF _Ref119970922 \h </w:instrText>
      </w:r>
      <w:r>
        <w:instrText xml:space="preserve"> \* MERGEFORMAT </w:instrText>
      </w:r>
      <w:r w:rsidRPr="00BE107A">
        <w:fldChar w:fldCharType="separate"/>
      </w:r>
      <w:r w:rsidR="00547097" w:rsidRPr="00BE107A">
        <w:t xml:space="preserve">Figure </w:t>
      </w:r>
      <w:r w:rsidR="00547097">
        <w:rPr>
          <w:noProof/>
        </w:rPr>
        <w:t>17</w:t>
      </w:r>
      <w:r w:rsidRPr="00BE107A">
        <w:fldChar w:fldCharType="end"/>
      </w:r>
      <w:r w:rsidRPr="00BE107A">
        <w:t>.</w:t>
      </w:r>
    </w:p>
    <w:p w14:paraId="77FFA545" w14:textId="1E1F783F" w:rsidR="00586110" w:rsidRPr="00BE107A" w:rsidRDefault="00053723" w:rsidP="00586110">
      <w:pPr>
        <w:pStyle w:val="figure"/>
      </w:pPr>
      <w:r w:rsidRPr="00053723">
        <w:drawing>
          <wp:inline distT="0" distB="0" distL="0" distR="0" wp14:anchorId="3854DB3C" wp14:editId="588A8C2D">
            <wp:extent cx="3219572" cy="2200360"/>
            <wp:effectExtent l="0" t="0" r="0" b="9525"/>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29809" cy="2207356"/>
                    </a:xfrm>
                    <a:prstGeom prst="rect">
                      <a:avLst/>
                    </a:prstGeom>
                  </pic:spPr>
                </pic:pic>
              </a:graphicData>
            </a:graphic>
          </wp:inline>
        </w:drawing>
      </w:r>
    </w:p>
    <w:p w14:paraId="25744D4A" w14:textId="2044081A" w:rsidR="00586110" w:rsidRPr="00BE107A" w:rsidRDefault="00586110" w:rsidP="00586110">
      <w:pPr>
        <w:pStyle w:val="figurecaption"/>
      </w:pPr>
      <w:bookmarkStart w:id="263" w:name="_Ref119970922"/>
      <w:bookmarkStart w:id="264" w:name="_Toc127289489"/>
      <w:r w:rsidRPr="00BE107A">
        <w:t xml:space="preserve">Figure </w:t>
      </w:r>
      <w:r w:rsidRPr="00BE107A">
        <w:fldChar w:fldCharType="begin"/>
      </w:r>
      <w:r w:rsidRPr="00BE107A">
        <w:instrText xml:space="preserve"> SEQ Figure \* ARABIC </w:instrText>
      </w:r>
      <w:r w:rsidRPr="00BE107A">
        <w:fldChar w:fldCharType="separate"/>
      </w:r>
      <w:r w:rsidR="00547097">
        <w:t>17</w:t>
      </w:r>
      <w:r w:rsidRPr="00BE107A">
        <w:fldChar w:fldCharType="end"/>
      </w:r>
      <w:bookmarkEnd w:id="263"/>
      <w:r w:rsidRPr="00BE107A">
        <w:t>. Place Holders for Functional Components</w:t>
      </w:r>
      <w:bookmarkEnd w:id="264"/>
    </w:p>
    <w:p w14:paraId="79C5E838" w14:textId="77777777" w:rsidR="00586110" w:rsidRPr="00BE107A" w:rsidRDefault="00586110" w:rsidP="00586110">
      <w:pPr>
        <w:pStyle w:val="L1"/>
      </w:pPr>
      <w:r w:rsidRPr="00BE107A">
        <w:rPr>
          <w:rFonts w:hint="eastAsia"/>
        </w:rPr>
        <w:t xml:space="preserve">Functional Components </w:t>
      </w:r>
      <w:r w:rsidRPr="00BE107A">
        <w:t>allocated</w:t>
      </w:r>
    </w:p>
    <w:p w14:paraId="386AB277" w14:textId="77777777" w:rsidR="00586110" w:rsidRPr="00BE107A" w:rsidRDefault="00586110" w:rsidP="00586110">
      <w:pPr>
        <w:pStyle w:val="L1body"/>
      </w:pPr>
      <w:r w:rsidRPr="00BE107A">
        <w:t>We now allocate the refined functional components on the functionality holders of each tier according to the table of refined functional components.</w:t>
      </w:r>
    </w:p>
    <w:p w14:paraId="704D5E76" w14:textId="77777777" w:rsidR="00586110" w:rsidRPr="00BE107A" w:rsidRDefault="00586110" w:rsidP="00586110">
      <w:pPr>
        <w:pStyle w:val="L1body"/>
      </w:pPr>
      <w:r w:rsidRPr="00BE107A">
        <w:t>The functional components are allocated on the functionality place holders, as in the following figure.</w:t>
      </w:r>
    </w:p>
    <w:p w14:paraId="632DCFE6" w14:textId="3B118336" w:rsidR="00586110" w:rsidRPr="00BE107A" w:rsidRDefault="008F09D0" w:rsidP="00586110">
      <w:pPr>
        <w:pStyle w:val="figure"/>
      </w:pPr>
      <w:r>
        <w:lastRenderedPageBreak/>
        <w:drawing>
          <wp:inline distT="0" distB="0" distL="0" distR="0" wp14:anchorId="59F415EB" wp14:editId="63241D9D">
            <wp:extent cx="3041818" cy="3284118"/>
            <wp:effectExtent l="0" t="0" r="6350" b="0"/>
            <wp:docPr id="49" name="그림 49"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그림 49" descr="테이블이(가) 표시된 사진&#10;&#10;자동 생성된 설명"/>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57614" cy="3301172"/>
                    </a:xfrm>
                    <a:prstGeom prst="rect">
                      <a:avLst/>
                    </a:prstGeom>
                    <a:noFill/>
                    <a:ln>
                      <a:noFill/>
                    </a:ln>
                  </pic:spPr>
                </pic:pic>
              </a:graphicData>
            </a:graphic>
          </wp:inline>
        </w:drawing>
      </w:r>
    </w:p>
    <w:p w14:paraId="6F8D8E48" w14:textId="3C547BF6" w:rsidR="00586110" w:rsidRPr="00BE107A" w:rsidRDefault="00586110" w:rsidP="00586110">
      <w:pPr>
        <w:pStyle w:val="figurecaption"/>
      </w:pPr>
      <w:bookmarkStart w:id="265" w:name="_Toc127289490"/>
      <w:bookmarkStart w:id="266" w:name="_Hlk119972063"/>
      <w:r w:rsidRPr="00BE107A">
        <w:t xml:space="preserve">Figure </w:t>
      </w:r>
      <w:r w:rsidRPr="00BE107A">
        <w:fldChar w:fldCharType="begin"/>
      </w:r>
      <w:r w:rsidRPr="00BE107A">
        <w:instrText xml:space="preserve"> SEQ Figure \* ARABIC </w:instrText>
      </w:r>
      <w:r w:rsidRPr="00BE107A">
        <w:fldChar w:fldCharType="separate"/>
      </w:r>
      <w:r w:rsidR="00547097">
        <w:t>18</w:t>
      </w:r>
      <w:r w:rsidRPr="00BE107A">
        <w:fldChar w:fldCharType="end"/>
      </w:r>
      <w:r w:rsidRPr="00BE107A">
        <w:t>. Functional Components allocated on Tiers</w:t>
      </w:r>
      <w:bookmarkEnd w:id="265"/>
    </w:p>
    <w:bookmarkEnd w:id="266"/>
    <w:p w14:paraId="2498574B" w14:textId="77777777" w:rsidR="00586110" w:rsidRPr="00BE107A" w:rsidRDefault="00586110" w:rsidP="00586110">
      <w:pPr>
        <w:pStyle w:val="Body"/>
      </w:pPr>
      <w:r w:rsidRPr="00BE107A">
        <w:rPr>
          <w:rFonts w:hint="eastAsia"/>
        </w:rPr>
        <w:t xml:space="preserve">Each place holder is </w:t>
      </w:r>
      <w:r w:rsidRPr="00BE107A">
        <w:t xml:space="preserve">assigned with several functional components. </w:t>
      </w:r>
      <w:r w:rsidRPr="00BE107A">
        <w:rPr>
          <w:rFonts w:hint="eastAsia"/>
        </w:rPr>
        <w:t>The skeleton architecture is now more complete with functional components.</w:t>
      </w:r>
    </w:p>
    <w:p w14:paraId="0359AAE5" w14:textId="77777777" w:rsidR="00586110" w:rsidRPr="00BE107A" w:rsidRDefault="00586110" w:rsidP="00586110">
      <w:pPr>
        <w:pStyle w:val="3"/>
      </w:pPr>
      <w:bookmarkStart w:id="267" w:name="_Toc25959914"/>
      <w:bookmarkStart w:id="268" w:name="_Toc124708761"/>
      <w:bookmarkStart w:id="269" w:name="_Toc128416349"/>
      <w:r w:rsidRPr="00BE107A">
        <w:rPr>
          <w:rFonts w:hint="eastAsia"/>
        </w:rPr>
        <w:t>[</w:t>
      </w:r>
      <w:r w:rsidRPr="00BE107A">
        <w:t>Step 6] Design Functional Components</w:t>
      </w:r>
      <w:bookmarkEnd w:id="267"/>
      <w:bookmarkEnd w:id="268"/>
      <w:bookmarkEnd w:id="269"/>
    </w:p>
    <w:p w14:paraId="21FDD415" w14:textId="77777777" w:rsidR="00586110" w:rsidRPr="00BE107A" w:rsidRDefault="00586110" w:rsidP="00586110">
      <w:pPr>
        <w:pStyle w:val="Body"/>
      </w:pPr>
      <w:r w:rsidRPr="00BE107A">
        <w:t>Each f</w:t>
      </w:r>
      <w:r w:rsidRPr="00BE107A">
        <w:rPr>
          <w:rFonts w:hint="eastAsia"/>
        </w:rPr>
        <w:t>unctional compo</w:t>
      </w:r>
      <w:r w:rsidRPr="00BE107A">
        <w:t>nent must be designed in greater details. There are different options for designing functional components in detail. We use the following criteria for determining the type of each functional component.</w:t>
      </w:r>
    </w:p>
    <w:p w14:paraId="21BDE8A5" w14:textId="77777777" w:rsidR="00586110" w:rsidRPr="00BE107A" w:rsidRDefault="00586110" w:rsidP="00586110">
      <w:pPr>
        <w:pStyle w:val="L1"/>
      </w:pPr>
      <w:r w:rsidRPr="00BE107A">
        <w:t xml:space="preserve">Criterion 1. </w:t>
      </w:r>
      <w:r w:rsidRPr="00BE107A">
        <w:rPr>
          <w:rFonts w:hint="eastAsia"/>
        </w:rPr>
        <w:t>V</w:t>
      </w:r>
      <w:r w:rsidRPr="00BE107A">
        <w:t>isibility of Functional Component</w:t>
      </w:r>
    </w:p>
    <w:p w14:paraId="0D92D291" w14:textId="77777777" w:rsidR="00586110" w:rsidRPr="00BE107A" w:rsidRDefault="00586110" w:rsidP="00A07C30">
      <w:pPr>
        <w:pStyle w:val="L1body"/>
        <w:spacing w:before="0"/>
      </w:pPr>
      <w:r w:rsidRPr="00BE107A">
        <w:rPr>
          <w:rFonts w:hint="eastAsia"/>
        </w:rPr>
        <w:t>W</w:t>
      </w:r>
      <w:r w:rsidRPr="00BE107A">
        <w:t>hitebox Component or Blackbox Component</w:t>
      </w:r>
    </w:p>
    <w:p w14:paraId="54A4C93C" w14:textId="77777777" w:rsidR="00586110" w:rsidRPr="00BE107A" w:rsidRDefault="00586110" w:rsidP="00586110">
      <w:pPr>
        <w:pStyle w:val="L1"/>
      </w:pPr>
      <w:r w:rsidRPr="00BE107A">
        <w:t>Criterion 2. Type of Interface (for Blackbox Components)</w:t>
      </w:r>
    </w:p>
    <w:p w14:paraId="50C8E45A" w14:textId="77777777" w:rsidR="00586110" w:rsidRPr="00BE107A" w:rsidRDefault="00586110" w:rsidP="00A07C30">
      <w:pPr>
        <w:pStyle w:val="L1body"/>
        <w:spacing w:before="0"/>
      </w:pPr>
      <w:r w:rsidRPr="00BE107A">
        <w:t>Façade-type or Mediator-type</w:t>
      </w:r>
    </w:p>
    <w:p w14:paraId="45ED3D91" w14:textId="77777777" w:rsidR="00586110" w:rsidRPr="00BE107A" w:rsidRDefault="00586110" w:rsidP="00586110">
      <w:pPr>
        <w:pStyle w:val="L1"/>
      </w:pPr>
      <w:r w:rsidRPr="00BE107A">
        <w:t xml:space="preserve">Criterion 3. </w:t>
      </w:r>
      <w:r w:rsidRPr="00BE107A">
        <w:rPr>
          <w:rFonts w:hint="eastAsia"/>
        </w:rPr>
        <w:t>V</w:t>
      </w:r>
      <w:r w:rsidRPr="00BE107A">
        <w:t>ariability of Functional Component</w:t>
      </w:r>
    </w:p>
    <w:p w14:paraId="395FBA98" w14:textId="77777777" w:rsidR="00586110" w:rsidRPr="00BE107A" w:rsidRDefault="00586110" w:rsidP="00A07C30">
      <w:pPr>
        <w:pStyle w:val="L1body"/>
        <w:spacing w:before="0"/>
      </w:pPr>
      <w:r w:rsidRPr="00BE107A">
        <w:t xml:space="preserve">Closed Component or Open </w:t>
      </w:r>
      <w:r w:rsidRPr="00BE107A">
        <w:rPr>
          <w:rFonts w:hint="eastAsia"/>
        </w:rPr>
        <w:t>C</w:t>
      </w:r>
      <w:r w:rsidRPr="00BE107A">
        <w:t>omponent</w:t>
      </w:r>
    </w:p>
    <w:p w14:paraId="288627AC" w14:textId="77777777" w:rsidR="00586110" w:rsidRPr="00BE107A" w:rsidRDefault="00586110" w:rsidP="00586110">
      <w:pPr>
        <w:pStyle w:val="L1"/>
      </w:pPr>
      <w:r w:rsidRPr="00BE107A">
        <w:t xml:space="preserve">Criterion 4. </w:t>
      </w:r>
      <w:r w:rsidRPr="00BE107A">
        <w:rPr>
          <w:rFonts w:hint="eastAsia"/>
        </w:rPr>
        <w:t>V</w:t>
      </w:r>
      <w:r w:rsidRPr="00BE107A">
        <w:t>ariation Points (for Open Component)</w:t>
      </w:r>
    </w:p>
    <w:p w14:paraId="2446D746" w14:textId="2CD65A01" w:rsidR="00586110" w:rsidRDefault="00586110" w:rsidP="00A07C30">
      <w:pPr>
        <w:pStyle w:val="L1body"/>
        <w:spacing w:before="0"/>
      </w:pPr>
      <w:r w:rsidRPr="00BE107A">
        <w:t>Variation point where the variability occurs.</w:t>
      </w:r>
    </w:p>
    <w:p w14:paraId="4CBD5412" w14:textId="3727DB4B" w:rsidR="00586110" w:rsidRPr="00BE107A" w:rsidRDefault="00586110" w:rsidP="00586110">
      <w:pPr>
        <w:pStyle w:val="Body"/>
      </w:pPr>
      <w:r w:rsidRPr="00BE107A">
        <w:t xml:space="preserve">We use the table of Functional Component Design Decisions as shown in </w:t>
      </w:r>
      <w:r w:rsidRPr="00BE107A">
        <w:fldChar w:fldCharType="begin"/>
      </w:r>
      <w:r w:rsidRPr="00BE107A">
        <w:instrText xml:space="preserve"> REF _Ref119971123 \h </w:instrText>
      </w:r>
      <w:r>
        <w:instrText xml:space="preserve"> \* MERGEFORMAT </w:instrText>
      </w:r>
      <w:r w:rsidRPr="00BE107A">
        <w:fldChar w:fldCharType="separate"/>
      </w:r>
      <w:r w:rsidR="00547097" w:rsidRPr="00BE107A">
        <w:t xml:space="preserve">Table </w:t>
      </w:r>
      <w:r w:rsidR="00547097">
        <w:rPr>
          <w:noProof/>
        </w:rPr>
        <w:t>7</w:t>
      </w:r>
      <w:r w:rsidRPr="00BE107A">
        <w:fldChar w:fldCharType="end"/>
      </w:r>
      <w:r w:rsidRPr="00BE107A">
        <w:t>.</w:t>
      </w:r>
    </w:p>
    <w:p w14:paraId="164F26DC" w14:textId="5CE7E54A" w:rsidR="00586110" w:rsidRPr="00BE107A" w:rsidRDefault="00586110" w:rsidP="00586110">
      <w:pPr>
        <w:pStyle w:val="TableTitle"/>
      </w:pPr>
      <w:bookmarkStart w:id="270" w:name="_Ref119971123"/>
      <w:bookmarkStart w:id="271" w:name="_Toc127289469"/>
      <w:r w:rsidRPr="00BE107A">
        <w:t xml:space="preserve">Table </w:t>
      </w:r>
      <w:fldSimple w:instr=" SEQ Table \* ARABIC ">
        <w:r w:rsidR="00547097">
          <w:rPr>
            <w:noProof/>
          </w:rPr>
          <w:t>7</w:t>
        </w:r>
      </w:fldSimple>
      <w:bookmarkEnd w:id="270"/>
      <w:r w:rsidRPr="00BE107A">
        <w:t>. Design of Functional Components</w:t>
      </w:r>
      <w:bookmarkStart w:id="272" w:name="_Toc478325106"/>
      <w:bookmarkStart w:id="273" w:name="_Toc498979305"/>
      <w:bookmarkStart w:id="274" w:name="_Toc503801409"/>
      <w:bookmarkStart w:id="275" w:name="_Toc508068823"/>
      <w:bookmarkStart w:id="276" w:name="_Toc459387219"/>
      <w:bookmarkStart w:id="277" w:name="_Toc473621510"/>
      <w:bookmarkEnd w:id="271"/>
    </w:p>
    <w:tbl>
      <w:tblPr>
        <w:tblStyle w:val="afa"/>
        <w:tblW w:w="8931" w:type="dxa"/>
        <w:tblInd w:w="562" w:type="dxa"/>
        <w:tblLook w:val="04A0" w:firstRow="1" w:lastRow="0" w:firstColumn="1" w:lastColumn="0" w:noHBand="0" w:noVBand="1"/>
      </w:tblPr>
      <w:tblGrid>
        <w:gridCol w:w="2694"/>
        <w:gridCol w:w="1275"/>
        <w:gridCol w:w="1276"/>
        <w:gridCol w:w="1276"/>
        <w:gridCol w:w="2410"/>
      </w:tblGrid>
      <w:tr w:rsidR="00713496" w:rsidRPr="00BE107A" w14:paraId="24DCF043" w14:textId="77777777" w:rsidTr="00713496">
        <w:tc>
          <w:tcPr>
            <w:tcW w:w="2694" w:type="dxa"/>
            <w:shd w:val="clear" w:color="auto" w:fill="D9D9D9" w:themeFill="background1" w:themeFillShade="D9"/>
            <w:tcMar>
              <w:left w:w="0" w:type="dxa"/>
              <w:right w:w="0" w:type="dxa"/>
            </w:tcMar>
            <w:vAlign w:val="center"/>
          </w:tcPr>
          <w:p w14:paraId="7592841C" w14:textId="77777777" w:rsidR="00586110" w:rsidRPr="00BE107A" w:rsidRDefault="00586110" w:rsidP="00A835AC">
            <w:pPr>
              <w:spacing w:before="60" w:after="60" w:line="192" w:lineRule="auto"/>
              <w:jc w:val="center"/>
              <w:rPr>
                <w:b/>
              </w:rPr>
            </w:pPr>
            <w:r w:rsidRPr="00BE107A">
              <w:rPr>
                <w:b/>
              </w:rPr>
              <w:t>Refined</w:t>
            </w:r>
            <w:r w:rsidRPr="00BE107A">
              <w:rPr>
                <w:b/>
              </w:rPr>
              <w:br/>
            </w:r>
            <w:r w:rsidRPr="00BE107A">
              <w:rPr>
                <w:rFonts w:hint="eastAsia"/>
                <w:b/>
              </w:rPr>
              <w:t xml:space="preserve">Functional </w:t>
            </w:r>
            <w:r w:rsidRPr="00BE107A">
              <w:rPr>
                <w:b/>
              </w:rPr>
              <w:t>Components</w:t>
            </w:r>
          </w:p>
        </w:tc>
        <w:tc>
          <w:tcPr>
            <w:tcW w:w="1275" w:type="dxa"/>
            <w:shd w:val="clear" w:color="auto" w:fill="D9D9D9" w:themeFill="background1" w:themeFillShade="D9"/>
            <w:tcMar>
              <w:left w:w="0" w:type="dxa"/>
              <w:right w:w="0" w:type="dxa"/>
            </w:tcMar>
            <w:vAlign w:val="center"/>
          </w:tcPr>
          <w:p w14:paraId="10E31D3C" w14:textId="77777777" w:rsidR="00586110" w:rsidRPr="00BE107A" w:rsidRDefault="00586110" w:rsidP="00A835AC">
            <w:pPr>
              <w:spacing w:before="60" w:after="60" w:line="192" w:lineRule="auto"/>
              <w:jc w:val="center"/>
              <w:rPr>
                <w:b/>
              </w:rPr>
            </w:pPr>
            <w:r w:rsidRPr="00BE107A">
              <w:rPr>
                <w:b/>
              </w:rPr>
              <w:t>Visibility</w:t>
            </w:r>
          </w:p>
        </w:tc>
        <w:tc>
          <w:tcPr>
            <w:tcW w:w="1276" w:type="dxa"/>
            <w:shd w:val="clear" w:color="auto" w:fill="D9D9D9" w:themeFill="background1" w:themeFillShade="D9"/>
            <w:tcMar>
              <w:left w:w="0" w:type="dxa"/>
              <w:right w:w="0" w:type="dxa"/>
            </w:tcMar>
            <w:vAlign w:val="center"/>
          </w:tcPr>
          <w:p w14:paraId="73E55266" w14:textId="77777777" w:rsidR="00586110" w:rsidRPr="00BE107A" w:rsidRDefault="00586110" w:rsidP="00A835AC">
            <w:pPr>
              <w:spacing w:before="60" w:after="60" w:line="192" w:lineRule="auto"/>
              <w:jc w:val="center"/>
              <w:rPr>
                <w:b/>
              </w:rPr>
            </w:pPr>
            <w:r w:rsidRPr="00BE107A">
              <w:rPr>
                <w:rFonts w:hint="eastAsia"/>
                <w:b/>
              </w:rPr>
              <w:t>I</w:t>
            </w:r>
            <w:r w:rsidRPr="00BE107A">
              <w:rPr>
                <w:b/>
              </w:rPr>
              <w:t>nterface Type</w:t>
            </w:r>
          </w:p>
        </w:tc>
        <w:tc>
          <w:tcPr>
            <w:tcW w:w="1276" w:type="dxa"/>
            <w:shd w:val="clear" w:color="auto" w:fill="D9D9D9" w:themeFill="background1" w:themeFillShade="D9"/>
            <w:tcMar>
              <w:left w:w="0" w:type="dxa"/>
              <w:right w:w="0" w:type="dxa"/>
            </w:tcMar>
            <w:vAlign w:val="center"/>
          </w:tcPr>
          <w:p w14:paraId="3F96F775" w14:textId="77777777" w:rsidR="00586110" w:rsidRPr="00BE107A" w:rsidRDefault="00586110" w:rsidP="00A835AC">
            <w:pPr>
              <w:spacing w:before="60" w:after="60" w:line="192" w:lineRule="auto"/>
              <w:jc w:val="center"/>
              <w:rPr>
                <w:b/>
              </w:rPr>
            </w:pPr>
            <w:r w:rsidRPr="00BE107A">
              <w:rPr>
                <w:b/>
              </w:rPr>
              <w:t>Open/Closed</w:t>
            </w:r>
          </w:p>
        </w:tc>
        <w:tc>
          <w:tcPr>
            <w:tcW w:w="2410" w:type="dxa"/>
            <w:shd w:val="clear" w:color="auto" w:fill="D9D9D9" w:themeFill="background1" w:themeFillShade="D9"/>
            <w:tcMar>
              <w:left w:w="0" w:type="dxa"/>
              <w:right w:w="0" w:type="dxa"/>
            </w:tcMar>
            <w:vAlign w:val="center"/>
          </w:tcPr>
          <w:p w14:paraId="1DA02CA1" w14:textId="77777777" w:rsidR="00586110" w:rsidRPr="00BE107A" w:rsidRDefault="00586110" w:rsidP="00A835AC">
            <w:pPr>
              <w:spacing w:before="60" w:after="60" w:line="192" w:lineRule="auto"/>
              <w:jc w:val="center"/>
              <w:rPr>
                <w:b/>
              </w:rPr>
            </w:pPr>
            <w:r w:rsidRPr="00BE107A">
              <w:rPr>
                <w:b/>
              </w:rPr>
              <w:t>Variant</w:t>
            </w:r>
            <w:r w:rsidRPr="00BE107A">
              <w:rPr>
                <w:b/>
              </w:rPr>
              <w:br/>
              <w:t>Points</w:t>
            </w:r>
          </w:p>
        </w:tc>
      </w:tr>
      <w:tr w:rsidR="00713496" w:rsidRPr="00BE107A" w14:paraId="33E4F3D4" w14:textId="77777777" w:rsidTr="00713496">
        <w:tc>
          <w:tcPr>
            <w:tcW w:w="2694" w:type="dxa"/>
            <w:tcMar>
              <w:left w:w="0" w:type="dxa"/>
              <w:right w:w="0" w:type="dxa"/>
            </w:tcMar>
            <w:vAlign w:val="center"/>
          </w:tcPr>
          <w:p w14:paraId="4AF9F0AA" w14:textId="1BC2A3ED" w:rsidR="00713496" w:rsidRPr="00BE107A" w:rsidRDefault="00713496" w:rsidP="001760B1">
            <w:pPr>
              <w:spacing w:after="60"/>
              <w:jc w:val="center"/>
            </w:pPr>
            <w:r w:rsidRPr="00BE107A">
              <w:rPr>
                <w:sz w:val="20"/>
                <w:szCs w:val="22"/>
              </w:rPr>
              <w:t>mUser Prof</w:t>
            </w:r>
            <w:r>
              <w:rPr>
                <w:sz w:val="20"/>
                <w:szCs w:val="22"/>
              </w:rPr>
              <w:t>ile</w:t>
            </w:r>
            <w:r w:rsidRPr="00BE107A">
              <w:rPr>
                <w:sz w:val="20"/>
                <w:szCs w:val="22"/>
              </w:rPr>
              <w:t xml:space="preserve"> Manager</w:t>
            </w:r>
          </w:p>
        </w:tc>
        <w:tc>
          <w:tcPr>
            <w:tcW w:w="1275" w:type="dxa"/>
            <w:tcMar>
              <w:left w:w="0" w:type="dxa"/>
              <w:right w:w="0" w:type="dxa"/>
            </w:tcMar>
            <w:vAlign w:val="center"/>
          </w:tcPr>
          <w:p w14:paraId="719277AE" w14:textId="50057160" w:rsidR="00713496" w:rsidRPr="00BE107A" w:rsidRDefault="00713496" w:rsidP="001760B1">
            <w:pPr>
              <w:spacing w:after="60"/>
              <w:jc w:val="center"/>
            </w:pPr>
            <w:r>
              <w:rPr>
                <w:rFonts w:hint="eastAsia"/>
              </w:rPr>
              <w:t>B</w:t>
            </w:r>
            <w:r>
              <w:t>lackbox</w:t>
            </w:r>
          </w:p>
        </w:tc>
        <w:tc>
          <w:tcPr>
            <w:tcW w:w="1276" w:type="dxa"/>
            <w:tcMar>
              <w:left w:w="0" w:type="dxa"/>
              <w:right w:w="0" w:type="dxa"/>
            </w:tcMar>
            <w:vAlign w:val="center"/>
          </w:tcPr>
          <w:p w14:paraId="1B064AD2" w14:textId="0FFE4FDF" w:rsidR="00713496" w:rsidRPr="00BE107A" w:rsidRDefault="00713496" w:rsidP="001760B1">
            <w:pPr>
              <w:spacing w:after="60"/>
              <w:jc w:val="center"/>
            </w:pPr>
            <w:r w:rsidRPr="00713496">
              <w:t>Façade</w:t>
            </w:r>
          </w:p>
        </w:tc>
        <w:tc>
          <w:tcPr>
            <w:tcW w:w="1276" w:type="dxa"/>
            <w:tcMar>
              <w:left w:w="0" w:type="dxa"/>
              <w:right w:w="0" w:type="dxa"/>
            </w:tcMar>
            <w:vAlign w:val="center"/>
          </w:tcPr>
          <w:p w14:paraId="5B711076" w14:textId="69496258" w:rsidR="00713496" w:rsidRPr="00BE107A" w:rsidRDefault="00713496" w:rsidP="001760B1">
            <w:pPr>
              <w:spacing w:after="60"/>
              <w:jc w:val="center"/>
            </w:pPr>
            <w:r>
              <w:rPr>
                <w:rFonts w:hint="eastAsia"/>
              </w:rPr>
              <w:t>C</w:t>
            </w:r>
            <w:r>
              <w:t>losed</w:t>
            </w:r>
          </w:p>
        </w:tc>
        <w:tc>
          <w:tcPr>
            <w:tcW w:w="2410" w:type="dxa"/>
            <w:tcMar>
              <w:left w:w="0" w:type="dxa"/>
              <w:right w:w="0" w:type="dxa"/>
            </w:tcMar>
            <w:vAlign w:val="center"/>
          </w:tcPr>
          <w:p w14:paraId="1B916539" w14:textId="6027574E" w:rsidR="00713496" w:rsidRPr="00BE107A" w:rsidRDefault="00713496" w:rsidP="001760B1">
            <w:pPr>
              <w:spacing w:after="60"/>
              <w:jc w:val="center"/>
            </w:pPr>
          </w:p>
        </w:tc>
      </w:tr>
      <w:tr w:rsidR="00713496" w:rsidRPr="00BE107A" w14:paraId="49426D9D" w14:textId="77777777" w:rsidTr="00713496">
        <w:tc>
          <w:tcPr>
            <w:tcW w:w="2694" w:type="dxa"/>
            <w:tcMar>
              <w:left w:w="0" w:type="dxa"/>
              <w:right w:w="0" w:type="dxa"/>
            </w:tcMar>
            <w:vAlign w:val="center"/>
          </w:tcPr>
          <w:p w14:paraId="716AE7BA" w14:textId="4E24D8F9" w:rsidR="00713496" w:rsidRPr="00BE107A" w:rsidRDefault="00713496" w:rsidP="001760B1">
            <w:pPr>
              <w:spacing w:after="60"/>
              <w:jc w:val="center"/>
            </w:pPr>
            <w:r>
              <w:rPr>
                <w:sz w:val="20"/>
                <w:szCs w:val="22"/>
              </w:rPr>
              <w:t>mHealth Device Manager</w:t>
            </w:r>
          </w:p>
        </w:tc>
        <w:tc>
          <w:tcPr>
            <w:tcW w:w="1275" w:type="dxa"/>
            <w:tcMar>
              <w:left w:w="0" w:type="dxa"/>
              <w:right w:w="0" w:type="dxa"/>
            </w:tcMar>
            <w:vAlign w:val="center"/>
          </w:tcPr>
          <w:p w14:paraId="2D48B100" w14:textId="7DF1B4F2" w:rsidR="00713496" w:rsidRPr="00BE107A" w:rsidRDefault="00713496" w:rsidP="001760B1">
            <w:pPr>
              <w:spacing w:after="60"/>
              <w:jc w:val="center"/>
            </w:pPr>
            <w:r>
              <w:rPr>
                <w:rFonts w:hint="eastAsia"/>
              </w:rPr>
              <w:t>B</w:t>
            </w:r>
            <w:r>
              <w:t>lackbox</w:t>
            </w:r>
          </w:p>
        </w:tc>
        <w:tc>
          <w:tcPr>
            <w:tcW w:w="1276" w:type="dxa"/>
            <w:tcMar>
              <w:left w:w="0" w:type="dxa"/>
              <w:right w:w="0" w:type="dxa"/>
            </w:tcMar>
            <w:vAlign w:val="center"/>
          </w:tcPr>
          <w:p w14:paraId="58BB0C2A" w14:textId="218A105D" w:rsidR="00713496" w:rsidRPr="00BE107A" w:rsidRDefault="00713496" w:rsidP="001760B1">
            <w:pPr>
              <w:spacing w:after="60"/>
              <w:jc w:val="center"/>
            </w:pPr>
            <w:r w:rsidRPr="00713496">
              <w:t>Façade</w:t>
            </w:r>
          </w:p>
        </w:tc>
        <w:tc>
          <w:tcPr>
            <w:tcW w:w="1276" w:type="dxa"/>
            <w:tcMar>
              <w:left w:w="0" w:type="dxa"/>
              <w:right w:w="0" w:type="dxa"/>
            </w:tcMar>
            <w:vAlign w:val="center"/>
          </w:tcPr>
          <w:p w14:paraId="1ACE85D2" w14:textId="5B7788F9" w:rsidR="00713496" w:rsidRPr="00BE107A" w:rsidRDefault="00713496" w:rsidP="001760B1">
            <w:pPr>
              <w:spacing w:after="60"/>
              <w:jc w:val="center"/>
            </w:pPr>
            <w:r>
              <w:rPr>
                <w:rFonts w:hint="eastAsia"/>
              </w:rPr>
              <w:t>C</w:t>
            </w:r>
            <w:r>
              <w:t>losed</w:t>
            </w:r>
          </w:p>
        </w:tc>
        <w:tc>
          <w:tcPr>
            <w:tcW w:w="2410" w:type="dxa"/>
            <w:tcMar>
              <w:left w:w="0" w:type="dxa"/>
              <w:right w:w="0" w:type="dxa"/>
            </w:tcMar>
            <w:vAlign w:val="center"/>
          </w:tcPr>
          <w:p w14:paraId="7FF0859A" w14:textId="77777777" w:rsidR="00713496" w:rsidRPr="00BE107A" w:rsidRDefault="00713496" w:rsidP="001760B1">
            <w:pPr>
              <w:spacing w:after="60"/>
              <w:jc w:val="center"/>
            </w:pPr>
          </w:p>
        </w:tc>
      </w:tr>
      <w:tr w:rsidR="00713496" w:rsidRPr="00BE107A" w14:paraId="6E649A68" w14:textId="77777777" w:rsidTr="00713496">
        <w:tc>
          <w:tcPr>
            <w:tcW w:w="2694" w:type="dxa"/>
            <w:tcMar>
              <w:left w:w="0" w:type="dxa"/>
              <w:right w:w="0" w:type="dxa"/>
            </w:tcMar>
            <w:vAlign w:val="center"/>
          </w:tcPr>
          <w:p w14:paraId="147405DE" w14:textId="76A497A7" w:rsidR="00713496" w:rsidRPr="00BE107A" w:rsidRDefault="00713496" w:rsidP="001760B1">
            <w:pPr>
              <w:spacing w:after="60"/>
              <w:jc w:val="center"/>
            </w:pPr>
            <w:r>
              <w:rPr>
                <w:rFonts w:hint="eastAsia"/>
                <w:sz w:val="20"/>
                <w:szCs w:val="22"/>
              </w:rPr>
              <w:lastRenderedPageBreak/>
              <w:t>m</w:t>
            </w:r>
            <w:r>
              <w:rPr>
                <w:sz w:val="20"/>
                <w:szCs w:val="22"/>
              </w:rPr>
              <w:t>Health Index Manager</w:t>
            </w:r>
          </w:p>
        </w:tc>
        <w:tc>
          <w:tcPr>
            <w:tcW w:w="1275" w:type="dxa"/>
            <w:tcMar>
              <w:left w:w="0" w:type="dxa"/>
              <w:right w:w="0" w:type="dxa"/>
            </w:tcMar>
            <w:vAlign w:val="center"/>
          </w:tcPr>
          <w:p w14:paraId="4211C35B" w14:textId="3CB79CE1" w:rsidR="00713496" w:rsidRPr="00BE107A" w:rsidRDefault="00713496" w:rsidP="001760B1">
            <w:pPr>
              <w:spacing w:after="60"/>
              <w:jc w:val="center"/>
            </w:pPr>
            <w:r>
              <w:rPr>
                <w:rFonts w:hint="eastAsia"/>
              </w:rPr>
              <w:t>B</w:t>
            </w:r>
            <w:r>
              <w:t>lackbox</w:t>
            </w:r>
          </w:p>
        </w:tc>
        <w:tc>
          <w:tcPr>
            <w:tcW w:w="1276" w:type="dxa"/>
            <w:tcMar>
              <w:left w:w="0" w:type="dxa"/>
              <w:right w:w="0" w:type="dxa"/>
            </w:tcMar>
            <w:vAlign w:val="center"/>
          </w:tcPr>
          <w:p w14:paraId="3E804C41" w14:textId="2EC73168" w:rsidR="00713496" w:rsidRPr="00BE107A" w:rsidRDefault="00713496" w:rsidP="001760B1">
            <w:pPr>
              <w:spacing w:after="60"/>
              <w:jc w:val="center"/>
            </w:pPr>
            <w:r w:rsidRPr="00713496">
              <w:t>Façade</w:t>
            </w:r>
          </w:p>
        </w:tc>
        <w:tc>
          <w:tcPr>
            <w:tcW w:w="1276" w:type="dxa"/>
            <w:tcMar>
              <w:left w:w="0" w:type="dxa"/>
              <w:right w:w="0" w:type="dxa"/>
            </w:tcMar>
            <w:vAlign w:val="center"/>
          </w:tcPr>
          <w:p w14:paraId="5AFA3D6B" w14:textId="13CE9B5E" w:rsidR="00713496" w:rsidRPr="00BE107A" w:rsidRDefault="00713496" w:rsidP="001760B1">
            <w:pPr>
              <w:spacing w:after="60"/>
              <w:jc w:val="center"/>
            </w:pPr>
            <w:r>
              <w:rPr>
                <w:rFonts w:hint="eastAsia"/>
              </w:rPr>
              <w:t>C</w:t>
            </w:r>
            <w:r>
              <w:t>losed</w:t>
            </w:r>
          </w:p>
        </w:tc>
        <w:tc>
          <w:tcPr>
            <w:tcW w:w="2410" w:type="dxa"/>
            <w:tcMar>
              <w:left w:w="0" w:type="dxa"/>
              <w:right w:w="0" w:type="dxa"/>
            </w:tcMar>
            <w:vAlign w:val="center"/>
          </w:tcPr>
          <w:p w14:paraId="4D13099D" w14:textId="77777777" w:rsidR="00713496" w:rsidRPr="00BE107A" w:rsidRDefault="00713496" w:rsidP="001760B1">
            <w:pPr>
              <w:spacing w:after="60"/>
              <w:jc w:val="center"/>
            </w:pPr>
          </w:p>
        </w:tc>
      </w:tr>
      <w:tr w:rsidR="00713496" w:rsidRPr="00BE107A" w14:paraId="5F073ADB" w14:textId="77777777" w:rsidTr="00713496">
        <w:tc>
          <w:tcPr>
            <w:tcW w:w="2694" w:type="dxa"/>
            <w:tcMar>
              <w:left w:w="0" w:type="dxa"/>
              <w:right w:w="0" w:type="dxa"/>
            </w:tcMar>
            <w:vAlign w:val="center"/>
          </w:tcPr>
          <w:p w14:paraId="248487D6" w14:textId="235AE1A6" w:rsidR="00713496" w:rsidRPr="00BE107A" w:rsidRDefault="00713496" w:rsidP="001760B1">
            <w:pPr>
              <w:spacing w:after="60"/>
              <w:jc w:val="center"/>
            </w:pPr>
            <w:r>
              <w:rPr>
                <w:rFonts w:hint="eastAsia"/>
                <w:sz w:val="20"/>
                <w:szCs w:val="22"/>
              </w:rPr>
              <w:t>m</w:t>
            </w:r>
            <w:r>
              <w:rPr>
                <w:sz w:val="20"/>
                <w:szCs w:val="22"/>
              </w:rPr>
              <w:t>Health Activity Manager</w:t>
            </w:r>
          </w:p>
        </w:tc>
        <w:tc>
          <w:tcPr>
            <w:tcW w:w="1275" w:type="dxa"/>
            <w:tcMar>
              <w:left w:w="0" w:type="dxa"/>
              <w:right w:w="0" w:type="dxa"/>
            </w:tcMar>
            <w:vAlign w:val="center"/>
          </w:tcPr>
          <w:p w14:paraId="0B5BE08E" w14:textId="6B0A2C0B" w:rsidR="00713496" w:rsidRPr="00BE107A" w:rsidRDefault="00713496" w:rsidP="001760B1">
            <w:pPr>
              <w:spacing w:after="60"/>
              <w:jc w:val="center"/>
            </w:pPr>
            <w:r>
              <w:rPr>
                <w:rFonts w:hint="eastAsia"/>
              </w:rPr>
              <w:t>B</w:t>
            </w:r>
            <w:r>
              <w:t>lackbox</w:t>
            </w:r>
          </w:p>
        </w:tc>
        <w:tc>
          <w:tcPr>
            <w:tcW w:w="1276" w:type="dxa"/>
            <w:tcMar>
              <w:left w:w="0" w:type="dxa"/>
              <w:right w:w="0" w:type="dxa"/>
            </w:tcMar>
            <w:vAlign w:val="center"/>
          </w:tcPr>
          <w:p w14:paraId="5EC269D2" w14:textId="75E6F980" w:rsidR="00713496" w:rsidRPr="00BE107A" w:rsidRDefault="00713496" w:rsidP="001760B1">
            <w:pPr>
              <w:spacing w:after="60"/>
              <w:jc w:val="center"/>
            </w:pPr>
            <w:r w:rsidRPr="00713496">
              <w:t>Façade</w:t>
            </w:r>
          </w:p>
        </w:tc>
        <w:tc>
          <w:tcPr>
            <w:tcW w:w="1276" w:type="dxa"/>
            <w:tcMar>
              <w:left w:w="0" w:type="dxa"/>
              <w:right w:w="0" w:type="dxa"/>
            </w:tcMar>
            <w:vAlign w:val="center"/>
          </w:tcPr>
          <w:p w14:paraId="63628D01" w14:textId="782B0FA1" w:rsidR="00713496" w:rsidRPr="00BE107A" w:rsidRDefault="00713496" w:rsidP="001760B1">
            <w:pPr>
              <w:spacing w:after="60"/>
              <w:jc w:val="center"/>
            </w:pPr>
            <w:r>
              <w:rPr>
                <w:rFonts w:hint="eastAsia"/>
              </w:rPr>
              <w:t>C</w:t>
            </w:r>
            <w:r>
              <w:t>losed</w:t>
            </w:r>
          </w:p>
        </w:tc>
        <w:tc>
          <w:tcPr>
            <w:tcW w:w="2410" w:type="dxa"/>
            <w:tcMar>
              <w:left w:w="0" w:type="dxa"/>
              <w:right w:w="0" w:type="dxa"/>
            </w:tcMar>
            <w:vAlign w:val="center"/>
          </w:tcPr>
          <w:p w14:paraId="56C858E5" w14:textId="52F0A5AA" w:rsidR="00713496" w:rsidRPr="00BE107A" w:rsidRDefault="00713496" w:rsidP="001760B1">
            <w:pPr>
              <w:spacing w:after="60"/>
              <w:jc w:val="center"/>
            </w:pPr>
          </w:p>
        </w:tc>
      </w:tr>
      <w:tr w:rsidR="00713496" w:rsidRPr="00BE107A" w14:paraId="13777914" w14:textId="77777777" w:rsidTr="00713496">
        <w:tc>
          <w:tcPr>
            <w:tcW w:w="2694" w:type="dxa"/>
            <w:tcMar>
              <w:left w:w="0" w:type="dxa"/>
              <w:right w:w="0" w:type="dxa"/>
            </w:tcMar>
            <w:vAlign w:val="center"/>
          </w:tcPr>
          <w:p w14:paraId="3369D274" w14:textId="708F5A12" w:rsidR="00713496" w:rsidRPr="00BE107A" w:rsidRDefault="00713496" w:rsidP="001760B1">
            <w:pPr>
              <w:spacing w:after="60"/>
              <w:jc w:val="center"/>
            </w:pPr>
            <w:r>
              <w:rPr>
                <w:rFonts w:hint="eastAsia"/>
                <w:sz w:val="20"/>
                <w:szCs w:val="22"/>
              </w:rPr>
              <w:t>m</w:t>
            </w:r>
            <w:r>
              <w:rPr>
                <w:sz w:val="20"/>
                <w:szCs w:val="22"/>
              </w:rPr>
              <w:t>Effectiveness Analyze Manager</w:t>
            </w:r>
          </w:p>
        </w:tc>
        <w:tc>
          <w:tcPr>
            <w:tcW w:w="1275" w:type="dxa"/>
            <w:tcMar>
              <w:left w:w="0" w:type="dxa"/>
              <w:right w:w="0" w:type="dxa"/>
            </w:tcMar>
            <w:vAlign w:val="center"/>
          </w:tcPr>
          <w:p w14:paraId="7DBB7F62" w14:textId="62CC8725" w:rsidR="00713496" w:rsidRPr="00BE107A" w:rsidRDefault="00713496" w:rsidP="001760B1">
            <w:pPr>
              <w:spacing w:after="60"/>
              <w:jc w:val="center"/>
            </w:pPr>
            <w:r>
              <w:rPr>
                <w:rFonts w:hint="eastAsia"/>
              </w:rPr>
              <w:t>B</w:t>
            </w:r>
            <w:r>
              <w:t>lackbox</w:t>
            </w:r>
          </w:p>
        </w:tc>
        <w:tc>
          <w:tcPr>
            <w:tcW w:w="1276" w:type="dxa"/>
            <w:tcMar>
              <w:left w:w="0" w:type="dxa"/>
              <w:right w:w="0" w:type="dxa"/>
            </w:tcMar>
            <w:vAlign w:val="center"/>
          </w:tcPr>
          <w:p w14:paraId="1D12CB3D" w14:textId="202D2859" w:rsidR="00713496" w:rsidRPr="00BE107A" w:rsidRDefault="00713496" w:rsidP="001760B1">
            <w:pPr>
              <w:spacing w:after="60"/>
              <w:jc w:val="center"/>
            </w:pPr>
            <w:r w:rsidRPr="00713496">
              <w:t>Façade</w:t>
            </w:r>
          </w:p>
        </w:tc>
        <w:tc>
          <w:tcPr>
            <w:tcW w:w="1276" w:type="dxa"/>
            <w:tcMar>
              <w:left w:w="0" w:type="dxa"/>
              <w:right w:w="0" w:type="dxa"/>
            </w:tcMar>
            <w:vAlign w:val="center"/>
          </w:tcPr>
          <w:p w14:paraId="750BA7B7" w14:textId="12B20C14" w:rsidR="00713496" w:rsidRPr="00BE107A" w:rsidRDefault="00713496" w:rsidP="001760B1">
            <w:pPr>
              <w:spacing w:after="60"/>
              <w:jc w:val="center"/>
            </w:pPr>
            <w:r>
              <w:rPr>
                <w:rFonts w:hint="eastAsia"/>
              </w:rPr>
              <w:t>C</w:t>
            </w:r>
            <w:r>
              <w:t>losed</w:t>
            </w:r>
          </w:p>
        </w:tc>
        <w:tc>
          <w:tcPr>
            <w:tcW w:w="2410" w:type="dxa"/>
            <w:tcMar>
              <w:left w:w="0" w:type="dxa"/>
              <w:right w:w="0" w:type="dxa"/>
            </w:tcMar>
            <w:vAlign w:val="center"/>
          </w:tcPr>
          <w:p w14:paraId="5B2E1F66" w14:textId="3C0F5577" w:rsidR="00713496" w:rsidRPr="00BE107A" w:rsidRDefault="00713496" w:rsidP="001760B1">
            <w:pPr>
              <w:spacing w:after="60"/>
              <w:jc w:val="center"/>
            </w:pPr>
          </w:p>
        </w:tc>
      </w:tr>
      <w:tr w:rsidR="00713496" w:rsidRPr="00BE107A" w14:paraId="15FF4A28" w14:textId="77777777" w:rsidTr="00713496">
        <w:tc>
          <w:tcPr>
            <w:tcW w:w="2694" w:type="dxa"/>
            <w:tcMar>
              <w:left w:w="0" w:type="dxa"/>
              <w:right w:w="0" w:type="dxa"/>
            </w:tcMar>
            <w:vAlign w:val="center"/>
          </w:tcPr>
          <w:p w14:paraId="696CB2C1" w14:textId="724B4D48" w:rsidR="00713496" w:rsidRPr="00BE107A" w:rsidRDefault="00713496" w:rsidP="001760B1">
            <w:pPr>
              <w:spacing w:after="60"/>
              <w:jc w:val="center"/>
            </w:pPr>
            <w:r>
              <w:rPr>
                <w:rFonts w:hint="eastAsia"/>
                <w:sz w:val="20"/>
                <w:szCs w:val="22"/>
              </w:rPr>
              <w:t>m</w:t>
            </w:r>
            <w:r>
              <w:rPr>
                <w:sz w:val="20"/>
                <w:szCs w:val="22"/>
              </w:rPr>
              <w:t>Recommendation Manager</w:t>
            </w:r>
          </w:p>
        </w:tc>
        <w:tc>
          <w:tcPr>
            <w:tcW w:w="1275" w:type="dxa"/>
            <w:tcMar>
              <w:left w:w="0" w:type="dxa"/>
              <w:right w:w="0" w:type="dxa"/>
            </w:tcMar>
            <w:vAlign w:val="center"/>
          </w:tcPr>
          <w:p w14:paraId="0A1282B0" w14:textId="5B6978AC" w:rsidR="00713496" w:rsidRPr="00BE107A" w:rsidRDefault="00713496" w:rsidP="001760B1">
            <w:pPr>
              <w:spacing w:after="60"/>
              <w:jc w:val="center"/>
            </w:pPr>
            <w:r>
              <w:rPr>
                <w:rFonts w:hint="eastAsia"/>
              </w:rPr>
              <w:t>B</w:t>
            </w:r>
            <w:r>
              <w:t>lackbox</w:t>
            </w:r>
          </w:p>
        </w:tc>
        <w:tc>
          <w:tcPr>
            <w:tcW w:w="1276" w:type="dxa"/>
            <w:tcMar>
              <w:left w:w="0" w:type="dxa"/>
              <w:right w:w="0" w:type="dxa"/>
            </w:tcMar>
            <w:vAlign w:val="center"/>
          </w:tcPr>
          <w:p w14:paraId="032C54FC" w14:textId="456EEE11" w:rsidR="00713496" w:rsidRPr="00BE107A" w:rsidRDefault="00713496" w:rsidP="001760B1">
            <w:pPr>
              <w:spacing w:after="60"/>
              <w:jc w:val="center"/>
            </w:pPr>
            <w:r w:rsidRPr="00713496">
              <w:t>Façade</w:t>
            </w:r>
          </w:p>
        </w:tc>
        <w:tc>
          <w:tcPr>
            <w:tcW w:w="1276" w:type="dxa"/>
            <w:tcMar>
              <w:left w:w="0" w:type="dxa"/>
              <w:right w:w="0" w:type="dxa"/>
            </w:tcMar>
            <w:vAlign w:val="center"/>
          </w:tcPr>
          <w:p w14:paraId="56C5001E" w14:textId="53860992" w:rsidR="00713496" w:rsidRPr="00BE107A" w:rsidRDefault="00713496" w:rsidP="001760B1">
            <w:pPr>
              <w:spacing w:after="60"/>
              <w:jc w:val="center"/>
            </w:pPr>
            <w:r>
              <w:rPr>
                <w:rFonts w:hint="eastAsia"/>
              </w:rPr>
              <w:t>C</w:t>
            </w:r>
            <w:r>
              <w:t>losed</w:t>
            </w:r>
          </w:p>
        </w:tc>
        <w:tc>
          <w:tcPr>
            <w:tcW w:w="2410" w:type="dxa"/>
            <w:tcMar>
              <w:left w:w="0" w:type="dxa"/>
              <w:right w:w="0" w:type="dxa"/>
            </w:tcMar>
            <w:vAlign w:val="center"/>
          </w:tcPr>
          <w:p w14:paraId="5EA25E0F" w14:textId="77777777" w:rsidR="00713496" w:rsidRPr="00BE107A" w:rsidRDefault="00713496" w:rsidP="001760B1">
            <w:pPr>
              <w:spacing w:after="60"/>
              <w:jc w:val="center"/>
            </w:pPr>
          </w:p>
        </w:tc>
      </w:tr>
      <w:tr w:rsidR="00713496" w:rsidRPr="00BE107A" w14:paraId="4BF7CD46" w14:textId="77777777" w:rsidTr="00713496">
        <w:tc>
          <w:tcPr>
            <w:tcW w:w="2694" w:type="dxa"/>
            <w:tcMar>
              <w:left w:w="0" w:type="dxa"/>
              <w:right w:w="0" w:type="dxa"/>
            </w:tcMar>
            <w:vAlign w:val="center"/>
          </w:tcPr>
          <w:p w14:paraId="7DCC98CD" w14:textId="5F39F4C4" w:rsidR="00713496" w:rsidRPr="00BE107A" w:rsidRDefault="00713496" w:rsidP="001760B1">
            <w:pPr>
              <w:spacing w:after="60"/>
              <w:jc w:val="center"/>
            </w:pPr>
            <w:r>
              <w:rPr>
                <w:rFonts w:hint="eastAsia"/>
                <w:sz w:val="20"/>
                <w:szCs w:val="22"/>
              </w:rPr>
              <w:t>m</w:t>
            </w:r>
            <w:r>
              <w:rPr>
                <w:sz w:val="20"/>
                <w:szCs w:val="22"/>
              </w:rPr>
              <w:t>Report Generator</w:t>
            </w:r>
          </w:p>
        </w:tc>
        <w:tc>
          <w:tcPr>
            <w:tcW w:w="1275" w:type="dxa"/>
            <w:tcMar>
              <w:left w:w="0" w:type="dxa"/>
              <w:right w:w="0" w:type="dxa"/>
            </w:tcMar>
            <w:vAlign w:val="center"/>
          </w:tcPr>
          <w:p w14:paraId="2D0EDA1F" w14:textId="78473D57" w:rsidR="00713496" w:rsidRPr="00BE107A" w:rsidRDefault="00713496" w:rsidP="001760B1">
            <w:pPr>
              <w:spacing w:after="60"/>
              <w:jc w:val="center"/>
            </w:pPr>
            <w:r>
              <w:rPr>
                <w:rFonts w:hint="eastAsia"/>
              </w:rPr>
              <w:t>B</w:t>
            </w:r>
            <w:r>
              <w:t>lackbox</w:t>
            </w:r>
          </w:p>
        </w:tc>
        <w:tc>
          <w:tcPr>
            <w:tcW w:w="1276" w:type="dxa"/>
            <w:tcMar>
              <w:left w:w="0" w:type="dxa"/>
              <w:right w:w="0" w:type="dxa"/>
            </w:tcMar>
            <w:vAlign w:val="center"/>
          </w:tcPr>
          <w:p w14:paraId="2DD2B599" w14:textId="1799C180" w:rsidR="00713496" w:rsidRPr="00BE107A" w:rsidRDefault="00713496" w:rsidP="001760B1">
            <w:pPr>
              <w:spacing w:after="60"/>
              <w:jc w:val="center"/>
            </w:pPr>
            <w:r w:rsidRPr="00713496">
              <w:t>Façade</w:t>
            </w:r>
          </w:p>
        </w:tc>
        <w:tc>
          <w:tcPr>
            <w:tcW w:w="1276" w:type="dxa"/>
            <w:tcMar>
              <w:left w:w="0" w:type="dxa"/>
              <w:right w:w="0" w:type="dxa"/>
            </w:tcMar>
            <w:vAlign w:val="center"/>
          </w:tcPr>
          <w:p w14:paraId="078D7C5D" w14:textId="6D76AFD8" w:rsidR="00713496" w:rsidRPr="00BE107A" w:rsidRDefault="00713496" w:rsidP="001760B1">
            <w:pPr>
              <w:spacing w:after="60"/>
              <w:jc w:val="center"/>
            </w:pPr>
            <w:r>
              <w:rPr>
                <w:rFonts w:hint="eastAsia"/>
              </w:rPr>
              <w:t>C</w:t>
            </w:r>
            <w:r>
              <w:t>losed</w:t>
            </w:r>
          </w:p>
        </w:tc>
        <w:tc>
          <w:tcPr>
            <w:tcW w:w="2410" w:type="dxa"/>
            <w:tcMar>
              <w:left w:w="0" w:type="dxa"/>
              <w:right w:w="0" w:type="dxa"/>
            </w:tcMar>
            <w:vAlign w:val="center"/>
          </w:tcPr>
          <w:p w14:paraId="59E89DBA" w14:textId="77777777" w:rsidR="00713496" w:rsidRPr="00BE107A" w:rsidRDefault="00713496" w:rsidP="001760B1">
            <w:pPr>
              <w:spacing w:after="60"/>
              <w:jc w:val="center"/>
            </w:pPr>
          </w:p>
        </w:tc>
      </w:tr>
      <w:tr w:rsidR="00713496" w:rsidRPr="00BE107A" w14:paraId="3D273558" w14:textId="77777777" w:rsidTr="00713496">
        <w:tc>
          <w:tcPr>
            <w:tcW w:w="2694" w:type="dxa"/>
            <w:tcMar>
              <w:left w:w="0" w:type="dxa"/>
              <w:right w:w="0" w:type="dxa"/>
            </w:tcMar>
            <w:vAlign w:val="center"/>
          </w:tcPr>
          <w:p w14:paraId="7C8AD510" w14:textId="52E69C0E" w:rsidR="00713496" w:rsidRPr="00BE107A" w:rsidRDefault="00713496" w:rsidP="001760B1">
            <w:pPr>
              <w:spacing w:after="60"/>
              <w:jc w:val="center"/>
            </w:pPr>
            <w:r w:rsidRPr="00BE107A">
              <w:rPr>
                <w:sz w:val="20"/>
                <w:szCs w:val="22"/>
              </w:rPr>
              <w:t>sUser Prof</w:t>
            </w:r>
            <w:r>
              <w:rPr>
                <w:sz w:val="20"/>
                <w:szCs w:val="22"/>
              </w:rPr>
              <w:t>ile</w:t>
            </w:r>
            <w:r w:rsidRPr="00BE107A">
              <w:rPr>
                <w:sz w:val="20"/>
                <w:szCs w:val="22"/>
              </w:rPr>
              <w:t xml:space="preserve"> Manager</w:t>
            </w:r>
          </w:p>
        </w:tc>
        <w:tc>
          <w:tcPr>
            <w:tcW w:w="1275" w:type="dxa"/>
            <w:tcMar>
              <w:left w:w="0" w:type="dxa"/>
              <w:right w:w="0" w:type="dxa"/>
            </w:tcMar>
            <w:vAlign w:val="center"/>
          </w:tcPr>
          <w:p w14:paraId="751CB075" w14:textId="60093128" w:rsidR="00713496" w:rsidRPr="00BE107A" w:rsidRDefault="00713496" w:rsidP="001760B1">
            <w:pPr>
              <w:spacing w:after="60"/>
              <w:jc w:val="center"/>
            </w:pPr>
            <w:r>
              <w:rPr>
                <w:rFonts w:hint="eastAsia"/>
              </w:rPr>
              <w:t>B</w:t>
            </w:r>
            <w:r>
              <w:t>lackbox</w:t>
            </w:r>
          </w:p>
        </w:tc>
        <w:tc>
          <w:tcPr>
            <w:tcW w:w="1276" w:type="dxa"/>
            <w:tcMar>
              <w:left w:w="0" w:type="dxa"/>
              <w:right w:w="0" w:type="dxa"/>
            </w:tcMar>
            <w:vAlign w:val="center"/>
          </w:tcPr>
          <w:p w14:paraId="68AA7D33" w14:textId="2EB9D12E" w:rsidR="00713496" w:rsidRPr="00884085" w:rsidRDefault="00713496" w:rsidP="001760B1">
            <w:pPr>
              <w:spacing w:after="60"/>
              <w:jc w:val="center"/>
            </w:pPr>
            <w:r w:rsidRPr="00884085">
              <w:t>Façade</w:t>
            </w:r>
          </w:p>
        </w:tc>
        <w:tc>
          <w:tcPr>
            <w:tcW w:w="1276" w:type="dxa"/>
            <w:tcMar>
              <w:left w:w="0" w:type="dxa"/>
              <w:right w:w="0" w:type="dxa"/>
            </w:tcMar>
            <w:vAlign w:val="center"/>
          </w:tcPr>
          <w:p w14:paraId="6F9201BD" w14:textId="7D44E1A2" w:rsidR="00713496" w:rsidRPr="00BE107A" w:rsidRDefault="00713496" w:rsidP="001760B1">
            <w:pPr>
              <w:spacing w:after="60"/>
              <w:jc w:val="center"/>
            </w:pPr>
            <w:r>
              <w:rPr>
                <w:rFonts w:hint="eastAsia"/>
              </w:rPr>
              <w:t>C</w:t>
            </w:r>
            <w:r>
              <w:t>losed</w:t>
            </w:r>
          </w:p>
        </w:tc>
        <w:tc>
          <w:tcPr>
            <w:tcW w:w="2410" w:type="dxa"/>
            <w:tcMar>
              <w:left w:w="0" w:type="dxa"/>
              <w:right w:w="0" w:type="dxa"/>
            </w:tcMar>
            <w:vAlign w:val="center"/>
          </w:tcPr>
          <w:p w14:paraId="4F59A54C" w14:textId="4E45549D" w:rsidR="00713496" w:rsidRPr="00BE107A" w:rsidRDefault="00713496" w:rsidP="001760B1">
            <w:pPr>
              <w:spacing w:after="60"/>
              <w:jc w:val="center"/>
            </w:pPr>
          </w:p>
        </w:tc>
      </w:tr>
      <w:tr w:rsidR="00713496" w:rsidRPr="00BE107A" w14:paraId="7B981B2F" w14:textId="77777777" w:rsidTr="00713496">
        <w:tc>
          <w:tcPr>
            <w:tcW w:w="2694" w:type="dxa"/>
            <w:tcMar>
              <w:left w:w="0" w:type="dxa"/>
              <w:right w:w="0" w:type="dxa"/>
            </w:tcMar>
            <w:vAlign w:val="center"/>
          </w:tcPr>
          <w:p w14:paraId="2436378E" w14:textId="73FDB267" w:rsidR="00713496" w:rsidRPr="00BE107A" w:rsidRDefault="00713496" w:rsidP="001760B1">
            <w:pPr>
              <w:spacing w:after="60"/>
              <w:jc w:val="center"/>
            </w:pPr>
            <w:r>
              <w:rPr>
                <w:rFonts w:hint="eastAsia"/>
                <w:sz w:val="20"/>
                <w:szCs w:val="22"/>
              </w:rPr>
              <w:t>S</w:t>
            </w:r>
            <w:r>
              <w:rPr>
                <w:sz w:val="20"/>
                <w:szCs w:val="22"/>
              </w:rPr>
              <w:t>taff Profile Manager</w:t>
            </w:r>
          </w:p>
        </w:tc>
        <w:tc>
          <w:tcPr>
            <w:tcW w:w="1275" w:type="dxa"/>
            <w:tcMar>
              <w:left w:w="0" w:type="dxa"/>
              <w:right w:w="0" w:type="dxa"/>
            </w:tcMar>
            <w:vAlign w:val="center"/>
          </w:tcPr>
          <w:p w14:paraId="4EFDFA1B" w14:textId="5BAFC3CA" w:rsidR="00713496" w:rsidRPr="00BE107A" w:rsidRDefault="00713496" w:rsidP="001760B1">
            <w:pPr>
              <w:spacing w:after="60"/>
              <w:jc w:val="center"/>
            </w:pPr>
            <w:r>
              <w:rPr>
                <w:rFonts w:hint="eastAsia"/>
              </w:rPr>
              <w:t>B</w:t>
            </w:r>
            <w:r>
              <w:t>lackbox</w:t>
            </w:r>
          </w:p>
        </w:tc>
        <w:tc>
          <w:tcPr>
            <w:tcW w:w="1276" w:type="dxa"/>
            <w:tcMar>
              <w:left w:w="0" w:type="dxa"/>
              <w:right w:w="0" w:type="dxa"/>
            </w:tcMar>
            <w:vAlign w:val="center"/>
          </w:tcPr>
          <w:p w14:paraId="0070CE81" w14:textId="5EA1FBB9" w:rsidR="00713496" w:rsidRPr="00BE107A" w:rsidRDefault="00713496" w:rsidP="001760B1">
            <w:pPr>
              <w:spacing w:after="60"/>
              <w:jc w:val="center"/>
            </w:pPr>
            <w:r w:rsidRPr="00713496">
              <w:t>Façade</w:t>
            </w:r>
          </w:p>
        </w:tc>
        <w:tc>
          <w:tcPr>
            <w:tcW w:w="1276" w:type="dxa"/>
            <w:tcMar>
              <w:left w:w="0" w:type="dxa"/>
              <w:right w:w="0" w:type="dxa"/>
            </w:tcMar>
            <w:vAlign w:val="center"/>
          </w:tcPr>
          <w:p w14:paraId="02AEE589" w14:textId="569100E8" w:rsidR="00713496" w:rsidRPr="00BE107A" w:rsidRDefault="00713496" w:rsidP="001760B1">
            <w:pPr>
              <w:spacing w:after="60"/>
              <w:jc w:val="center"/>
            </w:pPr>
            <w:r>
              <w:rPr>
                <w:rFonts w:hint="eastAsia"/>
              </w:rPr>
              <w:t>C</w:t>
            </w:r>
            <w:r>
              <w:t>losed</w:t>
            </w:r>
          </w:p>
        </w:tc>
        <w:tc>
          <w:tcPr>
            <w:tcW w:w="2410" w:type="dxa"/>
            <w:tcMar>
              <w:left w:w="0" w:type="dxa"/>
              <w:right w:w="0" w:type="dxa"/>
            </w:tcMar>
            <w:vAlign w:val="center"/>
          </w:tcPr>
          <w:p w14:paraId="0AA874DE" w14:textId="56F681CD" w:rsidR="00713496" w:rsidRPr="00BE107A" w:rsidRDefault="00713496" w:rsidP="001760B1">
            <w:pPr>
              <w:spacing w:after="60"/>
              <w:jc w:val="center"/>
            </w:pPr>
          </w:p>
        </w:tc>
      </w:tr>
      <w:tr w:rsidR="00713496" w:rsidRPr="00BE107A" w14:paraId="46173919" w14:textId="77777777" w:rsidTr="00713496">
        <w:tc>
          <w:tcPr>
            <w:tcW w:w="2694" w:type="dxa"/>
            <w:tcMar>
              <w:left w:w="0" w:type="dxa"/>
              <w:right w:w="0" w:type="dxa"/>
            </w:tcMar>
            <w:vAlign w:val="center"/>
          </w:tcPr>
          <w:p w14:paraId="68F83992" w14:textId="66B21A25" w:rsidR="00713496" w:rsidRPr="00BE107A" w:rsidRDefault="00713496" w:rsidP="001760B1">
            <w:pPr>
              <w:spacing w:after="60"/>
              <w:jc w:val="center"/>
            </w:pPr>
            <w:r>
              <w:rPr>
                <w:sz w:val="20"/>
                <w:szCs w:val="22"/>
              </w:rPr>
              <w:t>sHealth Device Manager</w:t>
            </w:r>
          </w:p>
        </w:tc>
        <w:tc>
          <w:tcPr>
            <w:tcW w:w="1275" w:type="dxa"/>
            <w:tcMar>
              <w:left w:w="0" w:type="dxa"/>
              <w:right w:w="0" w:type="dxa"/>
            </w:tcMar>
            <w:vAlign w:val="center"/>
          </w:tcPr>
          <w:p w14:paraId="15C579C6" w14:textId="00F70AAE" w:rsidR="00713496" w:rsidRPr="00BE107A" w:rsidRDefault="00713496" w:rsidP="001760B1">
            <w:pPr>
              <w:spacing w:after="60"/>
              <w:jc w:val="center"/>
            </w:pPr>
            <w:r>
              <w:rPr>
                <w:rFonts w:hint="eastAsia"/>
              </w:rPr>
              <w:t>B</w:t>
            </w:r>
            <w:r>
              <w:t>lackbox</w:t>
            </w:r>
          </w:p>
        </w:tc>
        <w:tc>
          <w:tcPr>
            <w:tcW w:w="1276" w:type="dxa"/>
            <w:tcMar>
              <w:left w:w="0" w:type="dxa"/>
              <w:right w:w="0" w:type="dxa"/>
            </w:tcMar>
            <w:vAlign w:val="center"/>
          </w:tcPr>
          <w:p w14:paraId="53DD4B57" w14:textId="5C5CB8BB" w:rsidR="00713496" w:rsidRPr="00BE107A" w:rsidRDefault="00713496" w:rsidP="001760B1">
            <w:pPr>
              <w:spacing w:after="60"/>
              <w:jc w:val="center"/>
            </w:pPr>
            <w:r w:rsidRPr="00713496">
              <w:t>Façade</w:t>
            </w:r>
          </w:p>
        </w:tc>
        <w:tc>
          <w:tcPr>
            <w:tcW w:w="1276" w:type="dxa"/>
            <w:tcMar>
              <w:left w:w="0" w:type="dxa"/>
              <w:right w:w="0" w:type="dxa"/>
            </w:tcMar>
            <w:vAlign w:val="center"/>
          </w:tcPr>
          <w:p w14:paraId="6BA01B19" w14:textId="13DCA444" w:rsidR="00713496" w:rsidRPr="00BE107A" w:rsidRDefault="00713496" w:rsidP="001760B1">
            <w:pPr>
              <w:spacing w:after="60"/>
              <w:jc w:val="center"/>
            </w:pPr>
            <w:r>
              <w:rPr>
                <w:rFonts w:hint="eastAsia"/>
              </w:rPr>
              <w:t>C</w:t>
            </w:r>
            <w:r>
              <w:t>losed</w:t>
            </w:r>
          </w:p>
        </w:tc>
        <w:tc>
          <w:tcPr>
            <w:tcW w:w="2410" w:type="dxa"/>
            <w:tcMar>
              <w:left w:w="0" w:type="dxa"/>
              <w:right w:w="0" w:type="dxa"/>
            </w:tcMar>
            <w:vAlign w:val="center"/>
          </w:tcPr>
          <w:p w14:paraId="783C8DC2" w14:textId="77777777" w:rsidR="00713496" w:rsidRPr="00BE107A" w:rsidRDefault="00713496" w:rsidP="001760B1">
            <w:pPr>
              <w:spacing w:after="60"/>
              <w:jc w:val="center"/>
            </w:pPr>
          </w:p>
        </w:tc>
      </w:tr>
      <w:tr w:rsidR="00713496" w:rsidRPr="00BE107A" w14:paraId="0CD96114" w14:textId="77777777" w:rsidTr="00713496">
        <w:tc>
          <w:tcPr>
            <w:tcW w:w="2694" w:type="dxa"/>
            <w:tcMar>
              <w:left w:w="0" w:type="dxa"/>
              <w:right w:w="0" w:type="dxa"/>
            </w:tcMar>
            <w:vAlign w:val="center"/>
          </w:tcPr>
          <w:p w14:paraId="233AED5D" w14:textId="59A1D9AD" w:rsidR="00713496" w:rsidRDefault="00713496" w:rsidP="001760B1">
            <w:pPr>
              <w:spacing w:after="60"/>
              <w:jc w:val="center"/>
            </w:pPr>
            <w:r>
              <w:rPr>
                <w:rFonts w:hint="eastAsia"/>
                <w:sz w:val="20"/>
                <w:szCs w:val="22"/>
              </w:rPr>
              <w:t>s</w:t>
            </w:r>
            <w:r>
              <w:rPr>
                <w:sz w:val="20"/>
                <w:szCs w:val="22"/>
              </w:rPr>
              <w:t>Health Index Manager</w:t>
            </w:r>
          </w:p>
        </w:tc>
        <w:tc>
          <w:tcPr>
            <w:tcW w:w="1275" w:type="dxa"/>
            <w:tcMar>
              <w:left w:w="0" w:type="dxa"/>
              <w:right w:w="0" w:type="dxa"/>
            </w:tcMar>
            <w:vAlign w:val="center"/>
          </w:tcPr>
          <w:p w14:paraId="26B0CFE5" w14:textId="6EB89142" w:rsidR="00713496" w:rsidRDefault="00713496" w:rsidP="001760B1">
            <w:pPr>
              <w:spacing w:after="60"/>
              <w:jc w:val="center"/>
            </w:pPr>
            <w:r>
              <w:rPr>
                <w:rFonts w:hint="eastAsia"/>
              </w:rPr>
              <w:t>B</w:t>
            </w:r>
            <w:r>
              <w:t>lackbox</w:t>
            </w:r>
          </w:p>
        </w:tc>
        <w:tc>
          <w:tcPr>
            <w:tcW w:w="1276" w:type="dxa"/>
            <w:tcMar>
              <w:left w:w="0" w:type="dxa"/>
              <w:right w:w="0" w:type="dxa"/>
            </w:tcMar>
            <w:vAlign w:val="center"/>
          </w:tcPr>
          <w:p w14:paraId="68244620" w14:textId="28A96238" w:rsidR="00713496" w:rsidRPr="00BE107A" w:rsidRDefault="00713496" w:rsidP="001760B1">
            <w:pPr>
              <w:spacing w:after="60"/>
              <w:jc w:val="center"/>
            </w:pPr>
            <w:r w:rsidRPr="00713496">
              <w:t>Façade</w:t>
            </w:r>
          </w:p>
        </w:tc>
        <w:tc>
          <w:tcPr>
            <w:tcW w:w="1276" w:type="dxa"/>
            <w:tcMar>
              <w:left w:w="0" w:type="dxa"/>
              <w:right w:w="0" w:type="dxa"/>
            </w:tcMar>
            <w:vAlign w:val="center"/>
          </w:tcPr>
          <w:p w14:paraId="52A333D5" w14:textId="0A4FB370" w:rsidR="00713496" w:rsidRPr="00BE107A" w:rsidRDefault="00713496" w:rsidP="001760B1">
            <w:pPr>
              <w:spacing w:after="60"/>
              <w:jc w:val="center"/>
            </w:pPr>
            <w:r>
              <w:rPr>
                <w:rFonts w:hint="eastAsia"/>
              </w:rPr>
              <w:t>C</w:t>
            </w:r>
            <w:r>
              <w:t>losed</w:t>
            </w:r>
          </w:p>
        </w:tc>
        <w:tc>
          <w:tcPr>
            <w:tcW w:w="2410" w:type="dxa"/>
            <w:tcMar>
              <w:left w:w="0" w:type="dxa"/>
              <w:right w:w="0" w:type="dxa"/>
            </w:tcMar>
            <w:vAlign w:val="center"/>
          </w:tcPr>
          <w:p w14:paraId="5A085608" w14:textId="77777777" w:rsidR="00713496" w:rsidRPr="00BE107A" w:rsidRDefault="00713496" w:rsidP="001760B1">
            <w:pPr>
              <w:spacing w:after="60"/>
              <w:jc w:val="center"/>
            </w:pPr>
          </w:p>
        </w:tc>
      </w:tr>
      <w:tr w:rsidR="00713496" w:rsidRPr="00BE107A" w14:paraId="137C0682" w14:textId="77777777" w:rsidTr="00713496">
        <w:tc>
          <w:tcPr>
            <w:tcW w:w="2694" w:type="dxa"/>
            <w:tcMar>
              <w:left w:w="0" w:type="dxa"/>
              <w:right w:w="0" w:type="dxa"/>
            </w:tcMar>
            <w:vAlign w:val="center"/>
          </w:tcPr>
          <w:p w14:paraId="492932ED" w14:textId="3128B2B1" w:rsidR="00713496" w:rsidRDefault="00713496" w:rsidP="001760B1">
            <w:pPr>
              <w:spacing w:after="60"/>
              <w:jc w:val="center"/>
            </w:pPr>
            <w:r>
              <w:rPr>
                <w:rFonts w:hint="eastAsia"/>
                <w:sz w:val="20"/>
                <w:szCs w:val="22"/>
              </w:rPr>
              <w:t>s</w:t>
            </w:r>
            <w:r>
              <w:rPr>
                <w:sz w:val="20"/>
                <w:szCs w:val="22"/>
              </w:rPr>
              <w:t>Health Activity Manager</w:t>
            </w:r>
          </w:p>
        </w:tc>
        <w:tc>
          <w:tcPr>
            <w:tcW w:w="1275" w:type="dxa"/>
            <w:tcMar>
              <w:left w:w="0" w:type="dxa"/>
              <w:right w:w="0" w:type="dxa"/>
            </w:tcMar>
            <w:vAlign w:val="center"/>
          </w:tcPr>
          <w:p w14:paraId="4C938B28" w14:textId="39A97981" w:rsidR="00713496" w:rsidRDefault="00713496" w:rsidP="001760B1">
            <w:pPr>
              <w:spacing w:after="60"/>
              <w:jc w:val="center"/>
            </w:pPr>
            <w:r>
              <w:rPr>
                <w:rFonts w:hint="eastAsia"/>
              </w:rPr>
              <w:t>B</w:t>
            </w:r>
            <w:r>
              <w:t>lackbox</w:t>
            </w:r>
          </w:p>
        </w:tc>
        <w:tc>
          <w:tcPr>
            <w:tcW w:w="1276" w:type="dxa"/>
            <w:tcMar>
              <w:left w:w="0" w:type="dxa"/>
              <w:right w:w="0" w:type="dxa"/>
            </w:tcMar>
            <w:vAlign w:val="center"/>
          </w:tcPr>
          <w:p w14:paraId="534E6E4C" w14:textId="2730AA66" w:rsidR="00713496" w:rsidRPr="00BE107A" w:rsidRDefault="00713496" w:rsidP="001760B1">
            <w:pPr>
              <w:spacing w:after="60"/>
              <w:jc w:val="center"/>
            </w:pPr>
            <w:r w:rsidRPr="00713496">
              <w:t>Façade</w:t>
            </w:r>
          </w:p>
        </w:tc>
        <w:tc>
          <w:tcPr>
            <w:tcW w:w="1276" w:type="dxa"/>
            <w:tcMar>
              <w:left w:w="0" w:type="dxa"/>
              <w:right w:w="0" w:type="dxa"/>
            </w:tcMar>
            <w:vAlign w:val="center"/>
          </w:tcPr>
          <w:p w14:paraId="02EA419D" w14:textId="1C56BEFE" w:rsidR="00713496" w:rsidRPr="00BE107A" w:rsidRDefault="00713496" w:rsidP="001760B1">
            <w:pPr>
              <w:spacing w:after="60"/>
              <w:jc w:val="center"/>
            </w:pPr>
            <w:r>
              <w:rPr>
                <w:rFonts w:hint="eastAsia"/>
              </w:rPr>
              <w:t>C</w:t>
            </w:r>
            <w:r>
              <w:t>losed</w:t>
            </w:r>
          </w:p>
        </w:tc>
        <w:tc>
          <w:tcPr>
            <w:tcW w:w="2410" w:type="dxa"/>
            <w:tcMar>
              <w:left w:w="0" w:type="dxa"/>
              <w:right w:w="0" w:type="dxa"/>
            </w:tcMar>
            <w:vAlign w:val="center"/>
          </w:tcPr>
          <w:p w14:paraId="6FE3DC01" w14:textId="77777777" w:rsidR="00713496" w:rsidRPr="00BE107A" w:rsidRDefault="00713496" w:rsidP="001760B1">
            <w:pPr>
              <w:spacing w:after="60"/>
              <w:jc w:val="center"/>
            </w:pPr>
          </w:p>
        </w:tc>
      </w:tr>
      <w:tr w:rsidR="00713496" w:rsidRPr="00BE107A" w14:paraId="7E482A06" w14:textId="77777777" w:rsidTr="00713496">
        <w:tc>
          <w:tcPr>
            <w:tcW w:w="2694" w:type="dxa"/>
            <w:tcMar>
              <w:left w:w="0" w:type="dxa"/>
              <w:right w:w="0" w:type="dxa"/>
            </w:tcMar>
            <w:vAlign w:val="center"/>
          </w:tcPr>
          <w:p w14:paraId="46574ECC" w14:textId="015BF8E9" w:rsidR="00713496" w:rsidRDefault="00713496" w:rsidP="001760B1">
            <w:pPr>
              <w:spacing w:after="60"/>
              <w:jc w:val="center"/>
            </w:pPr>
            <w:r>
              <w:rPr>
                <w:sz w:val="20"/>
                <w:szCs w:val="22"/>
              </w:rPr>
              <w:t>sEffectiveness Analyze Manager</w:t>
            </w:r>
          </w:p>
        </w:tc>
        <w:tc>
          <w:tcPr>
            <w:tcW w:w="1275" w:type="dxa"/>
            <w:tcMar>
              <w:left w:w="0" w:type="dxa"/>
              <w:right w:w="0" w:type="dxa"/>
            </w:tcMar>
            <w:vAlign w:val="center"/>
          </w:tcPr>
          <w:p w14:paraId="1E76C120" w14:textId="35A70C53" w:rsidR="00713496" w:rsidRDefault="00713496" w:rsidP="001760B1">
            <w:pPr>
              <w:spacing w:after="60"/>
              <w:jc w:val="center"/>
            </w:pPr>
            <w:r>
              <w:rPr>
                <w:rFonts w:hint="eastAsia"/>
              </w:rPr>
              <w:t>B</w:t>
            </w:r>
            <w:r>
              <w:t>lackbox</w:t>
            </w:r>
          </w:p>
        </w:tc>
        <w:tc>
          <w:tcPr>
            <w:tcW w:w="1276" w:type="dxa"/>
            <w:tcMar>
              <w:left w:w="0" w:type="dxa"/>
              <w:right w:w="0" w:type="dxa"/>
            </w:tcMar>
            <w:vAlign w:val="center"/>
          </w:tcPr>
          <w:p w14:paraId="4CDBBA5F" w14:textId="7CF2962E" w:rsidR="00713496" w:rsidRPr="00BE107A" w:rsidRDefault="00713496" w:rsidP="001760B1">
            <w:pPr>
              <w:spacing w:after="60"/>
              <w:jc w:val="center"/>
            </w:pPr>
            <w:r w:rsidRPr="00713496">
              <w:t>Façade</w:t>
            </w:r>
          </w:p>
        </w:tc>
        <w:tc>
          <w:tcPr>
            <w:tcW w:w="1276" w:type="dxa"/>
            <w:tcMar>
              <w:left w:w="0" w:type="dxa"/>
              <w:right w:w="0" w:type="dxa"/>
            </w:tcMar>
            <w:vAlign w:val="center"/>
          </w:tcPr>
          <w:p w14:paraId="2489AEDF" w14:textId="518A8C9F" w:rsidR="00713496" w:rsidRPr="00BE107A" w:rsidRDefault="00713496" w:rsidP="001760B1">
            <w:pPr>
              <w:spacing w:after="60"/>
              <w:jc w:val="center"/>
            </w:pPr>
            <w:r>
              <w:rPr>
                <w:rFonts w:hint="eastAsia"/>
              </w:rPr>
              <w:t>O</w:t>
            </w:r>
            <w:r>
              <w:t>pen</w:t>
            </w:r>
          </w:p>
        </w:tc>
        <w:tc>
          <w:tcPr>
            <w:tcW w:w="2410" w:type="dxa"/>
            <w:tcMar>
              <w:left w:w="0" w:type="dxa"/>
              <w:right w:w="0" w:type="dxa"/>
            </w:tcMar>
            <w:vAlign w:val="center"/>
          </w:tcPr>
          <w:p w14:paraId="51066B1D" w14:textId="69E1B08E" w:rsidR="00713496" w:rsidRPr="00BE107A" w:rsidRDefault="00713496" w:rsidP="001760B1">
            <w:pPr>
              <w:spacing w:after="60"/>
              <w:jc w:val="center"/>
            </w:pPr>
            <w:r>
              <w:t>Analyze Module</w:t>
            </w:r>
          </w:p>
        </w:tc>
      </w:tr>
      <w:tr w:rsidR="00713496" w:rsidRPr="00BE107A" w14:paraId="7015DB73" w14:textId="77777777" w:rsidTr="00713496">
        <w:tc>
          <w:tcPr>
            <w:tcW w:w="2694" w:type="dxa"/>
            <w:tcMar>
              <w:left w:w="0" w:type="dxa"/>
              <w:right w:w="0" w:type="dxa"/>
            </w:tcMar>
            <w:vAlign w:val="center"/>
          </w:tcPr>
          <w:p w14:paraId="4A2684CE" w14:textId="4068B67F" w:rsidR="00713496" w:rsidRDefault="00713496" w:rsidP="001760B1">
            <w:pPr>
              <w:spacing w:after="60"/>
              <w:jc w:val="center"/>
            </w:pPr>
            <w:r>
              <w:rPr>
                <w:rFonts w:hint="eastAsia"/>
                <w:sz w:val="20"/>
                <w:szCs w:val="22"/>
              </w:rPr>
              <w:t>E</w:t>
            </w:r>
            <w:r>
              <w:rPr>
                <w:sz w:val="20"/>
                <w:szCs w:val="22"/>
              </w:rPr>
              <w:t>K Manager</w:t>
            </w:r>
          </w:p>
        </w:tc>
        <w:tc>
          <w:tcPr>
            <w:tcW w:w="1275" w:type="dxa"/>
            <w:tcMar>
              <w:left w:w="0" w:type="dxa"/>
              <w:right w:w="0" w:type="dxa"/>
            </w:tcMar>
            <w:vAlign w:val="center"/>
          </w:tcPr>
          <w:p w14:paraId="42C1B8F7" w14:textId="6490AA69" w:rsidR="00713496" w:rsidRDefault="00713496" w:rsidP="001760B1">
            <w:pPr>
              <w:spacing w:after="60"/>
              <w:jc w:val="center"/>
            </w:pPr>
            <w:r>
              <w:rPr>
                <w:rFonts w:hint="eastAsia"/>
              </w:rPr>
              <w:t>B</w:t>
            </w:r>
            <w:r>
              <w:t>lackbox</w:t>
            </w:r>
          </w:p>
        </w:tc>
        <w:tc>
          <w:tcPr>
            <w:tcW w:w="1276" w:type="dxa"/>
            <w:tcMar>
              <w:left w:w="0" w:type="dxa"/>
              <w:right w:w="0" w:type="dxa"/>
            </w:tcMar>
            <w:vAlign w:val="center"/>
          </w:tcPr>
          <w:p w14:paraId="1CE1A550" w14:textId="50AC9133" w:rsidR="00713496" w:rsidRPr="00BE107A" w:rsidRDefault="00713496" w:rsidP="001760B1">
            <w:pPr>
              <w:spacing w:after="60"/>
              <w:jc w:val="center"/>
            </w:pPr>
            <w:r w:rsidRPr="00713496">
              <w:t>Façade</w:t>
            </w:r>
          </w:p>
        </w:tc>
        <w:tc>
          <w:tcPr>
            <w:tcW w:w="1276" w:type="dxa"/>
            <w:tcMar>
              <w:left w:w="0" w:type="dxa"/>
              <w:right w:w="0" w:type="dxa"/>
            </w:tcMar>
            <w:vAlign w:val="center"/>
          </w:tcPr>
          <w:p w14:paraId="178FAFC7" w14:textId="37279319" w:rsidR="00713496" w:rsidRPr="00BE107A" w:rsidRDefault="00713496" w:rsidP="001760B1">
            <w:pPr>
              <w:spacing w:after="60"/>
              <w:jc w:val="center"/>
            </w:pPr>
            <w:r>
              <w:rPr>
                <w:rFonts w:hint="eastAsia"/>
              </w:rPr>
              <w:t>O</w:t>
            </w:r>
            <w:r>
              <w:t>pen</w:t>
            </w:r>
          </w:p>
        </w:tc>
        <w:tc>
          <w:tcPr>
            <w:tcW w:w="2410" w:type="dxa"/>
            <w:tcMar>
              <w:left w:w="0" w:type="dxa"/>
              <w:right w:w="0" w:type="dxa"/>
            </w:tcMar>
            <w:vAlign w:val="center"/>
          </w:tcPr>
          <w:p w14:paraId="7E57243B" w14:textId="1952DC8E" w:rsidR="00713496" w:rsidRPr="00BE107A" w:rsidRDefault="00713496" w:rsidP="001760B1">
            <w:pPr>
              <w:spacing w:after="60"/>
              <w:jc w:val="center"/>
            </w:pPr>
            <w:r>
              <w:t>EK Optimize Module</w:t>
            </w:r>
          </w:p>
        </w:tc>
      </w:tr>
      <w:tr w:rsidR="00713496" w:rsidRPr="00BE107A" w14:paraId="43FAADB5" w14:textId="77777777" w:rsidTr="00713496">
        <w:tc>
          <w:tcPr>
            <w:tcW w:w="2694" w:type="dxa"/>
            <w:tcMar>
              <w:left w:w="0" w:type="dxa"/>
              <w:right w:w="0" w:type="dxa"/>
            </w:tcMar>
            <w:vAlign w:val="center"/>
          </w:tcPr>
          <w:p w14:paraId="0F2C47DC" w14:textId="0C2DF44B" w:rsidR="00713496" w:rsidRDefault="00713496" w:rsidP="001760B1">
            <w:pPr>
              <w:spacing w:after="60"/>
              <w:jc w:val="center"/>
            </w:pPr>
            <w:r>
              <w:rPr>
                <w:rFonts w:hint="eastAsia"/>
                <w:sz w:val="20"/>
                <w:szCs w:val="22"/>
              </w:rPr>
              <w:t>s</w:t>
            </w:r>
            <w:r>
              <w:rPr>
                <w:sz w:val="20"/>
                <w:szCs w:val="22"/>
              </w:rPr>
              <w:t>Recommendation Manager</w:t>
            </w:r>
          </w:p>
        </w:tc>
        <w:tc>
          <w:tcPr>
            <w:tcW w:w="1275" w:type="dxa"/>
            <w:tcMar>
              <w:left w:w="0" w:type="dxa"/>
              <w:right w:w="0" w:type="dxa"/>
            </w:tcMar>
            <w:vAlign w:val="center"/>
          </w:tcPr>
          <w:p w14:paraId="30CD8ADB" w14:textId="1CE66B51" w:rsidR="00713496" w:rsidRDefault="00713496" w:rsidP="001760B1">
            <w:pPr>
              <w:spacing w:after="60"/>
              <w:jc w:val="center"/>
            </w:pPr>
            <w:r>
              <w:rPr>
                <w:rFonts w:hint="eastAsia"/>
              </w:rPr>
              <w:t>B</w:t>
            </w:r>
            <w:r>
              <w:t>lackbox</w:t>
            </w:r>
          </w:p>
        </w:tc>
        <w:tc>
          <w:tcPr>
            <w:tcW w:w="1276" w:type="dxa"/>
            <w:tcMar>
              <w:left w:w="0" w:type="dxa"/>
              <w:right w:w="0" w:type="dxa"/>
            </w:tcMar>
            <w:vAlign w:val="center"/>
          </w:tcPr>
          <w:p w14:paraId="5854B56B" w14:textId="0F5108E5" w:rsidR="00713496" w:rsidRPr="00BE107A" w:rsidRDefault="00713496" w:rsidP="001760B1">
            <w:pPr>
              <w:spacing w:after="60"/>
              <w:jc w:val="center"/>
            </w:pPr>
            <w:r w:rsidRPr="00713496">
              <w:t>Façade</w:t>
            </w:r>
          </w:p>
        </w:tc>
        <w:tc>
          <w:tcPr>
            <w:tcW w:w="1276" w:type="dxa"/>
            <w:tcMar>
              <w:left w:w="0" w:type="dxa"/>
              <w:right w:w="0" w:type="dxa"/>
            </w:tcMar>
            <w:vAlign w:val="center"/>
          </w:tcPr>
          <w:p w14:paraId="44C0BD1C" w14:textId="392B3B74" w:rsidR="00713496" w:rsidRPr="00BE107A" w:rsidRDefault="00713496" w:rsidP="001760B1">
            <w:pPr>
              <w:spacing w:after="60"/>
              <w:jc w:val="center"/>
            </w:pPr>
            <w:r>
              <w:rPr>
                <w:rFonts w:hint="eastAsia"/>
              </w:rPr>
              <w:t>O</w:t>
            </w:r>
            <w:r>
              <w:t>pen</w:t>
            </w:r>
          </w:p>
        </w:tc>
        <w:tc>
          <w:tcPr>
            <w:tcW w:w="2410" w:type="dxa"/>
            <w:tcMar>
              <w:left w:w="0" w:type="dxa"/>
              <w:right w:w="0" w:type="dxa"/>
            </w:tcMar>
            <w:vAlign w:val="center"/>
          </w:tcPr>
          <w:p w14:paraId="3123C2F3" w14:textId="5B535A90" w:rsidR="00713496" w:rsidRPr="00BE107A" w:rsidRDefault="00713496" w:rsidP="001760B1">
            <w:pPr>
              <w:spacing w:after="60"/>
              <w:jc w:val="center"/>
            </w:pPr>
            <w:r>
              <w:t>Recommendation Module</w:t>
            </w:r>
          </w:p>
        </w:tc>
      </w:tr>
      <w:tr w:rsidR="00713496" w:rsidRPr="00BE107A" w14:paraId="0ADC3C6A" w14:textId="77777777" w:rsidTr="00713496">
        <w:tc>
          <w:tcPr>
            <w:tcW w:w="2694" w:type="dxa"/>
            <w:tcMar>
              <w:left w:w="0" w:type="dxa"/>
              <w:right w:w="0" w:type="dxa"/>
            </w:tcMar>
            <w:vAlign w:val="center"/>
          </w:tcPr>
          <w:p w14:paraId="2B0E93EF" w14:textId="5A018B21" w:rsidR="00713496" w:rsidRDefault="00713496" w:rsidP="001760B1">
            <w:pPr>
              <w:spacing w:after="60"/>
              <w:jc w:val="center"/>
            </w:pPr>
            <w:r>
              <w:rPr>
                <w:rFonts w:hint="eastAsia"/>
                <w:sz w:val="20"/>
                <w:szCs w:val="22"/>
              </w:rPr>
              <w:t>B</w:t>
            </w:r>
            <w:r>
              <w:rPr>
                <w:sz w:val="20"/>
                <w:szCs w:val="22"/>
              </w:rPr>
              <w:t>lackboard Manager</w:t>
            </w:r>
          </w:p>
        </w:tc>
        <w:tc>
          <w:tcPr>
            <w:tcW w:w="1275" w:type="dxa"/>
            <w:tcMar>
              <w:left w:w="0" w:type="dxa"/>
              <w:right w:w="0" w:type="dxa"/>
            </w:tcMar>
            <w:vAlign w:val="center"/>
          </w:tcPr>
          <w:p w14:paraId="694E07B2" w14:textId="4EAFCEDA" w:rsidR="00713496" w:rsidRDefault="00713496" w:rsidP="001760B1">
            <w:pPr>
              <w:spacing w:after="60"/>
              <w:jc w:val="center"/>
            </w:pPr>
            <w:r>
              <w:rPr>
                <w:rFonts w:hint="eastAsia"/>
              </w:rPr>
              <w:t>B</w:t>
            </w:r>
            <w:r>
              <w:t>lackbox</w:t>
            </w:r>
          </w:p>
        </w:tc>
        <w:tc>
          <w:tcPr>
            <w:tcW w:w="1276" w:type="dxa"/>
            <w:tcMar>
              <w:left w:w="0" w:type="dxa"/>
              <w:right w:w="0" w:type="dxa"/>
            </w:tcMar>
            <w:vAlign w:val="center"/>
          </w:tcPr>
          <w:p w14:paraId="718A29A1" w14:textId="04151F43" w:rsidR="00713496" w:rsidRPr="00BE107A" w:rsidRDefault="00713496" w:rsidP="001760B1">
            <w:pPr>
              <w:spacing w:after="60"/>
              <w:jc w:val="center"/>
            </w:pPr>
            <w:r w:rsidRPr="00713496">
              <w:t>Façade</w:t>
            </w:r>
          </w:p>
        </w:tc>
        <w:tc>
          <w:tcPr>
            <w:tcW w:w="1276" w:type="dxa"/>
            <w:tcMar>
              <w:left w:w="0" w:type="dxa"/>
              <w:right w:w="0" w:type="dxa"/>
            </w:tcMar>
            <w:vAlign w:val="center"/>
          </w:tcPr>
          <w:p w14:paraId="5C6BE9E4" w14:textId="17355CAE" w:rsidR="00713496" w:rsidRPr="00BE107A" w:rsidRDefault="00713496" w:rsidP="001760B1">
            <w:pPr>
              <w:spacing w:after="60"/>
              <w:jc w:val="center"/>
            </w:pPr>
            <w:r>
              <w:rPr>
                <w:rFonts w:hint="eastAsia"/>
              </w:rPr>
              <w:t>O</w:t>
            </w:r>
            <w:r>
              <w:t>pen</w:t>
            </w:r>
          </w:p>
        </w:tc>
        <w:tc>
          <w:tcPr>
            <w:tcW w:w="2410" w:type="dxa"/>
            <w:tcMar>
              <w:left w:w="0" w:type="dxa"/>
              <w:right w:w="0" w:type="dxa"/>
            </w:tcMar>
            <w:vAlign w:val="center"/>
          </w:tcPr>
          <w:p w14:paraId="32F8B8F4" w14:textId="494EFA91" w:rsidR="00713496" w:rsidRPr="00BE107A" w:rsidRDefault="00463BF7" w:rsidP="001760B1">
            <w:pPr>
              <w:spacing w:after="60"/>
              <w:jc w:val="center"/>
            </w:pPr>
            <w:r>
              <w:rPr>
                <w:rFonts w:hint="eastAsia"/>
              </w:rPr>
              <w:t>K</w:t>
            </w:r>
            <w:r>
              <w:t>nowledge Source</w:t>
            </w:r>
          </w:p>
        </w:tc>
      </w:tr>
      <w:tr w:rsidR="00713496" w:rsidRPr="00BE107A" w14:paraId="7F82E56D" w14:textId="77777777" w:rsidTr="00713496">
        <w:tc>
          <w:tcPr>
            <w:tcW w:w="2694" w:type="dxa"/>
            <w:tcMar>
              <w:left w:w="0" w:type="dxa"/>
              <w:right w:w="0" w:type="dxa"/>
            </w:tcMar>
            <w:vAlign w:val="center"/>
          </w:tcPr>
          <w:p w14:paraId="4DAFA9BF" w14:textId="08435F70" w:rsidR="00713496" w:rsidRDefault="00713496" w:rsidP="001760B1">
            <w:pPr>
              <w:spacing w:after="60"/>
              <w:jc w:val="center"/>
            </w:pPr>
            <w:r>
              <w:rPr>
                <w:rFonts w:hint="eastAsia"/>
                <w:sz w:val="20"/>
                <w:szCs w:val="22"/>
              </w:rPr>
              <w:t>s</w:t>
            </w:r>
            <w:r>
              <w:rPr>
                <w:sz w:val="20"/>
                <w:szCs w:val="22"/>
              </w:rPr>
              <w:t>Report Generator</w:t>
            </w:r>
          </w:p>
        </w:tc>
        <w:tc>
          <w:tcPr>
            <w:tcW w:w="1275" w:type="dxa"/>
            <w:tcMar>
              <w:left w:w="0" w:type="dxa"/>
              <w:right w:w="0" w:type="dxa"/>
            </w:tcMar>
            <w:vAlign w:val="center"/>
          </w:tcPr>
          <w:p w14:paraId="670FDFB9" w14:textId="499F6586" w:rsidR="00713496" w:rsidRDefault="00713496" w:rsidP="001760B1">
            <w:pPr>
              <w:spacing w:after="60"/>
              <w:jc w:val="center"/>
            </w:pPr>
            <w:r>
              <w:rPr>
                <w:rFonts w:hint="eastAsia"/>
              </w:rPr>
              <w:t>B</w:t>
            </w:r>
            <w:r>
              <w:t>lackbox</w:t>
            </w:r>
          </w:p>
        </w:tc>
        <w:tc>
          <w:tcPr>
            <w:tcW w:w="1276" w:type="dxa"/>
            <w:tcMar>
              <w:left w:w="0" w:type="dxa"/>
              <w:right w:w="0" w:type="dxa"/>
            </w:tcMar>
            <w:vAlign w:val="center"/>
          </w:tcPr>
          <w:p w14:paraId="6706A627" w14:textId="179EF5DB" w:rsidR="00713496" w:rsidRPr="00BE107A" w:rsidRDefault="00713496" w:rsidP="001760B1">
            <w:pPr>
              <w:spacing w:after="60"/>
              <w:jc w:val="center"/>
            </w:pPr>
            <w:r w:rsidRPr="00713496">
              <w:t>Façade</w:t>
            </w:r>
          </w:p>
        </w:tc>
        <w:tc>
          <w:tcPr>
            <w:tcW w:w="1276" w:type="dxa"/>
            <w:tcMar>
              <w:left w:w="0" w:type="dxa"/>
              <w:right w:w="0" w:type="dxa"/>
            </w:tcMar>
            <w:vAlign w:val="center"/>
          </w:tcPr>
          <w:p w14:paraId="0521203B" w14:textId="0C3957E5" w:rsidR="00713496" w:rsidRPr="00BE107A" w:rsidRDefault="00713496" w:rsidP="001760B1">
            <w:pPr>
              <w:spacing w:after="60"/>
              <w:jc w:val="center"/>
            </w:pPr>
            <w:r>
              <w:rPr>
                <w:rFonts w:hint="eastAsia"/>
              </w:rPr>
              <w:t>C</w:t>
            </w:r>
            <w:r>
              <w:t>losed</w:t>
            </w:r>
          </w:p>
        </w:tc>
        <w:tc>
          <w:tcPr>
            <w:tcW w:w="2410" w:type="dxa"/>
            <w:tcMar>
              <w:left w:w="0" w:type="dxa"/>
              <w:right w:w="0" w:type="dxa"/>
            </w:tcMar>
            <w:vAlign w:val="center"/>
          </w:tcPr>
          <w:p w14:paraId="62DE26C9" w14:textId="77777777" w:rsidR="00713496" w:rsidRPr="00BE107A" w:rsidRDefault="00713496" w:rsidP="001760B1">
            <w:pPr>
              <w:spacing w:after="60"/>
              <w:jc w:val="center"/>
            </w:pPr>
          </w:p>
        </w:tc>
      </w:tr>
    </w:tbl>
    <w:p w14:paraId="1557C3EC" w14:textId="77777777" w:rsidR="00586110" w:rsidRPr="00BE107A" w:rsidRDefault="00586110" w:rsidP="00586110">
      <w:pPr>
        <w:pStyle w:val="L1"/>
      </w:pPr>
      <w:r w:rsidRPr="00BE107A">
        <w:t>Blackbox Components</w:t>
      </w:r>
    </w:p>
    <w:p w14:paraId="6303FA31" w14:textId="77777777" w:rsidR="00586110" w:rsidRPr="00BE107A" w:rsidRDefault="00586110" w:rsidP="00586110">
      <w:pPr>
        <w:pStyle w:val="L1body"/>
      </w:pPr>
      <w:r w:rsidRPr="00BE107A">
        <w:t>All the functional components derived from the SRS are defined as the type of blackbox component for the reusability and maintainability.</w:t>
      </w:r>
    </w:p>
    <w:p w14:paraId="56B82551" w14:textId="77777777" w:rsidR="00586110" w:rsidRPr="00BE107A" w:rsidRDefault="00586110" w:rsidP="00586110">
      <w:pPr>
        <w:pStyle w:val="L1"/>
      </w:pPr>
      <w:r w:rsidRPr="00BE107A">
        <w:t>Components with Openness</w:t>
      </w:r>
    </w:p>
    <w:p w14:paraId="717C8557" w14:textId="64AAB6BE" w:rsidR="00586110" w:rsidRPr="00BE107A" w:rsidRDefault="00586110" w:rsidP="00586110">
      <w:pPr>
        <w:pStyle w:val="L1body"/>
      </w:pPr>
      <w:r w:rsidRPr="00BE107A">
        <w:t xml:space="preserve">The </w:t>
      </w:r>
      <w:r w:rsidR="002207AC">
        <w:t>four</w:t>
      </w:r>
      <w:r w:rsidRPr="00BE107A">
        <w:t xml:space="preserve"> components show the variability and hence they are designed with open-design schemes.</w:t>
      </w:r>
    </w:p>
    <w:p w14:paraId="5114508B" w14:textId="77777777" w:rsidR="00586110" w:rsidRPr="00BE107A" w:rsidRDefault="00586110" w:rsidP="00586110">
      <w:pPr>
        <w:pStyle w:val="3"/>
      </w:pPr>
      <w:bookmarkStart w:id="278" w:name="_Toc25959915"/>
      <w:bookmarkStart w:id="279" w:name="_Toc124708762"/>
      <w:bookmarkStart w:id="280" w:name="_Toc128416350"/>
      <w:r w:rsidRPr="00BE107A">
        <w:t>[Step 7] Define Interfaces of Functional Components</w:t>
      </w:r>
      <w:bookmarkEnd w:id="272"/>
      <w:bookmarkEnd w:id="273"/>
      <w:bookmarkEnd w:id="274"/>
      <w:bookmarkEnd w:id="275"/>
      <w:bookmarkEnd w:id="278"/>
      <w:bookmarkEnd w:id="279"/>
      <w:bookmarkEnd w:id="280"/>
    </w:p>
    <w:p w14:paraId="1362BABE" w14:textId="77777777" w:rsidR="00586110" w:rsidRPr="00BE107A" w:rsidRDefault="00586110" w:rsidP="00586110">
      <w:pPr>
        <w:pStyle w:val="Body"/>
      </w:pPr>
      <w:r w:rsidRPr="00BE107A">
        <w:rPr>
          <w:rFonts w:hint="eastAsia"/>
        </w:rPr>
        <w:t xml:space="preserve">A functional component provides its </w:t>
      </w:r>
      <w:r w:rsidRPr="00BE107A">
        <w:t>functionality</w:t>
      </w:r>
      <w:r w:rsidRPr="00BE107A">
        <w:rPr>
          <w:rFonts w:hint="eastAsia"/>
        </w:rPr>
        <w:t xml:space="preserve"> </w:t>
      </w:r>
      <w:r w:rsidRPr="00BE107A">
        <w:t xml:space="preserve">through a </w:t>
      </w:r>
      <w:r w:rsidRPr="00BE107A">
        <w:rPr>
          <w:i/>
        </w:rPr>
        <w:t xml:space="preserve">provided </w:t>
      </w:r>
      <w:r w:rsidRPr="00BE107A">
        <w:t xml:space="preserve">interface. A functional component with ‘open’ design may also need a </w:t>
      </w:r>
      <w:r w:rsidRPr="00BE107A">
        <w:rPr>
          <w:i/>
        </w:rPr>
        <w:t xml:space="preserve">required </w:t>
      </w:r>
      <w:r w:rsidRPr="00BE107A">
        <w:t>interface if it accepts a pluggable object as a variant. Note that the ‘Required Interface’ is only one of various ways of designing components with openness.</w:t>
      </w:r>
    </w:p>
    <w:p w14:paraId="77D7A1A4" w14:textId="1A0C1D55" w:rsidR="00586110" w:rsidRPr="00BE107A" w:rsidRDefault="00586110" w:rsidP="00A943C3">
      <w:pPr>
        <w:pStyle w:val="Body"/>
      </w:pPr>
      <w:r w:rsidRPr="00BE107A">
        <w:t xml:space="preserve">We first define the names of </w:t>
      </w:r>
      <w:r w:rsidRPr="00BE107A">
        <w:rPr>
          <w:i/>
        </w:rPr>
        <w:t>provided</w:t>
      </w:r>
      <w:r w:rsidRPr="00BE107A">
        <w:t xml:space="preserve"> Interfaces for functional components. We use a prefix of ‘i’ to indicate an interface name.</w:t>
      </w:r>
    </w:p>
    <w:p w14:paraId="2661198D" w14:textId="570B6C76" w:rsidR="00586110" w:rsidRPr="00BE107A" w:rsidRDefault="00586110" w:rsidP="00586110">
      <w:pPr>
        <w:pStyle w:val="TableTitle"/>
      </w:pPr>
      <w:bookmarkStart w:id="281" w:name="_Toc127289470"/>
      <w:r w:rsidRPr="00BE107A">
        <w:t xml:space="preserve">Table </w:t>
      </w:r>
      <w:fldSimple w:instr=" SEQ Table \* ARABIC ">
        <w:r w:rsidR="00547097">
          <w:rPr>
            <w:noProof/>
          </w:rPr>
          <w:t>8</w:t>
        </w:r>
      </w:fldSimple>
      <w:r w:rsidRPr="00BE107A">
        <w:t>. Interfaces of Functional Components</w:t>
      </w:r>
      <w:bookmarkEnd w:id="281"/>
    </w:p>
    <w:tbl>
      <w:tblPr>
        <w:tblStyle w:val="afa"/>
        <w:tblW w:w="9214" w:type="dxa"/>
        <w:tblInd w:w="-5" w:type="dxa"/>
        <w:tblLook w:val="04A0" w:firstRow="1" w:lastRow="0" w:firstColumn="1" w:lastColumn="0" w:noHBand="0" w:noVBand="1"/>
      </w:tblPr>
      <w:tblGrid>
        <w:gridCol w:w="3169"/>
        <w:gridCol w:w="3068"/>
        <w:gridCol w:w="2977"/>
      </w:tblGrid>
      <w:tr w:rsidR="009B60A5" w:rsidRPr="00BE107A" w14:paraId="16330826" w14:textId="77777777" w:rsidTr="009B60A5">
        <w:tc>
          <w:tcPr>
            <w:tcW w:w="3169" w:type="dxa"/>
            <w:tcBorders>
              <w:tl2br w:val="single" w:sz="4" w:space="0" w:color="auto"/>
            </w:tcBorders>
            <w:shd w:val="clear" w:color="auto" w:fill="D9D9D9" w:themeFill="background1" w:themeFillShade="D9"/>
            <w:tcMar>
              <w:left w:w="0" w:type="dxa"/>
              <w:right w:w="0" w:type="dxa"/>
            </w:tcMar>
            <w:vAlign w:val="center"/>
          </w:tcPr>
          <w:p w14:paraId="761DEB32" w14:textId="2E44190E" w:rsidR="009B60A5" w:rsidRPr="00BE107A" w:rsidRDefault="009B60A5" w:rsidP="00A835AC">
            <w:pPr>
              <w:spacing w:before="120" w:line="192" w:lineRule="auto"/>
              <w:jc w:val="left"/>
              <w:rPr>
                <w:b/>
              </w:rPr>
            </w:pPr>
            <w:r w:rsidRPr="00BE107A">
              <w:rPr>
                <w:rFonts w:hint="eastAsia"/>
                <w:b/>
                <w:sz w:val="20"/>
                <w:szCs w:val="22"/>
              </w:rPr>
              <w:t>Functional</w:t>
            </w:r>
            <w:r w:rsidRPr="00BE107A">
              <w:rPr>
                <w:b/>
                <w:sz w:val="20"/>
                <w:szCs w:val="22"/>
              </w:rPr>
              <w:br/>
              <w:t>Components</w:t>
            </w:r>
          </w:p>
        </w:tc>
        <w:tc>
          <w:tcPr>
            <w:tcW w:w="3068" w:type="dxa"/>
            <w:shd w:val="clear" w:color="auto" w:fill="D9D9D9" w:themeFill="background1" w:themeFillShade="D9"/>
            <w:tcMar>
              <w:left w:w="0" w:type="dxa"/>
              <w:right w:w="0" w:type="dxa"/>
            </w:tcMar>
            <w:vAlign w:val="center"/>
          </w:tcPr>
          <w:p w14:paraId="74D4C71C" w14:textId="3DB171CE" w:rsidR="009B60A5" w:rsidRPr="00BE107A" w:rsidRDefault="000D7DF2" w:rsidP="00A835AC">
            <w:pPr>
              <w:spacing w:before="60" w:after="60" w:line="192" w:lineRule="auto"/>
              <w:jc w:val="center"/>
              <w:rPr>
                <w:b/>
              </w:rPr>
            </w:pPr>
            <w:r>
              <w:rPr>
                <w:b/>
                <w:bCs/>
              </w:rPr>
              <w:t>Health Assistant</w:t>
            </w:r>
            <w:r w:rsidR="009B60A5" w:rsidRPr="00BE107A">
              <w:rPr>
                <w:b/>
                <w:bCs/>
              </w:rPr>
              <w:t xml:space="preserve"> Mobile App</w:t>
            </w:r>
          </w:p>
        </w:tc>
        <w:tc>
          <w:tcPr>
            <w:tcW w:w="2977" w:type="dxa"/>
            <w:shd w:val="clear" w:color="auto" w:fill="D9D9D9" w:themeFill="background1" w:themeFillShade="D9"/>
            <w:vAlign w:val="center"/>
          </w:tcPr>
          <w:p w14:paraId="50C7A5DE" w14:textId="22950282" w:rsidR="009B60A5" w:rsidRPr="00BE107A" w:rsidRDefault="000D7DF2" w:rsidP="00A835AC">
            <w:pPr>
              <w:spacing w:before="60" w:after="60" w:line="192" w:lineRule="auto"/>
              <w:jc w:val="center"/>
              <w:rPr>
                <w:b/>
              </w:rPr>
            </w:pPr>
            <w:r>
              <w:rPr>
                <w:b/>
                <w:bCs/>
              </w:rPr>
              <w:t>Health Assistant Server</w:t>
            </w:r>
          </w:p>
        </w:tc>
      </w:tr>
      <w:tr w:rsidR="009B60A5" w:rsidRPr="00BE107A" w14:paraId="5D648C50" w14:textId="77777777" w:rsidTr="009B60A5">
        <w:tc>
          <w:tcPr>
            <w:tcW w:w="3169" w:type="dxa"/>
            <w:tcMar>
              <w:left w:w="0" w:type="dxa"/>
              <w:right w:w="0" w:type="dxa"/>
            </w:tcMar>
            <w:vAlign w:val="center"/>
          </w:tcPr>
          <w:p w14:paraId="3ECC4CC2" w14:textId="0F219E97" w:rsidR="009B60A5" w:rsidRPr="00BE107A" w:rsidRDefault="009B60A5" w:rsidP="001760B1">
            <w:pPr>
              <w:spacing w:after="60"/>
              <w:jc w:val="center"/>
              <w:rPr>
                <w:sz w:val="20"/>
                <w:szCs w:val="22"/>
              </w:rPr>
            </w:pPr>
            <w:r w:rsidRPr="009E2966">
              <w:t>User Profile Management</w:t>
            </w:r>
          </w:p>
        </w:tc>
        <w:tc>
          <w:tcPr>
            <w:tcW w:w="3068" w:type="dxa"/>
            <w:tcMar>
              <w:left w:w="0" w:type="dxa"/>
              <w:right w:w="0" w:type="dxa"/>
            </w:tcMar>
            <w:vAlign w:val="center"/>
          </w:tcPr>
          <w:p w14:paraId="3EA975BC" w14:textId="7521FC60" w:rsidR="009B60A5" w:rsidRPr="00BE107A" w:rsidRDefault="009B60A5" w:rsidP="001760B1">
            <w:pPr>
              <w:spacing w:after="60"/>
              <w:jc w:val="center"/>
              <w:rPr>
                <w:sz w:val="20"/>
              </w:rPr>
            </w:pPr>
            <w:r>
              <w:rPr>
                <w:sz w:val="20"/>
                <w:szCs w:val="22"/>
              </w:rPr>
              <w:t>i</w:t>
            </w:r>
            <w:r w:rsidRPr="00BE107A">
              <w:rPr>
                <w:sz w:val="20"/>
                <w:szCs w:val="22"/>
              </w:rPr>
              <w:t>mUser Prof</w:t>
            </w:r>
            <w:r>
              <w:rPr>
                <w:sz w:val="20"/>
                <w:szCs w:val="22"/>
              </w:rPr>
              <w:t>ile</w:t>
            </w:r>
            <w:r w:rsidRPr="00BE107A">
              <w:rPr>
                <w:sz w:val="20"/>
                <w:szCs w:val="22"/>
              </w:rPr>
              <w:t xml:space="preserve"> Manager</w:t>
            </w:r>
          </w:p>
        </w:tc>
        <w:tc>
          <w:tcPr>
            <w:tcW w:w="2977" w:type="dxa"/>
            <w:vAlign w:val="center"/>
          </w:tcPr>
          <w:p w14:paraId="76D17AE5" w14:textId="33DBD6A7" w:rsidR="009B60A5" w:rsidRPr="00BE107A" w:rsidRDefault="009B60A5" w:rsidP="001760B1">
            <w:pPr>
              <w:spacing w:after="60"/>
              <w:jc w:val="center"/>
              <w:rPr>
                <w:sz w:val="20"/>
              </w:rPr>
            </w:pPr>
            <w:r>
              <w:rPr>
                <w:sz w:val="20"/>
                <w:szCs w:val="22"/>
              </w:rPr>
              <w:t>i</w:t>
            </w:r>
            <w:r w:rsidRPr="00BE107A">
              <w:rPr>
                <w:sz w:val="20"/>
                <w:szCs w:val="22"/>
              </w:rPr>
              <w:t>sUser Prof</w:t>
            </w:r>
            <w:r>
              <w:rPr>
                <w:sz w:val="20"/>
                <w:szCs w:val="22"/>
              </w:rPr>
              <w:t>ile</w:t>
            </w:r>
            <w:r w:rsidRPr="00BE107A">
              <w:rPr>
                <w:sz w:val="20"/>
                <w:szCs w:val="22"/>
              </w:rPr>
              <w:t xml:space="preserve"> Manager</w:t>
            </w:r>
          </w:p>
        </w:tc>
      </w:tr>
      <w:tr w:rsidR="009B60A5" w:rsidRPr="00BE107A" w14:paraId="28E9C0ED" w14:textId="77777777" w:rsidTr="009B60A5">
        <w:tc>
          <w:tcPr>
            <w:tcW w:w="3169" w:type="dxa"/>
            <w:tcMar>
              <w:left w:w="0" w:type="dxa"/>
              <w:right w:w="0" w:type="dxa"/>
            </w:tcMar>
            <w:vAlign w:val="center"/>
          </w:tcPr>
          <w:p w14:paraId="7567D345" w14:textId="3ACAC6D5" w:rsidR="009B60A5" w:rsidRPr="00BE107A" w:rsidRDefault="009B60A5" w:rsidP="001760B1">
            <w:pPr>
              <w:spacing w:after="60"/>
              <w:jc w:val="center"/>
              <w:rPr>
                <w:sz w:val="20"/>
                <w:szCs w:val="22"/>
              </w:rPr>
            </w:pPr>
            <w:r w:rsidRPr="009E2966">
              <w:t>Staff Profile Management</w:t>
            </w:r>
          </w:p>
        </w:tc>
        <w:tc>
          <w:tcPr>
            <w:tcW w:w="3068" w:type="dxa"/>
            <w:tcMar>
              <w:left w:w="0" w:type="dxa"/>
              <w:right w:w="0" w:type="dxa"/>
            </w:tcMar>
            <w:vAlign w:val="center"/>
          </w:tcPr>
          <w:p w14:paraId="2B20E1B9" w14:textId="77777777" w:rsidR="009B60A5" w:rsidRPr="00BE107A" w:rsidRDefault="009B60A5" w:rsidP="001760B1">
            <w:pPr>
              <w:spacing w:after="60"/>
              <w:jc w:val="center"/>
              <w:rPr>
                <w:sz w:val="20"/>
              </w:rPr>
            </w:pPr>
          </w:p>
        </w:tc>
        <w:tc>
          <w:tcPr>
            <w:tcW w:w="2977" w:type="dxa"/>
            <w:vAlign w:val="center"/>
          </w:tcPr>
          <w:p w14:paraId="3750917A" w14:textId="13C68E2D" w:rsidR="009B60A5" w:rsidRPr="00BE107A" w:rsidRDefault="009B60A5" w:rsidP="001760B1">
            <w:pPr>
              <w:spacing w:after="60"/>
              <w:jc w:val="center"/>
              <w:rPr>
                <w:sz w:val="20"/>
              </w:rPr>
            </w:pPr>
            <w:r>
              <w:rPr>
                <w:sz w:val="20"/>
                <w:szCs w:val="22"/>
              </w:rPr>
              <w:t>i</w:t>
            </w:r>
            <w:r>
              <w:rPr>
                <w:rFonts w:hint="eastAsia"/>
                <w:sz w:val="20"/>
                <w:szCs w:val="22"/>
              </w:rPr>
              <w:t>S</w:t>
            </w:r>
            <w:r>
              <w:rPr>
                <w:sz w:val="20"/>
                <w:szCs w:val="22"/>
              </w:rPr>
              <w:t>taff Profile Manager</w:t>
            </w:r>
          </w:p>
        </w:tc>
      </w:tr>
      <w:tr w:rsidR="009B60A5" w:rsidRPr="00BE107A" w14:paraId="15DFF5E8" w14:textId="77777777" w:rsidTr="009B60A5">
        <w:tc>
          <w:tcPr>
            <w:tcW w:w="3169" w:type="dxa"/>
            <w:tcMar>
              <w:left w:w="0" w:type="dxa"/>
              <w:right w:w="0" w:type="dxa"/>
            </w:tcMar>
            <w:vAlign w:val="center"/>
          </w:tcPr>
          <w:p w14:paraId="2A9B0224" w14:textId="351FF25B" w:rsidR="009B60A5" w:rsidRPr="00BE107A" w:rsidRDefault="009B60A5" w:rsidP="001760B1">
            <w:pPr>
              <w:spacing w:after="60"/>
              <w:jc w:val="center"/>
              <w:rPr>
                <w:sz w:val="20"/>
                <w:szCs w:val="22"/>
              </w:rPr>
            </w:pPr>
            <w:r>
              <w:t>Health Device Registration</w:t>
            </w:r>
          </w:p>
        </w:tc>
        <w:tc>
          <w:tcPr>
            <w:tcW w:w="3068" w:type="dxa"/>
            <w:tcMar>
              <w:left w:w="0" w:type="dxa"/>
              <w:right w:w="0" w:type="dxa"/>
            </w:tcMar>
            <w:vAlign w:val="center"/>
          </w:tcPr>
          <w:p w14:paraId="17ADE1D8" w14:textId="08DB7A80" w:rsidR="009B60A5" w:rsidRPr="00BE107A" w:rsidRDefault="009B60A5" w:rsidP="001760B1">
            <w:pPr>
              <w:spacing w:after="60"/>
              <w:jc w:val="center"/>
              <w:rPr>
                <w:sz w:val="20"/>
              </w:rPr>
            </w:pPr>
            <w:r>
              <w:rPr>
                <w:sz w:val="20"/>
                <w:szCs w:val="22"/>
              </w:rPr>
              <w:t>imHealth Device Manager</w:t>
            </w:r>
          </w:p>
        </w:tc>
        <w:tc>
          <w:tcPr>
            <w:tcW w:w="2977" w:type="dxa"/>
            <w:vAlign w:val="center"/>
          </w:tcPr>
          <w:p w14:paraId="6CEB31BC" w14:textId="43490F17" w:rsidR="009B60A5" w:rsidRPr="00BE107A" w:rsidRDefault="009B60A5" w:rsidP="001760B1">
            <w:pPr>
              <w:spacing w:after="60"/>
              <w:jc w:val="center"/>
              <w:rPr>
                <w:sz w:val="20"/>
              </w:rPr>
            </w:pPr>
            <w:r>
              <w:rPr>
                <w:sz w:val="20"/>
                <w:szCs w:val="22"/>
              </w:rPr>
              <w:t>isHealth Device Manager</w:t>
            </w:r>
          </w:p>
        </w:tc>
      </w:tr>
      <w:tr w:rsidR="009B60A5" w:rsidRPr="00BE107A" w14:paraId="1D6CA13E" w14:textId="77777777" w:rsidTr="009B60A5">
        <w:tc>
          <w:tcPr>
            <w:tcW w:w="3169" w:type="dxa"/>
            <w:tcMar>
              <w:left w:w="0" w:type="dxa"/>
              <w:right w:w="0" w:type="dxa"/>
            </w:tcMar>
            <w:vAlign w:val="center"/>
          </w:tcPr>
          <w:p w14:paraId="4BE97B74" w14:textId="7BB15787" w:rsidR="009B60A5" w:rsidRPr="00BE107A" w:rsidRDefault="009B60A5" w:rsidP="001760B1">
            <w:pPr>
              <w:spacing w:after="60"/>
              <w:jc w:val="center"/>
              <w:rPr>
                <w:sz w:val="20"/>
                <w:szCs w:val="22"/>
              </w:rPr>
            </w:pPr>
            <w:r w:rsidRPr="009E2966">
              <w:t>Health Index Manager</w:t>
            </w:r>
          </w:p>
        </w:tc>
        <w:tc>
          <w:tcPr>
            <w:tcW w:w="3068" w:type="dxa"/>
            <w:tcMar>
              <w:left w:w="0" w:type="dxa"/>
              <w:right w:w="0" w:type="dxa"/>
            </w:tcMar>
            <w:vAlign w:val="center"/>
          </w:tcPr>
          <w:p w14:paraId="5731F77E" w14:textId="67E2F4F0" w:rsidR="009B60A5" w:rsidRPr="00BE107A" w:rsidRDefault="009B60A5" w:rsidP="001760B1">
            <w:pPr>
              <w:spacing w:after="60"/>
              <w:jc w:val="center"/>
              <w:rPr>
                <w:sz w:val="20"/>
              </w:rPr>
            </w:pPr>
            <w:r>
              <w:rPr>
                <w:sz w:val="20"/>
                <w:szCs w:val="22"/>
              </w:rPr>
              <w:t>i</w:t>
            </w:r>
            <w:r>
              <w:rPr>
                <w:rFonts w:hint="eastAsia"/>
                <w:sz w:val="20"/>
                <w:szCs w:val="22"/>
              </w:rPr>
              <w:t>m</w:t>
            </w:r>
            <w:r>
              <w:rPr>
                <w:sz w:val="20"/>
                <w:szCs w:val="22"/>
              </w:rPr>
              <w:t>Health Index Manager</w:t>
            </w:r>
          </w:p>
        </w:tc>
        <w:tc>
          <w:tcPr>
            <w:tcW w:w="2977" w:type="dxa"/>
            <w:vAlign w:val="center"/>
          </w:tcPr>
          <w:p w14:paraId="21643C5E" w14:textId="64D4CEC7" w:rsidR="009B60A5" w:rsidRPr="00BE107A" w:rsidRDefault="009B60A5" w:rsidP="001760B1">
            <w:pPr>
              <w:spacing w:after="60"/>
              <w:jc w:val="center"/>
              <w:rPr>
                <w:sz w:val="20"/>
              </w:rPr>
            </w:pPr>
            <w:r>
              <w:rPr>
                <w:sz w:val="20"/>
                <w:szCs w:val="22"/>
              </w:rPr>
              <w:t>i</w:t>
            </w:r>
            <w:r>
              <w:rPr>
                <w:rFonts w:hint="eastAsia"/>
                <w:sz w:val="20"/>
                <w:szCs w:val="22"/>
              </w:rPr>
              <w:t>s</w:t>
            </w:r>
            <w:r>
              <w:rPr>
                <w:sz w:val="20"/>
                <w:szCs w:val="22"/>
              </w:rPr>
              <w:t>Health Index Manager</w:t>
            </w:r>
          </w:p>
        </w:tc>
      </w:tr>
      <w:tr w:rsidR="009B60A5" w:rsidRPr="00BE107A" w14:paraId="06AFFCD1" w14:textId="77777777" w:rsidTr="009B60A5">
        <w:tc>
          <w:tcPr>
            <w:tcW w:w="3169" w:type="dxa"/>
            <w:tcMar>
              <w:left w:w="0" w:type="dxa"/>
              <w:right w:w="0" w:type="dxa"/>
            </w:tcMar>
            <w:vAlign w:val="center"/>
          </w:tcPr>
          <w:p w14:paraId="6B7278C0" w14:textId="7EF7948E" w:rsidR="009B60A5" w:rsidRPr="00BE107A" w:rsidRDefault="009B60A5" w:rsidP="001760B1">
            <w:pPr>
              <w:spacing w:after="60"/>
              <w:jc w:val="center"/>
              <w:rPr>
                <w:sz w:val="20"/>
                <w:szCs w:val="22"/>
              </w:rPr>
            </w:pPr>
            <w:r w:rsidRPr="009E2966">
              <w:t>Health Activity Manager</w:t>
            </w:r>
          </w:p>
        </w:tc>
        <w:tc>
          <w:tcPr>
            <w:tcW w:w="3068" w:type="dxa"/>
            <w:tcMar>
              <w:left w:w="0" w:type="dxa"/>
              <w:right w:w="0" w:type="dxa"/>
            </w:tcMar>
            <w:vAlign w:val="center"/>
          </w:tcPr>
          <w:p w14:paraId="218F448E" w14:textId="4A16CDD3" w:rsidR="009B60A5" w:rsidRPr="00BE107A" w:rsidRDefault="009B60A5" w:rsidP="001760B1">
            <w:pPr>
              <w:spacing w:after="60"/>
              <w:jc w:val="center"/>
              <w:rPr>
                <w:sz w:val="20"/>
              </w:rPr>
            </w:pPr>
            <w:r>
              <w:rPr>
                <w:sz w:val="20"/>
                <w:szCs w:val="22"/>
              </w:rPr>
              <w:t>i</w:t>
            </w:r>
            <w:r>
              <w:rPr>
                <w:rFonts w:hint="eastAsia"/>
                <w:sz w:val="20"/>
                <w:szCs w:val="22"/>
              </w:rPr>
              <w:t>m</w:t>
            </w:r>
            <w:r>
              <w:rPr>
                <w:sz w:val="20"/>
                <w:szCs w:val="22"/>
              </w:rPr>
              <w:t>Health Activity Manager</w:t>
            </w:r>
          </w:p>
        </w:tc>
        <w:tc>
          <w:tcPr>
            <w:tcW w:w="2977" w:type="dxa"/>
            <w:vAlign w:val="center"/>
          </w:tcPr>
          <w:p w14:paraId="016E7CA2" w14:textId="530D97EF" w:rsidR="009B60A5" w:rsidRPr="00BE107A" w:rsidRDefault="009B60A5" w:rsidP="001760B1">
            <w:pPr>
              <w:spacing w:after="60"/>
              <w:jc w:val="center"/>
              <w:rPr>
                <w:sz w:val="20"/>
              </w:rPr>
            </w:pPr>
            <w:r>
              <w:rPr>
                <w:sz w:val="20"/>
                <w:szCs w:val="22"/>
              </w:rPr>
              <w:t>i</w:t>
            </w:r>
            <w:r>
              <w:rPr>
                <w:rFonts w:hint="eastAsia"/>
                <w:sz w:val="20"/>
                <w:szCs w:val="22"/>
              </w:rPr>
              <w:t>s</w:t>
            </w:r>
            <w:r>
              <w:rPr>
                <w:sz w:val="20"/>
                <w:szCs w:val="22"/>
              </w:rPr>
              <w:t>Health Activity Manager</w:t>
            </w:r>
          </w:p>
        </w:tc>
      </w:tr>
      <w:tr w:rsidR="009B60A5" w:rsidRPr="00BE107A" w14:paraId="7BF1CCF9" w14:textId="77777777" w:rsidTr="009B60A5">
        <w:tc>
          <w:tcPr>
            <w:tcW w:w="3169" w:type="dxa"/>
            <w:tcMar>
              <w:left w:w="0" w:type="dxa"/>
              <w:right w:w="0" w:type="dxa"/>
            </w:tcMar>
            <w:vAlign w:val="center"/>
          </w:tcPr>
          <w:p w14:paraId="2882869D" w14:textId="70A04E1B" w:rsidR="009B60A5" w:rsidRPr="00BE107A" w:rsidRDefault="009B60A5" w:rsidP="001760B1">
            <w:pPr>
              <w:spacing w:after="60"/>
              <w:jc w:val="center"/>
              <w:rPr>
                <w:sz w:val="20"/>
                <w:szCs w:val="22"/>
              </w:rPr>
            </w:pPr>
            <w:r w:rsidRPr="00AD586F">
              <w:t>Effectiveness Analy</w:t>
            </w:r>
            <w:r>
              <w:t>ze</w:t>
            </w:r>
            <w:r w:rsidRPr="00AD586F">
              <w:t xml:space="preserve"> Manager</w:t>
            </w:r>
          </w:p>
        </w:tc>
        <w:tc>
          <w:tcPr>
            <w:tcW w:w="3068" w:type="dxa"/>
            <w:tcMar>
              <w:left w:w="0" w:type="dxa"/>
              <w:right w:w="0" w:type="dxa"/>
            </w:tcMar>
            <w:vAlign w:val="center"/>
          </w:tcPr>
          <w:p w14:paraId="32730C37" w14:textId="0B07ECDF" w:rsidR="009B60A5" w:rsidRPr="00BE107A" w:rsidRDefault="009B60A5" w:rsidP="001760B1">
            <w:pPr>
              <w:spacing w:after="60"/>
              <w:jc w:val="center"/>
              <w:rPr>
                <w:sz w:val="20"/>
              </w:rPr>
            </w:pPr>
            <w:r>
              <w:rPr>
                <w:sz w:val="20"/>
                <w:szCs w:val="22"/>
              </w:rPr>
              <w:t>i</w:t>
            </w:r>
            <w:r>
              <w:rPr>
                <w:rFonts w:hint="eastAsia"/>
                <w:sz w:val="20"/>
                <w:szCs w:val="22"/>
              </w:rPr>
              <w:t>m</w:t>
            </w:r>
            <w:r>
              <w:rPr>
                <w:sz w:val="20"/>
                <w:szCs w:val="22"/>
              </w:rPr>
              <w:t>Effectiveness Analyze Manager</w:t>
            </w:r>
          </w:p>
        </w:tc>
        <w:tc>
          <w:tcPr>
            <w:tcW w:w="2977" w:type="dxa"/>
            <w:vAlign w:val="center"/>
          </w:tcPr>
          <w:p w14:paraId="439666C8" w14:textId="4B8A9E64" w:rsidR="009B60A5" w:rsidRPr="00BE107A" w:rsidRDefault="009B60A5" w:rsidP="001760B1">
            <w:pPr>
              <w:spacing w:after="60"/>
              <w:jc w:val="center"/>
              <w:rPr>
                <w:sz w:val="20"/>
              </w:rPr>
            </w:pPr>
            <w:r>
              <w:rPr>
                <w:sz w:val="20"/>
                <w:szCs w:val="22"/>
              </w:rPr>
              <w:t>isEffectiveness Analyze Manager</w:t>
            </w:r>
          </w:p>
        </w:tc>
      </w:tr>
      <w:tr w:rsidR="009B60A5" w:rsidRPr="00BE107A" w14:paraId="64F691A5" w14:textId="77777777" w:rsidTr="009B60A5">
        <w:tc>
          <w:tcPr>
            <w:tcW w:w="3169" w:type="dxa"/>
            <w:tcMar>
              <w:left w:w="0" w:type="dxa"/>
              <w:right w:w="0" w:type="dxa"/>
            </w:tcMar>
            <w:vAlign w:val="center"/>
          </w:tcPr>
          <w:p w14:paraId="06516B8A" w14:textId="73FB1135" w:rsidR="009B60A5" w:rsidRPr="00BE107A" w:rsidRDefault="009B60A5" w:rsidP="001760B1">
            <w:pPr>
              <w:spacing w:after="60"/>
              <w:jc w:val="center"/>
              <w:rPr>
                <w:sz w:val="20"/>
                <w:szCs w:val="22"/>
              </w:rPr>
            </w:pPr>
            <w:r>
              <w:lastRenderedPageBreak/>
              <w:t>EK</w:t>
            </w:r>
            <w:r w:rsidRPr="00AD586F">
              <w:t xml:space="preserve"> Manager</w:t>
            </w:r>
          </w:p>
        </w:tc>
        <w:tc>
          <w:tcPr>
            <w:tcW w:w="3068" w:type="dxa"/>
            <w:tcMar>
              <w:left w:w="0" w:type="dxa"/>
              <w:right w:w="0" w:type="dxa"/>
            </w:tcMar>
            <w:vAlign w:val="center"/>
          </w:tcPr>
          <w:p w14:paraId="7C974301" w14:textId="77777777" w:rsidR="009B60A5" w:rsidRPr="00BE107A" w:rsidRDefault="009B60A5" w:rsidP="001760B1">
            <w:pPr>
              <w:spacing w:after="60"/>
              <w:jc w:val="center"/>
              <w:rPr>
                <w:sz w:val="20"/>
              </w:rPr>
            </w:pPr>
          </w:p>
        </w:tc>
        <w:tc>
          <w:tcPr>
            <w:tcW w:w="2977" w:type="dxa"/>
            <w:vAlign w:val="center"/>
          </w:tcPr>
          <w:p w14:paraId="69BF24E0" w14:textId="1FEB31C1" w:rsidR="009B60A5" w:rsidRPr="00BE107A" w:rsidRDefault="009B60A5" w:rsidP="001760B1">
            <w:pPr>
              <w:spacing w:after="60"/>
              <w:jc w:val="center"/>
              <w:rPr>
                <w:sz w:val="20"/>
              </w:rPr>
            </w:pPr>
            <w:r>
              <w:rPr>
                <w:sz w:val="20"/>
                <w:szCs w:val="22"/>
              </w:rPr>
              <w:t>i</w:t>
            </w:r>
            <w:r>
              <w:rPr>
                <w:rFonts w:hint="eastAsia"/>
                <w:sz w:val="20"/>
                <w:szCs w:val="22"/>
              </w:rPr>
              <w:t>E</w:t>
            </w:r>
            <w:r>
              <w:rPr>
                <w:sz w:val="20"/>
                <w:szCs w:val="22"/>
              </w:rPr>
              <w:t>K Manager</w:t>
            </w:r>
          </w:p>
        </w:tc>
      </w:tr>
      <w:tr w:rsidR="009B60A5" w:rsidRPr="00BE107A" w14:paraId="00C8AA7D" w14:textId="77777777" w:rsidTr="009B60A5">
        <w:tc>
          <w:tcPr>
            <w:tcW w:w="3169" w:type="dxa"/>
            <w:tcMar>
              <w:left w:w="0" w:type="dxa"/>
              <w:right w:w="0" w:type="dxa"/>
            </w:tcMar>
            <w:vAlign w:val="center"/>
          </w:tcPr>
          <w:p w14:paraId="623E52D6" w14:textId="27BA456D" w:rsidR="009B60A5" w:rsidRPr="00BE107A" w:rsidRDefault="009B60A5" w:rsidP="001760B1">
            <w:pPr>
              <w:spacing w:after="60"/>
              <w:jc w:val="center"/>
              <w:rPr>
                <w:sz w:val="20"/>
                <w:szCs w:val="22"/>
              </w:rPr>
            </w:pPr>
            <w:r w:rsidRPr="00AD586F">
              <w:t>Recommendation Activity Manager</w:t>
            </w:r>
          </w:p>
        </w:tc>
        <w:tc>
          <w:tcPr>
            <w:tcW w:w="3068" w:type="dxa"/>
            <w:tcMar>
              <w:left w:w="0" w:type="dxa"/>
              <w:right w:w="0" w:type="dxa"/>
            </w:tcMar>
            <w:vAlign w:val="center"/>
          </w:tcPr>
          <w:p w14:paraId="0BFCCB2A" w14:textId="2B08C8B1" w:rsidR="009B60A5" w:rsidRPr="00BE107A" w:rsidRDefault="009B60A5" w:rsidP="001760B1">
            <w:pPr>
              <w:spacing w:after="60"/>
              <w:jc w:val="center"/>
              <w:rPr>
                <w:sz w:val="20"/>
              </w:rPr>
            </w:pPr>
            <w:r>
              <w:rPr>
                <w:sz w:val="20"/>
                <w:szCs w:val="22"/>
              </w:rPr>
              <w:t>i</w:t>
            </w:r>
            <w:r>
              <w:rPr>
                <w:rFonts w:hint="eastAsia"/>
                <w:sz w:val="20"/>
                <w:szCs w:val="22"/>
              </w:rPr>
              <w:t>m</w:t>
            </w:r>
            <w:r>
              <w:rPr>
                <w:sz w:val="20"/>
                <w:szCs w:val="22"/>
              </w:rPr>
              <w:t>Recommendation Manager</w:t>
            </w:r>
          </w:p>
        </w:tc>
        <w:tc>
          <w:tcPr>
            <w:tcW w:w="2977" w:type="dxa"/>
            <w:vAlign w:val="center"/>
          </w:tcPr>
          <w:p w14:paraId="5BA269FB" w14:textId="1CE08146" w:rsidR="009B60A5" w:rsidRPr="00BE107A" w:rsidRDefault="009B60A5" w:rsidP="001760B1">
            <w:pPr>
              <w:spacing w:after="60"/>
              <w:jc w:val="center"/>
              <w:rPr>
                <w:sz w:val="20"/>
              </w:rPr>
            </w:pPr>
            <w:r>
              <w:rPr>
                <w:sz w:val="20"/>
                <w:szCs w:val="22"/>
              </w:rPr>
              <w:t>i</w:t>
            </w:r>
            <w:r>
              <w:rPr>
                <w:rFonts w:hint="eastAsia"/>
                <w:sz w:val="20"/>
                <w:szCs w:val="22"/>
              </w:rPr>
              <w:t>s</w:t>
            </w:r>
            <w:r>
              <w:rPr>
                <w:sz w:val="20"/>
                <w:szCs w:val="22"/>
              </w:rPr>
              <w:t>Recommendation Manager</w:t>
            </w:r>
          </w:p>
        </w:tc>
      </w:tr>
      <w:tr w:rsidR="009B60A5" w:rsidRPr="00BE107A" w14:paraId="51574EB6" w14:textId="77777777" w:rsidTr="009B60A5">
        <w:tc>
          <w:tcPr>
            <w:tcW w:w="3169" w:type="dxa"/>
            <w:tcMar>
              <w:left w:w="0" w:type="dxa"/>
              <w:right w:w="0" w:type="dxa"/>
            </w:tcMar>
            <w:vAlign w:val="center"/>
          </w:tcPr>
          <w:p w14:paraId="2D412AE5" w14:textId="563B60F5" w:rsidR="009B60A5" w:rsidRPr="00BE107A" w:rsidRDefault="009B60A5" w:rsidP="001760B1">
            <w:pPr>
              <w:spacing w:after="60"/>
              <w:jc w:val="center"/>
              <w:rPr>
                <w:sz w:val="20"/>
                <w:szCs w:val="22"/>
              </w:rPr>
            </w:pPr>
            <w:r w:rsidRPr="004334F1">
              <w:t>Blackboard Manager</w:t>
            </w:r>
          </w:p>
        </w:tc>
        <w:tc>
          <w:tcPr>
            <w:tcW w:w="3068" w:type="dxa"/>
            <w:tcMar>
              <w:left w:w="0" w:type="dxa"/>
              <w:right w:w="0" w:type="dxa"/>
            </w:tcMar>
            <w:vAlign w:val="center"/>
          </w:tcPr>
          <w:p w14:paraId="3817507C" w14:textId="08A0FCDD" w:rsidR="009B60A5" w:rsidRPr="00BE107A" w:rsidRDefault="009B60A5" w:rsidP="001760B1">
            <w:pPr>
              <w:spacing w:after="60"/>
              <w:jc w:val="center"/>
              <w:rPr>
                <w:sz w:val="20"/>
              </w:rPr>
            </w:pPr>
          </w:p>
        </w:tc>
        <w:tc>
          <w:tcPr>
            <w:tcW w:w="2977" w:type="dxa"/>
            <w:vAlign w:val="center"/>
          </w:tcPr>
          <w:p w14:paraId="300F2DA8" w14:textId="6BCC0AD5" w:rsidR="009B60A5" w:rsidRPr="00BE107A" w:rsidRDefault="009B60A5" w:rsidP="001760B1">
            <w:pPr>
              <w:spacing w:after="60"/>
              <w:jc w:val="center"/>
              <w:rPr>
                <w:sz w:val="20"/>
              </w:rPr>
            </w:pPr>
            <w:r>
              <w:rPr>
                <w:sz w:val="20"/>
                <w:szCs w:val="22"/>
              </w:rPr>
              <w:t>i</w:t>
            </w:r>
            <w:r>
              <w:rPr>
                <w:rFonts w:hint="eastAsia"/>
                <w:sz w:val="20"/>
                <w:szCs w:val="22"/>
              </w:rPr>
              <w:t>B</w:t>
            </w:r>
            <w:r>
              <w:rPr>
                <w:sz w:val="20"/>
                <w:szCs w:val="22"/>
              </w:rPr>
              <w:t>lackboard Manager</w:t>
            </w:r>
          </w:p>
        </w:tc>
      </w:tr>
      <w:tr w:rsidR="009B60A5" w:rsidRPr="00BE107A" w14:paraId="138C0A28" w14:textId="77777777" w:rsidTr="009B60A5">
        <w:tc>
          <w:tcPr>
            <w:tcW w:w="3169" w:type="dxa"/>
            <w:tcMar>
              <w:left w:w="0" w:type="dxa"/>
              <w:right w:w="0" w:type="dxa"/>
            </w:tcMar>
            <w:vAlign w:val="center"/>
          </w:tcPr>
          <w:p w14:paraId="23CD6C59" w14:textId="025D5C86" w:rsidR="009B60A5" w:rsidRPr="00BE107A" w:rsidRDefault="009B60A5" w:rsidP="001760B1">
            <w:pPr>
              <w:spacing w:after="60"/>
              <w:jc w:val="center"/>
              <w:rPr>
                <w:sz w:val="20"/>
                <w:szCs w:val="22"/>
              </w:rPr>
            </w:pPr>
            <w:r>
              <w:rPr>
                <w:rFonts w:hint="eastAsia"/>
              </w:rPr>
              <w:t>R</w:t>
            </w:r>
            <w:r>
              <w:t>eport Generator</w:t>
            </w:r>
          </w:p>
        </w:tc>
        <w:tc>
          <w:tcPr>
            <w:tcW w:w="3068" w:type="dxa"/>
            <w:tcMar>
              <w:left w:w="0" w:type="dxa"/>
              <w:right w:w="0" w:type="dxa"/>
            </w:tcMar>
            <w:vAlign w:val="center"/>
          </w:tcPr>
          <w:p w14:paraId="1AC24968" w14:textId="5E20CA96" w:rsidR="009B60A5" w:rsidRPr="00BE107A" w:rsidRDefault="009B60A5" w:rsidP="001760B1">
            <w:pPr>
              <w:spacing w:after="60"/>
              <w:jc w:val="center"/>
              <w:rPr>
                <w:sz w:val="20"/>
              </w:rPr>
            </w:pPr>
            <w:r>
              <w:rPr>
                <w:sz w:val="20"/>
                <w:szCs w:val="22"/>
              </w:rPr>
              <w:t>i</w:t>
            </w:r>
            <w:r>
              <w:rPr>
                <w:rFonts w:hint="eastAsia"/>
                <w:sz w:val="20"/>
                <w:szCs w:val="22"/>
              </w:rPr>
              <w:t>m</w:t>
            </w:r>
            <w:r>
              <w:rPr>
                <w:sz w:val="20"/>
                <w:szCs w:val="22"/>
              </w:rPr>
              <w:t>Report Generator</w:t>
            </w:r>
          </w:p>
        </w:tc>
        <w:tc>
          <w:tcPr>
            <w:tcW w:w="2977" w:type="dxa"/>
            <w:vAlign w:val="center"/>
          </w:tcPr>
          <w:p w14:paraId="2A86E1AA" w14:textId="0DC87442" w:rsidR="009B60A5" w:rsidRPr="00BE107A" w:rsidRDefault="009B60A5" w:rsidP="001760B1">
            <w:pPr>
              <w:spacing w:after="60"/>
              <w:jc w:val="center"/>
              <w:rPr>
                <w:sz w:val="20"/>
              </w:rPr>
            </w:pPr>
            <w:r>
              <w:rPr>
                <w:sz w:val="20"/>
                <w:szCs w:val="22"/>
              </w:rPr>
              <w:t>i</w:t>
            </w:r>
            <w:r>
              <w:rPr>
                <w:rFonts w:hint="eastAsia"/>
                <w:sz w:val="20"/>
                <w:szCs w:val="22"/>
              </w:rPr>
              <w:t>s</w:t>
            </w:r>
            <w:r>
              <w:rPr>
                <w:sz w:val="20"/>
                <w:szCs w:val="22"/>
              </w:rPr>
              <w:t>Report Generator</w:t>
            </w:r>
          </w:p>
        </w:tc>
      </w:tr>
    </w:tbl>
    <w:p w14:paraId="1D737D4D" w14:textId="5E1B8F6E" w:rsidR="00586110" w:rsidRPr="00BE107A" w:rsidRDefault="00586110" w:rsidP="00586110">
      <w:pPr>
        <w:pStyle w:val="Body"/>
      </w:pPr>
      <w:r w:rsidRPr="00BE107A">
        <w:t xml:space="preserve">We define the interface for each essential component. In this CEP, we define the interface of only one component, </w:t>
      </w:r>
      <w:r w:rsidR="00282CDA" w:rsidRPr="00282CDA">
        <w:rPr>
          <w:i/>
          <w:u w:val="single"/>
        </w:rPr>
        <w:t>‘EK Manager’</w:t>
      </w:r>
      <w:r w:rsidRPr="00BE107A">
        <w:t>. The use cases included in the functional component</w:t>
      </w:r>
      <w:r w:rsidR="00282CDA">
        <w:t xml:space="preserve"> </w:t>
      </w:r>
      <w:r w:rsidRPr="00BE107A">
        <w:t>are the followings.</w:t>
      </w:r>
    </w:p>
    <w:p w14:paraId="729ABD00" w14:textId="57247866" w:rsidR="00586110" w:rsidRPr="00BE107A" w:rsidRDefault="008D0AC1" w:rsidP="00586110">
      <w:pPr>
        <w:pStyle w:val="L2"/>
      </w:pPr>
      <w:r>
        <w:t>EK</w:t>
      </w:r>
      <w:r w:rsidR="00586110" w:rsidRPr="00BE107A">
        <w:t xml:space="preserve">01. </w:t>
      </w:r>
      <w:r>
        <w:t>Initialize U_EK</w:t>
      </w:r>
    </w:p>
    <w:p w14:paraId="7FA7A8A8" w14:textId="1D580ABE" w:rsidR="008D0AC1" w:rsidRDefault="00C87925" w:rsidP="00586110">
      <w:pPr>
        <w:pStyle w:val="L2"/>
      </w:pPr>
      <w:r w:rsidRPr="00C87925">
        <w:t>EK02. Retrieve U_EK</w:t>
      </w:r>
      <w:r w:rsidR="008D0AC1" w:rsidRPr="00BE107A">
        <w:rPr>
          <w:rFonts w:hint="eastAsia"/>
        </w:rPr>
        <w:t xml:space="preserve"> </w:t>
      </w:r>
    </w:p>
    <w:p w14:paraId="79DABCE3" w14:textId="193C862C" w:rsidR="008D0AC1" w:rsidRDefault="00C87925" w:rsidP="00586110">
      <w:pPr>
        <w:pStyle w:val="L2"/>
      </w:pPr>
      <w:r w:rsidRPr="00C87925">
        <w:t>EK03. Update U_EK</w:t>
      </w:r>
      <w:r w:rsidR="008D0AC1" w:rsidRPr="00BE107A">
        <w:rPr>
          <w:rFonts w:hint="eastAsia"/>
        </w:rPr>
        <w:t xml:space="preserve"> </w:t>
      </w:r>
    </w:p>
    <w:p w14:paraId="4976A988" w14:textId="20F44562" w:rsidR="008D0AC1" w:rsidRDefault="00C87925" w:rsidP="00586110">
      <w:pPr>
        <w:pStyle w:val="L2"/>
      </w:pPr>
      <w:r w:rsidRPr="00C87925">
        <w:t>EK04. Initialize P_EK</w:t>
      </w:r>
      <w:r w:rsidR="008D0AC1" w:rsidRPr="00BE107A">
        <w:rPr>
          <w:rFonts w:hint="eastAsia"/>
        </w:rPr>
        <w:t xml:space="preserve"> </w:t>
      </w:r>
    </w:p>
    <w:p w14:paraId="59E5DB4D" w14:textId="3B258AA4" w:rsidR="008D0AC1" w:rsidRDefault="00C87925" w:rsidP="00586110">
      <w:pPr>
        <w:pStyle w:val="L2"/>
      </w:pPr>
      <w:r w:rsidRPr="00C87925">
        <w:t>EK05. Retrieve P_EK</w:t>
      </w:r>
      <w:r w:rsidR="008D0AC1" w:rsidRPr="00BE107A">
        <w:rPr>
          <w:rFonts w:hint="eastAsia"/>
        </w:rPr>
        <w:t xml:space="preserve"> </w:t>
      </w:r>
    </w:p>
    <w:p w14:paraId="56CA0430" w14:textId="61881DA8" w:rsidR="008D0AC1" w:rsidRDefault="00C87925" w:rsidP="00586110">
      <w:pPr>
        <w:pStyle w:val="L2"/>
      </w:pPr>
      <w:r w:rsidRPr="00C87925">
        <w:t>EK06. Optimize P_EK</w:t>
      </w:r>
      <w:r w:rsidR="008D0AC1" w:rsidRPr="00BE107A">
        <w:rPr>
          <w:rFonts w:hint="eastAsia"/>
        </w:rPr>
        <w:t xml:space="preserve"> </w:t>
      </w:r>
    </w:p>
    <w:p w14:paraId="046D0B8C" w14:textId="779B1DEE" w:rsidR="008D0AC1" w:rsidRDefault="00C87925" w:rsidP="00586110">
      <w:pPr>
        <w:pStyle w:val="L2"/>
      </w:pPr>
      <w:r w:rsidRPr="00C87925">
        <w:t>EK07. Optimize U_EK</w:t>
      </w:r>
      <w:r w:rsidR="008D0AC1" w:rsidRPr="00BE107A">
        <w:rPr>
          <w:rFonts w:hint="eastAsia"/>
        </w:rPr>
        <w:t xml:space="preserve"> </w:t>
      </w:r>
    </w:p>
    <w:p w14:paraId="2851E69A" w14:textId="58A7AE46" w:rsidR="00586110" w:rsidRPr="00BE107A" w:rsidRDefault="00C87925" w:rsidP="008D0AC1">
      <w:pPr>
        <w:pStyle w:val="L2"/>
      </w:pPr>
      <w:r w:rsidRPr="00C87925">
        <w:t xml:space="preserve">EK08. </w:t>
      </w:r>
      <w:r w:rsidR="00980DDD">
        <w:t>Check Average Gap</w:t>
      </w:r>
      <w:r w:rsidR="008D0AC1" w:rsidRPr="00BE107A">
        <w:rPr>
          <w:rFonts w:hint="eastAsia"/>
        </w:rPr>
        <w:t xml:space="preserve"> </w:t>
      </w:r>
    </w:p>
    <w:p w14:paraId="69087783" w14:textId="77777777" w:rsidR="00586110" w:rsidRPr="00BE107A" w:rsidRDefault="00586110" w:rsidP="00586110">
      <w:pPr>
        <w:pStyle w:val="L1"/>
      </w:pPr>
      <w:r w:rsidRPr="00BE107A">
        <w:t xml:space="preserve">Provided </w:t>
      </w:r>
      <w:r w:rsidRPr="00BE107A">
        <w:rPr>
          <w:rFonts w:hint="eastAsia"/>
        </w:rPr>
        <w:t>I</w:t>
      </w:r>
      <w:r w:rsidRPr="00BE107A">
        <w:t xml:space="preserve">nterface of </w:t>
      </w:r>
      <w:r w:rsidRPr="00BE107A">
        <w:rPr>
          <w:i/>
        </w:rPr>
        <w:t>Convert Manager</w:t>
      </w:r>
    </w:p>
    <w:p w14:paraId="04DDC711" w14:textId="77777777" w:rsidR="00586110" w:rsidRPr="00BE107A" w:rsidRDefault="00586110" w:rsidP="00586110">
      <w:pPr>
        <w:pStyle w:val="L1body"/>
      </w:pPr>
      <w:r w:rsidRPr="00BE107A">
        <w:rPr>
          <w:rFonts w:hint="eastAsia"/>
        </w:rPr>
        <w:t xml:space="preserve">Referring the use cases in the component, we define </w:t>
      </w:r>
      <w:r w:rsidRPr="00BE107A">
        <w:t>the following method signatures.</w:t>
      </w:r>
    </w:p>
    <w:p w14:paraId="05549403" w14:textId="3AE88F96" w:rsidR="00C87925" w:rsidRDefault="00C00A36" w:rsidP="00C87925">
      <w:pPr>
        <w:pStyle w:val="L2"/>
      </w:pPr>
      <w:bookmarkStart w:id="282" w:name="_Toc459387221"/>
      <w:bookmarkStart w:id="283" w:name="_Toc498979308"/>
      <w:bookmarkStart w:id="284" w:name="_Toc503801412"/>
      <w:bookmarkStart w:id="285" w:name="_Toc508068826"/>
      <w:bookmarkStart w:id="286" w:name="_Toc25959916"/>
      <w:bookmarkEnd w:id="276"/>
      <w:bookmarkEnd w:id="277"/>
      <w:r>
        <w:t>i</w:t>
      </w:r>
      <w:r w:rsidR="00C87925">
        <w:t>nitialize</w:t>
      </w:r>
      <w:r w:rsidR="00EB383A">
        <w:t>UEK(</w:t>
      </w:r>
      <w:r>
        <w:t>uek</w:t>
      </w:r>
      <w:r w:rsidR="00EB383A">
        <w:t xml:space="preserve">) </w:t>
      </w:r>
      <w:r w:rsidR="00EB383A">
        <w:sym w:font="Wingdings" w:char="F0E0"/>
      </w:r>
      <w:r w:rsidR="00EB383A">
        <w:t xml:space="preserve"> </w:t>
      </w:r>
      <w:r>
        <w:t>void</w:t>
      </w:r>
    </w:p>
    <w:p w14:paraId="5B7E832E" w14:textId="7E248D18" w:rsidR="00C87925" w:rsidRPr="00C87925" w:rsidRDefault="003D601F" w:rsidP="00DA6520">
      <w:pPr>
        <w:pStyle w:val="L2"/>
        <w:numPr>
          <w:ilvl w:val="0"/>
          <w:numId w:val="0"/>
        </w:numPr>
        <w:tabs>
          <w:tab w:val="num" w:pos="1200"/>
        </w:tabs>
        <w:ind w:left="1210"/>
      </w:pPr>
      <w:r>
        <w:rPr>
          <w:rFonts w:hint="eastAsia"/>
        </w:rPr>
        <w:t>T</w:t>
      </w:r>
      <w:r>
        <w:t>his method is to</w:t>
      </w:r>
      <w:r w:rsidR="00172D23">
        <w:t xml:space="preserve"> initialize U_EK.</w:t>
      </w:r>
    </w:p>
    <w:p w14:paraId="25BB422B" w14:textId="0D4B7FE1" w:rsidR="003D601F" w:rsidRDefault="00C00A36" w:rsidP="00C87925">
      <w:pPr>
        <w:pStyle w:val="L2"/>
      </w:pPr>
      <w:r>
        <w:t>r</w:t>
      </w:r>
      <w:r w:rsidR="00C87925" w:rsidRPr="00C87925">
        <w:t>etrieveUEK</w:t>
      </w:r>
      <w:r>
        <w:t xml:space="preserve">() </w:t>
      </w:r>
      <w:r>
        <w:sym w:font="Wingdings" w:char="F0E0"/>
      </w:r>
      <w:r>
        <w:t xml:space="preserve"> UEK</w:t>
      </w:r>
    </w:p>
    <w:p w14:paraId="18BEE4CD" w14:textId="38ED3AF6" w:rsidR="00C87925" w:rsidRDefault="003D601F" w:rsidP="003D601F">
      <w:pPr>
        <w:pStyle w:val="L2"/>
        <w:numPr>
          <w:ilvl w:val="0"/>
          <w:numId w:val="0"/>
        </w:numPr>
        <w:ind w:left="1210"/>
      </w:pPr>
      <w:r>
        <w:rPr>
          <w:rFonts w:hint="eastAsia"/>
        </w:rPr>
        <w:t>T</w:t>
      </w:r>
      <w:r>
        <w:t xml:space="preserve">his method is to </w:t>
      </w:r>
      <w:r w:rsidR="00172D23">
        <w:t>retrieve U_EK.</w:t>
      </w:r>
    </w:p>
    <w:p w14:paraId="2B8120D6" w14:textId="19F6C6B1" w:rsidR="003D601F" w:rsidRDefault="00C00A36" w:rsidP="00C87925">
      <w:pPr>
        <w:pStyle w:val="L2"/>
      </w:pPr>
      <w:r>
        <w:t>u</w:t>
      </w:r>
      <w:r w:rsidR="00C87925" w:rsidRPr="00C87925">
        <w:t>pdateUEK</w:t>
      </w:r>
      <w:r>
        <w:t xml:space="preserve">(uek) </w:t>
      </w:r>
      <w:r>
        <w:sym w:font="Wingdings" w:char="F0E0"/>
      </w:r>
      <w:r>
        <w:t xml:space="preserve"> void</w:t>
      </w:r>
    </w:p>
    <w:p w14:paraId="6E5C384E" w14:textId="3CB1A4B2" w:rsidR="00C87925" w:rsidRDefault="003D601F" w:rsidP="003D601F">
      <w:pPr>
        <w:pStyle w:val="L2"/>
        <w:numPr>
          <w:ilvl w:val="0"/>
          <w:numId w:val="0"/>
        </w:numPr>
        <w:ind w:left="1210"/>
      </w:pPr>
      <w:r>
        <w:rPr>
          <w:rFonts w:hint="eastAsia"/>
        </w:rPr>
        <w:t>T</w:t>
      </w:r>
      <w:r>
        <w:t xml:space="preserve">his method is to </w:t>
      </w:r>
      <w:r w:rsidR="00172D23">
        <w:t>update U_EK.</w:t>
      </w:r>
      <w:r w:rsidR="00C87925" w:rsidRPr="00BE107A">
        <w:rPr>
          <w:rFonts w:hint="eastAsia"/>
        </w:rPr>
        <w:t xml:space="preserve"> </w:t>
      </w:r>
    </w:p>
    <w:p w14:paraId="0629C675" w14:textId="22AE78C7" w:rsidR="003D601F" w:rsidRDefault="00C00A36" w:rsidP="00C87925">
      <w:pPr>
        <w:pStyle w:val="L2"/>
      </w:pPr>
      <w:r>
        <w:t>i</w:t>
      </w:r>
      <w:r w:rsidR="00C87925" w:rsidRPr="00C87925">
        <w:t>nitializePEK</w:t>
      </w:r>
      <w:r>
        <w:t>(</w:t>
      </w:r>
      <w:r w:rsidR="00B95C35">
        <w:t>user id</w:t>
      </w:r>
      <w:r>
        <w:t xml:space="preserve">) </w:t>
      </w:r>
      <w:r>
        <w:sym w:font="Wingdings" w:char="F0E0"/>
      </w:r>
      <w:r>
        <w:t xml:space="preserve"> void</w:t>
      </w:r>
    </w:p>
    <w:p w14:paraId="62E8EC23" w14:textId="67B69C4F" w:rsidR="00C87925" w:rsidRDefault="003D601F" w:rsidP="003D601F">
      <w:pPr>
        <w:pStyle w:val="L2"/>
        <w:numPr>
          <w:ilvl w:val="0"/>
          <w:numId w:val="0"/>
        </w:numPr>
        <w:ind w:left="1210"/>
      </w:pPr>
      <w:r>
        <w:rPr>
          <w:rFonts w:hint="eastAsia"/>
        </w:rPr>
        <w:t>T</w:t>
      </w:r>
      <w:r>
        <w:t xml:space="preserve">his method is to </w:t>
      </w:r>
      <w:r w:rsidR="00172D23">
        <w:t>initialize P_EK</w:t>
      </w:r>
      <w:r w:rsidR="009106A1">
        <w:t xml:space="preserve"> using U_EK.</w:t>
      </w:r>
    </w:p>
    <w:p w14:paraId="6380BC30" w14:textId="11592556" w:rsidR="003D601F" w:rsidRDefault="00C00A36" w:rsidP="00C87925">
      <w:pPr>
        <w:pStyle w:val="L2"/>
      </w:pPr>
      <w:r>
        <w:t>r</w:t>
      </w:r>
      <w:r w:rsidR="00C87925" w:rsidRPr="00C87925">
        <w:t>etrievePEK</w:t>
      </w:r>
      <w:r>
        <w:t xml:space="preserve">(user id) </w:t>
      </w:r>
      <w:r>
        <w:sym w:font="Wingdings" w:char="F0E0"/>
      </w:r>
      <w:r>
        <w:t xml:space="preserve"> PEK</w:t>
      </w:r>
    </w:p>
    <w:p w14:paraId="1CB7F8D2" w14:textId="4D2BF3CD" w:rsidR="00C87925" w:rsidRDefault="003D601F" w:rsidP="003D601F">
      <w:pPr>
        <w:pStyle w:val="L2"/>
        <w:numPr>
          <w:ilvl w:val="0"/>
          <w:numId w:val="0"/>
        </w:numPr>
        <w:ind w:left="1210"/>
      </w:pPr>
      <w:r>
        <w:rPr>
          <w:rFonts w:hint="eastAsia"/>
        </w:rPr>
        <w:t>T</w:t>
      </w:r>
      <w:r>
        <w:t xml:space="preserve">his method is to </w:t>
      </w:r>
      <w:r w:rsidR="00172D23">
        <w:t>retrieve specific user’s P_EK.</w:t>
      </w:r>
    </w:p>
    <w:p w14:paraId="47838A38" w14:textId="7D09C9FF" w:rsidR="003D601F" w:rsidRDefault="00C00A36" w:rsidP="00C87925">
      <w:pPr>
        <w:pStyle w:val="L2"/>
      </w:pPr>
      <w:r>
        <w:t>o</w:t>
      </w:r>
      <w:r w:rsidR="00C87925" w:rsidRPr="00C87925">
        <w:t>ptimizePEK</w:t>
      </w:r>
      <w:r>
        <w:t>(</w:t>
      </w:r>
      <w:r w:rsidR="00AD13C0">
        <w:t>user id</w:t>
      </w:r>
      <w:r>
        <w:t xml:space="preserve">) </w:t>
      </w:r>
      <w:r>
        <w:sym w:font="Wingdings" w:char="F0E0"/>
      </w:r>
      <w:r>
        <w:t xml:space="preserve"> PEK</w:t>
      </w:r>
    </w:p>
    <w:p w14:paraId="58D15EAA" w14:textId="3667FF85" w:rsidR="00C87925" w:rsidRDefault="003D601F" w:rsidP="003D601F">
      <w:pPr>
        <w:pStyle w:val="L2"/>
        <w:numPr>
          <w:ilvl w:val="0"/>
          <w:numId w:val="0"/>
        </w:numPr>
        <w:ind w:left="1210"/>
      </w:pPr>
      <w:r>
        <w:rPr>
          <w:rFonts w:hint="eastAsia"/>
        </w:rPr>
        <w:t>T</w:t>
      </w:r>
      <w:r>
        <w:t xml:space="preserve">his method is to </w:t>
      </w:r>
      <w:r w:rsidR="00172D23">
        <w:t>optimize P_EK using specific user’s information.</w:t>
      </w:r>
    </w:p>
    <w:p w14:paraId="40B219B4" w14:textId="44F3A2F4" w:rsidR="003D601F" w:rsidRDefault="00C00A36" w:rsidP="00C87925">
      <w:pPr>
        <w:pStyle w:val="L2"/>
      </w:pPr>
      <w:r>
        <w:t>o</w:t>
      </w:r>
      <w:r w:rsidR="00C87925" w:rsidRPr="00C87925">
        <w:t>ptimizeUEK</w:t>
      </w:r>
      <w:r>
        <w:t>(</w:t>
      </w:r>
      <w:r w:rsidR="009914EE">
        <w:t>List&lt;pek&gt;</w:t>
      </w:r>
      <w:r>
        <w:t xml:space="preserve">) </w:t>
      </w:r>
      <w:r>
        <w:sym w:font="Wingdings" w:char="F0E0"/>
      </w:r>
      <w:r>
        <w:t xml:space="preserve"> UEK</w:t>
      </w:r>
    </w:p>
    <w:p w14:paraId="73297972" w14:textId="1DF7DF19" w:rsidR="00C87925" w:rsidRDefault="003D601F" w:rsidP="003D601F">
      <w:pPr>
        <w:pStyle w:val="L2"/>
        <w:numPr>
          <w:ilvl w:val="0"/>
          <w:numId w:val="0"/>
        </w:numPr>
        <w:ind w:left="1210"/>
      </w:pPr>
      <w:r>
        <w:rPr>
          <w:rFonts w:hint="eastAsia"/>
        </w:rPr>
        <w:t>T</w:t>
      </w:r>
      <w:r>
        <w:t xml:space="preserve">his method is to </w:t>
      </w:r>
      <w:r w:rsidR="00172D23">
        <w:t>optimize U_EK using user’s P_EK.</w:t>
      </w:r>
      <w:r w:rsidR="00C87925" w:rsidRPr="00BE107A">
        <w:rPr>
          <w:rFonts w:hint="eastAsia"/>
        </w:rPr>
        <w:t xml:space="preserve"> </w:t>
      </w:r>
    </w:p>
    <w:p w14:paraId="43C335C0" w14:textId="54A1B93F" w:rsidR="003D601F" w:rsidRDefault="00AB3B96" w:rsidP="00C87925">
      <w:pPr>
        <w:pStyle w:val="L2"/>
      </w:pPr>
      <w:r>
        <w:t>checkAverageGap</w:t>
      </w:r>
      <w:r w:rsidR="00C00A36">
        <w:t>(</w:t>
      </w:r>
      <w:r>
        <w:t>List&lt;recommendation</w:t>
      </w:r>
      <w:r w:rsidR="009B09FF">
        <w:t>_</w:t>
      </w:r>
      <w:r w:rsidR="009914EE">
        <w:t>pek</w:t>
      </w:r>
      <w:r>
        <w:t>&gt;, List&lt;recommendation</w:t>
      </w:r>
      <w:r w:rsidR="009B09FF">
        <w:t>_</w:t>
      </w:r>
      <w:r w:rsidR="009914EE">
        <w:t>uek</w:t>
      </w:r>
      <w:r>
        <w:t>&gt;</w:t>
      </w:r>
      <w:r w:rsidR="00C00A36">
        <w:t xml:space="preserve">) </w:t>
      </w:r>
      <w:r w:rsidR="00C00A36">
        <w:sym w:font="Wingdings" w:char="F0E0"/>
      </w:r>
      <w:r w:rsidR="00C00A36">
        <w:t xml:space="preserve"> </w:t>
      </w:r>
      <w:r>
        <w:t>Average Gap</w:t>
      </w:r>
    </w:p>
    <w:p w14:paraId="1924F484" w14:textId="59D7A43D" w:rsidR="00C87925" w:rsidRPr="00BE107A" w:rsidRDefault="003D601F" w:rsidP="003D601F">
      <w:pPr>
        <w:pStyle w:val="L2"/>
        <w:numPr>
          <w:ilvl w:val="0"/>
          <w:numId w:val="0"/>
        </w:numPr>
        <w:ind w:left="1210"/>
      </w:pPr>
      <w:r>
        <w:rPr>
          <w:rFonts w:hint="eastAsia"/>
        </w:rPr>
        <w:t>T</w:t>
      </w:r>
      <w:r>
        <w:t xml:space="preserve">his method is to </w:t>
      </w:r>
      <w:r w:rsidR="000B46CF">
        <w:t>get average gap of recommendations using P_EK and U_EK.</w:t>
      </w:r>
    </w:p>
    <w:p w14:paraId="6608A612" w14:textId="77777777" w:rsidR="00586110" w:rsidRPr="00BE107A" w:rsidRDefault="00586110" w:rsidP="00586110">
      <w:pPr>
        <w:widowControl/>
        <w:wordWrap/>
        <w:autoSpaceDE/>
        <w:autoSpaceDN/>
        <w:jc w:val="left"/>
        <w:rPr>
          <w:rFonts w:eastAsiaTheme="majorEastAsia" w:cs="Calibri"/>
          <w:b/>
          <w:color w:val="0000FF"/>
          <w:kern w:val="28"/>
          <w:sz w:val="24"/>
        </w:rPr>
      </w:pPr>
      <w:r w:rsidRPr="00BE107A">
        <w:br w:type="page"/>
      </w:r>
    </w:p>
    <w:p w14:paraId="74D7DB46" w14:textId="521AFBBC" w:rsidR="00586110" w:rsidRPr="00BE107A" w:rsidRDefault="00586110" w:rsidP="00586110">
      <w:pPr>
        <w:pStyle w:val="20"/>
      </w:pPr>
      <w:bookmarkStart w:id="287" w:name="_Toc124708763"/>
      <w:bookmarkStart w:id="288" w:name="_Toc128416351"/>
      <w:r w:rsidRPr="00BE107A">
        <w:lastRenderedPageBreak/>
        <w:t>Information View</w:t>
      </w:r>
      <w:bookmarkEnd w:id="282"/>
      <w:bookmarkEnd w:id="283"/>
      <w:bookmarkEnd w:id="284"/>
      <w:bookmarkEnd w:id="285"/>
      <w:bookmarkEnd w:id="286"/>
      <w:bookmarkEnd w:id="287"/>
      <w:bookmarkEnd w:id="288"/>
    </w:p>
    <w:p w14:paraId="18040B5C" w14:textId="77777777" w:rsidR="00586110" w:rsidRPr="00BE107A" w:rsidRDefault="00586110" w:rsidP="00586110">
      <w:pPr>
        <w:pStyle w:val="Body"/>
      </w:pPr>
      <w:r w:rsidRPr="00BE107A">
        <w:t>Architecture design for Information View is to make decisions about persistent datasets, properties, and their management. This activity includes a number of tasks including identifying data components, allocating data components, defining their data contents, ownership, data distribution, replication, migration, data security, and data timeliness.</w:t>
      </w:r>
    </w:p>
    <w:p w14:paraId="6E3496DF" w14:textId="77777777" w:rsidR="00586110" w:rsidRPr="00BE107A" w:rsidRDefault="00586110" w:rsidP="00586110">
      <w:pPr>
        <w:pStyle w:val="3"/>
        <w:rPr>
          <w:bCs/>
        </w:rPr>
      </w:pPr>
      <w:bookmarkStart w:id="289" w:name="_Toc25959917"/>
      <w:bookmarkStart w:id="290" w:name="_Toc124708764"/>
      <w:bookmarkStart w:id="291" w:name="_Toc128416352"/>
      <w:bookmarkStart w:id="292" w:name="_Toc450774838"/>
      <w:bookmarkStart w:id="293" w:name="_Toc453914722"/>
      <w:r w:rsidRPr="00BE107A">
        <w:rPr>
          <w:rFonts w:hint="eastAsia"/>
        </w:rPr>
        <w:t>[</w:t>
      </w:r>
      <w:r w:rsidRPr="00BE107A">
        <w:t xml:space="preserve">Step 1] </w:t>
      </w:r>
      <w:r w:rsidRPr="00BE107A">
        <w:rPr>
          <w:bCs/>
        </w:rPr>
        <w:t>Observe Informational Characteristics</w:t>
      </w:r>
      <w:bookmarkEnd w:id="289"/>
      <w:bookmarkEnd w:id="290"/>
      <w:bookmarkEnd w:id="291"/>
    </w:p>
    <w:p w14:paraId="728CC9AB" w14:textId="77777777" w:rsidR="00586110" w:rsidRPr="00BE107A" w:rsidRDefault="00586110" w:rsidP="00586110">
      <w:pPr>
        <w:pStyle w:val="Body"/>
      </w:pPr>
      <w:r w:rsidRPr="00BE107A">
        <w:rPr>
          <w:rFonts w:hint="eastAsia"/>
        </w:rPr>
        <w:t xml:space="preserve">We first observe the </w:t>
      </w:r>
      <w:r w:rsidRPr="00BE107A">
        <w:t>informational</w:t>
      </w:r>
      <w:r w:rsidRPr="00BE107A">
        <w:rPr>
          <w:rFonts w:hint="eastAsia"/>
        </w:rPr>
        <w:t xml:space="preserve"> </w:t>
      </w:r>
      <w:r w:rsidRPr="00BE107A">
        <w:t>characteristics of the target system.</w:t>
      </w:r>
    </w:p>
    <w:p w14:paraId="1E218B40" w14:textId="49F70F36" w:rsidR="00586110" w:rsidRDefault="003C6854" w:rsidP="00586110">
      <w:pPr>
        <w:pStyle w:val="L1"/>
      </w:pPr>
      <w:r>
        <w:t>Blackboard and knowledge source</w:t>
      </w:r>
      <w:r w:rsidR="00586110">
        <w:t xml:space="preserve"> Classes </w:t>
      </w:r>
      <w:r>
        <w:t>added</w:t>
      </w:r>
    </w:p>
    <w:p w14:paraId="577A0966" w14:textId="7148499D" w:rsidR="003C6854" w:rsidRDefault="003C6854" w:rsidP="003C6854">
      <w:pPr>
        <w:pStyle w:val="L1"/>
      </w:pPr>
      <w:r>
        <w:t>Health Index Measurement Class added</w:t>
      </w:r>
    </w:p>
    <w:p w14:paraId="172A23EE" w14:textId="15171D07" w:rsidR="003C6854" w:rsidRPr="003C6854" w:rsidRDefault="003C6854" w:rsidP="003C6854">
      <w:pPr>
        <w:pStyle w:val="L1"/>
      </w:pPr>
      <w:r>
        <w:t>Effectiveness Class added</w:t>
      </w:r>
    </w:p>
    <w:p w14:paraId="07E7DFE9" w14:textId="77777777" w:rsidR="00586110" w:rsidRPr="00BE107A" w:rsidRDefault="00586110" w:rsidP="00586110">
      <w:pPr>
        <w:pStyle w:val="L1"/>
      </w:pPr>
      <w:r>
        <w:t>Refining Relationships</w:t>
      </w:r>
    </w:p>
    <w:p w14:paraId="65858FF6" w14:textId="77777777" w:rsidR="00586110" w:rsidRPr="00BE107A" w:rsidRDefault="00586110" w:rsidP="00586110">
      <w:pPr>
        <w:pStyle w:val="3"/>
      </w:pPr>
      <w:bookmarkStart w:id="294" w:name="_Toc25959918"/>
      <w:bookmarkStart w:id="295" w:name="_Toc124708765"/>
      <w:bookmarkStart w:id="296" w:name="_Toc128416353"/>
      <w:r w:rsidRPr="00BE107A">
        <w:t xml:space="preserve">[Step 2] </w:t>
      </w:r>
      <w:r w:rsidRPr="00BE107A">
        <w:rPr>
          <w:rFonts w:hint="eastAsia"/>
        </w:rPr>
        <w:t>Refin</w:t>
      </w:r>
      <w:r w:rsidRPr="00BE107A">
        <w:t xml:space="preserve">e </w:t>
      </w:r>
      <w:r w:rsidRPr="00BE107A">
        <w:rPr>
          <w:rFonts w:hint="eastAsia"/>
        </w:rPr>
        <w:t>Persistent</w:t>
      </w:r>
      <w:r w:rsidRPr="00BE107A">
        <w:t xml:space="preserve"> </w:t>
      </w:r>
      <w:r w:rsidRPr="00BE107A">
        <w:rPr>
          <w:rFonts w:hint="eastAsia"/>
        </w:rPr>
        <w:t>Object</w:t>
      </w:r>
      <w:r w:rsidRPr="00BE107A">
        <w:t xml:space="preserve"> </w:t>
      </w:r>
      <w:r w:rsidRPr="00BE107A">
        <w:rPr>
          <w:rFonts w:hint="eastAsia"/>
        </w:rPr>
        <w:t>Model</w:t>
      </w:r>
      <w:bookmarkEnd w:id="294"/>
      <w:bookmarkEnd w:id="295"/>
      <w:bookmarkEnd w:id="296"/>
    </w:p>
    <w:p w14:paraId="4FF0B18C" w14:textId="77777777" w:rsidR="00586110" w:rsidRPr="00BE107A" w:rsidRDefault="00586110" w:rsidP="00586110">
      <w:pPr>
        <w:pStyle w:val="Body"/>
      </w:pPr>
      <w:r w:rsidRPr="00BE107A">
        <w:rPr>
          <w:rFonts w:hint="eastAsia"/>
        </w:rPr>
        <w:t xml:space="preserve">In object-oriented paradigm, persistent datasets are modeled as entity-type classes. </w:t>
      </w:r>
      <w:r w:rsidRPr="00BE107A">
        <w:t>Hence, we refine the context-level class diagram with greater details, which becomes the basis for deriving data components</w:t>
      </w:r>
      <w:bookmarkEnd w:id="292"/>
      <w:bookmarkEnd w:id="293"/>
      <w:r w:rsidRPr="00BE107A">
        <w:t>.</w:t>
      </w:r>
    </w:p>
    <w:p w14:paraId="5FD83840" w14:textId="77777777" w:rsidR="00586110" w:rsidRPr="00BE107A" w:rsidRDefault="00586110" w:rsidP="00586110">
      <w:pPr>
        <w:pStyle w:val="L1"/>
      </w:pPr>
      <w:r w:rsidRPr="00BE107A">
        <w:t xml:space="preserve">Refined </w:t>
      </w:r>
      <w:r w:rsidRPr="00BE107A">
        <w:rPr>
          <w:rFonts w:hint="eastAsia"/>
        </w:rPr>
        <w:t>Class Diagram</w:t>
      </w:r>
    </w:p>
    <w:p w14:paraId="04F2DAC7" w14:textId="180CE071" w:rsidR="00586110" w:rsidRPr="00BE107A" w:rsidRDefault="00586110" w:rsidP="00586110">
      <w:pPr>
        <w:pStyle w:val="L1body"/>
      </w:pPr>
      <w:r w:rsidRPr="00BE107A">
        <w:t xml:space="preserve">The revised class diagram shows additional classes and refined relationships as shown in </w:t>
      </w:r>
      <w:r w:rsidRPr="00BE107A">
        <w:fldChar w:fldCharType="begin"/>
      </w:r>
      <w:r w:rsidRPr="00BE107A">
        <w:instrText xml:space="preserve"> REF _Ref120007065 \h </w:instrText>
      </w:r>
      <w:r>
        <w:instrText xml:space="preserve"> \* MERGEFORMAT </w:instrText>
      </w:r>
      <w:r w:rsidRPr="00BE107A">
        <w:fldChar w:fldCharType="separate"/>
      </w:r>
      <w:r w:rsidR="00547097" w:rsidRPr="00BE107A">
        <w:t xml:space="preserve">Figure </w:t>
      </w:r>
      <w:r w:rsidR="00547097">
        <w:rPr>
          <w:noProof/>
        </w:rPr>
        <w:t>19</w:t>
      </w:r>
      <w:r w:rsidRPr="00BE107A">
        <w:fldChar w:fldCharType="end"/>
      </w:r>
      <w:r w:rsidRPr="00BE107A">
        <w:t>.</w:t>
      </w:r>
    </w:p>
    <w:p w14:paraId="73BFAA81" w14:textId="577487B9" w:rsidR="00586110" w:rsidRPr="00BE107A" w:rsidRDefault="006F7175" w:rsidP="00586110">
      <w:pPr>
        <w:pStyle w:val="Figure0"/>
      </w:pPr>
      <w:r>
        <w:lastRenderedPageBreak/>
        <w:drawing>
          <wp:inline distT="0" distB="0" distL="0" distR="0" wp14:anchorId="43EDC070" wp14:editId="1F470A88">
            <wp:extent cx="5176684" cy="5622385"/>
            <wp:effectExtent l="0" t="0" r="635"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76684" cy="5622385"/>
                    </a:xfrm>
                    <a:prstGeom prst="rect">
                      <a:avLst/>
                    </a:prstGeom>
                    <a:noFill/>
                    <a:ln>
                      <a:noFill/>
                    </a:ln>
                  </pic:spPr>
                </pic:pic>
              </a:graphicData>
            </a:graphic>
          </wp:inline>
        </w:drawing>
      </w:r>
    </w:p>
    <w:p w14:paraId="785410F9" w14:textId="71D61816" w:rsidR="00586110" w:rsidRPr="00BE107A" w:rsidRDefault="00586110" w:rsidP="006F7175">
      <w:pPr>
        <w:pStyle w:val="figurecaption"/>
      </w:pPr>
      <w:bookmarkStart w:id="297" w:name="_Ref120007065"/>
      <w:bookmarkStart w:id="298" w:name="_Toc127289491"/>
      <w:r w:rsidRPr="00BE107A">
        <w:t xml:space="preserve">Figure </w:t>
      </w:r>
      <w:r w:rsidRPr="00BE107A">
        <w:fldChar w:fldCharType="begin"/>
      </w:r>
      <w:r w:rsidRPr="00BE107A">
        <w:instrText xml:space="preserve"> SEQ Figure \* ARABIC </w:instrText>
      </w:r>
      <w:r w:rsidRPr="00BE107A">
        <w:fldChar w:fldCharType="separate"/>
      </w:r>
      <w:r w:rsidR="00547097">
        <w:t>19</w:t>
      </w:r>
      <w:r w:rsidRPr="00BE107A">
        <w:fldChar w:fldCharType="end"/>
      </w:r>
      <w:bookmarkEnd w:id="297"/>
      <w:r w:rsidRPr="00BE107A">
        <w:t>. Refined Class Diagram</w:t>
      </w:r>
      <w:bookmarkEnd w:id="298"/>
    </w:p>
    <w:p w14:paraId="4C1C266E" w14:textId="77777777" w:rsidR="00586110" w:rsidRPr="00BE107A" w:rsidRDefault="00586110" w:rsidP="00586110">
      <w:pPr>
        <w:pStyle w:val="L1body"/>
      </w:pPr>
      <w:r w:rsidRPr="00BE107A">
        <w:t>The diagram shows various r</w:t>
      </w:r>
      <w:r w:rsidRPr="00BE107A">
        <w:rPr>
          <w:rFonts w:hint="eastAsia"/>
        </w:rPr>
        <w:t>efinements</w:t>
      </w:r>
      <w:r w:rsidRPr="00BE107A">
        <w:t>.</w:t>
      </w:r>
    </w:p>
    <w:p w14:paraId="6EFB1B1B" w14:textId="7CA15ED4" w:rsidR="00586110" w:rsidRPr="00BE107A" w:rsidRDefault="006F7175" w:rsidP="00586110">
      <w:pPr>
        <w:pStyle w:val="L2"/>
      </w:pPr>
      <w:r>
        <w:t>1</w:t>
      </w:r>
      <w:r w:rsidR="00586110" w:rsidRPr="00BE107A">
        <w:t xml:space="preserve"> Session-related Classes</w:t>
      </w:r>
    </w:p>
    <w:p w14:paraId="324BD026" w14:textId="358BCD4E" w:rsidR="00586110" w:rsidRPr="00BE107A" w:rsidRDefault="006F7175" w:rsidP="00586110">
      <w:pPr>
        <w:pStyle w:val="L3"/>
      </w:pPr>
      <w:r>
        <w:rPr>
          <w:rFonts w:hint="eastAsia"/>
        </w:rPr>
        <w:t>U</w:t>
      </w:r>
      <w:r>
        <w:t>ser Session</w:t>
      </w:r>
      <w:r w:rsidR="00586110" w:rsidRPr="00BE107A">
        <w:t>.</w:t>
      </w:r>
    </w:p>
    <w:p w14:paraId="217D06AA" w14:textId="77777777" w:rsidR="00586110" w:rsidRPr="00BE107A" w:rsidRDefault="00586110" w:rsidP="00586110">
      <w:pPr>
        <w:pStyle w:val="L2"/>
      </w:pPr>
      <w:r w:rsidRPr="00BE107A">
        <w:t>Adding New Classes</w:t>
      </w:r>
    </w:p>
    <w:p w14:paraId="54757ED3" w14:textId="284AA9A5" w:rsidR="00586110" w:rsidRPr="00BE107A" w:rsidRDefault="006F7175" w:rsidP="00586110">
      <w:pPr>
        <w:pStyle w:val="L3"/>
      </w:pPr>
      <w:r>
        <w:t>Health Index Measurement, Activity Effectiveness, Blackboard, Knowledge Source</w:t>
      </w:r>
    </w:p>
    <w:p w14:paraId="3A8F410A" w14:textId="77777777" w:rsidR="00586110" w:rsidRPr="00BE107A" w:rsidRDefault="00586110" w:rsidP="00586110">
      <w:pPr>
        <w:pStyle w:val="L2"/>
      </w:pPr>
      <w:r w:rsidRPr="00BE107A">
        <w:t>Adding Relationships</w:t>
      </w:r>
    </w:p>
    <w:p w14:paraId="24BEF50D" w14:textId="072AA303" w:rsidR="00586110" w:rsidRPr="00BE107A" w:rsidRDefault="00586110" w:rsidP="00586110">
      <w:pPr>
        <w:pStyle w:val="L2"/>
      </w:pPr>
      <w:r w:rsidRPr="00BE107A">
        <w:t>Adding key Attributes to Classes</w:t>
      </w:r>
    </w:p>
    <w:p w14:paraId="3DC88AF5" w14:textId="1218B78A" w:rsidR="00586110" w:rsidRPr="00BE107A" w:rsidRDefault="00586110" w:rsidP="006F7175">
      <w:pPr>
        <w:pStyle w:val="L2body"/>
      </w:pPr>
      <w:r w:rsidRPr="00BE107A">
        <w:rPr>
          <w:rFonts w:hint="eastAsia"/>
        </w:rPr>
        <w:t xml:space="preserve">Each class </w:t>
      </w:r>
      <w:r w:rsidRPr="00BE107A">
        <w:t>is refined with key attributes and methods.</w:t>
      </w:r>
    </w:p>
    <w:p w14:paraId="5187A01C" w14:textId="77777777" w:rsidR="00586110" w:rsidRPr="00BE107A" w:rsidRDefault="00586110" w:rsidP="00586110">
      <w:pPr>
        <w:pStyle w:val="L1"/>
      </w:pPr>
      <w:r w:rsidRPr="00BE107A">
        <w:t>Each class is specified with a textual description.</w:t>
      </w:r>
    </w:p>
    <w:p w14:paraId="5B163A79" w14:textId="77777777" w:rsidR="00586110" w:rsidRPr="00BE107A" w:rsidRDefault="00586110" w:rsidP="00586110">
      <w:pPr>
        <w:pStyle w:val="L1body"/>
      </w:pPr>
      <w:bookmarkStart w:id="299" w:name="_Toc459387223"/>
      <w:r w:rsidRPr="00BE107A">
        <w:t>Omitted in this sample solution.</w:t>
      </w:r>
    </w:p>
    <w:p w14:paraId="7ECE07CC" w14:textId="77777777" w:rsidR="00586110" w:rsidRPr="00BE107A" w:rsidRDefault="00586110" w:rsidP="00586110">
      <w:pPr>
        <w:pStyle w:val="3"/>
      </w:pPr>
      <w:bookmarkStart w:id="300" w:name="_Toc25959919"/>
      <w:bookmarkStart w:id="301" w:name="_Toc124708766"/>
      <w:bookmarkStart w:id="302" w:name="_Toc128416354"/>
      <w:r w:rsidRPr="00BE107A">
        <w:lastRenderedPageBreak/>
        <w:t>[Step 3] Derive Data Components</w:t>
      </w:r>
      <w:bookmarkEnd w:id="300"/>
      <w:bookmarkEnd w:id="301"/>
      <w:bookmarkEnd w:id="302"/>
    </w:p>
    <w:p w14:paraId="410E2721" w14:textId="0E05548E" w:rsidR="00586110" w:rsidRPr="00BE107A" w:rsidRDefault="00586110" w:rsidP="00586110">
      <w:pPr>
        <w:pStyle w:val="Body"/>
      </w:pPr>
      <w:r w:rsidRPr="00BE107A">
        <w:t xml:space="preserve">By considering the strengths of inter-class relationships, we group a set of related classes into a </w:t>
      </w:r>
      <w:r w:rsidRPr="00BE107A">
        <w:rPr>
          <w:rFonts w:hint="eastAsia"/>
        </w:rPr>
        <w:t>data</w:t>
      </w:r>
      <w:r w:rsidRPr="00BE107A">
        <w:t xml:space="preserve"> </w:t>
      </w:r>
      <w:r w:rsidRPr="00BE107A">
        <w:rPr>
          <w:rFonts w:hint="eastAsia"/>
        </w:rPr>
        <w:t>component</w:t>
      </w:r>
      <w:r w:rsidRPr="00BE107A">
        <w:t xml:space="preserve"> as shown in </w:t>
      </w:r>
      <w:r w:rsidRPr="00BE107A">
        <w:fldChar w:fldCharType="begin"/>
      </w:r>
      <w:r w:rsidRPr="00BE107A">
        <w:instrText xml:space="preserve"> REF _Ref120007271 \h </w:instrText>
      </w:r>
      <w:r>
        <w:instrText xml:space="preserve"> \* MERGEFORMAT </w:instrText>
      </w:r>
      <w:r w:rsidRPr="00BE107A">
        <w:fldChar w:fldCharType="separate"/>
      </w:r>
      <w:r w:rsidR="00547097" w:rsidRPr="00BE107A">
        <w:t xml:space="preserve">Figure </w:t>
      </w:r>
      <w:r w:rsidR="00547097">
        <w:rPr>
          <w:noProof/>
        </w:rPr>
        <w:t>20</w:t>
      </w:r>
      <w:r w:rsidRPr="00BE107A">
        <w:fldChar w:fldCharType="end"/>
      </w:r>
      <w:r w:rsidRPr="00BE107A">
        <w:t>.</w:t>
      </w:r>
    </w:p>
    <w:p w14:paraId="56FFE6F1" w14:textId="0A4BDA07" w:rsidR="00586110" w:rsidRPr="00BE107A" w:rsidRDefault="001F4877" w:rsidP="00586110">
      <w:pPr>
        <w:pStyle w:val="figure"/>
      </w:pPr>
      <w:r>
        <w:drawing>
          <wp:inline distT="0" distB="0" distL="0" distR="0" wp14:anchorId="4E22D120" wp14:editId="0324076F">
            <wp:extent cx="5013532" cy="556466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21042" cy="5573004"/>
                    </a:xfrm>
                    <a:prstGeom prst="rect">
                      <a:avLst/>
                    </a:prstGeom>
                    <a:noFill/>
                    <a:ln>
                      <a:noFill/>
                    </a:ln>
                  </pic:spPr>
                </pic:pic>
              </a:graphicData>
            </a:graphic>
          </wp:inline>
        </w:drawing>
      </w:r>
    </w:p>
    <w:p w14:paraId="324B901B" w14:textId="24426776" w:rsidR="00586110" w:rsidRPr="00BE107A" w:rsidRDefault="00586110" w:rsidP="00586110">
      <w:pPr>
        <w:pStyle w:val="figurecaption"/>
      </w:pPr>
      <w:bookmarkStart w:id="303" w:name="_Ref120007271"/>
      <w:bookmarkStart w:id="304" w:name="_Toc127289492"/>
      <w:r w:rsidRPr="00BE107A">
        <w:t xml:space="preserve">Figure </w:t>
      </w:r>
      <w:r w:rsidRPr="00BE107A">
        <w:fldChar w:fldCharType="begin"/>
      </w:r>
      <w:r w:rsidRPr="00BE107A">
        <w:instrText xml:space="preserve"> SEQ Figure \* ARABIC </w:instrText>
      </w:r>
      <w:r w:rsidRPr="00BE107A">
        <w:fldChar w:fldCharType="separate"/>
      </w:r>
      <w:r w:rsidR="00547097">
        <w:t>20</w:t>
      </w:r>
      <w:r w:rsidRPr="00BE107A">
        <w:fldChar w:fldCharType="end"/>
      </w:r>
      <w:bookmarkEnd w:id="303"/>
      <w:r w:rsidRPr="00BE107A">
        <w:t>. Deriving Data Components</w:t>
      </w:r>
      <w:bookmarkEnd w:id="304"/>
    </w:p>
    <w:p w14:paraId="17E42C82" w14:textId="77777777" w:rsidR="00586110" w:rsidRPr="00BE107A" w:rsidRDefault="00586110" w:rsidP="00586110">
      <w:pPr>
        <w:pStyle w:val="Body"/>
      </w:pPr>
      <w:r w:rsidRPr="00BE107A">
        <w:t xml:space="preserve">As shown in the figure, classes with strong dependency such as inheritance and compositions are grouped into a same data component. The data </w:t>
      </w:r>
      <w:r w:rsidRPr="00BE107A">
        <w:rPr>
          <w:rFonts w:hint="eastAsia"/>
        </w:rPr>
        <w:t>components</w:t>
      </w:r>
      <w:r w:rsidRPr="00BE107A">
        <w:t xml:space="preserve"> that are derived by considering the strengths of relationships among classes.</w:t>
      </w:r>
    </w:p>
    <w:p w14:paraId="278C42C2" w14:textId="77777777" w:rsidR="00586110" w:rsidRPr="00BE107A" w:rsidRDefault="00586110" w:rsidP="00586110">
      <w:pPr>
        <w:pStyle w:val="L1"/>
      </w:pPr>
      <w:r w:rsidRPr="00BE107A">
        <w:t>D</w:t>
      </w:r>
      <w:r w:rsidRPr="00BE107A">
        <w:rPr>
          <w:rFonts w:hint="eastAsia"/>
        </w:rPr>
        <w:t>ata Compo</w:t>
      </w:r>
      <w:r w:rsidRPr="00BE107A">
        <w:t>nents derived from Architecture Style</w:t>
      </w:r>
    </w:p>
    <w:p w14:paraId="4AE9C38C" w14:textId="2145F9D5" w:rsidR="00586110" w:rsidRPr="00BE107A" w:rsidRDefault="001F4877" w:rsidP="00586110">
      <w:pPr>
        <w:pStyle w:val="L1body"/>
      </w:pPr>
      <w:r>
        <w:t>Blackboard, Knowledge Source</w:t>
      </w:r>
    </w:p>
    <w:p w14:paraId="04FFBF1C" w14:textId="77777777" w:rsidR="00586110" w:rsidRPr="00BB5D32" w:rsidRDefault="00586110" w:rsidP="00586110">
      <w:pPr>
        <w:pStyle w:val="3"/>
      </w:pPr>
      <w:bookmarkStart w:id="305" w:name="_Toc25959920"/>
      <w:bookmarkStart w:id="306" w:name="_Toc124708767"/>
      <w:bookmarkStart w:id="307" w:name="_Toc128416355"/>
      <w:bookmarkStart w:id="308" w:name="_Toc498979310"/>
      <w:bookmarkStart w:id="309" w:name="_Toc503801414"/>
      <w:bookmarkStart w:id="310" w:name="_Toc508068828"/>
      <w:r w:rsidRPr="00BB5D32">
        <w:t xml:space="preserve">[Step 4] </w:t>
      </w:r>
      <w:r w:rsidRPr="00BB5D32">
        <w:rPr>
          <w:rFonts w:hint="eastAsia"/>
        </w:rPr>
        <w:t>Refin</w:t>
      </w:r>
      <w:r w:rsidRPr="00BB5D32">
        <w:t>e</w:t>
      </w:r>
      <w:r w:rsidRPr="00BB5D32">
        <w:rPr>
          <w:rFonts w:hint="eastAsia"/>
        </w:rPr>
        <w:t xml:space="preserve"> Data Components </w:t>
      </w:r>
      <w:r w:rsidRPr="00BB5D32">
        <w:t>for Tiers</w:t>
      </w:r>
      <w:bookmarkEnd w:id="305"/>
      <w:bookmarkEnd w:id="306"/>
      <w:bookmarkEnd w:id="307"/>
    </w:p>
    <w:p w14:paraId="62534234" w14:textId="675B3A89" w:rsidR="00586110" w:rsidRPr="00BE107A" w:rsidRDefault="00586110" w:rsidP="00586110">
      <w:pPr>
        <w:pStyle w:val="Body"/>
      </w:pPr>
      <w:r w:rsidRPr="00BE107A">
        <w:t xml:space="preserve">The skeleton architecture of the target system has multiple </w:t>
      </w:r>
      <w:r w:rsidRPr="00BE107A">
        <w:rPr>
          <w:rFonts w:hint="eastAsia"/>
        </w:rPr>
        <w:t>tiers,</w:t>
      </w:r>
      <w:r w:rsidRPr="00BE107A">
        <w:t xml:space="preserve"> </w:t>
      </w:r>
      <w:r w:rsidRPr="00BE107A">
        <w:rPr>
          <w:rFonts w:hint="eastAsia"/>
        </w:rPr>
        <w:t>and</w:t>
      </w:r>
      <w:r w:rsidRPr="00BE107A">
        <w:t xml:space="preserve"> hence </w:t>
      </w:r>
      <w:r w:rsidRPr="00BE107A">
        <w:rPr>
          <w:rFonts w:hint="eastAsia"/>
        </w:rPr>
        <w:t>we</w:t>
      </w:r>
      <w:r w:rsidRPr="00BE107A">
        <w:t xml:space="preserve"> </w:t>
      </w:r>
      <w:r w:rsidRPr="00BE107A">
        <w:rPr>
          <w:rFonts w:hint="eastAsia"/>
        </w:rPr>
        <w:t>need</w:t>
      </w:r>
      <w:r w:rsidRPr="00BE107A">
        <w:t xml:space="preserve"> </w:t>
      </w:r>
      <w:r w:rsidRPr="00BE107A">
        <w:rPr>
          <w:rFonts w:hint="eastAsia"/>
        </w:rPr>
        <w:t>to</w:t>
      </w:r>
      <w:r w:rsidRPr="00BE107A">
        <w:t xml:space="preserve"> </w:t>
      </w:r>
      <w:r w:rsidRPr="00BE107A">
        <w:rPr>
          <w:rFonts w:hint="eastAsia"/>
        </w:rPr>
        <w:t>refine</w:t>
      </w:r>
      <w:r w:rsidRPr="00BE107A">
        <w:t xml:space="preserve"> </w:t>
      </w:r>
      <w:r w:rsidRPr="00BE107A">
        <w:rPr>
          <w:rFonts w:hint="eastAsia"/>
        </w:rPr>
        <w:t>them</w:t>
      </w:r>
      <w:r w:rsidRPr="00BE107A">
        <w:t xml:space="preserve"> </w:t>
      </w:r>
      <w:r w:rsidRPr="00BE107A">
        <w:rPr>
          <w:rFonts w:hint="eastAsia"/>
        </w:rPr>
        <w:t>for</w:t>
      </w:r>
      <w:r w:rsidRPr="00BE107A">
        <w:t xml:space="preserve"> </w:t>
      </w:r>
      <w:r w:rsidRPr="00BE107A">
        <w:rPr>
          <w:rFonts w:hint="eastAsia"/>
        </w:rPr>
        <w:t>the</w:t>
      </w:r>
      <w:r w:rsidRPr="00BE107A">
        <w:t xml:space="preserve"> </w:t>
      </w:r>
      <w:r w:rsidRPr="00BE107A">
        <w:rPr>
          <w:rFonts w:hint="eastAsia"/>
        </w:rPr>
        <w:t>tiers</w:t>
      </w:r>
      <w:r w:rsidRPr="00BE107A">
        <w:t xml:space="preserve">. </w:t>
      </w:r>
      <w:r w:rsidRPr="00BE107A">
        <w:fldChar w:fldCharType="begin"/>
      </w:r>
      <w:r w:rsidRPr="00BE107A">
        <w:instrText xml:space="preserve"> REF _Ref120007363 \h </w:instrText>
      </w:r>
      <w:r>
        <w:instrText xml:space="preserve"> \* MERGEFORMAT </w:instrText>
      </w:r>
      <w:r w:rsidRPr="00BE107A">
        <w:fldChar w:fldCharType="separate"/>
      </w:r>
      <w:r w:rsidR="00547097" w:rsidRPr="00BE107A">
        <w:t xml:space="preserve">Table </w:t>
      </w:r>
      <w:r w:rsidR="00547097">
        <w:rPr>
          <w:noProof/>
        </w:rPr>
        <w:t>9</w:t>
      </w:r>
      <w:r w:rsidRPr="00BE107A">
        <w:fldChar w:fldCharType="end"/>
      </w:r>
      <w:r w:rsidRPr="00BE107A">
        <w:t xml:space="preserve"> shows the allocation of data components on tiers.</w:t>
      </w:r>
    </w:p>
    <w:p w14:paraId="2F1FA51A" w14:textId="5F8C5A02" w:rsidR="00586110" w:rsidRPr="00BE107A" w:rsidRDefault="00586110" w:rsidP="00586110">
      <w:pPr>
        <w:pStyle w:val="TableTitle"/>
      </w:pPr>
      <w:bookmarkStart w:id="311" w:name="_Ref120007363"/>
      <w:bookmarkStart w:id="312" w:name="_Toc127289471"/>
      <w:r w:rsidRPr="00BE107A">
        <w:lastRenderedPageBreak/>
        <w:t xml:space="preserve">Table </w:t>
      </w:r>
      <w:fldSimple w:instr=" SEQ Table \* ARABIC ">
        <w:r w:rsidR="00547097">
          <w:rPr>
            <w:noProof/>
          </w:rPr>
          <w:t>9</w:t>
        </w:r>
      </w:fldSimple>
      <w:bookmarkEnd w:id="311"/>
      <w:r w:rsidRPr="00BE107A">
        <w:t>. Data Components allocated on Tiers</w:t>
      </w:r>
      <w:bookmarkEnd w:id="312"/>
    </w:p>
    <w:tbl>
      <w:tblPr>
        <w:tblStyle w:val="afa"/>
        <w:tblW w:w="8584" w:type="dxa"/>
        <w:tblInd w:w="625" w:type="dxa"/>
        <w:tblLook w:val="04A0" w:firstRow="1" w:lastRow="0" w:firstColumn="1" w:lastColumn="0" w:noHBand="0" w:noVBand="1"/>
      </w:tblPr>
      <w:tblGrid>
        <w:gridCol w:w="2861"/>
        <w:gridCol w:w="2861"/>
        <w:gridCol w:w="2862"/>
      </w:tblGrid>
      <w:tr w:rsidR="00685691" w:rsidRPr="00BE107A" w14:paraId="7ACE46F4" w14:textId="77777777" w:rsidTr="00685691">
        <w:tc>
          <w:tcPr>
            <w:tcW w:w="2861" w:type="dxa"/>
            <w:tcBorders>
              <w:tl2br w:val="single" w:sz="4" w:space="0" w:color="auto"/>
            </w:tcBorders>
            <w:shd w:val="clear" w:color="auto" w:fill="D9D9D9" w:themeFill="background1" w:themeFillShade="D9"/>
            <w:tcMar>
              <w:left w:w="0" w:type="dxa"/>
              <w:right w:w="0" w:type="dxa"/>
            </w:tcMar>
            <w:vAlign w:val="center"/>
          </w:tcPr>
          <w:p w14:paraId="6C0D929C" w14:textId="77777777" w:rsidR="00685691" w:rsidRPr="00BE107A" w:rsidRDefault="00685691" w:rsidP="00A835AC">
            <w:pPr>
              <w:spacing w:before="120" w:line="192" w:lineRule="auto"/>
              <w:jc w:val="left"/>
              <w:rPr>
                <w:b/>
              </w:rPr>
            </w:pPr>
            <w:r w:rsidRPr="00BE107A">
              <w:rPr>
                <w:b/>
              </w:rPr>
              <w:t>Data</w:t>
            </w:r>
            <w:r w:rsidRPr="00BE107A">
              <w:rPr>
                <w:b/>
              </w:rPr>
              <w:br/>
              <w:t>Components</w:t>
            </w:r>
          </w:p>
        </w:tc>
        <w:tc>
          <w:tcPr>
            <w:tcW w:w="2861" w:type="dxa"/>
            <w:shd w:val="clear" w:color="auto" w:fill="D9D9D9" w:themeFill="background1" w:themeFillShade="D9"/>
            <w:tcMar>
              <w:left w:w="0" w:type="dxa"/>
              <w:right w:w="0" w:type="dxa"/>
            </w:tcMar>
            <w:vAlign w:val="center"/>
          </w:tcPr>
          <w:p w14:paraId="5FBE6567" w14:textId="574A315A" w:rsidR="00685691" w:rsidRPr="00BE107A" w:rsidRDefault="002B3611" w:rsidP="00A835AC">
            <w:pPr>
              <w:spacing w:before="60" w:after="60" w:line="192" w:lineRule="auto"/>
              <w:jc w:val="center"/>
              <w:rPr>
                <w:b/>
              </w:rPr>
            </w:pPr>
            <w:r>
              <w:rPr>
                <w:b/>
                <w:bCs/>
              </w:rPr>
              <w:t xml:space="preserve">Health Assistant </w:t>
            </w:r>
            <w:r w:rsidR="00685691" w:rsidRPr="00BE107A">
              <w:rPr>
                <w:b/>
                <w:bCs/>
              </w:rPr>
              <w:t>Mobile App</w:t>
            </w:r>
          </w:p>
        </w:tc>
        <w:tc>
          <w:tcPr>
            <w:tcW w:w="2862" w:type="dxa"/>
            <w:shd w:val="clear" w:color="auto" w:fill="D9D9D9" w:themeFill="background1" w:themeFillShade="D9"/>
            <w:tcMar>
              <w:left w:w="0" w:type="dxa"/>
              <w:right w:w="0" w:type="dxa"/>
            </w:tcMar>
            <w:vAlign w:val="center"/>
          </w:tcPr>
          <w:p w14:paraId="26450EA4" w14:textId="75B2BFF9" w:rsidR="00685691" w:rsidRPr="00BE107A" w:rsidRDefault="002B3611" w:rsidP="00A835AC">
            <w:pPr>
              <w:spacing w:before="60" w:after="60" w:line="192" w:lineRule="auto"/>
              <w:jc w:val="center"/>
              <w:rPr>
                <w:b/>
              </w:rPr>
            </w:pPr>
            <w:r>
              <w:rPr>
                <w:b/>
                <w:bCs/>
              </w:rPr>
              <w:t xml:space="preserve">Health Assistant </w:t>
            </w:r>
            <w:r w:rsidR="00685691" w:rsidRPr="00BE107A">
              <w:rPr>
                <w:b/>
                <w:bCs/>
              </w:rPr>
              <w:t>Server</w:t>
            </w:r>
          </w:p>
        </w:tc>
      </w:tr>
      <w:tr w:rsidR="00685691" w:rsidRPr="00BE107A" w14:paraId="3A7ACDE8" w14:textId="77777777" w:rsidTr="00685691">
        <w:tc>
          <w:tcPr>
            <w:tcW w:w="2861" w:type="dxa"/>
            <w:tcMar>
              <w:left w:w="0" w:type="dxa"/>
              <w:right w:w="0" w:type="dxa"/>
            </w:tcMar>
            <w:vAlign w:val="center"/>
          </w:tcPr>
          <w:p w14:paraId="5684E60A" w14:textId="3A94B54B" w:rsidR="00685691" w:rsidRPr="00BE107A" w:rsidRDefault="00685691" w:rsidP="00A835AC">
            <w:pPr>
              <w:spacing w:before="60" w:after="60"/>
              <w:jc w:val="center"/>
              <w:rPr>
                <w:sz w:val="20"/>
              </w:rPr>
            </w:pPr>
            <w:r>
              <w:rPr>
                <w:sz w:val="20"/>
              </w:rPr>
              <w:t xml:space="preserve">App </w:t>
            </w:r>
            <w:r w:rsidRPr="00BE107A">
              <w:rPr>
                <w:sz w:val="20"/>
              </w:rPr>
              <w:t>User</w:t>
            </w:r>
          </w:p>
        </w:tc>
        <w:tc>
          <w:tcPr>
            <w:tcW w:w="2861" w:type="dxa"/>
            <w:tcMar>
              <w:left w:w="0" w:type="dxa"/>
              <w:right w:w="0" w:type="dxa"/>
            </w:tcMar>
            <w:vAlign w:val="center"/>
          </w:tcPr>
          <w:p w14:paraId="437A00F3" w14:textId="659E62A0" w:rsidR="00685691" w:rsidRPr="00BE107A" w:rsidRDefault="00685691" w:rsidP="00A835AC">
            <w:pPr>
              <w:spacing w:before="60" w:after="60"/>
              <w:jc w:val="center"/>
              <w:rPr>
                <w:sz w:val="20"/>
              </w:rPr>
            </w:pPr>
            <w:r w:rsidRPr="00BE107A">
              <w:rPr>
                <w:sz w:val="20"/>
              </w:rPr>
              <w:t>m</w:t>
            </w:r>
            <w:r>
              <w:rPr>
                <w:sz w:val="20"/>
              </w:rPr>
              <w:t xml:space="preserve">App </w:t>
            </w:r>
            <w:r w:rsidRPr="00BE107A">
              <w:rPr>
                <w:sz w:val="20"/>
              </w:rPr>
              <w:t>User</w:t>
            </w:r>
          </w:p>
        </w:tc>
        <w:tc>
          <w:tcPr>
            <w:tcW w:w="2862" w:type="dxa"/>
            <w:tcMar>
              <w:left w:w="0" w:type="dxa"/>
              <w:right w:w="0" w:type="dxa"/>
            </w:tcMar>
            <w:vAlign w:val="center"/>
          </w:tcPr>
          <w:p w14:paraId="3A8332A9" w14:textId="58CCCFCD" w:rsidR="00685691" w:rsidRPr="00BE107A" w:rsidRDefault="00685691" w:rsidP="00A835AC">
            <w:pPr>
              <w:spacing w:before="60" w:after="60"/>
              <w:jc w:val="center"/>
              <w:rPr>
                <w:sz w:val="20"/>
              </w:rPr>
            </w:pPr>
            <w:r w:rsidRPr="00BE107A">
              <w:rPr>
                <w:sz w:val="20"/>
              </w:rPr>
              <w:t>s</w:t>
            </w:r>
            <w:r>
              <w:rPr>
                <w:sz w:val="20"/>
              </w:rPr>
              <w:t xml:space="preserve">App </w:t>
            </w:r>
            <w:r w:rsidRPr="00BE107A">
              <w:rPr>
                <w:sz w:val="20"/>
              </w:rPr>
              <w:t>User</w:t>
            </w:r>
          </w:p>
        </w:tc>
      </w:tr>
      <w:tr w:rsidR="00685691" w:rsidRPr="00BE107A" w14:paraId="3475A2C9" w14:textId="77777777" w:rsidTr="00685691">
        <w:tc>
          <w:tcPr>
            <w:tcW w:w="2861" w:type="dxa"/>
            <w:tcMar>
              <w:left w:w="0" w:type="dxa"/>
              <w:right w:w="0" w:type="dxa"/>
            </w:tcMar>
            <w:vAlign w:val="center"/>
          </w:tcPr>
          <w:p w14:paraId="143A00F2" w14:textId="77777777" w:rsidR="00685691" w:rsidRPr="00BE107A" w:rsidRDefault="00685691" w:rsidP="00A835AC">
            <w:pPr>
              <w:spacing w:before="60" w:after="60"/>
              <w:jc w:val="center"/>
              <w:rPr>
                <w:sz w:val="20"/>
              </w:rPr>
            </w:pPr>
            <w:r w:rsidRPr="00BE107A">
              <w:rPr>
                <w:sz w:val="20"/>
              </w:rPr>
              <w:t>Staff</w:t>
            </w:r>
          </w:p>
        </w:tc>
        <w:tc>
          <w:tcPr>
            <w:tcW w:w="2861" w:type="dxa"/>
            <w:tcMar>
              <w:left w:w="0" w:type="dxa"/>
              <w:right w:w="0" w:type="dxa"/>
            </w:tcMar>
            <w:vAlign w:val="center"/>
          </w:tcPr>
          <w:p w14:paraId="1042F838" w14:textId="77777777" w:rsidR="00685691" w:rsidRPr="00BE107A" w:rsidRDefault="00685691" w:rsidP="00A835AC">
            <w:pPr>
              <w:spacing w:before="60" w:after="60"/>
              <w:jc w:val="center"/>
              <w:rPr>
                <w:sz w:val="20"/>
              </w:rPr>
            </w:pPr>
          </w:p>
        </w:tc>
        <w:tc>
          <w:tcPr>
            <w:tcW w:w="2862" w:type="dxa"/>
            <w:tcMar>
              <w:left w:w="0" w:type="dxa"/>
              <w:right w:w="0" w:type="dxa"/>
            </w:tcMar>
            <w:vAlign w:val="center"/>
          </w:tcPr>
          <w:p w14:paraId="74392793" w14:textId="77777777" w:rsidR="00685691" w:rsidRPr="00BE107A" w:rsidRDefault="00685691" w:rsidP="00A835AC">
            <w:pPr>
              <w:spacing w:before="60" w:after="60"/>
              <w:jc w:val="center"/>
              <w:rPr>
                <w:sz w:val="20"/>
              </w:rPr>
            </w:pPr>
            <w:r w:rsidRPr="00BE107A">
              <w:rPr>
                <w:sz w:val="20"/>
              </w:rPr>
              <w:t>Staff</w:t>
            </w:r>
          </w:p>
        </w:tc>
      </w:tr>
      <w:tr w:rsidR="00685691" w:rsidRPr="00BE107A" w14:paraId="52A69A17" w14:textId="77777777" w:rsidTr="00685691">
        <w:tc>
          <w:tcPr>
            <w:tcW w:w="2861" w:type="dxa"/>
            <w:tcMar>
              <w:left w:w="0" w:type="dxa"/>
              <w:right w:w="0" w:type="dxa"/>
            </w:tcMar>
            <w:vAlign w:val="center"/>
          </w:tcPr>
          <w:p w14:paraId="1FF2C466" w14:textId="4FEB96F2" w:rsidR="00685691" w:rsidRPr="00BE107A" w:rsidRDefault="00685691" w:rsidP="00A835AC">
            <w:pPr>
              <w:spacing w:before="60" w:after="60"/>
              <w:jc w:val="center"/>
              <w:rPr>
                <w:sz w:val="20"/>
              </w:rPr>
            </w:pPr>
            <w:r>
              <w:rPr>
                <w:rFonts w:hint="eastAsia"/>
                <w:sz w:val="20"/>
              </w:rPr>
              <w:t>H</w:t>
            </w:r>
            <w:r>
              <w:rPr>
                <w:sz w:val="20"/>
              </w:rPr>
              <w:t>ealth Monitoring Device</w:t>
            </w:r>
          </w:p>
        </w:tc>
        <w:tc>
          <w:tcPr>
            <w:tcW w:w="2861" w:type="dxa"/>
            <w:tcMar>
              <w:left w:w="0" w:type="dxa"/>
              <w:right w:w="0" w:type="dxa"/>
            </w:tcMar>
            <w:vAlign w:val="center"/>
          </w:tcPr>
          <w:p w14:paraId="3F654C8E" w14:textId="3D0408CC" w:rsidR="00685691" w:rsidRPr="00BE107A" w:rsidRDefault="00685691" w:rsidP="00A835AC">
            <w:pPr>
              <w:spacing w:before="60" w:after="60"/>
              <w:jc w:val="center"/>
              <w:rPr>
                <w:sz w:val="20"/>
              </w:rPr>
            </w:pPr>
            <w:r>
              <w:rPr>
                <w:sz w:val="20"/>
              </w:rPr>
              <w:t>m</w:t>
            </w:r>
            <w:r>
              <w:rPr>
                <w:rFonts w:hint="eastAsia"/>
                <w:sz w:val="20"/>
              </w:rPr>
              <w:t>H</w:t>
            </w:r>
            <w:r>
              <w:rPr>
                <w:sz w:val="20"/>
              </w:rPr>
              <w:t>ealth Monitoring Device</w:t>
            </w:r>
          </w:p>
        </w:tc>
        <w:tc>
          <w:tcPr>
            <w:tcW w:w="2862" w:type="dxa"/>
            <w:tcMar>
              <w:left w:w="0" w:type="dxa"/>
              <w:right w:w="0" w:type="dxa"/>
            </w:tcMar>
            <w:vAlign w:val="center"/>
          </w:tcPr>
          <w:p w14:paraId="2C36B2B6" w14:textId="44983236" w:rsidR="00685691" w:rsidRPr="00BE107A" w:rsidRDefault="00685691" w:rsidP="00A835AC">
            <w:pPr>
              <w:spacing w:before="60" w:after="60"/>
              <w:jc w:val="center"/>
              <w:rPr>
                <w:sz w:val="20"/>
              </w:rPr>
            </w:pPr>
            <w:r>
              <w:rPr>
                <w:sz w:val="20"/>
              </w:rPr>
              <w:t>s</w:t>
            </w:r>
            <w:r>
              <w:rPr>
                <w:rFonts w:hint="eastAsia"/>
                <w:sz w:val="20"/>
              </w:rPr>
              <w:t>H</w:t>
            </w:r>
            <w:r>
              <w:rPr>
                <w:sz w:val="20"/>
              </w:rPr>
              <w:t>ealth Monitoring Device</w:t>
            </w:r>
          </w:p>
        </w:tc>
      </w:tr>
      <w:tr w:rsidR="00685691" w:rsidRPr="00BE107A" w14:paraId="1CA0C27F" w14:textId="77777777" w:rsidTr="00685691">
        <w:tc>
          <w:tcPr>
            <w:tcW w:w="2861" w:type="dxa"/>
            <w:tcMar>
              <w:left w:w="0" w:type="dxa"/>
              <w:right w:w="0" w:type="dxa"/>
            </w:tcMar>
            <w:vAlign w:val="center"/>
          </w:tcPr>
          <w:p w14:paraId="5C7249BB" w14:textId="6F7B72EC" w:rsidR="00685691" w:rsidRPr="00BE107A" w:rsidRDefault="00685691" w:rsidP="00685691">
            <w:pPr>
              <w:spacing w:before="60" w:after="60"/>
              <w:jc w:val="center"/>
              <w:rPr>
                <w:sz w:val="20"/>
              </w:rPr>
            </w:pPr>
            <w:r>
              <w:rPr>
                <w:sz w:val="20"/>
              </w:rPr>
              <w:t>User</w:t>
            </w:r>
            <w:r w:rsidRPr="00BE107A">
              <w:rPr>
                <w:sz w:val="20"/>
              </w:rPr>
              <w:t xml:space="preserve"> Session</w:t>
            </w:r>
          </w:p>
        </w:tc>
        <w:tc>
          <w:tcPr>
            <w:tcW w:w="2861" w:type="dxa"/>
            <w:tcMar>
              <w:left w:w="0" w:type="dxa"/>
              <w:right w:w="0" w:type="dxa"/>
            </w:tcMar>
            <w:vAlign w:val="center"/>
          </w:tcPr>
          <w:p w14:paraId="278381EC" w14:textId="584118C0" w:rsidR="00685691" w:rsidRPr="00BE107A" w:rsidRDefault="00685691" w:rsidP="00685691">
            <w:pPr>
              <w:spacing w:before="60" w:after="60"/>
              <w:jc w:val="center"/>
              <w:rPr>
                <w:sz w:val="20"/>
              </w:rPr>
            </w:pPr>
            <w:r>
              <w:rPr>
                <w:sz w:val="20"/>
              </w:rPr>
              <w:t>mUser</w:t>
            </w:r>
            <w:r w:rsidRPr="00BE107A">
              <w:rPr>
                <w:sz w:val="20"/>
              </w:rPr>
              <w:t xml:space="preserve"> Session</w:t>
            </w:r>
          </w:p>
        </w:tc>
        <w:tc>
          <w:tcPr>
            <w:tcW w:w="2862" w:type="dxa"/>
            <w:tcMar>
              <w:left w:w="0" w:type="dxa"/>
              <w:right w:w="0" w:type="dxa"/>
            </w:tcMar>
            <w:vAlign w:val="center"/>
          </w:tcPr>
          <w:p w14:paraId="7B1BFF4A" w14:textId="7050C41E" w:rsidR="00685691" w:rsidRPr="00BE107A" w:rsidRDefault="00685691" w:rsidP="00685691">
            <w:pPr>
              <w:spacing w:before="60" w:after="60"/>
              <w:jc w:val="center"/>
              <w:rPr>
                <w:sz w:val="20"/>
              </w:rPr>
            </w:pPr>
            <w:r>
              <w:rPr>
                <w:sz w:val="20"/>
              </w:rPr>
              <w:t>sUser</w:t>
            </w:r>
            <w:r w:rsidRPr="00BE107A">
              <w:rPr>
                <w:sz w:val="20"/>
              </w:rPr>
              <w:t xml:space="preserve"> Session</w:t>
            </w:r>
          </w:p>
        </w:tc>
      </w:tr>
      <w:tr w:rsidR="00685691" w:rsidRPr="00BE107A" w14:paraId="4420C17C" w14:textId="77777777" w:rsidTr="00685691">
        <w:tc>
          <w:tcPr>
            <w:tcW w:w="2861" w:type="dxa"/>
            <w:tcMar>
              <w:left w:w="0" w:type="dxa"/>
              <w:right w:w="0" w:type="dxa"/>
            </w:tcMar>
            <w:vAlign w:val="center"/>
          </w:tcPr>
          <w:p w14:paraId="5E5240B3" w14:textId="39F52CF7" w:rsidR="00685691" w:rsidRPr="00BE107A" w:rsidRDefault="00685691" w:rsidP="00685691">
            <w:pPr>
              <w:spacing w:before="60" w:after="60"/>
              <w:jc w:val="center"/>
              <w:rPr>
                <w:sz w:val="20"/>
              </w:rPr>
            </w:pPr>
            <w:r>
              <w:rPr>
                <w:rFonts w:hint="eastAsia"/>
                <w:sz w:val="20"/>
              </w:rPr>
              <w:t>E</w:t>
            </w:r>
            <w:r>
              <w:rPr>
                <w:sz w:val="20"/>
              </w:rPr>
              <w:t>K</w:t>
            </w:r>
          </w:p>
        </w:tc>
        <w:tc>
          <w:tcPr>
            <w:tcW w:w="2861" w:type="dxa"/>
            <w:tcMar>
              <w:left w:w="0" w:type="dxa"/>
              <w:right w:w="0" w:type="dxa"/>
            </w:tcMar>
            <w:vAlign w:val="center"/>
          </w:tcPr>
          <w:p w14:paraId="14890692" w14:textId="5C507BE2" w:rsidR="00685691" w:rsidRPr="00BE107A" w:rsidRDefault="002B3611" w:rsidP="00685691">
            <w:pPr>
              <w:spacing w:before="60" w:after="60"/>
              <w:jc w:val="center"/>
              <w:rPr>
                <w:sz w:val="20"/>
              </w:rPr>
            </w:pPr>
            <w:r>
              <w:rPr>
                <w:sz w:val="20"/>
              </w:rPr>
              <w:t>mEK</w:t>
            </w:r>
          </w:p>
        </w:tc>
        <w:tc>
          <w:tcPr>
            <w:tcW w:w="2862" w:type="dxa"/>
            <w:tcMar>
              <w:left w:w="0" w:type="dxa"/>
              <w:right w:w="0" w:type="dxa"/>
            </w:tcMar>
            <w:vAlign w:val="center"/>
          </w:tcPr>
          <w:p w14:paraId="67CDC5F6" w14:textId="16AD64B2" w:rsidR="00685691" w:rsidRPr="00BE107A" w:rsidRDefault="002B3611" w:rsidP="00685691">
            <w:pPr>
              <w:spacing w:before="60" w:after="60"/>
              <w:jc w:val="center"/>
              <w:rPr>
                <w:sz w:val="20"/>
              </w:rPr>
            </w:pPr>
            <w:r>
              <w:rPr>
                <w:sz w:val="20"/>
              </w:rPr>
              <w:t>s</w:t>
            </w:r>
            <w:r w:rsidR="00685691">
              <w:rPr>
                <w:rFonts w:hint="eastAsia"/>
                <w:sz w:val="20"/>
              </w:rPr>
              <w:t>E</w:t>
            </w:r>
            <w:r w:rsidR="00685691">
              <w:rPr>
                <w:sz w:val="20"/>
              </w:rPr>
              <w:t>K</w:t>
            </w:r>
          </w:p>
        </w:tc>
      </w:tr>
      <w:tr w:rsidR="00685691" w:rsidRPr="00BE107A" w14:paraId="3FA8F0B2" w14:textId="77777777" w:rsidTr="00685691">
        <w:tc>
          <w:tcPr>
            <w:tcW w:w="2861" w:type="dxa"/>
            <w:tcMar>
              <w:left w:w="0" w:type="dxa"/>
              <w:right w:w="0" w:type="dxa"/>
            </w:tcMar>
            <w:vAlign w:val="center"/>
          </w:tcPr>
          <w:p w14:paraId="37AB9182" w14:textId="2E696812" w:rsidR="00685691" w:rsidRPr="00BE107A" w:rsidRDefault="00685691" w:rsidP="00685691">
            <w:pPr>
              <w:spacing w:before="60" w:after="60"/>
              <w:jc w:val="center"/>
              <w:rPr>
                <w:sz w:val="20"/>
              </w:rPr>
            </w:pPr>
            <w:r>
              <w:rPr>
                <w:rFonts w:hint="eastAsia"/>
                <w:sz w:val="20"/>
              </w:rPr>
              <w:t>R</w:t>
            </w:r>
            <w:r>
              <w:rPr>
                <w:sz w:val="20"/>
              </w:rPr>
              <w:t>eport</w:t>
            </w:r>
          </w:p>
        </w:tc>
        <w:tc>
          <w:tcPr>
            <w:tcW w:w="2861" w:type="dxa"/>
            <w:tcMar>
              <w:left w:w="0" w:type="dxa"/>
              <w:right w:w="0" w:type="dxa"/>
            </w:tcMar>
            <w:vAlign w:val="center"/>
          </w:tcPr>
          <w:p w14:paraId="4BF9EB70" w14:textId="166D1D23" w:rsidR="00685691" w:rsidRPr="00BE107A" w:rsidRDefault="00685691" w:rsidP="00685691">
            <w:pPr>
              <w:spacing w:before="60" w:after="60"/>
              <w:jc w:val="center"/>
              <w:rPr>
                <w:sz w:val="20"/>
              </w:rPr>
            </w:pPr>
            <w:r>
              <w:rPr>
                <w:rFonts w:hint="eastAsia"/>
                <w:sz w:val="20"/>
              </w:rPr>
              <w:t>m</w:t>
            </w:r>
            <w:r>
              <w:rPr>
                <w:sz w:val="20"/>
              </w:rPr>
              <w:t>Report</w:t>
            </w:r>
          </w:p>
        </w:tc>
        <w:tc>
          <w:tcPr>
            <w:tcW w:w="2862" w:type="dxa"/>
            <w:tcMar>
              <w:left w:w="0" w:type="dxa"/>
              <w:right w:w="0" w:type="dxa"/>
            </w:tcMar>
            <w:vAlign w:val="center"/>
          </w:tcPr>
          <w:p w14:paraId="4DC9FEE7" w14:textId="7A4A69F5" w:rsidR="00685691" w:rsidRPr="00BE107A" w:rsidRDefault="00685691" w:rsidP="00685691">
            <w:pPr>
              <w:spacing w:before="60" w:after="60"/>
              <w:jc w:val="center"/>
              <w:rPr>
                <w:sz w:val="20"/>
              </w:rPr>
            </w:pPr>
            <w:r>
              <w:rPr>
                <w:rFonts w:hint="eastAsia"/>
                <w:sz w:val="20"/>
              </w:rPr>
              <w:t>s</w:t>
            </w:r>
            <w:r>
              <w:rPr>
                <w:sz w:val="20"/>
              </w:rPr>
              <w:t>Report</w:t>
            </w:r>
          </w:p>
        </w:tc>
      </w:tr>
      <w:tr w:rsidR="00685691" w:rsidRPr="00BE107A" w14:paraId="3156522C" w14:textId="77777777" w:rsidTr="00685691">
        <w:tc>
          <w:tcPr>
            <w:tcW w:w="2861" w:type="dxa"/>
            <w:tcMar>
              <w:left w:w="0" w:type="dxa"/>
              <w:right w:w="0" w:type="dxa"/>
            </w:tcMar>
            <w:vAlign w:val="center"/>
          </w:tcPr>
          <w:p w14:paraId="4F26C424" w14:textId="5AFD33EA" w:rsidR="00685691" w:rsidRPr="00BE107A" w:rsidRDefault="00685691" w:rsidP="00685691">
            <w:pPr>
              <w:spacing w:before="60" w:after="60"/>
              <w:jc w:val="center"/>
              <w:rPr>
                <w:sz w:val="20"/>
              </w:rPr>
            </w:pPr>
            <w:r>
              <w:rPr>
                <w:rFonts w:hint="eastAsia"/>
                <w:sz w:val="20"/>
              </w:rPr>
              <w:t>B</w:t>
            </w:r>
            <w:r>
              <w:rPr>
                <w:sz w:val="20"/>
              </w:rPr>
              <w:t>lackboard</w:t>
            </w:r>
          </w:p>
        </w:tc>
        <w:tc>
          <w:tcPr>
            <w:tcW w:w="2861" w:type="dxa"/>
            <w:tcMar>
              <w:left w:w="0" w:type="dxa"/>
              <w:right w:w="0" w:type="dxa"/>
            </w:tcMar>
            <w:vAlign w:val="center"/>
          </w:tcPr>
          <w:p w14:paraId="1D3F6D00" w14:textId="6580ABFB" w:rsidR="00685691" w:rsidRPr="00BE107A" w:rsidRDefault="00685691" w:rsidP="00685691">
            <w:pPr>
              <w:spacing w:before="60" w:after="60"/>
              <w:jc w:val="center"/>
              <w:rPr>
                <w:sz w:val="20"/>
              </w:rPr>
            </w:pPr>
          </w:p>
        </w:tc>
        <w:tc>
          <w:tcPr>
            <w:tcW w:w="2862" w:type="dxa"/>
            <w:tcMar>
              <w:left w:w="0" w:type="dxa"/>
              <w:right w:w="0" w:type="dxa"/>
            </w:tcMar>
            <w:vAlign w:val="center"/>
          </w:tcPr>
          <w:p w14:paraId="25455D43" w14:textId="2C7D8324" w:rsidR="00685691" w:rsidRPr="00BE107A" w:rsidRDefault="00685691" w:rsidP="00685691">
            <w:pPr>
              <w:spacing w:before="60" w:after="60"/>
              <w:jc w:val="center"/>
              <w:rPr>
                <w:sz w:val="20"/>
              </w:rPr>
            </w:pPr>
            <w:r>
              <w:rPr>
                <w:rFonts w:hint="eastAsia"/>
                <w:sz w:val="20"/>
              </w:rPr>
              <w:t>B</w:t>
            </w:r>
            <w:r>
              <w:rPr>
                <w:sz w:val="20"/>
              </w:rPr>
              <w:t>lackboard</w:t>
            </w:r>
          </w:p>
        </w:tc>
      </w:tr>
      <w:tr w:rsidR="00685691" w:rsidRPr="00BE107A" w14:paraId="3AAA10FC" w14:textId="77777777" w:rsidTr="00685691">
        <w:tc>
          <w:tcPr>
            <w:tcW w:w="2861" w:type="dxa"/>
            <w:tcMar>
              <w:left w:w="0" w:type="dxa"/>
              <w:right w:w="0" w:type="dxa"/>
            </w:tcMar>
            <w:vAlign w:val="center"/>
          </w:tcPr>
          <w:p w14:paraId="50C207F6" w14:textId="2E59502A" w:rsidR="00685691" w:rsidRPr="00BE107A" w:rsidRDefault="00685691" w:rsidP="00685691">
            <w:pPr>
              <w:spacing w:before="60" w:after="60"/>
              <w:jc w:val="center"/>
              <w:rPr>
                <w:sz w:val="20"/>
              </w:rPr>
            </w:pPr>
            <w:r>
              <w:rPr>
                <w:rFonts w:hint="eastAsia"/>
                <w:sz w:val="20"/>
              </w:rPr>
              <w:t>K</w:t>
            </w:r>
            <w:r>
              <w:rPr>
                <w:sz w:val="20"/>
              </w:rPr>
              <w:t>nowledge Source</w:t>
            </w:r>
          </w:p>
        </w:tc>
        <w:tc>
          <w:tcPr>
            <w:tcW w:w="2861" w:type="dxa"/>
            <w:tcMar>
              <w:left w:w="0" w:type="dxa"/>
              <w:right w:w="0" w:type="dxa"/>
            </w:tcMar>
            <w:vAlign w:val="center"/>
          </w:tcPr>
          <w:p w14:paraId="3EB8571D" w14:textId="77777777" w:rsidR="00685691" w:rsidRPr="00BE107A" w:rsidRDefault="00685691" w:rsidP="00685691">
            <w:pPr>
              <w:spacing w:before="60" w:after="60"/>
              <w:jc w:val="center"/>
              <w:rPr>
                <w:sz w:val="20"/>
              </w:rPr>
            </w:pPr>
          </w:p>
        </w:tc>
        <w:tc>
          <w:tcPr>
            <w:tcW w:w="2862" w:type="dxa"/>
            <w:tcMar>
              <w:left w:w="0" w:type="dxa"/>
              <w:right w:w="0" w:type="dxa"/>
            </w:tcMar>
            <w:vAlign w:val="center"/>
          </w:tcPr>
          <w:p w14:paraId="40F2B8D8" w14:textId="576CFAAD" w:rsidR="00685691" w:rsidRPr="00BE107A" w:rsidRDefault="00685691" w:rsidP="00685691">
            <w:pPr>
              <w:spacing w:before="60" w:after="60"/>
              <w:jc w:val="center"/>
              <w:rPr>
                <w:sz w:val="20"/>
              </w:rPr>
            </w:pPr>
            <w:r>
              <w:rPr>
                <w:rFonts w:hint="eastAsia"/>
                <w:sz w:val="20"/>
              </w:rPr>
              <w:t>K</w:t>
            </w:r>
            <w:r>
              <w:rPr>
                <w:sz w:val="20"/>
              </w:rPr>
              <w:t>nowledge Source</w:t>
            </w:r>
          </w:p>
        </w:tc>
      </w:tr>
    </w:tbl>
    <w:p w14:paraId="579B377A" w14:textId="5DFC7203" w:rsidR="00586110" w:rsidRPr="00BE107A" w:rsidRDefault="00586110" w:rsidP="00586110">
      <w:pPr>
        <w:pStyle w:val="L1"/>
      </w:pPr>
      <w:r w:rsidRPr="00BE107A">
        <w:t xml:space="preserve">Data Components on </w:t>
      </w:r>
      <w:r w:rsidR="00BB5D32">
        <w:rPr>
          <w:i/>
          <w:iCs/>
        </w:rPr>
        <w:t>Health Assistant</w:t>
      </w:r>
      <w:r w:rsidRPr="00BE107A">
        <w:rPr>
          <w:i/>
          <w:iCs/>
        </w:rPr>
        <w:t xml:space="preserve"> </w:t>
      </w:r>
      <w:r w:rsidRPr="00BE107A">
        <w:rPr>
          <w:rFonts w:hint="eastAsia"/>
          <w:i/>
          <w:iCs/>
        </w:rPr>
        <w:t>Mobile</w:t>
      </w:r>
      <w:r w:rsidRPr="00BE107A">
        <w:rPr>
          <w:i/>
          <w:iCs/>
        </w:rPr>
        <w:t xml:space="preserve"> </w:t>
      </w:r>
      <w:r w:rsidRPr="00BE107A">
        <w:rPr>
          <w:rFonts w:hint="eastAsia"/>
          <w:i/>
          <w:iCs/>
        </w:rPr>
        <w:t>App</w:t>
      </w:r>
    </w:p>
    <w:p w14:paraId="78AC26D2" w14:textId="77777777" w:rsidR="00586110" w:rsidRPr="00BE107A" w:rsidRDefault="00586110" w:rsidP="00586110">
      <w:pPr>
        <w:pStyle w:val="L1body"/>
      </w:pPr>
      <w:r w:rsidRPr="00BE107A">
        <w:rPr>
          <w:rFonts w:hint="eastAsia"/>
        </w:rPr>
        <w:t>These</w:t>
      </w:r>
      <w:r w:rsidRPr="00BE107A">
        <w:t xml:space="preserve"> </w:t>
      </w:r>
      <w:r w:rsidRPr="00BE107A">
        <w:rPr>
          <w:rFonts w:hint="eastAsia"/>
        </w:rPr>
        <w:t>components</w:t>
      </w:r>
      <w:r w:rsidRPr="00BE107A">
        <w:t xml:space="preserve"> </w:t>
      </w:r>
      <w:r w:rsidRPr="00BE107A">
        <w:rPr>
          <w:rFonts w:hint="eastAsia"/>
        </w:rPr>
        <w:t>are</w:t>
      </w:r>
      <w:r w:rsidRPr="00BE107A">
        <w:t xml:space="preserve"> </w:t>
      </w:r>
      <w:r w:rsidRPr="00BE107A">
        <w:rPr>
          <w:rFonts w:hint="eastAsia"/>
        </w:rPr>
        <w:t>used</w:t>
      </w:r>
      <w:r w:rsidRPr="00BE107A">
        <w:t xml:space="preserve"> </w:t>
      </w:r>
      <w:r w:rsidRPr="00BE107A">
        <w:rPr>
          <w:rFonts w:hint="eastAsia"/>
        </w:rPr>
        <w:t>by</w:t>
      </w:r>
      <w:r w:rsidRPr="00BE107A">
        <w:t xml:space="preserve"> </w:t>
      </w:r>
      <w:r w:rsidRPr="00BE107A">
        <w:rPr>
          <w:rFonts w:hint="eastAsia"/>
        </w:rPr>
        <w:t>the</w:t>
      </w:r>
      <w:r w:rsidRPr="00BE107A">
        <w:t xml:space="preserve"> functional </w:t>
      </w:r>
      <w:r w:rsidRPr="00BE107A">
        <w:rPr>
          <w:rFonts w:hint="eastAsia"/>
        </w:rPr>
        <w:t>components</w:t>
      </w:r>
      <w:r w:rsidRPr="00BE107A">
        <w:t xml:space="preserve"> </w:t>
      </w:r>
      <w:r w:rsidRPr="00BE107A">
        <w:rPr>
          <w:rFonts w:hint="eastAsia"/>
        </w:rPr>
        <w:t>of</w:t>
      </w:r>
      <w:r w:rsidRPr="00BE107A">
        <w:t xml:space="preserve"> </w:t>
      </w:r>
      <w:r w:rsidRPr="00BE107A">
        <w:rPr>
          <w:rFonts w:hint="eastAsia"/>
        </w:rPr>
        <w:t>the</w:t>
      </w:r>
      <w:r w:rsidRPr="00BE107A">
        <w:t xml:space="preserve"> </w:t>
      </w:r>
      <w:r w:rsidRPr="00BE107A">
        <w:rPr>
          <w:rFonts w:hint="eastAsia"/>
        </w:rPr>
        <w:t>mobile</w:t>
      </w:r>
      <w:r w:rsidRPr="00BE107A">
        <w:t xml:space="preserve"> </w:t>
      </w:r>
      <w:r w:rsidRPr="00BE107A">
        <w:rPr>
          <w:rFonts w:hint="eastAsia"/>
        </w:rPr>
        <w:t>app</w:t>
      </w:r>
      <w:r w:rsidRPr="00BE107A">
        <w:t xml:space="preserve"> </w:t>
      </w:r>
      <w:r w:rsidRPr="00BE107A">
        <w:rPr>
          <w:rFonts w:hint="eastAsia"/>
        </w:rPr>
        <w:t>tier.</w:t>
      </w:r>
    </w:p>
    <w:p w14:paraId="7F5A4EE1" w14:textId="5DB41503" w:rsidR="00586110" w:rsidRPr="00BE107A" w:rsidRDefault="00586110" w:rsidP="00586110">
      <w:pPr>
        <w:pStyle w:val="L1"/>
      </w:pPr>
      <w:r w:rsidRPr="00BE107A">
        <w:rPr>
          <w:rFonts w:hint="eastAsia"/>
        </w:rPr>
        <w:t>D</w:t>
      </w:r>
      <w:r w:rsidRPr="00BE107A">
        <w:t>a</w:t>
      </w:r>
      <w:r w:rsidRPr="00BE107A">
        <w:rPr>
          <w:rFonts w:hint="eastAsia"/>
        </w:rPr>
        <w:t>t</w:t>
      </w:r>
      <w:r w:rsidRPr="00BE107A">
        <w:t xml:space="preserve">a Components </w:t>
      </w:r>
      <w:r w:rsidRPr="00BE107A">
        <w:rPr>
          <w:rFonts w:hint="eastAsia"/>
        </w:rPr>
        <w:t>on</w:t>
      </w:r>
      <w:r w:rsidRPr="00BE107A">
        <w:t xml:space="preserve"> </w:t>
      </w:r>
      <w:r w:rsidR="00BB5D32">
        <w:rPr>
          <w:i/>
          <w:iCs/>
        </w:rPr>
        <w:t>Health Assistant</w:t>
      </w:r>
      <w:r w:rsidRPr="00BE107A">
        <w:rPr>
          <w:i/>
          <w:iCs/>
        </w:rPr>
        <w:t xml:space="preserve"> </w:t>
      </w:r>
      <w:r w:rsidRPr="00BE107A">
        <w:rPr>
          <w:rFonts w:hint="eastAsia"/>
          <w:i/>
          <w:iCs/>
        </w:rPr>
        <w:t>Server</w:t>
      </w:r>
    </w:p>
    <w:p w14:paraId="46911309" w14:textId="77777777" w:rsidR="00586110" w:rsidRPr="00BE107A" w:rsidRDefault="00586110" w:rsidP="00586110">
      <w:pPr>
        <w:pStyle w:val="L1body"/>
      </w:pPr>
      <w:r w:rsidRPr="00BE107A">
        <w:rPr>
          <w:rFonts w:hint="eastAsia"/>
        </w:rPr>
        <w:t>These</w:t>
      </w:r>
      <w:r w:rsidRPr="00BE107A">
        <w:t xml:space="preserve"> </w:t>
      </w:r>
      <w:r w:rsidRPr="00BE107A">
        <w:rPr>
          <w:rFonts w:hint="eastAsia"/>
        </w:rPr>
        <w:t>components</w:t>
      </w:r>
      <w:r w:rsidRPr="00BE107A">
        <w:t xml:space="preserve"> </w:t>
      </w:r>
      <w:r w:rsidRPr="00BE107A">
        <w:rPr>
          <w:rFonts w:hint="eastAsia"/>
        </w:rPr>
        <w:t>are</w:t>
      </w:r>
      <w:r w:rsidRPr="00BE107A">
        <w:t xml:space="preserve"> </w:t>
      </w:r>
      <w:r w:rsidRPr="00BE107A">
        <w:rPr>
          <w:rFonts w:hint="eastAsia"/>
        </w:rPr>
        <w:t>used</w:t>
      </w:r>
      <w:r w:rsidRPr="00BE107A">
        <w:t xml:space="preserve"> </w:t>
      </w:r>
      <w:r w:rsidRPr="00BE107A">
        <w:rPr>
          <w:rFonts w:hint="eastAsia"/>
        </w:rPr>
        <w:t>by</w:t>
      </w:r>
      <w:r w:rsidRPr="00BE107A">
        <w:t xml:space="preserve"> </w:t>
      </w:r>
      <w:r w:rsidRPr="00BE107A">
        <w:rPr>
          <w:rFonts w:hint="eastAsia"/>
        </w:rPr>
        <w:t>the</w:t>
      </w:r>
      <w:r w:rsidRPr="00BE107A">
        <w:t xml:space="preserve"> functional </w:t>
      </w:r>
      <w:r w:rsidRPr="00BE107A">
        <w:rPr>
          <w:rFonts w:hint="eastAsia"/>
        </w:rPr>
        <w:t>components</w:t>
      </w:r>
      <w:r w:rsidRPr="00BE107A">
        <w:t xml:space="preserve"> </w:t>
      </w:r>
      <w:r w:rsidRPr="00BE107A">
        <w:rPr>
          <w:rFonts w:hint="eastAsia"/>
        </w:rPr>
        <w:t>of</w:t>
      </w:r>
      <w:r w:rsidRPr="00BE107A">
        <w:t xml:space="preserve"> </w:t>
      </w:r>
      <w:r w:rsidRPr="00BE107A">
        <w:rPr>
          <w:rFonts w:hint="eastAsia"/>
        </w:rPr>
        <w:t>the</w:t>
      </w:r>
      <w:r w:rsidRPr="00BE107A">
        <w:t xml:space="preserve"> </w:t>
      </w:r>
      <w:r w:rsidRPr="00BE107A">
        <w:rPr>
          <w:rFonts w:hint="eastAsia"/>
        </w:rPr>
        <w:t>server</w:t>
      </w:r>
      <w:r w:rsidRPr="00BE107A">
        <w:t xml:space="preserve"> </w:t>
      </w:r>
      <w:r w:rsidRPr="00BE107A">
        <w:rPr>
          <w:rFonts w:hint="eastAsia"/>
        </w:rPr>
        <w:t>tier.</w:t>
      </w:r>
    </w:p>
    <w:p w14:paraId="221580FD" w14:textId="77777777" w:rsidR="00586110" w:rsidRPr="00BE107A" w:rsidRDefault="00586110" w:rsidP="00586110">
      <w:pPr>
        <w:pStyle w:val="L1"/>
      </w:pPr>
      <w:r w:rsidRPr="00BE107A">
        <w:t xml:space="preserve">Considering the Consistency with Allocation of Functional </w:t>
      </w:r>
      <w:r w:rsidRPr="00BE107A">
        <w:rPr>
          <w:rFonts w:hint="eastAsia"/>
        </w:rPr>
        <w:t>Component</w:t>
      </w:r>
      <w:r w:rsidRPr="00BE107A">
        <w:t>s</w:t>
      </w:r>
    </w:p>
    <w:p w14:paraId="247B7620" w14:textId="7E9B4F6A" w:rsidR="00586110" w:rsidRPr="00BB5D32" w:rsidRDefault="00586110" w:rsidP="00BB5D32">
      <w:pPr>
        <w:pStyle w:val="L1body"/>
      </w:pPr>
      <w:r w:rsidRPr="00BE107A">
        <w:t>The allocation of data components is well aligned with the allocation of functional components. Hence, the inter-tier access between functional components and data components is not presented.</w:t>
      </w:r>
      <w:bookmarkStart w:id="313" w:name="_Toc25959921"/>
    </w:p>
    <w:p w14:paraId="2F6F8231" w14:textId="083A9AA6" w:rsidR="00586110" w:rsidRPr="00BB5D32" w:rsidRDefault="00586110" w:rsidP="00586110">
      <w:pPr>
        <w:pStyle w:val="3"/>
      </w:pPr>
      <w:bookmarkStart w:id="314" w:name="_Toc124708768"/>
      <w:bookmarkStart w:id="315" w:name="_Toc128416356"/>
      <w:r w:rsidRPr="00BB5D32">
        <w:t>[Step 5] Allocate Data Components</w:t>
      </w:r>
      <w:bookmarkEnd w:id="299"/>
      <w:bookmarkEnd w:id="308"/>
      <w:bookmarkEnd w:id="309"/>
      <w:bookmarkEnd w:id="310"/>
      <w:bookmarkEnd w:id="313"/>
      <w:bookmarkEnd w:id="314"/>
      <w:bookmarkEnd w:id="315"/>
    </w:p>
    <w:p w14:paraId="63E26019" w14:textId="6A7031AF" w:rsidR="00586110" w:rsidRPr="00BE107A" w:rsidRDefault="00586110" w:rsidP="00586110">
      <w:pPr>
        <w:pStyle w:val="Body"/>
      </w:pPr>
      <w:r w:rsidRPr="00BE107A">
        <w:t xml:space="preserve">Allocate the data components to the appropriate place holders of the architecture. The data component holders for the target system are shown in </w:t>
      </w:r>
      <w:r w:rsidRPr="00BE107A">
        <w:fldChar w:fldCharType="begin"/>
      </w:r>
      <w:r w:rsidRPr="00BE107A">
        <w:instrText xml:space="preserve"> REF _Ref120007602 \h </w:instrText>
      </w:r>
      <w:r>
        <w:instrText xml:space="preserve"> \* MERGEFORMAT </w:instrText>
      </w:r>
      <w:r w:rsidRPr="00BE107A">
        <w:fldChar w:fldCharType="separate"/>
      </w:r>
      <w:r w:rsidR="00547097" w:rsidRPr="00BE107A">
        <w:t xml:space="preserve">Figure </w:t>
      </w:r>
      <w:r w:rsidR="00547097">
        <w:rPr>
          <w:noProof/>
        </w:rPr>
        <w:t>21</w:t>
      </w:r>
      <w:r w:rsidRPr="00BE107A">
        <w:fldChar w:fldCharType="end"/>
      </w:r>
      <w:r w:rsidRPr="00BE107A">
        <w:t>.</w:t>
      </w:r>
    </w:p>
    <w:p w14:paraId="7E8D982A" w14:textId="77777777" w:rsidR="00586110" w:rsidRPr="00BE107A" w:rsidRDefault="00586110" w:rsidP="00586110">
      <w:pPr>
        <w:pStyle w:val="L1"/>
      </w:pPr>
      <w:r w:rsidRPr="00BE107A">
        <w:t>Place Holders for Data Components</w:t>
      </w:r>
    </w:p>
    <w:p w14:paraId="1913717B" w14:textId="5865BA79" w:rsidR="00586110" w:rsidRPr="00BE107A" w:rsidRDefault="00C51230" w:rsidP="00586110">
      <w:pPr>
        <w:pStyle w:val="figure"/>
      </w:pPr>
      <w:r w:rsidRPr="00C51230">
        <w:drawing>
          <wp:inline distT="0" distB="0" distL="0" distR="0" wp14:anchorId="51AFA759" wp14:editId="43F62FC0">
            <wp:extent cx="3515214" cy="2390124"/>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52524" cy="2415493"/>
                    </a:xfrm>
                    <a:prstGeom prst="rect">
                      <a:avLst/>
                    </a:prstGeom>
                  </pic:spPr>
                </pic:pic>
              </a:graphicData>
            </a:graphic>
          </wp:inline>
        </w:drawing>
      </w:r>
      <w:r w:rsidR="00586110" w:rsidRPr="00BE107A">
        <w:tab/>
      </w:r>
    </w:p>
    <w:p w14:paraId="19F536A8" w14:textId="1AD9CD0C" w:rsidR="00586110" w:rsidRPr="00BE107A" w:rsidRDefault="00586110" w:rsidP="00586110">
      <w:pPr>
        <w:pStyle w:val="figuretitle"/>
        <w:rPr>
          <w:lang w:eastAsia="en-US"/>
        </w:rPr>
      </w:pPr>
      <w:bookmarkStart w:id="316" w:name="_Ref120007602"/>
      <w:bookmarkStart w:id="317" w:name="_Toc127289493"/>
      <w:r w:rsidRPr="00BE107A">
        <w:t xml:space="preserve">Figure </w:t>
      </w:r>
      <w:fldSimple w:instr=" SEQ Figure \* ARABIC ">
        <w:r w:rsidR="00547097">
          <w:rPr>
            <w:noProof/>
          </w:rPr>
          <w:t>21</w:t>
        </w:r>
      </w:fldSimple>
      <w:bookmarkEnd w:id="316"/>
      <w:r w:rsidRPr="00BE107A">
        <w:t>. Places for Holding Data Components</w:t>
      </w:r>
      <w:bookmarkEnd w:id="317"/>
    </w:p>
    <w:p w14:paraId="6F3E7CA2" w14:textId="77777777" w:rsidR="00586110" w:rsidRPr="00BE107A" w:rsidRDefault="00586110" w:rsidP="00586110">
      <w:pPr>
        <w:pStyle w:val="Body"/>
      </w:pPr>
      <w:r w:rsidRPr="00BE107A">
        <w:rPr>
          <w:rFonts w:hint="eastAsia"/>
        </w:rPr>
        <w:lastRenderedPageBreak/>
        <w:t xml:space="preserve">Each tier </w:t>
      </w:r>
      <w:r w:rsidRPr="00BE107A">
        <w:t>includes a model layer which hosts the data components except the Dispatcher.</w:t>
      </w:r>
    </w:p>
    <w:p w14:paraId="4B403622" w14:textId="109E4E5E" w:rsidR="00586110" w:rsidRPr="00BE107A" w:rsidRDefault="00586110" w:rsidP="00586110">
      <w:pPr>
        <w:pStyle w:val="Body"/>
      </w:pPr>
      <w:r w:rsidRPr="00BE107A">
        <w:t xml:space="preserve">We now allocate the data components on the data component placeholders on each tier. We use the table of refining data components over tiers as shown in </w:t>
      </w:r>
      <w:r w:rsidRPr="00BE107A">
        <w:fldChar w:fldCharType="begin"/>
      </w:r>
      <w:r w:rsidRPr="00BE107A">
        <w:instrText xml:space="preserve"> REF _Ref120007728 \h </w:instrText>
      </w:r>
      <w:r>
        <w:instrText xml:space="preserve"> \* MERGEFORMAT </w:instrText>
      </w:r>
      <w:r w:rsidRPr="00BE107A">
        <w:fldChar w:fldCharType="separate"/>
      </w:r>
      <w:r w:rsidR="00547097" w:rsidRPr="00BE107A">
        <w:t xml:space="preserve">Figure </w:t>
      </w:r>
      <w:r w:rsidR="00547097">
        <w:rPr>
          <w:noProof/>
        </w:rPr>
        <w:t>22</w:t>
      </w:r>
      <w:r w:rsidRPr="00BE107A">
        <w:fldChar w:fldCharType="end"/>
      </w:r>
      <w:r w:rsidRPr="00BE107A">
        <w:t>.</w:t>
      </w:r>
    </w:p>
    <w:p w14:paraId="796983C0" w14:textId="3B780FA6" w:rsidR="00586110" w:rsidRPr="00BE107A" w:rsidRDefault="00547097" w:rsidP="00586110">
      <w:pPr>
        <w:pStyle w:val="Figure0"/>
      </w:pPr>
      <w:r w:rsidRPr="00547097">
        <w:drawing>
          <wp:inline distT="0" distB="0" distL="0" distR="0" wp14:anchorId="07FD2C79" wp14:editId="4C066C47">
            <wp:extent cx="4069492" cy="3697877"/>
            <wp:effectExtent l="0" t="0" r="762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73857" cy="3701844"/>
                    </a:xfrm>
                    <a:prstGeom prst="rect">
                      <a:avLst/>
                    </a:prstGeom>
                  </pic:spPr>
                </pic:pic>
              </a:graphicData>
            </a:graphic>
          </wp:inline>
        </w:drawing>
      </w:r>
    </w:p>
    <w:p w14:paraId="5FF04EF0" w14:textId="6B0216B3" w:rsidR="00586110" w:rsidRPr="00BE107A" w:rsidRDefault="00586110" w:rsidP="00586110">
      <w:pPr>
        <w:pStyle w:val="figuretitle"/>
      </w:pPr>
      <w:bookmarkStart w:id="318" w:name="_Ref120007728"/>
      <w:bookmarkStart w:id="319" w:name="_Toc127289494"/>
      <w:r w:rsidRPr="00BE107A">
        <w:t xml:space="preserve">Figure </w:t>
      </w:r>
      <w:fldSimple w:instr=" SEQ Figure \* ARABIC ">
        <w:r w:rsidR="00547097">
          <w:rPr>
            <w:noProof/>
          </w:rPr>
          <w:t>22</w:t>
        </w:r>
      </w:fldSimple>
      <w:bookmarkEnd w:id="318"/>
      <w:r w:rsidRPr="00BE107A">
        <w:t>. Data Components allocated on Tiers</w:t>
      </w:r>
      <w:bookmarkEnd w:id="319"/>
    </w:p>
    <w:p w14:paraId="21114680" w14:textId="77777777" w:rsidR="00586110" w:rsidRPr="00BE107A" w:rsidRDefault="00586110" w:rsidP="00586110">
      <w:pPr>
        <w:pStyle w:val="Body"/>
      </w:pPr>
      <w:r w:rsidRPr="00BE107A">
        <w:t>The allocation of data components is made according to the table for ‘Data Components Refinement’. Each model layer is allocated with an appropriate set of data components.</w:t>
      </w:r>
    </w:p>
    <w:p w14:paraId="2ECA52E6" w14:textId="77777777" w:rsidR="00586110" w:rsidRPr="00BE107A" w:rsidRDefault="00586110" w:rsidP="00586110">
      <w:pPr>
        <w:pStyle w:val="3"/>
      </w:pPr>
      <w:bookmarkStart w:id="320" w:name="_Toc25959922"/>
      <w:bookmarkStart w:id="321" w:name="_Toc124708769"/>
      <w:bookmarkStart w:id="322" w:name="_Toc128416357"/>
      <w:r w:rsidRPr="00BE107A">
        <w:rPr>
          <w:rFonts w:hint="eastAsia"/>
        </w:rPr>
        <w:t>[</w:t>
      </w:r>
      <w:r w:rsidRPr="00BE107A">
        <w:t>Step 6] Design Data Components</w:t>
      </w:r>
      <w:bookmarkEnd w:id="320"/>
      <w:bookmarkEnd w:id="321"/>
      <w:bookmarkEnd w:id="322"/>
    </w:p>
    <w:p w14:paraId="22DB1673" w14:textId="77777777" w:rsidR="00586110" w:rsidRPr="00BE107A" w:rsidRDefault="00586110" w:rsidP="00586110">
      <w:pPr>
        <w:pStyle w:val="Body"/>
      </w:pPr>
      <w:r w:rsidRPr="00BE107A">
        <w:rPr>
          <w:rFonts w:hint="eastAsia"/>
        </w:rPr>
        <w:t>T</w:t>
      </w:r>
      <w:r w:rsidRPr="00BE107A">
        <w:t>his step is to design the internal details of data components. This is trivial since each data component consists of classes and each class is defined with persistent attributes.</w:t>
      </w:r>
    </w:p>
    <w:p w14:paraId="49F90BE6" w14:textId="77777777" w:rsidR="00586110" w:rsidRPr="00BE107A" w:rsidRDefault="00586110" w:rsidP="00586110">
      <w:pPr>
        <w:pStyle w:val="L1"/>
      </w:pPr>
      <w:r w:rsidRPr="00BE107A">
        <w:rPr>
          <w:rFonts w:hint="eastAsia"/>
        </w:rPr>
        <w:t>O</w:t>
      </w:r>
      <w:r w:rsidRPr="00BE107A">
        <w:t>mitted in Sample Solution</w:t>
      </w:r>
    </w:p>
    <w:p w14:paraId="724A5363" w14:textId="77777777" w:rsidR="00586110" w:rsidRPr="00BE107A" w:rsidRDefault="00586110" w:rsidP="00586110">
      <w:pPr>
        <w:pStyle w:val="3"/>
        <w:rPr>
          <w:bCs/>
        </w:rPr>
      </w:pPr>
      <w:bookmarkStart w:id="323" w:name="_Toc25959923"/>
      <w:bookmarkStart w:id="324" w:name="_Toc124708770"/>
      <w:bookmarkStart w:id="325" w:name="_Toc128416358"/>
      <w:r w:rsidRPr="00BE107A">
        <w:rPr>
          <w:rFonts w:hint="eastAsia"/>
        </w:rPr>
        <w:t>[</w:t>
      </w:r>
      <w:r w:rsidRPr="00BE107A">
        <w:t xml:space="preserve">Step 7] </w:t>
      </w:r>
      <w:r w:rsidRPr="00BE107A">
        <w:rPr>
          <w:bCs/>
        </w:rPr>
        <w:t>Define Interfaces of Data Components</w:t>
      </w:r>
      <w:bookmarkEnd w:id="323"/>
      <w:bookmarkEnd w:id="324"/>
      <w:bookmarkEnd w:id="325"/>
    </w:p>
    <w:p w14:paraId="286DFF31" w14:textId="77777777" w:rsidR="00586110" w:rsidRPr="00BE107A" w:rsidRDefault="00586110" w:rsidP="00586110">
      <w:pPr>
        <w:pStyle w:val="Body"/>
      </w:pPr>
      <w:r w:rsidRPr="00BE107A">
        <w:rPr>
          <w:rFonts w:hint="eastAsia"/>
        </w:rPr>
        <w:t>T</w:t>
      </w:r>
      <w:r w:rsidRPr="00BE107A">
        <w:t>his step is to define the interface of each data component. The interface for data components is mostly for CRUD-type data manipulation.</w:t>
      </w:r>
    </w:p>
    <w:p w14:paraId="1EE3C8F4" w14:textId="77777777" w:rsidR="00586110" w:rsidRPr="00BE107A" w:rsidRDefault="00586110" w:rsidP="00586110">
      <w:pPr>
        <w:pStyle w:val="L1"/>
      </w:pPr>
      <w:r w:rsidRPr="00BE107A">
        <w:rPr>
          <w:rFonts w:hint="eastAsia"/>
        </w:rPr>
        <w:t>O</w:t>
      </w:r>
      <w:r w:rsidRPr="00BE107A">
        <w:t>mitted in Sample Solution</w:t>
      </w:r>
    </w:p>
    <w:p w14:paraId="23A0FD6D" w14:textId="77777777" w:rsidR="00586110" w:rsidRPr="00BE107A" w:rsidRDefault="00586110" w:rsidP="00586110">
      <w:pPr>
        <w:widowControl/>
        <w:wordWrap/>
        <w:autoSpaceDE/>
        <w:autoSpaceDN/>
        <w:jc w:val="left"/>
        <w:rPr>
          <w:rFonts w:eastAsiaTheme="majorEastAsia" w:cs="Calibri"/>
          <w:b/>
          <w:color w:val="0000FF"/>
          <w:kern w:val="28"/>
          <w:sz w:val="24"/>
        </w:rPr>
      </w:pPr>
      <w:bookmarkStart w:id="326" w:name="_Toc459387224"/>
      <w:bookmarkStart w:id="327" w:name="_Toc498979311"/>
      <w:bookmarkStart w:id="328" w:name="_Toc503801415"/>
      <w:bookmarkStart w:id="329" w:name="_Toc508068829"/>
      <w:bookmarkStart w:id="330" w:name="_Toc25959924"/>
      <w:r w:rsidRPr="00BE107A">
        <w:br w:type="page"/>
      </w:r>
    </w:p>
    <w:p w14:paraId="72270EB1" w14:textId="77777777" w:rsidR="00586110" w:rsidRPr="00BE107A" w:rsidRDefault="00586110" w:rsidP="00586110">
      <w:pPr>
        <w:pStyle w:val="20"/>
      </w:pPr>
      <w:bookmarkStart w:id="331" w:name="_Toc124708771"/>
      <w:bookmarkStart w:id="332" w:name="_Toc128416359"/>
      <w:r w:rsidRPr="00BE107A">
        <w:lastRenderedPageBreak/>
        <w:t>Behavioral View</w:t>
      </w:r>
      <w:bookmarkEnd w:id="326"/>
      <w:bookmarkEnd w:id="327"/>
      <w:bookmarkEnd w:id="328"/>
      <w:bookmarkEnd w:id="329"/>
      <w:bookmarkEnd w:id="330"/>
      <w:bookmarkEnd w:id="331"/>
      <w:bookmarkEnd w:id="332"/>
    </w:p>
    <w:p w14:paraId="5F6BA32C" w14:textId="77777777" w:rsidR="00586110" w:rsidRPr="00BE107A" w:rsidRDefault="00586110" w:rsidP="00586110">
      <w:pPr>
        <w:pStyle w:val="Body"/>
        <w:rPr>
          <w:lang w:val="en"/>
        </w:rPr>
      </w:pPr>
      <w:r w:rsidRPr="00BE107A">
        <w:t>The b</w:t>
      </w:r>
      <w:r w:rsidRPr="00BE107A">
        <w:rPr>
          <w:rFonts w:hint="eastAsia"/>
        </w:rPr>
        <w:t>ehaviora</w:t>
      </w:r>
      <w:r w:rsidRPr="00BE107A">
        <w:t xml:space="preserve">l view of the architecture describes the </w:t>
      </w:r>
      <w:r w:rsidRPr="00BE107A">
        <w:rPr>
          <w:lang w:val="en"/>
        </w:rPr>
        <w:t>dynamic aspect of the system, focusing on the runtime behavior of the system.</w:t>
      </w:r>
    </w:p>
    <w:p w14:paraId="3F5FA707" w14:textId="77777777" w:rsidR="00586110" w:rsidRPr="00BE107A" w:rsidRDefault="00586110" w:rsidP="00586110">
      <w:pPr>
        <w:pStyle w:val="3"/>
        <w:rPr>
          <w:lang w:val="en"/>
        </w:rPr>
      </w:pPr>
      <w:bookmarkStart w:id="333" w:name="_Toc25959925"/>
      <w:bookmarkStart w:id="334" w:name="_Toc124708772"/>
      <w:bookmarkStart w:id="335" w:name="_Toc128416360"/>
      <w:bookmarkStart w:id="336" w:name="_Toc498979312"/>
      <w:bookmarkStart w:id="337" w:name="_Toc503801416"/>
      <w:bookmarkStart w:id="338" w:name="_Toc508068830"/>
      <w:bookmarkStart w:id="339" w:name="_Toc459387225"/>
      <w:r w:rsidRPr="00BE107A">
        <w:rPr>
          <w:rFonts w:hint="eastAsia"/>
          <w:lang w:val="en"/>
        </w:rPr>
        <w:t>[</w:t>
      </w:r>
      <w:r w:rsidRPr="00BE107A">
        <w:rPr>
          <w:lang w:val="en"/>
        </w:rPr>
        <w:t>S</w:t>
      </w:r>
      <w:r w:rsidRPr="00BE107A">
        <w:rPr>
          <w:rFonts w:hint="eastAsia"/>
          <w:lang w:val="en"/>
        </w:rPr>
        <w:t xml:space="preserve">tep </w:t>
      </w:r>
      <w:r w:rsidRPr="00BE107A">
        <w:rPr>
          <w:lang w:val="en"/>
        </w:rPr>
        <w:t>1] Observe Behavioral Characteristics</w:t>
      </w:r>
      <w:bookmarkEnd w:id="333"/>
      <w:bookmarkEnd w:id="334"/>
      <w:bookmarkEnd w:id="335"/>
    </w:p>
    <w:p w14:paraId="53977B6D" w14:textId="77777777" w:rsidR="00586110" w:rsidRPr="00BE107A" w:rsidRDefault="00586110" w:rsidP="00586110">
      <w:pPr>
        <w:pStyle w:val="Body"/>
        <w:rPr>
          <w:lang w:val="en"/>
        </w:rPr>
      </w:pPr>
      <w:r w:rsidRPr="00BE107A">
        <w:rPr>
          <w:lang w:val="en"/>
        </w:rPr>
        <w:t>The observations made in the behavioral context are applicable in this view-level design. The system behavior exhibits the following invocation types.</w:t>
      </w:r>
    </w:p>
    <w:p w14:paraId="7566F42A" w14:textId="77777777" w:rsidR="00586110" w:rsidRPr="00BE107A" w:rsidRDefault="00586110" w:rsidP="00586110">
      <w:pPr>
        <w:pStyle w:val="L1"/>
      </w:pPr>
      <w:r w:rsidRPr="00BE107A">
        <w:t>Explicit Invocation</w:t>
      </w:r>
    </w:p>
    <w:p w14:paraId="09B1DADC" w14:textId="77777777" w:rsidR="00586110" w:rsidRPr="00BE107A" w:rsidRDefault="00586110" w:rsidP="00586110">
      <w:pPr>
        <w:pStyle w:val="L1"/>
      </w:pPr>
      <w:r w:rsidRPr="00BE107A">
        <w:rPr>
          <w:rFonts w:hint="eastAsia"/>
        </w:rPr>
        <w:t>Event-dri</w:t>
      </w:r>
      <w:r w:rsidRPr="00BE107A">
        <w:t>ven Control Flow</w:t>
      </w:r>
    </w:p>
    <w:p w14:paraId="0725D71C" w14:textId="77777777" w:rsidR="00586110" w:rsidRPr="00BE107A" w:rsidRDefault="00586110" w:rsidP="00586110">
      <w:pPr>
        <w:pStyle w:val="L1"/>
      </w:pPr>
      <w:r w:rsidRPr="00BE107A">
        <w:t>Parallel Processing</w:t>
      </w:r>
    </w:p>
    <w:p w14:paraId="51B9EE97" w14:textId="77777777" w:rsidR="00586110" w:rsidRPr="00BE107A" w:rsidRDefault="00586110" w:rsidP="00586110">
      <w:pPr>
        <w:pStyle w:val="L1"/>
      </w:pPr>
      <w:r w:rsidRPr="00BE107A">
        <w:rPr>
          <w:rFonts w:hint="eastAsia"/>
        </w:rPr>
        <w:t>Closed-loop Control Flow</w:t>
      </w:r>
    </w:p>
    <w:p w14:paraId="6502F124" w14:textId="77777777" w:rsidR="00586110" w:rsidRPr="00BE107A" w:rsidRDefault="00586110" w:rsidP="00586110">
      <w:pPr>
        <w:pStyle w:val="Body"/>
      </w:pPr>
      <w:r w:rsidRPr="00BE107A">
        <w:t>The event-driven invocation may occur in two different ways:</w:t>
      </w:r>
    </w:p>
    <w:p w14:paraId="3CE9ED8F" w14:textId="77777777" w:rsidR="00586110" w:rsidRPr="00BE107A" w:rsidRDefault="00586110" w:rsidP="00586110">
      <w:pPr>
        <w:pStyle w:val="L2"/>
      </w:pPr>
      <w:r w:rsidRPr="00BE107A">
        <w:rPr>
          <w:b/>
          <w:bCs/>
        </w:rPr>
        <w:t>Event I</w:t>
      </w:r>
      <w:r w:rsidRPr="00BE107A">
        <w:t> is for handling events within a tier, i.e., intra-tier event-driven invocation.</w:t>
      </w:r>
    </w:p>
    <w:p w14:paraId="754B6DF9" w14:textId="77777777" w:rsidR="00586110" w:rsidRPr="00BE107A" w:rsidRDefault="00586110" w:rsidP="00586110">
      <w:pPr>
        <w:pStyle w:val="L2"/>
      </w:pPr>
      <w:r w:rsidRPr="00BE107A">
        <w:rPr>
          <w:b/>
          <w:bCs/>
        </w:rPr>
        <w:t>Event II</w:t>
      </w:r>
      <w:r w:rsidRPr="00BE107A">
        <w:t> is for handling events among multiple tiers, i.e., inter-tier event-driven invocation.</w:t>
      </w:r>
    </w:p>
    <w:p w14:paraId="69C6E04B" w14:textId="3F623741" w:rsidR="00586110" w:rsidRPr="00BE107A" w:rsidRDefault="00586110" w:rsidP="00586110">
      <w:pPr>
        <w:pStyle w:val="Body"/>
      </w:pPr>
      <w:r w:rsidRPr="00BE107A">
        <w:t xml:space="preserve">The invocation patterns defined on the functional groups is shown in </w:t>
      </w:r>
      <w:r w:rsidRPr="00BE107A">
        <w:fldChar w:fldCharType="begin"/>
      </w:r>
      <w:r w:rsidRPr="00BE107A">
        <w:instrText xml:space="preserve"> REF _Ref119996380 \h </w:instrText>
      </w:r>
      <w:r>
        <w:instrText xml:space="preserve"> \* MERGEFORMAT </w:instrText>
      </w:r>
      <w:r w:rsidRPr="00BE107A">
        <w:fldChar w:fldCharType="separate"/>
      </w:r>
      <w:r w:rsidR="00547097" w:rsidRPr="00BE107A">
        <w:t xml:space="preserve">Table </w:t>
      </w:r>
      <w:r w:rsidR="00547097">
        <w:rPr>
          <w:noProof/>
        </w:rPr>
        <w:t>10</w:t>
      </w:r>
      <w:r w:rsidRPr="00BE107A">
        <w:fldChar w:fldCharType="end"/>
      </w:r>
      <w:r w:rsidRPr="00BE107A">
        <w:t>.</w:t>
      </w:r>
    </w:p>
    <w:p w14:paraId="0D977A63" w14:textId="4BECAD08" w:rsidR="00586110" w:rsidRPr="00BE107A" w:rsidRDefault="00586110" w:rsidP="00F74E32">
      <w:pPr>
        <w:pStyle w:val="Table"/>
        <w:jc w:val="center"/>
      </w:pPr>
      <w:bookmarkStart w:id="340" w:name="_Ref119996380"/>
      <w:bookmarkStart w:id="341" w:name="_Toc127289472"/>
      <w:r w:rsidRPr="00BE107A">
        <w:t xml:space="preserve">Table </w:t>
      </w:r>
      <w:fldSimple w:instr=" SEQ Table \* ARABIC ">
        <w:r w:rsidR="00547097">
          <w:rPr>
            <w:noProof/>
          </w:rPr>
          <w:t>10</w:t>
        </w:r>
      </w:fldSimple>
      <w:bookmarkEnd w:id="340"/>
      <w:r w:rsidRPr="00BE107A">
        <w:t>. Invocation Patterns defined for Functional Groups</w:t>
      </w:r>
      <w:bookmarkEnd w:id="341"/>
    </w:p>
    <w:tbl>
      <w:tblPr>
        <w:tblStyle w:val="afa"/>
        <w:tblW w:w="8784" w:type="dxa"/>
        <w:tblInd w:w="567" w:type="dxa"/>
        <w:tblCellMar>
          <w:left w:w="0" w:type="dxa"/>
          <w:right w:w="0" w:type="dxa"/>
        </w:tblCellMar>
        <w:tblLook w:val="04A0" w:firstRow="1" w:lastRow="0" w:firstColumn="1" w:lastColumn="0" w:noHBand="0" w:noVBand="1"/>
      </w:tblPr>
      <w:tblGrid>
        <w:gridCol w:w="3256"/>
        <w:gridCol w:w="2976"/>
        <w:gridCol w:w="2552"/>
      </w:tblGrid>
      <w:tr w:rsidR="00E7733E" w:rsidRPr="00BE107A" w14:paraId="2690DC42" w14:textId="77777777" w:rsidTr="00180B12">
        <w:tc>
          <w:tcPr>
            <w:tcW w:w="3256" w:type="dxa"/>
            <w:tcBorders>
              <w:tl2br w:val="single" w:sz="4" w:space="0" w:color="auto"/>
            </w:tcBorders>
            <w:shd w:val="clear" w:color="auto" w:fill="F2F2F2" w:themeFill="background1" w:themeFillShade="F2"/>
          </w:tcPr>
          <w:p w14:paraId="073ED2FA" w14:textId="77777777" w:rsidR="00E7733E" w:rsidRPr="00BE107A" w:rsidRDefault="00E7733E" w:rsidP="00A835AC">
            <w:pPr>
              <w:pStyle w:val="Body"/>
              <w:spacing w:before="60" w:after="60" w:line="240" w:lineRule="auto"/>
              <w:ind w:left="0"/>
              <w:jc w:val="center"/>
            </w:pPr>
          </w:p>
        </w:tc>
        <w:tc>
          <w:tcPr>
            <w:tcW w:w="2976" w:type="dxa"/>
            <w:shd w:val="clear" w:color="auto" w:fill="F2F2F2" w:themeFill="background1" w:themeFillShade="F2"/>
            <w:vAlign w:val="center"/>
          </w:tcPr>
          <w:p w14:paraId="10307E57" w14:textId="0762EE71" w:rsidR="00E7733E" w:rsidRPr="00BE107A" w:rsidRDefault="00180B12" w:rsidP="00A835AC">
            <w:pPr>
              <w:pStyle w:val="Body"/>
              <w:spacing w:before="60" w:after="60" w:line="240" w:lineRule="auto"/>
              <w:ind w:left="0"/>
              <w:jc w:val="center"/>
              <w:rPr>
                <w:b/>
                <w:bCs/>
              </w:rPr>
            </w:pPr>
            <w:r>
              <w:rPr>
                <w:b/>
                <w:bCs/>
              </w:rPr>
              <w:t>Health Assistant</w:t>
            </w:r>
            <w:r w:rsidR="00E7733E" w:rsidRPr="00BE107A">
              <w:rPr>
                <w:b/>
                <w:bCs/>
              </w:rPr>
              <w:t xml:space="preserve"> Mobile App</w:t>
            </w:r>
          </w:p>
        </w:tc>
        <w:tc>
          <w:tcPr>
            <w:tcW w:w="2552" w:type="dxa"/>
            <w:shd w:val="clear" w:color="auto" w:fill="F2F2F2" w:themeFill="background1" w:themeFillShade="F2"/>
            <w:vAlign w:val="center"/>
          </w:tcPr>
          <w:p w14:paraId="2F6B87F4" w14:textId="75470EEF" w:rsidR="00E7733E" w:rsidRPr="00BE107A" w:rsidRDefault="00180B12" w:rsidP="00A835AC">
            <w:pPr>
              <w:pStyle w:val="Body"/>
              <w:spacing w:before="60" w:after="60" w:line="240" w:lineRule="auto"/>
              <w:ind w:left="0"/>
              <w:jc w:val="center"/>
              <w:rPr>
                <w:b/>
                <w:bCs/>
              </w:rPr>
            </w:pPr>
            <w:r>
              <w:rPr>
                <w:b/>
                <w:bCs/>
              </w:rPr>
              <w:t>Health Assistant</w:t>
            </w:r>
            <w:r w:rsidR="00E7733E" w:rsidRPr="00BE107A">
              <w:rPr>
                <w:b/>
                <w:bCs/>
              </w:rPr>
              <w:t xml:space="preserve"> Server</w:t>
            </w:r>
          </w:p>
        </w:tc>
      </w:tr>
      <w:tr w:rsidR="0046344C" w:rsidRPr="00BE107A" w14:paraId="61B05121" w14:textId="77777777" w:rsidTr="00180B12">
        <w:tc>
          <w:tcPr>
            <w:tcW w:w="3256" w:type="dxa"/>
            <w:vAlign w:val="center"/>
          </w:tcPr>
          <w:p w14:paraId="1E5E9031" w14:textId="0C57E0A7" w:rsidR="0046344C" w:rsidRPr="00180B12" w:rsidRDefault="0046344C" w:rsidP="0046344C">
            <w:pPr>
              <w:pStyle w:val="Body"/>
              <w:spacing w:before="60" w:after="60" w:line="240" w:lineRule="auto"/>
              <w:ind w:left="0"/>
              <w:jc w:val="center"/>
              <w:rPr>
                <w:sz w:val="22"/>
                <w:szCs w:val="22"/>
              </w:rPr>
            </w:pPr>
            <w:r w:rsidRPr="00180B12">
              <w:rPr>
                <w:sz w:val="22"/>
                <w:szCs w:val="22"/>
              </w:rPr>
              <w:t>User Profile Management</w:t>
            </w:r>
          </w:p>
        </w:tc>
        <w:tc>
          <w:tcPr>
            <w:tcW w:w="2976" w:type="dxa"/>
          </w:tcPr>
          <w:p w14:paraId="2CCE74D4" w14:textId="77777777" w:rsidR="0046344C" w:rsidRPr="00BE107A" w:rsidRDefault="0046344C" w:rsidP="0046344C">
            <w:pPr>
              <w:pStyle w:val="Body"/>
              <w:spacing w:before="60" w:after="60" w:line="240" w:lineRule="auto"/>
              <w:ind w:left="0"/>
              <w:jc w:val="center"/>
              <w:rPr>
                <w:sz w:val="22"/>
                <w:szCs w:val="22"/>
              </w:rPr>
            </w:pPr>
            <w:r w:rsidRPr="00BE107A">
              <w:rPr>
                <w:sz w:val="22"/>
                <w:szCs w:val="22"/>
              </w:rPr>
              <w:t>Explicit</w:t>
            </w:r>
          </w:p>
        </w:tc>
        <w:tc>
          <w:tcPr>
            <w:tcW w:w="2552" w:type="dxa"/>
          </w:tcPr>
          <w:p w14:paraId="0764B85E" w14:textId="77777777" w:rsidR="0046344C" w:rsidRPr="00BE107A" w:rsidRDefault="0046344C" w:rsidP="0046344C">
            <w:pPr>
              <w:pStyle w:val="Body"/>
              <w:spacing w:before="60" w:after="60" w:line="240" w:lineRule="auto"/>
              <w:ind w:left="0"/>
              <w:jc w:val="center"/>
              <w:rPr>
                <w:sz w:val="22"/>
                <w:szCs w:val="22"/>
              </w:rPr>
            </w:pPr>
            <w:r w:rsidRPr="00BE107A">
              <w:rPr>
                <w:sz w:val="22"/>
                <w:szCs w:val="22"/>
              </w:rPr>
              <w:t>Explicit</w:t>
            </w:r>
          </w:p>
        </w:tc>
      </w:tr>
      <w:tr w:rsidR="0046344C" w:rsidRPr="00BE107A" w14:paraId="01432D24" w14:textId="77777777" w:rsidTr="00180B12">
        <w:tc>
          <w:tcPr>
            <w:tcW w:w="3256" w:type="dxa"/>
            <w:vAlign w:val="center"/>
          </w:tcPr>
          <w:p w14:paraId="4425457E" w14:textId="22521E91" w:rsidR="0046344C" w:rsidRPr="00180B12" w:rsidRDefault="0046344C" w:rsidP="0046344C">
            <w:pPr>
              <w:pStyle w:val="Body"/>
              <w:spacing w:before="60" w:after="60" w:line="240" w:lineRule="auto"/>
              <w:ind w:left="0"/>
              <w:jc w:val="center"/>
              <w:rPr>
                <w:sz w:val="22"/>
                <w:szCs w:val="22"/>
              </w:rPr>
            </w:pPr>
            <w:r w:rsidRPr="00180B12">
              <w:rPr>
                <w:sz w:val="22"/>
                <w:szCs w:val="22"/>
              </w:rPr>
              <w:t>Staff Profile Management</w:t>
            </w:r>
          </w:p>
        </w:tc>
        <w:tc>
          <w:tcPr>
            <w:tcW w:w="2976" w:type="dxa"/>
          </w:tcPr>
          <w:p w14:paraId="64E7B8D4" w14:textId="77777777" w:rsidR="0046344C" w:rsidRPr="00BE107A" w:rsidRDefault="0046344C" w:rsidP="0046344C">
            <w:pPr>
              <w:pStyle w:val="Body"/>
              <w:spacing w:before="60" w:after="60" w:line="240" w:lineRule="auto"/>
              <w:ind w:left="0"/>
              <w:jc w:val="center"/>
              <w:rPr>
                <w:sz w:val="22"/>
                <w:szCs w:val="22"/>
              </w:rPr>
            </w:pPr>
          </w:p>
        </w:tc>
        <w:tc>
          <w:tcPr>
            <w:tcW w:w="2552" w:type="dxa"/>
          </w:tcPr>
          <w:p w14:paraId="28AA96DA" w14:textId="77777777" w:rsidR="0046344C" w:rsidRPr="00BE107A" w:rsidRDefault="0046344C" w:rsidP="0046344C">
            <w:pPr>
              <w:pStyle w:val="Body"/>
              <w:spacing w:before="60" w:after="60" w:line="240" w:lineRule="auto"/>
              <w:ind w:left="0"/>
              <w:jc w:val="center"/>
              <w:rPr>
                <w:sz w:val="22"/>
                <w:szCs w:val="22"/>
              </w:rPr>
            </w:pPr>
            <w:r w:rsidRPr="00BE107A">
              <w:rPr>
                <w:sz w:val="22"/>
                <w:szCs w:val="22"/>
              </w:rPr>
              <w:t>Explicit</w:t>
            </w:r>
          </w:p>
        </w:tc>
      </w:tr>
      <w:tr w:rsidR="0046344C" w:rsidRPr="00BE107A" w14:paraId="1D78DEB1" w14:textId="77777777" w:rsidTr="00180B12">
        <w:tc>
          <w:tcPr>
            <w:tcW w:w="3256" w:type="dxa"/>
            <w:vAlign w:val="center"/>
          </w:tcPr>
          <w:p w14:paraId="09276C76" w14:textId="436B677C" w:rsidR="0046344C" w:rsidRPr="00180B12" w:rsidRDefault="0046344C" w:rsidP="0046344C">
            <w:pPr>
              <w:pStyle w:val="Body"/>
              <w:spacing w:before="60" w:after="60" w:line="240" w:lineRule="auto"/>
              <w:ind w:left="0"/>
              <w:jc w:val="center"/>
              <w:rPr>
                <w:sz w:val="22"/>
                <w:szCs w:val="22"/>
              </w:rPr>
            </w:pPr>
            <w:r w:rsidRPr="00180B12">
              <w:rPr>
                <w:sz w:val="22"/>
                <w:szCs w:val="22"/>
              </w:rPr>
              <w:t>Health Device Registration</w:t>
            </w:r>
          </w:p>
        </w:tc>
        <w:tc>
          <w:tcPr>
            <w:tcW w:w="2976" w:type="dxa"/>
          </w:tcPr>
          <w:p w14:paraId="4878AF0E" w14:textId="69E666BF" w:rsidR="0046344C" w:rsidRPr="00BE107A" w:rsidRDefault="0046344C" w:rsidP="0046344C">
            <w:pPr>
              <w:pStyle w:val="Body"/>
              <w:spacing w:before="60" w:after="60" w:line="240" w:lineRule="auto"/>
              <w:ind w:left="0"/>
              <w:jc w:val="center"/>
              <w:rPr>
                <w:sz w:val="22"/>
                <w:szCs w:val="22"/>
              </w:rPr>
            </w:pPr>
            <w:r w:rsidRPr="00BE107A">
              <w:rPr>
                <w:sz w:val="22"/>
                <w:szCs w:val="22"/>
              </w:rPr>
              <w:t>Explicit</w:t>
            </w:r>
          </w:p>
        </w:tc>
        <w:tc>
          <w:tcPr>
            <w:tcW w:w="2552" w:type="dxa"/>
          </w:tcPr>
          <w:p w14:paraId="58E0764D" w14:textId="386F7854" w:rsidR="0046344C" w:rsidRPr="00BE107A" w:rsidRDefault="00180B12" w:rsidP="0046344C">
            <w:pPr>
              <w:pStyle w:val="Body"/>
              <w:spacing w:before="60" w:after="60" w:line="240" w:lineRule="auto"/>
              <w:ind w:left="0"/>
              <w:jc w:val="center"/>
              <w:rPr>
                <w:sz w:val="22"/>
                <w:szCs w:val="22"/>
              </w:rPr>
            </w:pPr>
            <w:r>
              <w:rPr>
                <w:sz w:val="22"/>
                <w:szCs w:val="22"/>
              </w:rPr>
              <w:t>Explicit (Read only)</w:t>
            </w:r>
          </w:p>
        </w:tc>
      </w:tr>
      <w:tr w:rsidR="0046344C" w:rsidRPr="00BE107A" w14:paraId="34755675" w14:textId="77777777" w:rsidTr="00180B12">
        <w:tc>
          <w:tcPr>
            <w:tcW w:w="3256" w:type="dxa"/>
            <w:vAlign w:val="center"/>
          </w:tcPr>
          <w:p w14:paraId="4103E3E6" w14:textId="0A6DCC7A" w:rsidR="0046344C" w:rsidRPr="00180B12" w:rsidRDefault="0046344C" w:rsidP="0046344C">
            <w:pPr>
              <w:pStyle w:val="Body"/>
              <w:spacing w:before="60" w:after="60" w:line="240" w:lineRule="auto"/>
              <w:ind w:left="0"/>
              <w:jc w:val="center"/>
              <w:rPr>
                <w:sz w:val="22"/>
                <w:szCs w:val="22"/>
              </w:rPr>
            </w:pPr>
            <w:r w:rsidRPr="00180B12">
              <w:rPr>
                <w:sz w:val="22"/>
                <w:szCs w:val="22"/>
              </w:rPr>
              <w:t>Health Index Manager</w:t>
            </w:r>
          </w:p>
        </w:tc>
        <w:tc>
          <w:tcPr>
            <w:tcW w:w="2976" w:type="dxa"/>
          </w:tcPr>
          <w:p w14:paraId="4D4ABFDA" w14:textId="0C330869" w:rsidR="0046344C" w:rsidRPr="00BE107A" w:rsidRDefault="00180B12" w:rsidP="0046344C">
            <w:pPr>
              <w:pStyle w:val="Body"/>
              <w:spacing w:before="60" w:after="60" w:line="240" w:lineRule="auto"/>
              <w:ind w:left="0"/>
              <w:jc w:val="center"/>
              <w:rPr>
                <w:sz w:val="22"/>
                <w:szCs w:val="22"/>
              </w:rPr>
            </w:pPr>
            <w:r>
              <w:rPr>
                <w:rFonts w:hint="eastAsia"/>
                <w:sz w:val="22"/>
                <w:szCs w:val="22"/>
              </w:rPr>
              <w:t>E</w:t>
            </w:r>
            <w:r>
              <w:rPr>
                <w:sz w:val="22"/>
                <w:szCs w:val="22"/>
              </w:rPr>
              <w:t>xplicit</w:t>
            </w:r>
          </w:p>
        </w:tc>
        <w:tc>
          <w:tcPr>
            <w:tcW w:w="2552" w:type="dxa"/>
          </w:tcPr>
          <w:p w14:paraId="47AEEB1B" w14:textId="5C7FE374" w:rsidR="0046344C" w:rsidRPr="00BE107A" w:rsidRDefault="00180B12" w:rsidP="0046344C">
            <w:pPr>
              <w:pStyle w:val="Body"/>
              <w:spacing w:before="60" w:after="60" w:line="240" w:lineRule="auto"/>
              <w:ind w:left="0"/>
              <w:jc w:val="center"/>
              <w:rPr>
                <w:sz w:val="22"/>
                <w:szCs w:val="22"/>
              </w:rPr>
            </w:pPr>
            <w:r>
              <w:rPr>
                <w:sz w:val="22"/>
                <w:szCs w:val="22"/>
              </w:rPr>
              <w:t>Explicit (Read only)</w:t>
            </w:r>
          </w:p>
        </w:tc>
      </w:tr>
      <w:tr w:rsidR="0046344C" w:rsidRPr="00BE107A" w14:paraId="2FE98EDD" w14:textId="77777777" w:rsidTr="00180B12">
        <w:tc>
          <w:tcPr>
            <w:tcW w:w="3256" w:type="dxa"/>
            <w:vAlign w:val="center"/>
          </w:tcPr>
          <w:p w14:paraId="1482A418" w14:textId="314A224A" w:rsidR="0046344C" w:rsidRPr="00180B12" w:rsidRDefault="0046344C" w:rsidP="0046344C">
            <w:pPr>
              <w:pStyle w:val="Body"/>
              <w:spacing w:before="60" w:after="60" w:line="240" w:lineRule="auto"/>
              <w:ind w:left="0"/>
              <w:jc w:val="center"/>
              <w:rPr>
                <w:sz w:val="22"/>
                <w:szCs w:val="22"/>
              </w:rPr>
            </w:pPr>
            <w:r w:rsidRPr="00180B12">
              <w:rPr>
                <w:sz w:val="22"/>
                <w:szCs w:val="22"/>
              </w:rPr>
              <w:t>Health Activity Manager</w:t>
            </w:r>
          </w:p>
        </w:tc>
        <w:tc>
          <w:tcPr>
            <w:tcW w:w="2976" w:type="dxa"/>
          </w:tcPr>
          <w:p w14:paraId="72DDDB2C" w14:textId="4EAB005F" w:rsidR="0046344C" w:rsidRPr="00BE107A" w:rsidRDefault="00180B12" w:rsidP="0046344C">
            <w:pPr>
              <w:pStyle w:val="Body"/>
              <w:spacing w:before="60" w:after="60" w:line="240" w:lineRule="auto"/>
              <w:ind w:left="0"/>
              <w:jc w:val="center"/>
              <w:rPr>
                <w:sz w:val="22"/>
                <w:szCs w:val="22"/>
              </w:rPr>
            </w:pPr>
            <w:r>
              <w:rPr>
                <w:rFonts w:hint="eastAsia"/>
                <w:sz w:val="22"/>
                <w:szCs w:val="22"/>
              </w:rPr>
              <w:t>E</w:t>
            </w:r>
            <w:r>
              <w:rPr>
                <w:sz w:val="22"/>
                <w:szCs w:val="22"/>
              </w:rPr>
              <w:t>xplicit</w:t>
            </w:r>
          </w:p>
        </w:tc>
        <w:tc>
          <w:tcPr>
            <w:tcW w:w="2552" w:type="dxa"/>
          </w:tcPr>
          <w:p w14:paraId="442E1880" w14:textId="3145C903" w:rsidR="0046344C" w:rsidRPr="00BE107A" w:rsidRDefault="00180B12" w:rsidP="0046344C">
            <w:pPr>
              <w:pStyle w:val="Body"/>
              <w:spacing w:before="60" w:after="60" w:line="240" w:lineRule="auto"/>
              <w:ind w:left="0"/>
              <w:jc w:val="center"/>
              <w:rPr>
                <w:sz w:val="22"/>
                <w:szCs w:val="22"/>
              </w:rPr>
            </w:pPr>
            <w:r>
              <w:rPr>
                <w:sz w:val="22"/>
                <w:szCs w:val="22"/>
              </w:rPr>
              <w:t>Explicit (Read only)</w:t>
            </w:r>
          </w:p>
        </w:tc>
      </w:tr>
      <w:tr w:rsidR="00337992" w:rsidRPr="00BE107A" w14:paraId="64E70C82" w14:textId="77777777" w:rsidTr="00180B12">
        <w:tc>
          <w:tcPr>
            <w:tcW w:w="3256" w:type="dxa"/>
            <w:vAlign w:val="center"/>
          </w:tcPr>
          <w:p w14:paraId="6D5A3738" w14:textId="77777777" w:rsidR="00337992" w:rsidRPr="00180B12" w:rsidRDefault="00337992" w:rsidP="0046344C">
            <w:pPr>
              <w:pStyle w:val="Body"/>
              <w:spacing w:before="60" w:after="60" w:line="240" w:lineRule="auto"/>
              <w:ind w:left="0"/>
              <w:jc w:val="center"/>
              <w:rPr>
                <w:sz w:val="22"/>
                <w:szCs w:val="22"/>
              </w:rPr>
            </w:pPr>
            <w:r w:rsidRPr="00180B12">
              <w:rPr>
                <w:sz w:val="22"/>
                <w:szCs w:val="22"/>
              </w:rPr>
              <w:t>Effectiveness Analyze Manager</w:t>
            </w:r>
          </w:p>
        </w:tc>
        <w:tc>
          <w:tcPr>
            <w:tcW w:w="2976" w:type="dxa"/>
          </w:tcPr>
          <w:p w14:paraId="39055D99" w14:textId="77777777" w:rsidR="00337992" w:rsidRPr="00BE107A" w:rsidRDefault="00337992" w:rsidP="0046344C">
            <w:pPr>
              <w:pStyle w:val="Body"/>
              <w:spacing w:before="60" w:after="60" w:line="240" w:lineRule="auto"/>
              <w:ind w:left="0"/>
              <w:jc w:val="center"/>
              <w:rPr>
                <w:sz w:val="22"/>
                <w:szCs w:val="22"/>
              </w:rPr>
            </w:pPr>
            <w:r>
              <w:rPr>
                <w:rFonts w:hint="eastAsia"/>
                <w:sz w:val="22"/>
                <w:szCs w:val="22"/>
              </w:rPr>
              <w:t>E</w:t>
            </w:r>
            <w:r>
              <w:rPr>
                <w:sz w:val="22"/>
                <w:szCs w:val="22"/>
              </w:rPr>
              <w:t>xplicit (Read only), Event II</w:t>
            </w:r>
          </w:p>
        </w:tc>
        <w:tc>
          <w:tcPr>
            <w:tcW w:w="2552" w:type="dxa"/>
          </w:tcPr>
          <w:p w14:paraId="1DE492F9" w14:textId="77777777" w:rsidR="00337992" w:rsidRPr="00BE107A" w:rsidRDefault="00337992" w:rsidP="0046344C">
            <w:pPr>
              <w:pStyle w:val="Body"/>
              <w:spacing w:before="60" w:after="60" w:line="240" w:lineRule="auto"/>
              <w:ind w:left="0"/>
              <w:jc w:val="center"/>
              <w:rPr>
                <w:sz w:val="22"/>
                <w:szCs w:val="22"/>
              </w:rPr>
            </w:pPr>
            <w:r>
              <w:rPr>
                <w:rFonts w:hint="eastAsia"/>
                <w:sz w:val="22"/>
                <w:szCs w:val="22"/>
              </w:rPr>
              <w:t>E</w:t>
            </w:r>
            <w:r>
              <w:rPr>
                <w:sz w:val="22"/>
                <w:szCs w:val="22"/>
              </w:rPr>
              <w:t>vent II</w:t>
            </w:r>
          </w:p>
        </w:tc>
      </w:tr>
      <w:tr w:rsidR="00337992" w:rsidRPr="00BE107A" w14:paraId="4D631645" w14:textId="77777777" w:rsidTr="00180B12">
        <w:tc>
          <w:tcPr>
            <w:tcW w:w="3256" w:type="dxa"/>
            <w:vAlign w:val="center"/>
          </w:tcPr>
          <w:p w14:paraId="40166F5D" w14:textId="77777777" w:rsidR="00337992" w:rsidRPr="00180B12" w:rsidRDefault="00337992" w:rsidP="0046344C">
            <w:pPr>
              <w:pStyle w:val="Body"/>
              <w:spacing w:before="60" w:after="60" w:line="240" w:lineRule="auto"/>
              <w:ind w:left="0"/>
              <w:jc w:val="center"/>
              <w:rPr>
                <w:sz w:val="22"/>
                <w:szCs w:val="22"/>
              </w:rPr>
            </w:pPr>
            <w:r w:rsidRPr="00180B12">
              <w:rPr>
                <w:sz w:val="22"/>
                <w:szCs w:val="22"/>
              </w:rPr>
              <w:t>Recommendation Activity Manager</w:t>
            </w:r>
          </w:p>
        </w:tc>
        <w:tc>
          <w:tcPr>
            <w:tcW w:w="2976" w:type="dxa"/>
          </w:tcPr>
          <w:p w14:paraId="37BB0998" w14:textId="42E6456A" w:rsidR="00337992" w:rsidRPr="00BE107A" w:rsidRDefault="00337992" w:rsidP="0046344C">
            <w:pPr>
              <w:pStyle w:val="Body"/>
              <w:spacing w:before="60" w:after="60" w:line="240" w:lineRule="auto"/>
              <w:ind w:left="0"/>
              <w:jc w:val="center"/>
              <w:rPr>
                <w:sz w:val="22"/>
                <w:szCs w:val="22"/>
              </w:rPr>
            </w:pPr>
            <w:r>
              <w:rPr>
                <w:rFonts w:hint="eastAsia"/>
                <w:sz w:val="22"/>
                <w:szCs w:val="22"/>
              </w:rPr>
              <w:t>E</w:t>
            </w:r>
            <w:r>
              <w:rPr>
                <w:sz w:val="22"/>
                <w:szCs w:val="22"/>
              </w:rPr>
              <w:t>xplicit, Event II</w:t>
            </w:r>
          </w:p>
        </w:tc>
        <w:tc>
          <w:tcPr>
            <w:tcW w:w="2552" w:type="dxa"/>
          </w:tcPr>
          <w:p w14:paraId="1D6BD8A6" w14:textId="1BB32970" w:rsidR="00337992" w:rsidRPr="00BE107A" w:rsidRDefault="00337992" w:rsidP="0046344C">
            <w:pPr>
              <w:pStyle w:val="Body"/>
              <w:spacing w:before="60" w:after="60" w:line="240" w:lineRule="auto"/>
              <w:ind w:left="0"/>
              <w:jc w:val="center"/>
              <w:rPr>
                <w:sz w:val="22"/>
                <w:szCs w:val="22"/>
              </w:rPr>
            </w:pPr>
            <w:r>
              <w:rPr>
                <w:sz w:val="22"/>
                <w:szCs w:val="22"/>
              </w:rPr>
              <w:t>Event II</w:t>
            </w:r>
          </w:p>
        </w:tc>
      </w:tr>
      <w:tr w:rsidR="0046344C" w:rsidRPr="00BE107A" w14:paraId="123F4AF5" w14:textId="77777777" w:rsidTr="00180B12">
        <w:tc>
          <w:tcPr>
            <w:tcW w:w="3256" w:type="dxa"/>
            <w:vAlign w:val="center"/>
          </w:tcPr>
          <w:p w14:paraId="53C1A63C" w14:textId="4848C0BD" w:rsidR="0046344C" w:rsidRPr="00180B12" w:rsidRDefault="0046344C" w:rsidP="0046344C">
            <w:pPr>
              <w:pStyle w:val="Body"/>
              <w:spacing w:before="60" w:after="60" w:line="240" w:lineRule="auto"/>
              <w:ind w:left="0"/>
              <w:jc w:val="center"/>
              <w:rPr>
                <w:sz w:val="22"/>
                <w:szCs w:val="22"/>
              </w:rPr>
            </w:pPr>
            <w:r w:rsidRPr="00180B12">
              <w:rPr>
                <w:sz w:val="22"/>
                <w:szCs w:val="22"/>
              </w:rPr>
              <w:t>EK Manager</w:t>
            </w:r>
          </w:p>
        </w:tc>
        <w:tc>
          <w:tcPr>
            <w:tcW w:w="2976" w:type="dxa"/>
          </w:tcPr>
          <w:p w14:paraId="47132FAD" w14:textId="20DA61BC" w:rsidR="0046344C" w:rsidRPr="00BE107A" w:rsidRDefault="00723AE3" w:rsidP="0046344C">
            <w:pPr>
              <w:pStyle w:val="Body"/>
              <w:spacing w:before="60" w:after="60" w:line="240" w:lineRule="auto"/>
              <w:ind w:left="0"/>
              <w:jc w:val="center"/>
              <w:rPr>
                <w:sz w:val="22"/>
                <w:szCs w:val="22"/>
              </w:rPr>
            </w:pPr>
            <w:r>
              <w:rPr>
                <w:rFonts w:hint="eastAsia"/>
                <w:sz w:val="22"/>
                <w:szCs w:val="22"/>
              </w:rPr>
              <w:t>E</w:t>
            </w:r>
            <w:r>
              <w:rPr>
                <w:sz w:val="22"/>
                <w:szCs w:val="22"/>
              </w:rPr>
              <w:t>vent II</w:t>
            </w:r>
          </w:p>
        </w:tc>
        <w:tc>
          <w:tcPr>
            <w:tcW w:w="2552" w:type="dxa"/>
          </w:tcPr>
          <w:p w14:paraId="4618DE8F" w14:textId="69E8F783" w:rsidR="0046344C" w:rsidRPr="00BE107A" w:rsidRDefault="00A02028" w:rsidP="0046344C">
            <w:pPr>
              <w:pStyle w:val="Body"/>
              <w:spacing w:before="60" w:after="60" w:line="240" w:lineRule="auto"/>
              <w:ind w:left="0"/>
              <w:jc w:val="center"/>
              <w:rPr>
                <w:sz w:val="22"/>
                <w:szCs w:val="22"/>
              </w:rPr>
            </w:pPr>
            <w:r>
              <w:rPr>
                <w:sz w:val="22"/>
                <w:szCs w:val="22"/>
              </w:rPr>
              <w:t>Explicit,</w:t>
            </w:r>
            <w:r w:rsidR="00180B12">
              <w:rPr>
                <w:sz w:val="22"/>
                <w:szCs w:val="22"/>
              </w:rPr>
              <w:t xml:space="preserve"> </w:t>
            </w:r>
            <w:r w:rsidR="00BA6BF2">
              <w:rPr>
                <w:sz w:val="22"/>
                <w:szCs w:val="22"/>
              </w:rPr>
              <w:t>Event II</w:t>
            </w:r>
          </w:p>
        </w:tc>
      </w:tr>
      <w:tr w:rsidR="00337992" w:rsidRPr="00BE107A" w14:paraId="2A454FE3" w14:textId="77777777" w:rsidTr="00180B12">
        <w:tc>
          <w:tcPr>
            <w:tcW w:w="3256" w:type="dxa"/>
            <w:vAlign w:val="center"/>
          </w:tcPr>
          <w:p w14:paraId="4DD91819" w14:textId="77777777" w:rsidR="00337992" w:rsidRPr="00180B12" w:rsidRDefault="00337992" w:rsidP="0046344C">
            <w:pPr>
              <w:pStyle w:val="Body"/>
              <w:spacing w:before="60" w:after="60" w:line="240" w:lineRule="auto"/>
              <w:ind w:left="0"/>
              <w:jc w:val="center"/>
              <w:rPr>
                <w:sz w:val="22"/>
                <w:szCs w:val="22"/>
              </w:rPr>
            </w:pPr>
            <w:r w:rsidRPr="00180B12">
              <w:rPr>
                <w:rFonts w:hint="eastAsia"/>
                <w:sz w:val="22"/>
                <w:szCs w:val="22"/>
              </w:rPr>
              <w:t>R</w:t>
            </w:r>
            <w:r w:rsidRPr="00180B12">
              <w:rPr>
                <w:sz w:val="22"/>
                <w:szCs w:val="22"/>
              </w:rPr>
              <w:t>eport Generator</w:t>
            </w:r>
          </w:p>
        </w:tc>
        <w:tc>
          <w:tcPr>
            <w:tcW w:w="2976" w:type="dxa"/>
          </w:tcPr>
          <w:p w14:paraId="1C7E44C9" w14:textId="77777777" w:rsidR="00337992" w:rsidRPr="00BE107A" w:rsidRDefault="00337992" w:rsidP="0046344C">
            <w:pPr>
              <w:pStyle w:val="Body"/>
              <w:spacing w:before="60" w:after="60" w:line="240" w:lineRule="auto"/>
              <w:ind w:left="0"/>
              <w:jc w:val="center"/>
              <w:rPr>
                <w:sz w:val="22"/>
                <w:szCs w:val="22"/>
              </w:rPr>
            </w:pPr>
            <w:r>
              <w:rPr>
                <w:rFonts w:hint="eastAsia"/>
                <w:sz w:val="22"/>
                <w:szCs w:val="22"/>
              </w:rPr>
              <w:t>E</w:t>
            </w:r>
            <w:r>
              <w:rPr>
                <w:sz w:val="22"/>
                <w:szCs w:val="22"/>
              </w:rPr>
              <w:t>xplicit</w:t>
            </w:r>
          </w:p>
        </w:tc>
        <w:tc>
          <w:tcPr>
            <w:tcW w:w="2552" w:type="dxa"/>
          </w:tcPr>
          <w:p w14:paraId="3321945C" w14:textId="77777777" w:rsidR="00337992" w:rsidRPr="00BE107A" w:rsidRDefault="00337992" w:rsidP="0046344C">
            <w:pPr>
              <w:pStyle w:val="Body"/>
              <w:spacing w:before="60" w:after="60" w:line="240" w:lineRule="auto"/>
              <w:ind w:left="0"/>
              <w:jc w:val="center"/>
              <w:rPr>
                <w:sz w:val="22"/>
                <w:szCs w:val="22"/>
              </w:rPr>
            </w:pPr>
            <w:r>
              <w:rPr>
                <w:sz w:val="22"/>
                <w:szCs w:val="22"/>
              </w:rPr>
              <w:t xml:space="preserve">Explicit, </w:t>
            </w:r>
            <w:r>
              <w:rPr>
                <w:rFonts w:hint="eastAsia"/>
                <w:sz w:val="22"/>
                <w:szCs w:val="22"/>
              </w:rPr>
              <w:t>T</w:t>
            </w:r>
            <w:r>
              <w:rPr>
                <w:sz w:val="22"/>
                <w:szCs w:val="22"/>
              </w:rPr>
              <w:t>imed, C-loop</w:t>
            </w:r>
          </w:p>
        </w:tc>
      </w:tr>
      <w:tr w:rsidR="0046344C" w:rsidRPr="00BE107A" w14:paraId="6E2A7D8D" w14:textId="77777777" w:rsidTr="00180B12">
        <w:tc>
          <w:tcPr>
            <w:tcW w:w="3256" w:type="dxa"/>
            <w:vAlign w:val="center"/>
          </w:tcPr>
          <w:p w14:paraId="291E84F9" w14:textId="4CDA97E7" w:rsidR="0046344C" w:rsidRPr="00180B12" w:rsidRDefault="0046344C" w:rsidP="0046344C">
            <w:pPr>
              <w:pStyle w:val="Body"/>
              <w:spacing w:before="60" w:after="60" w:line="240" w:lineRule="auto"/>
              <w:ind w:left="0"/>
              <w:jc w:val="center"/>
              <w:rPr>
                <w:sz w:val="22"/>
                <w:szCs w:val="22"/>
              </w:rPr>
            </w:pPr>
            <w:r w:rsidRPr="00180B12">
              <w:rPr>
                <w:sz w:val="22"/>
                <w:szCs w:val="22"/>
              </w:rPr>
              <w:t>Blackboard Manager</w:t>
            </w:r>
          </w:p>
        </w:tc>
        <w:tc>
          <w:tcPr>
            <w:tcW w:w="2976" w:type="dxa"/>
          </w:tcPr>
          <w:p w14:paraId="12E00A85" w14:textId="67AAB939" w:rsidR="0046344C" w:rsidRPr="00BE107A" w:rsidRDefault="0046344C" w:rsidP="0046344C">
            <w:pPr>
              <w:pStyle w:val="Body"/>
              <w:spacing w:before="60" w:after="60" w:line="240" w:lineRule="auto"/>
              <w:ind w:left="0"/>
              <w:jc w:val="center"/>
              <w:rPr>
                <w:sz w:val="22"/>
                <w:szCs w:val="22"/>
              </w:rPr>
            </w:pPr>
          </w:p>
        </w:tc>
        <w:tc>
          <w:tcPr>
            <w:tcW w:w="2552" w:type="dxa"/>
          </w:tcPr>
          <w:p w14:paraId="38003D6D" w14:textId="61ACDE81" w:rsidR="0046344C" w:rsidRPr="00BE107A" w:rsidRDefault="00DB3270" w:rsidP="0046344C">
            <w:pPr>
              <w:pStyle w:val="Body"/>
              <w:spacing w:before="60" w:after="60" w:line="240" w:lineRule="auto"/>
              <w:ind w:left="0"/>
              <w:jc w:val="center"/>
              <w:rPr>
                <w:sz w:val="22"/>
                <w:szCs w:val="22"/>
              </w:rPr>
            </w:pPr>
            <w:r>
              <w:rPr>
                <w:sz w:val="22"/>
                <w:szCs w:val="22"/>
              </w:rPr>
              <w:t xml:space="preserve">Explicit, </w:t>
            </w:r>
            <w:r w:rsidR="00892B96">
              <w:rPr>
                <w:rFonts w:hint="eastAsia"/>
                <w:sz w:val="22"/>
                <w:szCs w:val="22"/>
              </w:rPr>
              <w:t>E</w:t>
            </w:r>
            <w:r w:rsidR="00892B96">
              <w:rPr>
                <w:sz w:val="22"/>
                <w:szCs w:val="22"/>
              </w:rPr>
              <w:t>vent I, C-loop</w:t>
            </w:r>
          </w:p>
        </w:tc>
      </w:tr>
    </w:tbl>
    <w:p w14:paraId="6F1F8554" w14:textId="77777777" w:rsidR="00586110" w:rsidRPr="00BE107A" w:rsidRDefault="00586110" w:rsidP="00586110">
      <w:pPr>
        <w:pStyle w:val="L1body"/>
      </w:pPr>
      <w:r w:rsidRPr="00BE107A">
        <w:t>Now, the control flow of the target system can be well modeled based on the specified</w:t>
      </w:r>
    </w:p>
    <w:p w14:paraId="274AD224" w14:textId="77777777" w:rsidR="00586110" w:rsidRPr="00BE107A" w:rsidRDefault="00586110" w:rsidP="00586110">
      <w:pPr>
        <w:pStyle w:val="L1body"/>
      </w:pPr>
    </w:p>
    <w:p w14:paraId="7C6C74D5" w14:textId="13447237" w:rsidR="00586110" w:rsidRPr="00BE107A" w:rsidRDefault="00586110" w:rsidP="00586110">
      <w:pPr>
        <w:pStyle w:val="3"/>
        <w:rPr>
          <w:lang w:val="en"/>
        </w:rPr>
      </w:pPr>
      <w:bookmarkStart w:id="342" w:name="_Toc25959926"/>
      <w:bookmarkStart w:id="343" w:name="_Toc124708773"/>
      <w:bookmarkStart w:id="344" w:name="_Toc128416361"/>
      <w:r w:rsidRPr="00BE107A">
        <w:rPr>
          <w:rFonts w:hint="eastAsia"/>
          <w:lang w:val="en"/>
        </w:rPr>
        <w:lastRenderedPageBreak/>
        <w:t xml:space="preserve">[Step </w:t>
      </w:r>
      <w:r w:rsidRPr="00BE107A">
        <w:rPr>
          <w:lang w:val="en"/>
        </w:rPr>
        <w:t xml:space="preserve">2a] Refining Control Flow of </w:t>
      </w:r>
      <w:r w:rsidR="007346D4">
        <w:rPr>
          <w:lang w:val="en"/>
        </w:rPr>
        <w:t>Health Assistant</w:t>
      </w:r>
      <w:r w:rsidRPr="00BE107A">
        <w:rPr>
          <w:lang w:val="en"/>
        </w:rPr>
        <w:t xml:space="preserve"> Mobile App</w:t>
      </w:r>
      <w:bookmarkEnd w:id="342"/>
      <w:bookmarkEnd w:id="343"/>
      <w:bookmarkEnd w:id="344"/>
    </w:p>
    <w:p w14:paraId="67CB13B3" w14:textId="77777777" w:rsidR="00586110" w:rsidRPr="00BE107A" w:rsidRDefault="00586110" w:rsidP="00586110">
      <w:pPr>
        <w:pStyle w:val="Body"/>
      </w:pPr>
      <w:r w:rsidRPr="00BE107A">
        <w:t>We design the overall control flow of the target system. This is done by refining the context-level activity diagram. If the target system has multiple tiers, each tier has its own control flow and the interaction between the tiers should also be designed.</w:t>
      </w:r>
    </w:p>
    <w:p w14:paraId="74BFB1D6" w14:textId="77777777" w:rsidR="00586110" w:rsidRPr="00BE107A" w:rsidRDefault="00586110" w:rsidP="00586110">
      <w:pPr>
        <w:pStyle w:val="Body"/>
        <w:rPr>
          <w:lang w:val="en"/>
        </w:rPr>
      </w:pPr>
      <w:r w:rsidRPr="00BE107A">
        <w:rPr>
          <w:lang w:val="en"/>
        </w:rPr>
        <w:t>All the use cases in the functional view are reflected in the activity diagram, and all the actions and activities have their corresponding use cases. Hence, the consistency between the use case diagram and the activity diagram is well-maintained.</w:t>
      </w:r>
    </w:p>
    <w:p w14:paraId="79164996" w14:textId="7F4F1314" w:rsidR="00586110" w:rsidRPr="00BE107A" w:rsidRDefault="00586110" w:rsidP="00586110">
      <w:pPr>
        <w:pStyle w:val="Body"/>
        <w:rPr>
          <w:lang w:val="en"/>
        </w:rPr>
      </w:pPr>
      <w:r w:rsidRPr="00BE107A">
        <w:rPr>
          <w:lang w:val="en"/>
        </w:rPr>
        <w:t xml:space="preserve">The refined control flow of the mobile app tier is shown in </w:t>
      </w:r>
      <w:r w:rsidRPr="00BE107A">
        <w:rPr>
          <w:lang w:val="en"/>
        </w:rPr>
        <w:fldChar w:fldCharType="begin"/>
      </w:r>
      <w:r w:rsidRPr="00BE107A">
        <w:rPr>
          <w:lang w:val="en"/>
        </w:rPr>
        <w:instrText xml:space="preserve"> REF _Ref120018977 \h </w:instrText>
      </w:r>
      <w:r>
        <w:rPr>
          <w:lang w:val="en"/>
        </w:rPr>
        <w:instrText xml:space="preserve"> \* MERGEFORMAT </w:instrText>
      </w:r>
      <w:r w:rsidRPr="00BE107A">
        <w:rPr>
          <w:lang w:val="en"/>
        </w:rPr>
      </w:r>
      <w:r w:rsidRPr="00BE107A">
        <w:rPr>
          <w:lang w:val="en"/>
        </w:rPr>
        <w:fldChar w:fldCharType="separate"/>
      </w:r>
      <w:r w:rsidR="00547097" w:rsidRPr="00BE107A">
        <w:t xml:space="preserve">Figure </w:t>
      </w:r>
      <w:r w:rsidR="00547097">
        <w:rPr>
          <w:noProof/>
        </w:rPr>
        <w:t>23</w:t>
      </w:r>
      <w:r w:rsidRPr="00BE107A">
        <w:rPr>
          <w:lang w:val="en"/>
        </w:rPr>
        <w:fldChar w:fldCharType="end"/>
      </w:r>
      <w:r w:rsidRPr="00BE107A">
        <w:rPr>
          <w:rFonts w:hint="eastAsia"/>
          <w:lang w:val="en"/>
        </w:rPr>
        <w:t>.</w:t>
      </w:r>
    </w:p>
    <w:p w14:paraId="67120097" w14:textId="11ECC4F6" w:rsidR="00586110" w:rsidRPr="00BE107A" w:rsidRDefault="008333D2" w:rsidP="00586110">
      <w:pPr>
        <w:pStyle w:val="Figure0"/>
        <w:rPr>
          <w:lang w:val="en"/>
        </w:rPr>
      </w:pPr>
      <w:r>
        <w:drawing>
          <wp:inline distT="0" distB="0" distL="0" distR="0" wp14:anchorId="191198CC" wp14:editId="68A6B0A7">
            <wp:extent cx="4448433" cy="5171932"/>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83564" cy="5212777"/>
                    </a:xfrm>
                    <a:prstGeom prst="rect">
                      <a:avLst/>
                    </a:prstGeom>
                    <a:noFill/>
                    <a:ln>
                      <a:noFill/>
                    </a:ln>
                  </pic:spPr>
                </pic:pic>
              </a:graphicData>
            </a:graphic>
          </wp:inline>
        </w:drawing>
      </w:r>
    </w:p>
    <w:p w14:paraId="69373EE9" w14:textId="32B2C34D" w:rsidR="00586110" w:rsidRPr="00BE107A" w:rsidRDefault="00586110" w:rsidP="0019076E">
      <w:pPr>
        <w:pStyle w:val="figuretitle"/>
      </w:pPr>
      <w:bookmarkStart w:id="345" w:name="_Ref120018977"/>
      <w:bookmarkStart w:id="346" w:name="_Ref120018946"/>
      <w:bookmarkStart w:id="347" w:name="_Toc127289495"/>
      <w:r w:rsidRPr="00BE107A">
        <w:t xml:space="preserve">Figure </w:t>
      </w:r>
      <w:fldSimple w:instr=" SEQ Figure \* ARABIC ">
        <w:r w:rsidR="00547097">
          <w:rPr>
            <w:noProof/>
          </w:rPr>
          <w:t>23</w:t>
        </w:r>
      </w:fldSimple>
      <w:bookmarkEnd w:id="345"/>
      <w:r w:rsidRPr="00BE107A">
        <w:t>. Refined Control Flow of Mobile App tier</w:t>
      </w:r>
      <w:bookmarkEnd w:id="346"/>
      <w:bookmarkEnd w:id="347"/>
    </w:p>
    <w:p w14:paraId="48E28230" w14:textId="77777777" w:rsidR="0019076E" w:rsidRPr="00BE107A" w:rsidRDefault="0019076E" w:rsidP="0019076E">
      <w:pPr>
        <w:pStyle w:val="L1body"/>
      </w:pPr>
      <w:r w:rsidRPr="00BE107A">
        <w:t>The diagram shows various r</w:t>
      </w:r>
      <w:r w:rsidRPr="00BE107A">
        <w:rPr>
          <w:rFonts w:hint="eastAsia"/>
        </w:rPr>
        <w:t>efinements</w:t>
      </w:r>
      <w:r w:rsidRPr="00BE107A">
        <w:t>.</w:t>
      </w:r>
    </w:p>
    <w:p w14:paraId="5A80813C" w14:textId="6A64B8AC" w:rsidR="0019076E" w:rsidRPr="00BE107A" w:rsidRDefault="003C6977" w:rsidP="003C6977">
      <w:pPr>
        <w:pStyle w:val="L2"/>
      </w:pPr>
      <w:r>
        <w:t>2</w:t>
      </w:r>
      <w:r w:rsidR="0019076E" w:rsidRPr="00BE107A">
        <w:t xml:space="preserve"> </w:t>
      </w:r>
      <w:r>
        <w:t>Functionalities Added: Choose Monitoring Devices, Retrieve Effectiveness</w:t>
      </w:r>
    </w:p>
    <w:p w14:paraId="0679B4B6" w14:textId="5E8DD2F3" w:rsidR="00586110" w:rsidRPr="0019076E" w:rsidRDefault="003C6977" w:rsidP="003C6977">
      <w:pPr>
        <w:pStyle w:val="L2"/>
      </w:pPr>
      <w:r>
        <w:t>1 Thread Added: Receive Effectiveness Analysis Complete from server.</w:t>
      </w:r>
    </w:p>
    <w:p w14:paraId="06164D43" w14:textId="71D14BF0" w:rsidR="00586110" w:rsidRPr="00BE107A" w:rsidRDefault="00586110" w:rsidP="00586110">
      <w:pPr>
        <w:pStyle w:val="3"/>
        <w:rPr>
          <w:lang w:val="en"/>
        </w:rPr>
      </w:pPr>
      <w:bookmarkStart w:id="348" w:name="_Toc124708774"/>
      <w:bookmarkStart w:id="349" w:name="_Toc128416362"/>
      <w:r w:rsidRPr="00BE107A">
        <w:rPr>
          <w:rFonts w:hint="eastAsia"/>
          <w:lang w:val="en"/>
        </w:rPr>
        <w:lastRenderedPageBreak/>
        <w:t xml:space="preserve">[Step </w:t>
      </w:r>
      <w:r w:rsidRPr="00BE107A">
        <w:rPr>
          <w:lang w:val="en"/>
        </w:rPr>
        <w:t xml:space="preserve">2b] Refining Control Flow of </w:t>
      </w:r>
      <w:r w:rsidR="00A935D9">
        <w:rPr>
          <w:lang w:val="en"/>
        </w:rPr>
        <w:t>Health Assistant</w:t>
      </w:r>
      <w:r w:rsidRPr="00BE107A">
        <w:rPr>
          <w:lang w:val="en"/>
        </w:rPr>
        <w:t xml:space="preserve"> Server</w:t>
      </w:r>
      <w:bookmarkEnd w:id="348"/>
      <w:bookmarkEnd w:id="349"/>
    </w:p>
    <w:p w14:paraId="209EBE16" w14:textId="5BEEB1D9" w:rsidR="00586110" w:rsidRPr="00BE107A" w:rsidRDefault="00586110" w:rsidP="00586110">
      <w:pPr>
        <w:pStyle w:val="Body"/>
        <w:rPr>
          <w:lang w:val="en"/>
        </w:rPr>
      </w:pPr>
      <w:r w:rsidRPr="00BE107A">
        <w:rPr>
          <w:lang w:val="en"/>
        </w:rPr>
        <w:t xml:space="preserve">The refined control flow of the </w:t>
      </w:r>
      <w:r w:rsidR="00A935D9">
        <w:rPr>
          <w:lang w:val="en"/>
        </w:rPr>
        <w:t>Health Assistant</w:t>
      </w:r>
      <w:r w:rsidRPr="00BE107A">
        <w:rPr>
          <w:lang w:val="en"/>
        </w:rPr>
        <w:t xml:space="preserve"> server tier is shown in </w:t>
      </w:r>
      <w:r w:rsidRPr="00BE107A">
        <w:rPr>
          <w:lang w:val="en"/>
        </w:rPr>
        <w:fldChar w:fldCharType="begin"/>
      </w:r>
      <w:r w:rsidRPr="00BE107A">
        <w:rPr>
          <w:lang w:val="en"/>
        </w:rPr>
        <w:instrText xml:space="preserve"> REF _Ref120018978 \h </w:instrText>
      </w:r>
      <w:r>
        <w:rPr>
          <w:lang w:val="en"/>
        </w:rPr>
        <w:instrText xml:space="preserve"> \* MERGEFORMAT </w:instrText>
      </w:r>
      <w:r w:rsidRPr="00BE107A">
        <w:rPr>
          <w:lang w:val="en"/>
        </w:rPr>
      </w:r>
      <w:r w:rsidRPr="00BE107A">
        <w:rPr>
          <w:lang w:val="en"/>
        </w:rPr>
        <w:fldChar w:fldCharType="separate"/>
      </w:r>
      <w:r w:rsidR="00547097" w:rsidRPr="00BE107A">
        <w:t xml:space="preserve">Figure </w:t>
      </w:r>
      <w:r w:rsidR="00547097">
        <w:rPr>
          <w:noProof/>
        </w:rPr>
        <w:t>24</w:t>
      </w:r>
      <w:r w:rsidRPr="00BE107A">
        <w:rPr>
          <w:lang w:val="en"/>
        </w:rPr>
        <w:fldChar w:fldCharType="end"/>
      </w:r>
      <w:r w:rsidRPr="00BE107A">
        <w:rPr>
          <w:lang w:val="en"/>
        </w:rPr>
        <w:t xml:space="preserve"> </w:t>
      </w:r>
    </w:p>
    <w:p w14:paraId="04EF150F" w14:textId="57455EC2" w:rsidR="00586110" w:rsidRPr="00BE107A" w:rsidRDefault="008333D2" w:rsidP="00586110">
      <w:pPr>
        <w:pStyle w:val="Figure0"/>
        <w:rPr>
          <w:lang w:val="en"/>
        </w:rPr>
      </w:pPr>
      <w:r>
        <w:drawing>
          <wp:inline distT="0" distB="0" distL="0" distR="0" wp14:anchorId="2DA0D143" wp14:editId="61EC7BD9">
            <wp:extent cx="5247502" cy="3419467"/>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0735" cy="3434607"/>
                    </a:xfrm>
                    <a:prstGeom prst="rect">
                      <a:avLst/>
                    </a:prstGeom>
                    <a:noFill/>
                    <a:ln>
                      <a:noFill/>
                    </a:ln>
                  </pic:spPr>
                </pic:pic>
              </a:graphicData>
            </a:graphic>
          </wp:inline>
        </w:drawing>
      </w:r>
    </w:p>
    <w:p w14:paraId="6307835D" w14:textId="54814D3C" w:rsidR="00586110" w:rsidRPr="00BE107A" w:rsidRDefault="00586110" w:rsidP="00586110">
      <w:pPr>
        <w:pStyle w:val="figuretitle"/>
      </w:pPr>
      <w:bookmarkStart w:id="350" w:name="_Ref120018978"/>
      <w:bookmarkStart w:id="351" w:name="_Toc127289496"/>
      <w:r w:rsidRPr="00BE107A">
        <w:t xml:space="preserve">Figure </w:t>
      </w:r>
      <w:fldSimple w:instr=" SEQ Figure \* ARABIC ">
        <w:r w:rsidR="00547097">
          <w:rPr>
            <w:noProof/>
          </w:rPr>
          <w:t>24</w:t>
        </w:r>
      </w:fldSimple>
      <w:bookmarkEnd w:id="350"/>
      <w:r w:rsidRPr="00BE107A">
        <w:t>. Refined Control Flow of Server tier</w:t>
      </w:r>
      <w:bookmarkEnd w:id="351"/>
    </w:p>
    <w:p w14:paraId="1B9C8F8A" w14:textId="77777777" w:rsidR="00056C77" w:rsidRPr="00BE107A" w:rsidRDefault="00056C77" w:rsidP="00056C77">
      <w:pPr>
        <w:pStyle w:val="L1body"/>
      </w:pPr>
      <w:r w:rsidRPr="00BE107A">
        <w:t>The diagram shows various r</w:t>
      </w:r>
      <w:r w:rsidRPr="00BE107A">
        <w:rPr>
          <w:rFonts w:hint="eastAsia"/>
        </w:rPr>
        <w:t>efinements</w:t>
      </w:r>
      <w:r w:rsidRPr="00BE107A">
        <w:t>.</w:t>
      </w:r>
    </w:p>
    <w:p w14:paraId="603B652B" w14:textId="1F507142" w:rsidR="00056C77" w:rsidRPr="00BE107A" w:rsidRDefault="00056C77" w:rsidP="00056C77">
      <w:pPr>
        <w:pStyle w:val="L2"/>
      </w:pPr>
      <w:r>
        <w:t>1</w:t>
      </w:r>
      <w:r w:rsidRPr="00BE107A">
        <w:t xml:space="preserve"> </w:t>
      </w:r>
      <w:r>
        <w:t>Functionalities Added: Manage Knowledge Source</w:t>
      </w:r>
    </w:p>
    <w:p w14:paraId="509DB37C" w14:textId="3E254B1B" w:rsidR="00586110" w:rsidRPr="00056C77" w:rsidRDefault="006B66C8" w:rsidP="00056C77">
      <w:pPr>
        <w:pStyle w:val="L2"/>
      </w:pPr>
      <w:r>
        <w:t>2</w:t>
      </w:r>
      <w:r w:rsidR="00056C77">
        <w:t xml:space="preserve"> Thread Added:</w:t>
      </w:r>
      <w:r>
        <w:t xml:space="preserve"> Initiate Blackboard, Blackboard Coordinator(controller)</w:t>
      </w:r>
    </w:p>
    <w:p w14:paraId="4CFB6FBE" w14:textId="77777777" w:rsidR="00586110" w:rsidRPr="00BE107A" w:rsidRDefault="00586110" w:rsidP="00586110">
      <w:pPr>
        <w:pStyle w:val="3"/>
      </w:pPr>
      <w:bookmarkStart w:id="352" w:name="_Toc498979313"/>
      <w:bookmarkStart w:id="353" w:name="_Toc503801417"/>
      <w:bookmarkStart w:id="354" w:name="_Toc508068831"/>
      <w:bookmarkStart w:id="355" w:name="_Toc25959927"/>
      <w:bookmarkStart w:id="356" w:name="_Toc124708776"/>
      <w:bookmarkStart w:id="357" w:name="_Toc128416363"/>
      <w:bookmarkEnd w:id="336"/>
      <w:bookmarkEnd w:id="337"/>
      <w:bookmarkEnd w:id="338"/>
      <w:r w:rsidRPr="00BE107A">
        <w:t xml:space="preserve">[Step 3] Choosing Elements </w:t>
      </w:r>
      <w:bookmarkEnd w:id="352"/>
      <w:bookmarkEnd w:id="353"/>
      <w:bookmarkEnd w:id="354"/>
      <w:r w:rsidRPr="00BE107A">
        <w:t>for Detailed Control Flow</w:t>
      </w:r>
      <w:bookmarkEnd w:id="355"/>
      <w:bookmarkEnd w:id="356"/>
      <w:bookmarkEnd w:id="357"/>
    </w:p>
    <w:p w14:paraId="64FAA1BD" w14:textId="77777777" w:rsidR="00586110" w:rsidRPr="00BE107A" w:rsidRDefault="00586110" w:rsidP="00586110">
      <w:pPr>
        <w:pStyle w:val="Body"/>
      </w:pPr>
      <w:bookmarkStart w:id="358" w:name="_Toc25959928"/>
      <w:r w:rsidRPr="00BE107A">
        <w:t>In this step, we choose the functionality with complex control flows. That is, we chose use cases in Use Case Diagram, functional components, or actions and/or activities in Activity Diagram. Then, we perform a detailed behavior design for each element chosen.</w:t>
      </w:r>
    </w:p>
    <w:p w14:paraId="7E1BC811" w14:textId="77797847" w:rsidR="00586110" w:rsidRPr="00BE107A" w:rsidRDefault="00586110" w:rsidP="00586110">
      <w:pPr>
        <w:pStyle w:val="Body"/>
      </w:pPr>
      <w:r w:rsidRPr="00BE107A">
        <w:t xml:space="preserve">For the target system, we choose the following elements for detailed control flow as shown in </w:t>
      </w:r>
      <w:r w:rsidRPr="00BE107A">
        <w:fldChar w:fldCharType="begin"/>
      </w:r>
      <w:r w:rsidRPr="00BE107A">
        <w:instrText xml:space="preserve"> REF _Ref119747321 \h </w:instrText>
      </w:r>
      <w:r>
        <w:instrText xml:space="preserve"> \* MERGEFORMAT </w:instrText>
      </w:r>
      <w:r w:rsidRPr="00BE107A">
        <w:fldChar w:fldCharType="separate"/>
      </w:r>
      <w:r w:rsidR="00547097" w:rsidRPr="00BE107A">
        <w:t xml:space="preserve">Figure </w:t>
      </w:r>
      <w:r w:rsidR="00547097">
        <w:rPr>
          <w:noProof/>
        </w:rPr>
        <w:t>26</w:t>
      </w:r>
      <w:r w:rsidRPr="00BE107A">
        <w:fldChar w:fldCharType="end"/>
      </w:r>
      <w:r w:rsidRPr="00BE107A">
        <w:t>.</w:t>
      </w:r>
    </w:p>
    <w:p w14:paraId="7C68E5E9" w14:textId="06BFCFAD" w:rsidR="00586110" w:rsidRPr="00BE107A" w:rsidRDefault="00586110" w:rsidP="00952872">
      <w:pPr>
        <w:pStyle w:val="L1"/>
      </w:pPr>
      <w:r w:rsidRPr="00BE107A">
        <w:t xml:space="preserve">Use Case, </w:t>
      </w:r>
      <w:r w:rsidR="00952872">
        <w:t>EK06. Optimize P_EK</w:t>
      </w:r>
      <w:r w:rsidR="00407F24">
        <w:t xml:space="preserve">, </w:t>
      </w:r>
      <w:r w:rsidR="00407F24" w:rsidRPr="00BE107A">
        <w:t xml:space="preserve">Use Case, </w:t>
      </w:r>
      <w:r w:rsidR="00407F24">
        <w:t>EK07. Optimize U_EK</w:t>
      </w:r>
    </w:p>
    <w:p w14:paraId="5F491D92" w14:textId="427216EB" w:rsidR="00586110" w:rsidRPr="00BE107A" w:rsidRDefault="00586110" w:rsidP="00586110">
      <w:pPr>
        <w:pStyle w:val="figure"/>
      </w:pPr>
      <w:r w:rsidRPr="00BE107A">
        <w:lastRenderedPageBreak/>
        <mc:AlternateContent>
          <mc:Choice Requires="wpi">
            <w:drawing>
              <wp:anchor distT="0" distB="0" distL="114300" distR="114300" simplePos="0" relativeHeight="251668480" behindDoc="0" locked="0" layoutInCell="1" allowOverlap="1" wp14:anchorId="2A0CE948" wp14:editId="4C5E2867">
                <wp:simplePos x="0" y="0"/>
                <wp:positionH relativeFrom="column">
                  <wp:posOffset>3994860</wp:posOffset>
                </wp:positionH>
                <wp:positionV relativeFrom="paragraph">
                  <wp:posOffset>569010</wp:posOffset>
                </wp:positionV>
                <wp:extent cx="18360" cy="6120"/>
                <wp:effectExtent l="38100" t="38100" r="58420" b="51435"/>
                <wp:wrapNone/>
                <wp:docPr id="466" name="Ink 466"/>
                <wp:cNvGraphicFramePr/>
                <a:graphic xmlns:a="http://schemas.openxmlformats.org/drawingml/2006/main">
                  <a:graphicData uri="http://schemas.microsoft.com/office/word/2010/wordprocessingInk">
                    <w14:contentPart bwMode="auto" r:id="rId36">
                      <w14:nvContentPartPr>
                        <w14:cNvContentPartPr/>
                      </w14:nvContentPartPr>
                      <w14:xfrm>
                        <a:off x="0" y="0"/>
                        <a:ext cx="18360" cy="6120"/>
                      </w14:xfrm>
                    </w14:contentPart>
                  </a:graphicData>
                </a:graphic>
                <wp14:sizeRelH relativeFrom="margin">
                  <wp14:pctWidth>0</wp14:pctWidth>
                </wp14:sizeRelH>
                <wp14:sizeRelV relativeFrom="margin">
                  <wp14:pctHeight>0</wp14:pctHeight>
                </wp14:sizeRelV>
              </wp:anchor>
            </w:drawing>
          </mc:Choice>
          <mc:Fallback>
            <w:pict>
              <v:shape w14:anchorId="56CF1F32" id="Ink 466" o:spid="_x0000_s1026" type="#_x0000_t75" style="position:absolute;left:0;text-align:left;margin-left:313.85pt;margin-top:44.1pt;width:2.9pt;height:1.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">
                <v:imagedata r:id="rId39" o:title=""/>
              </v:shape>
            </w:pict>
          </mc:Fallback>
        </mc:AlternateContent>
      </w:r>
      <w:r w:rsidR="00407F24" w:rsidRPr="00407F24">
        <w:t xml:space="preserve"> </w:t>
      </w:r>
      <w:r w:rsidR="00A06807" w:rsidRPr="00A06807">
        <w:t xml:space="preserve"> </w:t>
      </w:r>
      <w:r w:rsidR="00A06807">
        <w:drawing>
          <wp:inline distT="0" distB="0" distL="0" distR="0" wp14:anchorId="395D3133" wp14:editId="49E4514C">
            <wp:extent cx="1886568" cy="2144662"/>
            <wp:effectExtent l="0" t="0" r="0" b="8255"/>
            <wp:docPr id="54" name="그림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93317" cy="2152335"/>
                    </a:xfrm>
                    <a:prstGeom prst="rect">
                      <a:avLst/>
                    </a:prstGeom>
                    <a:noFill/>
                    <a:ln>
                      <a:noFill/>
                    </a:ln>
                  </pic:spPr>
                </pic:pic>
              </a:graphicData>
            </a:graphic>
          </wp:inline>
        </w:drawing>
      </w:r>
    </w:p>
    <w:p w14:paraId="0C0AE27C" w14:textId="55459B67" w:rsidR="00586110" w:rsidRPr="00CA76FF" w:rsidRDefault="00586110" w:rsidP="00CA76FF">
      <w:pPr>
        <w:pStyle w:val="figure"/>
      </w:pPr>
      <w:bookmarkStart w:id="359" w:name="_Ref119747321"/>
      <w:bookmarkStart w:id="360" w:name="_Toc127289497"/>
      <w:r w:rsidRPr="00BE107A">
        <w:t xml:space="preserve">Figure </w:t>
      </w:r>
      <w:r w:rsidRPr="00BE107A">
        <w:fldChar w:fldCharType="begin"/>
      </w:r>
      <w:r w:rsidRPr="00BE107A">
        <w:instrText xml:space="preserve"> SEQ Figure \* ARABIC </w:instrText>
      </w:r>
      <w:r w:rsidRPr="00BE107A">
        <w:fldChar w:fldCharType="separate"/>
      </w:r>
      <w:r w:rsidR="00547097">
        <w:t>26</w:t>
      </w:r>
      <w:r w:rsidRPr="00BE107A">
        <w:fldChar w:fldCharType="end"/>
      </w:r>
      <w:bookmarkEnd w:id="359"/>
      <w:r w:rsidRPr="00BE107A">
        <w:t>. Target Elements for Designing Detailed Control Flow</w:t>
      </w:r>
      <w:bookmarkStart w:id="361" w:name="_Toc119360736"/>
      <w:bookmarkEnd w:id="360"/>
    </w:p>
    <w:p w14:paraId="189F5749" w14:textId="26D39F69" w:rsidR="00586110" w:rsidRPr="00BE107A" w:rsidRDefault="00586110" w:rsidP="00586110">
      <w:pPr>
        <w:pStyle w:val="3"/>
      </w:pPr>
      <w:bookmarkStart w:id="362" w:name="_Toc124708777"/>
      <w:bookmarkStart w:id="363" w:name="_Toc128416364"/>
      <w:r w:rsidRPr="00BE107A">
        <w:t>[Step 4a] Detailed Control Flow for ‘</w:t>
      </w:r>
      <w:r w:rsidR="003021DF">
        <w:rPr>
          <w:bCs/>
        </w:rPr>
        <w:t>EK</w:t>
      </w:r>
      <w:r w:rsidRPr="00BE107A">
        <w:rPr>
          <w:bCs/>
        </w:rPr>
        <w:t>0</w:t>
      </w:r>
      <w:r w:rsidR="003021DF">
        <w:rPr>
          <w:bCs/>
        </w:rPr>
        <w:t>6</w:t>
      </w:r>
      <w:r w:rsidRPr="00BE107A">
        <w:rPr>
          <w:bCs/>
        </w:rPr>
        <w:t xml:space="preserve">. </w:t>
      </w:r>
      <w:r w:rsidR="003021DF">
        <w:rPr>
          <w:bCs/>
        </w:rPr>
        <w:t>Optimize P_EK</w:t>
      </w:r>
      <w:r w:rsidRPr="00BE107A">
        <w:t>’</w:t>
      </w:r>
      <w:bookmarkEnd w:id="361"/>
      <w:bookmarkEnd w:id="362"/>
      <w:bookmarkEnd w:id="363"/>
    </w:p>
    <w:p w14:paraId="1BC39893" w14:textId="77777777" w:rsidR="00674628" w:rsidRDefault="00674628" w:rsidP="00674628">
      <w:pPr>
        <w:pStyle w:val="L1"/>
      </w:pPr>
      <w:r>
        <w:t xml:space="preserve">Functionality </w:t>
      </w:r>
    </w:p>
    <w:p w14:paraId="3EECB3F8" w14:textId="3C5EC8A1" w:rsidR="00674628" w:rsidRDefault="00674628" w:rsidP="00674628">
      <w:pPr>
        <w:pStyle w:val="L1"/>
        <w:numPr>
          <w:ilvl w:val="0"/>
          <w:numId w:val="0"/>
        </w:numPr>
        <w:ind w:left="907"/>
      </w:pPr>
      <w:r>
        <w:t xml:space="preserve">Personal Effectiveness Knowledgebase (P_EK) is a user-specific personal knowledge that maintains the relevance of health-related activities on health indexes. In this system, the Effectiveness knowledgebase (EK) defines the effect of each </w:t>
      </w:r>
      <w:r w:rsidR="00F93EE3">
        <w:t>h</w:t>
      </w:r>
      <w:r>
        <w:t xml:space="preserve">ealth activity </w:t>
      </w:r>
      <w:r w:rsidR="00F93EE3">
        <w:t xml:space="preserve">(HA) </w:t>
      </w:r>
      <w:r>
        <w:t xml:space="preserve">on the </w:t>
      </w:r>
      <w:r w:rsidR="00F93EE3">
        <w:t>h</w:t>
      </w:r>
      <w:r>
        <w:t>ealth index</w:t>
      </w:r>
      <w:r w:rsidR="00F93EE3">
        <w:t xml:space="preserve"> (HI)</w:t>
      </w:r>
      <w:r>
        <w:t xml:space="preserve"> as a numeric value in the form of a double between -1 and 1, where 1 is a 100% positive effect and -1 is a 100% negative effect.</w:t>
      </w:r>
    </w:p>
    <w:p w14:paraId="1B15A3CC" w14:textId="5BE16CD8" w:rsidR="00674628" w:rsidRDefault="00674628" w:rsidP="00674628">
      <w:pPr>
        <w:pStyle w:val="L1"/>
        <w:numPr>
          <w:ilvl w:val="0"/>
          <w:numId w:val="0"/>
        </w:numPr>
        <w:ind w:left="907"/>
      </w:pPr>
      <w:r>
        <w:t xml:space="preserve">This use case is to optimize Personal EK for individual user attributes in the </w:t>
      </w:r>
      <w:r w:rsidR="004D75B8">
        <w:t>m</w:t>
      </w:r>
      <w:r w:rsidR="004D75B8" w:rsidRPr="004D75B8">
        <w:t>ethodology</w:t>
      </w:r>
      <w:r w:rsidR="004D75B8">
        <w:t xml:space="preserve"> </w:t>
      </w:r>
      <w:r>
        <w:t>described below.</w:t>
      </w:r>
      <w:r w:rsidR="004D75B8">
        <w:t xml:space="preserve"> Each m</w:t>
      </w:r>
      <w:r w:rsidR="004D75B8" w:rsidRPr="004D75B8">
        <w:t>ethodology</w:t>
      </w:r>
      <w:r w:rsidR="004D75B8">
        <w:t xml:space="preserve"> might be implemented as a Knowledge Source.</w:t>
      </w:r>
    </w:p>
    <w:p w14:paraId="36B78F0B" w14:textId="2BDD9136" w:rsidR="00674628" w:rsidRDefault="00674628" w:rsidP="00674628">
      <w:pPr>
        <w:pStyle w:val="L2"/>
      </w:pPr>
      <w:r>
        <w:t xml:space="preserve">#1. </w:t>
      </w:r>
      <w:r w:rsidR="00F93EE3">
        <w:t xml:space="preserve">Using </w:t>
      </w:r>
      <w:r w:rsidR="001B100E">
        <w:t>‘</w:t>
      </w:r>
      <w:r w:rsidR="00F93EE3">
        <w:t>similar body shape clustering</w:t>
      </w:r>
      <w:r w:rsidR="001B100E">
        <w:t>’</w:t>
      </w:r>
    </w:p>
    <w:p w14:paraId="20FF7265" w14:textId="18693CBD" w:rsidR="00674628" w:rsidRDefault="00674628" w:rsidP="00674628">
      <w:pPr>
        <w:pStyle w:val="L2"/>
        <w:numPr>
          <w:ilvl w:val="0"/>
          <w:numId w:val="41"/>
        </w:numPr>
      </w:pPr>
      <w:r>
        <w:t xml:space="preserve">The system uses </w:t>
      </w:r>
      <w:r w:rsidR="001B100E">
        <w:t>‘</w:t>
      </w:r>
      <w:r>
        <w:t>clustering algorithms</w:t>
      </w:r>
      <w:r w:rsidR="001B100E">
        <w:t>’</w:t>
      </w:r>
      <w:r>
        <w:t xml:space="preserve"> to find groups of users with </w:t>
      </w:r>
      <w:r w:rsidR="001B100E">
        <w:t>‘</w:t>
      </w:r>
      <w:r>
        <w:t>similar body shapes</w:t>
      </w:r>
      <w:r w:rsidR="001B100E">
        <w:t>’</w:t>
      </w:r>
      <w:r>
        <w:t xml:space="preserve"> and optimizes the target user's P_EK with the P_EK of that group.</w:t>
      </w:r>
    </w:p>
    <w:p w14:paraId="02D448CA" w14:textId="7AC97276" w:rsidR="00674628" w:rsidRDefault="00674628" w:rsidP="00674628">
      <w:pPr>
        <w:pStyle w:val="L2"/>
        <w:numPr>
          <w:ilvl w:val="0"/>
          <w:numId w:val="41"/>
        </w:numPr>
      </w:pPr>
      <w:r>
        <w:t xml:space="preserve">In this case, the </w:t>
      </w:r>
      <w:r w:rsidR="001B100E">
        <w:t>‘</w:t>
      </w:r>
      <w:r>
        <w:t>Reliability</w:t>
      </w:r>
      <w:r w:rsidR="001B100E">
        <w:t xml:space="preserve">’ </w:t>
      </w:r>
      <w:r>
        <w:t xml:space="preserve">(personalized ratio) of each P_EK item is 0. </w:t>
      </w:r>
      <w:r w:rsidR="001B100E">
        <w:br/>
        <w:t>‘</w:t>
      </w:r>
      <w:r>
        <w:t>Reliability</w:t>
      </w:r>
      <w:r w:rsidR="001B100E">
        <w:t>’</w:t>
      </w:r>
      <w:r>
        <w:t xml:space="preserve"> is used to create a Recommendation.</w:t>
      </w:r>
    </w:p>
    <w:p w14:paraId="24F9146C" w14:textId="3D89CA75" w:rsidR="00674628" w:rsidRDefault="00674628" w:rsidP="00674628">
      <w:pPr>
        <w:pStyle w:val="L2"/>
        <w:numPr>
          <w:ilvl w:val="0"/>
          <w:numId w:val="41"/>
        </w:numPr>
      </w:pPr>
      <w:r>
        <w:t xml:space="preserve">This method is used when there is no information about a specific EK item in the target user (with reliability == 0). </w:t>
      </w:r>
    </w:p>
    <w:p w14:paraId="02913F11" w14:textId="69251080" w:rsidR="00674628" w:rsidRDefault="00674628" w:rsidP="00674628">
      <w:pPr>
        <w:pStyle w:val="L2"/>
        <w:numPr>
          <w:ilvl w:val="0"/>
          <w:numId w:val="41"/>
        </w:numPr>
      </w:pPr>
      <w:r>
        <w:t>This method can be used when the P_EK is outdated or at a specific time interval (</w:t>
      </w:r>
      <w:r w:rsidR="00F93EE3">
        <w:t>ex.</w:t>
      </w:r>
      <w:r>
        <w:t xml:space="preserve"> 1 week or 1 month).</w:t>
      </w:r>
    </w:p>
    <w:p w14:paraId="5CBB73AA" w14:textId="79F2FD7A" w:rsidR="00674628" w:rsidRPr="00674628" w:rsidRDefault="00674628" w:rsidP="00674628">
      <w:pPr>
        <w:pStyle w:val="L2body"/>
        <w:numPr>
          <w:ilvl w:val="0"/>
          <w:numId w:val="41"/>
        </w:numPr>
      </w:pPr>
      <w:r>
        <w:t xml:space="preserve">A </w:t>
      </w:r>
      <w:r w:rsidR="00FC0757">
        <w:t>‘</w:t>
      </w:r>
      <w:r>
        <w:t xml:space="preserve">similar body </w:t>
      </w:r>
      <w:r w:rsidR="00F93EE3">
        <w:t>shape</w:t>
      </w:r>
      <w:r w:rsidR="00FC0757">
        <w:t>’</w:t>
      </w:r>
      <w:r>
        <w:t xml:space="preserve"> clustering is to cluster with the user's HA value.</w:t>
      </w:r>
    </w:p>
    <w:p w14:paraId="2AB5F11D" w14:textId="189A93D5" w:rsidR="00674628" w:rsidRDefault="00674628" w:rsidP="00674628">
      <w:pPr>
        <w:pStyle w:val="L2"/>
      </w:pPr>
      <w:r>
        <w:t>#2.</w:t>
      </w:r>
      <w:r w:rsidR="00F93EE3">
        <w:t xml:space="preserve"> </w:t>
      </w:r>
      <w:r w:rsidR="00F93EE3" w:rsidRPr="00F93EE3">
        <w:t>Update with user input</w:t>
      </w:r>
    </w:p>
    <w:p w14:paraId="42D63D35" w14:textId="77777777" w:rsidR="00674628" w:rsidRPr="00674628" w:rsidRDefault="00674628" w:rsidP="00674628">
      <w:pPr>
        <w:pStyle w:val="L2body"/>
        <w:numPr>
          <w:ilvl w:val="0"/>
          <w:numId w:val="41"/>
        </w:numPr>
        <w:rPr>
          <w:rFonts w:cs="Calibri"/>
        </w:rPr>
      </w:pPr>
      <w:r w:rsidRPr="00674628">
        <w:rPr>
          <w:rFonts w:cs="Calibri"/>
        </w:rPr>
        <w:t>This system applies the effectiveness of performed activities on controlling health indexes of target users into a predefined P_EK.</w:t>
      </w:r>
    </w:p>
    <w:p w14:paraId="3B5368E6" w14:textId="2FF6F0CC" w:rsidR="00674628" w:rsidRPr="00674628" w:rsidRDefault="00674628" w:rsidP="00674628">
      <w:pPr>
        <w:pStyle w:val="L2body"/>
        <w:numPr>
          <w:ilvl w:val="0"/>
          <w:numId w:val="41"/>
        </w:numPr>
      </w:pPr>
      <w:r w:rsidRPr="00674628">
        <w:rPr>
          <w:rFonts w:cs="Calibri"/>
        </w:rPr>
        <w:t>In this case, the P_EK reliability for the updated item increases</w:t>
      </w:r>
      <w:r>
        <w:t>.</w:t>
      </w:r>
    </w:p>
    <w:p w14:paraId="7E8376D8" w14:textId="6B7D97BC" w:rsidR="00674628" w:rsidRDefault="00674628" w:rsidP="00674628">
      <w:pPr>
        <w:pStyle w:val="L2"/>
      </w:pPr>
      <w:r>
        <w:t>#3.</w:t>
      </w:r>
      <w:r w:rsidR="001B100E">
        <w:t xml:space="preserve"> Using </w:t>
      </w:r>
      <w:r w:rsidR="00FC0757">
        <w:t>‘</w:t>
      </w:r>
      <w:r w:rsidR="001B100E">
        <w:t xml:space="preserve">similar </w:t>
      </w:r>
      <w:r w:rsidR="001B100E" w:rsidRPr="00674628">
        <w:t>constitution</w:t>
      </w:r>
      <w:r w:rsidR="001B100E">
        <w:t xml:space="preserve"> clustering</w:t>
      </w:r>
      <w:r w:rsidR="00FC0757">
        <w:t>’</w:t>
      </w:r>
      <w:r w:rsidR="004E2F22">
        <w:t xml:space="preserve"> </w:t>
      </w:r>
    </w:p>
    <w:p w14:paraId="3A4139BB" w14:textId="42C3E8FC" w:rsidR="00674628" w:rsidRPr="00674628" w:rsidRDefault="00674628" w:rsidP="00674628">
      <w:pPr>
        <w:pStyle w:val="L2body"/>
        <w:numPr>
          <w:ilvl w:val="0"/>
          <w:numId w:val="41"/>
        </w:numPr>
        <w:rPr>
          <w:rFonts w:cs="Calibri"/>
        </w:rPr>
      </w:pPr>
      <w:r w:rsidRPr="00674628">
        <w:rPr>
          <w:rFonts w:cs="Calibri"/>
        </w:rPr>
        <w:t xml:space="preserve">If the user cluster does not have data for a specific EK or is significantly lacking, this system uses clustering to find groups of users with </w:t>
      </w:r>
      <w:r w:rsidR="00FC0757">
        <w:rPr>
          <w:rFonts w:cs="Calibri"/>
        </w:rPr>
        <w:t>‘</w:t>
      </w:r>
      <w:r w:rsidRPr="00674628">
        <w:rPr>
          <w:rFonts w:cs="Calibri"/>
        </w:rPr>
        <w:t>similar constitution</w:t>
      </w:r>
      <w:r w:rsidR="00FC0757">
        <w:rPr>
          <w:rFonts w:cs="Calibri"/>
        </w:rPr>
        <w:t>’</w:t>
      </w:r>
      <w:r w:rsidRPr="00674628">
        <w:rPr>
          <w:rFonts w:cs="Calibri"/>
        </w:rPr>
        <w:t xml:space="preserve"> </w:t>
      </w:r>
    </w:p>
    <w:p w14:paraId="73508197" w14:textId="77777777" w:rsidR="00674628" w:rsidRPr="00674628" w:rsidRDefault="00674628" w:rsidP="00674628">
      <w:pPr>
        <w:pStyle w:val="L2body"/>
        <w:numPr>
          <w:ilvl w:val="0"/>
          <w:numId w:val="41"/>
        </w:numPr>
        <w:rPr>
          <w:rFonts w:cs="Calibri"/>
        </w:rPr>
      </w:pPr>
      <w:r w:rsidRPr="00674628">
        <w:rPr>
          <w:rFonts w:cs="Calibri"/>
        </w:rPr>
        <w:t>And sampling in entire cluster to estimate the value as weighted average.</w:t>
      </w:r>
    </w:p>
    <w:p w14:paraId="673BAFE8" w14:textId="4A3DDA3D" w:rsidR="004270B7" w:rsidRPr="00AA0FB6" w:rsidRDefault="00674628" w:rsidP="00AA0FB6">
      <w:pPr>
        <w:pStyle w:val="L2body"/>
        <w:numPr>
          <w:ilvl w:val="0"/>
          <w:numId w:val="41"/>
        </w:numPr>
        <w:rPr>
          <w:rFonts w:cs="Calibri"/>
        </w:rPr>
      </w:pPr>
      <w:r w:rsidRPr="00674628">
        <w:rPr>
          <w:rFonts w:cs="Calibri"/>
        </w:rPr>
        <w:lastRenderedPageBreak/>
        <w:t>A "similar constitution" clustering is to cluster the effects of a specific HA on other HIs as a vector.</w:t>
      </w:r>
    </w:p>
    <w:p w14:paraId="6146CB9C" w14:textId="77777777" w:rsidR="00586110" w:rsidRPr="00BE107A" w:rsidRDefault="00586110" w:rsidP="00586110">
      <w:pPr>
        <w:pStyle w:val="L1"/>
      </w:pPr>
      <w:r w:rsidRPr="00BE107A">
        <w:rPr>
          <w:rFonts w:hint="eastAsia"/>
        </w:rPr>
        <w:t>Detailed</w:t>
      </w:r>
      <w:r w:rsidRPr="00BE107A">
        <w:t xml:space="preserve"> </w:t>
      </w:r>
      <w:r w:rsidRPr="00BE107A">
        <w:rPr>
          <w:rFonts w:hint="eastAsia"/>
        </w:rPr>
        <w:t>Control</w:t>
      </w:r>
      <w:r w:rsidRPr="00BE107A">
        <w:t xml:space="preserve"> </w:t>
      </w:r>
      <w:r w:rsidRPr="00BE107A">
        <w:rPr>
          <w:rFonts w:hint="eastAsia"/>
        </w:rPr>
        <w:t>Flow</w:t>
      </w:r>
    </w:p>
    <w:p w14:paraId="0C2BAB2D" w14:textId="23B1FEC7" w:rsidR="00EB413C" w:rsidRDefault="00EB413C" w:rsidP="00EB413C">
      <w:pPr>
        <w:pStyle w:val="L2"/>
      </w:pPr>
      <w:bookmarkStart w:id="364" w:name="_Toc119360737"/>
      <w:bookmarkStart w:id="365" w:name="_Toc124708778"/>
      <w:r>
        <w:t>#1. Using ‘similar body shape clustering’</w:t>
      </w:r>
    </w:p>
    <w:p w14:paraId="7E87E29E" w14:textId="6796565C" w:rsidR="00CC6AB8" w:rsidRPr="00CC6AB8" w:rsidRDefault="00CC6AB8" w:rsidP="00CC6AB8">
      <w:pPr>
        <w:pStyle w:val="L2body"/>
      </w:pPr>
      <w:r>
        <w:rPr>
          <w:noProof/>
        </w:rPr>
        <w:drawing>
          <wp:inline distT="0" distB="0" distL="0" distR="0" wp14:anchorId="03538C2B" wp14:editId="4FA3D17B">
            <wp:extent cx="4300151" cy="1410763"/>
            <wp:effectExtent l="0" t="0" r="5715"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351381" cy="1427570"/>
                    </a:xfrm>
                    <a:prstGeom prst="rect">
                      <a:avLst/>
                    </a:prstGeom>
                    <a:noFill/>
                    <a:ln>
                      <a:noFill/>
                    </a:ln>
                  </pic:spPr>
                </pic:pic>
              </a:graphicData>
            </a:graphic>
          </wp:inline>
        </w:drawing>
      </w:r>
    </w:p>
    <w:p w14:paraId="7401FA43" w14:textId="5899CFBF" w:rsidR="00CC6AB8" w:rsidRDefault="00EB413C" w:rsidP="004E2F22">
      <w:pPr>
        <w:pStyle w:val="L2body"/>
      </w:pPr>
      <w:r>
        <w:t>Step1. Clustering user with ‘similar body shape (HI)’</w:t>
      </w:r>
    </w:p>
    <w:p w14:paraId="44BAF9C4" w14:textId="50162918" w:rsidR="00EB413C" w:rsidRDefault="00EB413C" w:rsidP="00EB413C">
      <w:pPr>
        <w:pStyle w:val="L2body"/>
      </w:pPr>
      <w:r>
        <w:t>Step2. Find the target user’s cluster.</w:t>
      </w:r>
    </w:p>
    <w:p w14:paraId="7D3368F0" w14:textId="6696EA42" w:rsidR="00CC6AB8" w:rsidRPr="00EB413C" w:rsidRDefault="004E2F22" w:rsidP="004E2F22">
      <w:pPr>
        <w:pStyle w:val="L2body"/>
        <w:jc w:val="left"/>
      </w:pPr>
      <w:r>
        <w:rPr>
          <w:noProof/>
        </w:rPr>
        <w:drawing>
          <wp:inline distT="0" distB="0" distL="0" distR="0" wp14:anchorId="0B16F707" wp14:editId="66B69201">
            <wp:extent cx="4333102" cy="2454262"/>
            <wp:effectExtent l="0" t="0" r="0" b="381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41646" cy="2459101"/>
                    </a:xfrm>
                    <a:prstGeom prst="rect">
                      <a:avLst/>
                    </a:prstGeom>
                    <a:noFill/>
                    <a:ln>
                      <a:noFill/>
                    </a:ln>
                  </pic:spPr>
                </pic:pic>
              </a:graphicData>
            </a:graphic>
          </wp:inline>
        </w:drawing>
      </w:r>
    </w:p>
    <w:p w14:paraId="6CC0201C" w14:textId="3C5BFDF0" w:rsidR="00CC6AB8" w:rsidRDefault="00EB413C" w:rsidP="00EB413C">
      <w:pPr>
        <w:pStyle w:val="L2body"/>
      </w:pPr>
      <w:r>
        <w:t>Step3. Get the average value of the users in target cluster.</w:t>
      </w:r>
    </w:p>
    <w:p w14:paraId="3029BF46" w14:textId="45194235" w:rsidR="00A06807" w:rsidRPr="00A06807" w:rsidRDefault="00A06807" w:rsidP="00A06807">
      <w:pPr>
        <w:pStyle w:val="L2body"/>
      </w:pPr>
      <w:r>
        <w:t>Step4. Apply average value in target user’s P_EK</w:t>
      </w:r>
    </w:p>
    <w:p w14:paraId="1799C45B" w14:textId="0F2E7DBE" w:rsidR="00EB413C" w:rsidRPr="00EB413C" w:rsidRDefault="00A06807" w:rsidP="00EB413C">
      <w:pPr>
        <w:pStyle w:val="L2body"/>
      </w:pPr>
      <w:r>
        <w:rPr>
          <w:noProof/>
        </w:rPr>
        <w:drawing>
          <wp:inline distT="0" distB="0" distL="0" distR="0" wp14:anchorId="7BADF9C3" wp14:editId="6D2EF236">
            <wp:extent cx="4324865" cy="1457872"/>
            <wp:effectExtent l="0" t="0" r="0" b="9525"/>
            <wp:docPr id="52" name="그림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62934" cy="1470705"/>
                    </a:xfrm>
                    <a:prstGeom prst="rect">
                      <a:avLst/>
                    </a:prstGeom>
                    <a:noFill/>
                    <a:ln>
                      <a:noFill/>
                    </a:ln>
                  </pic:spPr>
                </pic:pic>
              </a:graphicData>
            </a:graphic>
          </wp:inline>
        </w:drawing>
      </w:r>
    </w:p>
    <w:p w14:paraId="18259FDD" w14:textId="4074D97C" w:rsidR="00CC6AB8" w:rsidRDefault="00A06807" w:rsidP="00EB413C">
      <w:pPr>
        <w:pStyle w:val="L2body"/>
      </w:pPr>
      <w:r>
        <w:rPr>
          <w:noProof/>
        </w:rPr>
        <w:lastRenderedPageBreak/>
        <w:drawing>
          <wp:inline distT="0" distB="0" distL="0" distR="0" wp14:anchorId="2F19E1F0" wp14:editId="37F624D4">
            <wp:extent cx="3451654" cy="1894244"/>
            <wp:effectExtent l="0" t="0" r="0" b="0"/>
            <wp:docPr id="53" name="그림 53"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그림 53" descr="테이블이(가) 표시된 사진&#10;&#10;자동 생성된 설명"/>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95724" cy="1918430"/>
                    </a:xfrm>
                    <a:prstGeom prst="rect">
                      <a:avLst/>
                    </a:prstGeom>
                    <a:noFill/>
                    <a:ln>
                      <a:noFill/>
                    </a:ln>
                  </pic:spPr>
                </pic:pic>
              </a:graphicData>
            </a:graphic>
          </wp:inline>
        </w:drawing>
      </w:r>
    </w:p>
    <w:p w14:paraId="64F8831F" w14:textId="0192D54F" w:rsidR="004270B7" w:rsidRPr="00BE107A" w:rsidRDefault="004270B7" w:rsidP="004270B7">
      <w:pPr>
        <w:pStyle w:val="L1"/>
      </w:pPr>
      <w:r w:rsidRPr="004270B7">
        <w:t>Precondition</w:t>
      </w:r>
    </w:p>
    <w:p w14:paraId="2CCB1FB1" w14:textId="18D6A0A0" w:rsidR="004270B7" w:rsidRPr="00BE107A" w:rsidRDefault="004270B7" w:rsidP="004270B7">
      <w:pPr>
        <w:pStyle w:val="L2"/>
      </w:pPr>
      <w:r w:rsidRPr="004270B7">
        <w:t>Sufficient Health Index Data of Whole users</w:t>
      </w:r>
      <w:r w:rsidR="00ED69DA">
        <w:t>.</w:t>
      </w:r>
    </w:p>
    <w:p w14:paraId="078BA491" w14:textId="13615A6C" w:rsidR="004270B7" w:rsidRPr="00BE107A" w:rsidRDefault="004270B7" w:rsidP="004270B7">
      <w:pPr>
        <w:pStyle w:val="L2"/>
      </w:pPr>
      <w:r w:rsidRPr="004270B7">
        <w:t>Sufficient Performed Activity Data of Whole users</w:t>
      </w:r>
      <w:r w:rsidR="00ED69DA">
        <w:t>.</w:t>
      </w:r>
    </w:p>
    <w:p w14:paraId="544FF1AD" w14:textId="77777777" w:rsidR="00934388" w:rsidRPr="00BE107A" w:rsidRDefault="00934388" w:rsidP="00934388">
      <w:pPr>
        <w:pStyle w:val="L1"/>
      </w:pPr>
      <w:r>
        <w:t>Input</w:t>
      </w:r>
    </w:p>
    <w:p w14:paraId="4C67F72D" w14:textId="01E80315" w:rsidR="004270B7" w:rsidRPr="00BE107A" w:rsidRDefault="00934388" w:rsidP="00934388">
      <w:pPr>
        <w:pStyle w:val="L2"/>
      </w:pPr>
      <w:r>
        <w:t xml:space="preserve">HI of all </w:t>
      </w:r>
      <w:r>
        <w:rPr>
          <w:rFonts w:hint="eastAsia"/>
        </w:rPr>
        <w:t>(</w:t>
      </w:r>
      <w:r>
        <w:t>or sampled) Users.</w:t>
      </w:r>
    </w:p>
    <w:p w14:paraId="6B77EAC2" w14:textId="3CCAFA38" w:rsidR="00934388" w:rsidRDefault="00934388" w:rsidP="00934388">
      <w:pPr>
        <w:pStyle w:val="L2"/>
      </w:pPr>
      <w:r>
        <w:t>P_EK of all (or sampled) Users.</w:t>
      </w:r>
    </w:p>
    <w:p w14:paraId="2B0CF937" w14:textId="52C9F7DB" w:rsidR="00934388" w:rsidRDefault="00934388" w:rsidP="00934388">
      <w:pPr>
        <w:pStyle w:val="L2"/>
      </w:pPr>
      <w:r>
        <w:t>HI of target user.</w:t>
      </w:r>
    </w:p>
    <w:p w14:paraId="51EE1C06" w14:textId="45CE1407" w:rsidR="00934388" w:rsidRPr="00934388" w:rsidRDefault="00934388" w:rsidP="00934388">
      <w:pPr>
        <w:pStyle w:val="L2"/>
      </w:pPr>
      <w:r>
        <w:t>P_EK of target user.</w:t>
      </w:r>
    </w:p>
    <w:p w14:paraId="3EF68842" w14:textId="77777777" w:rsidR="00934388" w:rsidRPr="00BE107A" w:rsidRDefault="00934388" w:rsidP="00934388">
      <w:pPr>
        <w:pStyle w:val="L1"/>
      </w:pPr>
      <w:r w:rsidRPr="00BE107A">
        <w:rPr>
          <w:rFonts w:hint="eastAsia"/>
        </w:rPr>
        <w:t>Output</w:t>
      </w:r>
    </w:p>
    <w:p w14:paraId="4B824480" w14:textId="7157C1B9" w:rsidR="004270B7" w:rsidRPr="00BE107A" w:rsidRDefault="00934388" w:rsidP="004270B7">
      <w:pPr>
        <w:pStyle w:val="L2"/>
      </w:pPr>
      <w:r>
        <w:t>P_EK &amp; Reliability Table</w:t>
      </w:r>
    </w:p>
    <w:p w14:paraId="5F8AC375" w14:textId="5D52DE8D" w:rsidR="004270B7" w:rsidRDefault="004270B7" w:rsidP="004270B7">
      <w:pPr>
        <w:pStyle w:val="L1"/>
      </w:pPr>
      <w:r w:rsidRPr="00BE107A">
        <w:t>Pseudocode</w:t>
      </w:r>
    </w:p>
    <w:p w14:paraId="7E56737C" w14:textId="77777777" w:rsidR="003B3E57" w:rsidRDefault="003B3E57" w:rsidP="003B3E57">
      <w:pPr>
        <w:pStyle w:val="L1body"/>
      </w:pPr>
      <w:r>
        <w:t>optimizePEK(user id) {</w:t>
      </w:r>
    </w:p>
    <w:p w14:paraId="75E26719" w14:textId="240593DA" w:rsidR="003B3E57" w:rsidRDefault="003B3E57" w:rsidP="003B3E57">
      <w:pPr>
        <w:pStyle w:val="L1body"/>
      </w:pPr>
      <w:r>
        <w:t>BEGIN</w:t>
      </w:r>
    </w:p>
    <w:p w14:paraId="099A324E" w14:textId="77777777" w:rsidR="003B3E57" w:rsidRDefault="003B3E57" w:rsidP="003B3E57">
      <w:pPr>
        <w:pStyle w:val="L1body"/>
      </w:pPr>
      <w:r>
        <w:tab/>
        <w:t>//Step1. Clustering user with ‘similar body shape (HI)’</w:t>
      </w:r>
    </w:p>
    <w:p w14:paraId="7B889680" w14:textId="77777777" w:rsidR="003B3E57" w:rsidRDefault="003B3E57" w:rsidP="003B3E57">
      <w:pPr>
        <w:pStyle w:val="L1body"/>
      </w:pPr>
      <w:r>
        <w:tab/>
        <w:t>HIList = getHIList(sampling number);</w:t>
      </w:r>
      <w:r>
        <w:tab/>
        <w:t>// Health Index List of sampled users</w:t>
      </w:r>
    </w:p>
    <w:p w14:paraId="7AD670A6" w14:textId="24F4B829" w:rsidR="003B3E57" w:rsidRDefault="003B3E57" w:rsidP="00605394">
      <w:pPr>
        <w:pStyle w:val="L1body"/>
      </w:pPr>
      <w:r>
        <w:tab/>
        <w:t>clusteringResult := clusteringWithUserHI(List&lt;HI&gt;);</w:t>
      </w:r>
    </w:p>
    <w:p w14:paraId="0FAC97EE" w14:textId="77777777" w:rsidR="003B3E57" w:rsidRDefault="003B3E57" w:rsidP="003B3E57">
      <w:pPr>
        <w:pStyle w:val="L1body"/>
      </w:pPr>
      <w:r>
        <w:tab/>
        <w:t>//Step2. Find the target user’s cluster.</w:t>
      </w:r>
    </w:p>
    <w:p w14:paraId="6B4D303E" w14:textId="5ED6DF18" w:rsidR="003B3E57" w:rsidRDefault="003B3E57" w:rsidP="0006470D">
      <w:pPr>
        <w:pStyle w:val="L1body"/>
        <w:ind w:left="1124" w:hanging="222"/>
      </w:pPr>
      <w:r>
        <w:tab/>
        <w:t>HI = HI(user id);</w:t>
      </w:r>
    </w:p>
    <w:p w14:paraId="4BA77625" w14:textId="6787247F" w:rsidR="003B3E57" w:rsidRDefault="003B3E57" w:rsidP="00605394">
      <w:pPr>
        <w:pStyle w:val="L1body"/>
      </w:pPr>
      <w:r>
        <w:tab/>
        <w:t>targetCluster := findCluster(clusteringResult, HI);</w:t>
      </w:r>
    </w:p>
    <w:p w14:paraId="726C4081" w14:textId="77777777" w:rsidR="003B3E57" w:rsidRDefault="003B3E57" w:rsidP="003B3E57">
      <w:pPr>
        <w:pStyle w:val="L1body"/>
      </w:pPr>
      <w:r>
        <w:tab/>
        <w:t>//Step3. Get the average value of the users in target cluster.</w:t>
      </w:r>
    </w:p>
    <w:p w14:paraId="3DF3979D" w14:textId="77777777" w:rsidR="003B3E57" w:rsidRDefault="003B3E57" w:rsidP="003B3E57">
      <w:pPr>
        <w:pStyle w:val="L1body"/>
      </w:pPr>
      <w:r>
        <w:rPr>
          <w:rFonts w:hint="eastAsia"/>
        </w:rPr>
        <w:tab/>
        <w:t xml:space="preserve">for (tmpUser </w:t>
      </w:r>
      <w:r>
        <w:rPr>
          <w:rFonts w:hint="eastAsia"/>
        </w:rPr>
        <w:t>∈</w:t>
      </w:r>
      <w:r>
        <w:rPr>
          <w:rFonts w:hint="eastAsia"/>
        </w:rPr>
        <w:t xml:space="preserve"> targetCluster) {</w:t>
      </w:r>
    </w:p>
    <w:p w14:paraId="450C3A87" w14:textId="77777777" w:rsidR="003B3E57" w:rsidRDefault="003B3E57" w:rsidP="003B3E57">
      <w:pPr>
        <w:pStyle w:val="L1body"/>
      </w:pPr>
      <w:r>
        <w:tab/>
      </w:r>
      <w:r>
        <w:tab/>
        <w:t>tmpPEK += getPEK(tmpUser);</w:t>
      </w:r>
    </w:p>
    <w:p w14:paraId="012E1461" w14:textId="77777777" w:rsidR="003B3E57" w:rsidRDefault="003B3E57" w:rsidP="003B3E57">
      <w:pPr>
        <w:pStyle w:val="L1body"/>
      </w:pPr>
      <w:r>
        <w:tab/>
        <w:t>}</w:t>
      </w:r>
    </w:p>
    <w:p w14:paraId="5C73C353" w14:textId="20AC21F4" w:rsidR="003B3E57" w:rsidRDefault="003B3E57" w:rsidP="00605394">
      <w:pPr>
        <w:pStyle w:val="L1body"/>
      </w:pPr>
      <w:r>
        <w:tab/>
        <w:t>averagePEK = tmpPEK / targetCluster.getNumOfUser( );</w:t>
      </w:r>
    </w:p>
    <w:p w14:paraId="60193765" w14:textId="77777777" w:rsidR="003B3E57" w:rsidRDefault="003B3E57" w:rsidP="003B3E57">
      <w:pPr>
        <w:pStyle w:val="L1body"/>
      </w:pPr>
      <w:r>
        <w:tab/>
        <w:t>//Step4. Apply average value in target user’s P_EK</w:t>
      </w:r>
    </w:p>
    <w:p w14:paraId="012CD491" w14:textId="25F95858" w:rsidR="001057BD" w:rsidRDefault="003B3E57" w:rsidP="003B3E57">
      <w:pPr>
        <w:pStyle w:val="L1body"/>
      </w:pPr>
      <w:r>
        <w:rPr>
          <w:rFonts w:hint="eastAsia"/>
        </w:rPr>
        <w:lastRenderedPageBreak/>
        <w:tab/>
      </w:r>
      <w:r w:rsidR="001057BD">
        <w:t>targetPEK = getPEK(user id);</w:t>
      </w:r>
    </w:p>
    <w:p w14:paraId="426EFB47" w14:textId="4371D608" w:rsidR="003B3E57" w:rsidRDefault="003B3E57" w:rsidP="001057BD">
      <w:pPr>
        <w:pStyle w:val="L1body"/>
        <w:ind w:firstLine="222"/>
      </w:pPr>
      <w:r>
        <w:rPr>
          <w:rFonts w:hint="eastAsia"/>
        </w:rPr>
        <w:t xml:space="preserve">for(tmpHA </w:t>
      </w:r>
      <w:r>
        <w:rPr>
          <w:rFonts w:hint="eastAsia"/>
        </w:rPr>
        <w:t>∈</w:t>
      </w:r>
      <w:r>
        <w:rPr>
          <w:rFonts w:hint="eastAsia"/>
        </w:rPr>
        <w:t xml:space="preserve"> P_EK, tmpHI </w:t>
      </w:r>
      <w:r>
        <w:rPr>
          <w:rFonts w:hint="eastAsia"/>
        </w:rPr>
        <w:t>∈</w:t>
      </w:r>
      <w:r>
        <w:rPr>
          <w:rFonts w:hint="eastAsia"/>
        </w:rPr>
        <w:t xml:space="preserve"> P_EK) {</w:t>
      </w:r>
    </w:p>
    <w:p w14:paraId="36AAA79D" w14:textId="7892582C" w:rsidR="003B3E57" w:rsidRDefault="003B3E57" w:rsidP="003B3E57">
      <w:pPr>
        <w:pStyle w:val="L1body"/>
      </w:pPr>
      <w:r>
        <w:tab/>
      </w:r>
      <w:r>
        <w:tab/>
      </w:r>
      <w:r w:rsidR="001057BD">
        <w:t>average</w:t>
      </w:r>
      <w:r>
        <w:t>EK = getEK(</w:t>
      </w:r>
      <w:r w:rsidR="001057BD">
        <w:t xml:space="preserve">averagePEK, </w:t>
      </w:r>
      <w:r>
        <w:t>tmpHA, tmpHI);</w:t>
      </w:r>
    </w:p>
    <w:p w14:paraId="5DB9FB65" w14:textId="09B6343F" w:rsidR="003B3E57" w:rsidRDefault="003B3E57" w:rsidP="00AF74B0">
      <w:pPr>
        <w:pStyle w:val="L1body"/>
      </w:pPr>
      <w:r>
        <w:tab/>
      </w:r>
      <w:r>
        <w:tab/>
      </w:r>
      <w:r w:rsidR="001057BD">
        <w:t xml:space="preserve">targetEK = getEK(targetPEK, </w:t>
      </w:r>
      <w:r w:rsidR="00200698">
        <w:t>tmpHA, tmpHI);</w:t>
      </w:r>
    </w:p>
    <w:p w14:paraId="42EE2D2E" w14:textId="7030D15B" w:rsidR="003B3E57" w:rsidRDefault="003B3E57" w:rsidP="003B3E57">
      <w:pPr>
        <w:pStyle w:val="L1body"/>
      </w:pPr>
      <w:r>
        <w:tab/>
      </w:r>
      <w:r>
        <w:tab/>
        <w:t>if (targetEK.checkReliability == 0) {</w:t>
      </w:r>
    </w:p>
    <w:p w14:paraId="46480F3C" w14:textId="09F208BA" w:rsidR="003B3E57" w:rsidRDefault="003B3E57" w:rsidP="003B3E57">
      <w:pPr>
        <w:pStyle w:val="L1body"/>
      </w:pPr>
      <w:r>
        <w:tab/>
      </w:r>
      <w:r>
        <w:tab/>
      </w:r>
      <w:r>
        <w:tab/>
        <w:t>targetEK</w:t>
      </w:r>
      <w:r w:rsidR="00B262EC">
        <w:t>.setValue(</w:t>
      </w:r>
      <w:r>
        <w:t>averageEK</w:t>
      </w:r>
      <w:r w:rsidR="00B262EC">
        <w:t>)</w:t>
      </w:r>
    </w:p>
    <w:p w14:paraId="557D3C40" w14:textId="77777777" w:rsidR="003B3E57" w:rsidRDefault="003B3E57" w:rsidP="003B3E57">
      <w:pPr>
        <w:pStyle w:val="L1body"/>
      </w:pPr>
      <w:r>
        <w:tab/>
      </w:r>
      <w:r>
        <w:tab/>
        <w:t>}</w:t>
      </w:r>
    </w:p>
    <w:p w14:paraId="407D39B8" w14:textId="05CA16A8" w:rsidR="003B3E57" w:rsidRDefault="003B3E57" w:rsidP="003B3E57">
      <w:pPr>
        <w:pStyle w:val="L1body"/>
      </w:pPr>
      <w:r>
        <w:tab/>
      </w:r>
      <w:r>
        <w:tab/>
        <w:t>else {</w:t>
      </w:r>
    </w:p>
    <w:p w14:paraId="34D3EA1F" w14:textId="198F6A0D" w:rsidR="00802AAA" w:rsidRDefault="00802AAA" w:rsidP="003B3E57">
      <w:pPr>
        <w:pStyle w:val="L1body"/>
      </w:pPr>
      <w:r>
        <w:tab/>
      </w:r>
      <w:r>
        <w:tab/>
      </w:r>
      <w:r>
        <w:tab/>
        <w:t>tmpEK = getWeightedAverage(targetEK, averageEK);</w:t>
      </w:r>
    </w:p>
    <w:p w14:paraId="1F1C12D9" w14:textId="227D7D35" w:rsidR="003B3E57" w:rsidRDefault="003B3E57" w:rsidP="003B3E57">
      <w:pPr>
        <w:pStyle w:val="L1body"/>
      </w:pPr>
      <w:r>
        <w:tab/>
      </w:r>
      <w:r>
        <w:tab/>
      </w:r>
      <w:r>
        <w:tab/>
        <w:t>targetEK</w:t>
      </w:r>
      <w:r w:rsidR="00B262EC">
        <w:t>.setValue(</w:t>
      </w:r>
      <w:r w:rsidR="004D0939">
        <w:t>tmpEK</w:t>
      </w:r>
      <w:r w:rsidR="00B262EC">
        <w:t>)</w:t>
      </w:r>
      <w:r>
        <w:t>;</w:t>
      </w:r>
    </w:p>
    <w:p w14:paraId="130BE1DB" w14:textId="77777777" w:rsidR="003B3E57" w:rsidRDefault="003B3E57" w:rsidP="003B3E57">
      <w:pPr>
        <w:pStyle w:val="L1body"/>
      </w:pPr>
      <w:r>
        <w:tab/>
      </w:r>
      <w:r>
        <w:tab/>
        <w:t>}</w:t>
      </w:r>
    </w:p>
    <w:p w14:paraId="49E44BED" w14:textId="57FBE5E9" w:rsidR="003B3E57" w:rsidRDefault="003B3E57" w:rsidP="003B3E57">
      <w:pPr>
        <w:pStyle w:val="L1body"/>
      </w:pPr>
      <w:r>
        <w:tab/>
        <w:t xml:space="preserve">} </w:t>
      </w:r>
    </w:p>
    <w:p w14:paraId="75B0001F" w14:textId="2FF95755" w:rsidR="00161A23" w:rsidRDefault="00161A23" w:rsidP="003B3E57">
      <w:pPr>
        <w:pStyle w:val="L1body"/>
      </w:pPr>
      <w:r>
        <w:tab/>
        <w:t>return targetPEK;</w:t>
      </w:r>
    </w:p>
    <w:p w14:paraId="45394ADC" w14:textId="52703704" w:rsidR="00586110" w:rsidRDefault="003B3E57" w:rsidP="003B3E57">
      <w:pPr>
        <w:pStyle w:val="L1body"/>
      </w:pPr>
      <w:r>
        <w:t>END</w:t>
      </w:r>
      <w:bookmarkStart w:id="366" w:name="_Toc459387230"/>
      <w:bookmarkStart w:id="367" w:name="_Toc498979315"/>
      <w:bookmarkStart w:id="368" w:name="_Toc503801420"/>
      <w:bookmarkStart w:id="369" w:name="_Toc508068833"/>
      <w:bookmarkEnd w:id="339"/>
      <w:bookmarkEnd w:id="358"/>
      <w:bookmarkEnd w:id="364"/>
      <w:bookmarkEnd w:id="365"/>
    </w:p>
    <w:p w14:paraId="41F9C2BF" w14:textId="435FD791" w:rsidR="00586110" w:rsidRPr="00BE107A" w:rsidRDefault="00586110" w:rsidP="00586110">
      <w:pPr>
        <w:pStyle w:val="20"/>
      </w:pPr>
      <w:bookmarkStart w:id="370" w:name="_Toc25959929"/>
      <w:bookmarkStart w:id="371" w:name="_Toc124708779"/>
      <w:bookmarkStart w:id="372" w:name="_Toc128416365"/>
      <w:r w:rsidRPr="00BE107A">
        <w:t>Deployment View</w:t>
      </w:r>
      <w:bookmarkEnd w:id="366"/>
      <w:bookmarkEnd w:id="367"/>
      <w:bookmarkEnd w:id="368"/>
      <w:bookmarkEnd w:id="369"/>
      <w:bookmarkEnd w:id="370"/>
      <w:bookmarkEnd w:id="371"/>
      <w:bookmarkEnd w:id="372"/>
    </w:p>
    <w:p w14:paraId="25B0F7A6" w14:textId="77777777" w:rsidR="00586110" w:rsidRPr="00BE107A" w:rsidRDefault="00586110" w:rsidP="00586110">
      <w:pPr>
        <w:pStyle w:val="Body"/>
      </w:pPr>
      <w:r w:rsidRPr="00BE107A">
        <w:rPr>
          <w:lang w:val="en"/>
        </w:rPr>
        <w:t>Deployment view of the architecture is concerned with the topology of software components on the physical layer, as well as the physical connections between these components.</w:t>
      </w:r>
    </w:p>
    <w:p w14:paraId="1119621D" w14:textId="77777777" w:rsidR="00586110" w:rsidRPr="00BE107A" w:rsidRDefault="00586110" w:rsidP="00586110">
      <w:pPr>
        <w:pStyle w:val="3"/>
        <w:rPr>
          <w:lang w:val="en"/>
        </w:rPr>
      </w:pPr>
      <w:bookmarkStart w:id="373" w:name="_Toc25959930"/>
      <w:bookmarkStart w:id="374" w:name="_Toc124708780"/>
      <w:bookmarkStart w:id="375" w:name="_Toc128416366"/>
      <w:bookmarkStart w:id="376" w:name="_Toc459387231"/>
      <w:bookmarkStart w:id="377" w:name="_Toc498979316"/>
      <w:bookmarkStart w:id="378" w:name="_Toc503801421"/>
      <w:bookmarkStart w:id="379" w:name="_Toc508068834"/>
      <w:r w:rsidRPr="00BE107A">
        <w:rPr>
          <w:rFonts w:hint="eastAsia"/>
          <w:lang w:val="en"/>
        </w:rPr>
        <w:t xml:space="preserve">[Step </w:t>
      </w:r>
      <w:r w:rsidRPr="00BE107A">
        <w:rPr>
          <w:lang w:val="en"/>
        </w:rPr>
        <w:t xml:space="preserve">1] Observe </w:t>
      </w:r>
      <w:r w:rsidRPr="00BE107A">
        <w:rPr>
          <w:rFonts w:hint="eastAsia"/>
          <w:lang w:val="en"/>
        </w:rPr>
        <w:t>Deploymen</w:t>
      </w:r>
      <w:r w:rsidRPr="00BE107A">
        <w:rPr>
          <w:lang w:val="en"/>
        </w:rPr>
        <w:t>t Characteristics</w:t>
      </w:r>
      <w:bookmarkEnd w:id="373"/>
      <w:bookmarkEnd w:id="374"/>
      <w:bookmarkEnd w:id="375"/>
    </w:p>
    <w:p w14:paraId="15D5BEF7" w14:textId="77777777" w:rsidR="00586110" w:rsidRPr="00BE107A" w:rsidRDefault="00586110" w:rsidP="00586110">
      <w:pPr>
        <w:pStyle w:val="L1"/>
      </w:pPr>
      <w:r w:rsidRPr="00BE107A">
        <w:t>The mobile client will be implemented for Android and iOS for now.</w:t>
      </w:r>
    </w:p>
    <w:p w14:paraId="12F8D9D3" w14:textId="2523038F" w:rsidR="00586110" w:rsidRPr="00BE107A" w:rsidRDefault="00586110" w:rsidP="00605DF5">
      <w:pPr>
        <w:pStyle w:val="L1"/>
      </w:pPr>
      <w:r w:rsidRPr="00BE107A">
        <w:t>T</w:t>
      </w:r>
      <w:r w:rsidRPr="00BE107A">
        <w:rPr>
          <w:rFonts w:hint="eastAsia"/>
        </w:rPr>
        <w:t xml:space="preserve">he </w:t>
      </w:r>
      <w:r w:rsidR="00FB1B0F">
        <w:t>Health Assistant</w:t>
      </w:r>
      <w:r w:rsidRPr="00BE107A">
        <w:t xml:space="preserve"> Server will be realized </w:t>
      </w:r>
      <w:r w:rsidR="00FB1B0F" w:rsidRPr="00BE107A">
        <w:t xml:space="preserve">with a high-end server with sufficient computing resources including multiple GPUs for </w:t>
      </w:r>
      <w:r w:rsidR="00FB1B0F">
        <w:t>running ML Model</w:t>
      </w:r>
      <w:r w:rsidR="00FB1B0F" w:rsidRPr="00BE107A">
        <w:t>.</w:t>
      </w:r>
    </w:p>
    <w:p w14:paraId="401FE1A1" w14:textId="77777777" w:rsidR="00586110" w:rsidRPr="00BE107A" w:rsidRDefault="00586110" w:rsidP="00586110">
      <w:pPr>
        <w:pStyle w:val="3"/>
      </w:pPr>
      <w:bookmarkStart w:id="380" w:name="_Toc25959931"/>
      <w:bookmarkStart w:id="381" w:name="_Toc124708781"/>
      <w:bookmarkStart w:id="382" w:name="_Toc128416367"/>
      <w:r w:rsidRPr="00BE107A">
        <w:t>[Step 2] Define Nodes</w:t>
      </w:r>
      <w:bookmarkEnd w:id="380"/>
      <w:bookmarkEnd w:id="381"/>
      <w:bookmarkEnd w:id="382"/>
    </w:p>
    <w:p w14:paraId="221FA1FA" w14:textId="3D63EDAE" w:rsidR="00586110" w:rsidRPr="00BE107A" w:rsidRDefault="00586110" w:rsidP="00586110">
      <w:pPr>
        <w:pStyle w:val="Body"/>
      </w:pPr>
      <w:r w:rsidRPr="00BE107A">
        <w:t>T</w:t>
      </w:r>
      <w:r w:rsidRPr="00BE107A">
        <w:rPr>
          <w:rFonts w:hint="eastAsia"/>
        </w:rPr>
        <w:t xml:space="preserve">he </w:t>
      </w:r>
      <w:r w:rsidRPr="00BE107A">
        <w:t>skeleton architecture of the target system</w:t>
      </w:r>
      <w:r w:rsidRPr="00BE107A">
        <w:rPr>
          <w:i/>
        </w:rPr>
        <w:t xml:space="preserve"> </w:t>
      </w:r>
      <w:r w:rsidRPr="00BE107A">
        <w:t xml:space="preserve">consists of </w:t>
      </w:r>
      <w:r w:rsidR="00DC15CC">
        <w:t>two</w:t>
      </w:r>
      <w:r w:rsidRPr="00BE107A">
        <w:t xml:space="preserve"> nodes. Each node is configured with a hardware specification and its execution environment.</w:t>
      </w:r>
    </w:p>
    <w:p w14:paraId="3295A80C" w14:textId="70A980D9" w:rsidR="00586110" w:rsidRPr="00BE107A" w:rsidRDefault="00586110" w:rsidP="00586110">
      <w:pPr>
        <w:pStyle w:val="L1"/>
      </w:pPr>
      <w:r w:rsidRPr="00BE107A">
        <w:rPr>
          <w:rFonts w:hint="eastAsia"/>
        </w:rPr>
        <w:t>N</w:t>
      </w:r>
      <w:r w:rsidRPr="00BE107A">
        <w:t xml:space="preserve">ode 1. </w:t>
      </w:r>
      <w:r w:rsidR="00DC15CC">
        <w:t>Health Assistant</w:t>
      </w:r>
      <w:r w:rsidRPr="00BE107A">
        <w:t xml:space="preserve"> </w:t>
      </w:r>
      <w:r w:rsidRPr="00BE107A">
        <w:rPr>
          <w:rFonts w:hint="eastAsia"/>
        </w:rPr>
        <w:t>Mobile</w:t>
      </w:r>
      <w:r w:rsidRPr="00BE107A">
        <w:t xml:space="preserve"> </w:t>
      </w:r>
      <w:r w:rsidRPr="00BE107A">
        <w:rPr>
          <w:rFonts w:hint="eastAsia"/>
        </w:rPr>
        <w:t>App</w:t>
      </w:r>
    </w:p>
    <w:p w14:paraId="325C9EFD" w14:textId="77777777" w:rsidR="00586110" w:rsidRPr="00BE107A" w:rsidRDefault="00586110" w:rsidP="00586110">
      <w:pPr>
        <w:pStyle w:val="L2"/>
      </w:pPr>
      <w:r w:rsidRPr="00BE107A">
        <w:rPr>
          <w:rFonts w:hint="eastAsia"/>
        </w:rPr>
        <w:t>H</w:t>
      </w:r>
      <w:r w:rsidRPr="00BE107A">
        <w:t>ardware Specification</w:t>
      </w:r>
    </w:p>
    <w:p w14:paraId="264C2674" w14:textId="77777777" w:rsidR="00586110" w:rsidRPr="00BE107A" w:rsidRDefault="00586110" w:rsidP="00586110">
      <w:pPr>
        <w:pStyle w:val="L3"/>
      </w:pPr>
      <w:r w:rsidRPr="00BE107A">
        <w:t xml:space="preserve">Smartphone or Tablet PCs running </w:t>
      </w:r>
      <w:r w:rsidRPr="00BE107A">
        <w:rPr>
          <w:rFonts w:hint="eastAsia"/>
        </w:rPr>
        <w:t>Android</w:t>
      </w:r>
      <w:r w:rsidRPr="00BE107A">
        <w:t xml:space="preserve"> </w:t>
      </w:r>
      <w:r w:rsidRPr="00BE107A">
        <w:rPr>
          <w:rFonts w:hint="eastAsia"/>
        </w:rPr>
        <w:t>or</w:t>
      </w:r>
      <w:r w:rsidRPr="00BE107A">
        <w:t xml:space="preserve"> </w:t>
      </w:r>
      <w:r w:rsidRPr="00BE107A">
        <w:rPr>
          <w:rFonts w:hint="eastAsia"/>
        </w:rPr>
        <w:t>iOS</w:t>
      </w:r>
    </w:p>
    <w:p w14:paraId="526C021D" w14:textId="77777777" w:rsidR="00586110" w:rsidRPr="00BE107A" w:rsidRDefault="00586110" w:rsidP="00586110">
      <w:pPr>
        <w:pStyle w:val="L3"/>
      </w:pPr>
      <w:r w:rsidRPr="00BE107A">
        <w:rPr>
          <w:rFonts w:hint="eastAsia"/>
        </w:rPr>
        <w:t>N</w:t>
      </w:r>
      <w:r w:rsidRPr="00BE107A">
        <w:t>o Minimal Amount of Computing Power and Resource</w:t>
      </w:r>
    </w:p>
    <w:p w14:paraId="1499E170" w14:textId="77777777" w:rsidR="00586110" w:rsidRPr="00BE107A" w:rsidRDefault="00586110" w:rsidP="00586110">
      <w:pPr>
        <w:pStyle w:val="L2"/>
      </w:pPr>
      <w:r w:rsidRPr="00BE107A">
        <w:rPr>
          <w:rFonts w:hint="eastAsia"/>
        </w:rPr>
        <w:t>E</w:t>
      </w:r>
      <w:r w:rsidRPr="00BE107A">
        <w:t>xecution Environment</w:t>
      </w:r>
    </w:p>
    <w:p w14:paraId="6E6A436D" w14:textId="77777777" w:rsidR="00586110" w:rsidRPr="00BE107A" w:rsidRDefault="00586110" w:rsidP="00586110">
      <w:pPr>
        <w:pStyle w:val="L3"/>
      </w:pPr>
      <w:r w:rsidRPr="00BE107A">
        <w:t xml:space="preserve">Operating System: </w:t>
      </w:r>
      <w:r w:rsidRPr="00BE107A">
        <w:rPr>
          <w:rFonts w:hint="eastAsia"/>
        </w:rPr>
        <w:t>Android</w:t>
      </w:r>
      <w:r w:rsidRPr="00BE107A">
        <w:t xml:space="preserve"> and </w:t>
      </w:r>
      <w:r w:rsidRPr="00BE107A">
        <w:rPr>
          <w:rFonts w:hint="eastAsia"/>
        </w:rPr>
        <w:t>iOS</w:t>
      </w:r>
    </w:p>
    <w:p w14:paraId="7DA9A035" w14:textId="1BB9EF06" w:rsidR="00586110" w:rsidRPr="00BE107A" w:rsidRDefault="00586110" w:rsidP="00586110">
      <w:pPr>
        <w:pStyle w:val="L1"/>
      </w:pPr>
      <w:r w:rsidRPr="00BE107A">
        <w:t xml:space="preserve">Node 2. </w:t>
      </w:r>
      <w:r w:rsidR="00DC15CC">
        <w:t>Health Assistant</w:t>
      </w:r>
      <w:r w:rsidRPr="00BE107A">
        <w:t xml:space="preserve"> </w:t>
      </w:r>
      <w:r w:rsidRPr="00BE107A">
        <w:rPr>
          <w:rFonts w:hint="eastAsia"/>
        </w:rPr>
        <w:t>Server</w:t>
      </w:r>
    </w:p>
    <w:p w14:paraId="6F741BF2" w14:textId="77777777" w:rsidR="00586110" w:rsidRPr="00BE107A" w:rsidRDefault="00586110" w:rsidP="00586110">
      <w:pPr>
        <w:pStyle w:val="L2"/>
      </w:pPr>
      <w:r w:rsidRPr="00BE107A">
        <w:rPr>
          <w:rFonts w:hint="eastAsia"/>
        </w:rPr>
        <w:lastRenderedPageBreak/>
        <w:t>H</w:t>
      </w:r>
      <w:r w:rsidRPr="00BE107A">
        <w:t>ardware Specification</w:t>
      </w:r>
    </w:p>
    <w:p w14:paraId="5460F525" w14:textId="1C28420E" w:rsidR="00586110" w:rsidRDefault="00586110" w:rsidP="00586110">
      <w:pPr>
        <w:pStyle w:val="L3"/>
      </w:pPr>
      <w:r w:rsidRPr="00BE107A">
        <w:t xml:space="preserve">High-end </w:t>
      </w:r>
      <w:r w:rsidRPr="00BE107A">
        <w:rPr>
          <w:rFonts w:hint="eastAsia"/>
        </w:rPr>
        <w:t>C</w:t>
      </w:r>
      <w:r w:rsidRPr="00BE107A">
        <w:t>PU with a minimum of 10 cores</w:t>
      </w:r>
    </w:p>
    <w:p w14:paraId="38E5FD06" w14:textId="77777777" w:rsidR="00AD20D3" w:rsidRPr="00BE107A" w:rsidRDefault="00AD20D3" w:rsidP="00AD20D3">
      <w:pPr>
        <w:pStyle w:val="L3"/>
      </w:pPr>
      <w:r w:rsidRPr="00BE107A">
        <w:t>High Capacity of Main Memory for Training</w:t>
      </w:r>
    </w:p>
    <w:p w14:paraId="26A96B61" w14:textId="79D36B3F" w:rsidR="00586110" w:rsidRPr="00BE107A" w:rsidRDefault="00AD20D3" w:rsidP="00AD20D3">
      <w:pPr>
        <w:pStyle w:val="L3"/>
      </w:pPr>
      <w:r w:rsidRPr="00BE107A">
        <w:t>Multiple Units of High-end GPU for Training</w:t>
      </w:r>
    </w:p>
    <w:p w14:paraId="4C892109" w14:textId="77777777" w:rsidR="00586110" w:rsidRPr="00BE107A" w:rsidRDefault="00586110" w:rsidP="00586110">
      <w:pPr>
        <w:pStyle w:val="L2"/>
      </w:pPr>
      <w:r w:rsidRPr="00BE107A">
        <w:rPr>
          <w:rFonts w:hint="eastAsia"/>
        </w:rPr>
        <w:t>E</w:t>
      </w:r>
      <w:r w:rsidRPr="00BE107A">
        <w:t>xecution Environment</w:t>
      </w:r>
    </w:p>
    <w:p w14:paraId="43C523F8" w14:textId="68C68418" w:rsidR="00586110" w:rsidRPr="00BE107A" w:rsidRDefault="00586110" w:rsidP="00586110">
      <w:pPr>
        <w:pStyle w:val="L3"/>
      </w:pPr>
      <w:r w:rsidRPr="00BE107A">
        <w:t xml:space="preserve">Operating System: </w:t>
      </w:r>
      <w:r w:rsidR="00AD20D3">
        <w:t>Window 11</w:t>
      </w:r>
    </w:p>
    <w:p w14:paraId="46B322B8" w14:textId="405E7E34" w:rsidR="00586110" w:rsidRPr="00BE107A" w:rsidRDefault="0059058A" w:rsidP="00065030">
      <w:pPr>
        <w:pStyle w:val="L3"/>
      </w:pPr>
      <w:r>
        <w:t>Django Framework</w:t>
      </w:r>
      <w:r w:rsidR="00065030">
        <w:rPr>
          <w:rFonts w:hint="eastAsia"/>
        </w:rPr>
        <w:t>,</w:t>
      </w:r>
      <w:r w:rsidR="00065030">
        <w:t xml:space="preserve"> </w:t>
      </w:r>
      <w:r w:rsidR="0096120D">
        <w:t>PyTorch</w:t>
      </w:r>
    </w:p>
    <w:p w14:paraId="6147BC91" w14:textId="77777777" w:rsidR="00586110" w:rsidRPr="00BE107A" w:rsidRDefault="00586110" w:rsidP="00586110">
      <w:pPr>
        <w:pStyle w:val="3"/>
      </w:pPr>
      <w:bookmarkStart w:id="383" w:name="_Toc25959932"/>
      <w:bookmarkStart w:id="384" w:name="_Toc124708782"/>
      <w:bookmarkStart w:id="385" w:name="_Toc128416368"/>
      <w:r w:rsidRPr="00BE107A">
        <w:t xml:space="preserve">[Step 3] Define </w:t>
      </w:r>
      <w:r w:rsidRPr="00BE107A">
        <w:rPr>
          <w:rFonts w:hint="eastAsia"/>
        </w:rPr>
        <w:t xml:space="preserve">Network </w:t>
      </w:r>
      <w:r w:rsidRPr="00BE107A">
        <w:t>Connectivity</w:t>
      </w:r>
      <w:bookmarkEnd w:id="383"/>
      <w:bookmarkEnd w:id="384"/>
      <w:bookmarkEnd w:id="385"/>
    </w:p>
    <w:p w14:paraId="1819EAB5" w14:textId="3D12139A" w:rsidR="00586110" w:rsidRPr="00BE107A" w:rsidRDefault="00586110" w:rsidP="00586110">
      <w:pPr>
        <w:pStyle w:val="L1"/>
      </w:pPr>
      <w:r w:rsidRPr="00BE107A">
        <w:t xml:space="preserve">Between </w:t>
      </w:r>
      <w:r w:rsidR="00DC15CC">
        <w:t>Health Assistant</w:t>
      </w:r>
      <w:r w:rsidRPr="00BE107A">
        <w:t xml:space="preserve"> Mobile App and </w:t>
      </w:r>
      <w:r w:rsidR="00DC15CC">
        <w:t>Health Assistant</w:t>
      </w:r>
      <w:r w:rsidRPr="00BE107A">
        <w:t xml:space="preserve"> Server: HTTP-based network with LTE or 5G</w:t>
      </w:r>
    </w:p>
    <w:p w14:paraId="036C59C2" w14:textId="77777777" w:rsidR="00586110" w:rsidRPr="00BE107A" w:rsidRDefault="00586110" w:rsidP="00586110">
      <w:pPr>
        <w:pStyle w:val="3"/>
      </w:pPr>
      <w:bookmarkStart w:id="386" w:name="_Toc25959933"/>
      <w:bookmarkStart w:id="387" w:name="_Toc124708783"/>
      <w:bookmarkStart w:id="388" w:name="_Toc128416369"/>
      <w:r w:rsidRPr="00BE107A">
        <w:t>[Step 4] Define Artifacts to Deploy</w:t>
      </w:r>
      <w:bookmarkEnd w:id="386"/>
      <w:bookmarkEnd w:id="387"/>
      <w:bookmarkEnd w:id="388"/>
    </w:p>
    <w:p w14:paraId="6EBC20A5" w14:textId="0CF6E6D4" w:rsidR="00586110" w:rsidRPr="00BE107A" w:rsidRDefault="00586110" w:rsidP="00586110">
      <w:pPr>
        <w:pStyle w:val="L1"/>
      </w:pPr>
      <w:r w:rsidRPr="00BE107A">
        <w:rPr>
          <w:rFonts w:hint="eastAsia"/>
        </w:rPr>
        <w:t>A</w:t>
      </w:r>
      <w:r w:rsidRPr="00BE107A">
        <w:t xml:space="preserve">rtifacts for </w:t>
      </w:r>
      <w:r w:rsidR="00AD20D3">
        <w:t>Health Assistant</w:t>
      </w:r>
      <w:r w:rsidRPr="00BE107A">
        <w:t xml:space="preserve"> Mobile App</w:t>
      </w:r>
    </w:p>
    <w:p w14:paraId="423D4A7C" w14:textId="77777777" w:rsidR="00586110" w:rsidRPr="00BE107A" w:rsidRDefault="00586110" w:rsidP="00586110">
      <w:pPr>
        <w:pStyle w:val="L2"/>
      </w:pPr>
      <w:r w:rsidRPr="00BE107A">
        <w:t>Functional Components specified in Functional View-design</w:t>
      </w:r>
    </w:p>
    <w:p w14:paraId="445F4A4B" w14:textId="77777777" w:rsidR="00586110" w:rsidRPr="00BE107A" w:rsidRDefault="00586110" w:rsidP="00586110">
      <w:pPr>
        <w:pStyle w:val="L2"/>
      </w:pPr>
      <w:r w:rsidRPr="00BE107A">
        <w:rPr>
          <w:rFonts w:hint="eastAsia"/>
        </w:rPr>
        <w:t>I</w:t>
      </w:r>
      <w:r w:rsidRPr="00BE107A">
        <w:t>mplementation of Behavior View-design</w:t>
      </w:r>
    </w:p>
    <w:p w14:paraId="16B1F185" w14:textId="5B2A5317" w:rsidR="00586110" w:rsidRPr="00BE107A" w:rsidRDefault="00586110" w:rsidP="00586110">
      <w:pPr>
        <w:pStyle w:val="L1"/>
      </w:pPr>
      <w:r w:rsidRPr="00BE107A">
        <w:rPr>
          <w:rFonts w:hint="eastAsia"/>
        </w:rPr>
        <w:t>A</w:t>
      </w:r>
      <w:r w:rsidRPr="00BE107A">
        <w:t xml:space="preserve">rtifacts for </w:t>
      </w:r>
      <w:r w:rsidR="00AD20D3">
        <w:t>Health Assistant</w:t>
      </w:r>
      <w:r w:rsidRPr="00BE107A">
        <w:t xml:space="preserve"> Server</w:t>
      </w:r>
    </w:p>
    <w:p w14:paraId="438B3FBA" w14:textId="77777777" w:rsidR="00586110" w:rsidRPr="00BE107A" w:rsidRDefault="00586110" w:rsidP="00586110">
      <w:pPr>
        <w:pStyle w:val="L2"/>
      </w:pPr>
      <w:r w:rsidRPr="00BE107A">
        <w:t>Functional Components specified in Functional View-design</w:t>
      </w:r>
    </w:p>
    <w:p w14:paraId="50189631" w14:textId="77777777" w:rsidR="00586110" w:rsidRPr="00BE107A" w:rsidRDefault="00586110" w:rsidP="00586110">
      <w:pPr>
        <w:pStyle w:val="L2"/>
      </w:pPr>
      <w:r w:rsidRPr="00BE107A">
        <w:t>Data Components specified in Information View-design</w:t>
      </w:r>
    </w:p>
    <w:p w14:paraId="33A45867" w14:textId="1CC687B1" w:rsidR="00586110" w:rsidRPr="00B82996" w:rsidRDefault="00586110" w:rsidP="00B82996">
      <w:pPr>
        <w:pStyle w:val="L2"/>
      </w:pPr>
      <w:r w:rsidRPr="00BE107A">
        <w:rPr>
          <w:rFonts w:hint="eastAsia"/>
        </w:rPr>
        <w:t>I</w:t>
      </w:r>
      <w:r w:rsidRPr="00BE107A">
        <w:t>mplementation of Behavior View-design</w:t>
      </w:r>
      <w:bookmarkStart w:id="389" w:name="_Toc25959934"/>
    </w:p>
    <w:p w14:paraId="42E0393D" w14:textId="77777777" w:rsidR="00586110" w:rsidRPr="00BE107A" w:rsidRDefault="00586110" w:rsidP="00586110">
      <w:pPr>
        <w:pStyle w:val="3"/>
      </w:pPr>
      <w:bookmarkStart w:id="390" w:name="_Toc124708784"/>
      <w:bookmarkStart w:id="391" w:name="_Toc128416370"/>
      <w:r w:rsidRPr="00BE107A">
        <w:t>[Step 5] Allocate Artifacts on Nodes</w:t>
      </w:r>
      <w:bookmarkEnd w:id="389"/>
      <w:bookmarkEnd w:id="390"/>
      <w:bookmarkEnd w:id="391"/>
    </w:p>
    <w:p w14:paraId="2F00C07D" w14:textId="77777777" w:rsidR="00586110" w:rsidRPr="00BE107A" w:rsidRDefault="00586110" w:rsidP="00586110">
      <w:pPr>
        <w:pStyle w:val="Body"/>
      </w:pPr>
      <w:r w:rsidRPr="00BE107A">
        <w:t>This step is to a</w:t>
      </w:r>
      <w:r w:rsidRPr="00BE107A">
        <w:rPr>
          <w:rFonts w:hint="eastAsia"/>
        </w:rPr>
        <w:t>llocate all the deployable arti</w:t>
      </w:r>
      <w:r w:rsidRPr="00BE107A">
        <w:t>facts and show the network connections.</w:t>
      </w:r>
    </w:p>
    <w:p w14:paraId="4AE54165" w14:textId="33E0DA1B" w:rsidR="00586110" w:rsidRPr="00BE107A" w:rsidRDefault="00586110" w:rsidP="00586110">
      <w:pPr>
        <w:pStyle w:val="Body"/>
      </w:pPr>
      <w:r w:rsidRPr="00BE107A">
        <w:t xml:space="preserve">We use a Deployment Diagram to represent the nodes and artifacts as shown in </w:t>
      </w:r>
      <w:r w:rsidRPr="00BE107A">
        <w:fldChar w:fldCharType="begin"/>
      </w:r>
      <w:r w:rsidRPr="00BE107A">
        <w:instrText xml:space="preserve"> REF _Ref120109516 \h </w:instrText>
      </w:r>
      <w:r>
        <w:instrText xml:space="preserve"> \* MERGEFORMAT </w:instrText>
      </w:r>
      <w:r w:rsidRPr="00BE107A">
        <w:fldChar w:fldCharType="separate"/>
      </w:r>
      <w:r w:rsidR="00547097" w:rsidRPr="00BE107A">
        <w:t xml:space="preserve">Figure </w:t>
      </w:r>
      <w:r w:rsidR="00547097">
        <w:rPr>
          <w:noProof/>
        </w:rPr>
        <w:t>29</w:t>
      </w:r>
      <w:r w:rsidRPr="00BE107A">
        <w:fldChar w:fldCharType="end"/>
      </w:r>
      <w:r w:rsidRPr="00BE107A">
        <w:t>.</w:t>
      </w:r>
    </w:p>
    <w:p w14:paraId="580A8C31" w14:textId="656C1E33" w:rsidR="00586110" w:rsidRPr="00BE107A" w:rsidRDefault="006C1E10" w:rsidP="00586110">
      <w:pPr>
        <w:pStyle w:val="figure"/>
      </w:pPr>
      <w:r>
        <w:drawing>
          <wp:inline distT="0" distB="0" distL="0" distR="0" wp14:anchorId="2956EA87" wp14:editId="6432835C">
            <wp:extent cx="4209535" cy="2294343"/>
            <wp:effectExtent l="0" t="0" r="635"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56244" cy="2319801"/>
                    </a:xfrm>
                    <a:prstGeom prst="rect">
                      <a:avLst/>
                    </a:prstGeom>
                    <a:noFill/>
                    <a:ln>
                      <a:noFill/>
                    </a:ln>
                  </pic:spPr>
                </pic:pic>
              </a:graphicData>
            </a:graphic>
          </wp:inline>
        </w:drawing>
      </w:r>
    </w:p>
    <w:p w14:paraId="5102E01E" w14:textId="3FDF2B18" w:rsidR="00493F1C" w:rsidRDefault="00586110" w:rsidP="00605394">
      <w:pPr>
        <w:pStyle w:val="figurecaption"/>
      </w:pPr>
      <w:bookmarkStart w:id="392" w:name="_Ref120109516"/>
      <w:bookmarkStart w:id="393" w:name="_Toc127289498"/>
      <w:r w:rsidRPr="00BE107A">
        <w:t xml:space="preserve">Figure </w:t>
      </w:r>
      <w:r w:rsidRPr="00BE107A">
        <w:fldChar w:fldCharType="begin"/>
      </w:r>
      <w:r w:rsidRPr="00BE107A">
        <w:instrText xml:space="preserve"> SEQ Figure \* ARABIC </w:instrText>
      </w:r>
      <w:r w:rsidRPr="00BE107A">
        <w:fldChar w:fldCharType="separate"/>
      </w:r>
      <w:r w:rsidR="00547097">
        <w:t>29</w:t>
      </w:r>
      <w:r w:rsidRPr="00BE107A">
        <w:fldChar w:fldCharType="end"/>
      </w:r>
      <w:bookmarkEnd w:id="392"/>
      <w:r w:rsidRPr="00BE107A">
        <w:t>. Deployment Diagram for the Target System</w:t>
      </w:r>
      <w:bookmarkStart w:id="394" w:name="_Toc498979318"/>
      <w:bookmarkStart w:id="395" w:name="_Toc503801423"/>
      <w:bookmarkStart w:id="396" w:name="_Toc508068836"/>
      <w:bookmarkStart w:id="397" w:name="_Toc25959935"/>
      <w:bookmarkEnd w:id="376"/>
      <w:bookmarkEnd w:id="377"/>
      <w:bookmarkEnd w:id="378"/>
      <w:bookmarkEnd w:id="379"/>
      <w:bookmarkEnd w:id="393"/>
    </w:p>
    <w:p w14:paraId="6F8501B5" w14:textId="77777777" w:rsidR="00493F1C" w:rsidRDefault="00493F1C">
      <w:pPr>
        <w:widowControl/>
        <w:wordWrap/>
        <w:autoSpaceDE/>
        <w:autoSpaceDN/>
        <w:jc w:val="left"/>
        <w:rPr>
          <w:rFonts w:eastAsia="SimSun" w:cs="Calibri"/>
          <w:noProof/>
          <w:kern w:val="0"/>
          <w:szCs w:val="22"/>
          <w:lang w:eastAsia="en-US"/>
        </w:rPr>
      </w:pPr>
      <w:r>
        <w:br w:type="page"/>
      </w:r>
    </w:p>
    <w:p w14:paraId="765CB729" w14:textId="77777777" w:rsidR="00586110" w:rsidRPr="00BE107A" w:rsidRDefault="00586110" w:rsidP="00586110">
      <w:pPr>
        <w:pStyle w:val="1"/>
      </w:pPr>
      <w:bookmarkStart w:id="398" w:name="_Toc124708785"/>
      <w:bookmarkStart w:id="399" w:name="_Toc128416371"/>
      <w:r w:rsidRPr="00BE107A">
        <w:lastRenderedPageBreak/>
        <w:t>Activity 5. NFR-specific Architecture Design</w:t>
      </w:r>
      <w:bookmarkEnd w:id="394"/>
      <w:bookmarkEnd w:id="395"/>
      <w:bookmarkEnd w:id="396"/>
      <w:bookmarkEnd w:id="397"/>
      <w:bookmarkEnd w:id="398"/>
      <w:bookmarkEnd w:id="399"/>
    </w:p>
    <w:p w14:paraId="5DEB9F0C" w14:textId="77777777" w:rsidR="00586110" w:rsidRPr="00BE107A" w:rsidRDefault="00586110" w:rsidP="00586110">
      <w:pPr>
        <w:pStyle w:val="Body"/>
      </w:pPr>
      <w:r w:rsidRPr="00BE107A">
        <w:t>This chapter shows the architectural design for the given NFRs. The following process is used for applying NFR-based design.</w:t>
      </w:r>
    </w:p>
    <w:bookmarkStart w:id="400" w:name="_MON_1537839801"/>
    <w:bookmarkEnd w:id="400"/>
    <w:p w14:paraId="334172A4" w14:textId="77777777" w:rsidR="00586110" w:rsidRPr="00BE107A" w:rsidRDefault="00586110" w:rsidP="00586110">
      <w:pPr>
        <w:keepNext/>
        <w:jc w:val="center"/>
      </w:pPr>
      <w:r w:rsidRPr="00BE107A">
        <w:rPr>
          <w:rFonts w:cs="Calibri"/>
        </w:rPr>
        <w:object w:dxaOrig="7165" w:dyaOrig="5351" w14:anchorId="5EF87AB7">
          <v:shape id="_x0000_i1026" type="#_x0000_t75" style="width:199.8pt;height:267.25pt" o:ole="">
            <v:imagedata r:id="rId46" o:title="" cropbottom="8438f" cropleft="-268f" cropright="33632f"/>
          </v:shape>
          <o:OLEObject Type="Embed" ProgID="PowerPoint.Slide.12" ShapeID="_x0000_i1026" DrawAspect="Content" ObjectID="_1739035557" r:id="rId47"/>
        </w:object>
      </w:r>
    </w:p>
    <w:p w14:paraId="70D7CAE7" w14:textId="2E003A04" w:rsidR="00586110" w:rsidRPr="00BE107A" w:rsidRDefault="00586110" w:rsidP="00586110">
      <w:pPr>
        <w:pStyle w:val="20"/>
      </w:pPr>
      <w:bookmarkStart w:id="401" w:name="_Toc92720042"/>
      <w:bookmarkStart w:id="402" w:name="_Toc124708786"/>
      <w:bookmarkStart w:id="403" w:name="_Toc128416372"/>
      <w:bookmarkStart w:id="404" w:name="_Toc66517283"/>
      <w:bookmarkStart w:id="405" w:name="_Toc73303309"/>
      <w:bookmarkStart w:id="406" w:name="_Hlk506793027"/>
      <w:bookmarkStart w:id="407" w:name="_Toc13963703"/>
      <w:bookmarkStart w:id="408" w:name="_Toc19797582"/>
      <w:bookmarkStart w:id="409" w:name="_Toc456063520"/>
      <w:bookmarkStart w:id="410" w:name="_Toc2222746"/>
      <w:bookmarkStart w:id="411" w:name="_Toc25959937"/>
      <w:bookmarkStart w:id="412" w:name="_Toc519482361"/>
      <w:bookmarkStart w:id="413" w:name="_Toc459387233"/>
      <w:bookmarkStart w:id="414" w:name="_Toc522185669"/>
      <w:r w:rsidRPr="00BE107A">
        <w:t xml:space="preserve">Design for </w:t>
      </w:r>
      <w:bookmarkStart w:id="415" w:name="_Toc118181196"/>
      <w:bookmarkEnd w:id="401"/>
      <w:r w:rsidRPr="00BE107A">
        <w:t>NFR</w:t>
      </w:r>
      <w:r w:rsidRPr="00BE107A">
        <w:rPr>
          <w:rFonts w:hint="eastAsia"/>
        </w:rPr>
        <w:t>-</w:t>
      </w:r>
      <w:r w:rsidRPr="00BE107A">
        <w:t xml:space="preserve">1. </w:t>
      </w:r>
      <w:bookmarkEnd w:id="402"/>
      <w:bookmarkEnd w:id="415"/>
      <w:r w:rsidR="00AE34A9" w:rsidRPr="00AE34A9">
        <w:t>High Effectiveness of Recommended Activities</w:t>
      </w:r>
      <w:bookmarkEnd w:id="403"/>
    </w:p>
    <w:p w14:paraId="44680A69" w14:textId="77777777" w:rsidR="00AE34A9" w:rsidRDefault="00AE34A9" w:rsidP="00586110">
      <w:pPr>
        <w:pStyle w:val="Body"/>
      </w:pPr>
      <w:r>
        <w:t xml:space="preserve">A key functionality of the target system is to recommend users with health-promoting activities. This recommendation made by the system should highly be effective on promoting the healthiness of users. </w:t>
      </w:r>
    </w:p>
    <w:p w14:paraId="4BCAE8DF" w14:textId="66643A61" w:rsidR="00AE34A9" w:rsidRDefault="00AE34A9" w:rsidP="00586110">
      <w:pPr>
        <w:pStyle w:val="Body"/>
      </w:pPr>
      <w:r>
        <w:t>When the recommended activities are not sufficiently effective in promoting health condition, users will experience the waste of valuable time and effort spent for performing the activities.</w:t>
      </w:r>
    </w:p>
    <w:p w14:paraId="5D5F2CC5" w14:textId="4B95EDAB" w:rsidR="00AE34A9" w:rsidRDefault="00AE34A9" w:rsidP="00AE34A9">
      <w:pPr>
        <w:pStyle w:val="L1"/>
        <w:spacing w:line="264" w:lineRule="auto"/>
      </w:pPr>
      <w:r w:rsidRPr="00AE34A9">
        <w:t>Recommendation and Effectiveness Knowledgebases</w:t>
      </w:r>
    </w:p>
    <w:p w14:paraId="03293C4E" w14:textId="0A4B8ADB" w:rsidR="00AE34A9" w:rsidRDefault="00AE34A9" w:rsidP="00AE34A9">
      <w:pPr>
        <w:pStyle w:val="L2"/>
      </w:pPr>
      <w:r>
        <w:t>Bo</w:t>
      </w:r>
      <w:r w:rsidRPr="00AE34A9">
        <w:t xml:space="preserve">th U_EK and P_EK become the basis for deriving the recommendation of </w:t>
      </w:r>
      <w:r w:rsidR="00B250C7" w:rsidRPr="00AE34A9">
        <w:t>health</w:t>
      </w:r>
      <w:r w:rsidR="00B250C7">
        <w:t>-related</w:t>
      </w:r>
      <w:r w:rsidRPr="00AE34A9">
        <w:t xml:space="preserve"> activities</w:t>
      </w:r>
    </w:p>
    <w:p w14:paraId="13B3E919" w14:textId="28508997" w:rsidR="00AE34A9" w:rsidRDefault="00AE34A9" w:rsidP="005C401C">
      <w:pPr>
        <w:pStyle w:val="L2"/>
      </w:pPr>
      <w:r>
        <w:t>To make effective recommendations, both U_EK and P_EK should be well defined and optimized by reflecting recent user sessions of performing the actions and improving the health conditions. That is, U_EK and P_EK should be is optimized correctly by the system.</w:t>
      </w:r>
    </w:p>
    <w:p w14:paraId="27457389" w14:textId="5138965F" w:rsidR="00AE34A9" w:rsidRDefault="005C401C" w:rsidP="005C401C">
      <w:pPr>
        <w:pStyle w:val="L2"/>
      </w:pPr>
      <w:r>
        <w:t>When U_EK is not generic enough for all the users, it will result in less effective recommendation. When P_EK is not well optimized to reflect the results of recent user sessions, the user-specific refinement of U_EK by referring the P_EU will not be effective.</w:t>
      </w:r>
    </w:p>
    <w:p w14:paraId="2E6E0CD0" w14:textId="0780DBBF" w:rsidR="00AE34A9" w:rsidRDefault="005C401C" w:rsidP="00AE34A9">
      <w:pPr>
        <w:pStyle w:val="L1"/>
        <w:spacing w:line="264" w:lineRule="auto"/>
      </w:pPr>
      <w:r w:rsidRPr="005C401C">
        <w:t>Accuracy and Validity of Health Index Measurements</w:t>
      </w:r>
    </w:p>
    <w:p w14:paraId="56899787" w14:textId="4BBCCC8B" w:rsidR="00586110" w:rsidRPr="00BE107A" w:rsidRDefault="005C401C" w:rsidP="00586110">
      <w:pPr>
        <w:pStyle w:val="Body"/>
      </w:pPr>
      <w:r>
        <w:lastRenderedPageBreak/>
        <w:t>The accuracy and validity of the measurements become a factor in determining the effectiveness of recommendations made. Hence, the health index measurements entered from a device or by a user should be checked before being processed.</w:t>
      </w:r>
    </w:p>
    <w:p w14:paraId="7786FF64" w14:textId="77777777" w:rsidR="00586110" w:rsidRPr="00BE107A" w:rsidRDefault="00586110" w:rsidP="00586110">
      <w:pPr>
        <w:pStyle w:val="3"/>
      </w:pPr>
      <w:bookmarkStart w:id="416" w:name="_Toc124708787"/>
      <w:bookmarkStart w:id="417" w:name="_Toc128416373"/>
      <w:bookmarkEnd w:id="404"/>
      <w:bookmarkEnd w:id="405"/>
      <w:bookmarkEnd w:id="406"/>
      <w:bookmarkEnd w:id="407"/>
      <w:bookmarkEnd w:id="408"/>
      <w:bookmarkEnd w:id="409"/>
      <w:r w:rsidRPr="00BE107A">
        <w:t>[Step</w:t>
      </w:r>
      <w:r w:rsidRPr="00BE107A">
        <w:rPr>
          <w:rFonts w:hint="eastAsia"/>
        </w:rPr>
        <w:t xml:space="preserve"> 1</w:t>
      </w:r>
      <w:r w:rsidRPr="00BE107A">
        <w:t>] Underlying Facts and Policies</w:t>
      </w:r>
      <w:bookmarkEnd w:id="410"/>
      <w:bookmarkEnd w:id="411"/>
      <w:bookmarkEnd w:id="416"/>
      <w:bookmarkEnd w:id="417"/>
    </w:p>
    <w:p w14:paraId="11008802" w14:textId="77777777" w:rsidR="00586110" w:rsidRPr="00BE107A" w:rsidRDefault="00586110" w:rsidP="00586110">
      <w:pPr>
        <w:pStyle w:val="Body"/>
      </w:pPr>
      <w:r w:rsidRPr="00BE107A">
        <w:t>We define the following facts and policies regarding the NFR.</w:t>
      </w:r>
    </w:p>
    <w:p w14:paraId="5C6E5EC3" w14:textId="3BFE9184" w:rsidR="00586110" w:rsidRDefault="00586110" w:rsidP="00586110">
      <w:pPr>
        <w:pStyle w:val="L1"/>
        <w:spacing w:line="264" w:lineRule="auto"/>
      </w:pPr>
      <w:r>
        <w:t xml:space="preserve">(F1) </w:t>
      </w:r>
      <w:r w:rsidR="00D40F22" w:rsidRPr="00D40F22">
        <w:t>High accuracy of recommend</w:t>
      </w:r>
      <w:r w:rsidR="00D40F22">
        <w:t>ation</w:t>
      </w:r>
      <w:r w:rsidR="00D40F22" w:rsidRPr="00D40F22">
        <w:t xml:space="preserve"> algorithms</w:t>
      </w:r>
    </w:p>
    <w:p w14:paraId="113634DC" w14:textId="58771655" w:rsidR="00586110" w:rsidRDefault="006E737A" w:rsidP="006E737A">
      <w:pPr>
        <w:pStyle w:val="L1body"/>
      </w:pPr>
      <w:r>
        <w:t xml:space="preserve">A key function of the target system is to recommend users who engage in health promotion activities. </w:t>
      </w:r>
      <w:r w:rsidR="00015EDB" w:rsidRPr="00015EDB">
        <w:t>This recommendation made by the system is very effective in improving the health of users in a good way.</w:t>
      </w:r>
      <w:r w:rsidR="00933019">
        <w:t xml:space="preserve"> </w:t>
      </w:r>
      <w:r w:rsidR="00933019" w:rsidRPr="00933019">
        <w:t>Clustering</w:t>
      </w:r>
      <w:r w:rsidR="00933019">
        <w:t xml:space="preserve"> algorithm</w:t>
      </w:r>
      <w:r w:rsidR="00933019" w:rsidRPr="00933019">
        <w:t xml:space="preserve"> is widely used in </w:t>
      </w:r>
      <w:r w:rsidR="00806328">
        <w:t xml:space="preserve">various </w:t>
      </w:r>
      <w:r w:rsidR="00933019" w:rsidRPr="00933019">
        <w:t>recommendation systems.</w:t>
      </w:r>
    </w:p>
    <w:p w14:paraId="44131945" w14:textId="5CF4482C" w:rsidR="00FD4B36" w:rsidRDefault="00FD4B36" w:rsidP="00FD4B36">
      <w:pPr>
        <w:pStyle w:val="L1"/>
        <w:spacing w:line="264" w:lineRule="auto"/>
      </w:pPr>
      <w:r>
        <w:rPr>
          <w:rFonts w:hint="eastAsia"/>
        </w:rPr>
        <w:t>(</w:t>
      </w:r>
      <w:r>
        <w:t>F</w:t>
      </w:r>
      <w:r w:rsidR="0022271C">
        <w:t>2</w:t>
      </w:r>
      <w:r>
        <w:t xml:space="preserve">) </w:t>
      </w:r>
      <w:r w:rsidR="0022271C">
        <w:t>Large v</w:t>
      </w:r>
      <w:r w:rsidRPr="00CC6FB1">
        <w:t xml:space="preserve">olume of </w:t>
      </w:r>
      <w:r>
        <w:t>d</w:t>
      </w:r>
      <w:r w:rsidRPr="00CC6FB1">
        <w:t>ataset</w:t>
      </w:r>
    </w:p>
    <w:p w14:paraId="4B0F1E96" w14:textId="42171778" w:rsidR="00806328" w:rsidRDefault="0022271C" w:rsidP="00435235">
      <w:pPr>
        <w:pStyle w:val="L1body"/>
      </w:pPr>
      <w:r w:rsidRPr="0022271C">
        <w:t xml:space="preserve">Running an effective recommendation algorithm requires a large amount of data. </w:t>
      </w:r>
      <w:r w:rsidR="00435235" w:rsidRPr="00435235">
        <w:t>Th</w:t>
      </w:r>
      <w:r w:rsidR="00435235">
        <w:t>is</w:t>
      </w:r>
      <w:r w:rsidR="00435235" w:rsidRPr="00435235">
        <w:t xml:space="preserve"> system </w:t>
      </w:r>
      <w:r w:rsidR="00435235">
        <w:t>needs</w:t>
      </w:r>
      <w:r w:rsidR="00435235" w:rsidRPr="00435235">
        <w:t xml:space="preserve"> different types of data sets that can be classified by user body type, constitution, and age group.</w:t>
      </w:r>
      <w:r w:rsidR="00435235">
        <w:t xml:space="preserve"> </w:t>
      </w:r>
      <w:r w:rsidR="00435235" w:rsidRPr="00435235">
        <w:t>Various data from different users is essential for clustering.</w:t>
      </w:r>
    </w:p>
    <w:p w14:paraId="36FC3A09" w14:textId="381B465D" w:rsidR="00BA514B" w:rsidRDefault="00BA514B" w:rsidP="00BA514B">
      <w:pPr>
        <w:pStyle w:val="L1"/>
        <w:spacing w:line="264" w:lineRule="auto"/>
      </w:pPr>
      <w:r>
        <w:rPr>
          <w:rFonts w:hint="eastAsia"/>
        </w:rPr>
        <w:t>(</w:t>
      </w:r>
      <w:r>
        <w:t xml:space="preserve">F3) </w:t>
      </w:r>
      <w:r w:rsidRPr="0082151B">
        <w:t>General</w:t>
      </w:r>
      <w:r>
        <w:t>ized</w:t>
      </w:r>
      <w:r w:rsidRPr="0082151B">
        <w:t xml:space="preserve"> U</w:t>
      </w:r>
      <w:r>
        <w:t>_</w:t>
      </w:r>
      <w:r w:rsidRPr="0082151B">
        <w:t>EK</w:t>
      </w:r>
    </w:p>
    <w:p w14:paraId="054B37C6" w14:textId="77777777" w:rsidR="00BA514B" w:rsidRPr="00E43DF4" w:rsidRDefault="00BA514B" w:rsidP="00BA514B">
      <w:pPr>
        <w:pStyle w:val="L1body"/>
      </w:pPr>
      <w:r>
        <w:t>U_EK refers to a knowledge base that is suitable for general users. If U_EK is not common enough for all users, the recommendation will be ineffective.</w:t>
      </w:r>
    </w:p>
    <w:p w14:paraId="39A7B10E" w14:textId="44970B3C" w:rsidR="00BA514B" w:rsidRPr="005E73FC" w:rsidRDefault="00BA514B" w:rsidP="00BA514B">
      <w:pPr>
        <w:pStyle w:val="L1"/>
        <w:spacing w:line="264" w:lineRule="auto"/>
      </w:pPr>
      <w:r>
        <w:rPr>
          <w:rFonts w:hint="eastAsia"/>
        </w:rPr>
        <w:t>(</w:t>
      </w:r>
      <w:r>
        <w:t xml:space="preserve">F4) Personalized </w:t>
      </w:r>
      <w:r w:rsidRPr="00294B35">
        <w:t>P_EK</w:t>
      </w:r>
      <w:r>
        <w:t xml:space="preserve"> </w:t>
      </w:r>
      <w:r w:rsidR="00B250C7">
        <w:t xml:space="preserve">with </w:t>
      </w:r>
      <w:r>
        <w:t>reflecting recent user session.</w:t>
      </w:r>
    </w:p>
    <w:p w14:paraId="71403F06" w14:textId="77777777" w:rsidR="00BA514B" w:rsidRDefault="00BA514B" w:rsidP="00BA514B">
      <w:pPr>
        <w:pStyle w:val="L1body"/>
      </w:pPr>
      <w:r>
        <w:t xml:space="preserve">This system defines and optimizes P_EK by reflecting recent user sessions. Old data from users may not be appropriate for user’s current body type. This system provides the correct recommendation for your current situation. </w:t>
      </w:r>
      <w:r w:rsidRPr="007D37C2">
        <w:t>When P_EK is not well optimized to reflect the results of recent user sessions, the user-specific refinement of U_EK by referring the P_</w:t>
      </w:r>
      <w:r>
        <w:t>EK</w:t>
      </w:r>
      <w:r w:rsidRPr="007D37C2">
        <w:t xml:space="preserve"> will not be effective.</w:t>
      </w:r>
    </w:p>
    <w:p w14:paraId="6796A37A" w14:textId="547AED14" w:rsidR="00586110" w:rsidRDefault="00586110" w:rsidP="00586110">
      <w:pPr>
        <w:pStyle w:val="L1"/>
        <w:spacing w:line="264" w:lineRule="auto"/>
      </w:pPr>
      <w:r>
        <w:rPr>
          <w:rFonts w:hint="eastAsia"/>
        </w:rPr>
        <w:t>(</w:t>
      </w:r>
      <w:r>
        <w:t>F</w:t>
      </w:r>
      <w:r w:rsidR="00BA514B">
        <w:t>5</w:t>
      </w:r>
      <w:r>
        <w:t xml:space="preserve">) </w:t>
      </w:r>
      <w:r w:rsidR="00FA67C2">
        <w:t>R</w:t>
      </w:r>
      <w:r w:rsidR="006E737A" w:rsidRPr="006E737A">
        <w:t>ecommendations using U</w:t>
      </w:r>
      <w:r w:rsidR="00294B35">
        <w:t>_</w:t>
      </w:r>
      <w:r w:rsidR="006E737A" w:rsidRPr="006E737A">
        <w:t>EK and P</w:t>
      </w:r>
      <w:r w:rsidR="00294B35">
        <w:t>_</w:t>
      </w:r>
      <w:r w:rsidR="006E737A" w:rsidRPr="006E737A">
        <w:t>EK</w:t>
      </w:r>
    </w:p>
    <w:p w14:paraId="6CF3723D" w14:textId="17F6B2C7" w:rsidR="00586110" w:rsidRPr="005F4CD2" w:rsidRDefault="006E737A" w:rsidP="006E737A">
      <w:pPr>
        <w:pStyle w:val="L1body"/>
      </w:pPr>
      <w:r w:rsidRPr="006E737A">
        <w:t>Both U_EK and P_EK are the basis for deriving recommendations for health-related activities</w:t>
      </w:r>
      <w:r w:rsidR="00586110">
        <w:t>.</w:t>
      </w:r>
      <w:r w:rsidR="000C4FAC">
        <w:t xml:space="preserve"> </w:t>
      </w:r>
      <w:r w:rsidR="005F4CD2" w:rsidRPr="005F4CD2">
        <w:t>U_EK is a knowledge base for the effectiveness of all users, and P_EK is a knowledge base personalized to a specific user. Therefore, providing recommendation to users by utilizing both U_EK and P_EK can have a more positive effect on users.</w:t>
      </w:r>
    </w:p>
    <w:p w14:paraId="242C18F8" w14:textId="7AAF0B2E" w:rsidR="00294B35" w:rsidRDefault="00294B35" w:rsidP="00294B35">
      <w:pPr>
        <w:pStyle w:val="L1"/>
        <w:spacing w:line="264" w:lineRule="auto"/>
      </w:pPr>
      <w:r>
        <w:rPr>
          <w:rFonts w:hint="eastAsia"/>
        </w:rPr>
        <w:t>(</w:t>
      </w:r>
      <w:r>
        <w:t>F</w:t>
      </w:r>
      <w:r w:rsidR="0022271C">
        <w:t>6</w:t>
      </w:r>
      <w:r>
        <w:t xml:space="preserve">) </w:t>
      </w:r>
      <w:r w:rsidR="00CC6FB1" w:rsidRPr="00CC6FB1">
        <w:t>Self-optimiz</w:t>
      </w:r>
      <w:r w:rsidR="00CC6FB1">
        <w:t>ing</w:t>
      </w:r>
      <w:r w:rsidR="00CC6FB1" w:rsidRPr="00CC6FB1">
        <w:t xml:space="preserve"> P_EK and U_EK</w:t>
      </w:r>
    </w:p>
    <w:p w14:paraId="4AC699FD" w14:textId="70FA4260" w:rsidR="00294B35" w:rsidRDefault="001F5ACE" w:rsidP="00B61C4E">
      <w:pPr>
        <w:pStyle w:val="L1body"/>
      </w:pPr>
      <w:r w:rsidRPr="001F5ACE">
        <w:t xml:space="preserve">When </w:t>
      </w:r>
      <w:r>
        <w:t>users</w:t>
      </w:r>
      <w:r w:rsidRPr="001F5ACE">
        <w:t xml:space="preserve"> enter </w:t>
      </w:r>
      <w:r>
        <w:t>performed</w:t>
      </w:r>
      <w:r w:rsidRPr="001F5ACE">
        <w:t xml:space="preserve"> health-relev</w:t>
      </w:r>
      <w:r>
        <w:t>a</w:t>
      </w:r>
      <w:r w:rsidRPr="001F5ACE">
        <w:t>nt activit</w:t>
      </w:r>
      <w:r>
        <w:t xml:space="preserve">ies </w:t>
      </w:r>
      <w:r w:rsidRPr="001F5ACE">
        <w:t>and their health index</w:t>
      </w:r>
      <w:r>
        <w:t>es</w:t>
      </w:r>
      <w:r w:rsidRPr="001F5ACE">
        <w:t xml:space="preserve">, </w:t>
      </w:r>
      <w:r w:rsidR="00B61C4E">
        <w:t>each u</w:t>
      </w:r>
      <w:r w:rsidR="00B61C4E" w:rsidRPr="002F2466">
        <w:t>ser want</w:t>
      </w:r>
      <w:r w:rsidR="00B61C4E">
        <w:t>s</w:t>
      </w:r>
      <w:r w:rsidR="00B61C4E" w:rsidRPr="002F2466">
        <w:t xml:space="preserve"> to receive personalized recommendations in real time.</w:t>
      </w:r>
      <w:r w:rsidR="00B61C4E">
        <w:t xml:space="preserve"> </w:t>
      </w:r>
      <w:r w:rsidR="00B61C4E" w:rsidRPr="00B61C4E">
        <w:t>Automated analysis and recommendation systems are needed to make effective recommendations to users in real time.</w:t>
      </w:r>
      <w:r>
        <w:t xml:space="preserve"> </w:t>
      </w:r>
    </w:p>
    <w:p w14:paraId="52D4B36A" w14:textId="02A7566A" w:rsidR="00294B35" w:rsidRDefault="00294B35" w:rsidP="00294B35">
      <w:pPr>
        <w:pStyle w:val="L1"/>
        <w:spacing w:line="264" w:lineRule="auto"/>
      </w:pPr>
      <w:r>
        <w:rPr>
          <w:rFonts w:hint="eastAsia"/>
        </w:rPr>
        <w:t>(</w:t>
      </w:r>
      <w:r>
        <w:t xml:space="preserve">F7) </w:t>
      </w:r>
      <w:r w:rsidR="00D5150B">
        <w:t>Valid</w:t>
      </w:r>
      <w:r w:rsidR="00015EDB" w:rsidRPr="00015EDB">
        <w:t xml:space="preserve"> health index measurements</w:t>
      </w:r>
      <w:r w:rsidR="00015EDB">
        <w:t>.</w:t>
      </w:r>
    </w:p>
    <w:p w14:paraId="78863DB8" w14:textId="7BB3064E" w:rsidR="0022271C" w:rsidRDefault="00015EDB" w:rsidP="00294B35">
      <w:pPr>
        <w:pStyle w:val="L1"/>
        <w:numPr>
          <w:ilvl w:val="0"/>
          <w:numId w:val="0"/>
        </w:numPr>
        <w:ind w:left="907"/>
      </w:pPr>
      <w:r w:rsidRPr="00015EDB">
        <w:t xml:space="preserve">The accuracy and validity of the measurements become a factor in determining the </w:t>
      </w:r>
      <w:r w:rsidRPr="00015EDB">
        <w:lastRenderedPageBreak/>
        <w:t>effectiveness of recommendations made</w:t>
      </w:r>
      <w:r w:rsidR="0022271C">
        <w:t>.</w:t>
      </w:r>
    </w:p>
    <w:p w14:paraId="0CC81F03" w14:textId="77777777" w:rsidR="00586110" w:rsidRDefault="00586110" w:rsidP="00586110">
      <w:pPr>
        <w:pStyle w:val="3"/>
      </w:pPr>
      <w:bookmarkStart w:id="418" w:name="_Toc2222747"/>
      <w:bookmarkStart w:id="419" w:name="_Toc25959938"/>
      <w:bookmarkStart w:id="420" w:name="_Toc124708788"/>
      <w:bookmarkStart w:id="421" w:name="_Toc128416374"/>
      <w:r w:rsidRPr="00BE107A">
        <w:t>[Step</w:t>
      </w:r>
      <w:r w:rsidRPr="00BE107A">
        <w:rPr>
          <w:rFonts w:hint="eastAsia"/>
        </w:rPr>
        <w:t xml:space="preserve"> 2</w:t>
      </w:r>
      <w:r w:rsidRPr="00BE107A">
        <w:t>] Criteria for Satisfying NFR</w:t>
      </w:r>
      <w:bookmarkEnd w:id="418"/>
      <w:bookmarkEnd w:id="419"/>
      <w:bookmarkEnd w:id="420"/>
      <w:bookmarkEnd w:id="421"/>
    </w:p>
    <w:p w14:paraId="745A7F71" w14:textId="77777777" w:rsidR="00586110" w:rsidRPr="008964F7" w:rsidRDefault="00586110" w:rsidP="00586110">
      <w:pPr>
        <w:pStyle w:val="Body"/>
      </w:pPr>
      <w:r>
        <w:t>We derive the criteria for devising architecture tactics, from the facts and policies.</w:t>
      </w:r>
    </w:p>
    <w:p w14:paraId="4ED80B95" w14:textId="231A62BC" w:rsidR="00586110" w:rsidRDefault="00971031" w:rsidP="00586110">
      <w:pPr>
        <w:pStyle w:val="L1"/>
        <w:spacing w:line="264" w:lineRule="auto"/>
      </w:pPr>
      <w:r w:rsidRPr="00971031">
        <w:t>(C1)</w:t>
      </w:r>
      <w:r w:rsidR="009861FA">
        <w:t xml:space="preserve"> </w:t>
      </w:r>
      <w:r w:rsidR="009861FA">
        <w:rPr>
          <w:rFonts w:hint="eastAsia"/>
        </w:rPr>
        <w:t>H</w:t>
      </w:r>
      <w:r w:rsidR="009861FA">
        <w:t>igh accuracy of recommendation algorithm</w:t>
      </w:r>
      <w:r w:rsidRPr="00971031">
        <w:t xml:space="preserve"> (Relevant to F1)</w:t>
      </w:r>
    </w:p>
    <w:p w14:paraId="514144F2" w14:textId="68066755" w:rsidR="00586110" w:rsidRDefault="00971031" w:rsidP="00586110">
      <w:pPr>
        <w:pStyle w:val="L1body"/>
      </w:pPr>
      <w:r w:rsidRPr="00971031">
        <w:t xml:space="preserve">The recommendation made by this system should highly be effective on promoting the healthiness of users. Therefore, this system should select a recommendation </w:t>
      </w:r>
      <w:r w:rsidR="00F905FD">
        <w:t>model to generate highly effective recommendations.</w:t>
      </w:r>
    </w:p>
    <w:p w14:paraId="4FFECE61" w14:textId="7ECDF50E" w:rsidR="00586110" w:rsidRDefault="00971031" w:rsidP="00586110">
      <w:pPr>
        <w:pStyle w:val="L1"/>
        <w:spacing w:line="264" w:lineRule="auto"/>
      </w:pPr>
      <w:r w:rsidRPr="00971031">
        <w:t>(C2) Collecting various dataset (Relevant to F2)</w:t>
      </w:r>
    </w:p>
    <w:p w14:paraId="7C1C58A8" w14:textId="0C7AEB1E" w:rsidR="00586110" w:rsidRDefault="00971031" w:rsidP="00971031">
      <w:pPr>
        <w:pStyle w:val="L1body"/>
      </w:pPr>
      <w:r w:rsidRPr="00971031">
        <w:t>Various datasets must be collected for clustering in various ways. The collected data should not be biased against a particular class. The collected data should include data of various age groups, body types, and constitution.</w:t>
      </w:r>
    </w:p>
    <w:p w14:paraId="5AE90AA3" w14:textId="0BFF3187" w:rsidR="00BA514B" w:rsidRDefault="00BA514B" w:rsidP="00BA514B">
      <w:pPr>
        <w:pStyle w:val="L1"/>
        <w:spacing w:line="264" w:lineRule="auto"/>
      </w:pPr>
      <w:r w:rsidRPr="002D64BA">
        <w:t>(C</w:t>
      </w:r>
      <w:r>
        <w:t>3</w:t>
      </w:r>
      <w:r w:rsidRPr="002D64BA">
        <w:t xml:space="preserve">) </w:t>
      </w:r>
      <w:r w:rsidR="008A08F7">
        <w:t>G</w:t>
      </w:r>
      <w:r w:rsidRPr="002D64BA">
        <w:t>eneralized U_EK (Relevant to F</w:t>
      </w:r>
      <w:r>
        <w:t>3</w:t>
      </w:r>
      <w:r w:rsidRPr="002D64BA">
        <w:t>)</w:t>
      </w:r>
    </w:p>
    <w:p w14:paraId="3949FDF6" w14:textId="77777777" w:rsidR="00BA514B" w:rsidRDefault="00BA514B" w:rsidP="00BA514B">
      <w:pPr>
        <w:pStyle w:val="L1body"/>
      </w:pPr>
      <w:r w:rsidRPr="002E0CDD">
        <w:t>The U_EK should contain information about the effectiveness of all users. If the number of users is too large to reflect all users' data, the data of as many users as possible should be reflected.</w:t>
      </w:r>
    </w:p>
    <w:p w14:paraId="5ED50007" w14:textId="05346CB6" w:rsidR="004B4A51" w:rsidRDefault="002D64BA" w:rsidP="004B4A51">
      <w:pPr>
        <w:pStyle w:val="L1"/>
        <w:spacing w:line="264" w:lineRule="auto"/>
      </w:pPr>
      <w:r w:rsidRPr="002D64BA">
        <w:t>(C4) Reflecting recent user sessions on personalized P_EK (Relevant to F4)</w:t>
      </w:r>
    </w:p>
    <w:p w14:paraId="2C6F05C7" w14:textId="61F0A72F" w:rsidR="004B4A51" w:rsidRDefault="002D64BA" w:rsidP="004B4A51">
      <w:pPr>
        <w:pStyle w:val="L1body"/>
      </w:pPr>
      <w:r w:rsidRPr="002D64BA">
        <w:t>This system should optimize P_EK by reflecting recent user sessions. Recent data should be treated more heavily than old data.</w:t>
      </w:r>
    </w:p>
    <w:p w14:paraId="6F7FF995" w14:textId="451BD941" w:rsidR="00BA514B" w:rsidRDefault="00BA514B" w:rsidP="00BA514B">
      <w:pPr>
        <w:pStyle w:val="L1"/>
        <w:spacing w:line="264" w:lineRule="auto"/>
      </w:pPr>
      <w:r w:rsidRPr="005D23A8">
        <w:t>(C</w:t>
      </w:r>
      <w:r w:rsidR="00F905FD">
        <w:t>5</w:t>
      </w:r>
      <w:r w:rsidRPr="005D23A8">
        <w:t xml:space="preserve">) </w:t>
      </w:r>
      <w:r w:rsidR="00576836">
        <w:t>R</w:t>
      </w:r>
      <w:r w:rsidRPr="005D23A8">
        <w:t>ecommendation using both U_EK and P_EK (Relevant to F</w:t>
      </w:r>
      <w:r w:rsidR="00F905FD">
        <w:t>5</w:t>
      </w:r>
      <w:r w:rsidRPr="005D23A8">
        <w:t>)</w:t>
      </w:r>
    </w:p>
    <w:p w14:paraId="1B96AB36" w14:textId="77777777" w:rsidR="00BA514B" w:rsidRDefault="00BA514B" w:rsidP="00BA514B">
      <w:pPr>
        <w:pStyle w:val="L1body"/>
      </w:pPr>
      <w:r w:rsidRPr="005D23A8">
        <w:t>This system must generate a recommendation using U_EK, which is generated from all users' data, and then refine the recommendation using personalized P_EK.</w:t>
      </w:r>
    </w:p>
    <w:p w14:paraId="6932B787" w14:textId="235A6B95" w:rsidR="004B4A51" w:rsidRDefault="002D64BA" w:rsidP="004B4A51">
      <w:pPr>
        <w:pStyle w:val="L1"/>
        <w:spacing w:line="264" w:lineRule="auto"/>
      </w:pPr>
      <w:r w:rsidRPr="002D64BA">
        <w:t>(C6) Self-optimizing P_EK and U_EK (Relevant to F6)</w:t>
      </w:r>
    </w:p>
    <w:p w14:paraId="59B7A888" w14:textId="10F37A2E" w:rsidR="004B4A51" w:rsidRDefault="002D64BA" w:rsidP="004B4A51">
      <w:pPr>
        <w:pStyle w:val="L1body"/>
      </w:pPr>
      <w:r w:rsidRPr="002D64BA">
        <w:t>Optimization of P_EK and U_EK should be automatically performed to provide effective recommendation to users in real time.</w:t>
      </w:r>
    </w:p>
    <w:p w14:paraId="66821DE3" w14:textId="7131BD0C" w:rsidR="00586110" w:rsidRDefault="002D64BA" w:rsidP="004B4A51">
      <w:pPr>
        <w:pStyle w:val="L1"/>
      </w:pPr>
      <w:r w:rsidRPr="002D64BA">
        <w:t xml:space="preserve">(C7) </w:t>
      </w:r>
      <w:r w:rsidR="00B250C7">
        <w:t>V</w:t>
      </w:r>
      <w:r w:rsidR="00B07EBC">
        <w:t xml:space="preserve">alidity of </w:t>
      </w:r>
      <w:r w:rsidRPr="002D64BA">
        <w:t>health index measurements. (Relevant to F7)</w:t>
      </w:r>
    </w:p>
    <w:p w14:paraId="24536B92" w14:textId="5D3F2EDE" w:rsidR="00586110" w:rsidRPr="005E73FC" w:rsidRDefault="002D64BA" w:rsidP="005F6E5D">
      <w:pPr>
        <w:pStyle w:val="L1body"/>
      </w:pPr>
      <w:r w:rsidRPr="002D64BA">
        <w:t>This system should validate the health index measurements entered from a device or by a user before processing.</w:t>
      </w:r>
    </w:p>
    <w:p w14:paraId="2F528BCB" w14:textId="77777777" w:rsidR="00586110" w:rsidRPr="00BE107A" w:rsidRDefault="00586110" w:rsidP="00586110">
      <w:pPr>
        <w:pStyle w:val="3"/>
      </w:pPr>
      <w:bookmarkStart w:id="422" w:name="_Toc2222748"/>
      <w:bookmarkStart w:id="423" w:name="_Toc25959939"/>
      <w:bookmarkStart w:id="424" w:name="_Toc124708789"/>
      <w:bookmarkStart w:id="425" w:name="_Toc128416375"/>
      <w:r w:rsidRPr="00BE107A">
        <w:t xml:space="preserve">[Step </w:t>
      </w:r>
      <w:r w:rsidRPr="00BE107A">
        <w:rPr>
          <w:rFonts w:hint="eastAsia"/>
        </w:rPr>
        <w:t>3</w:t>
      </w:r>
      <w:r w:rsidRPr="00BE107A">
        <w:t>] Candidate Tactics for the Criteria</w:t>
      </w:r>
      <w:bookmarkEnd w:id="422"/>
      <w:bookmarkEnd w:id="423"/>
      <w:bookmarkEnd w:id="424"/>
      <w:bookmarkEnd w:id="425"/>
    </w:p>
    <w:p w14:paraId="0CC9B6BA" w14:textId="77777777" w:rsidR="00586110" w:rsidRDefault="00586110" w:rsidP="00586110">
      <w:pPr>
        <w:pStyle w:val="Body"/>
      </w:pPr>
      <w:r>
        <w:t>We define t</w:t>
      </w:r>
      <w:r w:rsidRPr="00BE107A">
        <w:t xml:space="preserve">he following </w:t>
      </w:r>
      <w:r>
        <w:t xml:space="preserve">candidate architecture </w:t>
      </w:r>
      <w:r w:rsidRPr="00BE107A">
        <w:t xml:space="preserve">tactics </w:t>
      </w:r>
      <w:r>
        <w:t>that satisfy the given criteria.</w:t>
      </w:r>
    </w:p>
    <w:p w14:paraId="3173B817" w14:textId="58671223" w:rsidR="00586110" w:rsidRDefault="00EE285D" w:rsidP="00586110">
      <w:pPr>
        <w:pStyle w:val="L1"/>
      </w:pPr>
      <w:bookmarkStart w:id="426" w:name="_Toc6401324"/>
      <w:r w:rsidRPr="00EE285D">
        <w:t>(T1) Select the appropriate recommendation method (Relevant to C1)</w:t>
      </w:r>
    </w:p>
    <w:p w14:paraId="158836DE" w14:textId="09225431" w:rsidR="0084034E" w:rsidRDefault="0084034E" w:rsidP="0084034E">
      <w:pPr>
        <w:pStyle w:val="L1body"/>
      </w:pPr>
      <w:r w:rsidRPr="0084034E">
        <w:t xml:space="preserve">The ability to make effective recommendations to users is a high level of technology. Recommendation algorithms using clustering techniques are widely used in E-commerce or OTT service. </w:t>
      </w:r>
      <w:r w:rsidR="00056BF1">
        <w:t>Three</w:t>
      </w:r>
      <w:r w:rsidRPr="0084034E">
        <w:t xml:space="preserve"> possible options were identified by searching the paper.</w:t>
      </w:r>
    </w:p>
    <w:p w14:paraId="28DBBD19" w14:textId="0A08380E" w:rsidR="00756A2C" w:rsidRPr="00BE107A" w:rsidRDefault="00756A2C" w:rsidP="00756A2C">
      <w:pPr>
        <w:pStyle w:val="Body"/>
      </w:pPr>
      <w:bookmarkStart w:id="427" w:name="_Hlk128330606"/>
      <w:r w:rsidRPr="00BE107A">
        <w:rPr>
          <w:rFonts w:hint="eastAsia"/>
        </w:rPr>
        <w:lastRenderedPageBreak/>
        <w:t xml:space="preserve">We </w:t>
      </w:r>
      <w:r w:rsidRPr="00BE107A">
        <w:t>evaluate</w:t>
      </w:r>
      <w:r w:rsidRPr="00BE107A">
        <w:rPr>
          <w:rFonts w:hint="eastAsia"/>
        </w:rPr>
        <w:t xml:space="preserve"> </w:t>
      </w:r>
      <w:r w:rsidRPr="00BE107A">
        <w:t xml:space="preserve">the proposed candidate </w:t>
      </w:r>
      <w:r>
        <w:t xml:space="preserve">clustering </w:t>
      </w:r>
      <w:r w:rsidRPr="00BE107A">
        <w:t>tactics in terms of their benefit and cost.</w:t>
      </w:r>
    </w:p>
    <w:tbl>
      <w:tblPr>
        <w:tblStyle w:val="afa"/>
        <w:tblW w:w="8080" w:type="dxa"/>
        <w:tblInd w:w="1271" w:type="dxa"/>
        <w:tblLook w:val="04A0" w:firstRow="1" w:lastRow="0" w:firstColumn="1" w:lastColumn="0" w:noHBand="0" w:noVBand="1"/>
      </w:tblPr>
      <w:tblGrid>
        <w:gridCol w:w="1276"/>
        <w:gridCol w:w="5814"/>
        <w:gridCol w:w="990"/>
      </w:tblGrid>
      <w:tr w:rsidR="00163082" w:rsidRPr="00BE107A" w14:paraId="0F7833CB" w14:textId="7DA8DBFC" w:rsidTr="00087A80">
        <w:trPr>
          <w:trHeight w:val="359"/>
        </w:trPr>
        <w:tc>
          <w:tcPr>
            <w:tcW w:w="1276" w:type="dxa"/>
            <w:shd w:val="clear" w:color="auto" w:fill="F2F2F2" w:themeFill="background1" w:themeFillShade="F2"/>
            <w:vAlign w:val="center"/>
          </w:tcPr>
          <w:p w14:paraId="35B8B05C" w14:textId="0FCCB286" w:rsidR="00163082" w:rsidRPr="00BE107A" w:rsidRDefault="00163082" w:rsidP="00163082">
            <w:pPr>
              <w:spacing w:before="60" w:after="60"/>
              <w:jc w:val="center"/>
              <w:rPr>
                <w:rFonts w:cs="Calibri"/>
                <w:b/>
              </w:rPr>
            </w:pPr>
            <w:r>
              <w:rPr>
                <w:rFonts w:cs="Calibri"/>
                <w:b/>
              </w:rPr>
              <w:t>Clustering Algorithm</w:t>
            </w:r>
          </w:p>
        </w:tc>
        <w:tc>
          <w:tcPr>
            <w:tcW w:w="5814" w:type="dxa"/>
            <w:shd w:val="clear" w:color="auto" w:fill="F2F2F2" w:themeFill="background1" w:themeFillShade="F2"/>
            <w:vAlign w:val="center"/>
          </w:tcPr>
          <w:p w14:paraId="3F0DCCD7" w14:textId="77777777" w:rsidR="00163082" w:rsidRPr="00BE107A" w:rsidRDefault="00163082" w:rsidP="00003A40">
            <w:pPr>
              <w:spacing w:before="60" w:after="60"/>
              <w:jc w:val="center"/>
              <w:rPr>
                <w:rFonts w:cs="Calibri"/>
                <w:b/>
              </w:rPr>
            </w:pPr>
            <w:r w:rsidRPr="00BE107A">
              <w:rPr>
                <w:rFonts w:cs="Calibri"/>
                <w:b/>
              </w:rPr>
              <w:t>Justification</w:t>
            </w:r>
          </w:p>
        </w:tc>
        <w:tc>
          <w:tcPr>
            <w:tcW w:w="990" w:type="dxa"/>
            <w:shd w:val="clear" w:color="auto" w:fill="F2F2F2" w:themeFill="background1" w:themeFillShade="F2"/>
          </w:tcPr>
          <w:p w14:paraId="520C555F" w14:textId="4CB4975D" w:rsidR="00163082" w:rsidRPr="00BE107A" w:rsidRDefault="00163082" w:rsidP="00003A40">
            <w:pPr>
              <w:spacing w:before="60" w:after="60"/>
              <w:jc w:val="center"/>
              <w:rPr>
                <w:rFonts w:cs="Calibri"/>
                <w:b/>
              </w:rPr>
            </w:pPr>
            <w:r>
              <w:rPr>
                <w:rFonts w:cs="Calibri" w:hint="eastAsia"/>
                <w:b/>
              </w:rPr>
              <w:t>S</w:t>
            </w:r>
            <w:r>
              <w:rPr>
                <w:rFonts w:cs="Calibri"/>
                <w:b/>
              </w:rPr>
              <w:t>elected</w:t>
            </w:r>
          </w:p>
        </w:tc>
      </w:tr>
      <w:tr w:rsidR="00163082" w:rsidRPr="00BE107A" w14:paraId="0AF0B0EE" w14:textId="3E33FD0C" w:rsidTr="00087A80">
        <w:tc>
          <w:tcPr>
            <w:tcW w:w="1276" w:type="dxa"/>
            <w:vMerge w:val="restart"/>
            <w:vAlign w:val="center"/>
          </w:tcPr>
          <w:p w14:paraId="501E8D5A" w14:textId="6C1DBDB7" w:rsidR="00163082" w:rsidRPr="00BE107A" w:rsidRDefault="00163082" w:rsidP="00163082">
            <w:pPr>
              <w:autoSpaceDE/>
              <w:autoSpaceDN/>
              <w:spacing w:before="60" w:after="60"/>
              <w:ind w:left="-42"/>
              <w:contextualSpacing/>
              <w:jc w:val="center"/>
              <w:textAlignment w:val="baseline"/>
              <w:rPr>
                <w:rFonts w:cs="Calibri"/>
                <w:szCs w:val="22"/>
              </w:rPr>
            </w:pPr>
            <w:r>
              <w:rPr>
                <w:rFonts w:cs="Calibri" w:hint="eastAsia"/>
                <w:szCs w:val="22"/>
              </w:rPr>
              <w:t>K</w:t>
            </w:r>
            <w:r>
              <w:rPr>
                <w:rFonts w:cs="Calibri"/>
                <w:szCs w:val="22"/>
              </w:rPr>
              <w:t>-Means</w:t>
            </w:r>
          </w:p>
        </w:tc>
        <w:tc>
          <w:tcPr>
            <w:tcW w:w="5814" w:type="dxa"/>
            <w:vAlign w:val="center"/>
          </w:tcPr>
          <w:p w14:paraId="2D0098BF" w14:textId="33B4C2F3" w:rsidR="00163082" w:rsidRPr="00BE107A" w:rsidRDefault="00163082" w:rsidP="00056BF1">
            <w:pPr>
              <w:spacing w:before="60" w:after="60" w:line="216" w:lineRule="auto"/>
              <w:rPr>
                <w:rFonts w:cs="Calibri"/>
                <w:szCs w:val="22"/>
              </w:rPr>
            </w:pPr>
            <w:r w:rsidRPr="00163082">
              <w:rPr>
                <w:rFonts w:cs="Calibri"/>
                <w:szCs w:val="22"/>
              </w:rPr>
              <w:t>Strengths</w:t>
            </w:r>
            <w:r>
              <w:rPr>
                <w:rFonts w:cs="Calibri"/>
                <w:szCs w:val="22"/>
              </w:rPr>
              <w:t>:</w:t>
            </w:r>
            <w:r w:rsidR="00056BF1">
              <w:rPr>
                <w:rFonts w:cs="Calibri"/>
                <w:szCs w:val="22"/>
              </w:rPr>
              <w:t xml:space="preserve"> </w:t>
            </w:r>
            <w:r w:rsidR="00056BF1" w:rsidRPr="00056BF1">
              <w:rPr>
                <w:rFonts w:cs="Calibri"/>
                <w:szCs w:val="22"/>
              </w:rPr>
              <w:t>Short execution time</w:t>
            </w:r>
            <w:r w:rsidR="00056BF1">
              <w:rPr>
                <w:rFonts w:cs="Calibri" w:hint="eastAsia"/>
                <w:szCs w:val="22"/>
              </w:rPr>
              <w:t>,</w:t>
            </w:r>
            <w:r w:rsidR="00056BF1">
              <w:rPr>
                <w:rFonts w:cs="Calibri"/>
                <w:szCs w:val="22"/>
              </w:rPr>
              <w:t xml:space="preserve"> </w:t>
            </w:r>
            <w:r w:rsidR="00056BF1" w:rsidRPr="00056BF1">
              <w:rPr>
                <w:rFonts w:cs="Calibri"/>
                <w:szCs w:val="22"/>
              </w:rPr>
              <w:t>Intuitive algorithm</w:t>
            </w:r>
            <w:r w:rsidR="00056BF1">
              <w:rPr>
                <w:rFonts w:cs="Calibri" w:hint="eastAsia"/>
                <w:szCs w:val="22"/>
              </w:rPr>
              <w:t>,</w:t>
            </w:r>
            <w:r w:rsidR="00056BF1">
              <w:rPr>
                <w:rFonts w:cs="Calibri"/>
                <w:szCs w:val="22"/>
              </w:rPr>
              <w:t xml:space="preserve"> </w:t>
            </w:r>
            <w:r w:rsidR="00056BF1" w:rsidRPr="00056BF1">
              <w:rPr>
                <w:rFonts w:cs="Calibri"/>
                <w:szCs w:val="22"/>
              </w:rPr>
              <w:t>Various vector applicability</w:t>
            </w:r>
            <w:r>
              <w:rPr>
                <w:rFonts w:cs="Calibri"/>
                <w:szCs w:val="22"/>
              </w:rPr>
              <w:t xml:space="preserve"> </w:t>
            </w:r>
          </w:p>
        </w:tc>
        <w:tc>
          <w:tcPr>
            <w:tcW w:w="990" w:type="dxa"/>
            <w:vMerge w:val="restart"/>
          </w:tcPr>
          <w:p w14:paraId="6B7F7F89" w14:textId="35AD54CF" w:rsidR="00163082" w:rsidRPr="00BE107A" w:rsidRDefault="009A35F7" w:rsidP="009A35F7">
            <w:pPr>
              <w:spacing w:before="60" w:after="60" w:line="216" w:lineRule="auto"/>
              <w:jc w:val="center"/>
              <w:rPr>
                <w:rFonts w:cs="Calibri"/>
                <w:szCs w:val="22"/>
              </w:rPr>
            </w:pPr>
            <w:r>
              <w:rPr>
                <w:rFonts w:cs="Calibri" w:hint="eastAsia"/>
                <w:szCs w:val="22"/>
              </w:rPr>
              <w:t>O</w:t>
            </w:r>
          </w:p>
        </w:tc>
      </w:tr>
      <w:tr w:rsidR="00163082" w:rsidRPr="00BE107A" w14:paraId="4E299413" w14:textId="154CA43B" w:rsidTr="00087A80">
        <w:tc>
          <w:tcPr>
            <w:tcW w:w="1276" w:type="dxa"/>
            <w:vMerge/>
            <w:vAlign w:val="center"/>
          </w:tcPr>
          <w:p w14:paraId="42D3DDDA" w14:textId="7B58F870" w:rsidR="00163082" w:rsidRPr="00BE107A" w:rsidRDefault="00163082" w:rsidP="00163082">
            <w:pPr>
              <w:autoSpaceDE/>
              <w:autoSpaceDN/>
              <w:spacing w:before="60" w:after="60"/>
              <w:ind w:left="-42"/>
              <w:contextualSpacing/>
              <w:jc w:val="center"/>
              <w:textAlignment w:val="baseline"/>
              <w:rPr>
                <w:rFonts w:cs="Calibri"/>
                <w:szCs w:val="22"/>
              </w:rPr>
            </w:pPr>
          </w:p>
        </w:tc>
        <w:tc>
          <w:tcPr>
            <w:tcW w:w="5814" w:type="dxa"/>
            <w:vAlign w:val="center"/>
          </w:tcPr>
          <w:p w14:paraId="7FDFF792" w14:textId="7A41A9C4" w:rsidR="00163082" w:rsidRPr="00BE107A" w:rsidRDefault="00163082" w:rsidP="00003A40">
            <w:pPr>
              <w:spacing w:before="60" w:after="60" w:line="216" w:lineRule="auto"/>
              <w:rPr>
                <w:rFonts w:cs="Calibri"/>
                <w:szCs w:val="22"/>
              </w:rPr>
            </w:pPr>
            <w:r w:rsidRPr="00163082">
              <w:rPr>
                <w:rFonts w:cs="Calibri"/>
                <w:szCs w:val="22"/>
              </w:rPr>
              <w:t>Weakness</w:t>
            </w:r>
            <w:r>
              <w:rPr>
                <w:rFonts w:cs="Calibri"/>
                <w:szCs w:val="22"/>
              </w:rPr>
              <w:t>:</w:t>
            </w:r>
            <w:r w:rsidR="009A35F7">
              <w:rPr>
                <w:rFonts w:cs="Calibri"/>
                <w:szCs w:val="22"/>
              </w:rPr>
              <w:t xml:space="preserve"> H</w:t>
            </w:r>
            <w:r w:rsidR="009A35F7" w:rsidRPr="009A35F7">
              <w:rPr>
                <w:rFonts w:cs="Calibri"/>
                <w:szCs w:val="22"/>
              </w:rPr>
              <w:t>ard to define K</w:t>
            </w:r>
            <w:r w:rsidR="009A35F7">
              <w:rPr>
                <w:rFonts w:cs="Calibri"/>
                <w:szCs w:val="22"/>
              </w:rPr>
              <w:t xml:space="preserve">, </w:t>
            </w:r>
            <w:r w:rsidR="009A35F7" w:rsidRPr="009A35F7">
              <w:rPr>
                <w:rFonts w:cs="Calibri"/>
                <w:szCs w:val="22"/>
              </w:rPr>
              <w:t>Nondeterministic</w:t>
            </w:r>
            <w:r w:rsidR="009A35F7">
              <w:rPr>
                <w:rFonts w:cs="Calibri"/>
                <w:szCs w:val="22"/>
              </w:rPr>
              <w:t xml:space="preserve"> Result</w:t>
            </w:r>
          </w:p>
        </w:tc>
        <w:tc>
          <w:tcPr>
            <w:tcW w:w="990" w:type="dxa"/>
            <w:vMerge/>
          </w:tcPr>
          <w:p w14:paraId="38452FD8" w14:textId="77777777" w:rsidR="00163082" w:rsidRPr="00BE107A" w:rsidRDefault="00163082" w:rsidP="00003A40">
            <w:pPr>
              <w:spacing w:before="60" w:after="60" w:line="216" w:lineRule="auto"/>
              <w:rPr>
                <w:rFonts w:cs="Calibri"/>
                <w:szCs w:val="22"/>
              </w:rPr>
            </w:pPr>
          </w:p>
        </w:tc>
      </w:tr>
      <w:tr w:rsidR="00163082" w:rsidRPr="00BE107A" w14:paraId="727A5457" w14:textId="51494517" w:rsidTr="00087A80">
        <w:tc>
          <w:tcPr>
            <w:tcW w:w="1276" w:type="dxa"/>
            <w:vMerge w:val="restart"/>
            <w:vAlign w:val="center"/>
          </w:tcPr>
          <w:p w14:paraId="4126A936" w14:textId="729032C1" w:rsidR="00163082" w:rsidRPr="00BE107A" w:rsidRDefault="00163082" w:rsidP="00163082">
            <w:pPr>
              <w:autoSpaceDE/>
              <w:autoSpaceDN/>
              <w:spacing w:before="60" w:after="60"/>
              <w:contextualSpacing/>
              <w:jc w:val="center"/>
              <w:textAlignment w:val="baseline"/>
            </w:pPr>
            <w:r>
              <w:rPr>
                <w:rFonts w:cs="Calibri" w:hint="eastAsia"/>
                <w:szCs w:val="22"/>
              </w:rPr>
              <w:t>M</w:t>
            </w:r>
            <w:r>
              <w:rPr>
                <w:rFonts w:cs="Calibri"/>
                <w:szCs w:val="22"/>
              </w:rPr>
              <w:t>ean-Shift Clustering</w:t>
            </w:r>
          </w:p>
        </w:tc>
        <w:tc>
          <w:tcPr>
            <w:tcW w:w="5814" w:type="dxa"/>
            <w:vAlign w:val="center"/>
          </w:tcPr>
          <w:p w14:paraId="5906BC80" w14:textId="1EBB6288" w:rsidR="00163082" w:rsidRPr="00BE107A" w:rsidRDefault="00163082" w:rsidP="00163082">
            <w:pPr>
              <w:spacing w:before="60" w:after="60" w:line="216" w:lineRule="auto"/>
              <w:rPr>
                <w:rFonts w:cs="Calibri"/>
                <w:szCs w:val="22"/>
              </w:rPr>
            </w:pPr>
            <w:r w:rsidRPr="00163082">
              <w:rPr>
                <w:rFonts w:cs="Calibri"/>
                <w:szCs w:val="22"/>
              </w:rPr>
              <w:t>Strengths</w:t>
            </w:r>
            <w:r>
              <w:rPr>
                <w:rFonts w:cs="Calibri"/>
                <w:szCs w:val="22"/>
              </w:rPr>
              <w:t xml:space="preserve">: </w:t>
            </w:r>
            <w:r w:rsidR="00EB7828">
              <w:rPr>
                <w:rFonts w:cs="Calibri" w:hint="eastAsia"/>
                <w:szCs w:val="22"/>
              </w:rPr>
              <w:t>K</w:t>
            </w:r>
            <w:r w:rsidR="00EB7828">
              <w:rPr>
                <w:rFonts w:cs="Calibri"/>
                <w:szCs w:val="22"/>
              </w:rPr>
              <w:t xml:space="preserve"> is automatically determined by </w:t>
            </w:r>
            <w:r w:rsidR="004C30A1">
              <w:rPr>
                <w:rFonts w:hint="eastAsia"/>
              </w:rPr>
              <w:t>r</w:t>
            </w:r>
            <w:r w:rsidR="00EB7828">
              <w:rPr>
                <w:rFonts w:hint="eastAsia"/>
              </w:rPr>
              <w:t>,</w:t>
            </w:r>
            <w:r w:rsidR="00EB7828">
              <w:t xml:space="preserve"> </w:t>
            </w:r>
          </w:p>
        </w:tc>
        <w:tc>
          <w:tcPr>
            <w:tcW w:w="990" w:type="dxa"/>
            <w:vMerge w:val="restart"/>
          </w:tcPr>
          <w:p w14:paraId="02EC521C" w14:textId="77777777" w:rsidR="00163082" w:rsidRPr="00BE107A" w:rsidRDefault="00163082" w:rsidP="00163082">
            <w:pPr>
              <w:spacing w:before="60" w:after="60" w:line="216" w:lineRule="auto"/>
              <w:rPr>
                <w:rFonts w:cs="Calibri"/>
                <w:szCs w:val="22"/>
              </w:rPr>
            </w:pPr>
          </w:p>
        </w:tc>
      </w:tr>
      <w:tr w:rsidR="00163082" w:rsidRPr="00BE107A" w14:paraId="0EDC841C" w14:textId="3F16ABFA" w:rsidTr="00087A80">
        <w:tc>
          <w:tcPr>
            <w:tcW w:w="1276" w:type="dxa"/>
            <w:vMerge/>
            <w:vAlign w:val="center"/>
          </w:tcPr>
          <w:p w14:paraId="2B80788E" w14:textId="77777777" w:rsidR="00163082" w:rsidRPr="00BE107A" w:rsidRDefault="00163082" w:rsidP="00163082">
            <w:pPr>
              <w:autoSpaceDE/>
              <w:autoSpaceDN/>
              <w:spacing w:before="60" w:after="60"/>
              <w:ind w:left="-42"/>
              <w:contextualSpacing/>
              <w:jc w:val="center"/>
              <w:textAlignment w:val="baseline"/>
            </w:pPr>
          </w:p>
        </w:tc>
        <w:tc>
          <w:tcPr>
            <w:tcW w:w="5814" w:type="dxa"/>
            <w:vAlign w:val="center"/>
          </w:tcPr>
          <w:p w14:paraId="0F4CC2DE" w14:textId="7470D23C" w:rsidR="00163082" w:rsidRPr="00BE107A" w:rsidRDefault="00163082" w:rsidP="00163082">
            <w:pPr>
              <w:spacing w:before="60" w:after="60" w:line="216" w:lineRule="auto"/>
              <w:rPr>
                <w:rFonts w:cs="Calibri"/>
                <w:szCs w:val="22"/>
              </w:rPr>
            </w:pPr>
            <w:r w:rsidRPr="00163082">
              <w:rPr>
                <w:rFonts w:cs="Calibri"/>
                <w:szCs w:val="22"/>
              </w:rPr>
              <w:t>Weakness</w:t>
            </w:r>
            <w:r>
              <w:rPr>
                <w:rFonts w:cs="Calibri"/>
                <w:szCs w:val="22"/>
              </w:rPr>
              <w:t>:</w:t>
            </w:r>
            <w:r w:rsidR="00EB7828">
              <w:rPr>
                <w:rFonts w:cs="Calibri"/>
                <w:szCs w:val="22"/>
              </w:rPr>
              <w:t xml:space="preserve"> Hard to find </w:t>
            </w:r>
            <w:r w:rsidR="00EB7828">
              <w:rPr>
                <w:rFonts w:cs="Calibri" w:hint="eastAsia"/>
              </w:rPr>
              <w:t>r</w:t>
            </w:r>
            <w:r w:rsidR="00EB7828">
              <w:rPr>
                <w:rFonts w:cs="Calibri"/>
              </w:rPr>
              <w:t xml:space="preserve">, </w:t>
            </w:r>
            <w:r w:rsidR="00EB7828" w:rsidRPr="00EB7828">
              <w:rPr>
                <w:rFonts w:cs="Calibri"/>
              </w:rPr>
              <w:t>Difficult to handle various vectors</w:t>
            </w:r>
          </w:p>
        </w:tc>
        <w:tc>
          <w:tcPr>
            <w:tcW w:w="990" w:type="dxa"/>
            <w:vMerge/>
          </w:tcPr>
          <w:p w14:paraId="63D06B50" w14:textId="77777777" w:rsidR="00163082" w:rsidRPr="00BE107A" w:rsidRDefault="00163082" w:rsidP="00163082">
            <w:pPr>
              <w:spacing w:before="60" w:after="60" w:line="216" w:lineRule="auto"/>
              <w:rPr>
                <w:rFonts w:cs="Calibri"/>
                <w:szCs w:val="22"/>
              </w:rPr>
            </w:pPr>
          </w:p>
        </w:tc>
      </w:tr>
      <w:tr w:rsidR="00163082" w:rsidRPr="00BE107A" w14:paraId="14DFD62E" w14:textId="4DB1D692" w:rsidTr="00087A80">
        <w:tc>
          <w:tcPr>
            <w:tcW w:w="1276" w:type="dxa"/>
            <w:vMerge w:val="restart"/>
            <w:vAlign w:val="center"/>
          </w:tcPr>
          <w:p w14:paraId="690F0DC1" w14:textId="20F7F7F9" w:rsidR="00163082" w:rsidRPr="00BE107A" w:rsidRDefault="00163082" w:rsidP="00163082">
            <w:pPr>
              <w:autoSpaceDE/>
              <w:autoSpaceDN/>
              <w:spacing w:before="60" w:after="60"/>
              <w:ind w:left="-42"/>
              <w:contextualSpacing/>
              <w:jc w:val="center"/>
              <w:textAlignment w:val="baseline"/>
            </w:pPr>
            <w:r>
              <w:rPr>
                <w:rFonts w:hint="eastAsia"/>
              </w:rPr>
              <w:t>D</w:t>
            </w:r>
            <w:r>
              <w:t>BSCAN</w:t>
            </w:r>
          </w:p>
        </w:tc>
        <w:tc>
          <w:tcPr>
            <w:tcW w:w="5814" w:type="dxa"/>
            <w:vAlign w:val="center"/>
          </w:tcPr>
          <w:p w14:paraId="7F024361" w14:textId="2B13D676" w:rsidR="00163082" w:rsidRPr="00BE107A" w:rsidRDefault="00163082" w:rsidP="00163082">
            <w:pPr>
              <w:spacing w:before="60" w:after="60" w:line="216" w:lineRule="auto"/>
              <w:rPr>
                <w:rFonts w:cs="Calibri"/>
                <w:szCs w:val="22"/>
              </w:rPr>
            </w:pPr>
            <w:r w:rsidRPr="00163082">
              <w:rPr>
                <w:rFonts w:cs="Calibri"/>
                <w:szCs w:val="22"/>
              </w:rPr>
              <w:t>Strengths</w:t>
            </w:r>
            <w:r>
              <w:rPr>
                <w:rFonts w:cs="Calibri"/>
                <w:szCs w:val="22"/>
              </w:rPr>
              <w:t xml:space="preserve">: </w:t>
            </w:r>
            <w:r w:rsidR="00EB7828">
              <w:rPr>
                <w:rFonts w:cs="Calibri" w:hint="eastAsia"/>
                <w:szCs w:val="22"/>
              </w:rPr>
              <w:t>K</w:t>
            </w:r>
            <w:r w:rsidR="00EB7828">
              <w:rPr>
                <w:rFonts w:cs="Calibri"/>
                <w:szCs w:val="22"/>
              </w:rPr>
              <w:t xml:space="preserve"> is automatically determined by </w:t>
            </w:r>
            <w:r w:rsidR="00EB7828" w:rsidRPr="00AC3F3D">
              <w:rPr>
                <w:rFonts w:hint="eastAsia"/>
              </w:rPr>
              <w:t>ε</w:t>
            </w:r>
            <w:r w:rsidR="004C30A1">
              <w:rPr>
                <w:rFonts w:hint="eastAsia"/>
              </w:rPr>
              <w:t>,</w:t>
            </w:r>
            <w:r w:rsidR="004C30A1">
              <w:t xml:space="preserve"> </w:t>
            </w:r>
          </w:p>
        </w:tc>
        <w:tc>
          <w:tcPr>
            <w:tcW w:w="990" w:type="dxa"/>
            <w:vMerge w:val="restart"/>
          </w:tcPr>
          <w:p w14:paraId="3A817834" w14:textId="77777777" w:rsidR="00163082" w:rsidRPr="00BE107A" w:rsidRDefault="00163082" w:rsidP="00163082">
            <w:pPr>
              <w:spacing w:before="60" w:after="60" w:line="216" w:lineRule="auto"/>
              <w:rPr>
                <w:rFonts w:cs="Calibri"/>
                <w:szCs w:val="22"/>
              </w:rPr>
            </w:pPr>
          </w:p>
        </w:tc>
      </w:tr>
      <w:tr w:rsidR="00056BF1" w:rsidRPr="00BE107A" w14:paraId="15477A44" w14:textId="13ED4294" w:rsidTr="00087A80">
        <w:trPr>
          <w:trHeight w:val="63"/>
        </w:trPr>
        <w:tc>
          <w:tcPr>
            <w:tcW w:w="1276" w:type="dxa"/>
            <w:vMerge/>
            <w:vAlign w:val="center"/>
          </w:tcPr>
          <w:p w14:paraId="29AA33A9" w14:textId="77777777" w:rsidR="00056BF1" w:rsidRPr="00BE107A" w:rsidRDefault="00056BF1" w:rsidP="00163082">
            <w:pPr>
              <w:autoSpaceDE/>
              <w:autoSpaceDN/>
              <w:spacing w:before="60" w:after="60"/>
              <w:ind w:left="-42"/>
              <w:contextualSpacing/>
              <w:jc w:val="center"/>
              <w:textAlignment w:val="baseline"/>
            </w:pPr>
          </w:p>
        </w:tc>
        <w:tc>
          <w:tcPr>
            <w:tcW w:w="5814" w:type="dxa"/>
            <w:vAlign w:val="center"/>
          </w:tcPr>
          <w:p w14:paraId="0CDCFFA1" w14:textId="028DB926" w:rsidR="00056BF1" w:rsidRPr="00BE107A" w:rsidRDefault="00056BF1" w:rsidP="00163082">
            <w:pPr>
              <w:spacing w:before="60" w:after="60" w:line="216" w:lineRule="auto"/>
              <w:rPr>
                <w:rFonts w:cs="Calibri"/>
                <w:szCs w:val="22"/>
              </w:rPr>
            </w:pPr>
            <w:r w:rsidRPr="00163082">
              <w:rPr>
                <w:rFonts w:cs="Calibri"/>
                <w:szCs w:val="22"/>
              </w:rPr>
              <w:t>Weakness</w:t>
            </w:r>
            <w:r>
              <w:rPr>
                <w:rFonts w:cs="Calibri"/>
                <w:szCs w:val="22"/>
              </w:rPr>
              <w:t>:</w:t>
            </w:r>
            <w:r w:rsidR="00EB7828">
              <w:rPr>
                <w:rFonts w:cs="Calibri"/>
                <w:szCs w:val="22"/>
              </w:rPr>
              <w:t xml:space="preserve"> Hard to find </w:t>
            </w:r>
            <w:r w:rsidR="00EB7828" w:rsidRPr="00AC3F3D">
              <w:rPr>
                <w:rFonts w:hint="eastAsia"/>
              </w:rPr>
              <w:t>ε</w:t>
            </w:r>
            <w:r w:rsidR="00EB7828">
              <w:rPr>
                <w:rFonts w:hint="eastAsia"/>
              </w:rPr>
              <w:t>,</w:t>
            </w:r>
            <w:r w:rsidR="00EB7828">
              <w:t xml:space="preserve"> </w:t>
            </w:r>
            <w:r w:rsidR="00EB7828" w:rsidRPr="00EB7828">
              <w:t xml:space="preserve">Effectiveness determined by </w:t>
            </w:r>
            <w:r w:rsidR="00EB7828" w:rsidRPr="00AC3F3D">
              <w:rPr>
                <w:rFonts w:hint="eastAsia"/>
              </w:rPr>
              <w:t>ε</w:t>
            </w:r>
            <w:r w:rsidR="00EB7828">
              <w:t xml:space="preserve"> </w:t>
            </w:r>
            <w:r w:rsidR="00EB7828" w:rsidRPr="00EB7828">
              <w:t>Vulnerable to outlier</w:t>
            </w:r>
          </w:p>
        </w:tc>
        <w:tc>
          <w:tcPr>
            <w:tcW w:w="990" w:type="dxa"/>
            <w:vMerge/>
          </w:tcPr>
          <w:p w14:paraId="101FD985" w14:textId="77777777" w:rsidR="00056BF1" w:rsidRPr="00BE107A" w:rsidRDefault="00056BF1" w:rsidP="00163082">
            <w:pPr>
              <w:spacing w:before="60" w:after="60" w:line="216" w:lineRule="auto"/>
              <w:rPr>
                <w:rFonts w:cs="Calibri"/>
                <w:szCs w:val="22"/>
              </w:rPr>
            </w:pPr>
          </w:p>
        </w:tc>
      </w:tr>
    </w:tbl>
    <w:bookmarkEnd w:id="427"/>
    <w:p w14:paraId="3D816A67" w14:textId="69CBBB88" w:rsidR="00756A2C" w:rsidRDefault="004C30A1" w:rsidP="0084034E">
      <w:pPr>
        <w:pStyle w:val="L1body"/>
      </w:pPr>
      <w:r w:rsidRPr="004C30A1">
        <w:t>Since our system plans to cluster not only with the user's Age and gender but also with various HI combinations, we finally selected the K-means algorithm, which has a small change in implementing the clustering algorithm according to the vector change.</w:t>
      </w:r>
    </w:p>
    <w:p w14:paraId="12D2E329" w14:textId="07DF8A45" w:rsidR="00EE285D" w:rsidRDefault="00EE285D" w:rsidP="00EE285D">
      <w:pPr>
        <w:pStyle w:val="L1"/>
      </w:pPr>
      <w:r w:rsidRPr="00EE285D">
        <w:t>(T2) Applying clustering method on Optimize U_EK and P_EK (Relevant to C1)</w:t>
      </w:r>
    </w:p>
    <w:p w14:paraId="6894C274" w14:textId="77777777" w:rsidR="002C0E6F" w:rsidRDefault="00E05254" w:rsidP="00EE285D">
      <w:pPr>
        <w:pStyle w:val="L1body"/>
      </w:pPr>
      <w:r w:rsidRPr="00E05254">
        <w:t>In our system, EK stands for a table showing the effects of each HA on HI in numbers from -1 to 1.</w:t>
      </w:r>
      <w:r>
        <w:t xml:space="preserve"> </w:t>
      </w:r>
    </w:p>
    <w:p w14:paraId="3F615A76" w14:textId="51081B01" w:rsidR="00EE285D" w:rsidRDefault="002C0E6F" w:rsidP="002C0E6F">
      <w:pPr>
        <w:pStyle w:val="L2"/>
      </w:pPr>
      <w:r>
        <w:rPr>
          <w:rFonts w:hint="eastAsia"/>
        </w:rPr>
        <w:t>O</w:t>
      </w:r>
      <w:r>
        <w:t>ptimize U_EK</w:t>
      </w:r>
    </w:p>
    <w:p w14:paraId="222F64E5" w14:textId="77777777" w:rsidR="00B73248" w:rsidRDefault="002C0E6F" w:rsidP="00B73248">
      <w:pPr>
        <w:pStyle w:val="L2body"/>
      </w:pPr>
      <w:r w:rsidRPr="00E05254">
        <w:t xml:space="preserve">U_EK is a </w:t>
      </w:r>
      <w:r>
        <w:rPr>
          <w:rFonts w:hint="eastAsia"/>
        </w:rPr>
        <w:t>u</w:t>
      </w:r>
      <w:r>
        <w:t xml:space="preserve">niversal </w:t>
      </w:r>
      <w:r w:rsidRPr="00E05254">
        <w:t>EK value obtained through clustering, and there can be various U_EKs depending on the shape of the vector used for clustering.</w:t>
      </w:r>
      <w:r>
        <w:t xml:space="preserve"> </w:t>
      </w:r>
      <w:r w:rsidR="00B73248">
        <w:t>The figure below shows the results of clustering in two example ways:</w:t>
      </w:r>
    </w:p>
    <w:p w14:paraId="0F3E5C31" w14:textId="4AFAC991" w:rsidR="00B73248" w:rsidRDefault="00B73248" w:rsidP="00B73248">
      <w:pPr>
        <w:pStyle w:val="L2body"/>
      </w:pPr>
      <w:r>
        <w:t>- Clustering with (Weight, BMI, Bodyfat) to find body type</w:t>
      </w:r>
    </w:p>
    <w:p w14:paraId="2AD6C6A7" w14:textId="786025AE" w:rsidR="00B73248" w:rsidRDefault="00B73248" w:rsidP="00B73248">
      <w:pPr>
        <w:pStyle w:val="L2body"/>
      </w:pPr>
      <w:r>
        <w:t>From the results obtained by clustering in this way, we can know the body type group of the user. For example, you can recommend weight training to increase muscle mass for users in the skinny obese group, and aerobic exercise to reduce body fat for users in the highly obese group.</w:t>
      </w:r>
    </w:p>
    <w:p w14:paraId="0C8FB0D7" w14:textId="42A3E561" w:rsidR="00B73248" w:rsidRDefault="00B73248" w:rsidP="00B73248">
      <w:pPr>
        <w:pStyle w:val="L2body"/>
      </w:pPr>
      <w:r>
        <w:t>- Clustering with (Age, Metabolic Age, BMR) to find body age</w:t>
      </w:r>
    </w:p>
    <w:p w14:paraId="216BC3EC" w14:textId="329A7F55" w:rsidR="00B73248" w:rsidRDefault="00B73248" w:rsidP="00B73248">
      <w:pPr>
        <w:pStyle w:val="L2body"/>
      </w:pPr>
      <w:r>
        <w:t>We can find the user's body(physical) age group by clustering in this way.</w:t>
      </w:r>
      <w:r>
        <w:rPr>
          <w:rFonts w:hint="eastAsia"/>
        </w:rPr>
        <w:t xml:space="preserve"> </w:t>
      </w:r>
      <w:r>
        <w:t>For example, a group of users (healthy users) who are very low in body age and have a higher metabolic rate than their actual age can be advised to increase muscle mass by encouraging them to consume more protein.</w:t>
      </w:r>
    </w:p>
    <w:p w14:paraId="3F00D92B" w14:textId="7CF22C8C" w:rsidR="002C0E6F" w:rsidRPr="002C0E6F" w:rsidRDefault="00B73248" w:rsidP="00B73248">
      <w:pPr>
        <w:pStyle w:val="L2body"/>
      </w:pPr>
      <w:r>
        <w:t>The structure (combination) of the vector to be used for clustering in our system is determined by the Healthcare specialist. Clustering in a meaningful combination allows users to be better grouped and yields a U_EK that is more suitable for users in the group. As a result, our system can give more meaningful advice</w:t>
      </w:r>
      <w:r w:rsidR="00CA6A0F">
        <w:t xml:space="preserve"> for users</w:t>
      </w:r>
      <w:r>
        <w:t>.</w:t>
      </w:r>
    </w:p>
    <w:p w14:paraId="2FAF59E8" w14:textId="0B542414" w:rsidR="00D92613" w:rsidRDefault="0006644E" w:rsidP="00EE285D">
      <w:pPr>
        <w:pStyle w:val="L1body"/>
      </w:pPr>
      <w:r>
        <w:rPr>
          <w:noProof/>
        </w:rPr>
        <w:lastRenderedPageBreak/>
        <w:drawing>
          <wp:inline distT="0" distB="0" distL="0" distR="0" wp14:anchorId="50CC1DEE" wp14:editId="08A52706">
            <wp:extent cx="5238116" cy="4055533"/>
            <wp:effectExtent l="0" t="0" r="635" b="254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43678" cy="4059839"/>
                    </a:xfrm>
                    <a:prstGeom prst="rect">
                      <a:avLst/>
                    </a:prstGeom>
                    <a:noFill/>
                    <a:ln>
                      <a:noFill/>
                    </a:ln>
                  </pic:spPr>
                </pic:pic>
              </a:graphicData>
            </a:graphic>
          </wp:inline>
        </w:drawing>
      </w:r>
    </w:p>
    <w:p w14:paraId="14D82E0C" w14:textId="2F7F1C71" w:rsidR="00EE285D" w:rsidRDefault="00277913" w:rsidP="00EE285D">
      <w:pPr>
        <w:pStyle w:val="L2"/>
      </w:pPr>
      <w:r>
        <w:t>Optimize P_EK</w:t>
      </w:r>
    </w:p>
    <w:p w14:paraId="446B3948" w14:textId="01683AA4" w:rsidR="00EE285D" w:rsidRDefault="0046717E" w:rsidP="00EE285D">
      <w:pPr>
        <w:pStyle w:val="L2body"/>
      </w:pPr>
      <w:r w:rsidRPr="0046717E">
        <w:t>P_EK is an EK that a specific user has personally. P_EK can be obtained as the U_EK of the cluster to which a particular user belongs. If the user's information is insufficient and only one cluster in the representative clustering is included, the representative cluster's U_EK is copied. If a user is included in multiple clusters, the weighted average value with the user's similarity</w:t>
      </w:r>
      <w:r>
        <w:t xml:space="preserve"> </w:t>
      </w:r>
      <w:r w:rsidRPr="0046717E">
        <w:t xml:space="preserve">is </w:t>
      </w:r>
      <w:r>
        <w:t>applied</w:t>
      </w:r>
      <w:r w:rsidRPr="0046717E">
        <w:t xml:space="preserve"> from that cluster. As the individual's HI and HA are measured and the effectiveness is analyzed, the P_EK is personalized for the user. P_EK has reliability for each item, and if the value is close to 1, it means that it is completely personalized, and if it is close to 0, it means that there is no change in the value obtained from U_EK.</w:t>
      </w:r>
      <w:r w:rsidR="00EA03A5">
        <w:t xml:space="preserve"> </w:t>
      </w:r>
      <w:r w:rsidR="00EA03A5" w:rsidRPr="00EA03A5">
        <w:t>Reliability increases when the user-entered changes in HA and HI and effectiveness are reflected in the P_EK. If the cluster to which the user belongs needs to be retrieved again due to a large HI change in the user, only the value with zero reliability is reflected</w:t>
      </w:r>
      <w:r w:rsidR="00EA03A5">
        <w:t>.</w:t>
      </w:r>
    </w:p>
    <w:p w14:paraId="67D93516" w14:textId="3A994ABF" w:rsidR="00A52C94" w:rsidRDefault="00A034AC" w:rsidP="00EE285D">
      <w:pPr>
        <w:pStyle w:val="L2body"/>
      </w:pPr>
      <w:r>
        <w:rPr>
          <w:noProof/>
        </w:rPr>
        <w:lastRenderedPageBreak/>
        <w:drawing>
          <wp:inline distT="0" distB="0" distL="0" distR="0" wp14:anchorId="25C0B1F5" wp14:editId="1C1EE652">
            <wp:extent cx="5120640" cy="3691369"/>
            <wp:effectExtent l="0" t="0" r="3810" b="444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27712" cy="3696467"/>
                    </a:xfrm>
                    <a:prstGeom prst="rect">
                      <a:avLst/>
                    </a:prstGeom>
                    <a:noFill/>
                    <a:ln>
                      <a:noFill/>
                    </a:ln>
                  </pic:spPr>
                </pic:pic>
              </a:graphicData>
            </a:graphic>
          </wp:inline>
        </w:drawing>
      </w:r>
    </w:p>
    <w:p w14:paraId="67830517" w14:textId="3BC440FF" w:rsidR="00EE285D" w:rsidRDefault="00EE285D" w:rsidP="00EE285D">
      <w:pPr>
        <w:pStyle w:val="L1"/>
      </w:pPr>
      <w:r w:rsidRPr="00EE285D">
        <w:t>(T3) Evaluation of clustering algorithms (Relevant to C1)</w:t>
      </w:r>
    </w:p>
    <w:p w14:paraId="03996AA5" w14:textId="68847D9B" w:rsidR="006A199A" w:rsidRDefault="006A199A" w:rsidP="006A199A">
      <w:pPr>
        <w:pStyle w:val="L2body"/>
      </w:pPr>
      <w:r>
        <w:t>In K-means clustering, it is difficult to determine how many clusters should be divided into (setting K values). The elbow method is used as a methodology for determining whether clustering has been done well. The vectors used in the elbow method are as follows.</w:t>
      </w:r>
    </w:p>
    <w:p w14:paraId="2F9CE5E7" w14:textId="43BEE7CD" w:rsidR="006A199A" w:rsidRDefault="006A199A" w:rsidP="006A199A">
      <w:pPr>
        <w:pStyle w:val="L2body"/>
      </w:pPr>
      <w:r>
        <w:t>K: Number of clusters</w:t>
      </w:r>
    </w:p>
    <w:p w14:paraId="312C9DF8" w14:textId="076101E4" w:rsidR="006A199A" w:rsidRDefault="006A199A" w:rsidP="006A199A">
      <w:pPr>
        <w:pStyle w:val="L2body"/>
      </w:pPr>
      <w:r>
        <w:t>N: Number of users</w:t>
      </w:r>
    </w:p>
    <w:p w14:paraId="17B4FEC6" w14:textId="2F922DD1" w:rsidR="006A199A" w:rsidRDefault="006A199A" w:rsidP="006A199A">
      <w:pPr>
        <w:pStyle w:val="L2body"/>
      </w:pPr>
      <w:r>
        <w:t>Cost: the sum of the average distance from the center of K clusters to all vectors in the cluster</w:t>
      </w:r>
    </w:p>
    <w:p w14:paraId="159EB6F1" w14:textId="15F4884A" w:rsidR="006A199A" w:rsidRDefault="006A199A" w:rsidP="006A199A">
      <w:pPr>
        <w:pStyle w:val="L2body"/>
      </w:pPr>
      <w:r>
        <w:t>M: Number of clustering performed</w:t>
      </w:r>
    </w:p>
    <w:p w14:paraId="6BF90614" w14:textId="596DAEF5" w:rsidR="006A199A" w:rsidRDefault="006A199A" w:rsidP="006A199A">
      <w:pPr>
        <w:pStyle w:val="L2body"/>
      </w:pPr>
      <w:r>
        <w:t xml:space="preserve">While increasing K from 1 to N, clustering is performed M times per each K, and the clustering result with the lowest cost is stored. As K increases from 1 to N, the cost decreases as shown in the following figure. </w:t>
      </w:r>
    </w:p>
    <w:p w14:paraId="4B6B0CF3" w14:textId="5870B7A0" w:rsidR="006A199A" w:rsidRDefault="006A199A" w:rsidP="006A199A">
      <w:pPr>
        <w:pStyle w:val="L2body"/>
      </w:pPr>
      <w:r>
        <w:rPr>
          <w:noProof/>
        </w:rPr>
        <w:drawing>
          <wp:inline distT="0" distB="0" distL="0" distR="0" wp14:anchorId="7741607F" wp14:editId="221FCD24">
            <wp:extent cx="3741420" cy="1835565"/>
            <wp:effectExtent l="0" t="0" r="0"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68921" cy="1849057"/>
                    </a:xfrm>
                    <a:prstGeom prst="rect">
                      <a:avLst/>
                    </a:prstGeom>
                    <a:noFill/>
                    <a:ln>
                      <a:noFill/>
                    </a:ln>
                  </pic:spPr>
                </pic:pic>
              </a:graphicData>
            </a:graphic>
          </wp:inline>
        </w:drawing>
      </w:r>
    </w:p>
    <w:p w14:paraId="28421DC9" w14:textId="2D73C63D" w:rsidR="007163ED" w:rsidRDefault="006A199A" w:rsidP="004803FD">
      <w:pPr>
        <w:pStyle w:val="L2body"/>
      </w:pPr>
      <w:r>
        <w:t xml:space="preserve">As the K value increases, the speed at which the cost decreases significantly is elbow, </w:t>
      </w:r>
      <w:r>
        <w:lastRenderedPageBreak/>
        <w:t>and K is the optimal K value at the point at which the cost decreases significantly. Since k-means clustering is very fast (O(n)) compared to other clustering methods, there is no major difficulty in finding the optimal K in the same way as above.</w:t>
      </w:r>
    </w:p>
    <w:p w14:paraId="43E31DE9" w14:textId="77777777" w:rsidR="0093582D" w:rsidRDefault="00EE285D" w:rsidP="0093582D">
      <w:pPr>
        <w:pStyle w:val="L1"/>
      </w:pPr>
      <w:r w:rsidRPr="00EE285D">
        <w:t>(T4) Collect various datasets through beta testing (Relevant to C2)</w:t>
      </w:r>
    </w:p>
    <w:p w14:paraId="31C39864" w14:textId="00C5EB5E" w:rsidR="00EE285D" w:rsidRDefault="00A75F69" w:rsidP="0093582D">
      <w:pPr>
        <w:pStyle w:val="L1"/>
        <w:numPr>
          <w:ilvl w:val="0"/>
          <w:numId w:val="0"/>
        </w:numPr>
        <w:ind w:left="907"/>
      </w:pPr>
      <w:r w:rsidRPr="00A75F69">
        <w:t xml:space="preserve">Our system optimizes the U_EK of general users through clustering. To obtain meaningful clustering results, a beta test of at least </w:t>
      </w:r>
      <w:r>
        <w:t>3</w:t>
      </w:r>
      <w:r w:rsidRPr="00A75F69">
        <w:t xml:space="preserve"> months is required for at least </w:t>
      </w:r>
      <w:r>
        <w:t>1000</w:t>
      </w:r>
      <w:r w:rsidRPr="00A75F69">
        <w:t xml:space="preserve"> users. With data obtained through beta testing, our system can obtain significant cluster-specific U_EK. Even when starting the service for the first time, the data entered by the user at the time of registration can determine which cluster the user belongs to</w:t>
      </w:r>
      <w:r>
        <w:t>,</w:t>
      </w:r>
      <w:r w:rsidRPr="00A75F69">
        <w:t xml:space="preserve"> and </w:t>
      </w:r>
      <w:r>
        <w:t xml:space="preserve">our system can </w:t>
      </w:r>
      <w:r w:rsidRPr="00A75F69">
        <w:t>provide meaningful advice</w:t>
      </w:r>
      <w:r>
        <w:t>.</w:t>
      </w:r>
    </w:p>
    <w:p w14:paraId="09E6809B" w14:textId="36094EB3" w:rsidR="00EE285D" w:rsidRDefault="00EE285D" w:rsidP="00EE285D">
      <w:pPr>
        <w:pStyle w:val="L1"/>
      </w:pPr>
      <w:r w:rsidRPr="00EE285D">
        <w:t>(T5) Receive essential information when initial user registration (Relevant to C2)</w:t>
      </w:r>
    </w:p>
    <w:p w14:paraId="60C1A286" w14:textId="614BF867" w:rsidR="00EE285D" w:rsidRPr="0093582D" w:rsidRDefault="0093582D" w:rsidP="0093582D">
      <w:pPr>
        <w:pStyle w:val="L1"/>
        <w:numPr>
          <w:ilvl w:val="0"/>
          <w:numId w:val="0"/>
        </w:numPr>
        <w:ind w:left="907"/>
      </w:pPr>
      <w:r w:rsidRPr="00A75F69">
        <w:t xml:space="preserve">To set the user's initial P_EK value, there must be data that is essentially input at the user's initial registration. The basic information that users should enter </w:t>
      </w:r>
      <w:r>
        <w:t>for</w:t>
      </w:r>
      <w:r w:rsidRPr="00A75F69">
        <w:t xml:space="preserve"> determin</w:t>
      </w:r>
      <w:r>
        <w:t>ing</w:t>
      </w:r>
      <w:r w:rsidRPr="00A75F69">
        <w:t xml:space="preserve"> which cluster they belong to is age, gender, height, and weight. Our system has a U_EK clustered with the above four information input as initial values.</w:t>
      </w:r>
    </w:p>
    <w:p w14:paraId="7F84DDB8" w14:textId="48571162" w:rsidR="00EE285D" w:rsidRDefault="00EE285D" w:rsidP="00EE285D">
      <w:pPr>
        <w:pStyle w:val="L1"/>
      </w:pPr>
      <w:r w:rsidRPr="00EE285D">
        <w:t>(T6) Sampling datasets (Relevant to C3)</w:t>
      </w:r>
    </w:p>
    <w:p w14:paraId="76D2A3E5" w14:textId="0829C3C8" w:rsidR="00EE285D" w:rsidRDefault="00AF0192" w:rsidP="00AF0192">
      <w:pPr>
        <w:pStyle w:val="L1body"/>
      </w:pPr>
      <w:r w:rsidRPr="00AF0192">
        <w:t>Applying the K-means clustering technique using the Elbow method takes O(NMK) (N = number of people, K = number of clusters, and M = number of clustering).In addition, Optimize U_EK can take a lot of time because our system will perform various vector-specific clustering several times. As the number of users increases, the time it takes to perform clustering will increase linearly, so our system utilizes sampling when the number of users exceeds the threshold (1 million). When sampling, it will be randomly sampled to generate general U_EK.</w:t>
      </w:r>
    </w:p>
    <w:p w14:paraId="5684ED15" w14:textId="35370CB2" w:rsidR="00EE285D" w:rsidRDefault="000D67D1" w:rsidP="00AF0192">
      <w:pPr>
        <w:pStyle w:val="L1"/>
      </w:pPr>
      <w:r w:rsidRPr="000D67D1">
        <w:t>(T7) Weighted</w:t>
      </w:r>
      <w:r w:rsidR="00547550">
        <w:t xml:space="preserve"> value</w:t>
      </w:r>
      <w:r w:rsidRPr="000D67D1">
        <w:t xml:space="preserve"> for recent user session (Relevant to C4)</w:t>
      </w:r>
    </w:p>
    <w:p w14:paraId="092ADD87" w14:textId="707997BB" w:rsidR="00AF0192" w:rsidRPr="00AF0192" w:rsidRDefault="00AF0192" w:rsidP="00AF0192">
      <w:pPr>
        <w:pStyle w:val="L1body"/>
      </w:pPr>
      <w:r w:rsidRPr="00AF0192">
        <w:t xml:space="preserve">The user may have a dynamic change in HI over time. In addition, if </w:t>
      </w:r>
      <w:r>
        <w:t>a user</w:t>
      </w:r>
      <w:r w:rsidRPr="00AF0192">
        <w:t xml:space="preserve"> ha</w:t>
      </w:r>
      <w:r>
        <w:t>s</w:t>
      </w:r>
      <w:r w:rsidRPr="00AF0192">
        <w:t xml:space="preserve"> used the app for a long time, the age range may also have changed. Users who were in their 20s with a skinny obesity body in the early stages of use may now be in their 30s with an athlete-type body. Therefore, the system weights and reflects the HA and effectiveness performed by the user when optimizing the user's P_EK over time. In the case of a recently performed session, the largest weight is placed, and in the case of a session that has been performed for a long time, the weight is reduced so that the response session can be better reflected in the user's P_EK.</w:t>
      </w:r>
    </w:p>
    <w:p w14:paraId="448812EC" w14:textId="03BEDA3F" w:rsidR="00EE285D" w:rsidRDefault="000D67D1" w:rsidP="00EE285D">
      <w:pPr>
        <w:pStyle w:val="L1"/>
      </w:pPr>
      <w:r w:rsidRPr="000D67D1">
        <w:t>(T8) Generate Recommendation in two step</w:t>
      </w:r>
      <w:r w:rsidR="00AF0192">
        <w:t>s</w:t>
      </w:r>
      <w:r w:rsidRPr="000D67D1">
        <w:t xml:space="preserve"> (Relevant to C5)</w:t>
      </w:r>
    </w:p>
    <w:p w14:paraId="57EDBF2F" w14:textId="4B7A10F8" w:rsidR="00EE285D" w:rsidRDefault="00AF0192" w:rsidP="00EE285D">
      <w:pPr>
        <w:pStyle w:val="L2"/>
      </w:pPr>
      <w:r w:rsidRPr="00AF0192">
        <w:t>Step 1. Recommend using the U_EK</w:t>
      </w:r>
    </w:p>
    <w:p w14:paraId="56CC46F0" w14:textId="588EF31D" w:rsidR="00EE285D" w:rsidRDefault="00AF0192" w:rsidP="00EE285D">
      <w:pPr>
        <w:pStyle w:val="L2body"/>
      </w:pPr>
      <w:r w:rsidRPr="00AF0192">
        <w:t xml:space="preserve">Use vectors such as the user's age group, gender, and HI to find which cluster corresponds to. </w:t>
      </w:r>
      <w:r>
        <w:t>Our system</w:t>
      </w:r>
      <w:r w:rsidRPr="00AF0192">
        <w:t xml:space="preserve"> finds a recommendation that can improve the user's HI in a positive </w:t>
      </w:r>
      <w:r>
        <w:t>way</w:t>
      </w:r>
      <w:r w:rsidRPr="00AF0192">
        <w:t xml:space="preserve"> by utilizing the U_EK of the found cluster. In U_EK, we recommend HA, which is the most effective for HI that users need to improve.</w:t>
      </w:r>
    </w:p>
    <w:p w14:paraId="76CF2A70" w14:textId="2D041BA8" w:rsidR="00AF0192" w:rsidRDefault="00AF0192" w:rsidP="00AF0192">
      <w:pPr>
        <w:pStyle w:val="L2"/>
      </w:pPr>
      <w:r w:rsidRPr="00AF0192">
        <w:t>Step 2. Refine the Recommendation using the P_EK.</w:t>
      </w:r>
    </w:p>
    <w:p w14:paraId="0A498ADD" w14:textId="2BDAF3C4" w:rsidR="00EE285D" w:rsidRDefault="00AF0192" w:rsidP="00AF0192">
      <w:pPr>
        <w:pStyle w:val="L2body"/>
      </w:pPr>
      <w:r w:rsidRPr="00AF0192">
        <w:lastRenderedPageBreak/>
        <w:t xml:space="preserve">The user has P_EK showing the effectiveness of HA for HI and the </w:t>
      </w:r>
      <w:r>
        <w:t>reliability</w:t>
      </w:r>
      <w:r w:rsidRPr="00AF0192">
        <w:t xml:space="preserve"> for each item. Recommended HA generated </w:t>
      </w:r>
      <w:r>
        <w:t>by</w:t>
      </w:r>
      <w:r w:rsidRPr="00AF0192">
        <w:t xml:space="preserve"> U_EK is refined through effectiveness and reliability in P_EK items.</w:t>
      </w:r>
    </w:p>
    <w:p w14:paraId="33576089" w14:textId="183BDEAB" w:rsidR="00EE285D" w:rsidRDefault="000D67D1" w:rsidP="00EE285D">
      <w:pPr>
        <w:pStyle w:val="L1"/>
      </w:pPr>
      <w:r w:rsidRPr="000D67D1">
        <w:t xml:space="preserve">(T9) </w:t>
      </w:r>
      <w:r w:rsidR="00EA3ECD">
        <w:t>Using SW Agent</w:t>
      </w:r>
      <w:r w:rsidRPr="000D67D1">
        <w:t xml:space="preserve"> (Relevant to C6)</w:t>
      </w:r>
    </w:p>
    <w:p w14:paraId="22FED5FB" w14:textId="09C0CCCD" w:rsidR="00EE285D" w:rsidRDefault="00A04569" w:rsidP="00AF0192">
      <w:pPr>
        <w:pStyle w:val="L1body"/>
      </w:pPr>
      <w:r w:rsidRPr="00A04569">
        <w:t xml:space="preserve">The system evaluates the effectiveness and creates a recommendation whenever there is an input from the user's HI or HA. Since Recommendation is generated by U_EK and P_EK, optimizing P_EK and U_EK is automatically performed at the required time through SW agent. The server receives a </w:t>
      </w:r>
      <w:r>
        <w:t>u</w:t>
      </w:r>
      <w:r w:rsidRPr="00A04569">
        <w:t xml:space="preserve">ser session event from the Client App, analyzes the effectiveness, and operates a thread that checks whether to optimize P_EK and U_EK. When the </w:t>
      </w:r>
      <w:r w:rsidR="0091618D">
        <w:t>d</w:t>
      </w:r>
      <w:r w:rsidRPr="00A04569">
        <w:t>iff</w:t>
      </w:r>
      <w:r w:rsidR="0091618D">
        <w:t>erence</w:t>
      </w:r>
      <w:r w:rsidRPr="00A04569">
        <w:t xml:space="preserve"> of User HI and HA performed in between </w:t>
      </w:r>
      <w:r w:rsidR="0091618D">
        <w:t xml:space="preserve">them </w:t>
      </w:r>
      <w:r w:rsidRPr="00A04569">
        <w:t>can be measured, SW agent automatically analyzes the Effectiveness and updates the P_EK. In the second step of creating Recommendation, if there is a significant difference between the recommendation made with U_EK and the refine with P_EK, optimize U_EK</w:t>
      </w:r>
      <w:r w:rsidR="00AF0192" w:rsidRPr="00AF0192">
        <w:t>.</w:t>
      </w:r>
    </w:p>
    <w:p w14:paraId="2563D1CE" w14:textId="05C60C84" w:rsidR="00EE285D" w:rsidRDefault="000D67D1" w:rsidP="00EE285D">
      <w:pPr>
        <w:pStyle w:val="L1"/>
      </w:pPr>
      <w:r w:rsidRPr="000D67D1">
        <w:t>(T10) Check validity of Health data Measurements (Relevant to C7)</w:t>
      </w:r>
    </w:p>
    <w:p w14:paraId="715B42A8" w14:textId="30145E73" w:rsidR="00EE285D" w:rsidRDefault="00273505" w:rsidP="00EE285D">
      <w:pPr>
        <w:pStyle w:val="L2"/>
      </w:pPr>
      <w:r w:rsidRPr="00273505">
        <w:t>Check the health index from a device or user</w:t>
      </w:r>
    </w:p>
    <w:p w14:paraId="551922E3" w14:textId="2AB5C6A6" w:rsidR="00EE285D" w:rsidRDefault="00273505" w:rsidP="00EE285D">
      <w:pPr>
        <w:pStyle w:val="L2body"/>
      </w:pPr>
      <w:r w:rsidRPr="00273505">
        <w:t xml:space="preserve">In the case of </w:t>
      </w:r>
      <w:r w:rsidR="002D2B52">
        <w:t>h</w:t>
      </w:r>
      <w:r w:rsidRPr="00273505">
        <w:t xml:space="preserve">ealth </w:t>
      </w:r>
      <w:r w:rsidR="002D2B52">
        <w:t>i</w:t>
      </w:r>
      <w:r w:rsidRPr="00273505">
        <w:t xml:space="preserve">ndex </w:t>
      </w:r>
      <w:r w:rsidR="002D2B52">
        <w:t>m</w:t>
      </w:r>
      <w:r w:rsidRPr="00273505">
        <w:t xml:space="preserve">easurement by </w:t>
      </w:r>
      <w:r w:rsidR="002D2B52">
        <w:t>d</w:t>
      </w:r>
      <w:r w:rsidRPr="00273505">
        <w:t>evice, the device may malfunction and a problem may occur in measurement due to external intervention during measurement. Therefore, even in the case of data measured by the device, the user should check it once again. Even in the case of data entered manually by the user, if it is determined to be abnormal, warn the user and check again to see if it is normal data.</w:t>
      </w:r>
    </w:p>
    <w:p w14:paraId="454E03E9" w14:textId="5D85AEC3" w:rsidR="00273505" w:rsidRDefault="00273505" w:rsidP="00273505">
      <w:pPr>
        <w:pStyle w:val="L2"/>
      </w:pPr>
      <w:r w:rsidRPr="00273505">
        <w:rPr>
          <w:rFonts w:hint="eastAsia"/>
        </w:rPr>
        <w:t>Outlier Detection</w:t>
      </w:r>
      <w:r>
        <w:t xml:space="preserve"> using </w:t>
      </w:r>
      <w:r w:rsidRPr="00273505">
        <w:rPr>
          <w:rFonts w:hint="eastAsia"/>
        </w:rPr>
        <w:t>ESD(Extreme Studentized Deviation)</w:t>
      </w:r>
    </w:p>
    <w:p w14:paraId="76BBAA22" w14:textId="18458816" w:rsidR="00586110" w:rsidRDefault="002D2B52" w:rsidP="00DB53F8">
      <w:pPr>
        <w:pStyle w:val="L2body"/>
      </w:pPr>
      <w:r w:rsidRPr="002D2B52">
        <w:t>The system checks the validity of data entered by the user or once checked by the user using the Extreme Studentized Deviation (ESD) method. For example, for inputs beyond the common sense of being 10 meters tall or weighing 10 kilograms, the system detects themselves and judges them as an outlier and does not use them for analysis and recommendation. The outlier detection method utilizes the ESD method to determine data whose absolute deviation from observations and sample means exceeds the threshold.</w:t>
      </w:r>
    </w:p>
    <w:p w14:paraId="187AD7EF" w14:textId="77777777" w:rsidR="00586110" w:rsidRPr="00BE107A" w:rsidRDefault="00586110" w:rsidP="00586110">
      <w:pPr>
        <w:pStyle w:val="3"/>
      </w:pPr>
      <w:bookmarkStart w:id="428" w:name="_Toc2222749"/>
      <w:bookmarkStart w:id="429" w:name="_Toc25959940"/>
      <w:bookmarkStart w:id="430" w:name="_Toc124708790"/>
      <w:bookmarkStart w:id="431" w:name="_Toc128416376"/>
      <w:bookmarkEnd w:id="426"/>
      <w:r w:rsidRPr="00BE107A">
        <w:t xml:space="preserve">[Step </w:t>
      </w:r>
      <w:r w:rsidRPr="00BE107A">
        <w:rPr>
          <w:rFonts w:hint="eastAsia"/>
        </w:rPr>
        <w:t>4</w:t>
      </w:r>
      <w:r w:rsidRPr="00BE107A">
        <w:t>] Evaluation of the Candidate Tactics</w:t>
      </w:r>
      <w:bookmarkEnd w:id="428"/>
      <w:bookmarkEnd w:id="429"/>
      <w:bookmarkEnd w:id="430"/>
      <w:bookmarkEnd w:id="431"/>
    </w:p>
    <w:p w14:paraId="3BBAAFC9" w14:textId="77777777" w:rsidR="00586110" w:rsidRPr="00BE107A" w:rsidRDefault="00586110" w:rsidP="00586110">
      <w:pPr>
        <w:pStyle w:val="Body"/>
      </w:pPr>
      <w:r w:rsidRPr="00BE107A">
        <w:rPr>
          <w:rFonts w:hint="eastAsia"/>
        </w:rPr>
        <w:t xml:space="preserve">We </w:t>
      </w:r>
      <w:r w:rsidRPr="00BE107A">
        <w:t>evaluate</w:t>
      </w:r>
      <w:r w:rsidRPr="00BE107A">
        <w:rPr>
          <w:rFonts w:hint="eastAsia"/>
        </w:rPr>
        <w:t xml:space="preserve"> </w:t>
      </w:r>
      <w:r w:rsidRPr="00BE107A">
        <w:t>the proposed candidate tactics in terms of their benefit and cost.</w:t>
      </w:r>
    </w:p>
    <w:tbl>
      <w:tblPr>
        <w:tblStyle w:val="afa"/>
        <w:tblW w:w="0" w:type="auto"/>
        <w:tblInd w:w="562" w:type="dxa"/>
        <w:tblLook w:val="04A0" w:firstRow="1" w:lastRow="0" w:firstColumn="1" w:lastColumn="0" w:noHBand="0" w:noVBand="1"/>
      </w:tblPr>
      <w:tblGrid>
        <w:gridCol w:w="566"/>
        <w:gridCol w:w="2543"/>
        <w:gridCol w:w="567"/>
        <w:gridCol w:w="5067"/>
      </w:tblGrid>
      <w:tr w:rsidR="00586110" w:rsidRPr="00BE107A" w14:paraId="41557AB5" w14:textId="77777777" w:rsidTr="00A835AC">
        <w:trPr>
          <w:trHeight w:val="359"/>
        </w:trPr>
        <w:tc>
          <w:tcPr>
            <w:tcW w:w="567" w:type="dxa"/>
            <w:shd w:val="clear" w:color="auto" w:fill="F2F2F2" w:themeFill="background1" w:themeFillShade="F2"/>
            <w:vAlign w:val="center"/>
          </w:tcPr>
          <w:p w14:paraId="03F68232" w14:textId="77777777" w:rsidR="00586110" w:rsidRPr="00BE107A" w:rsidRDefault="00586110" w:rsidP="00AB2732">
            <w:pPr>
              <w:jc w:val="center"/>
              <w:rPr>
                <w:rFonts w:cs="Calibri"/>
                <w:b/>
              </w:rPr>
            </w:pPr>
            <w:r w:rsidRPr="00BE107A">
              <w:rPr>
                <w:rFonts w:cs="Calibri"/>
                <w:b/>
              </w:rPr>
              <w:t>ID</w:t>
            </w:r>
          </w:p>
        </w:tc>
        <w:tc>
          <w:tcPr>
            <w:tcW w:w="2552" w:type="dxa"/>
            <w:shd w:val="clear" w:color="auto" w:fill="F2F2F2" w:themeFill="background1" w:themeFillShade="F2"/>
            <w:vAlign w:val="center"/>
          </w:tcPr>
          <w:p w14:paraId="22ED7947" w14:textId="77777777" w:rsidR="00586110" w:rsidRPr="00BE107A" w:rsidRDefault="00586110" w:rsidP="00AB2732">
            <w:pPr>
              <w:jc w:val="center"/>
              <w:rPr>
                <w:rFonts w:cs="Calibri"/>
                <w:b/>
              </w:rPr>
            </w:pPr>
            <w:r w:rsidRPr="00BE107A">
              <w:rPr>
                <w:rFonts w:cs="Calibri"/>
                <w:b/>
              </w:rPr>
              <w:t>Tactics</w:t>
            </w:r>
          </w:p>
        </w:tc>
        <w:tc>
          <w:tcPr>
            <w:tcW w:w="567" w:type="dxa"/>
            <w:shd w:val="clear" w:color="auto" w:fill="F2F2F2" w:themeFill="background1" w:themeFillShade="F2"/>
            <w:vAlign w:val="center"/>
          </w:tcPr>
          <w:p w14:paraId="0B526CB7" w14:textId="77777777" w:rsidR="00586110" w:rsidRPr="00BE107A" w:rsidRDefault="00586110" w:rsidP="00AB2732">
            <w:pPr>
              <w:jc w:val="center"/>
              <w:rPr>
                <w:rFonts w:cs="Calibri"/>
                <w:b/>
              </w:rPr>
            </w:pPr>
            <w:r w:rsidRPr="00BE107A">
              <w:rPr>
                <w:rFonts w:cs="Calibri"/>
                <w:b/>
              </w:rPr>
              <w:t>Y/N</w:t>
            </w:r>
          </w:p>
        </w:tc>
        <w:tc>
          <w:tcPr>
            <w:tcW w:w="5103" w:type="dxa"/>
            <w:shd w:val="clear" w:color="auto" w:fill="F2F2F2" w:themeFill="background1" w:themeFillShade="F2"/>
            <w:vAlign w:val="center"/>
          </w:tcPr>
          <w:p w14:paraId="74216CBD" w14:textId="77777777" w:rsidR="00586110" w:rsidRPr="00BE107A" w:rsidRDefault="00586110" w:rsidP="00AB2732">
            <w:pPr>
              <w:jc w:val="center"/>
              <w:rPr>
                <w:rFonts w:cs="Calibri"/>
                <w:b/>
              </w:rPr>
            </w:pPr>
            <w:r w:rsidRPr="00BE107A">
              <w:rPr>
                <w:rFonts w:cs="Calibri"/>
                <w:b/>
              </w:rPr>
              <w:t>Justification</w:t>
            </w:r>
          </w:p>
        </w:tc>
      </w:tr>
      <w:tr w:rsidR="00586110" w:rsidRPr="00BE107A" w14:paraId="2211282B" w14:textId="77777777" w:rsidTr="00A835AC">
        <w:tc>
          <w:tcPr>
            <w:tcW w:w="567" w:type="dxa"/>
            <w:vAlign w:val="center"/>
          </w:tcPr>
          <w:p w14:paraId="075148E6" w14:textId="77777777" w:rsidR="00586110" w:rsidRPr="001F07CE" w:rsidRDefault="00586110" w:rsidP="00AB2732">
            <w:pPr>
              <w:autoSpaceDE/>
              <w:autoSpaceDN/>
              <w:ind w:left="-42"/>
              <w:contextualSpacing/>
              <w:jc w:val="center"/>
              <w:textAlignment w:val="baseline"/>
              <w:rPr>
                <w:rFonts w:cs="Calibri"/>
                <w:szCs w:val="22"/>
              </w:rPr>
            </w:pPr>
            <w:r w:rsidRPr="001F07CE">
              <w:rPr>
                <w:rFonts w:cs="Calibri" w:hint="eastAsia"/>
                <w:szCs w:val="22"/>
              </w:rPr>
              <w:t>T1</w:t>
            </w:r>
          </w:p>
        </w:tc>
        <w:tc>
          <w:tcPr>
            <w:tcW w:w="2552" w:type="dxa"/>
            <w:vAlign w:val="center"/>
          </w:tcPr>
          <w:p w14:paraId="54665C8C" w14:textId="00BFF3AC" w:rsidR="00586110" w:rsidRPr="001F07CE" w:rsidRDefault="00B07EBC" w:rsidP="00AB2732">
            <w:pPr>
              <w:autoSpaceDE/>
              <w:autoSpaceDN/>
              <w:ind w:left="-42"/>
              <w:contextualSpacing/>
              <w:jc w:val="left"/>
              <w:textAlignment w:val="baseline"/>
              <w:rPr>
                <w:rFonts w:cs="Calibri"/>
                <w:szCs w:val="22"/>
              </w:rPr>
            </w:pPr>
            <w:r w:rsidRPr="004410DA">
              <w:t>Select the appropriate recommendation method</w:t>
            </w:r>
            <w:r>
              <w:t>: K-means</w:t>
            </w:r>
          </w:p>
        </w:tc>
        <w:tc>
          <w:tcPr>
            <w:tcW w:w="567" w:type="dxa"/>
            <w:vAlign w:val="center"/>
          </w:tcPr>
          <w:p w14:paraId="75F93B27" w14:textId="77777777" w:rsidR="00586110" w:rsidRPr="001F07CE" w:rsidRDefault="00586110" w:rsidP="00AB2732">
            <w:pPr>
              <w:jc w:val="center"/>
              <w:rPr>
                <w:rFonts w:cs="Calibri"/>
                <w:szCs w:val="22"/>
              </w:rPr>
            </w:pPr>
            <w:r w:rsidRPr="001F07CE">
              <w:rPr>
                <w:rFonts w:cs="Calibri"/>
                <w:szCs w:val="22"/>
              </w:rPr>
              <w:t>Y</w:t>
            </w:r>
          </w:p>
        </w:tc>
        <w:tc>
          <w:tcPr>
            <w:tcW w:w="5103" w:type="dxa"/>
            <w:vAlign w:val="center"/>
          </w:tcPr>
          <w:p w14:paraId="755F2E44" w14:textId="7BF650DA" w:rsidR="00586110" w:rsidRPr="001F07CE" w:rsidRDefault="00586110" w:rsidP="00AB2732">
            <w:pPr>
              <w:spacing w:line="216" w:lineRule="auto"/>
              <w:rPr>
                <w:rFonts w:cs="Calibri"/>
                <w:szCs w:val="22"/>
              </w:rPr>
            </w:pPr>
            <w:r w:rsidRPr="001F07CE">
              <w:rPr>
                <w:rFonts w:cs="Calibri" w:hint="eastAsia"/>
                <w:szCs w:val="22"/>
              </w:rPr>
              <w:t>Benefit)</w:t>
            </w:r>
            <w:r w:rsidR="004410DA" w:rsidRPr="001F07CE">
              <w:rPr>
                <w:rFonts w:cs="Calibri"/>
                <w:szCs w:val="22"/>
              </w:rPr>
              <w:t xml:space="preserve"> </w:t>
            </w:r>
            <w:r w:rsidR="001F07CE" w:rsidRPr="001F07CE">
              <w:rPr>
                <w:rFonts w:cs="Calibri"/>
                <w:szCs w:val="22"/>
              </w:rPr>
              <w:t>Suitable for U_EK and P_EK optimization.</w:t>
            </w:r>
          </w:p>
          <w:p w14:paraId="04A95E57" w14:textId="4C627CF1" w:rsidR="004410DA" w:rsidRPr="001F07CE" w:rsidRDefault="00586110" w:rsidP="00AB2732">
            <w:pPr>
              <w:spacing w:line="216" w:lineRule="auto"/>
              <w:rPr>
                <w:rFonts w:cs="Calibri"/>
                <w:szCs w:val="22"/>
              </w:rPr>
            </w:pPr>
            <w:r w:rsidRPr="001F07CE">
              <w:rPr>
                <w:rFonts w:cs="Calibri"/>
                <w:szCs w:val="22"/>
              </w:rPr>
              <w:t xml:space="preserve">Cost) </w:t>
            </w:r>
            <w:r w:rsidR="001F07CE" w:rsidRPr="001F07CE">
              <w:rPr>
                <w:rFonts w:cs="Calibri"/>
                <w:szCs w:val="22"/>
              </w:rPr>
              <w:t>It requires relatively small resources during operation.</w:t>
            </w:r>
          </w:p>
          <w:p w14:paraId="5F7EE482" w14:textId="3C66B15E" w:rsidR="00586110" w:rsidRPr="001F07CE" w:rsidRDefault="00586110" w:rsidP="00AB2732">
            <w:pPr>
              <w:spacing w:line="216" w:lineRule="auto"/>
              <w:rPr>
                <w:rFonts w:cs="Calibri"/>
                <w:szCs w:val="22"/>
              </w:rPr>
            </w:pPr>
            <w:r w:rsidRPr="001F07CE">
              <w:rPr>
                <w:rFonts w:cs="Calibri"/>
                <w:szCs w:val="22"/>
              </w:rPr>
              <w:t xml:space="preserve">Decision) </w:t>
            </w:r>
            <w:r w:rsidR="00915A74" w:rsidRPr="001F07CE">
              <w:rPr>
                <w:rFonts w:cs="Calibri"/>
                <w:szCs w:val="22"/>
              </w:rPr>
              <w:t xml:space="preserve">It is an </w:t>
            </w:r>
            <w:r w:rsidR="001F07CE" w:rsidRPr="001F07CE">
              <w:rPr>
                <w:rFonts w:cs="Calibri"/>
                <w:szCs w:val="22"/>
              </w:rPr>
              <w:t>essential</w:t>
            </w:r>
            <w:r w:rsidR="00915A74" w:rsidRPr="001F07CE">
              <w:rPr>
                <w:rFonts w:cs="Calibri"/>
                <w:szCs w:val="22"/>
              </w:rPr>
              <w:t xml:space="preserve"> tactic to achieve the quality of the system</w:t>
            </w:r>
          </w:p>
        </w:tc>
      </w:tr>
      <w:tr w:rsidR="00586110" w:rsidRPr="00BE107A" w14:paraId="572A52DD" w14:textId="77777777" w:rsidTr="00A835AC">
        <w:tc>
          <w:tcPr>
            <w:tcW w:w="567" w:type="dxa"/>
            <w:vAlign w:val="center"/>
          </w:tcPr>
          <w:p w14:paraId="073EC467" w14:textId="77777777" w:rsidR="00586110" w:rsidRPr="001F07CE" w:rsidRDefault="00586110" w:rsidP="00AB2732">
            <w:pPr>
              <w:autoSpaceDE/>
              <w:autoSpaceDN/>
              <w:ind w:left="-42"/>
              <w:contextualSpacing/>
              <w:jc w:val="center"/>
              <w:textAlignment w:val="baseline"/>
              <w:rPr>
                <w:rFonts w:cs="Calibri"/>
                <w:szCs w:val="22"/>
              </w:rPr>
            </w:pPr>
            <w:r w:rsidRPr="001F07CE">
              <w:rPr>
                <w:rFonts w:cs="Calibri" w:hint="eastAsia"/>
                <w:szCs w:val="22"/>
              </w:rPr>
              <w:t>T2</w:t>
            </w:r>
          </w:p>
        </w:tc>
        <w:tc>
          <w:tcPr>
            <w:tcW w:w="2552" w:type="dxa"/>
            <w:vAlign w:val="center"/>
          </w:tcPr>
          <w:p w14:paraId="0E016189" w14:textId="54B01F66" w:rsidR="00586110" w:rsidRPr="001F07CE" w:rsidRDefault="00B07EBC" w:rsidP="00AB2732">
            <w:pPr>
              <w:autoSpaceDE/>
              <w:autoSpaceDN/>
              <w:ind w:left="-42"/>
              <w:contextualSpacing/>
              <w:jc w:val="left"/>
              <w:textAlignment w:val="baseline"/>
              <w:rPr>
                <w:rFonts w:cs="Calibri"/>
                <w:szCs w:val="22"/>
              </w:rPr>
            </w:pPr>
            <w:r w:rsidRPr="004410DA">
              <w:t>Applying clustering method on Optimize U_EK and P_EK</w:t>
            </w:r>
          </w:p>
        </w:tc>
        <w:tc>
          <w:tcPr>
            <w:tcW w:w="567" w:type="dxa"/>
            <w:vAlign w:val="center"/>
          </w:tcPr>
          <w:p w14:paraId="66078E7F" w14:textId="79601718" w:rsidR="00586110" w:rsidRPr="001F07CE" w:rsidRDefault="001F07CE" w:rsidP="00AB2732">
            <w:pPr>
              <w:jc w:val="center"/>
              <w:rPr>
                <w:rFonts w:cs="Calibri"/>
                <w:szCs w:val="22"/>
              </w:rPr>
            </w:pPr>
            <w:r>
              <w:rPr>
                <w:rFonts w:cs="Calibri" w:hint="eastAsia"/>
                <w:szCs w:val="22"/>
              </w:rPr>
              <w:t>Y</w:t>
            </w:r>
          </w:p>
        </w:tc>
        <w:tc>
          <w:tcPr>
            <w:tcW w:w="5103" w:type="dxa"/>
            <w:vAlign w:val="center"/>
          </w:tcPr>
          <w:p w14:paraId="6EB2C7D3" w14:textId="12DB8C9A" w:rsidR="004410DA" w:rsidRPr="001F07CE" w:rsidRDefault="004410DA" w:rsidP="00AB2732">
            <w:pPr>
              <w:spacing w:line="216" w:lineRule="auto"/>
              <w:rPr>
                <w:rFonts w:cs="Calibri"/>
                <w:szCs w:val="22"/>
              </w:rPr>
            </w:pPr>
            <w:r w:rsidRPr="001F07CE">
              <w:rPr>
                <w:rFonts w:cs="Calibri" w:hint="eastAsia"/>
                <w:szCs w:val="22"/>
              </w:rPr>
              <w:t>Benefit)</w:t>
            </w:r>
            <w:r w:rsidRPr="001F07CE">
              <w:rPr>
                <w:rFonts w:cs="Calibri"/>
                <w:szCs w:val="22"/>
              </w:rPr>
              <w:t xml:space="preserve"> </w:t>
            </w:r>
            <w:r w:rsidR="00454506" w:rsidRPr="001F07CE">
              <w:rPr>
                <w:rFonts w:cs="Calibri"/>
                <w:szCs w:val="22"/>
              </w:rPr>
              <w:t>It is a suitable idea to achieve the quality requirements of the system.</w:t>
            </w:r>
          </w:p>
          <w:p w14:paraId="5BA8E043" w14:textId="41E82317" w:rsidR="004410DA" w:rsidRPr="001F07CE" w:rsidRDefault="004410DA" w:rsidP="00AB2732">
            <w:pPr>
              <w:spacing w:line="216" w:lineRule="auto"/>
              <w:rPr>
                <w:rFonts w:cs="Calibri"/>
                <w:szCs w:val="22"/>
              </w:rPr>
            </w:pPr>
            <w:r w:rsidRPr="001F07CE">
              <w:rPr>
                <w:rFonts w:cs="Calibri"/>
                <w:szCs w:val="22"/>
              </w:rPr>
              <w:t xml:space="preserve">Cost) </w:t>
            </w:r>
            <w:r w:rsidR="00454506" w:rsidRPr="001F07CE">
              <w:rPr>
                <w:rFonts w:cs="Calibri"/>
                <w:szCs w:val="22"/>
              </w:rPr>
              <w:t>Implementation is relatively easy and requires relatively small resources during operation.</w:t>
            </w:r>
          </w:p>
          <w:p w14:paraId="4AF29426" w14:textId="52558D69" w:rsidR="00586110" w:rsidRPr="001F07CE" w:rsidRDefault="004410DA" w:rsidP="00AB2732">
            <w:pPr>
              <w:spacing w:line="216" w:lineRule="auto"/>
              <w:rPr>
                <w:rFonts w:cs="Calibri"/>
                <w:szCs w:val="22"/>
              </w:rPr>
            </w:pPr>
            <w:r w:rsidRPr="001F07CE">
              <w:rPr>
                <w:rFonts w:cs="Calibri"/>
                <w:szCs w:val="22"/>
              </w:rPr>
              <w:lastRenderedPageBreak/>
              <w:t>Decision)</w:t>
            </w:r>
            <w:r w:rsidR="001F07CE" w:rsidRPr="001F07CE">
              <w:rPr>
                <w:rFonts w:cs="Calibri"/>
                <w:szCs w:val="22"/>
              </w:rPr>
              <w:t xml:space="preserve"> It is an important tactic to achieve the quality of the system</w:t>
            </w:r>
          </w:p>
        </w:tc>
      </w:tr>
      <w:tr w:rsidR="00586110" w:rsidRPr="00BE107A" w14:paraId="525819BC" w14:textId="77777777" w:rsidTr="00A835AC">
        <w:tc>
          <w:tcPr>
            <w:tcW w:w="567" w:type="dxa"/>
            <w:vAlign w:val="center"/>
          </w:tcPr>
          <w:p w14:paraId="0DB9D90E" w14:textId="6A3FCC27" w:rsidR="00586110" w:rsidRPr="001F07CE" w:rsidRDefault="004410DA" w:rsidP="00AB2732">
            <w:pPr>
              <w:autoSpaceDE/>
              <w:autoSpaceDN/>
              <w:ind w:left="-42"/>
              <w:contextualSpacing/>
              <w:jc w:val="center"/>
              <w:textAlignment w:val="baseline"/>
              <w:rPr>
                <w:rFonts w:cs="Calibri"/>
                <w:szCs w:val="22"/>
              </w:rPr>
            </w:pPr>
            <w:r w:rsidRPr="001F07CE">
              <w:rPr>
                <w:rFonts w:cs="Calibri"/>
                <w:szCs w:val="22"/>
              </w:rPr>
              <w:lastRenderedPageBreak/>
              <w:t>T3</w:t>
            </w:r>
          </w:p>
        </w:tc>
        <w:tc>
          <w:tcPr>
            <w:tcW w:w="2552" w:type="dxa"/>
            <w:vAlign w:val="center"/>
          </w:tcPr>
          <w:p w14:paraId="2DC8AFB9" w14:textId="1FF1466C" w:rsidR="00586110" w:rsidRPr="001F07CE" w:rsidRDefault="00B07EBC" w:rsidP="00AB2732">
            <w:pPr>
              <w:autoSpaceDE/>
              <w:autoSpaceDN/>
              <w:contextualSpacing/>
              <w:jc w:val="left"/>
              <w:textAlignment w:val="baseline"/>
              <w:rPr>
                <w:szCs w:val="22"/>
              </w:rPr>
            </w:pPr>
            <w:r w:rsidRPr="004410DA">
              <w:t>Evaluation of clustering algorithms</w:t>
            </w:r>
          </w:p>
        </w:tc>
        <w:tc>
          <w:tcPr>
            <w:tcW w:w="567" w:type="dxa"/>
            <w:vAlign w:val="center"/>
          </w:tcPr>
          <w:p w14:paraId="070A2A8C" w14:textId="7662E2FC" w:rsidR="00586110" w:rsidRPr="001F07CE" w:rsidRDefault="001F07CE" w:rsidP="00AB2732">
            <w:pPr>
              <w:jc w:val="center"/>
              <w:rPr>
                <w:rFonts w:cs="Calibri"/>
                <w:szCs w:val="22"/>
              </w:rPr>
            </w:pPr>
            <w:r>
              <w:rPr>
                <w:rFonts w:cs="Calibri" w:hint="eastAsia"/>
                <w:szCs w:val="22"/>
              </w:rPr>
              <w:t>Y</w:t>
            </w:r>
          </w:p>
        </w:tc>
        <w:tc>
          <w:tcPr>
            <w:tcW w:w="5103" w:type="dxa"/>
            <w:vAlign w:val="center"/>
          </w:tcPr>
          <w:p w14:paraId="204DC6B1" w14:textId="6F259B05" w:rsidR="004410DA" w:rsidRPr="001F07CE" w:rsidRDefault="004410DA" w:rsidP="00AB2732">
            <w:pPr>
              <w:spacing w:line="216" w:lineRule="auto"/>
              <w:rPr>
                <w:rFonts w:cs="Calibri"/>
                <w:szCs w:val="22"/>
              </w:rPr>
            </w:pPr>
            <w:r w:rsidRPr="001F07CE">
              <w:rPr>
                <w:rFonts w:cs="Calibri" w:hint="eastAsia"/>
                <w:szCs w:val="22"/>
              </w:rPr>
              <w:t>Benefit)</w:t>
            </w:r>
            <w:r w:rsidRPr="001F07CE">
              <w:rPr>
                <w:rFonts w:cs="Calibri"/>
                <w:szCs w:val="22"/>
              </w:rPr>
              <w:t xml:space="preserve"> </w:t>
            </w:r>
            <w:r w:rsidR="001F07CE" w:rsidRPr="001F07CE">
              <w:rPr>
                <w:rFonts w:cs="Calibri"/>
                <w:szCs w:val="22"/>
              </w:rPr>
              <w:t xml:space="preserve">It is a suitable idea to </w:t>
            </w:r>
            <w:r w:rsidR="001F07CE">
              <w:rPr>
                <w:rFonts w:cs="Calibri"/>
                <w:szCs w:val="22"/>
              </w:rPr>
              <w:t>get the effectiveness of our recommendation system.</w:t>
            </w:r>
          </w:p>
          <w:p w14:paraId="62CC34F6" w14:textId="18A77780" w:rsidR="004410DA" w:rsidRPr="001F07CE" w:rsidRDefault="004410DA" w:rsidP="00AB2732">
            <w:pPr>
              <w:spacing w:line="216" w:lineRule="auto"/>
              <w:rPr>
                <w:rFonts w:cs="Calibri"/>
                <w:szCs w:val="22"/>
              </w:rPr>
            </w:pPr>
            <w:r w:rsidRPr="001F07CE">
              <w:rPr>
                <w:rFonts w:cs="Calibri"/>
                <w:szCs w:val="22"/>
              </w:rPr>
              <w:t>Cost)</w:t>
            </w:r>
            <w:r w:rsidR="001F07CE">
              <w:rPr>
                <w:rFonts w:cs="Calibri"/>
                <w:szCs w:val="22"/>
              </w:rPr>
              <w:t xml:space="preserve"> </w:t>
            </w:r>
            <w:r w:rsidR="005F0E20" w:rsidRPr="005F0E20">
              <w:rPr>
                <w:rFonts w:cs="Calibri"/>
                <w:szCs w:val="22"/>
              </w:rPr>
              <w:t>The cost is higher than performing with one specific K value.</w:t>
            </w:r>
          </w:p>
          <w:p w14:paraId="2C0EE446" w14:textId="6735BAE2" w:rsidR="00586110" w:rsidRPr="001F07CE" w:rsidRDefault="004410DA" w:rsidP="00AB2732">
            <w:pPr>
              <w:spacing w:line="216" w:lineRule="auto"/>
              <w:rPr>
                <w:rFonts w:cs="Calibri"/>
                <w:szCs w:val="22"/>
              </w:rPr>
            </w:pPr>
            <w:r w:rsidRPr="001F07CE">
              <w:rPr>
                <w:rFonts w:cs="Calibri"/>
                <w:szCs w:val="22"/>
              </w:rPr>
              <w:t>Decision)</w:t>
            </w:r>
            <w:r w:rsidR="001F07CE">
              <w:rPr>
                <w:rFonts w:cs="Calibri"/>
                <w:szCs w:val="22"/>
              </w:rPr>
              <w:t xml:space="preserve"> </w:t>
            </w:r>
            <w:r w:rsidR="005F0E20" w:rsidRPr="005F0E20">
              <w:rPr>
                <w:rFonts w:cs="Calibri"/>
                <w:szCs w:val="22"/>
              </w:rPr>
              <w:t>The ability to find the optimal number of clusters (K) is essential.</w:t>
            </w:r>
          </w:p>
        </w:tc>
      </w:tr>
      <w:tr w:rsidR="00586110" w:rsidRPr="00BE107A" w14:paraId="192F87C7" w14:textId="77777777" w:rsidTr="00A835AC">
        <w:tc>
          <w:tcPr>
            <w:tcW w:w="567" w:type="dxa"/>
            <w:vAlign w:val="center"/>
          </w:tcPr>
          <w:p w14:paraId="18E02601" w14:textId="74774CEB" w:rsidR="00586110" w:rsidRPr="001F07CE" w:rsidRDefault="004410DA" w:rsidP="00AB2732">
            <w:pPr>
              <w:autoSpaceDE/>
              <w:autoSpaceDN/>
              <w:ind w:left="-42"/>
              <w:contextualSpacing/>
              <w:jc w:val="center"/>
              <w:textAlignment w:val="baseline"/>
              <w:rPr>
                <w:rFonts w:cs="Calibri"/>
                <w:szCs w:val="22"/>
              </w:rPr>
            </w:pPr>
            <w:r w:rsidRPr="001F07CE">
              <w:rPr>
                <w:rFonts w:cs="Calibri"/>
                <w:szCs w:val="22"/>
              </w:rPr>
              <w:t>T4</w:t>
            </w:r>
          </w:p>
        </w:tc>
        <w:tc>
          <w:tcPr>
            <w:tcW w:w="2552" w:type="dxa"/>
            <w:vAlign w:val="center"/>
          </w:tcPr>
          <w:p w14:paraId="6A1EACA2" w14:textId="20834071" w:rsidR="00586110" w:rsidRPr="001F07CE" w:rsidRDefault="004410DA" w:rsidP="00AB2732">
            <w:pPr>
              <w:autoSpaceDE/>
              <w:autoSpaceDN/>
              <w:ind w:left="-42"/>
              <w:contextualSpacing/>
              <w:jc w:val="left"/>
              <w:textAlignment w:val="baseline"/>
              <w:rPr>
                <w:szCs w:val="22"/>
              </w:rPr>
            </w:pPr>
            <w:r w:rsidRPr="001F07CE">
              <w:rPr>
                <w:szCs w:val="22"/>
              </w:rPr>
              <w:t>Collect various datasets through beta testing</w:t>
            </w:r>
          </w:p>
        </w:tc>
        <w:tc>
          <w:tcPr>
            <w:tcW w:w="567" w:type="dxa"/>
            <w:vAlign w:val="center"/>
          </w:tcPr>
          <w:p w14:paraId="35D1AC80" w14:textId="59828C7A" w:rsidR="00586110" w:rsidRPr="001F07CE" w:rsidRDefault="00996E0B" w:rsidP="00AB2732">
            <w:pPr>
              <w:jc w:val="center"/>
              <w:rPr>
                <w:rFonts w:cs="Calibri"/>
                <w:szCs w:val="22"/>
              </w:rPr>
            </w:pPr>
            <w:r>
              <w:rPr>
                <w:rFonts w:cs="Calibri" w:hint="eastAsia"/>
                <w:szCs w:val="22"/>
              </w:rPr>
              <w:t>Y</w:t>
            </w:r>
          </w:p>
        </w:tc>
        <w:tc>
          <w:tcPr>
            <w:tcW w:w="5103" w:type="dxa"/>
            <w:vAlign w:val="center"/>
          </w:tcPr>
          <w:p w14:paraId="025F7FE1" w14:textId="30104C67" w:rsidR="004410DA" w:rsidRPr="001F07CE" w:rsidRDefault="004410DA" w:rsidP="00AB2732">
            <w:pPr>
              <w:spacing w:line="216" w:lineRule="auto"/>
              <w:rPr>
                <w:rFonts w:cs="Calibri"/>
                <w:szCs w:val="22"/>
              </w:rPr>
            </w:pPr>
            <w:r w:rsidRPr="001F07CE">
              <w:rPr>
                <w:rFonts w:cs="Calibri" w:hint="eastAsia"/>
                <w:szCs w:val="22"/>
              </w:rPr>
              <w:t>Benefit)</w:t>
            </w:r>
            <w:r w:rsidRPr="001F07CE">
              <w:rPr>
                <w:rFonts w:cs="Calibri"/>
                <w:szCs w:val="22"/>
              </w:rPr>
              <w:t xml:space="preserve"> </w:t>
            </w:r>
            <w:r w:rsidR="00454506" w:rsidRPr="001F07CE">
              <w:rPr>
                <w:rFonts w:cs="Calibri"/>
                <w:szCs w:val="22"/>
              </w:rPr>
              <w:t>Various and important datasets can be obtained</w:t>
            </w:r>
            <w:r w:rsidR="005F0E20">
              <w:rPr>
                <w:rFonts w:cs="Calibri"/>
                <w:szCs w:val="22"/>
              </w:rPr>
              <w:t>.</w:t>
            </w:r>
          </w:p>
          <w:p w14:paraId="24B99E2D" w14:textId="1E356555" w:rsidR="004410DA" w:rsidRPr="001F07CE" w:rsidRDefault="004410DA" w:rsidP="00AB2732">
            <w:pPr>
              <w:spacing w:line="216" w:lineRule="auto"/>
              <w:rPr>
                <w:rFonts w:cs="Calibri"/>
                <w:szCs w:val="22"/>
              </w:rPr>
            </w:pPr>
            <w:r w:rsidRPr="001F07CE">
              <w:rPr>
                <w:rFonts w:cs="Calibri"/>
                <w:szCs w:val="22"/>
              </w:rPr>
              <w:t xml:space="preserve">Cost) </w:t>
            </w:r>
            <w:r w:rsidR="005F0E20" w:rsidRPr="005F0E20">
              <w:rPr>
                <w:rFonts w:cs="Calibri"/>
                <w:szCs w:val="22"/>
              </w:rPr>
              <w:t xml:space="preserve">It costs a lot to recruit beta-testing users and run them before </w:t>
            </w:r>
            <w:r w:rsidR="005F0E20">
              <w:rPr>
                <w:rFonts w:cs="Calibri"/>
                <w:szCs w:val="22"/>
              </w:rPr>
              <w:t>p</w:t>
            </w:r>
            <w:r w:rsidR="005F0E20" w:rsidRPr="005F0E20">
              <w:rPr>
                <w:rFonts w:cs="Calibri"/>
                <w:szCs w:val="22"/>
              </w:rPr>
              <w:t>ublis</w:t>
            </w:r>
            <w:r w:rsidR="00996E0B">
              <w:rPr>
                <w:rFonts w:cs="Calibri"/>
                <w:szCs w:val="22"/>
              </w:rPr>
              <w:t>hing</w:t>
            </w:r>
            <w:r w:rsidR="005F0E20" w:rsidRPr="005F0E20">
              <w:rPr>
                <w:rFonts w:cs="Calibri"/>
                <w:szCs w:val="22"/>
              </w:rPr>
              <w:t>.</w:t>
            </w:r>
          </w:p>
          <w:p w14:paraId="47D388AF" w14:textId="02DCFDA0" w:rsidR="00586110" w:rsidRPr="001F07CE" w:rsidRDefault="004410DA" w:rsidP="00AB2732">
            <w:pPr>
              <w:spacing w:line="216" w:lineRule="auto"/>
              <w:rPr>
                <w:rFonts w:cs="Calibri"/>
                <w:szCs w:val="22"/>
              </w:rPr>
            </w:pPr>
            <w:r w:rsidRPr="001F07CE">
              <w:rPr>
                <w:rFonts w:cs="Calibri"/>
                <w:szCs w:val="22"/>
              </w:rPr>
              <w:t>Decision)</w:t>
            </w:r>
            <w:r w:rsidR="00996E0B">
              <w:rPr>
                <w:rFonts w:cs="Calibri"/>
                <w:szCs w:val="22"/>
              </w:rPr>
              <w:t xml:space="preserve"> </w:t>
            </w:r>
            <w:r w:rsidR="00996E0B" w:rsidRPr="00996E0B">
              <w:rPr>
                <w:rFonts w:cs="Calibri"/>
                <w:szCs w:val="22"/>
              </w:rPr>
              <w:t>It is necessary to derive U_EK through clustering.</w:t>
            </w:r>
          </w:p>
        </w:tc>
      </w:tr>
      <w:tr w:rsidR="00586110" w:rsidRPr="00BE107A" w14:paraId="02E82DB4" w14:textId="77777777" w:rsidTr="00A835AC">
        <w:tc>
          <w:tcPr>
            <w:tcW w:w="567" w:type="dxa"/>
            <w:vAlign w:val="center"/>
          </w:tcPr>
          <w:p w14:paraId="4F78ADD7" w14:textId="6128C67C" w:rsidR="00586110" w:rsidRPr="001F07CE" w:rsidRDefault="004410DA" w:rsidP="00AB2732">
            <w:pPr>
              <w:autoSpaceDE/>
              <w:autoSpaceDN/>
              <w:ind w:left="-42"/>
              <w:contextualSpacing/>
              <w:jc w:val="center"/>
              <w:textAlignment w:val="baseline"/>
              <w:rPr>
                <w:rFonts w:cs="Calibri"/>
                <w:szCs w:val="22"/>
              </w:rPr>
            </w:pPr>
            <w:r w:rsidRPr="001F07CE">
              <w:rPr>
                <w:rFonts w:cs="Calibri" w:hint="eastAsia"/>
                <w:szCs w:val="22"/>
              </w:rPr>
              <w:t>T</w:t>
            </w:r>
            <w:r w:rsidRPr="001F07CE">
              <w:rPr>
                <w:rFonts w:cs="Calibri"/>
                <w:szCs w:val="22"/>
              </w:rPr>
              <w:t>5</w:t>
            </w:r>
          </w:p>
        </w:tc>
        <w:tc>
          <w:tcPr>
            <w:tcW w:w="2552" w:type="dxa"/>
            <w:vAlign w:val="center"/>
          </w:tcPr>
          <w:p w14:paraId="63B1F50F" w14:textId="76189172" w:rsidR="00586110" w:rsidRPr="001F07CE" w:rsidRDefault="004410DA" w:rsidP="00AB2732">
            <w:pPr>
              <w:autoSpaceDE/>
              <w:autoSpaceDN/>
              <w:ind w:left="-42"/>
              <w:contextualSpacing/>
              <w:jc w:val="left"/>
              <w:textAlignment w:val="baseline"/>
              <w:rPr>
                <w:szCs w:val="22"/>
              </w:rPr>
            </w:pPr>
            <w:r w:rsidRPr="001F07CE">
              <w:rPr>
                <w:szCs w:val="22"/>
              </w:rPr>
              <w:t>Receive essential information when initial user registration</w:t>
            </w:r>
          </w:p>
        </w:tc>
        <w:tc>
          <w:tcPr>
            <w:tcW w:w="567" w:type="dxa"/>
            <w:vAlign w:val="center"/>
          </w:tcPr>
          <w:p w14:paraId="3D132621" w14:textId="5A4D7E5D" w:rsidR="00586110" w:rsidRPr="001F07CE" w:rsidRDefault="00996E0B" w:rsidP="00AB2732">
            <w:pPr>
              <w:jc w:val="center"/>
              <w:rPr>
                <w:rFonts w:cs="Calibri"/>
                <w:szCs w:val="22"/>
              </w:rPr>
            </w:pPr>
            <w:r>
              <w:rPr>
                <w:rFonts w:cs="Calibri" w:hint="eastAsia"/>
                <w:szCs w:val="22"/>
              </w:rPr>
              <w:t>Y</w:t>
            </w:r>
          </w:p>
        </w:tc>
        <w:tc>
          <w:tcPr>
            <w:tcW w:w="5103" w:type="dxa"/>
            <w:vAlign w:val="center"/>
          </w:tcPr>
          <w:p w14:paraId="182302C6" w14:textId="6F519174" w:rsidR="004410DA" w:rsidRPr="001F07CE" w:rsidRDefault="004410DA" w:rsidP="00AB2732">
            <w:pPr>
              <w:spacing w:line="216" w:lineRule="auto"/>
              <w:rPr>
                <w:rFonts w:cs="Calibri"/>
                <w:szCs w:val="22"/>
              </w:rPr>
            </w:pPr>
            <w:r w:rsidRPr="001F07CE">
              <w:rPr>
                <w:rFonts w:cs="Calibri" w:hint="eastAsia"/>
                <w:szCs w:val="22"/>
              </w:rPr>
              <w:t>Benefit)</w:t>
            </w:r>
            <w:r w:rsidRPr="001F07CE">
              <w:rPr>
                <w:rFonts w:cs="Calibri"/>
                <w:szCs w:val="22"/>
              </w:rPr>
              <w:t xml:space="preserve"> </w:t>
            </w:r>
            <w:r w:rsidR="00996E0B" w:rsidRPr="00996E0B">
              <w:rPr>
                <w:rFonts w:cs="Calibri"/>
                <w:szCs w:val="22"/>
              </w:rPr>
              <w:t>It is possible to obtain a basic vector to be clustered in common with users.</w:t>
            </w:r>
          </w:p>
          <w:p w14:paraId="122E2E3D" w14:textId="50420CF4" w:rsidR="004410DA" w:rsidRPr="001F07CE" w:rsidRDefault="004410DA" w:rsidP="00AB2732">
            <w:pPr>
              <w:spacing w:line="216" w:lineRule="auto"/>
              <w:rPr>
                <w:rFonts w:cs="Calibri"/>
                <w:szCs w:val="22"/>
              </w:rPr>
            </w:pPr>
            <w:r w:rsidRPr="001F07CE">
              <w:rPr>
                <w:rFonts w:cs="Calibri"/>
                <w:szCs w:val="22"/>
              </w:rPr>
              <w:t xml:space="preserve">Cost) </w:t>
            </w:r>
            <w:r w:rsidR="00996E0B">
              <w:rPr>
                <w:rFonts w:cs="Calibri"/>
                <w:szCs w:val="22"/>
              </w:rPr>
              <w:t xml:space="preserve">It </w:t>
            </w:r>
            <w:r w:rsidR="00996E0B" w:rsidRPr="00996E0B">
              <w:rPr>
                <w:rFonts w:cs="Calibri"/>
                <w:szCs w:val="22"/>
              </w:rPr>
              <w:t>is not expensive</w:t>
            </w:r>
            <w:r w:rsidR="00996E0B">
              <w:rPr>
                <w:rFonts w:cs="Calibri"/>
                <w:szCs w:val="22"/>
              </w:rPr>
              <w:t xml:space="preserve"> to r</w:t>
            </w:r>
            <w:r w:rsidR="00996E0B" w:rsidRPr="00996E0B">
              <w:rPr>
                <w:rFonts w:cs="Calibri"/>
                <w:szCs w:val="22"/>
              </w:rPr>
              <w:t>equir</w:t>
            </w:r>
            <w:r w:rsidR="00996E0B">
              <w:rPr>
                <w:rFonts w:cs="Calibri"/>
                <w:szCs w:val="22"/>
              </w:rPr>
              <w:t>e</w:t>
            </w:r>
            <w:r w:rsidR="00996E0B" w:rsidRPr="00996E0B">
              <w:rPr>
                <w:rFonts w:cs="Calibri"/>
                <w:szCs w:val="22"/>
              </w:rPr>
              <w:t xml:space="preserve"> information when a user</w:t>
            </w:r>
            <w:r w:rsidR="00996E0B">
              <w:rPr>
                <w:rFonts w:cs="Calibri"/>
                <w:szCs w:val="22"/>
              </w:rPr>
              <w:t xml:space="preserve"> first register this system.</w:t>
            </w:r>
          </w:p>
          <w:p w14:paraId="22AA8620" w14:textId="0F696B7E" w:rsidR="00586110" w:rsidRPr="001F07CE" w:rsidRDefault="004410DA" w:rsidP="00AB2732">
            <w:pPr>
              <w:spacing w:line="216" w:lineRule="auto"/>
              <w:rPr>
                <w:rFonts w:cs="Calibri"/>
                <w:szCs w:val="22"/>
              </w:rPr>
            </w:pPr>
            <w:r w:rsidRPr="001F07CE">
              <w:rPr>
                <w:rFonts w:cs="Calibri"/>
                <w:szCs w:val="22"/>
              </w:rPr>
              <w:t>Decision)</w:t>
            </w:r>
            <w:r w:rsidR="00996E0B">
              <w:t xml:space="preserve"> </w:t>
            </w:r>
            <w:r w:rsidR="00996E0B" w:rsidRPr="00996E0B">
              <w:rPr>
                <w:rFonts w:cs="Calibri"/>
                <w:szCs w:val="22"/>
              </w:rPr>
              <w:t>It is essential to operate this recommendation system.</w:t>
            </w:r>
          </w:p>
        </w:tc>
      </w:tr>
      <w:tr w:rsidR="00586110" w:rsidRPr="00BE107A" w14:paraId="52BBE1C2" w14:textId="77777777" w:rsidTr="00A835AC">
        <w:tc>
          <w:tcPr>
            <w:tcW w:w="567" w:type="dxa"/>
            <w:vAlign w:val="center"/>
          </w:tcPr>
          <w:p w14:paraId="202E0F16" w14:textId="3E1F16A1" w:rsidR="00586110" w:rsidRPr="001F07CE" w:rsidRDefault="004410DA" w:rsidP="00AB2732">
            <w:pPr>
              <w:autoSpaceDE/>
              <w:autoSpaceDN/>
              <w:ind w:left="-42"/>
              <w:contextualSpacing/>
              <w:jc w:val="center"/>
              <w:textAlignment w:val="baseline"/>
              <w:rPr>
                <w:rFonts w:cs="Calibri"/>
                <w:szCs w:val="22"/>
              </w:rPr>
            </w:pPr>
            <w:r w:rsidRPr="001F07CE">
              <w:rPr>
                <w:rFonts w:cs="Calibri" w:hint="eastAsia"/>
                <w:szCs w:val="22"/>
              </w:rPr>
              <w:t>T</w:t>
            </w:r>
            <w:r w:rsidRPr="001F07CE">
              <w:rPr>
                <w:rFonts w:cs="Calibri"/>
                <w:szCs w:val="22"/>
              </w:rPr>
              <w:t>6</w:t>
            </w:r>
          </w:p>
        </w:tc>
        <w:tc>
          <w:tcPr>
            <w:tcW w:w="2552" w:type="dxa"/>
            <w:vAlign w:val="center"/>
          </w:tcPr>
          <w:p w14:paraId="2205776B" w14:textId="45B737AF" w:rsidR="00586110" w:rsidRPr="001F07CE" w:rsidRDefault="004410DA" w:rsidP="00AB2732">
            <w:pPr>
              <w:autoSpaceDE/>
              <w:autoSpaceDN/>
              <w:ind w:left="-42"/>
              <w:contextualSpacing/>
              <w:jc w:val="left"/>
              <w:textAlignment w:val="baseline"/>
              <w:rPr>
                <w:szCs w:val="22"/>
              </w:rPr>
            </w:pPr>
            <w:r w:rsidRPr="001F07CE">
              <w:rPr>
                <w:szCs w:val="22"/>
              </w:rPr>
              <w:t>Sampling datasets</w:t>
            </w:r>
          </w:p>
        </w:tc>
        <w:tc>
          <w:tcPr>
            <w:tcW w:w="567" w:type="dxa"/>
            <w:vAlign w:val="center"/>
          </w:tcPr>
          <w:p w14:paraId="46C305BC" w14:textId="52C8D6C7" w:rsidR="00586110" w:rsidRPr="001F07CE" w:rsidRDefault="00535C65" w:rsidP="00AB2732">
            <w:pPr>
              <w:jc w:val="center"/>
              <w:rPr>
                <w:rFonts w:cs="Calibri"/>
                <w:szCs w:val="22"/>
              </w:rPr>
            </w:pPr>
            <w:r>
              <w:rPr>
                <w:rFonts w:cs="Calibri" w:hint="eastAsia"/>
                <w:szCs w:val="22"/>
              </w:rPr>
              <w:t>Y</w:t>
            </w:r>
          </w:p>
        </w:tc>
        <w:tc>
          <w:tcPr>
            <w:tcW w:w="5103" w:type="dxa"/>
            <w:vAlign w:val="center"/>
          </w:tcPr>
          <w:p w14:paraId="61D74522" w14:textId="2EE77C1A" w:rsidR="004410DA" w:rsidRPr="001F07CE" w:rsidRDefault="004410DA" w:rsidP="00AB2732">
            <w:pPr>
              <w:spacing w:line="216" w:lineRule="auto"/>
              <w:rPr>
                <w:rFonts w:cs="Calibri"/>
                <w:szCs w:val="22"/>
              </w:rPr>
            </w:pPr>
            <w:r w:rsidRPr="001F07CE">
              <w:rPr>
                <w:rFonts w:cs="Calibri" w:hint="eastAsia"/>
                <w:szCs w:val="22"/>
              </w:rPr>
              <w:t>Benefit)</w:t>
            </w:r>
            <w:r w:rsidRPr="001F07CE">
              <w:rPr>
                <w:rFonts w:cs="Calibri"/>
                <w:szCs w:val="22"/>
              </w:rPr>
              <w:t xml:space="preserve"> </w:t>
            </w:r>
            <w:r w:rsidR="00CF41FE" w:rsidRPr="00CF41FE">
              <w:rPr>
                <w:rFonts w:cs="Calibri"/>
                <w:szCs w:val="22"/>
              </w:rPr>
              <w:t xml:space="preserve">It is possible to reduce the time it takes to </w:t>
            </w:r>
            <w:r w:rsidR="00CF41FE">
              <w:rPr>
                <w:rFonts w:cs="Calibri"/>
                <w:szCs w:val="22"/>
              </w:rPr>
              <w:t xml:space="preserve">make </w:t>
            </w:r>
            <w:r w:rsidR="00CF41FE" w:rsidRPr="00CF41FE">
              <w:rPr>
                <w:rFonts w:cs="Calibri"/>
                <w:szCs w:val="22"/>
              </w:rPr>
              <w:t>cluster</w:t>
            </w:r>
            <w:r w:rsidR="00CF41FE">
              <w:rPr>
                <w:rFonts w:cs="Calibri"/>
                <w:szCs w:val="22"/>
              </w:rPr>
              <w:t>s</w:t>
            </w:r>
            <w:r w:rsidR="00CF41FE" w:rsidRPr="00CF41FE">
              <w:rPr>
                <w:rFonts w:cs="Calibri"/>
                <w:szCs w:val="22"/>
              </w:rPr>
              <w:t>.</w:t>
            </w:r>
          </w:p>
          <w:p w14:paraId="1A841301" w14:textId="24AC9D68" w:rsidR="004410DA" w:rsidRPr="001F07CE" w:rsidRDefault="004410DA" w:rsidP="00AB2732">
            <w:pPr>
              <w:spacing w:line="216" w:lineRule="auto"/>
              <w:rPr>
                <w:rFonts w:cs="Calibri"/>
                <w:szCs w:val="22"/>
              </w:rPr>
            </w:pPr>
            <w:r w:rsidRPr="001F07CE">
              <w:rPr>
                <w:rFonts w:cs="Calibri"/>
                <w:szCs w:val="22"/>
              </w:rPr>
              <w:t xml:space="preserve">Cost) </w:t>
            </w:r>
            <w:r w:rsidR="00CF41FE" w:rsidRPr="00CF41FE">
              <w:rPr>
                <w:rFonts w:cs="Calibri"/>
                <w:szCs w:val="22"/>
              </w:rPr>
              <w:t>Sampling users costs very little. However, there is a possibility that you will not get a general U_EK.</w:t>
            </w:r>
          </w:p>
          <w:p w14:paraId="42BFCA2C" w14:textId="1A1DB73E" w:rsidR="00586110" w:rsidRPr="001F07CE" w:rsidRDefault="004410DA" w:rsidP="00AB2732">
            <w:pPr>
              <w:spacing w:line="216" w:lineRule="auto"/>
              <w:rPr>
                <w:rFonts w:cs="Calibri"/>
                <w:szCs w:val="22"/>
              </w:rPr>
            </w:pPr>
            <w:r w:rsidRPr="001F07CE">
              <w:rPr>
                <w:rFonts w:cs="Calibri"/>
                <w:szCs w:val="22"/>
              </w:rPr>
              <w:t>Decision)</w:t>
            </w:r>
            <w:r w:rsidR="00CF41FE">
              <w:rPr>
                <w:rFonts w:cs="Calibri"/>
                <w:szCs w:val="22"/>
              </w:rPr>
              <w:t xml:space="preserve"> </w:t>
            </w:r>
            <w:r w:rsidR="00CF41FE" w:rsidRPr="00CF41FE">
              <w:rPr>
                <w:rFonts w:cs="Calibri"/>
                <w:szCs w:val="22"/>
              </w:rPr>
              <w:t>Available optionally if there are too many users. Sampling does not have to be used if the time to optimize U_EK or computing power is sufficient, but if not, the quality does not decrease.</w:t>
            </w:r>
          </w:p>
        </w:tc>
      </w:tr>
      <w:tr w:rsidR="004410DA" w:rsidRPr="00BE107A" w14:paraId="12177689" w14:textId="77777777" w:rsidTr="00A835AC">
        <w:tc>
          <w:tcPr>
            <w:tcW w:w="567" w:type="dxa"/>
            <w:vAlign w:val="center"/>
          </w:tcPr>
          <w:p w14:paraId="4CCC48FB" w14:textId="150325F4" w:rsidR="004410DA" w:rsidRPr="001F07CE" w:rsidRDefault="004410DA" w:rsidP="00AB2732">
            <w:pPr>
              <w:autoSpaceDE/>
              <w:autoSpaceDN/>
              <w:ind w:left="-42"/>
              <w:contextualSpacing/>
              <w:jc w:val="center"/>
              <w:textAlignment w:val="baseline"/>
              <w:rPr>
                <w:rFonts w:cs="Calibri"/>
                <w:szCs w:val="22"/>
              </w:rPr>
            </w:pPr>
            <w:r w:rsidRPr="001F07CE">
              <w:rPr>
                <w:rFonts w:cs="Calibri" w:hint="eastAsia"/>
                <w:szCs w:val="22"/>
              </w:rPr>
              <w:t>T</w:t>
            </w:r>
            <w:r w:rsidRPr="001F07CE">
              <w:rPr>
                <w:rFonts w:cs="Calibri"/>
                <w:szCs w:val="22"/>
              </w:rPr>
              <w:t>7</w:t>
            </w:r>
          </w:p>
        </w:tc>
        <w:tc>
          <w:tcPr>
            <w:tcW w:w="2552" w:type="dxa"/>
            <w:vAlign w:val="center"/>
          </w:tcPr>
          <w:p w14:paraId="5418A4DE" w14:textId="1C351E44" w:rsidR="004410DA" w:rsidRPr="001F07CE" w:rsidRDefault="004410DA" w:rsidP="00AB2732">
            <w:pPr>
              <w:autoSpaceDE/>
              <w:autoSpaceDN/>
              <w:ind w:left="-42"/>
              <w:contextualSpacing/>
              <w:jc w:val="left"/>
              <w:textAlignment w:val="baseline"/>
              <w:rPr>
                <w:szCs w:val="22"/>
              </w:rPr>
            </w:pPr>
            <w:r w:rsidRPr="001F07CE">
              <w:rPr>
                <w:szCs w:val="22"/>
              </w:rPr>
              <w:t xml:space="preserve">Weighted </w:t>
            </w:r>
            <w:r w:rsidR="00C04F88">
              <w:rPr>
                <w:szCs w:val="22"/>
              </w:rPr>
              <w:t xml:space="preserve">value </w:t>
            </w:r>
            <w:r w:rsidRPr="001F07CE">
              <w:rPr>
                <w:szCs w:val="22"/>
              </w:rPr>
              <w:t>for recent user session</w:t>
            </w:r>
          </w:p>
        </w:tc>
        <w:tc>
          <w:tcPr>
            <w:tcW w:w="567" w:type="dxa"/>
            <w:vAlign w:val="center"/>
          </w:tcPr>
          <w:p w14:paraId="5079B0C3" w14:textId="7DE47BA9" w:rsidR="004410DA" w:rsidRPr="001F07CE" w:rsidRDefault="00535C65" w:rsidP="00AB2732">
            <w:pPr>
              <w:jc w:val="center"/>
              <w:rPr>
                <w:rFonts w:cs="Calibri"/>
                <w:szCs w:val="22"/>
              </w:rPr>
            </w:pPr>
            <w:r>
              <w:rPr>
                <w:rFonts w:cs="Calibri" w:hint="eastAsia"/>
                <w:szCs w:val="22"/>
              </w:rPr>
              <w:t>Y</w:t>
            </w:r>
          </w:p>
        </w:tc>
        <w:tc>
          <w:tcPr>
            <w:tcW w:w="5103" w:type="dxa"/>
            <w:vAlign w:val="center"/>
          </w:tcPr>
          <w:p w14:paraId="586E8246" w14:textId="386BF1A7" w:rsidR="004410DA" w:rsidRPr="001F07CE" w:rsidRDefault="004410DA" w:rsidP="00AB2732">
            <w:pPr>
              <w:spacing w:line="216" w:lineRule="auto"/>
              <w:rPr>
                <w:rFonts w:cs="Calibri"/>
                <w:szCs w:val="22"/>
              </w:rPr>
            </w:pPr>
            <w:r w:rsidRPr="001F07CE">
              <w:rPr>
                <w:rFonts w:cs="Calibri" w:hint="eastAsia"/>
                <w:szCs w:val="22"/>
              </w:rPr>
              <w:t>Benefit)</w:t>
            </w:r>
            <w:r w:rsidRPr="001F07CE">
              <w:rPr>
                <w:rFonts w:cs="Calibri"/>
                <w:szCs w:val="22"/>
              </w:rPr>
              <w:t xml:space="preserve"> </w:t>
            </w:r>
            <w:r w:rsidR="00921ED6" w:rsidRPr="00921ED6">
              <w:rPr>
                <w:rFonts w:cs="Calibri"/>
                <w:szCs w:val="22"/>
              </w:rPr>
              <w:t>It can improve user satisfaction.</w:t>
            </w:r>
          </w:p>
          <w:p w14:paraId="2288AE58" w14:textId="3D0AD470" w:rsidR="004410DA" w:rsidRPr="001F07CE" w:rsidRDefault="004410DA" w:rsidP="00AB2732">
            <w:pPr>
              <w:spacing w:line="216" w:lineRule="auto"/>
              <w:rPr>
                <w:rFonts w:cs="Calibri"/>
                <w:szCs w:val="22"/>
              </w:rPr>
            </w:pPr>
            <w:r w:rsidRPr="001F07CE">
              <w:rPr>
                <w:rFonts w:cs="Calibri"/>
                <w:szCs w:val="22"/>
              </w:rPr>
              <w:t xml:space="preserve">Cost) </w:t>
            </w:r>
            <w:r w:rsidR="00921ED6" w:rsidRPr="00921ED6">
              <w:rPr>
                <w:rFonts w:cs="Calibri"/>
                <w:szCs w:val="22"/>
              </w:rPr>
              <w:t>Implementation can be a little complicated, but it's not a big cost.</w:t>
            </w:r>
          </w:p>
          <w:p w14:paraId="677F1A0E" w14:textId="082056D9" w:rsidR="004410DA" w:rsidRPr="001F07CE" w:rsidRDefault="004410DA" w:rsidP="00AB2732">
            <w:pPr>
              <w:spacing w:line="216" w:lineRule="auto"/>
              <w:rPr>
                <w:rFonts w:cs="Calibri"/>
                <w:szCs w:val="22"/>
              </w:rPr>
            </w:pPr>
            <w:r w:rsidRPr="001F07CE">
              <w:rPr>
                <w:rFonts w:cs="Calibri"/>
                <w:szCs w:val="22"/>
              </w:rPr>
              <w:t>Decision)</w:t>
            </w:r>
            <w:r w:rsidR="00CF41FE">
              <w:rPr>
                <w:rFonts w:cs="Calibri"/>
                <w:szCs w:val="22"/>
              </w:rPr>
              <w:t xml:space="preserve"> </w:t>
            </w:r>
            <w:r w:rsidR="00921ED6" w:rsidRPr="00921ED6">
              <w:rPr>
                <w:rFonts w:cs="Calibri"/>
                <w:szCs w:val="22"/>
              </w:rPr>
              <w:t>It is essential to satisfy the quality of our products.</w:t>
            </w:r>
          </w:p>
        </w:tc>
      </w:tr>
      <w:tr w:rsidR="004410DA" w:rsidRPr="00BE107A" w14:paraId="67914B06" w14:textId="77777777" w:rsidTr="00A835AC">
        <w:tc>
          <w:tcPr>
            <w:tcW w:w="567" w:type="dxa"/>
            <w:vAlign w:val="center"/>
          </w:tcPr>
          <w:p w14:paraId="071ABB4E" w14:textId="3AE33A09" w:rsidR="004410DA" w:rsidRPr="001F07CE" w:rsidRDefault="004410DA" w:rsidP="00AB2732">
            <w:pPr>
              <w:autoSpaceDE/>
              <w:autoSpaceDN/>
              <w:ind w:left="-42"/>
              <w:contextualSpacing/>
              <w:jc w:val="center"/>
              <w:textAlignment w:val="baseline"/>
              <w:rPr>
                <w:rFonts w:cs="Calibri"/>
                <w:szCs w:val="22"/>
              </w:rPr>
            </w:pPr>
            <w:r w:rsidRPr="001F07CE">
              <w:rPr>
                <w:rFonts w:cs="Calibri" w:hint="eastAsia"/>
                <w:szCs w:val="22"/>
              </w:rPr>
              <w:t>T</w:t>
            </w:r>
            <w:r w:rsidRPr="001F07CE">
              <w:rPr>
                <w:rFonts w:cs="Calibri"/>
                <w:szCs w:val="22"/>
              </w:rPr>
              <w:t>8</w:t>
            </w:r>
          </w:p>
        </w:tc>
        <w:tc>
          <w:tcPr>
            <w:tcW w:w="2552" w:type="dxa"/>
            <w:vAlign w:val="center"/>
          </w:tcPr>
          <w:p w14:paraId="27904194" w14:textId="45ABA5E6" w:rsidR="004410DA" w:rsidRPr="001F07CE" w:rsidRDefault="004410DA" w:rsidP="00AB2732">
            <w:pPr>
              <w:autoSpaceDE/>
              <w:autoSpaceDN/>
              <w:ind w:left="-42"/>
              <w:contextualSpacing/>
              <w:jc w:val="left"/>
              <w:textAlignment w:val="baseline"/>
              <w:rPr>
                <w:szCs w:val="22"/>
              </w:rPr>
            </w:pPr>
            <w:r w:rsidRPr="001F07CE">
              <w:rPr>
                <w:szCs w:val="22"/>
              </w:rPr>
              <w:t>Generate Recommendation in two steps</w:t>
            </w:r>
          </w:p>
        </w:tc>
        <w:tc>
          <w:tcPr>
            <w:tcW w:w="567" w:type="dxa"/>
            <w:vAlign w:val="center"/>
          </w:tcPr>
          <w:p w14:paraId="6430A4FA" w14:textId="41690DC3" w:rsidR="004410DA" w:rsidRPr="001F07CE" w:rsidRDefault="00535C65" w:rsidP="00AB2732">
            <w:pPr>
              <w:jc w:val="center"/>
              <w:rPr>
                <w:rFonts w:cs="Calibri"/>
                <w:szCs w:val="22"/>
              </w:rPr>
            </w:pPr>
            <w:r>
              <w:rPr>
                <w:rFonts w:cs="Calibri" w:hint="eastAsia"/>
                <w:szCs w:val="22"/>
              </w:rPr>
              <w:t>Y</w:t>
            </w:r>
          </w:p>
        </w:tc>
        <w:tc>
          <w:tcPr>
            <w:tcW w:w="5103" w:type="dxa"/>
            <w:vAlign w:val="center"/>
          </w:tcPr>
          <w:p w14:paraId="24820AA1" w14:textId="699C7A7E" w:rsidR="004410DA" w:rsidRPr="001F07CE" w:rsidRDefault="004410DA" w:rsidP="00AB2732">
            <w:pPr>
              <w:spacing w:line="216" w:lineRule="auto"/>
              <w:rPr>
                <w:rFonts w:cs="Calibri"/>
                <w:szCs w:val="22"/>
              </w:rPr>
            </w:pPr>
            <w:r w:rsidRPr="001F07CE">
              <w:rPr>
                <w:rFonts w:cs="Calibri" w:hint="eastAsia"/>
                <w:szCs w:val="22"/>
              </w:rPr>
              <w:t>Benefit)</w:t>
            </w:r>
            <w:r w:rsidRPr="001F07CE">
              <w:rPr>
                <w:rFonts w:cs="Calibri"/>
                <w:szCs w:val="22"/>
              </w:rPr>
              <w:t xml:space="preserve"> </w:t>
            </w:r>
            <w:r w:rsidR="0067554B">
              <w:rPr>
                <w:rFonts w:cs="Calibri"/>
                <w:szCs w:val="22"/>
              </w:rPr>
              <w:t xml:space="preserve">It </w:t>
            </w:r>
            <w:r w:rsidR="0067554B" w:rsidRPr="0067554B">
              <w:rPr>
                <w:rFonts w:cs="Calibri"/>
                <w:szCs w:val="22"/>
              </w:rPr>
              <w:t>can get better recommendation results.</w:t>
            </w:r>
          </w:p>
          <w:p w14:paraId="2BDE88B3" w14:textId="59DA0FF4" w:rsidR="004410DA" w:rsidRPr="001F07CE" w:rsidRDefault="004410DA" w:rsidP="00AB2732">
            <w:pPr>
              <w:spacing w:line="216" w:lineRule="auto"/>
              <w:rPr>
                <w:rFonts w:cs="Calibri"/>
                <w:szCs w:val="22"/>
              </w:rPr>
            </w:pPr>
            <w:r w:rsidRPr="001F07CE">
              <w:rPr>
                <w:rFonts w:cs="Calibri"/>
                <w:szCs w:val="22"/>
              </w:rPr>
              <w:t xml:space="preserve">Cost) </w:t>
            </w:r>
            <w:r w:rsidR="0067554B" w:rsidRPr="0067554B">
              <w:rPr>
                <w:rFonts w:cs="Calibri"/>
                <w:szCs w:val="22"/>
              </w:rPr>
              <w:t>It takes longer than using one</w:t>
            </w:r>
            <w:r w:rsidR="0067554B">
              <w:rPr>
                <w:rFonts w:cs="Calibri"/>
                <w:szCs w:val="22"/>
              </w:rPr>
              <w:t xml:space="preserve"> step.</w:t>
            </w:r>
          </w:p>
          <w:p w14:paraId="3935FF56" w14:textId="42CDE6CF" w:rsidR="004410DA" w:rsidRPr="001F07CE" w:rsidRDefault="004410DA" w:rsidP="00AB2732">
            <w:pPr>
              <w:spacing w:line="216" w:lineRule="auto"/>
              <w:rPr>
                <w:rFonts w:cs="Calibri"/>
                <w:szCs w:val="22"/>
              </w:rPr>
            </w:pPr>
            <w:r w:rsidRPr="001F07CE">
              <w:rPr>
                <w:rFonts w:cs="Calibri"/>
                <w:szCs w:val="22"/>
              </w:rPr>
              <w:t>Decision)</w:t>
            </w:r>
            <w:r w:rsidR="00CF41FE">
              <w:rPr>
                <w:rFonts w:cs="Calibri"/>
                <w:szCs w:val="22"/>
              </w:rPr>
              <w:t xml:space="preserve"> </w:t>
            </w:r>
            <w:r w:rsidR="0067554B" w:rsidRPr="0067554B">
              <w:rPr>
                <w:rFonts w:cs="Calibri"/>
                <w:szCs w:val="22"/>
              </w:rPr>
              <w:t>It is essential to create an effective recommendation.</w:t>
            </w:r>
          </w:p>
        </w:tc>
      </w:tr>
      <w:tr w:rsidR="004410DA" w:rsidRPr="00BE107A" w14:paraId="5A01A576" w14:textId="77777777" w:rsidTr="00A835AC">
        <w:tc>
          <w:tcPr>
            <w:tcW w:w="567" w:type="dxa"/>
            <w:vAlign w:val="center"/>
          </w:tcPr>
          <w:p w14:paraId="58FEB449" w14:textId="7BC15875" w:rsidR="004410DA" w:rsidRPr="001F07CE" w:rsidRDefault="004410DA" w:rsidP="00AB2732">
            <w:pPr>
              <w:autoSpaceDE/>
              <w:autoSpaceDN/>
              <w:ind w:left="-42"/>
              <w:contextualSpacing/>
              <w:jc w:val="center"/>
              <w:textAlignment w:val="baseline"/>
              <w:rPr>
                <w:rFonts w:cs="Calibri"/>
                <w:szCs w:val="22"/>
              </w:rPr>
            </w:pPr>
            <w:r w:rsidRPr="001F07CE">
              <w:rPr>
                <w:rFonts w:cs="Calibri" w:hint="eastAsia"/>
                <w:szCs w:val="22"/>
              </w:rPr>
              <w:t>T</w:t>
            </w:r>
            <w:r w:rsidRPr="001F07CE">
              <w:rPr>
                <w:rFonts w:cs="Calibri"/>
                <w:szCs w:val="22"/>
              </w:rPr>
              <w:t>9</w:t>
            </w:r>
          </w:p>
        </w:tc>
        <w:tc>
          <w:tcPr>
            <w:tcW w:w="2552" w:type="dxa"/>
            <w:vAlign w:val="center"/>
          </w:tcPr>
          <w:p w14:paraId="3E573AF2" w14:textId="2DB1957E" w:rsidR="004410DA" w:rsidRPr="001F07CE" w:rsidRDefault="00EA3ECD" w:rsidP="00AB2732">
            <w:pPr>
              <w:autoSpaceDE/>
              <w:autoSpaceDN/>
              <w:ind w:left="-42"/>
              <w:contextualSpacing/>
              <w:jc w:val="left"/>
              <w:textAlignment w:val="baseline"/>
              <w:rPr>
                <w:szCs w:val="22"/>
              </w:rPr>
            </w:pPr>
            <w:r>
              <w:rPr>
                <w:szCs w:val="22"/>
              </w:rPr>
              <w:t>Using SW Agent</w:t>
            </w:r>
          </w:p>
        </w:tc>
        <w:tc>
          <w:tcPr>
            <w:tcW w:w="567" w:type="dxa"/>
            <w:vAlign w:val="center"/>
          </w:tcPr>
          <w:p w14:paraId="337D3B5E" w14:textId="7641C5FB" w:rsidR="004410DA" w:rsidRPr="001F07CE" w:rsidRDefault="00535C65" w:rsidP="00AB2732">
            <w:pPr>
              <w:jc w:val="center"/>
              <w:rPr>
                <w:rFonts w:cs="Calibri"/>
                <w:szCs w:val="22"/>
              </w:rPr>
            </w:pPr>
            <w:r>
              <w:rPr>
                <w:rFonts w:cs="Calibri" w:hint="eastAsia"/>
                <w:szCs w:val="22"/>
              </w:rPr>
              <w:t>Y</w:t>
            </w:r>
          </w:p>
        </w:tc>
        <w:tc>
          <w:tcPr>
            <w:tcW w:w="5103" w:type="dxa"/>
            <w:vAlign w:val="center"/>
          </w:tcPr>
          <w:p w14:paraId="0BA2EF7A" w14:textId="32D436AC" w:rsidR="004410DA" w:rsidRPr="001F07CE" w:rsidRDefault="004410DA" w:rsidP="00AB2732">
            <w:pPr>
              <w:spacing w:line="216" w:lineRule="auto"/>
              <w:rPr>
                <w:rFonts w:cs="Calibri"/>
                <w:szCs w:val="22"/>
              </w:rPr>
            </w:pPr>
            <w:r w:rsidRPr="001F07CE">
              <w:rPr>
                <w:rFonts w:cs="Calibri" w:hint="eastAsia"/>
                <w:szCs w:val="22"/>
              </w:rPr>
              <w:t>Benefit)</w:t>
            </w:r>
            <w:r w:rsidRPr="001F07CE">
              <w:rPr>
                <w:rFonts w:cs="Calibri"/>
                <w:szCs w:val="22"/>
              </w:rPr>
              <w:t xml:space="preserve"> </w:t>
            </w:r>
            <w:r w:rsidR="0009724A" w:rsidRPr="0009724A">
              <w:rPr>
                <w:rFonts w:cs="Calibri"/>
                <w:szCs w:val="22"/>
              </w:rPr>
              <w:t>It increases usability because it does not require explicit invocation.</w:t>
            </w:r>
          </w:p>
          <w:p w14:paraId="04C9D41F" w14:textId="714DB63A" w:rsidR="004410DA" w:rsidRPr="001F07CE" w:rsidRDefault="004410DA" w:rsidP="00AB2732">
            <w:pPr>
              <w:spacing w:line="216" w:lineRule="auto"/>
              <w:rPr>
                <w:rFonts w:cs="Calibri"/>
                <w:szCs w:val="22"/>
              </w:rPr>
            </w:pPr>
            <w:r w:rsidRPr="001F07CE">
              <w:rPr>
                <w:rFonts w:cs="Calibri"/>
                <w:szCs w:val="22"/>
              </w:rPr>
              <w:t xml:space="preserve">Cost) </w:t>
            </w:r>
            <w:r w:rsidR="0091618D" w:rsidRPr="0091618D">
              <w:rPr>
                <w:rFonts w:cs="Calibri"/>
                <w:szCs w:val="22"/>
              </w:rPr>
              <w:t xml:space="preserve">More implementations than explicit optimization and server thread usage can </w:t>
            </w:r>
            <w:r w:rsidR="0091618D">
              <w:rPr>
                <w:rFonts w:cs="Calibri"/>
                <w:szCs w:val="22"/>
              </w:rPr>
              <w:t>be bigger</w:t>
            </w:r>
            <w:r w:rsidR="0091618D" w:rsidRPr="0091618D">
              <w:rPr>
                <w:rFonts w:cs="Calibri"/>
                <w:szCs w:val="22"/>
              </w:rPr>
              <w:t>.</w:t>
            </w:r>
          </w:p>
          <w:p w14:paraId="665B5CBD" w14:textId="2AFFE6E8" w:rsidR="004410DA" w:rsidRPr="001F07CE" w:rsidRDefault="004410DA" w:rsidP="00AB2732">
            <w:pPr>
              <w:spacing w:line="216" w:lineRule="auto"/>
              <w:rPr>
                <w:rFonts w:cs="Calibri"/>
                <w:szCs w:val="22"/>
              </w:rPr>
            </w:pPr>
            <w:r w:rsidRPr="001F07CE">
              <w:rPr>
                <w:rFonts w:cs="Calibri"/>
                <w:szCs w:val="22"/>
              </w:rPr>
              <w:t>Decision)</w:t>
            </w:r>
            <w:r w:rsidR="00CF41FE">
              <w:rPr>
                <w:rFonts w:cs="Calibri"/>
                <w:szCs w:val="22"/>
              </w:rPr>
              <w:t xml:space="preserve"> </w:t>
            </w:r>
            <w:r w:rsidR="0067554B" w:rsidRPr="001F07CE">
              <w:rPr>
                <w:rFonts w:cs="Calibri"/>
                <w:szCs w:val="22"/>
              </w:rPr>
              <w:t>It is an essential tactic to achieve the quality of the system</w:t>
            </w:r>
          </w:p>
        </w:tc>
      </w:tr>
      <w:tr w:rsidR="004410DA" w:rsidRPr="00BE107A" w14:paraId="22EB1608" w14:textId="77777777" w:rsidTr="00A835AC">
        <w:tc>
          <w:tcPr>
            <w:tcW w:w="567" w:type="dxa"/>
            <w:vAlign w:val="center"/>
          </w:tcPr>
          <w:p w14:paraId="37055BE2" w14:textId="26DF54D2" w:rsidR="004410DA" w:rsidRPr="001F07CE" w:rsidRDefault="004410DA" w:rsidP="00AB2732">
            <w:pPr>
              <w:autoSpaceDE/>
              <w:autoSpaceDN/>
              <w:ind w:left="-42"/>
              <w:contextualSpacing/>
              <w:jc w:val="center"/>
              <w:textAlignment w:val="baseline"/>
              <w:rPr>
                <w:rFonts w:cs="Calibri"/>
                <w:szCs w:val="22"/>
              </w:rPr>
            </w:pPr>
            <w:r w:rsidRPr="001F07CE">
              <w:rPr>
                <w:rFonts w:cs="Calibri" w:hint="eastAsia"/>
                <w:szCs w:val="22"/>
              </w:rPr>
              <w:t>T</w:t>
            </w:r>
            <w:r w:rsidRPr="001F07CE">
              <w:rPr>
                <w:rFonts w:cs="Calibri"/>
                <w:szCs w:val="22"/>
              </w:rPr>
              <w:t>10</w:t>
            </w:r>
          </w:p>
        </w:tc>
        <w:tc>
          <w:tcPr>
            <w:tcW w:w="2552" w:type="dxa"/>
            <w:vAlign w:val="center"/>
          </w:tcPr>
          <w:p w14:paraId="63A2AF30" w14:textId="4C9C7FFC" w:rsidR="004410DA" w:rsidRPr="001F07CE" w:rsidRDefault="004410DA" w:rsidP="00AB2732">
            <w:pPr>
              <w:autoSpaceDE/>
              <w:autoSpaceDN/>
              <w:ind w:left="-42"/>
              <w:contextualSpacing/>
              <w:jc w:val="left"/>
              <w:textAlignment w:val="baseline"/>
              <w:rPr>
                <w:szCs w:val="22"/>
              </w:rPr>
            </w:pPr>
            <w:r w:rsidRPr="001F07CE">
              <w:rPr>
                <w:szCs w:val="22"/>
              </w:rPr>
              <w:t>Check validity of Health data Measurements</w:t>
            </w:r>
          </w:p>
        </w:tc>
        <w:tc>
          <w:tcPr>
            <w:tcW w:w="567" w:type="dxa"/>
            <w:vAlign w:val="center"/>
          </w:tcPr>
          <w:p w14:paraId="7327A637" w14:textId="54552DB6" w:rsidR="004410DA" w:rsidRPr="001F07CE" w:rsidRDefault="00535C65" w:rsidP="00AB2732">
            <w:pPr>
              <w:jc w:val="center"/>
              <w:rPr>
                <w:rFonts w:cs="Calibri"/>
                <w:szCs w:val="22"/>
              </w:rPr>
            </w:pPr>
            <w:r>
              <w:rPr>
                <w:rFonts w:cs="Calibri" w:hint="eastAsia"/>
                <w:szCs w:val="22"/>
              </w:rPr>
              <w:t>Y</w:t>
            </w:r>
          </w:p>
        </w:tc>
        <w:tc>
          <w:tcPr>
            <w:tcW w:w="5103" w:type="dxa"/>
            <w:vAlign w:val="center"/>
          </w:tcPr>
          <w:p w14:paraId="71AFE548" w14:textId="7421B018" w:rsidR="004410DA" w:rsidRPr="001F07CE" w:rsidRDefault="004410DA" w:rsidP="00AB2732">
            <w:pPr>
              <w:spacing w:line="216" w:lineRule="auto"/>
              <w:rPr>
                <w:rFonts w:cs="Calibri"/>
                <w:szCs w:val="22"/>
              </w:rPr>
            </w:pPr>
            <w:r w:rsidRPr="001F07CE">
              <w:rPr>
                <w:rFonts w:cs="Calibri" w:hint="eastAsia"/>
                <w:szCs w:val="22"/>
              </w:rPr>
              <w:t>Benefit)</w:t>
            </w:r>
            <w:r w:rsidRPr="001F07CE">
              <w:rPr>
                <w:rFonts w:cs="Calibri"/>
                <w:szCs w:val="22"/>
              </w:rPr>
              <w:t xml:space="preserve"> </w:t>
            </w:r>
            <w:r w:rsidR="0009724A" w:rsidRPr="0009724A">
              <w:rPr>
                <w:rFonts w:cs="Calibri"/>
                <w:szCs w:val="22"/>
              </w:rPr>
              <w:t>It is possible to prevent the outlier from dropping the effectiveness of clustering. As a result, better recommendations can be created and help achieve the quality of this system.</w:t>
            </w:r>
          </w:p>
          <w:p w14:paraId="03FBE3FC" w14:textId="33320683" w:rsidR="004410DA" w:rsidRPr="001F07CE" w:rsidRDefault="004410DA" w:rsidP="00AB2732">
            <w:pPr>
              <w:spacing w:line="216" w:lineRule="auto"/>
              <w:rPr>
                <w:rFonts w:cs="Calibri"/>
                <w:szCs w:val="22"/>
              </w:rPr>
            </w:pPr>
            <w:r w:rsidRPr="001F07CE">
              <w:rPr>
                <w:rFonts w:cs="Calibri"/>
                <w:szCs w:val="22"/>
              </w:rPr>
              <w:t xml:space="preserve">Cost) </w:t>
            </w:r>
            <w:r w:rsidR="0009724A" w:rsidRPr="0009724A">
              <w:rPr>
                <w:rFonts w:cs="Calibri"/>
                <w:szCs w:val="22"/>
              </w:rPr>
              <w:t xml:space="preserve">Additional logic needs to be implemented to judge the </w:t>
            </w:r>
            <w:r w:rsidR="0009724A">
              <w:rPr>
                <w:rFonts w:cs="Calibri"/>
                <w:szCs w:val="22"/>
              </w:rPr>
              <w:t>o</w:t>
            </w:r>
            <w:r w:rsidR="0009724A" w:rsidRPr="0009724A">
              <w:rPr>
                <w:rFonts w:cs="Calibri"/>
                <w:szCs w:val="22"/>
              </w:rPr>
              <w:t>utlier</w:t>
            </w:r>
            <w:r w:rsidR="0009724A">
              <w:rPr>
                <w:rFonts w:cs="Calibri"/>
                <w:szCs w:val="22"/>
              </w:rPr>
              <w:t>.</w:t>
            </w:r>
          </w:p>
          <w:p w14:paraId="53208DC1" w14:textId="0DF153EF" w:rsidR="004410DA" w:rsidRPr="001F07CE" w:rsidRDefault="004410DA" w:rsidP="00AB2732">
            <w:pPr>
              <w:spacing w:line="216" w:lineRule="auto"/>
              <w:rPr>
                <w:rFonts w:cs="Calibri"/>
                <w:szCs w:val="22"/>
              </w:rPr>
            </w:pPr>
            <w:r w:rsidRPr="001F07CE">
              <w:rPr>
                <w:rFonts w:cs="Calibri"/>
                <w:szCs w:val="22"/>
              </w:rPr>
              <w:t>Decision)</w:t>
            </w:r>
            <w:r w:rsidR="00CF41FE">
              <w:rPr>
                <w:rFonts w:cs="Calibri"/>
                <w:szCs w:val="22"/>
              </w:rPr>
              <w:t xml:space="preserve"> </w:t>
            </w:r>
            <w:r w:rsidR="0009724A" w:rsidRPr="001F07CE">
              <w:rPr>
                <w:rFonts w:cs="Calibri"/>
                <w:szCs w:val="22"/>
              </w:rPr>
              <w:t xml:space="preserve">It </w:t>
            </w:r>
            <w:r w:rsidR="0009724A" w:rsidRPr="0009724A">
              <w:rPr>
                <w:rFonts w:cs="Calibri"/>
                <w:szCs w:val="22"/>
              </w:rPr>
              <w:t>is necessary to improve the quality of the recommendation system.</w:t>
            </w:r>
          </w:p>
        </w:tc>
      </w:tr>
    </w:tbl>
    <w:p w14:paraId="3F469435" w14:textId="77777777" w:rsidR="00586110" w:rsidRDefault="00586110" w:rsidP="00586110">
      <w:pPr>
        <w:widowControl/>
        <w:wordWrap/>
        <w:autoSpaceDE/>
        <w:autoSpaceDN/>
        <w:jc w:val="left"/>
        <w:rPr>
          <w:rFonts w:eastAsiaTheme="majorEastAsia" w:cs="Calibri"/>
          <w:b/>
          <w:color w:val="0000FF"/>
          <w:kern w:val="28"/>
          <w:sz w:val="24"/>
          <w:lang w:val="en"/>
        </w:rPr>
      </w:pPr>
      <w:bookmarkStart w:id="432" w:name="_Toc2222750"/>
      <w:bookmarkStart w:id="433" w:name="_Toc25959941"/>
    </w:p>
    <w:p w14:paraId="11B07C70" w14:textId="77777777" w:rsidR="00586110" w:rsidRPr="00BE107A" w:rsidRDefault="00586110" w:rsidP="00586110">
      <w:pPr>
        <w:pStyle w:val="3"/>
      </w:pPr>
      <w:bookmarkStart w:id="434" w:name="_Toc124708791"/>
      <w:bookmarkStart w:id="435" w:name="_Toc128416377"/>
      <w:r w:rsidRPr="00BE107A">
        <w:rPr>
          <w:lang w:val="en"/>
        </w:rPr>
        <w:t>[Step 5] Impact Analysis of Tactics on Views</w:t>
      </w:r>
      <w:bookmarkEnd w:id="432"/>
      <w:bookmarkEnd w:id="433"/>
      <w:bookmarkEnd w:id="434"/>
      <w:bookmarkEnd w:id="435"/>
    </w:p>
    <w:p w14:paraId="3AA29D98" w14:textId="77777777" w:rsidR="00586110" w:rsidRPr="00BE107A" w:rsidRDefault="00586110" w:rsidP="00586110">
      <w:pPr>
        <w:pStyle w:val="Body"/>
      </w:pPr>
      <w:r w:rsidRPr="00BE107A">
        <w:rPr>
          <w:rFonts w:hint="eastAsia"/>
        </w:rPr>
        <w:t>We analyze the impacts of each selected tactic.</w:t>
      </w:r>
    </w:p>
    <w:tbl>
      <w:tblPr>
        <w:tblStyle w:val="afa"/>
        <w:tblW w:w="9072" w:type="dxa"/>
        <w:tblInd w:w="137" w:type="dxa"/>
        <w:tblLayout w:type="fixed"/>
        <w:tblCellMar>
          <w:left w:w="57" w:type="dxa"/>
          <w:right w:w="57" w:type="dxa"/>
        </w:tblCellMar>
        <w:tblLook w:val="04A0" w:firstRow="1" w:lastRow="0" w:firstColumn="1" w:lastColumn="0" w:noHBand="0" w:noVBand="1"/>
      </w:tblPr>
      <w:tblGrid>
        <w:gridCol w:w="567"/>
        <w:gridCol w:w="1701"/>
        <w:gridCol w:w="1615"/>
        <w:gridCol w:w="1730"/>
        <w:gridCol w:w="2042"/>
        <w:gridCol w:w="1417"/>
      </w:tblGrid>
      <w:tr w:rsidR="0018611F" w:rsidRPr="00BE107A" w14:paraId="22CA3FC2" w14:textId="77777777" w:rsidTr="0018611F">
        <w:tc>
          <w:tcPr>
            <w:tcW w:w="567" w:type="dxa"/>
            <w:shd w:val="clear" w:color="auto" w:fill="F2F2F2" w:themeFill="background1" w:themeFillShade="F2"/>
            <w:vAlign w:val="center"/>
          </w:tcPr>
          <w:p w14:paraId="0B849FF2" w14:textId="77777777" w:rsidR="0018611F" w:rsidRPr="00BE107A" w:rsidRDefault="0018611F" w:rsidP="00911F0D">
            <w:pPr>
              <w:jc w:val="center"/>
              <w:rPr>
                <w:rFonts w:cs="Calibri"/>
                <w:b/>
              </w:rPr>
            </w:pPr>
            <w:r w:rsidRPr="00BE107A">
              <w:rPr>
                <w:rFonts w:cs="Calibri"/>
                <w:b/>
              </w:rPr>
              <w:lastRenderedPageBreak/>
              <w:t>ID</w:t>
            </w:r>
          </w:p>
        </w:tc>
        <w:tc>
          <w:tcPr>
            <w:tcW w:w="1701" w:type="dxa"/>
            <w:shd w:val="clear" w:color="auto" w:fill="F2F2F2" w:themeFill="background1" w:themeFillShade="F2"/>
          </w:tcPr>
          <w:p w14:paraId="79F8C494" w14:textId="77777777" w:rsidR="0018611F" w:rsidRPr="00BE107A" w:rsidRDefault="0018611F" w:rsidP="00911F0D">
            <w:pPr>
              <w:jc w:val="center"/>
              <w:rPr>
                <w:rFonts w:cs="Calibri"/>
                <w:b/>
              </w:rPr>
            </w:pPr>
            <w:r w:rsidRPr="00BE107A">
              <w:rPr>
                <w:rFonts w:cs="Calibri"/>
                <w:b/>
              </w:rPr>
              <w:t>Tactics</w:t>
            </w:r>
          </w:p>
        </w:tc>
        <w:tc>
          <w:tcPr>
            <w:tcW w:w="1615" w:type="dxa"/>
            <w:shd w:val="clear" w:color="auto" w:fill="F2F2F2" w:themeFill="background1" w:themeFillShade="F2"/>
          </w:tcPr>
          <w:p w14:paraId="579A4E69" w14:textId="77777777" w:rsidR="0018611F" w:rsidRPr="00BE107A" w:rsidRDefault="0018611F" w:rsidP="00911F0D">
            <w:pPr>
              <w:jc w:val="center"/>
              <w:rPr>
                <w:rFonts w:cs="Calibri"/>
                <w:b/>
              </w:rPr>
            </w:pPr>
            <w:r w:rsidRPr="00BE107A">
              <w:rPr>
                <w:rFonts w:cs="Calibri"/>
                <w:b/>
              </w:rPr>
              <w:t>Functional View</w:t>
            </w:r>
          </w:p>
        </w:tc>
        <w:tc>
          <w:tcPr>
            <w:tcW w:w="1730" w:type="dxa"/>
            <w:shd w:val="clear" w:color="auto" w:fill="F2F2F2" w:themeFill="background1" w:themeFillShade="F2"/>
          </w:tcPr>
          <w:p w14:paraId="55BEFAAB" w14:textId="77777777" w:rsidR="0018611F" w:rsidRPr="00BE107A" w:rsidRDefault="0018611F" w:rsidP="00911F0D">
            <w:pPr>
              <w:jc w:val="center"/>
              <w:rPr>
                <w:rFonts w:cs="Calibri"/>
                <w:b/>
              </w:rPr>
            </w:pPr>
            <w:r w:rsidRPr="00BE107A">
              <w:rPr>
                <w:rFonts w:cs="Calibri"/>
                <w:b/>
              </w:rPr>
              <w:t>Information View</w:t>
            </w:r>
          </w:p>
        </w:tc>
        <w:tc>
          <w:tcPr>
            <w:tcW w:w="2042" w:type="dxa"/>
            <w:shd w:val="clear" w:color="auto" w:fill="F2F2F2" w:themeFill="background1" w:themeFillShade="F2"/>
          </w:tcPr>
          <w:p w14:paraId="1AA35AE0" w14:textId="77777777" w:rsidR="0018611F" w:rsidRPr="00BE107A" w:rsidRDefault="0018611F" w:rsidP="00911F0D">
            <w:pPr>
              <w:jc w:val="center"/>
              <w:rPr>
                <w:rFonts w:cs="Calibri"/>
                <w:b/>
              </w:rPr>
            </w:pPr>
            <w:r w:rsidRPr="00BE107A">
              <w:rPr>
                <w:rFonts w:cs="Calibri"/>
                <w:b/>
              </w:rPr>
              <w:t>Behavior View</w:t>
            </w:r>
          </w:p>
        </w:tc>
        <w:tc>
          <w:tcPr>
            <w:tcW w:w="1417" w:type="dxa"/>
            <w:shd w:val="clear" w:color="auto" w:fill="F2F2F2" w:themeFill="background1" w:themeFillShade="F2"/>
          </w:tcPr>
          <w:p w14:paraId="07E1F44F" w14:textId="77777777" w:rsidR="0018611F" w:rsidRPr="00BE107A" w:rsidRDefault="0018611F" w:rsidP="00911F0D">
            <w:pPr>
              <w:jc w:val="center"/>
              <w:rPr>
                <w:rFonts w:cs="Calibri"/>
                <w:b/>
              </w:rPr>
            </w:pPr>
            <w:r w:rsidRPr="00BE107A">
              <w:rPr>
                <w:rFonts w:cs="Calibri"/>
                <w:b/>
              </w:rPr>
              <w:t>Deployment View</w:t>
            </w:r>
          </w:p>
        </w:tc>
      </w:tr>
      <w:tr w:rsidR="0018611F" w:rsidRPr="00BE107A" w14:paraId="62231589" w14:textId="77777777" w:rsidTr="0018611F">
        <w:tc>
          <w:tcPr>
            <w:tcW w:w="567" w:type="dxa"/>
            <w:vAlign w:val="center"/>
          </w:tcPr>
          <w:p w14:paraId="43FCB6F7" w14:textId="77777777" w:rsidR="0018611F" w:rsidRPr="00BE107A" w:rsidRDefault="0018611F" w:rsidP="00911F0D">
            <w:pPr>
              <w:jc w:val="center"/>
            </w:pPr>
            <w:r w:rsidRPr="00BE107A">
              <w:rPr>
                <w:rFonts w:cs="Calibri" w:hint="eastAsia"/>
                <w:szCs w:val="22"/>
              </w:rPr>
              <w:t>T1</w:t>
            </w:r>
          </w:p>
        </w:tc>
        <w:tc>
          <w:tcPr>
            <w:tcW w:w="1701" w:type="dxa"/>
            <w:vAlign w:val="center"/>
          </w:tcPr>
          <w:p w14:paraId="51040921" w14:textId="1BCE2D05" w:rsidR="0018611F" w:rsidRPr="00BE107A" w:rsidRDefault="0018611F" w:rsidP="00911F0D">
            <w:pPr>
              <w:jc w:val="left"/>
              <w:rPr>
                <w:rFonts w:cs="Calibri"/>
              </w:rPr>
            </w:pPr>
            <w:r w:rsidRPr="004410DA">
              <w:t>Select the appropriate recommendation method</w:t>
            </w:r>
            <w:r>
              <w:t>: K-means</w:t>
            </w:r>
          </w:p>
        </w:tc>
        <w:tc>
          <w:tcPr>
            <w:tcW w:w="1615" w:type="dxa"/>
          </w:tcPr>
          <w:p w14:paraId="22DF2A4E" w14:textId="77777777" w:rsidR="0018611F" w:rsidRPr="00BE107A" w:rsidRDefault="0018611F" w:rsidP="00911F0D">
            <w:pPr>
              <w:jc w:val="left"/>
              <w:rPr>
                <w:rFonts w:cs="Calibri"/>
              </w:rPr>
            </w:pPr>
          </w:p>
        </w:tc>
        <w:tc>
          <w:tcPr>
            <w:tcW w:w="1730" w:type="dxa"/>
          </w:tcPr>
          <w:p w14:paraId="6666BAB7" w14:textId="7BDC373A" w:rsidR="0018611F" w:rsidRPr="00BE107A" w:rsidRDefault="0018611F" w:rsidP="00911F0D">
            <w:pPr>
              <w:jc w:val="left"/>
              <w:rPr>
                <w:rFonts w:cs="Calibri"/>
              </w:rPr>
            </w:pPr>
          </w:p>
        </w:tc>
        <w:tc>
          <w:tcPr>
            <w:tcW w:w="2042" w:type="dxa"/>
          </w:tcPr>
          <w:p w14:paraId="0E15EA28" w14:textId="76AEFE74" w:rsidR="0018611F" w:rsidRPr="00BE107A" w:rsidRDefault="0018611F" w:rsidP="00911F0D">
            <w:pPr>
              <w:jc w:val="left"/>
              <w:rPr>
                <w:rFonts w:cs="Calibri"/>
              </w:rPr>
            </w:pPr>
            <w:r>
              <w:rPr>
                <w:rFonts w:cs="Calibri"/>
              </w:rPr>
              <w:t>Add behavior view about K-means library</w:t>
            </w:r>
          </w:p>
        </w:tc>
        <w:tc>
          <w:tcPr>
            <w:tcW w:w="1417" w:type="dxa"/>
          </w:tcPr>
          <w:p w14:paraId="79C4B4AE" w14:textId="77777777" w:rsidR="0018611F" w:rsidRPr="00BE107A" w:rsidRDefault="0018611F" w:rsidP="00911F0D">
            <w:pPr>
              <w:jc w:val="left"/>
              <w:rPr>
                <w:rFonts w:cs="Calibri"/>
              </w:rPr>
            </w:pPr>
          </w:p>
        </w:tc>
      </w:tr>
      <w:tr w:rsidR="0018611F" w:rsidRPr="00BE107A" w14:paraId="15F04F6B" w14:textId="77777777" w:rsidTr="0018611F">
        <w:tc>
          <w:tcPr>
            <w:tcW w:w="567" w:type="dxa"/>
            <w:vAlign w:val="center"/>
          </w:tcPr>
          <w:p w14:paraId="76FE0155" w14:textId="77777777" w:rsidR="0018611F" w:rsidRPr="00BE107A" w:rsidRDefault="0018611F" w:rsidP="00911F0D">
            <w:pPr>
              <w:jc w:val="center"/>
            </w:pPr>
            <w:r w:rsidRPr="00BE107A">
              <w:rPr>
                <w:rFonts w:cs="Calibri" w:hint="eastAsia"/>
                <w:szCs w:val="22"/>
              </w:rPr>
              <w:t>T2</w:t>
            </w:r>
          </w:p>
        </w:tc>
        <w:tc>
          <w:tcPr>
            <w:tcW w:w="1701" w:type="dxa"/>
            <w:vAlign w:val="center"/>
          </w:tcPr>
          <w:p w14:paraId="09860E8C" w14:textId="4A3F9FFC" w:rsidR="0018611F" w:rsidRPr="00BE107A" w:rsidRDefault="0018611F" w:rsidP="00911F0D">
            <w:pPr>
              <w:jc w:val="left"/>
              <w:rPr>
                <w:rFonts w:cs="Calibri"/>
              </w:rPr>
            </w:pPr>
            <w:r w:rsidRPr="004410DA">
              <w:t>Applying clustering method on Optimize U_EK and P_EK</w:t>
            </w:r>
          </w:p>
        </w:tc>
        <w:tc>
          <w:tcPr>
            <w:tcW w:w="1615" w:type="dxa"/>
          </w:tcPr>
          <w:p w14:paraId="76E8BD4A" w14:textId="52E23FA5" w:rsidR="0018611F" w:rsidRPr="00BE107A" w:rsidRDefault="0018611F" w:rsidP="00911F0D">
            <w:pPr>
              <w:jc w:val="left"/>
              <w:rPr>
                <w:rFonts w:cs="Calibri"/>
              </w:rPr>
            </w:pPr>
          </w:p>
        </w:tc>
        <w:tc>
          <w:tcPr>
            <w:tcW w:w="1730" w:type="dxa"/>
          </w:tcPr>
          <w:p w14:paraId="5FFDA602" w14:textId="77777777" w:rsidR="0018611F" w:rsidRDefault="0018611F" w:rsidP="00911F0D">
            <w:pPr>
              <w:jc w:val="left"/>
              <w:rPr>
                <w:rFonts w:cs="Calibri"/>
              </w:rPr>
            </w:pPr>
            <w:r>
              <w:rPr>
                <w:rFonts w:cs="Calibri" w:hint="eastAsia"/>
              </w:rPr>
              <w:t>A</w:t>
            </w:r>
            <w:r>
              <w:rPr>
                <w:rFonts w:cs="Calibri"/>
              </w:rPr>
              <w:t>dd new classes about saving clustering result.</w:t>
            </w:r>
          </w:p>
          <w:p w14:paraId="59B2B512" w14:textId="1636ED46" w:rsidR="0018611F" w:rsidRPr="00BE107A" w:rsidRDefault="0018611F" w:rsidP="00911F0D">
            <w:pPr>
              <w:jc w:val="left"/>
              <w:rPr>
                <w:rFonts w:cs="Calibri"/>
              </w:rPr>
            </w:pPr>
            <w:r>
              <w:rPr>
                <w:rFonts w:cs="Calibri" w:hint="eastAsia"/>
              </w:rPr>
              <w:t>I</w:t>
            </w:r>
            <w:r>
              <w:rPr>
                <w:rFonts w:cs="Calibri"/>
              </w:rPr>
              <w:t>ncrease cardinality of U_EK</w:t>
            </w:r>
          </w:p>
        </w:tc>
        <w:tc>
          <w:tcPr>
            <w:tcW w:w="2042" w:type="dxa"/>
          </w:tcPr>
          <w:p w14:paraId="37D950AD" w14:textId="5E7240BD" w:rsidR="0018611F" w:rsidRPr="00BE107A" w:rsidRDefault="0018611F" w:rsidP="00911F0D">
            <w:pPr>
              <w:jc w:val="left"/>
              <w:rPr>
                <w:rFonts w:cs="Calibri"/>
              </w:rPr>
            </w:pPr>
            <w:r>
              <w:rPr>
                <w:rFonts w:cs="Calibri" w:hint="eastAsia"/>
              </w:rPr>
              <w:t>A</w:t>
            </w:r>
            <w:r>
              <w:rPr>
                <w:rFonts w:cs="Calibri"/>
              </w:rPr>
              <w:t>dd a control flow of using K-means clustering on optimizing U_EK and P_EK</w:t>
            </w:r>
          </w:p>
        </w:tc>
        <w:tc>
          <w:tcPr>
            <w:tcW w:w="1417" w:type="dxa"/>
          </w:tcPr>
          <w:p w14:paraId="26F8CE39" w14:textId="77777777" w:rsidR="0018611F" w:rsidRPr="00BE107A" w:rsidRDefault="0018611F" w:rsidP="00911F0D">
            <w:pPr>
              <w:jc w:val="left"/>
              <w:rPr>
                <w:rFonts w:cs="Calibri"/>
              </w:rPr>
            </w:pPr>
          </w:p>
        </w:tc>
      </w:tr>
      <w:tr w:rsidR="0018611F" w:rsidRPr="00BE107A" w14:paraId="07521F55" w14:textId="77777777" w:rsidTr="0018611F">
        <w:tc>
          <w:tcPr>
            <w:tcW w:w="567" w:type="dxa"/>
            <w:vAlign w:val="center"/>
          </w:tcPr>
          <w:p w14:paraId="3F238620" w14:textId="2C91AF2D" w:rsidR="0018611F" w:rsidRPr="00BE107A" w:rsidRDefault="0018611F" w:rsidP="00911F0D">
            <w:pPr>
              <w:jc w:val="center"/>
            </w:pPr>
            <w:r>
              <w:rPr>
                <w:rFonts w:hint="eastAsia"/>
              </w:rPr>
              <w:t>T</w:t>
            </w:r>
            <w:r>
              <w:t>3</w:t>
            </w:r>
          </w:p>
        </w:tc>
        <w:tc>
          <w:tcPr>
            <w:tcW w:w="1701" w:type="dxa"/>
            <w:vAlign w:val="center"/>
          </w:tcPr>
          <w:p w14:paraId="50DD53B0" w14:textId="05E96064" w:rsidR="0018611F" w:rsidRPr="00BE107A" w:rsidRDefault="0018611F" w:rsidP="00911F0D">
            <w:pPr>
              <w:jc w:val="left"/>
            </w:pPr>
            <w:r w:rsidRPr="004410DA">
              <w:t>Evaluation of clustering algorithms</w:t>
            </w:r>
          </w:p>
        </w:tc>
        <w:tc>
          <w:tcPr>
            <w:tcW w:w="1615" w:type="dxa"/>
          </w:tcPr>
          <w:p w14:paraId="55E06D83" w14:textId="77777777" w:rsidR="0018611F" w:rsidRPr="00BE107A" w:rsidRDefault="0018611F" w:rsidP="00911F0D">
            <w:pPr>
              <w:jc w:val="left"/>
              <w:rPr>
                <w:rFonts w:cs="Calibri"/>
              </w:rPr>
            </w:pPr>
          </w:p>
        </w:tc>
        <w:tc>
          <w:tcPr>
            <w:tcW w:w="1730" w:type="dxa"/>
          </w:tcPr>
          <w:p w14:paraId="1DD62DFB" w14:textId="77777777" w:rsidR="0018611F" w:rsidRPr="00BE107A" w:rsidRDefault="0018611F" w:rsidP="00911F0D">
            <w:pPr>
              <w:jc w:val="left"/>
              <w:rPr>
                <w:rFonts w:cs="Calibri"/>
              </w:rPr>
            </w:pPr>
          </w:p>
        </w:tc>
        <w:tc>
          <w:tcPr>
            <w:tcW w:w="2042" w:type="dxa"/>
          </w:tcPr>
          <w:p w14:paraId="3CAEC588" w14:textId="516A1816" w:rsidR="0018611F" w:rsidRPr="00925A31" w:rsidRDefault="0018611F" w:rsidP="00911F0D">
            <w:pPr>
              <w:jc w:val="left"/>
              <w:rPr>
                <w:rFonts w:cs="Calibri"/>
              </w:rPr>
            </w:pPr>
            <w:r w:rsidRPr="00925A31">
              <w:rPr>
                <w:rFonts w:cs="Calibri"/>
              </w:rPr>
              <w:t xml:space="preserve">Add a control flow </w:t>
            </w:r>
            <w:r>
              <w:rPr>
                <w:rFonts w:cs="Calibri"/>
              </w:rPr>
              <w:t>of using elbow method</w:t>
            </w:r>
          </w:p>
        </w:tc>
        <w:tc>
          <w:tcPr>
            <w:tcW w:w="1417" w:type="dxa"/>
          </w:tcPr>
          <w:p w14:paraId="17DCD9F6" w14:textId="77777777" w:rsidR="0018611F" w:rsidRPr="00925A31" w:rsidRDefault="0018611F" w:rsidP="00911F0D">
            <w:pPr>
              <w:jc w:val="left"/>
              <w:rPr>
                <w:rFonts w:cs="Calibri"/>
              </w:rPr>
            </w:pPr>
          </w:p>
        </w:tc>
      </w:tr>
      <w:tr w:rsidR="0018611F" w:rsidRPr="00BE107A" w14:paraId="20FC039E" w14:textId="77777777" w:rsidTr="0018611F">
        <w:tc>
          <w:tcPr>
            <w:tcW w:w="567" w:type="dxa"/>
            <w:vAlign w:val="center"/>
          </w:tcPr>
          <w:p w14:paraId="7488C5EF" w14:textId="75523963" w:rsidR="0018611F" w:rsidRPr="00BE107A" w:rsidRDefault="0018611F" w:rsidP="00911F0D">
            <w:pPr>
              <w:jc w:val="center"/>
            </w:pPr>
            <w:r>
              <w:rPr>
                <w:rFonts w:hint="eastAsia"/>
              </w:rPr>
              <w:t>T</w:t>
            </w:r>
            <w:r>
              <w:t>4</w:t>
            </w:r>
          </w:p>
        </w:tc>
        <w:tc>
          <w:tcPr>
            <w:tcW w:w="1701" w:type="dxa"/>
            <w:vAlign w:val="center"/>
          </w:tcPr>
          <w:p w14:paraId="3E1E5BA8" w14:textId="478C7256" w:rsidR="0018611F" w:rsidRPr="00BE107A" w:rsidRDefault="0018611F" w:rsidP="00911F0D">
            <w:pPr>
              <w:jc w:val="left"/>
            </w:pPr>
            <w:r w:rsidRPr="004410DA">
              <w:t>Collect various datasets through beta testing</w:t>
            </w:r>
          </w:p>
        </w:tc>
        <w:tc>
          <w:tcPr>
            <w:tcW w:w="1615" w:type="dxa"/>
          </w:tcPr>
          <w:p w14:paraId="2DAF235C" w14:textId="77777777" w:rsidR="0018611F" w:rsidRPr="00BE107A" w:rsidRDefault="0018611F" w:rsidP="00911F0D">
            <w:pPr>
              <w:jc w:val="left"/>
              <w:rPr>
                <w:rFonts w:cs="Calibri"/>
              </w:rPr>
            </w:pPr>
          </w:p>
        </w:tc>
        <w:tc>
          <w:tcPr>
            <w:tcW w:w="1730" w:type="dxa"/>
          </w:tcPr>
          <w:p w14:paraId="32EC4668" w14:textId="77777777" w:rsidR="0018611F" w:rsidRPr="00BE107A" w:rsidRDefault="0018611F" w:rsidP="00911F0D">
            <w:pPr>
              <w:jc w:val="left"/>
              <w:rPr>
                <w:rFonts w:cs="Calibri"/>
              </w:rPr>
            </w:pPr>
          </w:p>
        </w:tc>
        <w:tc>
          <w:tcPr>
            <w:tcW w:w="2042" w:type="dxa"/>
          </w:tcPr>
          <w:p w14:paraId="2D55D049" w14:textId="77777777" w:rsidR="0018611F" w:rsidRPr="00925A31" w:rsidRDefault="0018611F" w:rsidP="00911F0D">
            <w:pPr>
              <w:jc w:val="left"/>
              <w:rPr>
                <w:rFonts w:cs="Calibri"/>
              </w:rPr>
            </w:pPr>
          </w:p>
        </w:tc>
        <w:tc>
          <w:tcPr>
            <w:tcW w:w="1417" w:type="dxa"/>
          </w:tcPr>
          <w:p w14:paraId="50244574" w14:textId="7365C569" w:rsidR="0018611F" w:rsidRPr="00925A31" w:rsidRDefault="0018611F" w:rsidP="00911F0D">
            <w:pPr>
              <w:jc w:val="left"/>
              <w:rPr>
                <w:rFonts w:cs="Calibri"/>
              </w:rPr>
            </w:pPr>
            <w:r w:rsidRPr="00925A31">
              <w:rPr>
                <w:rFonts w:cs="Calibri"/>
              </w:rPr>
              <w:t>Add datasets obtained from beta testing.</w:t>
            </w:r>
          </w:p>
        </w:tc>
      </w:tr>
      <w:tr w:rsidR="0018611F" w:rsidRPr="00BE107A" w14:paraId="6EFBADDB" w14:textId="77777777" w:rsidTr="0018611F">
        <w:tc>
          <w:tcPr>
            <w:tcW w:w="567" w:type="dxa"/>
            <w:vAlign w:val="center"/>
          </w:tcPr>
          <w:p w14:paraId="7F2376D2" w14:textId="6ABAEEDB" w:rsidR="0018611F" w:rsidRPr="00BE107A" w:rsidRDefault="0018611F" w:rsidP="00911F0D">
            <w:pPr>
              <w:jc w:val="center"/>
            </w:pPr>
            <w:r>
              <w:rPr>
                <w:rFonts w:hint="eastAsia"/>
              </w:rPr>
              <w:t>T</w:t>
            </w:r>
            <w:r>
              <w:t>5</w:t>
            </w:r>
          </w:p>
        </w:tc>
        <w:tc>
          <w:tcPr>
            <w:tcW w:w="1701" w:type="dxa"/>
            <w:vAlign w:val="center"/>
          </w:tcPr>
          <w:p w14:paraId="0E925FDC" w14:textId="1DC34F9A" w:rsidR="0018611F" w:rsidRPr="00BE107A" w:rsidRDefault="0018611F" w:rsidP="00911F0D">
            <w:pPr>
              <w:jc w:val="left"/>
            </w:pPr>
            <w:r w:rsidRPr="004410DA">
              <w:t>Receive essential information when initial user registration</w:t>
            </w:r>
          </w:p>
        </w:tc>
        <w:tc>
          <w:tcPr>
            <w:tcW w:w="1615" w:type="dxa"/>
          </w:tcPr>
          <w:p w14:paraId="20744148" w14:textId="77777777" w:rsidR="0018611F" w:rsidRPr="00BE107A" w:rsidRDefault="0018611F" w:rsidP="00911F0D">
            <w:pPr>
              <w:jc w:val="left"/>
              <w:rPr>
                <w:rFonts w:cs="Calibri"/>
              </w:rPr>
            </w:pPr>
          </w:p>
        </w:tc>
        <w:tc>
          <w:tcPr>
            <w:tcW w:w="1730" w:type="dxa"/>
          </w:tcPr>
          <w:p w14:paraId="26F93023" w14:textId="5B785A2C" w:rsidR="0018611F" w:rsidRPr="00BE107A" w:rsidRDefault="0018611F" w:rsidP="00911F0D">
            <w:pPr>
              <w:jc w:val="left"/>
              <w:rPr>
                <w:rFonts w:cs="Calibri"/>
              </w:rPr>
            </w:pPr>
            <w:r>
              <w:rPr>
                <w:rFonts w:cs="Calibri" w:hint="eastAsia"/>
              </w:rPr>
              <w:t>I</w:t>
            </w:r>
            <w:r>
              <w:rPr>
                <w:rFonts w:cs="Calibri"/>
              </w:rPr>
              <w:t xml:space="preserve">ncrease minimal </w:t>
            </w:r>
            <w:r w:rsidRPr="00925A31">
              <w:rPr>
                <w:rFonts w:cs="Calibri"/>
              </w:rPr>
              <w:t>cardinality</w:t>
            </w:r>
            <w:r>
              <w:rPr>
                <w:rFonts w:cs="Calibri"/>
              </w:rPr>
              <w:t xml:space="preserve"> of HI</w:t>
            </w:r>
          </w:p>
        </w:tc>
        <w:tc>
          <w:tcPr>
            <w:tcW w:w="2042" w:type="dxa"/>
          </w:tcPr>
          <w:p w14:paraId="40B88568" w14:textId="6DA878E9" w:rsidR="0018611F" w:rsidRPr="00BE107A" w:rsidRDefault="0018611F" w:rsidP="00911F0D">
            <w:pPr>
              <w:jc w:val="left"/>
              <w:rPr>
                <w:rFonts w:cs="Calibri"/>
              </w:rPr>
            </w:pPr>
            <w:r>
              <w:rPr>
                <w:rFonts w:cs="Calibri"/>
              </w:rPr>
              <w:t>Edit the behavior view about getting information from newly registered user</w:t>
            </w:r>
          </w:p>
        </w:tc>
        <w:tc>
          <w:tcPr>
            <w:tcW w:w="1417" w:type="dxa"/>
          </w:tcPr>
          <w:p w14:paraId="01E2C6B2" w14:textId="77777777" w:rsidR="0018611F" w:rsidRPr="00BE107A" w:rsidRDefault="0018611F" w:rsidP="00911F0D">
            <w:pPr>
              <w:jc w:val="left"/>
              <w:rPr>
                <w:rFonts w:cs="Calibri"/>
              </w:rPr>
            </w:pPr>
          </w:p>
        </w:tc>
      </w:tr>
      <w:tr w:rsidR="0018611F" w:rsidRPr="00BE107A" w14:paraId="56842B87" w14:textId="77777777" w:rsidTr="0018611F">
        <w:tc>
          <w:tcPr>
            <w:tcW w:w="567" w:type="dxa"/>
            <w:vAlign w:val="center"/>
          </w:tcPr>
          <w:p w14:paraId="4849AE35" w14:textId="23480F74" w:rsidR="0018611F" w:rsidRPr="00BE107A" w:rsidRDefault="0018611F" w:rsidP="00911F0D">
            <w:pPr>
              <w:jc w:val="center"/>
            </w:pPr>
            <w:r>
              <w:rPr>
                <w:rFonts w:hint="eastAsia"/>
              </w:rPr>
              <w:t>T</w:t>
            </w:r>
            <w:r>
              <w:t>6</w:t>
            </w:r>
          </w:p>
        </w:tc>
        <w:tc>
          <w:tcPr>
            <w:tcW w:w="1701" w:type="dxa"/>
            <w:vAlign w:val="center"/>
          </w:tcPr>
          <w:p w14:paraId="4DAD06A3" w14:textId="22B00718" w:rsidR="0018611F" w:rsidRDefault="0018611F" w:rsidP="00911F0D">
            <w:pPr>
              <w:jc w:val="left"/>
            </w:pPr>
            <w:r w:rsidRPr="004410DA">
              <w:t>Sampling datasets</w:t>
            </w:r>
          </w:p>
        </w:tc>
        <w:tc>
          <w:tcPr>
            <w:tcW w:w="1615" w:type="dxa"/>
          </w:tcPr>
          <w:p w14:paraId="01E47DD3" w14:textId="77777777" w:rsidR="0018611F" w:rsidRPr="00BE107A" w:rsidRDefault="0018611F" w:rsidP="00911F0D">
            <w:pPr>
              <w:jc w:val="left"/>
              <w:rPr>
                <w:rFonts w:cs="Calibri"/>
              </w:rPr>
            </w:pPr>
          </w:p>
        </w:tc>
        <w:tc>
          <w:tcPr>
            <w:tcW w:w="1730" w:type="dxa"/>
          </w:tcPr>
          <w:p w14:paraId="35BBBCA1" w14:textId="77777777" w:rsidR="0018611F" w:rsidRPr="00BE107A" w:rsidRDefault="0018611F" w:rsidP="00911F0D">
            <w:pPr>
              <w:jc w:val="left"/>
              <w:rPr>
                <w:rFonts w:cs="Calibri"/>
              </w:rPr>
            </w:pPr>
          </w:p>
        </w:tc>
        <w:tc>
          <w:tcPr>
            <w:tcW w:w="2042" w:type="dxa"/>
          </w:tcPr>
          <w:p w14:paraId="7E403013" w14:textId="2EEE8FFB" w:rsidR="0018611F" w:rsidRPr="00BE107A" w:rsidRDefault="0018611F" w:rsidP="00911F0D">
            <w:pPr>
              <w:jc w:val="left"/>
              <w:rPr>
                <w:rFonts w:cs="Calibri"/>
              </w:rPr>
            </w:pPr>
            <w:r w:rsidRPr="00925A31">
              <w:rPr>
                <w:rFonts w:cs="Calibri"/>
              </w:rPr>
              <w:t>Add a control flow to</w:t>
            </w:r>
            <w:r>
              <w:rPr>
                <w:rFonts w:cs="Calibri"/>
              </w:rPr>
              <w:t xml:space="preserve"> sample users in optimizing U_EK process</w:t>
            </w:r>
          </w:p>
        </w:tc>
        <w:tc>
          <w:tcPr>
            <w:tcW w:w="1417" w:type="dxa"/>
          </w:tcPr>
          <w:p w14:paraId="7F813399" w14:textId="77777777" w:rsidR="0018611F" w:rsidRPr="00BE107A" w:rsidRDefault="0018611F" w:rsidP="00911F0D">
            <w:pPr>
              <w:jc w:val="left"/>
              <w:rPr>
                <w:rFonts w:cs="Calibri"/>
              </w:rPr>
            </w:pPr>
          </w:p>
        </w:tc>
      </w:tr>
      <w:tr w:rsidR="0018611F" w:rsidRPr="00BE107A" w14:paraId="5E1FA266" w14:textId="77777777" w:rsidTr="0018611F">
        <w:tc>
          <w:tcPr>
            <w:tcW w:w="567" w:type="dxa"/>
            <w:vAlign w:val="center"/>
          </w:tcPr>
          <w:p w14:paraId="320FAA13" w14:textId="44C08260" w:rsidR="0018611F" w:rsidRDefault="0018611F" w:rsidP="00911F0D">
            <w:pPr>
              <w:jc w:val="center"/>
            </w:pPr>
            <w:r>
              <w:rPr>
                <w:rFonts w:hint="eastAsia"/>
              </w:rPr>
              <w:t>T</w:t>
            </w:r>
            <w:r>
              <w:t>7</w:t>
            </w:r>
          </w:p>
        </w:tc>
        <w:tc>
          <w:tcPr>
            <w:tcW w:w="1701" w:type="dxa"/>
            <w:vAlign w:val="center"/>
          </w:tcPr>
          <w:p w14:paraId="1DFC7664" w14:textId="18048C24" w:rsidR="0018611F" w:rsidRDefault="0018611F" w:rsidP="00911F0D">
            <w:pPr>
              <w:jc w:val="left"/>
            </w:pPr>
            <w:r w:rsidRPr="004410DA">
              <w:t xml:space="preserve">Weighted </w:t>
            </w:r>
            <w:r>
              <w:t xml:space="preserve">value </w:t>
            </w:r>
            <w:r w:rsidRPr="004410DA">
              <w:t>for recent user session</w:t>
            </w:r>
          </w:p>
        </w:tc>
        <w:tc>
          <w:tcPr>
            <w:tcW w:w="1615" w:type="dxa"/>
          </w:tcPr>
          <w:p w14:paraId="7956ABD9" w14:textId="77777777" w:rsidR="0018611F" w:rsidRPr="00BE107A" w:rsidRDefault="0018611F" w:rsidP="00911F0D">
            <w:pPr>
              <w:jc w:val="left"/>
              <w:rPr>
                <w:rFonts w:cs="Calibri"/>
              </w:rPr>
            </w:pPr>
          </w:p>
        </w:tc>
        <w:tc>
          <w:tcPr>
            <w:tcW w:w="1730" w:type="dxa"/>
          </w:tcPr>
          <w:p w14:paraId="0D0B95A7" w14:textId="77777777" w:rsidR="0018611F" w:rsidRPr="00BE107A" w:rsidRDefault="0018611F" w:rsidP="00911F0D">
            <w:pPr>
              <w:jc w:val="left"/>
              <w:rPr>
                <w:rFonts w:cs="Calibri"/>
              </w:rPr>
            </w:pPr>
          </w:p>
        </w:tc>
        <w:tc>
          <w:tcPr>
            <w:tcW w:w="2042" w:type="dxa"/>
          </w:tcPr>
          <w:p w14:paraId="1078D7DA" w14:textId="3003403B" w:rsidR="0018611F" w:rsidRPr="00BE107A" w:rsidRDefault="0018611F" w:rsidP="00911F0D">
            <w:pPr>
              <w:jc w:val="left"/>
              <w:rPr>
                <w:rFonts w:cs="Calibri"/>
              </w:rPr>
            </w:pPr>
            <w:r>
              <w:rPr>
                <w:rFonts w:cs="Calibri"/>
              </w:rPr>
              <w:t>Edit a control flow of optimizing P_EK to use weighted value of recent user session</w:t>
            </w:r>
          </w:p>
        </w:tc>
        <w:tc>
          <w:tcPr>
            <w:tcW w:w="1417" w:type="dxa"/>
          </w:tcPr>
          <w:p w14:paraId="06FD71CF" w14:textId="77777777" w:rsidR="0018611F" w:rsidRPr="00BE107A" w:rsidRDefault="0018611F" w:rsidP="00911F0D">
            <w:pPr>
              <w:jc w:val="left"/>
              <w:rPr>
                <w:rFonts w:cs="Calibri"/>
              </w:rPr>
            </w:pPr>
          </w:p>
        </w:tc>
      </w:tr>
      <w:tr w:rsidR="0018611F" w:rsidRPr="00BE107A" w14:paraId="1DDD56E9" w14:textId="77777777" w:rsidTr="0018611F">
        <w:tc>
          <w:tcPr>
            <w:tcW w:w="567" w:type="dxa"/>
            <w:vAlign w:val="center"/>
          </w:tcPr>
          <w:p w14:paraId="5F63E5E1" w14:textId="15BE98E8" w:rsidR="0018611F" w:rsidRDefault="0018611F" w:rsidP="00911F0D">
            <w:pPr>
              <w:jc w:val="center"/>
            </w:pPr>
            <w:r>
              <w:rPr>
                <w:rFonts w:hint="eastAsia"/>
              </w:rPr>
              <w:t>T</w:t>
            </w:r>
            <w:r>
              <w:t>8</w:t>
            </w:r>
          </w:p>
        </w:tc>
        <w:tc>
          <w:tcPr>
            <w:tcW w:w="1701" w:type="dxa"/>
            <w:vAlign w:val="center"/>
          </w:tcPr>
          <w:p w14:paraId="1676C979" w14:textId="7FE836F9" w:rsidR="0018611F" w:rsidRDefault="0018611F" w:rsidP="00911F0D">
            <w:pPr>
              <w:jc w:val="left"/>
            </w:pPr>
            <w:r w:rsidRPr="004410DA">
              <w:t>Generate Recommendation in two steps</w:t>
            </w:r>
          </w:p>
        </w:tc>
        <w:tc>
          <w:tcPr>
            <w:tcW w:w="1615" w:type="dxa"/>
          </w:tcPr>
          <w:p w14:paraId="661BED8A" w14:textId="77777777" w:rsidR="0018611F" w:rsidRPr="00BE107A" w:rsidRDefault="0018611F" w:rsidP="00911F0D">
            <w:pPr>
              <w:jc w:val="left"/>
              <w:rPr>
                <w:rFonts w:cs="Calibri"/>
              </w:rPr>
            </w:pPr>
          </w:p>
        </w:tc>
        <w:tc>
          <w:tcPr>
            <w:tcW w:w="1730" w:type="dxa"/>
          </w:tcPr>
          <w:p w14:paraId="5874A504" w14:textId="77777777" w:rsidR="0018611F" w:rsidRPr="00BE107A" w:rsidRDefault="0018611F" w:rsidP="00911F0D">
            <w:pPr>
              <w:jc w:val="left"/>
              <w:rPr>
                <w:rFonts w:cs="Calibri"/>
              </w:rPr>
            </w:pPr>
          </w:p>
        </w:tc>
        <w:tc>
          <w:tcPr>
            <w:tcW w:w="2042" w:type="dxa"/>
          </w:tcPr>
          <w:p w14:paraId="0DEB7B26" w14:textId="41166BE1" w:rsidR="0018611F" w:rsidRPr="00BE107A" w:rsidRDefault="0018611F" w:rsidP="00911F0D">
            <w:pPr>
              <w:jc w:val="left"/>
              <w:rPr>
                <w:rFonts w:cs="Calibri"/>
              </w:rPr>
            </w:pPr>
            <w:r>
              <w:rPr>
                <w:rFonts w:cs="Calibri"/>
              </w:rPr>
              <w:t>Add a control flow of generating and refining recommendation</w:t>
            </w:r>
          </w:p>
        </w:tc>
        <w:tc>
          <w:tcPr>
            <w:tcW w:w="1417" w:type="dxa"/>
          </w:tcPr>
          <w:p w14:paraId="1DE01B7A" w14:textId="77777777" w:rsidR="0018611F" w:rsidRPr="00BE107A" w:rsidRDefault="0018611F" w:rsidP="00911F0D">
            <w:pPr>
              <w:jc w:val="left"/>
              <w:rPr>
                <w:rFonts w:cs="Calibri"/>
              </w:rPr>
            </w:pPr>
          </w:p>
        </w:tc>
      </w:tr>
      <w:tr w:rsidR="0018611F" w:rsidRPr="00BE107A" w14:paraId="0EC80AFD" w14:textId="77777777" w:rsidTr="0018611F">
        <w:tc>
          <w:tcPr>
            <w:tcW w:w="567" w:type="dxa"/>
            <w:vAlign w:val="center"/>
          </w:tcPr>
          <w:p w14:paraId="724ACE51" w14:textId="3E83DE8E" w:rsidR="0018611F" w:rsidRDefault="0018611F" w:rsidP="00911F0D">
            <w:pPr>
              <w:jc w:val="center"/>
            </w:pPr>
            <w:r>
              <w:rPr>
                <w:rFonts w:hint="eastAsia"/>
              </w:rPr>
              <w:t>T</w:t>
            </w:r>
            <w:r>
              <w:t>9</w:t>
            </w:r>
          </w:p>
        </w:tc>
        <w:tc>
          <w:tcPr>
            <w:tcW w:w="1701" w:type="dxa"/>
            <w:vAlign w:val="center"/>
          </w:tcPr>
          <w:p w14:paraId="3AD9FF8C" w14:textId="601C10E9" w:rsidR="0018611F" w:rsidRDefault="0018611F" w:rsidP="00911F0D">
            <w:pPr>
              <w:jc w:val="left"/>
            </w:pPr>
            <w:r>
              <w:t>Using SW Agent</w:t>
            </w:r>
          </w:p>
        </w:tc>
        <w:tc>
          <w:tcPr>
            <w:tcW w:w="1615" w:type="dxa"/>
          </w:tcPr>
          <w:p w14:paraId="7769A143" w14:textId="77777777" w:rsidR="0018611F" w:rsidRDefault="0018611F" w:rsidP="00911F0D">
            <w:pPr>
              <w:jc w:val="left"/>
              <w:rPr>
                <w:rFonts w:cs="Calibri"/>
              </w:rPr>
            </w:pPr>
            <w:r>
              <w:rPr>
                <w:rFonts w:cs="Calibri"/>
              </w:rPr>
              <w:t>Remove use case of explicit optimizing U_EK and P_EK</w:t>
            </w:r>
          </w:p>
          <w:p w14:paraId="582D7D18" w14:textId="27031FB8" w:rsidR="0018611F" w:rsidRPr="00BE107A" w:rsidRDefault="0018611F" w:rsidP="00911F0D">
            <w:pPr>
              <w:jc w:val="left"/>
              <w:rPr>
                <w:rFonts w:cs="Calibri"/>
              </w:rPr>
            </w:pPr>
            <w:r>
              <w:rPr>
                <w:rFonts w:cs="Calibri"/>
              </w:rPr>
              <w:t>Add SW agent about optimizing EKs</w:t>
            </w:r>
          </w:p>
        </w:tc>
        <w:tc>
          <w:tcPr>
            <w:tcW w:w="1730" w:type="dxa"/>
          </w:tcPr>
          <w:p w14:paraId="6424D663" w14:textId="77777777" w:rsidR="0018611F" w:rsidRPr="00BE107A" w:rsidRDefault="0018611F" w:rsidP="00911F0D">
            <w:pPr>
              <w:jc w:val="left"/>
              <w:rPr>
                <w:rFonts w:cs="Calibri"/>
              </w:rPr>
            </w:pPr>
          </w:p>
        </w:tc>
        <w:tc>
          <w:tcPr>
            <w:tcW w:w="2042" w:type="dxa"/>
          </w:tcPr>
          <w:p w14:paraId="7441778B" w14:textId="6372642B" w:rsidR="0018611F" w:rsidRPr="00BE107A" w:rsidRDefault="0018611F" w:rsidP="00911F0D">
            <w:pPr>
              <w:jc w:val="left"/>
              <w:rPr>
                <w:rFonts w:cs="Calibri"/>
              </w:rPr>
            </w:pPr>
            <w:r>
              <w:rPr>
                <w:rFonts w:cs="Calibri"/>
              </w:rPr>
              <w:t>Add control flows about automatic optimizing U_EK and P_EK</w:t>
            </w:r>
          </w:p>
        </w:tc>
        <w:tc>
          <w:tcPr>
            <w:tcW w:w="1417" w:type="dxa"/>
          </w:tcPr>
          <w:p w14:paraId="0E93F8B3" w14:textId="77777777" w:rsidR="0018611F" w:rsidRPr="00BE107A" w:rsidRDefault="0018611F" w:rsidP="00911F0D">
            <w:pPr>
              <w:jc w:val="left"/>
              <w:rPr>
                <w:rFonts w:cs="Calibri"/>
              </w:rPr>
            </w:pPr>
          </w:p>
        </w:tc>
      </w:tr>
      <w:tr w:rsidR="0018611F" w:rsidRPr="00BE107A" w14:paraId="1224C54B" w14:textId="77777777" w:rsidTr="0018611F">
        <w:tc>
          <w:tcPr>
            <w:tcW w:w="567" w:type="dxa"/>
            <w:vAlign w:val="center"/>
          </w:tcPr>
          <w:p w14:paraId="19608FB3" w14:textId="43C62035" w:rsidR="0018611F" w:rsidRDefault="0018611F" w:rsidP="00911F0D">
            <w:pPr>
              <w:jc w:val="center"/>
            </w:pPr>
            <w:r>
              <w:rPr>
                <w:rFonts w:hint="eastAsia"/>
              </w:rPr>
              <w:t>T</w:t>
            </w:r>
            <w:r>
              <w:t>10</w:t>
            </w:r>
          </w:p>
        </w:tc>
        <w:tc>
          <w:tcPr>
            <w:tcW w:w="1701" w:type="dxa"/>
            <w:vAlign w:val="center"/>
          </w:tcPr>
          <w:p w14:paraId="287580FF" w14:textId="15FA1BBE" w:rsidR="0018611F" w:rsidRDefault="0018611F" w:rsidP="00911F0D">
            <w:pPr>
              <w:jc w:val="left"/>
            </w:pPr>
            <w:r w:rsidRPr="004410DA">
              <w:t>Check validity of Health data Measurements</w:t>
            </w:r>
          </w:p>
        </w:tc>
        <w:tc>
          <w:tcPr>
            <w:tcW w:w="1615" w:type="dxa"/>
          </w:tcPr>
          <w:p w14:paraId="3EE28E9A" w14:textId="07A4F426" w:rsidR="0018611F" w:rsidRPr="00BE107A" w:rsidRDefault="0018611F" w:rsidP="00911F0D">
            <w:pPr>
              <w:jc w:val="left"/>
              <w:rPr>
                <w:rFonts w:cs="Calibri"/>
              </w:rPr>
            </w:pPr>
            <w:r>
              <w:rPr>
                <w:rFonts w:cs="Calibri" w:hint="eastAsia"/>
              </w:rPr>
              <w:t>A</w:t>
            </w:r>
            <w:r>
              <w:rPr>
                <w:rFonts w:cs="Calibri"/>
              </w:rPr>
              <w:t>dd use case of checking validity of HA and HI</w:t>
            </w:r>
          </w:p>
        </w:tc>
        <w:tc>
          <w:tcPr>
            <w:tcW w:w="1730" w:type="dxa"/>
          </w:tcPr>
          <w:p w14:paraId="14858D3A" w14:textId="77777777" w:rsidR="0018611F" w:rsidRPr="004B7642" w:rsidRDefault="0018611F" w:rsidP="00911F0D">
            <w:pPr>
              <w:jc w:val="left"/>
              <w:rPr>
                <w:rFonts w:cs="Calibri"/>
              </w:rPr>
            </w:pPr>
          </w:p>
        </w:tc>
        <w:tc>
          <w:tcPr>
            <w:tcW w:w="2042" w:type="dxa"/>
          </w:tcPr>
          <w:p w14:paraId="6287B765" w14:textId="6366AFF4" w:rsidR="0018611F" w:rsidRPr="00BE107A" w:rsidRDefault="0018611F" w:rsidP="00911F0D">
            <w:pPr>
              <w:jc w:val="left"/>
              <w:rPr>
                <w:rFonts w:cs="Calibri"/>
              </w:rPr>
            </w:pPr>
            <w:r>
              <w:rPr>
                <w:rFonts w:cs="Calibri" w:hint="eastAsia"/>
              </w:rPr>
              <w:t>A</w:t>
            </w:r>
            <w:r>
              <w:rPr>
                <w:rFonts w:cs="Calibri"/>
              </w:rPr>
              <w:t>dd control flow about checking validity of HA and HI</w:t>
            </w:r>
          </w:p>
        </w:tc>
        <w:tc>
          <w:tcPr>
            <w:tcW w:w="1417" w:type="dxa"/>
          </w:tcPr>
          <w:p w14:paraId="0B9388EB" w14:textId="77777777" w:rsidR="0018611F" w:rsidRPr="00BE107A" w:rsidRDefault="0018611F" w:rsidP="00911F0D">
            <w:pPr>
              <w:jc w:val="left"/>
              <w:rPr>
                <w:rFonts w:cs="Calibri"/>
              </w:rPr>
            </w:pPr>
          </w:p>
        </w:tc>
      </w:tr>
    </w:tbl>
    <w:p w14:paraId="761FD1BA" w14:textId="23BD7A30" w:rsidR="00586110" w:rsidRDefault="00586110" w:rsidP="00586110">
      <w:pPr>
        <w:widowControl/>
        <w:wordWrap/>
        <w:autoSpaceDE/>
        <w:autoSpaceDN/>
        <w:jc w:val="left"/>
        <w:rPr>
          <w:rFonts w:eastAsiaTheme="majorEastAsia" w:cs="Calibri"/>
          <w:b/>
          <w:color w:val="0000FF"/>
          <w:kern w:val="28"/>
          <w:sz w:val="24"/>
        </w:rPr>
      </w:pPr>
      <w:bookmarkStart w:id="436" w:name="_Toc2222751"/>
      <w:bookmarkStart w:id="437" w:name="_Toc25959942"/>
    </w:p>
    <w:p w14:paraId="3DBDC50E" w14:textId="77777777" w:rsidR="00586110" w:rsidRPr="00BE107A" w:rsidRDefault="00586110" w:rsidP="00586110">
      <w:pPr>
        <w:pStyle w:val="3"/>
      </w:pPr>
      <w:bookmarkStart w:id="438" w:name="_Toc124708792"/>
      <w:bookmarkStart w:id="439" w:name="_Toc128416378"/>
      <w:r w:rsidRPr="00BE107A">
        <w:lastRenderedPageBreak/>
        <w:t>[Step 6] Architecture with Tactics Applied</w:t>
      </w:r>
      <w:bookmarkEnd w:id="436"/>
      <w:bookmarkEnd w:id="437"/>
      <w:bookmarkEnd w:id="438"/>
      <w:bookmarkEnd w:id="439"/>
    </w:p>
    <w:p w14:paraId="343D86EC" w14:textId="445ABF71" w:rsidR="00586110" w:rsidRDefault="00586110" w:rsidP="00586110">
      <w:pPr>
        <w:pStyle w:val="Body"/>
      </w:pPr>
      <w:r>
        <w:rPr>
          <w:rFonts w:hint="eastAsia"/>
        </w:rPr>
        <w:t>W</w:t>
      </w:r>
      <w:r>
        <w:t xml:space="preserve">e design the detailed control flow for selected tactics. In CEP, we choose only one tactic. </w:t>
      </w:r>
      <w:r>
        <w:rPr>
          <w:rFonts w:hint="eastAsia"/>
        </w:rPr>
        <w:t>We</w:t>
      </w:r>
      <w:r>
        <w:t xml:space="preserve"> </w:t>
      </w:r>
      <w:r>
        <w:rPr>
          <w:rFonts w:hint="eastAsia"/>
        </w:rPr>
        <w:t>choose</w:t>
      </w:r>
      <w:r>
        <w:t xml:space="preserve"> </w:t>
      </w:r>
      <w:r>
        <w:rPr>
          <w:rFonts w:hint="eastAsia"/>
        </w:rPr>
        <w:t>the</w:t>
      </w:r>
      <w:r>
        <w:t xml:space="preserve"> </w:t>
      </w:r>
      <w:r>
        <w:rPr>
          <w:rFonts w:hint="eastAsia"/>
        </w:rPr>
        <w:t>tactic,</w:t>
      </w:r>
      <w:r>
        <w:t xml:space="preserve"> “</w:t>
      </w:r>
      <w:r w:rsidR="00634CE0" w:rsidRPr="00EE285D">
        <w:t xml:space="preserve">(T2) Applying </w:t>
      </w:r>
      <w:r w:rsidR="00634CE0">
        <w:t xml:space="preserve">K-means </w:t>
      </w:r>
      <w:r w:rsidR="00634CE0" w:rsidRPr="00EE285D">
        <w:t>clustering method on Optimize U_EK and P_EK</w:t>
      </w:r>
      <w:r>
        <w:t>”</w:t>
      </w:r>
      <w:r>
        <w:rPr>
          <w:rFonts w:hint="eastAsia"/>
        </w:rPr>
        <w:t>.</w:t>
      </w:r>
    </w:p>
    <w:p w14:paraId="19779643" w14:textId="50F1573C" w:rsidR="00AB2732" w:rsidRDefault="00AB2732" w:rsidP="00AB2732">
      <w:pPr>
        <w:pStyle w:val="L1"/>
      </w:pPr>
      <w:r>
        <w:rPr>
          <w:rFonts w:hint="eastAsia"/>
        </w:rPr>
        <w:t>Applying</w:t>
      </w:r>
      <w:r>
        <w:t xml:space="preserve"> </w:t>
      </w:r>
      <w:r>
        <w:rPr>
          <w:rFonts w:hint="eastAsia"/>
        </w:rPr>
        <w:t>T2</w:t>
      </w:r>
      <w:r>
        <w:t xml:space="preserve"> </w:t>
      </w:r>
      <w:r>
        <w:rPr>
          <w:rFonts w:hint="eastAsia"/>
        </w:rPr>
        <w:t>on</w:t>
      </w:r>
      <w:r>
        <w:t xml:space="preserve"> Information View</w:t>
      </w:r>
    </w:p>
    <w:p w14:paraId="1B7CAFF9" w14:textId="6AC24B30" w:rsidR="00AB2732" w:rsidRPr="00AB2732" w:rsidRDefault="00AB2732" w:rsidP="00AB2732">
      <w:pPr>
        <w:pStyle w:val="L1"/>
        <w:numPr>
          <w:ilvl w:val="0"/>
          <w:numId w:val="0"/>
        </w:numPr>
        <w:ind w:left="907"/>
      </w:pPr>
      <w:r w:rsidRPr="00AB2732">
        <w:t>Since</w:t>
      </w:r>
      <w:r>
        <w:t xml:space="preserve"> our system</w:t>
      </w:r>
      <w:r w:rsidRPr="00AB2732">
        <w:t xml:space="preserve"> have U_EK per cluster,</w:t>
      </w:r>
      <w:r>
        <w:t xml:space="preserve"> </w:t>
      </w:r>
      <w:r w:rsidRPr="00AB2732">
        <w:t>increas</w:t>
      </w:r>
      <w:r>
        <w:t>ing</w:t>
      </w:r>
      <w:r w:rsidRPr="00AB2732">
        <w:t xml:space="preserve"> cardinality</w:t>
      </w:r>
      <w:r>
        <w:t xml:space="preserve"> is needed.</w:t>
      </w:r>
    </w:p>
    <w:p w14:paraId="376DE799" w14:textId="002BD7EB" w:rsidR="00586110" w:rsidRDefault="00586110" w:rsidP="00586110">
      <w:pPr>
        <w:pStyle w:val="L1"/>
      </w:pPr>
      <w:r>
        <w:rPr>
          <w:rFonts w:hint="eastAsia"/>
        </w:rPr>
        <w:t>Applying</w:t>
      </w:r>
      <w:r>
        <w:t xml:space="preserve"> </w:t>
      </w:r>
      <w:r>
        <w:rPr>
          <w:rFonts w:hint="eastAsia"/>
        </w:rPr>
        <w:t>T2</w:t>
      </w:r>
      <w:r>
        <w:t xml:space="preserve"> </w:t>
      </w:r>
      <w:r>
        <w:rPr>
          <w:rFonts w:hint="eastAsia"/>
        </w:rPr>
        <w:t>on</w:t>
      </w:r>
      <w:r>
        <w:t xml:space="preserve"> </w:t>
      </w:r>
      <w:r>
        <w:rPr>
          <w:rFonts w:hint="eastAsia"/>
        </w:rPr>
        <w:t>Behavior</w:t>
      </w:r>
      <w:r>
        <w:t xml:space="preserve"> View</w:t>
      </w:r>
    </w:p>
    <w:p w14:paraId="2D06FE21" w14:textId="32BE1946" w:rsidR="00AB2732" w:rsidRPr="00AB2732" w:rsidRDefault="00AB2732" w:rsidP="00AB2732">
      <w:pPr>
        <w:pStyle w:val="L1body"/>
      </w:pPr>
      <w:r>
        <w:t>D</w:t>
      </w:r>
      <w:r w:rsidRPr="00AB2732">
        <w:t xml:space="preserve">etails of updating U_EK, P_EK </w:t>
      </w:r>
      <w:r w:rsidR="0072731E">
        <w:t>shown below.</w:t>
      </w:r>
    </w:p>
    <w:p w14:paraId="6E6483AD" w14:textId="624F6F65" w:rsidR="00586110" w:rsidRPr="00EC3937" w:rsidRDefault="00A31720" w:rsidP="00C732DC">
      <w:pPr>
        <w:pStyle w:val="L2"/>
        <w:numPr>
          <w:ilvl w:val="0"/>
          <w:numId w:val="0"/>
        </w:numPr>
        <w:ind w:left="1210" w:hanging="346"/>
      </w:pPr>
      <w:r>
        <w:rPr>
          <w:noProof/>
        </w:rPr>
        <w:drawing>
          <wp:inline distT="0" distB="0" distL="0" distR="0" wp14:anchorId="1A049491" wp14:editId="0E908A63">
            <wp:extent cx="5371070" cy="3562262"/>
            <wp:effectExtent l="0" t="0" r="1270" b="635"/>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83270" cy="3570353"/>
                    </a:xfrm>
                    <a:prstGeom prst="rect">
                      <a:avLst/>
                    </a:prstGeom>
                    <a:noFill/>
                    <a:ln>
                      <a:noFill/>
                    </a:ln>
                  </pic:spPr>
                </pic:pic>
              </a:graphicData>
            </a:graphic>
          </wp:inline>
        </w:drawing>
      </w:r>
      <w:r w:rsidR="00586110">
        <w:t xml:space="preserve"> </w:t>
      </w:r>
    </w:p>
    <w:p w14:paraId="211C8507" w14:textId="77777777" w:rsidR="00586110" w:rsidRPr="00BE107A" w:rsidRDefault="00586110" w:rsidP="00586110">
      <w:pPr>
        <w:pStyle w:val="3"/>
        <w:rPr>
          <w:lang w:val="en"/>
        </w:rPr>
      </w:pPr>
      <w:bookmarkStart w:id="440" w:name="_Toc2222752"/>
      <w:bookmarkStart w:id="441" w:name="_Toc25959943"/>
      <w:bookmarkStart w:id="442" w:name="_Toc124708793"/>
      <w:bookmarkStart w:id="443" w:name="_Toc128416379"/>
      <w:r w:rsidRPr="00BE107A">
        <w:rPr>
          <w:lang w:val="en"/>
        </w:rPr>
        <w:t xml:space="preserve">[Step 7] Verifying the </w:t>
      </w:r>
      <w:r w:rsidRPr="00BE107A">
        <w:rPr>
          <w:rFonts w:hint="eastAsia"/>
          <w:lang w:val="en"/>
        </w:rPr>
        <w:t>Traceability</w:t>
      </w:r>
      <w:bookmarkEnd w:id="440"/>
      <w:bookmarkEnd w:id="441"/>
      <w:bookmarkEnd w:id="442"/>
      <w:bookmarkEnd w:id="443"/>
    </w:p>
    <w:p w14:paraId="5E2816B6" w14:textId="77777777" w:rsidR="00586110" w:rsidRPr="00BE107A" w:rsidRDefault="00586110" w:rsidP="00586110">
      <w:pPr>
        <w:pStyle w:val="Body"/>
        <w:rPr>
          <w:lang w:val="en"/>
        </w:rPr>
      </w:pPr>
      <w:r w:rsidRPr="00BE107A">
        <w:rPr>
          <w:lang w:val="en"/>
        </w:rPr>
        <w:t>It is important to enforce the traceability among the facts/policies, criteria, tactics and impacts on views. The following figure shows the trace links among facts, criteria, tactics and their impacts on views.</w:t>
      </w:r>
    </w:p>
    <w:bookmarkEnd w:id="412"/>
    <w:bookmarkEnd w:id="413"/>
    <w:bookmarkEnd w:id="414"/>
    <w:p w14:paraId="42FC34A9" w14:textId="27924FC7" w:rsidR="00586110" w:rsidRDefault="00CA681B" w:rsidP="00586110">
      <w:pPr>
        <w:pStyle w:val="figure"/>
      </w:pPr>
      <w:r>
        <w:lastRenderedPageBreak/>
        <w:drawing>
          <wp:inline distT="0" distB="0" distL="0" distR="0" wp14:anchorId="7C8D85E6" wp14:editId="4CB6F5C2">
            <wp:extent cx="5915025" cy="4797425"/>
            <wp:effectExtent l="0" t="0" r="9525" b="3175"/>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15025" cy="4797425"/>
                    </a:xfrm>
                    <a:prstGeom prst="rect">
                      <a:avLst/>
                    </a:prstGeom>
                    <a:noFill/>
                    <a:ln>
                      <a:noFill/>
                    </a:ln>
                  </pic:spPr>
                </pic:pic>
              </a:graphicData>
            </a:graphic>
          </wp:inline>
        </w:drawing>
      </w:r>
    </w:p>
    <w:p w14:paraId="3808481C" w14:textId="5A08C4EA" w:rsidR="00586110" w:rsidRPr="00133985" w:rsidRDefault="00586110" w:rsidP="00133985">
      <w:pPr>
        <w:pStyle w:val="Body"/>
      </w:pPr>
      <w:r w:rsidRPr="008461E8">
        <w:rPr>
          <w:rFonts w:hint="eastAsia"/>
        </w:rPr>
        <w:t>As shown in the f</w:t>
      </w:r>
      <w:r w:rsidRPr="008461E8">
        <w:t>igure, all the elements defined with ‘conforms-to’ relationships, which yields a high traceability and consistency.</w:t>
      </w:r>
    </w:p>
    <w:p w14:paraId="49B53F86" w14:textId="1F3D507A" w:rsidR="00586110" w:rsidRDefault="00586110" w:rsidP="002C4F1B">
      <w:pPr>
        <w:pStyle w:val="20"/>
      </w:pPr>
      <w:bookmarkStart w:id="444" w:name="_Toc111556707"/>
      <w:bookmarkStart w:id="445" w:name="_Toc124708794"/>
      <w:bookmarkStart w:id="446" w:name="_Toc128416380"/>
      <w:bookmarkStart w:id="447" w:name="_Toc67492242"/>
      <w:bookmarkStart w:id="448" w:name="_Toc78869128"/>
      <w:r w:rsidRPr="00BE107A">
        <w:t>NFR</w:t>
      </w:r>
      <w:r w:rsidRPr="00BE107A">
        <w:rPr>
          <w:rFonts w:hint="eastAsia"/>
        </w:rPr>
        <w:t>-</w:t>
      </w:r>
      <w:r w:rsidRPr="00BE107A">
        <w:t xml:space="preserve">2. </w:t>
      </w:r>
      <w:bookmarkEnd w:id="444"/>
      <w:bookmarkEnd w:id="445"/>
      <w:r w:rsidR="002C4F1B" w:rsidRPr="002C4F1B">
        <w:t>High Modifiability of the System</w:t>
      </w:r>
      <w:bookmarkEnd w:id="446"/>
    </w:p>
    <w:p w14:paraId="056C57B8" w14:textId="32954D24" w:rsidR="002C4F1B" w:rsidRDefault="002C4F1B" w:rsidP="002C4F1B">
      <w:pPr>
        <w:pStyle w:val="Body"/>
      </w:pPr>
      <w:r w:rsidRPr="002C4F1B">
        <w:t>The target system has variabilities on several places including the followings</w:t>
      </w:r>
      <w:r>
        <w:t>.</w:t>
      </w:r>
    </w:p>
    <w:p w14:paraId="286DE6A4" w14:textId="35086785" w:rsidR="002C4F1B" w:rsidRDefault="002C4F1B" w:rsidP="002C4F1B">
      <w:pPr>
        <w:pStyle w:val="L1"/>
        <w:spacing w:line="264" w:lineRule="auto"/>
      </w:pPr>
      <w:r w:rsidRPr="002C4F1B">
        <w:t>Heterogeneity on Hardware Devices</w:t>
      </w:r>
    </w:p>
    <w:p w14:paraId="1B35EF48" w14:textId="639CBB34" w:rsidR="002C4F1B" w:rsidRDefault="002C4F1B" w:rsidP="002C4F1B">
      <w:pPr>
        <w:pStyle w:val="L2"/>
      </w:pPr>
      <w:r w:rsidRPr="002C4F1B">
        <w:t>Adding new Weight Scale Devices measuring health indexes</w:t>
      </w:r>
    </w:p>
    <w:p w14:paraId="7F295E7D" w14:textId="0CE53705" w:rsidR="002C4F1B" w:rsidRDefault="002C4F1B" w:rsidP="002C4F1B">
      <w:pPr>
        <w:pStyle w:val="L2"/>
      </w:pPr>
      <w:r w:rsidRPr="002C4F1B">
        <w:t>Adopting the API of newly added devices</w:t>
      </w:r>
    </w:p>
    <w:p w14:paraId="51D676F3" w14:textId="18B8A8A0" w:rsidR="002C4F1B" w:rsidRDefault="002C4F1B" w:rsidP="002C4F1B">
      <w:pPr>
        <w:pStyle w:val="L1"/>
        <w:spacing w:line="264" w:lineRule="auto"/>
      </w:pPr>
      <w:r w:rsidRPr="002C4F1B">
        <w:t>List of Health Indexes managed by the system</w:t>
      </w:r>
      <w:r w:rsidR="00656B88">
        <w:t>.</w:t>
      </w:r>
    </w:p>
    <w:p w14:paraId="2B9E30F4" w14:textId="146FA484" w:rsidR="002C4F1B" w:rsidRDefault="002C4F1B" w:rsidP="002C4F1B">
      <w:pPr>
        <w:pStyle w:val="L2"/>
      </w:pPr>
      <w:r w:rsidRPr="002C4F1B">
        <w:t>Adding new health indexes</w:t>
      </w:r>
    </w:p>
    <w:p w14:paraId="4EAB5E68" w14:textId="37DF5F64" w:rsidR="002C4F1B" w:rsidRDefault="009A7CAC" w:rsidP="002C4F1B">
      <w:pPr>
        <w:pStyle w:val="L2"/>
      </w:pPr>
      <w:r w:rsidRPr="009A7CAC">
        <w:t>Deleting some of the current health indexes</w:t>
      </w:r>
    </w:p>
    <w:p w14:paraId="5A888D4F" w14:textId="60B705F7" w:rsidR="002C4F1B" w:rsidRDefault="002C4F1B" w:rsidP="002C4F1B">
      <w:pPr>
        <w:pStyle w:val="L1"/>
        <w:spacing w:line="264" w:lineRule="auto"/>
      </w:pPr>
      <w:r w:rsidRPr="002C4F1B">
        <w:t>List of Health-relevant activities</w:t>
      </w:r>
    </w:p>
    <w:p w14:paraId="43A1FAC6" w14:textId="3B00C281" w:rsidR="002C4F1B" w:rsidRDefault="002C4F1B" w:rsidP="002C4F1B">
      <w:pPr>
        <w:pStyle w:val="L2"/>
      </w:pPr>
      <w:r w:rsidRPr="002C4F1B">
        <w:t>Adding new health-relevant activities</w:t>
      </w:r>
    </w:p>
    <w:p w14:paraId="381E470F" w14:textId="35483D56" w:rsidR="002C4F1B" w:rsidRDefault="002C4F1B" w:rsidP="002C4F1B">
      <w:pPr>
        <w:pStyle w:val="L2"/>
      </w:pPr>
      <w:r w:rsidRPr="002C4F1B">
        <w:t>Deleting some of the current health-relevant activities</w:t>
      </w:r>
    </w:p>
    <w:p w14:paraId="7C98EF13" w14:textId="675F172E" w:rsidR="002C4F1B" w:rsidRDefault="002C4F1B" w:rsidP="002C4F1B">
      <w:pPr>
        <w:pStyle w:val="L1"/>
        <w:spacing w:line="264" w:lineRule="auto"/>
      </w:pPr>
      <w:r w:rsidRPr="002C4F1B">
        <w:t>Methods of analyzing the effectiveness of the activities on controlling health indexes</w:t>
      </w:r>
    </w:p>
    <w:p w14:paraId="1218A9EF" w14:textId="5BE627CB" w:rsidR="002C4F1B" w:rsidRDefault="002C4F1B" w:rsidP="002C4F1B">
      <w:pPr>
        <w:pStyle w:val="L2"/>
      </w:pPr>
      <w:r w:rsidRPr="002C4F1B">
        <w:lastRenderedPageBreak/>
        <w:t>Modifying the Relevance Relationships between Activities and Health Indexes</w:t>
      </w:r>
    </w:p>
    <w:p w14:paraId="573BFD61" w14:textId="777DE516" w:rsidR="002C4F1B" w:rsidRDefault="002C4F1B" w:rsidP="002C4F1B">
      <w:pPr>
        <w:pStyle w:val="L2"/>
      </w:pPr>
      <w:r w:rsidRPr="002C4F1B">
        <w:t>Modifying the Default Values of the Effectiveness</w:t>
      </w:r>
    </w:p>
    <w:p w14:paraId="33745DFC" w14:textId="79917A18" w:rsidR="002C4F1B" w:rsidRDefault="002C4F1B" w:rsidP="002C4F1B">
      <w:pPr>
        <w:pStyle w:val="L1"/>
        <w:spacing w:line="264" w:lineRule="auto"/>
      </w:pPr>
      <w:r w:rsidRPr="002C4F1B">
        <w:t>Representations of U_EK and P_EK</w:t>
      </w:r>
    </w:p>
    <w:p w14:paraId="12466E08" w14:textId="585DF87F" w:rsidR="002C4F1B" w:rsidRDefault="002C4F1B" w:rsidP="002C4F1B">
      <w:pPr>
        <w:pStyle w:val="L2"/>
      </w:pPr>
      <w:r w:rsidRPr="002C4F1B">
        <w:t>Representation using a Table</w:t>
      </w:r>
      <w:r>
        <w:t>.</w:t>
      </w:r>
    </w:p>
    <w:p w14:paraId="3D3E6852" w14:textId="2813061E" w:rsidR="002C4F1B" w:rsidRDefault="002C4F1B" w:rsidP="002C4F1B">
      <w:pPr>
        <w:pStyle w:val="L2"/>
      </w:pPr>
      <w:r w:rsidRPr="002C4F1B">
        <w:t>Representation using a Graph</w:t>
      </w:r>
      <w:r>
        <w:t>.</w:t>
      </w:r>
    </w:p>
    <w:p w14:paraId="32F7E872" w14:textId="4A802769" w:rsidR="002C4F1B" w:rsidRDefault="002C4F1B" w:rsidP="002C4F1B">
      <w:pPr>
        <w:pStyle w:val="L2"/>
      </w:pPr>
      <w:r w:rsidRPr="002C4F1B">
        <w:t>Representation using a Machine Learning Model</w:t>
      </w:r>
      <w:r>
        <w:t>.</w:t>
      </w:r>
    </w:p>
    <w:p w14:paraId="6B9D3873" w14:textId="620B52DD" w:rsidR="002C4F1B" w:rsidRDefault="002C4F1B" w:rsidP="002C4F1B">
      <w:pPr>
        <w:pStyle w:val="L1"/>
        <w:spacing w:line="264" w:lineRule="auto"/>
      </w:pPr>
      <w:r w:rsidRPr="002C4F1B">
        <w:t>Others</w:t>
      </w:r>
    </w:p>
    <w:p w14:paraId="05C24EDE" w14:textId="7707E6D2" w:rsidR="00F35CF6" w:rsidRDefault="002C4F1B" w:rsidP="00F35CF6">
      <w:pPr>
        <w:pStyle w:val="L2"/>
        <w:numPr>
          <w:ilvl w:val="0"/>
          <w:numId w:val="0"/>
        </w:numPr>
        <w:ind w:left="1210" w:hanging="346"/>
      </w:pPr>
      <w:r w:rsidRPr="002C4F1B">
        <w:t>There can be other types of modifications that can be made to the system.</w:t>
      </w:r>
    </w:p>
    <w:p w14:paraId="4D13A589" w14:textId="6784B61B" w:rsidR="00F35CF6" w:rsidRPr="00F35CF6" w:rsidRDefault="00F35CF6" w:rsidP="00F35CF6">
      <w:pPr>
        <w:pStyle w:val="L2body"/>
        <w:ind w:left="562"/>
      </w:pPr>
      <w:r>
        <w:t>When a system reveals variability on various variation points, the system should be designed with ‘Openness’ design techniques. If a target system is development by considering the variability and applying the Openness design of Open-Closed Principle (OCP), the system can efficiently be modified.</w:t>
      </w:r>
    </w:p>
    <w:p w14:paraId="4952CD79" w14:textId="77777777" w:rsidR="00586110" w:rsidRDefault="00586110" w:rsidP="00586110">
      <w:pPr>
        <w:pStyle w:val="3"/>
      </w:pPr>
      <w:bookmarkStart w:id="449" w:name="_Toc18555249"/>
      <w:bookmarkStart w:id="450" w:name="_Toc111642613"/>
      <w:bookmarkStart w:id="451" w:name="_Toc115882524"/>
      <w:bookmarkStart w:id="452" w:name="_Toc124708795"/>
      <w:bookmarkStart w:id="453" w:name="_Toc128416381"/>
      <w:bookmarkStart w:id="454" w:name="_Toc25959952"/>
      <w:bookmarkEnd w:id="447"/>
      <w:bookmarkEnd w:id="448"/>
      <w:r>
        <w:t>[</w:t>
      </w:r>
      <w:r w:rsidRPr="00382C04">
        <w:t>Step</w:t>
      </w:r>
      <w:r w:rsidRPr="00382C04">
        <w:rPr>
          <w:rFonts w:hint="eastAsia"/>
        </w:rPr>
        <w:t xml:space="preserve"> 1</w:t>
      </w:r>
      <w:r>
        <w:t xml:space="preserve">] </w:t>
      </w:r>
      <w:r w:rsidRPr="00382C04">
        <w:t>Underlying Facts and Policies</w:t>
      </w:r>
      <w:bookmarkEnd w:id="449"/>
      <w:bookmarkEnd w:id="450"/>
      <w:bookmarkEnd w:id="451"/>
      <w:bookmarkEnd w:id="452"/>
      <w:bookmarkEnd w:id="453"/>
    </w:p>
    <w:p w14:paraId="5F4279F7" w14:textId="571BF7F4" w:rsidR="007C76B8" w:rsidRDefault="00FD6FB5" w:rsidP="007C76B8">
      <w:pPr>
        <w:pStyle w:val="L1"/>
        <w:spacing w:line="264" w:lineRule="auto"/>
      </w:pPr>
      <w:r w:rsidRPr="00FD6FB5">
        <w:t>(F1) Adding new Weight Scale Devices measuring health index</w:t>
      </w:r>
      <w:r>
        <w:t>.</w:t>
      </w:r>
    </w:p>
    <w:p w14:paraId="3E0BD85D" w14:textId="7B332D61" w:rsidR="00FD6FB5" w:rsidRPr="00FD6FB5" w:rsidRDefault="00FD6FB5" w:rsidP="00FD6FB5">
      <w:pPr>
        <w:pStyle w:val="L1body"/>
      </w:pPr>
      <w:r w:rsidRPr="00FD6FB5">
        <w:t>Various new devices will be released.</w:t>
      </w:r>
      <w:r>
        <w:t xml:space="preserve"> </w:t>
      </w:r>
      <w:r w:rsidRPr="00FD6FB5">
        <w:t>And if users can use the new device without difficulty in the system, users will be more satisfied.</w:t>
      </w:r>
    </w:p>
    <w:p w14:paraId="08A173FA" w14:textId="62C91448" w:rsidR="00586110" w:rsidRDefault="00FD6FB5" w:rsidP="007C76B8">
      <w:pPr>
        <w:pStyle w:val="L1"/>
        <w:spacing w:line="264" w:lineRule="auto"/>
      </w:pPr>
      <w:r w:rsidRPr="00FD6FB5">
        <w:t>(F2) Adopting the API of newly added devic</w:t>
      </w:r>
      <w:r>
        <w:t>e.</w:t>
      </w:r>
    </w:p>
    <w:p w14:paraId="108D5742" w14:textId="3E13D85B" w:rsidR="00FD6FB5" w:rsidRPr="00FD6FB5" w:rsidRDefault="00230E3D" w:rsidP="00FD6FB5">
      <w:pPr>
        <w:pStyle w:val="L1body"/>
      </w:pPr>
      <w:r w:rsidRPr="00230E3D">
        <w:t>APIs used by various newly added devices may also be developed and changed over time.</w:t>
      </w:r>
    </w:p>
    <w:p w14:paraId="3D203526" w14:textId="4C6A9F2F" w:rsidR="007C76B8" w:rsidRDefault="00FD6FB5" w:rsidP="007C76B8">
      <w:pPr>
        <w:pStyle w:val="L1"/>
        <w:spacing w:line="264" w:lineRule="auto"/>
      </w:pPr>
      <w:r w:rsidRPr="00FD6FB5">
        <w:t>(F3) Adding and Deleting health index</w:t>
      </w:r>
      <w:r>
        <w:t>.</w:t>
      </w:r>
    </w:p>
    <w:p w14:paraId="1ACA9610" w14:textId="76D48DD8" w:rsidR="00FD6FB5" w:rsidRPr="00FD6FB5" w:rsidRDefault="00230E3D" w:rsidP="00FD6FB5">
      <w:pPr>
        <w:pStyle w:val="L1body"/>
      </w:pPr>
      <w:r w:rsidRPr="00230E3D">
        <w:t>New health indicators could emerge. As trends change, users will want to manage the new health index when it comes to attention. In addition, some health indicators may be judged to be meaningless over time, and users may lose interest in specific management indicators.</w:t>
      </w:r>
    </w:p>
    <w:p w14:paraId="4F773251" w14:textId="0A5E1448" w:rsidR="00FD6FB5" w:rsidRDefault="00FD6FB5" w:rsidP="00FD6FB5">
      <w:pPr>
        <w:pStyle w:val="L1"/>
        <w:spacing w:line="264" w:lineRule="auto"/>
      </w:pPr>
      <w:r w:rsidRPr="00FD6FB5">
        <w:t>(F4) Adding and Deleting health-relevant activit</w:t>
      </w:r>
      <w:r>
        <w:t>y.</w:t>
      </w:r>
    </w:p>
    <w:p w14:paraId="563CD231" w14:textId="79DB2EB9" w:rsidR="00FD6FB5" w:rsidRPr="00FD6FB5" w:rsidRDefault="00230E3D" w:rsidP="00FD6FB5">
      <w:pPr>
        <w:pStyle w:val="L1body"/>
      </w:pPr>
      <w:r w:rsidRPr="00230E3D">
        <w:t>In the case of health functional food intake or physical activity, it is very sensitive to trends. As trends change, new health-related activities performed by users may appear. Some of the current health-related activities can be deleted when no one does.</w:t>
      </w:r>
    </w:p>
    <w:p w14:paraId="34E2D6E8" w14:textId="2243AA29" w:rsidR="00FD6FB5" w:rsidRDefault="00FD6FB5" w:rsidP="00FD6FB5">
      <w:pPr>
        <w:pStyle w:val="L1"/>
        <w:spacing w:line="264" w:lineRule="auto"/>
      </w:pPr>
      <w:r w:rsidRPr="00FD6FB5">
        <w:t>(F5) Modifying the Relevance Relationships between Activities and Health Index</w:t>
      </w:r>
      <w:r>
        <w:t>.</w:t>
      </w:r>
    </w:p>
    <w:p w14:paraId="4EAAB772" w14:textId="45A68FCC" w:rsidR="00FD6FB5" w:rsidRPr="00FD6FB5" w:rsidRDefault="00230E3D" w:rsidP="00FD6FB5">
      <w:pPr>
        <w:pStyle w:val="L1body"/>
      </w:pPr>
      <w:r w:rsidRPr="00230E3D">
        <w:t>The effectiveness of HA on HI can be changed as a result of system analysis. Default values set by healthcare professionals are subject to change as a result of system analysis.</w:t>
      </w:r>
    </w:p>
    <w:p w14:paraId="34B62543" w14:textId="0581B559" w:rsidR="00FD6FB5" w:rsidRDefault="00FD6FB5" w:rsidP="00FD6FB5">
      <w:pPr>
        <w:pStyle w:val="L1"/>
        <w:spacing w:line="264" w:lineRule="auto"/>
      </w:pPr>
      <w:r w:rsidRPr="00FD6FB5">
        <w:t>(</w:t>
      </w:r>
      <w:r>
        <w:t>F</w:t>
      </w:r>
      <w:r w:rsidRPr="00FD6FB5">
        <w:t>6) modifying Methods of analyzing the effectiveness</w:t>
      </w:r>
      <w:r>
        <w:t>.</w:t>
      </w:r>
    </w:p>
    <w:p w14:paraId="6A92317F" w14:textId="0CFA9DAE" w:rsidR="00FD6FB5" w:rsidRPr="00FD6FB5" w:rsidRDefault="00230E3D" w:rsidP="00FD6FB5">
      <w:pPr>
        <w:pStyle w:val="L1body"/>
      </w:pPr>
      <w:r w:rsidRPr="00230E3D">
        <w:t>If better analytical methods for HA controlling HI are developed, the system may adopt new methods to improve performance.</w:t>
      </w:r>
    </w:p>
    <w:p w14:paraId="708F9389" w14:textId="76AF6F19" w:rsidR="007C76B8" w:rsidRPr="00F53005" w:rsidRDefault="00FD6FB5" w:rsidP="00FD6FB5">
      <w:pPr>
        <w:pStyle w:val="L1"/>
        <w:spacing w:line="264" w:lineRule="auto"/>
      </w:pPr>
      <w:r w:rsidRPr="00FD6FB5">
        <w:lastRenderedPageBreak/>
        <w:t>(F7) Modifying Representations of U_EK and P_EK</w:t>
      </w:r>
    </w:p>
    <w:p w14:paraId="1A72B1EB" w14:textId="41428F2A" w:rsidR="007C76B8" w:rsidRPr="007C76B8" w:rsidRDefault="008D5578" w:rsidP="007C76B8">
      <w:pPr>
        <w:pStyle w:val="L1body"/>
      </w:pPr>
      <w:r w:rsidRPr="008D5578">
        <w:t>The effectiveness analysis method may be changed, and the generation method of recommendation may be changed. Accordingly, if a better representation method of U_EK and P_EK is developed, it may be necessary to change the representation of U_EK and P_EK.</w:t>
      </w:r>
    </w:p>
    <w:p w14:paraId="34EAE934" w14:textId="77777777" w:rsidR="00586110" w:rsidRDefault="00586110" w:rsidP="00586110">
      <w:pPr>
        <w:pStyle w:val="3"/>
        <w:tabs>
          <w:tab w:val="num" w:pos="964"/>
        </w:tabs>
      </w:pPr>
      <w:bookmarkStart w:id="455" w:name="_Toc18555250"/>
      <w:bookmarkStart w:id="456" w:name="_Toc110519324"/>
      <w:bookmarkStart w:id="457" w:name="_Toc115882525"/>
      <w:bookmarkStart w:id="458" w:name="_Toc124708796"/>
      <w:bookmarkStart w:id="459" w:name="_Toc128416382"/>
      <w:r>
        <w:t>[</w:t>
      </w:r>
      <w:r w:rsidRPr="00382C04">
        <w:t>Step</w:t>
      </w:r>
      <w:r>
        <w:rPr>
          <w:rFonts w:hint="eastAsia"/>
        </w:rPr>
        <w:t xml:space="preserve"> 2</w:t>
      </w:r>
      <w:r>
        <w:t xml:space="preserve">] </w:t>
      </w:r>
      <w:r w:rsidRPr="00382C04">
        <w:t>Criteria</w:t>
      </w:r>
      <w:r>
        <w:t xml:space="preserve"> for Satisfying NFR</w:t>
      </w:r>
      <w:bookmarkEnd w:id="455"/>
      <w:bookmarkEnd w:id="456"/>
      <w:bookmarkEnd w:id="457"/>
      <w:bookmarkEnd w:id="458"/>
      <w:bookmarkEnd w:id="459"/>
    </w:p>
    <w:p w14:paraId="73D0AEFE" w14:textId="559BA8B4" w:rsidR="00F361DE" w:rsidRDefault="00BE1FFD" w:rsidP="00F361DE">
      <w:pPr>
        <w:pStyle w:val="L1"/>
        <w:spacing w:line="264" w:lineRule="auto"/>
      </w:pPr>
      <w:r w:rsidRPr="00BE1FFD">
        <w:t xml:space="preserve">(C1) </w:t>
      </w:r>
      <w:r w:rsidR="0054151F">
        <w:t>A</w:t>
      </w:r>
      <w:r w:rsidRPr="00BE1FFD">
        <w:t>dding new Device (Relevant to F1)</w:t>
      </w:r>
    </w:p>
    <w:p w14:paraId="33015040" w14:textId="585FF1EB" w:rsidR="00586110" w:rsidRDefault="00452A53" w:rsidP="00F361DE">
      <w:pPr>
        <w:pStyle w:val="L1"/>
        <w:numPr>
          <w:ilvl w:val="0"/>
          <w:numId w:val="0"/>
        </w:numPr>
        <w:spacing w:line="264" w:lineRule="auto"/>
        <w:ind w:left="907"/>
      </w:pPr>
      <w:r w:rsidRPr="00452A53">
        <w:t xml:space="preserve">The system manager should be able to add a new device </w:t>
      </w:r>
      <w:r>
        <w:t>with</w:t>
      </w:r>
      <w:r w:rsidRPr="00452A53">
        <w:t xml:space="preserve"> the same API as before.</w:t>
      </w:r>
    </w:p>
    <w:p w14:paraId="4D853F15" w14:textId="77777777" w:rsidR="00F361DE" w:rsidRDefault="00BE1FFD" w:rsidP="00F361DE">
      <w:pPr>
        <w:pStyle w:val="L1"/>
        <w:spacing w:line="264" w:lineRule="auto"/>
      </w:pPr>
      <w:r w:rsidRPr="00BE1FFD">
        <w:t>(C2) Adopting new API (Relevant to F2)</w:t>
      </w:r>
    </w:p>
    <w:p w14:paraId="4E450D41" w14:textId="7A84A39A" w:rsidR="00341267" w:rsidRDefault="00452A53" w:rsidP="00F361DE">
      <w:pPr>
        <w:pStyle w:val="L1"/>
        <w:numPr>
          <w:ilvl w:val="0"/>
          <w:numId w:val="0"/>
        </w:numPr>
        <w:spacing w:line="264" w:lineRule="auto"/>
        <w:ind w:left="907"/>
      </w:pPr>
      <w:r w:rsidRPr="00452A53">
        <w:t xml:space="preserve">For devices that use the new API, the system administrator cannot add them </w:t>
      </w:r>
      <w:r>
        <w:t>on</w:t>
      </w:r>
      <w:r w:rsidRPr="00452A53">
        <w:t xml:space="preserve"> runtime, but they must be able to modify the program at a low cost.</w:t>
      </w:r>
    </w:p>
    <w:p w14:paraId="4129A9A4" w14:textId="77777777" w:rsidR="00F361DE" w:rsidRDefault="00BE1FFD" w:rsidP="00F361DE">
      <w:pPr>
        <w:pStyle w:val="L1"/>
        <w:spacing w:line="264" w:lineRule="auto"/>
      </w:pPr>
      <w:r w:rsidRPr="00BE1FFD">
        <w:t>(C3) Management Health Index (Relevant to F3)</w:t>
      </w:r>
    </w:p>
    <w:p w14:paraId="1654D2CD" w14:textId="4E6041FA" w:rsidR="00341267" w:rsidRDefault="00F361DE" w:rsidP="00F361DE">
      <w:pPr>
        <w:pStyle w:val="L1"/>
        <w:numPr>
          <w:ilvl w:val="0"/>
          <w:numId w:val="0"/>
        </w:numPr>
        <w:spacing w:line="264" w:lineRule="auto"/>
        <w:ind w:left="907"/>
      </w:pPr>
      <w:r w:rsidRPr="00F361DE">
        <w:t xml:space="preserve">For </w:t>
      </w:r>
      <w:r>
        <w:t>new</w:t>
      </w:r>
      <w:r w:rsidRPr="00F361DE">
        <w:t xml:space="preserve"> health ind</w:t>
      </w:r>
      <w:r>
        <w:t>ex</w:t>
      </w:r>
      <w:r w:rsidRPr="00F361DE">
        <w:t>, system administrators can easily add and delete them</w:t>
      </w:r>
      <w:r>
        <w:t xml:space="preserve"> and </w:t>
      </w:r>
      <w:r w:rsidRPr="00F361DE">
        <w:t xml:space="preserve">functions </w:t>
      </w:r>
      <w:r>
        <w:t xml:space="preserve">about them </w:t>
      </w:r>
      <w:r w:rsidRPr="00F361DE">
        <w:t xml:space="preserve">should be supported </w:t>
      </w:r>
      <w:r>
        <w:t>by the system.</w:t>
      </w:r>
    </w:p>
    <w:p w14:paraId="59CB8DBE" w14:textId="77777777" w:rsidR="00F361DE" w:rsidRDefault="00BE1FFD" w:rsidP="00F361DE">
      <w:pPr>
        <w:pStyle w:val="L1"/>
        <w:spacing w:line="264" w:lineRule="auto"/>
      </w:pPr>
      <w:r w:rsidRPr="00BE1FFD">
        <w:t>(C4) Management Health-Relevant Activity (Relevant to F4)</w:t>
      </w:r>
    </w:p>
    <w:p w14:paraId="6035DD7B" w14:textId="17CABE7F" w:rsidR="00341267" w:rsidRDefault="00F361DE" w:rsidP="00F361DE">
      <w:pPr>
        <w:pStyle w:val="L1"/>
        <w:numPr>
          <w:ilvl w:val="0"/>
          <w:numId w:val="0"/>
        </w:numPr>
        <w:ind w:left="907"/>
      </w:pPr>
      <w:r w:rsidRPr="00F361DE">
        <w:t xml:space="preserve">For </w:t>
      </w:r>
      <w:r>
        <w:t>new</w:t>
      </w:r>
      <w:r w:rsidRPr="00F361DE">
        <w:t xml:space="preserve"> health </w:t>
      </w:r>
      <w:r>
        <w:t>relevant activity</w:t>
      </w:r>
      <w:r w:rsidRPr="00F361DE">
        <w:t>, system administrators can easily add and delete them</w:t>
      </w:r>
      <w:r>
        <w:t xml:space="preserve"> and </w:t>
      </w:r>
      <w:r w:rsidRPr="00F361DE">
        <w:t xml:space="preserve">functions </w:t>
      </w:r>
      <w:r>
        <w:t xml:space="preserve">about them </w:t>
      </w:r>
      <w:r w:rsidRPr="00F361DE">
        <w:t xml:space="preserve">should be supported </w:t>
      </w:r>
      <w:r>
        <w:t>by the system.</w:t>
      </w:r>
    </w:p>
    <w:p w14:paraId="31BC020F" w14:textId="77777777" w:rsidR="0054151F" w:rsidRPr="0054151F" w:rsidRDefault="00BE1FFD" w:rsidP="0054151F">
      <w:pPr>
        <w:pStyle w:val="L1"/>
        <w:spacing w:line="264" w:lineRule="auto"/>
      </w:pPr>
      <w:r w:rsidRPr="0003430F">
        <w:rPr>
          <w:rFonts w:eastAsiaTheme="minorEastAsia"/>
        </w:rPr>
        <w:t xml:space="preserve">(C5) </w:t>
      </w:r>
      <w:r w:rsidR="0054151F">
        <w:rPr>
          <w:rFonts w:eastAsiaTheme="minorEastAsia"/>
        </w:rPr>
        <w:t>M</w:t>
      </w:r>
      <w:r w:rsidRPr="0003430F">
        <w:rPr>
          <w:rFonts w:eastAsiaTheme="minorEastAsia" w:hint="eastAsia"/>
        </w:rPr>
        <w:t>odif</w:t>
      </w:r>
      <w:r w:rsidRPr="0003430F">
        <w:rPr>
          <w:rFonts w:eastAsiaTheme="minorEastAsia"/>
        </w:rPr>
        <w:t>ying relevance between the activities and the health indexes (Relevant to F5)</w:t>
      </w:r>
    </w:p>
    <w:p w14:paraId="75EADD75" w14:textId="1AF759EB" w:rsidR="00341267" w:rsidRDefault="0054151F" w:rsidP="0054151F">
      <w:pPr>
        <w:pStyle w:val="L1"/>
        <w:numPr>
          <w:ilvl w:val="0"/>
          <w:numId w:val="0"/>
        </w:numPr>
        <w:spacing w:line="264" w:lineRule="auto"/>
        <w:ind w:left="907"/>
      </w:pPr>
      <w:r w:rsidRPr="0054151F">
        <w:t>As the results of the system analysis change, the relationship between activity and health index should be able to be modified.</w:t>
      </w:r>
    </w:p>
    <w:p w14:paraId="33270823" w14:textId="77777777" w:rsidR="0054151F" w:rsidRDefault="00BE1FFD" w:rsidP="0054151F">
      <w:pPr>
        <w:pStyle w:val="L1"/>
        <w:spacing w:line="264" w:lineRule="auto"/>
      </w:pPr>
      <w:r w:rsidRPr="00BE1FFD">
        <w:t>(C6) modifying methods of analyzing the effectiveness (Relevant to F6)</w:t>
      </w:r>
    </w:p>
    <w:p w14:paraId="1A456317" w14:textId="64E3E885" w:rsidR="00341267" w:rsidRDefault="0054151F" w:rsidP="0054151F">
      <w:pPr>
        <w:pStyle w:val="L1"/>
        <w:numPr>
          <w:ilvl w:val="0"/>
          <w:numId w:val="0"/>
        </w:numPr>
        <w:spacing w:line="264" w:lineRule="auto"/>
        <w:ind w:left="907"/>
      </w:pPr>
      <w:r w:rsidRPr="0054151F">
        <w:t>The system should be able to adopt new methods of analyzing the effectiveness.</w:t>
      </w:r>
    </w:p>
    <w:p w14:paraId="1629026C" w14:textId="77777777" w:rsidR="0054151F" w:rsidRDefault="00BE1FFD" w:rsidP="0054151F">
      <w:pPr>
        <w:pStyle w:val="L1"/>
        <w:spacing w:line="264" w:lineRule="auto"/>
      </w:pPr>
      <w:r w:rsidRPr="00BE1FFD">
        <w:t>(C7) modifying representation of U_EK and P_EK (Relevant to F7)</w:t>
      </w:r>
    </w:p>
    <w:p w14:paraId="18310219" w14:textId="52A8296E" w:rsidR="00341267" w:rsidRDefault="0054151F" w:rsidP="0054151F">
      <w:pPr>
        <w:pStyle w:val="L1"/>
        <w:numPr>
          <w:ilvl w:val="0"/>
          <w:numId w:val="0"/>
        </w:numPr>
        <w:spacing w:line="264" w:lineRule="auto"/>
        <w:ind w:left="907"/>
      </w:pPr>
      <w:r w:rsidRPr="0054151F">
        <w:t>When changing the representation of U_EK and P_EK, it should be possible to modify the program at a low cost.</w:t>
      </w:r>
    </w:p>
    <w:p w14:paraId="5470715A" w14:textId="77777777" w:rsidR="00586110" w:rsidRDefault="00586110" w:rsidP="00586110">
      <w:pPr>
        <w:pStyle w:val="3"/>
      </w:pPr>
      <w:bookmarkStart w:id="460" w:name="_Toc18555251"/>
      <w:bookmarkStart w:id="461" w:name="_Toc110519325"/>
      <w:bookmarkStart w:id="462" w:name="_Toc115882526"/>
      <w:bookmarkStart w:id="463" w:name="_Toc124708797"/>
      <w:bookmarkStart w:id="464" w:name="_Toc128416383"/>
      <w:r>
        <w:t>[</w:t>
      </w:r>
      <w:r w:rsidRPr="00733D5E">
        <w:t xml:space="preserve">Step </w:t>
      </w:r>
      <w:r w:rsidRPr="00733D5E">
        <w:rPr>
          <w:rFonts w:hint="eastAsia"/>
        </w:rPr>
        <w:t>3</w:t>
      </w:r>
      <w:r>
        <w:t>]</w:t>
      </w:r>
      <w:r w:rsidRPr="00733D5E">
        <w:t xml:space="preserve"> Candidate Tactics for the Criteria</w:t>
      </w:r>
      <w:bookmarkEnd w:id="460"/>
      <w:bookmarkEnd w:id="461"/>
      <w:bookmarkEnd w:id="462"/>
      <w:bookmarkEnd w:id="463"/>
      <w:bookmarkEnd w:id="464"/>
    </w:p>
    <w:p w14:paraId="43B0F7DB" w14:textId="52931238" w:rsidR="00D10F48" w:rsidRDefault="00D10F48" w:rsidP="00D10F48">
      <w:pPr>
        <w:pStyle w:val="L1"/>
        <w:spacing w:line="264" w:lineRule="auto"/>
      </w:pPr>
      <w:r w:rsidRPr="00D10F48">
        <w:t xml:space="preserve">(T1) </w:t>
      </w:r>
      <w:r>
        <w:t xml:space="preserve">Using </w:t>
      </w:r>
      <w:r w:rsidRPr="00D10F48">
        <w:t>Adapter Pattern (Relevant to C1, C2)</w:t>
      </w:r>
    </w:p>
    <w:p w14:paraId="78B97C2F" w14:textId="541B62A5" w:rsidR="00586110" w:rsidRDefault="00133090" w:rsidP="00D10F48">
      <w:pPr>
        <w:pStyle w:val="L1"/>
        <w:numPr>
          <w:ilvl w:val="0"/>
          <w:numId w:val="0"/>
        </w:numPr>
        <w:spacing w:line="264" w:lineRule="auto"/>
        <w:ind w:left="907"/>
      </w:pPr>
      <w:r>
        <w:t>For</w:t>
      </w:r>
      <w:r w:rsidRPr="00133090">
        <w:t xml:space="preserve"> </w:t>
      </w:r>
      <w:r>
        <w:t xml:space="preserve">the </w:t>
      </w:r>
      <w:r w:rsidRPr="00133090">
        <w:t>system administrators to manage devices</w:t>
      </w:r>
      <w:r>
        <w:t xml:space="preserve"> </w:t>
      </w:r>
      <w:r w:rsidRPr="00133090">
        <w:t>easily, they should depend on various devices as one abstracted interface.</w:t>
      </w:r>
      <w:r>
        <w:t xml:space="preserve"> </w:t>
      </w:r>
      <w:r w:rsidRPr="00133090">
        <w:t>The strategy pattern can be applied, but it is generally not applicable because the code in the API cannot be modified. As a result, adapter patterns are applied to support a variety of APIs.</w:t>
      </w:r>
    </w:p>
    <w:p w14:paraId="39A42A7C" w14:textId="0F6B8BFC" w:rsidR="00133090" w:rsidRDefault="00133090" w:rsidP="00133090">
      <w:pPr>
        <w:pStyle w:val="L1body"/>
      </w:pPr>
      <w:r w:rsidRPr="00133090">
        <w:t xml:space="preserve">As shown in the figure </w:t>
      </w:r>
      <w:r>
        <w:t>below</w:t>
      </w:r>
      <w:r w:rsidRPr="00133090">
        <w:t xml:space="preserve">, devices can be managed without distinction even if the </w:t>
      </w:r>
      <w:r w:rsidRPr="00133090">
        <w:lastRenderedPageBreak/>
        <w:t>methods are different for each API, and even if a device using a new API appears, only Adapter C can be newly implemented and supported. Since this is a slow binding, the API of the device may be changed at runtime.</w:t>
      </w:r>
    </w:p>
    <w:p w14:paraId="2E1F9A72" w14:textId="0D74CD7A" w:rsidR="00133090" w:rsidRPr="00133090" w:rsidRDefault="00133090" w:rsidP="00133090">
      <w:pPr>
        <w:pStyle w:val="L1body"/>
        <w:jc w:val="left"/>
      </w:pPr>
      <w:r>
        <w:rPr>
          <w:noProof/>
        </w:rPr>
        <w:drawing>
          <wp:inline distT="0" distB="0" distL="0" distR="0" wp14:anchorId="54FB6E6D" wp14:editId="4CC832C6">
            <wp:extent cx="3006810" cy="2201975"/>
            <wp:effectExtent l="0" t="0" r="3175" b="825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18196" cy="2210314"/>
                    </a:xfrm>
                    <a:prstGeom prst="rect">
                      <a:avLst/>
                    </a:prstGeom>
                    <a:noFill/>
                    <a:ln>
                      <a:noFill/>
                    </a:ln>
                  </pic:spPr>
                </pic:pic>
              </a:graphicData>
            </a:graphic>
          </wp:inline>
        </w:drawing>
      </w:r>
    </w:p>
    <w:p w14:paraId="2607CA0B" w14:textId="456841F5" w:rsidR="00D10F48" w:rsidRPr="0054151F" w:rsidRDefault="00D10F48" w:rsidP="00D10F48">
      <w:pPr>
        <w:pStyle w:val="L1"/>
      </w:pPr>
      <w:r>
        <w:t>(T2) Using Inheritance (Relevant to C3, C4)</w:t>
      </w:r>
    </w:p>
    <w:p w14:paraId="13DED819" w14:textId="2E3BE996" w:rsidR="00D10F48" w:rsidRDefault="00BD4FCE" w:rsidP="00D10F48">
      <w:pPr>
        <w:pStyle w:val="L1"/>
        <w:numPr>
          <w:ilvl w:val="0"/>
          <w:numId w:val="0"/>
        </w:numPr>
        <w:spacing w:line="264" w:lineRule="auto"/>
        <w:ind w:left="907"/>
      </w:pPr>
      <w:r w:rsidRPr="00BD4FCE">
        <w:t xml:space="preserve">Ensure that all HI and HA inherit the abstract class and that other components have dependency on the abstract class. This ensures that other components are not affected by the addition and deletion of </w:t>
      </w:r>
      <w:r>
        <w:t>HI and HA</w:t>
      </w:r>
      <w:r w:rsidRPr="00BD4FCE">
        <w:t>.</w:t>
      </w:r>
    </w:p>
    <w:p w14:paraId="6714F139" w14:textId="3D22E87B" w:rsidR="00D10F48" w:rsidRDefault="00D10F48" w:rsidP="00D10F48">
      <w:pPr>
        <w:pStyle w:val="L1"/>
        <w:spacing w:line="264" w:lineRule="auto"/>
      </w:pPr>
      <w:r w:rsidRPr="00D10F48">
        <w:t xml:space="preserve">(T3) </w:t>
      </w:r>
      <w:r>
        <w:t>U</w:t>
      </w:r>
      <w:r w:rsidRPr="00D10F48">
        <w:t xml:space="preserve">sing </w:t>
      </w:r>
      <w:r w:rsidR="00D412F3">
        <w:t>M</w:t>
      </w:r>
      <w:r w:rsidRPr="00D10F48">
        <w:t>atrix</w:t>
      </w:r>
      <w:r w:rsidR="00D412F3">
        <w:t xml:space="preserve"> </w:t>
      </w:r>
      <w:r w:rsidRPr="00D10F48">
        <w:t>(Relevant to C3, C4, C5)</w:t>
      </w:r>
    </w:p>
    <w:p w14:paraId="7F3D794B" w14:textId="4C11FBCC" w:rsidR="00E97C6B" w:rsidRPr="00E97C6B" w:rsidRDefault="005B501A" w:rsidP="00E97C6B">
      <w:pPr>
        <w:pStyle w:val="L1body"/>
      </w:pPr>
      <w:r w:rsidRPr="005B501A">
        <w:rPr>
          <w:noProof/>
        </w:rPr>
        <w:drawing>
          <wp:inline distT="0" distB="0" distL="0" distR="0" wp14:anchorId="68F59148" wp14:editId="2FD35EA2">
            <wp:extent cx="4557155" cy="208044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57155" cy="2080440"/>
                    </a:xfrm>
                    <a:prstGeom prst="rect">
                      <a:avLst/>
                    </a:prstGeom>
                  </pic:spPr>
                </pic:pic>
              </a:graphicData>
            </a:graphic>
          </wp:inline>
        </w:drawing>
      </w:r>
    </w:p>
    <w:p w14:paraId="2977161D" w14:textId="74CB7A62" w:rsidR="00D10F48" w:rsidRPr="00E97C6B" w:rsidRDefault="00E97C6B" w:rsidP="00D10F48">
      <w:pPr>
        <w:pStyle w:val="L1"/>
        <w:numPr>
          <w:ilvl w:val="0"/>
          <w:numId w:val="0"/>
        </w:numPr>
        <w:spacing w:line="264" w:lineRule="auto"/>
        <w:ind w:left="907"/>
      </w:pPr>
      <w:r w:rsidRPr="00E97C6B">
        <w:t>In this system, the relationship between HA and HI can be expressed as a matrix. To add and delete HA and HI, the system must be able to modify rows and columns into a matrix at runtime</w:t>
      </w:r>
      <w:r w:rsidR="00D10F48" w:rsidRPr="0054151F">
        <w:t>.</w:t>
      </w:r>
      <w:r>
        <w:t xml:space="preserve"> The system</w:t>
      </w:r>
      <w:r w:rsidRPr="00E97C6B">
        <w:t xml:space="preserve"> can make it with a map that has the combination of activity and health index as a key and the relevance as a value.</w:t>
      </w:r>
    </w:p>
    <w:p w14:paraId="58981A6B" w14:textId="7CF3E435" w:rsidR="00D10F48" w:rsidRDefault="00D10F48" w:rsidP="00D10F48">
      <w:pPr>
        <w:pStyle w:val="L1"/>
        <w:spacing w:line="264" w:lineRule="auto"/>
      </w:pPr>
      <w:r w:rsidRPr="00D10F48">
        <w:t xml:space="preserve">(T4) </w:t>
      </w:r>
      <w:r w:rsidR="00D412F3">
        <w:t xml:space="preserve">Using </w:t>
      </w:r>
      <w:r w:rsidRPr="00D10F48">
        <w:t>Blackboard Architecture Style (Relevant to C6)</w:t>
      </w:r>
    </w:p>
    <w:p w14:paraId="5E3A6A70" w14:textId="267C5556" w:rsidR="00D10F48" w:rsidRDefault="00E97C6B" w:rsidP="00D10F48">
      <w:pPr>
        <w:pStyle w:val="L1"/>
        <w:numPr>
          <w:ilvl w:val="0"/>
          <w:numId w:val="0"/>
        </w:numPr>
        <w:spacing w:line="264" w:lineRule="auto"/>
        <w:ind w:left="907"/>
      </w:pPr>
      <w:r w:rsidRPr="00E97C6B">
        <w:t>We will use the blackboard architecture style. Each knowledge source includes a method of analyzing the effect. Because it is easy to add and change knowledge sources, the system can easily change how you analyze effects.</w:t>
      </w:r>
    </w:p>
    <w:p w14:paraId="2F709666" w14:textId="71D80C45" w:rsidR="00D10F48" w:rsidRDefault="00D10F48" w:rsidP="00D10F48">
      <w:pPr>
        <w:pStyle w:val="L1"/>
        <w:spacing w:line="264" w:lineRule="auto"/>
      </w:pPr>
      <w:r w:rsidRPr="00D10F48">
        <w:t xml:space="preserve">(T5) </w:t>
      </w:r>
      <w:r w:rsidR="00D412F3">
        <w:t xml:space="preserve">Using </w:t>
      </w:r>
      <w:r w:rsidRPr="00D10F48">
        <w:t>Encapsulation</w:t>
      </w:r>
      <w:r w:rsidR="00D412F3">
        <w:t xml:space="preserve"> for </w:t>
      </w:r>
      <w:r w:rsidR="00D412F3" w:rsidRPr="00D10F48">
        <w:t>Information hiding</w:t>
      </w:r>
      <w:r w:rsidRPr="00D10F48">
        <w:t xml:space="preserve"> (Relevant to C7)</w:t>
      </w:r>
    </w:p>
    <w:p w14:paraId="06111C10" w14:textId="02F52F4E" w:rsidR="00D10F48" w:rsidRPr="00D10F48" w:rsidRDefault="00E97C6B" w:rsidP="00C800C0">
      <w:pPr>
        <w:pStyle w:val="L1body"/>
      </w:pPr>
      <w:r w:rsidRPr="00E97C6B">
        <w:lastRenderedPageBreak/>
        <w:t xml:space="preserve">In early versions of the system, we utilize the matrix to express U_EK and P_EK. However, U_EK and P_EK are well encapsulated, so it is difficult to know which expressions are used by other components. Therefore, changes in the presentation of U_EK and P_EK do not affect the outside </w:t>
      </w:r>
      <w:r>
        <w:t>system</w:t>
      </w:r>
      <w:r w:rsidRPr="00E97C6B">
        <w:t>.</w:t>
      </w:r>
    </w:p>
    <w:p w14:paraId="7EDE05E4" w14:textId="77777777" w:rsidR="00586110" w:rsidRDefault="00586110" w:rsidP="00586110">
      <w:pPr>
        <w:pStyle w:val="3"/>
        <w:tabs>
          <w:tab w:val="num" w:pos="964"/>
        </w:tabs>
      </w:pPr>
      <w:bookmarkStart w:id="465" w:name="_Toc18555252"/>
      <w:bookmarkStart w:id="466" w:name="_Toc110519326"/>
      <w:bookmarkStart w:id="467" w:name="_Toc115882527"/>
      <w:bookmarkStart w:id="468" w:name="_Toc124708798"/>
      <w:bookmarkStart w:id="469" w:name="_Toc128416384"/>
      <w:r>
        <w:t>[</w:t>
      </w:r>
      <w:r w:rsidRPr="00382C04">
        <w:t xml:space="preserve">Step </w:t>
      </w:r>
      <w:r w:rsidRPr="00382C04">
        <w:rPr>
          <w:rFonts w:hint="eastAsia"/>
        </w:rPr>
        <w:t>4</w:t>
      </w:r>
      <w:r>
        <w:t xml:space="preserve">] Evaluation of the </w:t>
      </w:r>
      <w:r w:rsidRPr="00382C04">
        <w:t>Candidate Tactics</w:t>
      </w:r>
      <w:bookmarkEnd w:id="465"/>
      <w:bookmarkEnd w:id="466"/>
      <w:bookmarkEnd w:id="467"/>
      <w:bookmarkEnd w:id="468"/>
      <w:bookmarkEnd w:id="469"/>
    </w:p>
    <w:p w14:paraId="6E2EB675" w14:textId="77777777" w:rsidR="002673FB" w:rsidRPr="00BE107A" w:rsidRDefault="002673FB" w:rsidP="002673FB">
      <w:pPr>
        <w:pStyle w:val="Body"/>
      </w:pPr>
      <w:r w:rsidRPr="00BE107A">
        <w:rPr>
          <w:rFonts w:hint="eastAsia"/>
        </w:rPr>
        <w:t xml:space="preserve">We </w:t>
      </w:r>
      <w:r w:rsidRPr="00BE107A">
        <w:t>evaluate</w:t>
      </w:r>
      <w:r w:rsidRPr="00BE107A">
        <w:rPr>
          <w:rFonts w:hint="eastAsia"/>
        </w:rPr>
        <w:t xml:space="preserve"> </w:t>
      </w:r>
      <w:r w:rsidRPr="00BE107A">
        <w:t>the proposed candidate tactics in terms of their benefit and cost.</w:t>
      </w:r>
    </w:p>
    <w:tbl>
      <w:tblPr>
        <w:tblStyle w:val="afa"/>
        <w:tblW w:w="0" w:type="auto"/>
        <w:tblInd w:w="562" w:type="dxa"/>
        <w:tblLook w:val="04A0" w:firstRow="1" w:lastRow="0" w:firstColumn="1" w:lastColumn="0" w:noHBand="0" w:noVBand="1"/>
      </w:tblPr>
      <w:tblGrid>
        <w:gridCol w:w="566"/>
        <w:gridCol w:w="2540"/>
        <w:gridCol w:w="567"/>
        <w:gridCol w:w="5070"/>
      </w:tblGrid>
      <w:tr w:rsidR="002673FB" w:rsidRPr="00BE107A" w14:paraId="6AC3098D" w14:textId="77777777" w:rsidTr="005D27CC">
        <w:trPr>
          <w:trHeight w:val="359"/>
        </w:trPr>
        <w:tc>
          <w:tcPr>
            <w:tcW w:w="566" w:type="dxa"/>
            <w:shd w:val="clear" w:color="auto" w:fill="F2F2F2" w:themeFill="background1" w:themeFillShade="F2"/>
            <w:vAlign w:val="center"/>
          </w:tcPr>
          <w:p w14:paraId="111AA510" w14:textId="77777777" w:rsidR="002673FB" w:rsidRPr="00BE107A" w:rsidRDefault="002673FB" w:rsidP="00A22BCB">
            <w:pPr>
              <w:jc w:val="center"/>
              <w:rPr>
                <w:rFonts w:cs="Calibri"/>
                <w:b/>
              </w:rPr>
            </w:pPr>
            <w:r w:rsidRPr="00BE107A">
              <w:rPr>
                <w:rFonts w:cs="Calibri"/>
                <w:b/>
              </w:rPr>
              <w:t>ID</w:t>
            </w:r>
          </w:p>
        </w:tc>
        <w:tc>
          <w:tcPr>
            <w:tcW w:w="2540" w:type="dxa"/>
            <w:shd w:val="clear" w:color="auto" w:fill="F2F2F2" w:themeFill="background1" w:themeFillShade="F2"/>
            <w:vAlign w:val="center"/>
          </w:tcPr>
          <w:p w14:paraId="463B0259" w14:textId="77777777" w:rsidR="002673FB" w:rsidRPr="00BE107A" w:rsidRDefault="002673FB" w:rsidP="00A22BCB">
            <w:pPr>
              <w:jc w:val="center"/>
              <w:rPr>
                <w:rFonts w:cs="Calibri"/>
                <w:b/>
              </w:rPr>
            </w:pPr>
            <w:r w:rsidRPr="00BE107A">
              <w:rPr>
                <w:rFonts w:cs="Calibri"/>
                <w:b/>
              </w:rPr>
              <w:t>Tactics</w:t>
            </w:r>
          </w:p>
        </w:tc>
        <w:tc>
          <w:tcPr>
            <w:tcW w:w="567" w:type="dxa"/>
            <w:shd w:val="clear" w:color="auto" w:fill="F2F2F2" w:themeFill="background1" w:themeFillShade="F2"/>
            <w:vAlign w:val="center"/>
          </w:tcPr>
          <w:p w14:paraId="60D5D843" w14:textId="77777777" w:rsidR="002673FB" w:rsidRPr="00BE107A" w:rsidRDefault="002673FB" w:rsidP="00A22BCB">
            <w:pPr>
              <w:jc w:val="center"/>
              <w:rPr>
                <w:rFonts w:cs="Calibri"/>
                <w:b/>
              </w:rPr>
            </w:pPr>
            <w:r w:rsidRPr="00BE107A">
              <w:rPr>
                <w:rFonts w:cs="Calibri"/>
                <w:b/>
              </w:rPr>
              <w:t>Y/N</w:t>
            </w:r>
          </w:p>
        </w:tc>
        <w:tc>
          <w:tcPr>
            <w:tcW w:w="5070" w:type="dxa"/>
            <w:shd w:val="clear" w:color="auto" w:fill="F2F2F2" w:themeFill="background1" w:themeFillShade="F2"/>
            <w:vAlign w:val="center"/>
          </w:tcPr>
          <w:p w14:paraId="06D66A92" w14:textId="77777777" w:rsidR="002673FB" w:rsidRPr="00BE107A" w:rsidRDefault="002673FB" w:rsidP="00A22BCB">
            <w:pPr>
              <w:jc w:val="center"/>
              <w:rPr>
                <w:rFonts w:cs="Calibri"/>
                <w:b/>
              </w:rPr>
            </w:pPr>
            <w:r w:rsidRPr="00BE107A">
              <w:rPr>
                <w:rFonts w:cs="Calibri"/>
                <w:b/>
              </w:rPr>
              <w:t>Justification</w:t>
            </w:r>
          </w:p>
        </w:tc>
      </w:tr>
      <w:tr w:rsidR="002673FB" w:rsidRPr="00BE107A" w14:paraId="7C4BE689" w14:textId="77777777" w:rsidTr="005D27CC">
        <w:tc>
          <w:tcPr>
            <w:tcW w:w="566" w:type="dxa"/>
            <w:vAlign w:val="center"/>
          </w:tcPr>
          <w:p w14:paraId="57524DFF" w14:textId="77777777" w:rsidR="002673FB" w:rsidRPr="00BE107A" w:rsidRDefault="002673FB" w:rsidP="00A22BCB">
            <w:pPr>
              <w:autoSpaceDE/>
              <w:autoSpaceDN/>
              <w:ind w:left="-42"/>
              <w:contextualSpacing/>
              <w:jc w:val="center"/>
              <w:textAlignment w:val="baseline"/>
              <w:rPr>
                <w:rFonts w:cs="Calibri"/>
                <w:szCs w:val="22"/>
              </w:rPr>
            </w:pPr>
            <w:r w:rsidRPr="00BE107A">
              <w:rPr>
                <w:rFonts w:cs="Calibri" w:hint="eastAsia"/>
                <w:szCs w:val="22"/>
              </w:rPr>
              <w:t>T1</w:t>
            </w:r>
          </w:p>
        </w:tc>
        <w:tc>
          <w:tcPr>
            <w:tcW w:w="2540" w:type="dxa"/>
            <w:vAlign w:val="center"/>
          </w:tcPr>
          <w:p w14:paraId="0B871F6F" w14:textId="51F1A7D5" w:rsidR="002673FB" w:rsidRPr="00BE107A" w:rsidRDefault="002673FB" w:rsidP="00A22BCB">
            <w:pPr>
              <w:autoSpaceDE/>
              <w:autoSpaceDN/>
              <w:ind w:left="-42"/>
              <w:contextualSpacing/>
              <w:jc w:val="left"/>
              <w:textAlignment w:val="baseline"/>
              <w:rPr>
                <w:rFonts w:cs="Calibri"/>
                <w:szCs w:val="22"/>
              </w:rPr>
            </w:pPr>
            <w:r>
              <w:t xml:space="preserve">Using </w:t>
            </w:r>
            <w:r>
              <w:rPr>
                <w:rFonts w:hint="eastAsia"/>
              </w:rPr>
              <w:t>A</w:t>
            </w:r>
            <w:r>
              <w:t>d</w:t>
            </w:r>
            <w:r>
              <w:rPr>
                <w:rFonts w:ascii="맑은 고딕" w:eastAsia="맑은 고딕" w:hAnsi="맑은 고딕" w:cs="Calibri"/>
                <w:szCs w:val="22"/>
              </w:rPr>
              <w:t>apter Pattern</w:t>
            </w:r>
          </w:p>
        </w:tc>
        <w:tc>
          <w:tcPr>
            <w:tcW w:w="567" w:type="dxa"/>
            <w:vAlign w:val="center"/>
          </w:tcPr>
          <w:p w14:paraId="59CD9919" w14:textId="77777777" w:rsidR="002673FB" w:rsidRPr="00BE107A" w:rsidRDefault="002673FB" w:rsidP="00A22BCB">
            <w:pPr>
              <w:jc w:val="center"/>
              <w:rPr>
                <w:rFonts w:cs="Calibri"/>
                <w:szCs w:val="22"/>
              </w:rPr>
            </w:pPr>
            <w:r w:rsidRPr="00BE107A">
              <w:rPr>
                <w:rFonts w:cs="Calibri"/>
                <w:szCs w:val="22"/>
              </w:rPr>
              <w:t>Y</w:t>
            </w:r>
          </w:p>
        </w:tc>
        <w:tc>
          <w:tcPr>
            <w:tcW w:w="5070" w:type="dxa"/>
            <w:vAlign w:val="center"/>
          </w:tcPr>
          <w:p w14:paraId="3F7741A1" w14:textId="77777777" w:rsidR="002673FB" w:rsidRPr="00BE107A" w:rsidRDefault="002673FB" w:rsidP="00A22BCB">
            <w:pPr>
              <w:spacing w:line="216" w:lineRule="auto"/>
              <w:rPr>
                <w:rFonts w:cs="Calibri"/>
                <w:szCs w:val="22"/>
              </w:rPr>
            </w:pPr>
            <w:r w:rsidRPr="00BE107A">
              <w:rPr>
                <w:rFonts w:cs="Calibri" w:hint="eastAsia"/>
                <w:szCs w:val="22"/>
              </w:rPr>
              <w:t xml:space="preserve">Benefit) </w:t>
            </w:r>
            <w:r w:rsidRPr="00DB1D9B">
              <w:rPr>
                <w:rFonts w:cs="Calibri"/>
                <w:szCs w:val="22"/>
              </w:rPr>
              <w:t>Various APIs are available.</w:t>
            </w:r>
          </w:p>
          <w:p w14:paraId="5D1D8664" w14:textId="77777777" w:rsidR="002673FB" w:rsidRDefault="002673FB" w:rsidP="00A22BCB">
            <w:pPr>
              <w:spacing w:line="216" w:lineRule="auto"/>
              <w:rPr>
                <w:rFonts w:cs="Calibri"/>
                <w:szCs w:val="22"/>
              </w:rPr>
            </w:pPr>
            <w:r w:rsidRPr="00BE107A">
              <w:rPr>
                <w:rFonts w:cs="Calibri"/>
                <w:szCs w:val="22"/>
              </w:rPr>
              <w:t>Cost)</w:t>
            </w:r>
            <w:r>
              <w:rPr>
                <w:rFonts w:cs="Calibri"/>
                <w:szCs w:val="22"/>
              </w:rPr>
              <w:t xml:space="preserve"> T</w:t>
            </w:r>
            <w:r w:rsidRPr="00BF57CE">
              <w:rPr>
                <w:rFonts w:cs="Calibri"/>
                <w:szCs w:val="22"/>
              </w:rPr>
              <w:t>he most of Adapter are not reusable.</w:t>
            </w:r>
          </w:p>
          <w:p w14:paraId="50B9A06A" w14:textId="77777777" w:rsidR="002673FB" w:rsidRPr="00BE107A" w:rsidRDefault="002673FB" w:rsidP="00A22BCB">
            <w:pPr>
              <w:spacing w:line="216" w:lineRule="auto"/>
              <w:rPr>
                <w:rFonts w:cs="Calibri"/>
                <w:szCs w:val="22"/>
              </w:rPr>
            </w:pPr>
            <w:r w:rsidRPr="00BE107A">
              <w:rPr>
                <w:rFonts w:cs="Calibri"/>
                <w:szCs w:val="22"/>
              </w:rPr>
              <w:t>Decision) The tactic can be implemented with a minimal cost</w:t>
            </w:r>
            <w:r>
              <w:rPr>
                <w:rFonts w:cs="Calibri"/>
                <w:szCs w:val="22"/>
              </w:rPr>
              <w:t xml:space="preserve"> </w:t>
            </w:r>
            <w:r>
              <w:rPr>
                <w:rFonts w:cs="Calibri" w:hint="eastAsia"/>
                <w:szCs w:val="22"/>
              </w:rPr>
              <w:t>while</w:t>
            </w:r>
            <w:r>
              <w:rPr>
                <w:rFonts w:cs="Calibri"/>
                <w:szCs w:val="22"/>
              </w:rPr>
              <w:t xml:space="preserve"> </w:t>
            </w:r>
            <w:r w:rsidRPr="00BE107A">
              <w:rPr>
                <w:rFonts w:cs="Calibri"/>
                <w:szCs w:val="22"/>
              </w:rPr>
              <w:t>the benefit is high.</w:t>
            </w:r>
          </w:p>
        </w:tc>
      </w:tr>
      <w:tr w:rsidR="002673FB" w:rsidRPr="00BE107A" w14:paraId="53C91B23" w14:textId="77777777" w:rsidTr="005D27CC">
        <w:tc>
          <w:tcPr>
            <w:tcW w:w="566" w:type="dxa"/>
            <w:vAlign w:val="center"/>
          </w:tcPr>
          <w:p w14:paraId="06D8026B" w14:textId="77777777" w:rsidR="002673FB" w:rsidRPr="00BE107A" w:rsidRDefault="002673FB" w:rsidP="00A22BCB">
            <w:pPr>
              <w:autoSpaceDE/>
              <w:autoSpaceDN/>
              <w:ind w:left="-42"/>
              <w:contextualSpacing/>
              <w:jc w:val="center"/>
              <w:textAlignment w:val="baseline"/>
              <w:rPr>
                <w:rFonts w:cs="Calibri"/>
                <w:szCs w:val="22"/>
              </w:rPr>
            </w:pPr>
            <w:r w:rsidRPr="00BE107A">
              <w:rPr>
                <w:rFonts w:cs="Calibri" w:hint="eastAsia"/>
                <w:szCs w:val="22"/>
              </w:rPr>
              <w:t>T2</w:t>
            </w:r>
          </w:p>
        </w:tc>
        <w:tc>
          <w:tcPr>
            <w:tcW w:w="2540" w:type="dxa"/>
            <w:vAlign w:val="center"/>
          </w:tcPr>
          <w:p w14:paraId="27E18509" w14:textId="74C1C71E" w:rsidR="002673FB" w:rsidRPr="00BE107A" w:rsidRDefault="002673FB" w:rsidP="00A22BCB">
            <w:pPr>
              <w:autoSpaceDE/>
              <w:autoSpaceDN/>
              <w:ind w:left="-42"/>
              <w:contextualSpacing/>
              <w:jc w:val="left"/>
              <w:textAlignment w:val="baseline"/>
              <w:rPr>
                <w:rFonts w:cs="Calibri"/>
                <w:szCs w:val="22"/>
              </w:rPr>
            </w:pPr>
            <w:r>
              <w:t>Using Inheritance</w:t>
            </w:r>
          </w:p>
        </w:tc>
        <w:tc>
          <w:tcPr>
            <w:tcW w:w="567" w:type="dxa"/>
            <w:vAlign w:val="center"/>
          </w:tcPr>
          <w:p w14:paraId="11B96CA9" w14:textId="77777777" w:rsidR="002673FB" w:rsidRPr="00BE107A" w:rsidRDefault="002673FB" w:rsidP="00A22BCB">
            <w:pPr>
              <w:jc w:val="center"/>
              <w:rPr>
                <w:rFonts w:cs="Calibri"/>
                <w:szCs w:val="22"/>
              </w:rPr>
            </w:pPr>
            <w:r>
              <w:rPr>
                <w:rFonts w:cs="Calibri" w:hint="eastAsia"/>
                <w:szCs w:val="22"/>
              </w:rPr>
              <w:t>Y</w:t>
            </w:r>
          </w:p>
        </w:tc>
        <w:tc>
          <w:tcPr>
            <w:tcW w:w="5070" w:type="dxa"/>
            <w:vAlign w:val="center"/>
          </w:tcPr>
          <w:p w14:paraId="118A4053" w14:textId="77777777" w:rsidR="002673FB" w:rsidRDefault="002673FB" w:rsidP="00A22BCB">
            <w:pPr>
              <w:spacing w:line="216" w:lineRule="auto"/>
              <w:rPr>
                <w:rFonts w:cs="Calibri"/>
                <w:szCs w:val="22"/>
              </w:rPr>
            </w:pPr>
            <w:r w:rsidRPr="00BE107A">
              <w:rPr>
                <w:rFonts w:cs="Calibri" w:hint="eastAsia"/>
                <w:szCs w:val="22"/>
              </w:rPr>
              <w:t>Benefit)</w:t>
            </w:r>
            <w:r>
              <w:rPr>
                <w:rFonts w:cs="Calibri"/>
                <w:szCs w:val="22"/>
              </w:rPr>
              <w:t xml:space="preserve"> </w:t>
            </w:r>
            <w:r w:rsidRPr="001C586C">
              <w:rPr>
                <w:rFonts w:cs="Calibri"/>
                <w:szCs w:val="22"/>
              </w:rPr>
              <w:t>Using Inheritance will provide Extensibility.</w:t>
            </w:r>
          </w:p>
          <w:p w14:paraId="7FD27B14" w14:textId="77777777" w:rsidR="002673FB" w:rsidRDefault="002673FB" w:rsidP="00A22BCB">
            <w:pPr>
              <w:spacing w:line="216" w:lineRule="auto"/>
              <w:rPr>
                <w:rFonts w:cs="Calibri"/>
                <w:szCs w:val="22"/>
              </w:rPr>
            </w:pPr>
            <w:r w:rsidRPr="00BE107A">
              <w:rPr>
                <w:rFonts w:cs="Calibri"/>
                <w:szCs w:val="22"/>
              </w:rPr>
              <w:t>Cost)</w:t>
            </w:r>
            <w:r>
              <w:rPr>
                <w:rFonts w:cs="Calibri"/>
                <w:szCs w:val="22"/>
              </w:rPr>
              <w:t xml:space="preserve"> </w:t>
            </w:r>
            <w:r w:rsidRPr="00697628">
              <w:rPr>
                <w:rFonts w:cs="Calibri"/>
                <w:szCs w:val="22"/>
              </w:rPr>
              <w:t>Complexity can increase.</w:t>
            </w:r>
          </w:p>
          <w:p w14:paraId="48C8A0AE" w14:textId="77777777" w:rsidR="002673FB" w:rsidRPr="00BE107A" w:rsidRDefault="002673FB" w:rsidP="00A22BCB">
            <w:pPr>
              <w:spacing w:line="216" w:lineRule="auto"/>
              <w:rPr>
                <w:rFonts w:cs="Calibri"/>
                <w:szCs w:val="22"/>
              </w:rPr>
            </w:pPr>
            <w:r w:rsidRPr="00BE107A">
              <w:rPr>
                <w:rFonts w:cs="Calibri"/>
                <w:szCs w:val="22"/>
              </w:rPr>
              <w:t>Decision) The tactic can be implemented with a minimal cost</w:t>
            </w:r>
            <w:r>
              <w:rPr>
                <w:rFonts w:cs="Calibri"/>
                <w:szCs w:val="22"/>
              </w:rPr>
              <w:t xml:space="preserve"> </w:t>
            </w:r>
            <w:r>
              <w:rPr>
                <w:rFonts w:cs="Calibri" w:hint="eastAsia"/>
                <w:szCs w:val="22"/>
              </w:rPr>
              <w:t>while</w:t>
            </w:r>
            <w:r>
              <w:rPr>
                <w:rFonts w:cs="Calibri"/>
                <w:szCs w:val="22"/>
              </w:rPr>
              <w:t xml:space="preserve"> </w:t>
            </w:r>
            <w:r w:rsidRPr="00BE107A">
              <w:rPr>
                <w:rFonts w:cs="Calibri"/>
                <w:szCs w:val="22"/>
              </w:rPr>
              <w:t>the benefit is high.</w:t>
            </w:r>
          </w:p>
        </w:tc>
      </w:tr>
      <w:tr w:rsidR="002673FB" w:rsidRPr="00BE107A" w14:paraId="7F784016" w14:textId="77777777" w:rsidTr="005D27CC">
        <w:tc>
          <w:tcPr>
            <w:tcW w:w="566" w:type="dxa"/>
            <w:vAlign w:val="center"/>
          </w:tcPr>
          <w:p w14:paraId="6522E514" w14:textId="77777777" w:rsidR="002673FB" w:rsidRPr="00BE107A" w:rsidRDefault="002673FB" w:rsidP="00A22BCB">
            <w:pPr>
              <w:autoSpaceDE/>
              <w:autoSpaceDN/>
              <w:ind w:left="-42"/>
              <w:contextualSpacing/>
              <w:jc w:val="center"/>
              <w:textAlignment w:val="baseline"/>
              <w:rPr>
                <w:rFonts w:cs="Calibri"/>
                <w:szCs w:val="22"/>
              </w:rPr>
            </w:pPr>
            <w:r w:rsidRPr="00BE107A">
              <w:rPr>
                <w:rFonts w:cs="Calibri" w:hint="eastAsia"/>
                <w:szCs w:val="22"/>
              </w:rPr>
              <w:t>T</w:t>
            </w:r>
            <w:r>
              <w:rPr>
                <w:rFonts w:cs="Calibri"/>
                <w:szCs w:val="22"/>
              </w:rPr>
              <w:t>3</w:t>
            </w:r>
          </w:p>
        </w:tc>
        <w:tc>
          <w:tcPr>
            <w:tcW w:w="2540" w:type="dxa"/>
            <w:vAlign w:val="center"/>
          </w:tcPr>
          <w:p w14:paraId="06BB2888" w14:textId="7A24A8EA" w:rsidR="002673FB" w:rsidRPr="00BE107A" w:rsidRDefault="002673FB" w:rsidP="00A22BCB">
            <w:pPr>
              <w:autoSpaceDE/>
              <w:autoSpaceDN/>
              <w:contextualSpacing/>
              <w:jc w:val="left"/>
              <w:textAlignment w:val="baseline"/>
            </w:pPr>
            <w:r>
              <w:rPr>
                <w:rFonts w:ascii="맑은 고딕" w:eastAsia="맑은 고딕" w:hAnsi="맑은 고딕" w:cs="Calibri"/>
                <w:szCs w:val="22"/>
              </w:rPr>
              <w:t>Using matrix</w:t>
            </w:r>
          </w:p>
        </w:tc>
        <w:tc>
          <w:tcPr>
            <w:tcW w:w="567" w:type="dxa"/>
            <w:vAlign w:val="center"/>
          </w:tcPr>
          <w:p w14:paraId="550E8AF9" w14:textId="77777777" w:rsidR="002673FB" w:rsidRPr="00BE107A" w:rsidRDefault="002673FB" w:rsidP="00A22BCB">
            <w:pPr>
              <w:jc w:val="center"/>
              <w:rPr>
                <w:rFonts w:cs="Calibri"/>
                <w:szCs w:val="22"/>
              </w:rPr>
            </w:pPr>
            <w:r>
              <w:rPr>
                <w:rFonts w:cs="Calibri" w:hint="eastAsia"/>
                <w:szCs w:val="22"/>
              </w:rPr>
              <w:t>Y</w:t>
            </w:r>
          </w:p>
        </w:tc>
        <w:tc>
          <w:tcPr>
            <w:tcW w:w="5070" w:type="dxa"/>
            <w:vAlign w:val="center"/>
          </w:tcPr>
          <w:p w14:paraId="29F65AAF" w14:textId="77777777" w:rsidR="002673FB" w:rsidRDefault="002673FB" w:rsidP="00A22BCB">
            <w:pPr>
              <w:spacing w:line="216" w:lineRule="auto"/>
              <w:rPr>
                <w:rFonts w:cs="Calibri"/>
                <w:szCs w:val="22"/>
              </w:rPr>
            </w:pPr>
            <w:r w:rsidRPr="00BE107A">
              <w:rPr>
                <w:rFonts w:cs="Calibri" w:hint="eastAsia"/>
                <w:szCs w:val="22"/>
              </w:rPr>
              <w:t>Benefit)</w:t>
            </w:r>
            <w:r>
              <w:rPr>
                <w:rFonts w:cs="Calibri"/>
                <w:szCs w:val="22"/>
              </w:rPr>
              <w:t xml:space="preserve"> M</w:t>
            </w:r>
            <w:r>
              <w:rPr>
                <w:rFonts w:ascii="맑은 고딕" w:eastAsia="맑은 고딕" w:hAnsi="맑은 고딕" w:cs="Calibri"/>
                <w:szCs w:val="22"/>
              </w:rPr>
              <w:t>atrix</w:t>
            </w:r>
            <w:r w:rsidRPr="00C000AF">
              <w:rPr>
                <w:rFonts w:cs="Calibri"/>
                <w:szCs w:val="22"/>
              </w:rPr>
              <w:t xml:space="preserve"> </w:t>
            </w:r>
            <w:r>
              <w:rPr>
                <w:rFonts w:cs="Calibri"/>
                <w:szCs w:val="22"/>
              </w:rPr>
              <w:t>is i</w:t>
            </w:r>
            <w:r w:rsidRPr="00C000AF">
              <w:rPr>
                <w:rFonts w:cs="Calibri"/>
                <w:szCs w:val="22"/>
              </w:rPr>
              <w:t>ntuitive and easy to understand.</w:t>
            </w:r>
          </w:p>
          <w:p w14:paraId="6B01B873" w14:textId="77777777" w:rsidR="002673FB" w:rsidRDefault="002673FB" w:rsidP="00A22BCB">
            <w:pPr>
              <w:spacing w:line="216" w:lineRule="auto"/>
              <w:rPr>
                <w:rFonts w:cs="Calibri"/>
                <w:szCs w:val="22"/>
              </w:rPr>
            </w:pPr>
            <w:r w:rsidRPr="00BE107A">
              <w:rPr>
                <w:rFonts w:cs="Calibri"/>
                <w:szCs w:val="22"/>
              </w:rPr>
              <w:t>Cost)</w:t>
            </w:r>
            <w:r>
              <w:rPr>
                <w:rFonts w:cs="Calibri"/>
                <w:szCs w:val="22"/>
              </w:rPr>
              <w:t xml:space="preserve"> </w:t>
            </w:r>
            <w:r w:rsidRPr="00B81ECC">
              <w:rPr>
                <w:rFonts w:cs="Calibri"/>
                <w:szCs w:val="22"/>
              </w:rPr>
              <w:t>There may be information that cannot be expressed.</w:t>
            </w:r>
          </w:p>
          <w:p w14:paraId="3C0DFB8E" w14:textId="77777777" w:rsidR="002673FB" w:rsidRPr="00BE107A" w:rsidRDefault="002673FB" w:rsidP="00A22BCB">
            <w:pPr>
              <w:spacing w:line="216" w:lineRule="auto"/>
              <w:rPr>
                <w:rFonts w:cs="Calibri"/>
                <w:szCs w:val="22"/>
              </w:rPr>
            </w:pPr>
            <w:r w:rsidRPr="00BE107A">
              <w:rPr>
                <w:rFonts w:cs="Calibri"/>
                <w:szCs w:val="22"/>
              </w:rPr>
              <w:t>Decision) The tactic can be implemented with a minimal cost</w:t>
            </w:r>
            <w:r>
              <w:rPr>
                <w:rFonts w:cs="Calibri"/>
                <w:szCs w:val="22"/>
              </w:rPr>
              <w:t xml:space="preserve"> </w:t>
            </w:r>
            <w:r>
              <w:rPr>
                <w:rFonts w:cs="Calibri" w:hint="eastAsia"/>
                <w:szCs w:val="22"/>
              </w:rPr>
              <w:t>while</w:t>
            </w:r>
            <w:r>
              <w:rPr>
                <w:rFonts w:cs="Calibri"/>
                <w:szCs w:val="22"/>
              </w:rPr>
              <w:t xml:space="preserve"> </w:t>
            </w:r>
            <w:r w:rsidRPr="00BE107A">
              <w:rPr>
                <w:rFonts w:cs="Calibri"/>
                <w:szCs w:val="22"/>
              </w:rPr>
              <w:t>the benefit is high.</w:t>
            </w:r>
          </w:p>
        </w:tc>
      </w:tr>
      <w:tr w:rsidR="002673FB" w:rsidRPr="00BE107A" w14:paraId="36658855" w14:textId="77777777" w:rsidTr="005D27CC">
        <w:tc>
          <w:tcPr>
            <w:tcW w:w="566" w:type="dxa"/>
            <w:vAlign w:val="center"/>
          </w:tcPr>
          <w:p w14:paraId="433F9376" w14:textId="77777777" w:rsidR="002673FB" w:rsidRPr="00BE107A" w:rsidRDefault="002673FB" w:rsidP="00A22BCB">
            <w:pPr>
              <w:autoSpaceDE/>
              <w:autoSpaceDN/>
              <w:ind w:left="-42"/>
              <w:contextualSpacing/>
              <w:jc w:val="center"/>
              <w:textAlignment w:val="baseline"/>
              <w:rPr>
                <w:rFonts w:cs="Calibri"/>
                <w:szCs w:val="22"/>
              </w:rPr>
            </w:pPr>
            <w:r w:rsidRPr="00BE107A">
              <w:rPr>
                <w:rFonts w:cs="Calibri" w:hint="eastAsia"/>
                <w:szCs w:val="22"/>
              </w:rPr>
              <w:t>T</w:t>
            </w:r>
            <w:r>
              <w:rPr>
                <w:rFonts w:cs="Calibri"/>
                <w:szCs w:val="22"/>
              </w:rPr>
              <w:t>4</w:t>
            </w:r>
          </w:p>
        </w:tc>
        <w:tc>
          <w:tcPr>
            <w:tcW w:w="2540" w:type="dxa"/>
            <w:vAlign w:val="center"/>
          </w:tcPr>
          <w:p w14:paraId="7908FF4A" w14:textId="28A4DB45" w:rsidR="002673FB" w:rsidRPr="00BE107A" w:rsidRDefault="002673FB" w:rsidP="00A22BCB">
            <w:pPr>
              <w:autoSpaceDE/>
              <w:autoSpaceDN/>
              <w:ind w:left="-42"/>
              <w:contextualSpacing/>
              <w:jc w:val="left"/>
              <w:textAlignment w:val="baseline"/>
            </w:pPr>
            <w:r>
              <w:t xml:space="preserve">Using </w:t>
            </w:r>
            <w:r w:rsidRPr="00D10F48">
              <w:t>Blackboard Architecture Style</w:t>
            </w:r>
          </w:p>
        </w:tc>
        <w:tc>
          <w:tcPr>
            <w:tcW w:w="567" w:type="dxa"/>
            <w:vAlign w:val="center"/>
          </w:tcPr>
          <w:p w14:paraId="6936A986" w14:textId="77777777" w:rsidR="002673FB" w:rsidRPr="00BE107A" w:rsidRDefault="002673FB" w:rsidP="00A22BCB">
            <w:pPr>
              <w:jc w:val="center"/>
              <w:rPr>
                <w:rFonts w:cs="Calibri"/>
                <w:szCs w:val="22"/>
              </w:rPr>
            </w:pPr>
            <w:r>
              <w:rPr>
                <w:rFonts w:cs="Calibri"/>
                <w:szCs w:val="22"/>
              </w:rPr>
              <w:t>Y</w:t>
            </w:r>
          </w:p>
        </w:tc>
        <w:tc>
          <w:tcPr>
            <w:tcW w:w="5070" w:type="dxa"/>
            <w:vAlign w:val="center"/>
          </w:tcPr>
          <w:p w14:paraId="71126C64" w14:textId="77777777" w:rsidR="002673FB" w:rsidRDefault="002673FB" w:rsidP="00A22BCB">
            <w:pPr>
              <w:spacing w:line="216" w:lineRule="auto"/>
              <w:rPr>
                <w:rFonts w:cs="Calibri"/>
                <w:szCs w:val="22"/>
              </w:rPr>
            </w:pPr>
            <w:r w:rsidRPr="00BE107A">
              <w:rPr>
                <w:rFonts w:cs="Calibri" w:hint="eastAsia"/>
                <w:szCs w:val="22"/>
              </w:rPr>
              <w:t>Benefit)</w:t>
            </w:r>
            <w:r>
              <w:rPr>
                <w:rFonts w:cs="Calibri"/>
                <w:szCs w:val="22"/>
              </w:rPr>
              <w:t xml:space="preserve"> </w:t>
            </w:r>
            <w:r w:rsidRPr="00527AD6">
              <w:rPr>
                <w:rFonts w:cs="Calibri"/>
                <w:szCs w:val="22"/>
              </w:rPr>
              <w:t>easily add and change knowledge sources.</w:t>
            </w:r>
          </w:p>
          <w:p w14:paraId="6AD53C0D" w14:textId="77777777" w:rsidR="002673FB" w:rsidRDefault="002673FB" w:rsidP="00A22BCB">
            <w:pPr>
              <w:spacing w:line="216" w:lineRule="auto"/>
              <w:rPr>
                <w:rFonts w:cs="Calibri"/>
                <w:szCs w:val="22"/>
              </w:rPr>
            </w:pPr>
            <w:r w:rsidRPr="00BE107A">
              <w:rPr>
                <w:rFonts w:cs="Calibri"/>
                <w:szCs w:val="22"/>
              </w:rPr>
              <w:t>Cost)</w:t>
            </w:r>
            <w:r>
              <w:rPr>
                <w:rFonts w:cs="Calibri"/>
                <w:szCs w:val="22"/>
              </w:rPr>
              <w:t xml:space="preserve"> </w:t>
            </w:r>
            <w:r w:rsidRPr="00D54D0B">
              <w:rPr>
                <w:rFonts w:cs="Calibri"/>
                <w:szCs w:val="22"/>
              </w:rPr>
              <w:t>Changing the structure of the data is difficult because it affects all knowledge sources.</w:t>
            </w:r>
          </w:p>
          <w:p w14:paraId="116DA527" w14:textId="77777777" w:rsidR="002673FB" w:rsidRPr="00BE107A" w:rsidRDefault="002673FB" w:rsidP="00A22BCB">
            <w:pPr>
              <w:spacing w:line="216" w:lineRule="auto"/>
              <w:rPr>
                <w:rFonts w:cs="Calibri"/>
                <w:szCs w:val="22"/>
              </w:rPr>
            </w:pPr>
            <w:r w:rsidRPr="00BE107A">
              <w:rPr>
                <w:rFonts w:cs="Calibri"/>
                <w:szCs w:val="22"/>
              </w:rPr>
              <w:t>Decision) The tactic can be implemented with a minimal cost</w:t>
            </w:r>
            <w:r>
              <w:rPr>
                <w:rFonts w:cs="Calibri"/>
                <w:szCs w:val="22"/>
              </w:rPr>
              <w:t xml:space="preserve"> </w:t>
            </w:r>
            <w:r>
              <w:rPr>
                <w:rFonts w:cs="Calibri" w:hint="eastAsia"/>
                <w:szCs w:val="22"/>
              </w:rPr>
              <w:t>while</w:t>
            </w:r>
            <w:r>
              <w:rPr>
                <w:rFonts w:cs="Calibri"/>
                <w:szCs w:val="22"/>
              </w:rPr>
              <w:t xml:space="preserve"> </w:t>
            </w:r>
            <w:r w:rsidRPr="00BE107A">
              <w:rPr>
                <w:rFonts w:cs="Calibri"/>
                <w:szCs w:val="22"/>
              </w:rPr>
              <w:t>the benefit is high.</w:t>
            </w:r>
          </w:p>
        </w:tc>
      </w:tr>
      <w:tr w:rsidR="002673FB" w:rsidRPr="00BE107A" w14:paraId="25688951" w14:textId="77777777" w:rsidTr="005D27CC">
        <w:tc>
          <w:tcPr>
            <w:tcW w:w="566" w:type="dxa"/>
            <w:vAlign w:val="center"/>
          </w:tcPr>
          <w:p w14:paraId="702C0370" w14:textId="77777777" w:rsidR="002673FB" w:rsidRPr="00BE107A" w:rsidRDefault="002673FB" w:rsidP="00A22BCB">
            <w:pPr>
              <w:autoSpaceDE/>
              <w:autoSpaceDN/>
              <w:ind w:left="-42"/>
              <w:contextualSpacing/>
              <w:jc w:val="center"/>
              <w:textAlignment w:val="baseline"/>
              <w:rPr>
                <w:rFonts w:cs="Calibri"/>
                <w:szCs w:val="22"/>
              </w:rPr>
            </w:pPr>
            <w:r w:rsidRPr="00BE107A">
              <w:rPr>
                <w:rFonts w:cs="Calibri" w:hint="eastAsia"/>
                <w:szCs w:val="22"/>
              </w:rPr>
              <w:t>T</w:t>
            </w:r>
            <w:r>
              <w:rPr>
                <w:rFonts w:cs="Calibri"/>
                <w:szCs w:val="22"/>
              </w:rPr>
              <w:t>5</w:t>
            </w:r>
          </w:p>
        </w:tc>
        <w:tc>
          <w:tcPr>
            <w:tcW w:w="2540" w:type="dxa"/>
            <w:vAlign w:val="center"/>
          </w:tcPr>
          <w:p w14:paraId="638CC25E" w14:textId="26471CE7" w:rsidR="002673FB" w:rsidRPr="00BE107A" w:rsidRDefault="002673FB" w:rsidP="00A22BCB">
            <w:pPr>
              <w:autoSpaceDE/>
              <w:autoSpaceDN/>
              <w:ind w:left="-42"/>
              <w:contextualSpacing/>
              <w:jc w:val="left"/>
              <w:textAlignment w:val="baseline"/>
            </w:pPr>
            <w:r>
              <w:t xml:space="preserve">Using </w:t>
            </w:r>
            <w:r w:rsidRPr="00D10F48">
              <w:t>Encapsulation</w:t>
            </w:r>
            <w:r>
              <w:t xml:space="preserve"> for </w:t>
            </w:r>
            <w:r w:rsidRPr="00D10F48">
              <w:t>Information hiding</w:t>
            </w:r>
          </w:p>
        </w:tc>
        <w:tc>
          <w:tcPr>
            <w:tcW w:w="567" w:type="dxa"/>
            <w:vAlign w:val="center"/>
          </w:tcPr>
          <w:p w14:paraId="2A097288" w14:textId="77777777" w:rsidR="002673FB" w:rsidRPr="00BE107A" w:rsidRDefault="002673FB" w:rsidP="00A22BCB">
            <w:pPr>
              <w:jc w:val="center"/>
              <w:rPr>
                <w:rFonts w:cs="Calibri"/>
                <w:szCs w:val="22"/>
              </w:rPr>
            </w:pPr>
            <w:r>
              <w:rPr>
                <w:rFonts w:cs="Calibri" w:hint="eastAsia"/>
                <w:szCs w:val="22"/>
              </w:rPr>
              <w:t>Y</w:t>
            </w:r>
          </w:p>
        </w:tc>
        <w:tc>
          <w:tcPr>
            <w:tcW w:w="5070" w:type="dxa"/>
            <w:vAlign w:val="center"/>
          </w:tcPr>
          <w:p w14:paraId="477B91D7" w14:textId="77777777" w:rsidR="002673FB" w:rsidRDefault="002673FB" w:rsidP="00A22BCB">
            <w:pPr>
              <w:spacing w:line="216" w:lineRule="auto"/>
              <w:rPr>
                <w:rFonts w:cs="Calibri"/>
                <w:szCs w:val="22"/>
              </w:rPr>
            </w:pPr>
            <w:r w:rsidRPr="00BE107A">
              <w:rPr>
                <w:rFonts w:cs="Calibri" w:hint="eastAsia"/>
                <w:szCs w:val="22"/>
              </w:rPr>
              <w:t>Benefit)</w:t>
            </w:r>
            <w:r>
              <w:rPr>
                <w:rFonts w:cs="Calibri"/>
                <w:szCs w:val="22"/>
              </w:rPr>
              <w:t xml:space="preserve"> </w:t>
            </w:r>
            <w:r w:rsidRPr="00BC4055">
              <w:rPr>
                <w:rFonts w:cs="Calibri"/>
                <w:szCs w:val="22"/>
              </w:rPr>
              <w:t>Data changes do not affect other objects</w:t>
            </w:r>
            <w:r>
              <w:rPr>
                <w:rFonts w:cs="Calibri"/>
                <w:szCs w:val="22"/>
              </w:rPr>
              <w:t>.</w:t>
            </w:r>
          </w:p>
          <w:p w14:paraId="6A96B50D" w14:textId="77777777" w:rsidR="002673FB" w:rsidRDefault="002673FB" w:rsidP="00A22BCB">
            <w:pPr>
              <w:spacing w:line="216" w:lineRule="auto"/>
              <w:rPr>
                <w:rFonts w:cs="Calibri"/>
                <w:szCs w:val="22"/>
              </w:rPr>
            </w:pPr>
            <w:r w:rsidRPr="00BE107A">
              <w:rPr>
                <w:rFonts w:cs="Calibri"/>
                <w:szCs w:val="22"/>
              </w:rPr>
              <w:t>Cost)</w:t>
            </w:r>
            <w:r>
              <w:rPr>
                <w:rFonts w:cs="Calibri"/>
                <w:szCs w:val="22"/>
              </w:rPr>
              <w:t xml:space="preserve"> </w:t>
            </w:r>
            <w:r w:rsidRPr="0031507D">
              <w:rPr>
                <w:rFonts w:cs="Calibri"/>
                <w:szCs w:val="22"/>
              </w:rPr>
              <w:t>The interface sh</w:t>
            </w:r>
            <w:r>
              <w:rPr>
                <w:rFonts w:cs="Calibri"/>
                <w:szCs w:val="22"/>
              </w:rPr>
              <w:t>ou</w:t>
            </w:r>
            <w:r w:rsidRPr="0031507D">
              <w:rPr>
                <w:rFonts w:cs="Calibri"/>
                <w:szCs w:val="22"/>
              </w:rPr>
              <w:t>l</w:t>
            </w:r>
            <w:r>
              <w:rPr>
                <w:rFonts w:cs="Calibri"/>
                <w:szCs w:val="22"/>
              </w:rPr>
              <w:t>d</w:t>
            </w:r>
            <w:r w:rsidRPr="0031507D">
              <w:rPr>
                <w:rFonts w:cs="Calibri"/>
                <w:szCs w:val="22"/>
              </w:rPr>
              <w:t xml:space="preserve"> be provided.</w:t>
            </w:r>
          </w:p>
          <w:p w14:paraId="32ACACA8" w14:textId="77777777" w:rsidR="002673FB" w:rsidRPr="00BE107A" w:rsidRDefault="002673FB" w:rsidP="00A22BCB">
            <w:pPr>
              <w:spacing w:line="216" w:lineRule="auto"/>
              <w:rPr>
                <w:rFonts w:cs="Calibri"/>
                <w:szCs w:val="22"/>
              </w:rPr>
            </w:pPr>
            <w:r w:rsidRPr="00BE107A">
              <w:rPr>
                <w:rFonts w:cs="Calibri"/>
                <w:szCs w:val="22"/>
              </w:rPr>
              <w:t>Decision) The tactic can be implemented with a minimal cost</w:t>
            </w:r>
            <w:r>
              <w:rPr>
                <w:rFonts w:cs="Calibri"/>
                <w:szCs w:val="22"/>
              </w:rPr>
              <w:t xml:space="preserve"> </w:t>
            </w:r>
            <w:r>
              <w:rPr>
                <w:rFonts w:cs="Calibri" w:hint="eastAsia"/>
                <w:szCs w:val="22"/>
              </w:rPr>
              <w:t>while</w:t>
            </w:r>
            <w:r>
              <w:rPr>
                <w:rFonts w:cs="Calibri"/>
                <w:szCs w:val="22"/>
              </w:rPr>
              <w:t xml:space="preserve"> </w:t>
            </w:r>
            <w:r w:rsidRPr="00BE107A">
              <w:rPr>
                <w:rFonts w:cs="Calibri"/>
                <w:szCs w:val="22"/>
              </w:rPr>
              <w:t>the benefit is high.</w:t>
            </w:r>
          </w:p>
        </w:tc>
      </w:tr>
    </w:tbl>
    <w:p w14:paraId="3A9027EF" w14:textId="77777777" w:rsidR="00586110" w:rsidRDefault="00586110" w:rsidP="00586110">
      <w:pPr>
        <w:pStyle w:val="3"/>
        <w:rPr>
          <w:lang w:val="en"/>
        </w:rPr>
      </w:pPr>
      <w:bookmarkStart w:id="470" w:name="_Toc18555253"/>
      <w:bookmarkStart w:id="471" w:name="_Toc111642617"/>
      <w:bookmarkStart w:id="472" w:name="_Toc115882528"/>
      <w:bookmarkStart w:id="473" w:name="_Toc124708799"/>
      <w:bookmarkStart w:id="474" w:name="_Toc128416385"/>
      <w:r>
        <w:rPr>
          <w:lang w:val="en"/>
        </w:rPr>
        <w:t>[</w:t>
      </w:r>
      <w:r w:rsidRPr="00382C04">
        <w:rPr>
          <w:lang w:val="en"/>
        </w:rPr>
        <w:t>Step 5</w:t>
      </w:r>
      <w:r>
        <w:rPr>
          <w:lang w:val="en"/>
        </w:rPr>
        <w:t>]</w:t>
      </w:r>
      <w:r w:rsidRPr="005A05BF">
        <w:rPr>
          <w:lang w:val="en"/>
        </w:rPr>
        <w:t xml:space="preserve"> Impact Analysis of Tactics on</w:t>
      </w:r>
      <w:r w:rsidRPr="00382C04">
        <w:rPr>
          <w:lang w:val="en"/>
        </w:rPr>
        <w:t xml:space="preserve"> Views</w:t>
      </w:r>
      <w:bookmarkEnd w:id="470"/>
      <w:bookmarkEnd w:id="471"/>
      <w:bookmarkEnd w:id="472"/>
      <w:bookmarkEnd w:id="473"/>
      <w:bookmarkEnd w:id="474"/>
    </w:p>
    <w:p w14:paraId="49F5BA09" w14:textId="77777777" w:rsidR="002673FB" w:rsidRPr="00BE107A" w:rsidRDefault="002673FB" w:rsidP="002673FB">
      <w:pPr>
        <w:pStyle w:val="Body"/>
      </w:pPr>
      <w:r w:rsidRPr="00BE107A">
        <w:rPr>
          <w:rFonts w:hint="eastAsia"/>
        </w:rPr>
        <w:t>We analyze the impacts of each selected tactic.</w:t>
      </w:r>
    </w:p>
    <w:tbl>
      <w:tblPr>
        <w:tblStyle w:val="afa"/>
        <w:tblW w:w="9145" w:type="dxa"/>
        <w:tblInd w:w="137" w:type="dxa"/>
        <w:tblLayout w:type="fixed"/>
        <w:tblCellMar>
          <w:left w:w="57" w:type="dxa"/>
          <w:right w:w="57" w:type="dxa"/>
        </w:tblCellMar>
        <w:tblLook w:val="04A0" w:firstRow="1" w:lastRow="0" w:firstColumn="1" w:lastColumn="0" w:noHBand="0" w:noVBand="1"/>
      </w:tblPr>
      <w:tblGrid>
        <w:gridCol w:w="567"/>
        <w:gridCol w:w="1843"/>
        <w:gridCol w:w="1347"/>
        <w:gridCol w:w="1347"/>
        <w:gridCol w:w="1417"/>
        <w:gridCol w:w="1277"/>
        <w:gridCol w:w="1347"/>
      </w:tblGrid>
      <w:tr w:rsidR="002673FB" w:rsidRPr="00BE107A" w14:paraId="0DE1A102" w14:textId="77777777" w:rsidTr="00DB53F8">
        <w:tc>
          <w:tcPr>
            <w:tcW w:w="567" w:type="dxa"/>
            <w:shd w:val="clear" w:color="auto" w:fill="F2F2F2" w:themeFill="background1" w:themeFillShade="F2"/>
            <w:vAlign w:val="center"/>
          </w:tcPr>
          <w:p w14:paraId="72EEB73E" w14:textId="77777777" w:rsidR="002673FB" w:rsidRPr="00BE107A" w:rsidRDefault="002673FB" w:rsidP="00A22BCB">
            <w:pPr>
              <w:jc w:val="center"/>
              <w:rPr>
                <w:rFonts w:cs="Calibri"/>
                <w:b/>
              </w:rPr>
            </w:pPr>
            <w:r w:rsidRPr="00BE107A">
              <w:rPr>
                <w:rFonts w:cs="Calibri"/>
                <w:b/>
              </w:rPr>
              <w:t>ID</w:t>
            </w:r>
          </w:p>
        </w:tc>
        <w:tc>
          <w:tcPr>
            <w:tcW w:w="1843" w:type="dxa"/>
            <w:shd w:val="clear" w:color="auto" w:fill="F2F2F2" w:themeFill="background1" w:themeFillShade="F2"/>
          </w:tcPr>
          <w:p w14:paraId="4AF8CCC5" w14:textId="77777777" w:rsidR="002673FB" w:rsidRPr="00BE107A" w:rsidRDefault="002673FB" w:rsidP="00A22BCB">
            <w:pPr>
              <w:jc w:val="center"/>
              <w:rPr>
                <w:rFonts w:cs="Calibri"/>
                <w:b/>
              </w:rPr>
            </w:pPr>
            <w:r w:rsidRPr="00BE107A">
              <w:rPr>
                <w:rFonts w:cs="Calibri"/>
                <w:b/>
              </w:rPr>
              <w:t>Tactics</w:t>
            </w:r>
          </w:p>
        </w:tc>
        <w:tc>
          <w:tcPr>
            <w:tcW w:w="1347" w:type="dxa"/>
            <w:shd w:val="clear" w:color="auto" w:fill="F2F2F2" w:themeFill="background1" w:themeFillShade="F2"/>
          </w:tcPr>
          <w:p w14:paraId="45D47629" w14:textId="77777777" w:rsidR="002673FB" w:rsidRPr="00BE107A" w:rsidRDefault="002673FB" w:rsidP="00A22BCB">
            <w:pPr>
              <w:jc w:val="center"/>
              <w:rPr>
                <w:rFonts w:cs="Calibri"/>
                <w:b/>
              </w:rPr>
            </w:pPr>
            <w:r w:rsidRPr="00BE107A">
              <w:rPr>
                <w:rFonts w:cs="Calibri"/>
                <w:b/>
              </w:rPr>
              <w:t>Functional View</w:t>
            </w:r>
          </w:p>
        </w:tc>
        <w:tc>
          <w:tcPr>
            <w:tcW w:w="1347" w:type="dxa"/>
            <w:shd w:val="clear" w:color="auto" w:fill="F2F2F2" w:themeFill="background1" w:themeFillShade="F2"/>
          </w:tcPr>
          <w:p w14:paraId="02C5DF83" w14:textId="77777777" w:rsidR="002673FB" w:rsidRPr="00BE107A" w:rsidRDefault="002673FB" w:rsidP="00A22BCB">
            <w:pPr>
              <w:jc w:val="center"/>
              <w:rPr>
                <w:rFonts w:cs="Calibri"/>
                <w:b/>
              </w:rPr>
            </w:pPr>
            <w:r w:rsidRPr="00BE107A">
              <w:rPr>
                <w:rFonts w:cs="Calibri"/>
                <w:b/>
              </w:rPr>
              <w:t>Information View</w:t>
            </w:r>
          </w:p>
        </w:tc>
        <w:tc>
          <w:tcPr>
            <w:tcW w:w="1417" w:type="dxa"/>
            <w:shd w:val="clear" w:color="auto" w:fill="F2F2F2" w:themeFill="background1" w:themeFillShade="F2"/>
          </w:tcPr>
          <w:p w14:paraId="7C1C452E" w14:textId="77777777" w:rsidR="002673FB" w:rsidRPr="00BE107A" w:rsidRDefault="002673FB" w:rsidP="00A22BCB">
            <w:pPr>
              <w:jc w:val="center"/>
              <w:rPr>
                <w:rFonts w:cs="Calibri"/>
                <w:b/>
              </w:rPr>
            </w:pPr>
            <w:r w:rsidRPr="00BE107A">
              <w:rPr>
                <w:rFonts w:cs="Calibri"/>
                <w:b/>
              </w:rPr>
              <w:t>Behavior View</w:t>
            </w:r>
          </w:p>
        </w:tc>
        <w:tc>
          <w:tcPr>
            <w:tcW w:w="1277" w:type="dxa"/>
            <w:shd w:val="clear" w:color="auto" w:fill="F2F2F2" w:themeFill="background1" w:themeFillShade="F2"/>
          </w:tcPr>
          <w:p w14:paraId="6396F670" w14:textId="77777777" w:rsidR="002673FB" w:rsidRPr="00BE107A" w:rsidRDefault="002673FB" w:rsidP="00A22BCB">
            <w:pPr>
              <w:jc w:val="center"/>
              <w:rPr>
                <w:rFonts w:cs="Calibri"/>
                <w:b/>
              </w:rPr>
            </w:pPr>
            <w:r w:rsidRPr="00BE107A">
              <w:rPr>
                <w:rFonts w:cs="Calibri"/>
                <w:b/>
              </w:rPr>
              <w:t>Deployment View</w:t>
            </w:r>
          </w:p>
        </w:tc>
        <w:tc>
          <w:tcPr>
            <w:tcW w:w="1347" w:type="dxa"/>
            <w:shd w:val="clear" w:color="auto" w:fill="F2F2F2" w:themeFill="background1" w:themeFillShade="F2"/>
          </w:tcPr>
          <w:p w14:paraId="317919DA" w14:textId="77777777" w:rsidR="002673FB" w:rsidRPr="00BE107A" w:rsidRDefault="002673FB" w:rsidP="00A22BCB">
            <w:pPr>
              <w:jc w:val="center"/>
              <w:rPr>
                <w:rFonts w:cs="Calibri"/>
                <w:b/>
              </w:rPr>
            </w:pPr>
            <w:r w:rsidRPr="00B10D58">
              <w:rPr>
                <w:rFonts w:cs="Calibri" w:hint="eastAsia"/>
                <w:b/>
                <w:sz w:val="20"/>
                <w:szCs w:val="22"/>
              </w:rPr>
              <w:t>Development</w:t>
            </w:r>
            <w:r>
              <w:rPr>
                <w:rFonts w:cs="Calibri"/>
                <w:b/>
              </w:rPr>
              <w:br/>
            </w:r>
            <w:r w:rsidRPr="00BE107A">
              <w:rPr>
                <w:rFonts w:cs="Calibri"/>
                <w:b/>
              </w:rPr>
              <w:t>View</w:t>
            </w:r>
          </w:p>
        </w:tc>
      </w:tr>
      <w:tr w:rsidR="002673FB" w:rsidRPr="00BE107A" w14:paraId="0AB1DEDC" w14:textId="77777777" w:rsidTr="00DB53F8">
        <w:tc>
          <w:tcPr>
            <w:tcW w:w="567" w:type="dxa"/>
            <w:vAlign w:val="center"/>
          </w:tcPr>
          <w:p w14:paraId="23EA70EB" w14:textId="77777777" w:rsidR="002673FB" w:rsidRPr="00BE107A" w:rsidRDefault="002673FB" w:rsidP="00A22BCB">
            <w:pPr>
              <w:jc w:val="center"/>
            </w:pPr>
            <w:r w:rsidRPr="00BE107A">
              <w:rPr>
                <w:rFonts w:cs="Calibri" w:hint="eastAsia"/>
                <w:szCs w:val="22"/>
              </w:rPr>
              <w:t>T1</w:t>
            </w:r>
          </w:p>
        </w:tc>
        <w:tc>
          <w:tcPr>
            <w:tcW w:w="1843" w:type="dxa"/>
            <w:vAlign w:val="center"/>
          </w:tcPr>
          <w:p w14:paraId="73FA9AC5" w14:textId="659F146F" w:rsidR="002673FB" w:rsidRPr="00BE107A" w:rsidRDefault="002673FB" w:rsidP="00A22BCB">
            <w:pPr>
              <w:jc w:val="left"/>
              <w:rPr>
                <w:rFonts w:cs="Calibri"/>
              </w:rPr>
            </w:pPr>
            <w:r>
              <w:t xml:space="preserve">Using </w:t>
            </w:r>
            <w:r>
              <w:rPr>
                <w:rFonts w:hint="eastAsia"/>
              </w:rPr>
              <w:t>A</w:t>
            </w:r>
            <w:r>
              <w:t>d</w:t>
            </w:r>
            <w:r>
              <w:rPr>
                <w:rFonts w:ascii="맑은 고딕" w:eastAsia="맑은 고딕" w:hAnsi="맑은 고딕" w:cs="Calibri"/>
                <w:szCs w:val="22"/>
              </w:rPr>
              <w:t>apter Pattern</w:t>
            </w:r>
          </w:p>
        </w:tc>
        <w:tc>
          <w:tcPr>
            <w:tcW w:w="1347" w:type="dxa"/>
          </w:tcPr>
          <w:p w14:paraId="701068A1" w14:textId="77777777" w:rsidR="002673FB" w:rsidRPr="00BE107A" w:rsidRDefault="002673FB" w:rsidP="00A22BCB">
            <w:pPr>
              <w:jc w:val="left"/>
              <w:rPr>
                <w:rFonts w:cs="Calibri"/>
              </w:rPr>
            </w:pPr>
            <w:r>
              <w:rPr>
                <w:rFonts w:cs="Calibri"/>
              </w:rPr>
              <w:t>Add New Use Cases (management devices by Staff)</w:t>
            </w:r>
          </w:p>
        </w:tc>
        <w:tc>
          <w:tcPr>
            <w:tcW w:w="1347" w:type="dxa"/>
          </w:tcPr>
          <w:p w14:paraId="408AEC70" w14:textId="77777777" w:rsidR="002673FB" w:rsidRPr="00BE107A" w:rsidRDefault="002673FB" w:rsidP="00A22BCB">
            <w:pPr>
              <w:jc w:val="left"/>
              <w:rPr>
                <w:rFonts w:cs="Calibri"/>
              </w:rPr>
            </w:pPr>
            <w:r>
              <w:rPr>
                <w:rFonts w:cs="Calibri"/>
              </w:rPr>
              <w:t>Add Abstract class and Adapters.</w:t>
            </w:r>
          </w:p>
        </w:tc>
        <w:tc>
          <w:tcPr>
            <w:tcW w:w="1417" w:type="dxa"/>
          </w:tcPr>
          <w:p w14:paraId="2C9D5995" w14:textId="77777777" w:rsidR="002673FB" w:rsidRPr="00BE107A" w:rsidRDefault="002673FB" w:rsidP="00A22BCB">
            <w:pPr>
              <w:jc w:val="left"/>
              <w:rPr>
                <w:rFonts w:cs="Calibri"/>
              </w:rPr>
            </w:pPr>
            <w:r>
              <w:rPr>
                <w:rFonts w:cs="Calibri"/>
              </w:rPr>
              <w:t>Add behavior view about New Use cases</w:t>
            </w:r>
          </w:p>
        </w:tc>
        <w:tc>
          <w:tcPr>
            <w:tcW w:w="1277" w:type="dxa"/>
          </w:tcPr>
          <w:p w14:paraId="2B827B40" w14:textId="77777777" w:rsidR="002673FB" w:rsidRPr="00BE107A" w:rsidRDefault="002673FB" w:rsidP="00A22BCB">
            <w:pPr>
              <w:jc w:val="left"/>
              <w:rPr>
                <w:rFonts w:cs="Calibri"/>
              </w:rPr>
            </w:pPr>
          </w:p>
        </w:tc>
        <w:tc>
          <w:tcPr>
            <w:tcW w:w="1347" w:type="dxa"/>
          </w:tcPr>
          <w:p w14:paraId="47BF2316" w14:textId="77777777" w:rsidR="002673FB" w:rsidRPr="00BE107A" w:rsidRDefault="002673FB" w:rsidP="00A22BCB">
            <w:pPr>
              <w:jc w:val="left"/>
              <w:rPr>
                <w:rFonts w:cs="Calibri"/>
              </w:rPr>
            </w:pPr>
          </w:p>
        </w:tc>
      </w:tr>
      <w:tr w:rsidR="002673FB" w:rsidRPr="00BE107A" w14:paraId="5D139AEC" w14:textId="77777777" w:rsidTr="00DB53F8">
        <w:tc>
          <w:tcPr>
            <w:tcW w:w="567" w:type="dxa"/>
            <w:vAlign w:val="center"/>
          </w:tcPr>
          <w:p w14:paraId="64BF458F" w14:textId="77777777" w:rsidR="002673FB" w:rsidRPr="00BE107A" w:rsidRDefault="002673FB" w:rsidP="00A22BCB">
            <w:pPr>
              <w:jc w:val="center"/>
            </w:pPr>
            <w:r w:rsidRPr="00BE107A">
              <w:rPr>
                <w:rFonts w:cs="Calibri" w:hint="eastAsia"/>
                <w:szCs w:val="22"/>
              </w:rPr>
              <w:t>T2</w:t>
            </w:r>
          </w:p>
        </w:tc>
        <w:tc>
          <w:tcPr>
            <w:tcW w:w="1843" w:type="dxa"/>
            <w:vAlign w:val="center"/>
          </w:tcPr>
          <w:p w14:paraId="18DC5C2A" w14:textId="021760AB" w:rsidR="002673FB" w:rsidRPr="00BE107A" w:rsidRDefault="002673FB" w:rsidP="00A22BCB">
            <w:pPr>
              <w:jc w:val="left"/>
              <w:rPr>
                <w:rFonts w:cs="Calibri"/>
              </w:rPr>
            </w:pPr>
            <w:r>
              <w:t>Using Inheritance</w:t>
            </w:r>
          </w:p>
        </w:tc>
        <w:tc>
          <w:tcPr>
            <w:tcW w:w="1347" w:type="dxa"/>
          </w:tcPr>
          <w:p w14:paraId="58C8693C" w14:textId="77777777" w:rsidR="002673FB" w:rsidRPr="00BE107A" w:rsidRDefault="002673FB" w:rsidP="00A22BCB">
            <w:pPr>
              <w:jc w:val="left"/>
              <w:rPr>
                <w:rFonts w:cs="Calibri"/>
              </w:rPr>
            </w:pPr>
            <w:r>
              <w:rPr>
                <w:rFonts w:cs="Calibri"/>
              </w:rPr>
              <w:t>Add New Use Cases (management HA, HI by Staff)</w:t>
            </w:r>
          </w:p>
        </w:tc>
        <w:tc>
          <w:tcPr>
            <w:tcW w:w="1347" w:type="dxa"/>
          </w:tcPr>
          <w:p w14:paraId="1B7A028F" w14:textId="77777777" w:rsidR="002673FB" w:rsidRPr="00BE107A" w:rsidRDefault="002673FB" w:rsidP="00A22BCB">
            <w:pPr>
              <w:jc w:val="left"/>
              <w:rPr>
                <w:rFonts w:cs="Calibri"/>
              </w:rPr>
            </w:pPr>
            <w:r>
              <w:rPr>
                <w:rFonts w:cs="Calibri"/>
              </w:rPr>
              <w:t>Add Abstract class</w:t>
            </w:r>
          </w:p>
        </w:tc>
        <w:tc>
          <w:tcPr>
            <w:tcW w:w="1417" w:type="dxa"/>
          </w:tcPr>
          <w:p w14:paraId="32C0E0AC" w14:textId="77777777" w:rsidR="002673FB" w:rsidRPr="00BE107A" w:rsidRDefault="002673FB" w:rsidP="00A22BCB">
            <w:pPr>
              <w:jc w:val="left"/>
              <w:rPr>
                <w:rFonts w:cs="Calibri"/>
              </w:rPr>
            </w:pPr>
            <w:r>
              <w:rPr>
                <w:rFonts w:cs="Calibri"/>
              </w:rPr>
              <w:t>Add behavior view about New Use cases</w:t>
            </w:r>
          </w:p>
        </w:tc>
        <w:tc>
          <w:tcPr>
            <w:tcW w:w="1277" w:type="dxa"/>
          </w:tcPr>
          <w:p w14:paraId="2C77ED38" w14:textId="77777777" w:rsidR="002673FB" w:rsidRPr="00BE107A" w:rsidRDefault="002673FB" w:rsidP="00A22BCB">
            <w:pPr>
              <w:jc w:val="left"/>
              <w:rPr>
                <w:rFonts w:cs="Calibri"/>
              </w:rPr>
            </w:pPr>
          </w:p>
        </w:tc>
        <w:tc>
          <w:tcPr>
            <w:tcW w:w="1347" w:type="dxa"/>
          </w:tcPr>
          <w:p w14:paraId="0FD442CE" w14:textId="77777777" w:rsidR="002673FB" w:rsidRPr="00BE107A" w:rsidRDefault="002673FB" w:rsidP="00A22BCB">
            <w:pPr>
              <w:jc w:val="left"/>
              <w:rPr>
                <w:rFonts w:cs="Calibri"/>
              </w:rPr>
            </w:pPr>
          </w:p>
        </w:tc>
      </w:tr>
      <w:tr w:rsidR="002673FB" w:rsidRPr="00BE107A" w14:paraId="7C4C8D4F" w14:textId="77777777" w:rsidTr="00DB53F8">
        <w:tc>
          <w:tcPr>
            <w:tcW w:w="567" w:type="dxa"/>
            <w:vAlign w:val="center"/>
          </w:tcPr>
          <w:p w14:paraId="542B3184" w14:textId="77777777" w:rsidR="002673FB" w:rsidRPr="00BE107A" w:rsidRDefault="002673FB" w:rsidP="00A22BCB">
            <w:pPr>
              <w:jc w:val="center"/>
            </w:pPr>
            <w:r w:rsidRPr="00BE107A">
              <w:rPr>
                <w:rFonts w:cs="Calibri" w:hint="eastAsia"/>
                <w:szCs w:val="22"/>
              </w:rPr>
              <w:t>T</w:t>
            </w:r>
            <w:r>
              <w:rPr>
                <w:rFonts w:cs="Calibri"/>
                <w:szCs w:val="22"/>
              </w:rPr>
              <w:t>3</w:t>
            </w:r>
          </w:p>
        </w:tc>
        <w:tc>
          <w:tcPr>
            <w:tcW w:w="1843" w:type="dxa"/>
            <w:vAlign w:val="center"/>
          </w:tcPr>
          <w:p w14:paraId="1817705E" w14:textId="2E34CAEA" w:rsidR="002673FB" w:rsidRPr="00BE107A" w:rsidRDefault="002673FB" w:rsidP="00A22BCB">
            <w:pPr>
              <w:jc w:val="left"/>
            </w:pPr>
            <w:r>
              <w:rPr>
                <w:rFonts w:ascii="맑은 고딕" w:eastAsia="맑은 고딕" w:hAnsi="맑은 고딕" w:cs="Calibri"/>
                <w:szCs w:val="22"/>
              </w:rPr>
              <w:t>Using matrix</w:t>
            </w:r>
          </w:p>
        </w:tc>
        <w:tc>
          <w:tcPr>
            <w:tcW w:w="1347" w:type="dxa"/>
          </w:tcPr>
          <w:p w14:paraId="563E90B3" w14:textId="77777777" w:rsidR="002673FB" w:rsidRPr="00BE107A" w:rsidRDefault="002673FB" w:rsidP="00A22BCB">
            <w:pPr>
              <w:jc w:val="left"/>
              <w:rPr>
                <w:rFonts w:cs="Calibri"/>
              </w:rPr>
            </w:pPr>
          </w:p>
        </w:tc>
        <w:tc>
          <w:tcPr>
            <w:tcW w:w="1347" w:type="dxa"/>
          </w:tcPr>
          <w:p w14:paraId="394218F7" w14:textId="77777777" w:rsidR="002673FB" w:rsidRPr="00BE107A" w:rsidRDefault="002673FB" w:rsidP="00A22BCB">
            <w:pPr>
              <w:jc w:val="left"/>
              <w:rPr>
                <w:rFonts w:cs="Calibri"/>
              </w:rPr>
            </w:pPr>
          </w:p>
        </w:tc>
        <w:tc>
          <w:tcPr>
            <w:tcW w:w="1417" w:type="dxa"/>
          </w:tcPr>
          <w:p w14:paraId="37C491D3" w14:textId="77777777" w:rsidR="002673FB" w:rsidRPr="00BE107A" w:rsidRDefault="002673FB" w:rsidP="00A22BCB">
            <w:pPr>
              <w:jc w:val="left"/>
              <w:rPr>
                <w:rFonts w:cs="Calibri"/>
              </w:rPr>
            </w:pPr>
            <w:r>
              <w:rPr>
                <w:rFonts w:cs="Calibri"/>
              </w:rPr>
              <w:t xml:space="preserve">Use </w:t>
            </w:r>
            <w:r w:rsidRPr="0057299E">
              <w:rPr>
                <w:rFonts w:cs="Calibri"/>
              </w:rPr>
              <w:t>java collection fram</w:t>
            </w:r>
            <w:r>
              <w:rPr>
                <w:rFonts w:cs="Calibri"/>
              </w:rPr>
              <w:t>e</w:t>
            </w:r>
            <w:r w:rsidRPr="0057299E">
              <w:rPr>
                <w:rFonts w:cs="Calibri"/>
              </w:rPr>
              <w:t>work</w:t>
            </w:r>
          </w:p>
        </w:tc>
        <w:tc>
          <w:tcPr>
            <w:tcW w:w="1277" w:type="dxa"/>
          </w:tcPr>
          <w:p w14:paraId="0B1B1A2E" w14:textId="77777777" w:rsidR="002673FB" w:rsidRPr="00BE107A" w:rsidRDefault="002673FB" w:rsidP="00A22BCB">
            <w:pPr>
              <w:jc w:val="left"/>
              <w:rPr>
                <w:rFonts w:cs="Calibri"/>
              </w:rPr>
            </w:pPr>
          </w:p>
        </w:tc>
        <w:tc>
          <w:tcPr>
            <w:tcW w:w="1347" w:type="dxa"/>
          </w:tcPr>
          <w:p w14:paraId="29C817FA" w14:textId="77777777" w:rsidR="002673FB" w:rsidRPr="00BE107A" w:rsidRDefault="002673FB" w:rsidP="00A22BCB">
            <w:pPr>
              <w:jc w:val="left"/>
              <w:rPr>
                <w:rFonts w:cs="Calibri"/>
              </w:rPr>
            </w:pPr>
          </w:p>
        </w:tc>
      </w:tr>
      <w:tr w:rsidR="002673FB" w:rsidRPr="00BE107A" w14:paraId="5FF785BE" w14:textId="77777777" w:rsidTr="00DB53F8">
        <w:tc>
          <w:tcPr>
            <w:tcW w:w="567" w:type="dxa"/>
            <w:vAlign w:val="center"/>
          </w:tcPr>
          <w:p w14:paraId="1FD61872" w14:textId="77777777" w:rsidR="002673FB" w:rsidRPr="00BE107A" w:rsidRDefault="002673FB" w:rsidP="00A22BCB">
            <w:pPr>
              <w:jc w:val="center"/>
            </w:pPr>
            <w:r w:rsidRPr="00BE107A">
              <w:rPr>
                <w:rFonts w:cs="Calibri" w:hint="eastAsia"/>
                <w:szCs w:val="22"/>
              </w:rPr>
              <w:t>T</w:t>
            </w:r>
            <w:r>
              <w:rPr>
                <w:rFonts w:cs="Calibri"/>
                <w:szCs w:val="22"/>
              </w:rPr>
              <w:t>4</w:t>
            </w:r>
          </w:p>
        </w:tc>
        <w:tc>
          <w:tcPr>
            <w:tcW w:w="1843" w:type="dxa"/>
            <w:vAlign w:val="center"/>
          </w:tcPr>
          <w:p w14:paraId="737493EB" w14:textId="41B5C856" w:rsidR="002673FB" w:rsidRPr="00BE107A" w:rsidRDefault="002673FB" w:rsidP="00A22BCB">
            <w:pPr>
              <w:jc w:val="left"/>
            </w:pPr>
            <w:r>
              <w:t>Using Blackboard</w:t>
            </w:r>
            <w:r w:rsidRPr="005279A3">
              <w:t xml:space="preserve"> </w:t>
            </w:r>
            <w:r w:rsidRPr="00985782">
              <w:t>Architecture</w:t>
            </w:r>
            <w:r>
              <w:t xml:space="preserve"> Style</w:t>
            </w:r>
          </w:p>
        </w:tc>
        <w:tc>
          <w:tcPr>
            <w:tcW w:w="1347" w:type="dxa"/>
          </w:tcPr>
          <w:p w14:paraId="5A5B9BA6" w14:textId="77777777" w:rsidR="002673FB" w:rsidRPr="00BE107A" w:rsidRDefault="002673FB" w:rsidP="00A22BCB">
            <w:pPr>
              <w:jc w:val="left"/>
              <w:rPr>
                <w:rFonts w:cs="Calibri"/>
              </w:rPr>
            </w:pPr>
          </w:p>
        </w:tc>
        <w:tc>
          <w:tcPr>
            <w:tcW w:w="1347" w:type="dxa"/>
          </w:tcPr>
          <w:p w14:paraId="076F241F" w14:textId="77777777" w:rsidR="002673FB" w:rsidRPr="00BE107A" w:rsidRDefault="002673FB" w:rsidP="00A22BCB">
            <w:pPr>
              <w:jc w:val="left"/>
              <w:rPr>
                <w:rFonts w:cs="Calibri"/>
              </w:rPr>
            </w:pPr>
            <w:r>
              <w:rPr>
                <w:rFonts w:cs="Calibri"/>
              </w:rPr>
              <w:t xml:space="preserve">Add class about </w:t>
            </w:r>
            <w:r>
              <w:rPr>
                <w:rFonts w:cs="Calibri"/>
              </w:rPr>
              <w:lastRenderedPageBreak/>
              <w:t>blackboard</w:t>
            </w:r>
          </w:p>
        </w:tc>
        <w:tc>
          <w:tcPr>
            <w:tcW w:w="1417" w:type="dxa"/>
          </w:tcPr>
          <w:p w14:paraId="4DC9738E" w14:textId="77777777" w:rsidR="002673FB" w:rsidRPr="00BE107A" w:rsidRDefault="002673FB" w:rsidP="00A22BCB">
            <w:pPr>
              <w:jc w:val="left"/>
              <w:rPr>
                <w:rFonts w:cs="Calibri"/>
              </w:rPr>
            </w:pPr>
            <w:r>
              <w:rPr>
                <w:rFonts w:cs="Calibri" w:hint="eastAsia"/>
              </w:rPr>
              <w:lastRenderedPageBreak/>
              <w:t>C</w:t>
            </w:r>
            <w:r>
              <w:rPr>
                <w:rFonts w:cs="Calibri"/>
              </w:rPr>
              <w:t xml:space="preserve">hoose Knowledge </w:t>
            </w:r>
            <w:r>
              <w:rPr>
                <w:rFonts w:cs="Calibri"/>
              </w:rPr>
              <w:lastRenderedPageBreak/>
              <w:t>Source by Controller</w:t>
            </w:r>
          </w:p>
        </w:tc>
        <w:tc>
          <w:tcPr>
            <w:tcW w:w="1277" w:type="dxa"/>
          </w:tcPr>
          <w:p w14:paraId="4462F490" w14:textId="77777777" w:rsidR="002673FB" w:rsidRPr="00BE107A" w:rsidRDefault="002673FB" w:rsidP="00A22BCB">
            <w:pPr>
              <w:jc w:val="left"/>
              <w:rPr>
                <w:rFonts w:cs="Calibri"/>
              </w:rPr>
            </w:pPr>
          </w:p>
        </w:tc>
        <w:tc>
          <w:tcPr>
            <w:tcW w:w="1347" w:type="dxa"/>
          </w:tcPr>
          <w:p w14:paraId="234D1A52" w14:textId="77777777" w:rsidR="002673FB" w:rsidRPr="00BE107A" w:rsidRDefault="002673FB" w:rsidP="00A22BCB">
            <w:pPr>
              <w:jc w:val="left"/>
              <w:rPr>
                <w:rFonts w:cs="Calibri"/>
              </w:rPr>
            </w:pPr>
          </w:p>
        </w:tc>
      </w:tr>
      <w:tr w:rsidR="002673FB" w:rsidRPr="00FC5D8A" w14:paraId="060A698B" w14:textId="77777777" w:rsidTr="00DB53F8">
        <w:tc>
          <w:tcPr>
            <w:tcW w:w="567" w:type="dxa"/>
            <w:vAlign w:val="center"/>
          </w:tcPr>
          <w:p w14:paraId="35D2AE94" w14:textId="77777777" w:rsidR="002673FB" w:rsidRPr="00BE107A" w:rsidRDefault="002673FB" w:rsidP="00A22BCB">
            <w:pPr>
              <w:jc w:val="center"/>
            </w:pPr>
            <w:r w:rsidRPr="00BE107A">
              <w:rPr>
                <w:rFonts w:cs="Calibri" w:hint="eastAsia"/>
                <w:szCs w:val="22"/>
              </w:rPr>
              <w:t>T</w:t>
            </w:r>
            <w:r>
              <w:rPr>
                <w:rFonts w:cs="Calibri"/>
                <w:szCs w:val="22"/>
              </w:rPr>
              <w:t>5</w:t>
            </w:r>
          </w:p>
        </w:tc>
        <w:tc>
          <w:tcPr>
            <w:tcW w:w="1843" w:type="dxa"/>
            <w:vAlign w:val="center"/>
          </w:tcPr>
          <w:p w14:paraId="6E803476" w14:textId="2469F59A" w:rsidR="002673FB" w:rsidRPr="00BE107A" w:rsidRDefault="002673FB" w:rsidP="00A22BCB">
            <w:pPr>
              <w:jc w:val="left"/>
            </w:pPr>
            <w:r>
              <w:t xml:space="preserve">Using </w:t>
            </w:r>
            <w:r w:rsidRPr="00D10F48">
              <w:t>Encapsulation</w:t>
            </w:r>
            <w:r>
              <w:t xml:space="preserve"> for </w:t>
            </w:r>
            <w:r w:rsidRPr="00D10F48">
              <w:t>Information hiding</w:t>
            </w:r>
          </w:p>
        </w:tc>
        <w:tc>
          <w:tcPr>
            <w:tcW w:w="1347" w:type="dxa"/>
          </w:tcPr>
          <w:p w14:paraId="476984C2" w14:textId="77777777" w:rsidR="002673FB" w:rsidRPr="00BE107A" w:rsidRDefault="002673FB" w:rsidP="00A22BCB">
            <w:pPr>
              <w:jc w:val="left"/>
              <w:rPr>
                <w:rFonts w:cs="Calibri"/>
              </w:rPr>
            </w:pPr>
          </w:p>
        </w:tc>
        <w:tc>
          <w:tcPr>
            <w:tcW w:w="1347" w:type="dxa"/>
          </w:tcPr>
          <w:p w14:paraId="3616E3EA" w14:textId="77777777" w:rsidR="002673FB" w:rsidRPr="00BE107A" w:rsidRDefault="002673FB" w:rsidP="00A22BCB">
            <w:pPr>
              <w:jc w:val="left"/>
              <w:rPr>
                <w:rFonts w:cs="Calibri"/>
              </w:rPr>
            </w:pPr>
            <w:r>
              <w:rPr>
                <w:rFonts w:cs="Calibri"/>
              </w:rPr>
              <w:t>Add Public methods on U_EK, P_EK.</w:t>
            </w:r>
          </w:p>
        </w:tc>
        <w:tc>
          <w:tcPr>
            <w:tcW w:w="1417" w:type="dxa"/>
          </w:tcPr>
          <w:p w14:paraId="27324EE4" w14:textId="77777777" w:rsidR="002673FB" w:rsidRPr="00BE107A" w:rsidRDefault="002673FB" w:rsidP="00A22BCB">
            <w:pPr>
              <w:jc w:val="left"/>
              <w:rPr>
                <w:rFonts w:cs="Calibri"/>
              </w:rPr>
            </w:pPr>
            <w:r>
              <w:rPr>
                <w:rFonts w:cs="Calibri"/>
              </w:rPr>
              <w:t xml:space="preserve">Use Public Methods of U_EK, PEK. </w:t>
            </w:r>
          </w:p>
        </w:tc>
        <w:tc>
          <w:tcPr>
            <w:tcW w:w="1277" w:type="dxa"/>
          </w:tcPr>
          <w:p w14:paraId="50095439" w14:textId="77777777" w:rsidR="002673FB" w:rsidRPr="00BE107A" w:rsidRDefault="002673FB" w:rsidP="00A22BCB">
            <w:pPr>
              <w:jc w:val="left"/>
              <w:rPr>
                <w:rFonts w:cs="Calibri"/>
              </w:rPr>
            </w:pPr>
          </w:p>
        </w:tc>
        <w:tc>
          <w:tcPr>
            <w:tcW w:w="1347" w:type="dxa"/>
          </w:tcPr>
          <w:p w14:paraId="10F0EEEB" w14:textId="77777777" w:rsidR="002673FB" w:rsidRPr="00BE107A" w:rsidRDefault="002673FB" w:rsidP="00A22BCB">
            <w:pPr>
              <w:jc w:val="left"/>
              <w:rPr>
                <w:rFonts w:cs="Calibri"/>
              </w:rPr>
            </w:pPr>
          </w:p>
        </w:tc>
      </w:tr>
    </w:tbl>
    <w:p w14:paraId="33326D26" w14:textId="77777777" w:rsidR="00586110" w:rsidRDefault="00586110" w:rsidP="00586110">
      <w:pPr>
        <w:pStyle w:val="3"/>
        <w:tabs>
          <w:tab w:val="num" w:pos="964"/>
        </w:tabs>
      </w:pPr>
      <w:bookmarkStart w:id="475" w:name="_Toc18555254"/>
      <w:bookmarkStart w:id="476" w:name="_Toc111642618"/>
      <w:bookmarkStart w:id="477" w:name="_Toc115882529"/>
      <w:bookmarkStart w:id="478" w:name="_Toc124708800"/>
      <w:bookmarkStart w:id="479" w:name="_Toc128416386"/>
      <w:r>
        <w:t>[</w:t>
      </w:r>
      <w:r w:rsidRPr="00382C04">
        <w:t>Step 6</w:t>
      </w:r>
      <w:r>
        <w:t xml:space="preserve">] Architecture with </w:t>
      </w:r>
      <w:r w:rsidRPr="00382C04">
        <w:t xml:space="preserve">Tactics </w:t>
      </w:r>
      <w:r>
        <w:t>Applied</w:t>
      </w:r>
      <w:bookmarkEnd w:id="475"/>
      <w:bookmarkEnd w:id="476"/>
      <w:bookmarkEnd w:id="477"/>
      <w:bookmarkEnd w:id="478"/>
      <w:bookmarkEnd w:id="479"/>
    </w:p>
    <w:p w14:paraId="567C4AC2" w14:textId="0AE528B2" w:rsidR="002673FB" w:rsidRDefault="002673FB" w:rsidP="002673FB">
      <w:pPr>
        <w:pStyle w:val="Body"/>
      </w:pPr>
      <w:r>
        <w:t>We design the detailed control flow for selected tactics. In CEP, we choose only one tactic. We choose the tactic, “T1. Using Adapter Pattern”.</w:t>
      </w:r>
    </w:p>
    <w:p w14:paraId="40275F8A" w14:textId="0ACEF69D" w:rsidR="00A22BCB" w:rsidRDefault="002673FB" w:rsidP="00A22BCB">
      <w:pPr>
        <w:pStyle w:val="L1"/>
      </w:pPr>
      <w:r>
        <w:t>Applying T1 on Functional View</w:t>
      </w:r>
    </w:p>
    <w:p w14:paraId="40D79AD5" w14:textId="1AD6B18A" w:rsidR="00A22BCB" w:rsidRPr="00A22BCB" w:rsidRDefault="00A22BCB" w:rsidP="00A22BCB">
      <w:pPr>
        <w:pStyle w:val="L1body"/>
      </w:pPr>
      <w:r>
        <w:t>Four use cases is added for management devices by staff</w:t>
      </w:r>
    </w:p>
    <w:p w14:paraId="1717EF04" w14:textId="16094724" w:rsidR="00A22BCB" w:rsidRDefault="002D4B3E" w:rsidP="00A22BCB">
      <w:pPr>
        <w:pStyle w:val="Body"/>
      </w:pPr>
      <w:r>
        <w:rPr>
          <w:noProof/>
        </w:rPr>
        <w:drawing>
          <wp:inline distT="0" distB="0" distL="0" distR="0" wp14:anchorId="753444E9" wp14:editId="72D2544B">
            <wp:extent cx="4572000" cy="1934634"/>
            <wp:effectExtent l="0" t="0" r="0" b="8890"/>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83689" cy="1939580"/>
                    </a:xfrm>
                    <a:prstGeom prst="rect">
                      <a:avLst/>
                    </a:prstGeom>
                    <a:noFill/>
                    <a:ln>
                      <a:noFill/>
                    </a:ln>
                  </pic:spPr>
                </pic:pic>
              </a:graphicData>
            </a:graphic>
          </wp:inline>
        </w:drawing>
      </w:r>
    </w:p>
    <w:p w14:paraId="615ADFFD" w14:textId="77777777" w:rsidR="00A22BCB" w:rsidRDefault="00A22BCB" w:rsidP="00A22BCB">
      <w:pPr>
        <w:pStyle w:val="L1"/>
      </w:pPr>
      <w:r>
        <w:t>Applying T1 on Information View</w:t>
      </w:r>
    </w:p>
    <w:p w14:paraId="0828AC83" w14:textId="7A589AC6" w:rsidR="00A22BCB" w:rsidRDefault="00A22BCB" w:rsidP="00A22BCB">
      <w:pPr>
        <w:pStyle w:val="L1"/>
        <w:numPr>
          <w:ilvl w:val="0"/>
          <w:numId w:val="0"/>
        </w:numPr>
        <w:ind w:left="907"/>
      </w:pPr>
      <w:r>
        <w:t>Applying adapter pattern on Health Monitoring Device Class</w:t>
      </w:r>
    </w:p>
    <w:p w14:paraId="277F9EC5" w14:textId="074663E7" w:rsidR="00A22BCB" w:rsidRDefault="00A22BCB" w:rsidP="0049260D">
      <w:pPr>
        <w:pStyle w:val="L1body"/>
      </w:pPr>
      <w:r>
        <w:rPr>
          <w:noProof/>
        </w:rPr>
        <w:drawing>
          <wp:inline distT="0" distB="0" distL="0" distR="0" wp14:anchorId="2029B859" wp14:editId="696F061E">
            <wp:extent cx="3344562" cy="2928077"/>
            <wp:effectExtent l="0" t="0" r="8255" b="5715"/>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63173" cy="2944371"/>
                    </a:xfrm>
                    <a:prstGeom prst="rect">
                      <a:avLst/>
                    </a:prstGeom>
                    <a:noFill/>
                    <a:ln>
                      <a:noFill/>
                    </a:ln>
                  </pic:spPr>
                </pic:pic>
              </a:graphicData>
            </a:graphic>
          </wp:inline>
        </w:drawing>
      </w:r>
    </w:p>
    <w:p w14:paraId="1B6EE500" w14:textId="057AD8B2" w:rsidR="00A22BCB" w:rsidRDefault="00A22BCB" w:rsidP="00A22BCB">
      <w:pPr>
        <w:pStyle w:val="L1"/>
      </w:pPr>
      <w:r>
        <w:t xml:space="preserve">Applying T1 on </w:t>
      </w:r>
      <w:r w:rsidR="0049260D" w:rsidRPr="0049260D">
        <w:t>Behavior View</w:t>
      </w:r>
    </w:p>
    <w:p w14:paraId="65B2E0C1" w14:textId="77777777" w:rsidR="00101136" w:rsidRDefault="00A90329" w:rsidP="00101136">
      <w:pPr>
        <w:pStyle w:val="L1"/>
        <w:numPr>
          <w:ilvl w:val="0"/>
          <w:numId w:val="0"/>
        </w:numPr>
        <w:ind w:left="907"/>
      </w:pPr>
      <w:r>
        <w:t>Adding “Manage Health Monitoring Device” on</w:t>
      </w:r>
      <w:r w:rsidR="00101136">
        <w:t xml:space="preserve"> the staff explicit menu.</w:t>
      </w:r>
    </w:p>
    <w:p w14:paraId="27E7929C" w14:textId="3C4C7721" w:rsidR="00A22BCB" w:rsidRDefault="00101136" w:rsidP="00C84301">
      <w:pPr>
        <w:pStyle w:val="L1"/>
        <w:numPr>
          <w:ilvl w:val="0"/>
          <w:numId w:val="0"/>
        </w:numPr>
        <w:ind w:left="907"/>
      </w:pPr>
      <w:r>
        <w:rPr>
          <w:noProof/>
        </w:rPr>
        <w:lastRenderedPageBreak/>
        <w:drawing>
          <wp:inline distT="0" distB="0" distL="0" distR="0" wp14:anchorId="46E604FD" wp14:editId="387C9371">
            <wp:extent cx="1154766" cy="2430162"/>
            <wp:effectExtent l="0" t="0" r="7620" b="8255"/>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161386" cy="2444093"/>
                    </a:xfrm>
                    <a:prstGeom prst="rect">
                      <a:avLst/>
                    </a:prstGeom>
                    <a:noFill/>
                    <a:ln>
                      <a:noFill/>
                    </a:ln>
                  </pic:spPr>
                </pic:pic>
              </a:graphicData>
            </a:graphic>
          </wp:inline>
        </w:drawing>
      </w:r>
    </w:p>
    <w:p w14:paraId="7288F49E" w14:textId="5D504680" w:rsidR="00586110" w:rsidRDefault="00586110" w:rsidP="00586110">
      <w:pPr>
        <w:pStyle w:val="3"/>
        <w:tabs>
          <w:tab w:val="num" w:pos="964"/>
        </w:tabs>
        <w:rPr>
          <w:lang w:val="en"/>
        </w:rPr>
      </w:pPr>
      <w:bookmarkStart w:id="480" w:name="_Toc111642619"/>
      <w:bookmarkStart w:id="481" w:name="_Toc115882530"/>
      <w:bookmarkStart w:id="482" w:name="_Toc124708801"/>
      <w:bookmarkStart w:id="483" w:name="_Toc128416387"/>
      <w:r>
        <w:rPr>
          <w:lang w:val="en"/>
        </w:rPr>
        <w:t xml:space="preserve">[Step 7] </w:t>
      </w:r>
      <w:r w:rsidRPr="008461E8">
        <w:rPr>
          <w:lang w:val="en"/>
        </w:rPr>
        <w:t xml:space="preserve">Verifying the </w:t>
      </w:r>
      <w:r w:rsidRPr="008461E8">
        <w:rPr>
          <w:rFonts w:hint="eastAsia"/>
          <w:lang w:val="en"/>
        </w:rPr>
        <w:t>Traceability</w:t>
      </w:r>
      <w:bookmarkEnd w:id="480"/>
      <w:bookmarkEnd w:id="481"/>
      <w:bookmarkEnd w:id="482"/>
      <w:bookmarkEnd w:id="483"/>
    </w:p>
    <w:p w14:paraId="0B1D4C22" w14:textId="755E0DC0" w:rsidR="0073769C" w:rsidRDefault="00C84301" w:rsidP="00586110">
      <w:pPr>
        <w:pStyle w:val="Body"/>
        <w:rPr>
          <w:lang w:val="en"/>
        </w:rPr>
      </w:pPr>
      <w:r>
        <w:rPr>
          <w:noProof/>
        </w:rPr>
        <w:drawing>
          <wp:inline distT="0" distB="0" distL="0" distR="0" wp14:anchorId="56A4E985" wp14:editId="2615EA11">
            <wp:extent cx="5394960" cy="3960358"/>
            <wp:effectExtent l="0" t="0" r="0" b="254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98907" cy="3963255"/>
                    </a:xfrm>
                    <a:prstGeom prst="rect">
                      <a:avLst/>
                    </a:prstGeom>
                    <a:noFill/>
                    <a:ln>
                      <a:noFill/>
                    </a:ln>
                  </pic:spPr>
                </pic:pic>
              </a:graphicData>
            </a:graphic>
          </wp:inline>
        </w:drawing>
      </w:r>
    </w:p>
    <w:p w14:paraId="34427211" w14:textId="77777777" w:rsidR="0073769C" w:rsidRDefault="0073769C">
      <w:pPr>
        <w:widowControl/>
        <w:wordWrap/>
        <w:autoSpaceDE/>
        <w:autoSpaceDN/>
        <w:jc w:val="left"/>
        <w:rPr>
          <w:sz w:val="24"/>
          <w:lang w:val="en"/>
        </w:rPr>
      </w:pPr>
      <w:r>
        <w:rPr>
          <w:lang w:val="en"/>
        </w:rPr>
        <w:br w:type="page"/>
      </w:r>
    </w:p>
    <w:p w14:paraId="7DFE7C34" w14:textId="77777777" w:rsidR="00586110" w:rsidRPr="00BE107A" w:rsidRDefault="00586110" w:rsidP="00586110">
      <w:pPr>
        <w:pStyle w:val="1"/>
      </w:pPr>
      <w:bookmarkStart w:id="484" w:name="_Toc124708802"/>
      <w:bookmarkStart w:id="485" w:name="_Toc128416388"/>
      <w:r w:rsidRPr="00BE107A">
        <w:lastRenderedPageBreak/>
        <w:t>Activity 6. Architecture Validation</w:t>
      </w:r>
      <w:bookmarkEnd w:id="454"/>
      <w:bookmarkEnd w:id="484"/>
      <w:bookmarkEnd w:id="485"/>
    </w:p>
    <w:p w14:paraId="26EFDE83" w14:textId="77777777" w:rsidR="00586110" w:rsidRPr="00BE107A" w:rsidRDefault="00586110" w:rsidP="00586110">
      <w:pPr>
        <w:pStyle w:val="L1"/>
      </w:pPr>
      <w:bookmarkStart w:id="486" w:name="_Toc459387240"/>
      <w:r w:rsidRPr="00BE107A">
        <w:t>Steps of ATAM</w:t>
      </w:r>
    </w:p>
    <w:p w14:paraId="5B3818BC" w14:textId="77777777" w:rsidR="00586110" w:rsidRPr="00BE107A" w:rsidRDefault="00586110" w:rsidP="00586110">
      <w:r w:rsidRPr="00BE107A">
        <w:object w:dxaOrig="7162" w:dyaOrig="5348" w14:anchorId="7C98CFD6">
          <v:shape id="_x0000_i1027" type="#_x0000_t75" style="width:396.95pt;height:257.5pt" o:ole="">
            <v:imagedata r:id="rId59" o:title="" cropbottom="8988f" cropleft="-622f" cropright="1748f"/>
          </v:shape>
          <o:OLEObject Type="Embed" ProgID="PowerPoint.Slide.12" ShapeID="_x0000_i1027" DrawAspect="Content" ObjectID="_1739035558" r:id="rId60"/>
        </w:object>
      </w:r>
    </w:p>
    <w:p w14:paraId="1219D9A3" w14:textId="77777777" w:rsidR="00586110" w:rsidRPr="00BE107A" w:rsidRDefault="00586110" w:rsidP="00586110">
      <w:pPr>
        <w:pStyle w:val="20"/>
        <w:tabs>
          <w:tab w:val="num" w:pos="451"/>
        </w:tabs>
      </w:pPr>
      <w:bookmarkStart w:id="487" w:name="_Toc495983448"/>
      <w:bookmarkStart w:id="488" w:name="_Toc500477082"/>
      <w:bookmarkStart w:id="489" w:name="_Toc524061660"/>
      <w:bookmarkStart w:id="490" w:name="_Toc25523525"/>
      <w:bookmarkStart w:id="491" w:name="_Toc25959953"/>
      <w:bookmarkStart w:id="492" w:name="_Toc124708803"/>
      <w:bookmarkStart w:id="493" w:name="_Toc128416389"/>
      <w:bookmarkStart w:id="494" w:name="_Toc498979347"/>
      <w:bookmarkStart w:id="495" w:name="_Toc503801452"/>
      <w:bookmarkStart w:id="496" w:name="_Toc508068865"/>
      <w:r w:rsidRPr="00BE107A">
        <w:t>[</w:t>
      </w:r>
      <w:r w:rsidRPr="00BE107A">
        <w:rPr>
          <w:rFonts w:hint="eastAsia"/>
        </w:rPr>
        <w:t>Step 1</w:t>
      </w:r>
      <w:r w:rsidRPr="00BE107A">
        <w:t>]</w:t>
      </w:r>
      <w:r w:rsidRPr="00BE107A">
        <w:rPr>
          <w:rFonts w:hint="eastAsia"/>
        </w:rPr>
        <w:t xml:space="preserve"> </w:t>
      </w:r>
      <w:r w:rsidRPr="00BE107A">
        <w:t>Presenting ATAM</w:t>
      </w:r>
      <w:bookmarkEnd w:id="487"/>
      <w:bookmarkEnd w:id="488"/>
      <w:bookmarkEnd w:id="489"/>
      <w:bookmarkEnd w:id="490"/>
      <w:bookmarkEnd w:id="491"/>
      <w:bookmarkEnd w:id="492"/>
      <w:bookmarkEnd w:id="493"/>
    </w:p>
    <w:p w14:paraId="04BF06EE" w14:textId="77777777" w:rsidR="00586110" w:rsidRPr="00BE107A" w:rsidRDefault="00586110" w:rsidP="00586110">
      <w:pPr>
        <w:pStyle w:val="L1"/>
      </w:pPr>
      <w:r w:rsidRPr="00BE107A">
        <w:rPr>
          <w:rFonts w:hint="eastAsia"/>
        </w:rPr>
        <w:t>Omitted</w:t>
      </w:r>
    </w:p>
    <w:p w14:paraId="2F797B3B" w14:textId="77777777" w:rsidR="00586110" w:rsidRPr="00BE107A" w:rsidRDefault="00586110" w:rsidP="00586110">
      <w:pPr>
        <w:pStyle w:val="20"/>
        <w:tabs>
          <w:tab w:val="num" w:pos="451"/>
        </w:tabs>
      </w:pPr>
      <w:bookmarkStart w:id="497" w:name="_Toc495983449"/>
      <w:bookmarkStart w:id="498" w:name="_Toc500477083"/>
      <w:bookmarkStart w:id="499" w:name="_Toc524061661"/>
      <w:bookmarkStart w:id="500" w:name="_Toc25523526"/>
      <w:bookmarkStart w:id="501" w:name="_Toc25959954"/>
      <w:bookmarkStart w:id="502" w:name="_Toc124708804"/>
      <w:bookmarkStart w:id="503" w:name="_Toc128416390"/>
      <w:r w:rsidRPr="00BE107A">
        <w:t>[</w:t>
      </w:r>
      <w:r w:rsidRPr="00BE107A">
        <w:rPr>
          <w:rFonts w:hint="eastAsia"/>
        </w:rPr>
        <w:t>Step 2</w:t>
      </w:r>
      <w:r w:rsidRPr="00BE107A">
        <w:t>]</w:t>
      </w:r>
      <w:r w:rsidRPr="00BE107A">
        <w:rPr>
          <w:rFonts w:hint="eastAsia"/>
        </w:rPr>
        <w:t xml:space="preserve"> </w:t>
      </w:r>
      <w:r w:rsidRPr="00BE107A">
        <w:t>Presenting Business Drivers</w:t>
      </w:r>
      <w:bookmarkEnd w:id="497"/>
      <w:bookmarkEnd w:id="498"/>
      <w:bookmarkEnd w:id="499"/>
      <w:bookmarkEnd w:id="500"/>
      <w:bookmarkEnd w:id="501"/>
      <w:bookmarkEnd w:id="502"/>
      <w:bookmarkEnd w:id="503"/>
    </w:p>
    <w:p w14:paraId="627944B2" w14:textId="77777777" w:rsidR="00586110" w:rsidRPr="00BE107A" w:rsidRDefault="00586110" w:rsidP="00586110">
      <w:pPr>
        <w:pStyle w:val="L1"/>
      </w:pPr>
      <w:r w:rsidRPr="00BE107A">
        <w:rPr>
          <w:rFonts w:hint="eastAsia"/>
        </w:rPr>
        <w:t>Omitted</w:t>
      </w:r>
    </w:p>
    <w:p w14:paraId="614D5EB1" w14:textId="77777777" w:rsidR="00586110" w:rsidRPr="00BE107A" w:rsidRDefault="00586110" w:rsidP="00586110">
      <w:pPr>
        <w:pStyle w:val="20"/>
        <w:tabs>
          <w:tab w:val="num" w:pos="451"/>
        </w:tabs>
      </w:pPr>
      <w:bookmarkStart w:id="504" w:name="_Toc495983450"/>
      <w:bookmarkStart w:id="505" w:name="_Toc500477084"/>
      <w:bookmarkStart w:id="506" w:name="_Toc524061662"/>
      <w:bookmarkStart w:id="507" w:name="_Toc25523527"/>
      <w:bookmarkStart w:id="508" w:name="_Toc25959955"/>
      <w:bookmarkStart w:id="509" w:name="_Toc124708805"/>
      <w:bookmarkStart w:id="510" w:name="_Toc128416391"/>
      <w:r w:rsidRPr="00BE107A">
        <w:t>[</w:t>
      </w:r>
      <w:r w:rsidRPr="00BE107A">
        <w:rPr>
          <w:rFonts w:hint="eastAsia"/>
        </w:rPr>
        <w:t xml:space="preserve">Step </w:t>
      </w:r>
      <w:r w:rsidRPr="00BE107A">
        <w:t>3] Presenting the Architecture</w:t>
      </w:r>
      <w:bookmarkEnd w:id="504"/>
      <w:bookmarkEnd w:id="505"/>
      <w:bookmarkEnd w:id="506"/>
      <w:bookmarkEnd w:id="507"/>
      <w:bookmarkEnd w:id="508"/>
      <w:bookmarkEnd w:id="509"/>
      <w:bookmarkEnd w:id="510"/>
      <w:r w:rsidRPr="00BE107A">
        <w:t xml:space="preserve"> </w:t>
      </w:r>
    </w:p>
    <w:p w14:paraId="70369A11" w14:textId="77777777" w:rsidR="00586110" w:rsidRPr="00BE107A" w:rsidRDefault="00586110" w:rsidP="00586110">
      <w:pPr>
        <w:pStyle w:val="L1"/>
      </w:pPr>
      <w:r w:rsidRPr="00BE107A">
        <w:rPr>
          <w:rFonts w:hint="eastAsia"/>
        </w:rPr>
        <w:t>Omitted</w:t>
      </w:r>
    </w:p>
    <w:p w14:paraId="79C18259" w14:textId="77777777" w:rsidR="00586110" w:rsidRPr="00BE107A" w:rsidRDefault="00586110" w:rsidP="00586110">
      <w:pPr>
        <w:pStyle w:val="20"/>
        <w:tabs>
          <w:tab w:val="num" w:pos="451"/>
        </w:tabs>
      </w:pPr>
      <w:bookmarkStart w:id="511" w:name="_Toc492622984"/>
      <w:bookmarkStart w:id="512" w:name="_Toc495983451"/>
      <w:bookmarkStart w:id="513" w:name="_Toc500477085"/>
      <w:bookmarkStart w:id="514" w:name="_Toc524061663"/>
      <w:bookmarkStart w:id="515" w:name="_Toc25523528"/>
      <w:bookmarkStart w:id="516" w:name="_Toc25959956"/>
      <w:bookmarkStart w:id="517" w:name="_Toc124708806"/>
      <w:bookmarkStart w:id="518" w:name="_Toc128416392"/>
      <w:r w:rsidRPr="00BE107A">
        <w:t>[</w:t>
      </w:r>
      <w:r w:rsidRPr="00BE107A">
        <w:rPr>
          <w:rFonts w:hint="eastAsia"/>
        </w:rPr>
        <w:t xml:space="preserve">Step </w:t>
      </w:r>
      <w:r w:rsidRPr="00BE107A">
        <w:t>4] Identifying the Architectural Approaches</w:t>
      </w:r>
      <w:bookmarkEnd w:id="511"/>
      <w:bookmarkEnd w:id="512"/>
      <w:bookmarkEnd w:id="513"/>
      <w:bookmarkEnd w:id="514"/>
      <w:bookmarkEnd w:id="515"/>
      <w:bookmarkEnd w:id="516"/>
      <w:bookmarkEnd w:id="517"/>
      <w:bookmarkEnd w:id="518"/>
      <w:r w:rsidRPr="00BE107A">
        <w:t xml:space="preserve"> </w:t>
      </w:r>
    </w:p>
    <w:p w14:paraId="0FB27A0F" w14:textId="343AAA36" w:rsidR="00586110" w:rsidRPr="00BE107A" w:rsidRDefault="00586110" w:rsidP="00586110">
      <w:pPr>
        <w:pStyle w:val="Body"/>
      </w:pPr>
      <w:r w:rsidRPr="00BE107A">
        <w:t xml:space="preserve">The architectural approaches applied to </w:t>
      </w:r>
      <w:r w:rsidR="004E4EE7">
        <w:rPr>
          <w:i/>
        </w:rPr>
        <w:t>Health Assistant</w:t>
      </w:r>
      <w:r w:rsidRPr="00C42A8C">
        <w:rPr>
          <w:i/>
        </w:rPr>
        <w:t xml:space="preserve"> </w:t>
      </w:r>
      <w:r w:rsidRPr="00BE107A">
        <w:rPr>
          <w:i/>
        </w:rPr>
        <w:t>System</w:t>
      </w:r>
      <w:r w:rsidRPr="00BE107A">
        <w:t xml:space="preserve"> are described in chapters 5 and 6. The architectural approaches are reflected in the following view</w:t>
      </w:r>
      <w:r w:rsidR="00DE45A7">
        <w:t>:</w:t>
      </w:r>
    </w:p>
    <w:p w14:paraId="4D015050" w14:textId="77777777" w:rsidR="00586110" w:rsidRPr="00BE107A" w:rsidRDefault="00586110" w:rsidP="00586110">
      <w:pPr>
        <w:pStyle w:val="L1"/>
      </w:pPr>
      <w:r w:rsidRPr="00BE107A">
        <w:t>Functional View</w:t>
      </w:r>
    </w:p>
    <w:p w14:paraId="4672F61D" w14:textId="77777777" w:rsidR="00586110" w:rsidRPr="00BE107A" w:rsidRDefault="00586110" w:rsidP="00586110">
      <w:pPr>
        <w:pStyle w:val="L1"/>
      </w:pPr>
      <w:r w:rsidRPr="00BE107A">
        <w:t>Information View</w:t>
      </w:r>
    </w:p>
    <w:p w14:paraId="43588356" w14:textId="77777777" w:rsidR="00586110" w:rsidRPr="00BE107A" w:rsidRDefault="00586110" w:rsidP="00586110">
      <w:pPr>
        <w:pStyle w:val="L1"/>
      </w:pPr>
      <w:r w:rsidRPr="00BE107A">
        <w:t>Behavior View</w:t>
      </w:r>
    </w:p>
    <w:p w14:paraId="3CB8CF46" w14:textId="0C2DD328" w:rsidR="00586110" w:rsidRPr="004E4EE7" w:rsidRDefault="00586110" w:rsidP="004E4EE7">
      <w:pPr>
        <w:pStyle w:val="L1"/>
      </w:pPr>
      <w:r w:rsidRPr="00BE107A">
        <w:t>Deployment View</w:t>
      </w:r>
      <w:bookmarkStart w:id="519" w:name="_Toc492622985"/>
      <w:bookmarkStart w:id="520" w:name="_Toc495983452"/>
      <w:bookmarkStart w:id="521" w:name="_Toc500477086"/>
      <w:bookmarkStart w:id="522" w:name="_Toc524061664"/>
      <w:bookmarkStart w:id="523" w:name="_Toc25523529"/>
      <w:bookmarkStart w:id="524" w:name="_Toc25959957"/>
    </w:p>
    <w:p w14:paraId="18F48A32" w14:textId="77777777" w:rsidR="00586110" w:rsidRPr="00BE107A" w:rsidRDefault="00586110" w:rsidP="00586110">
      <w:pPr>
        <w:pStyle w:val="20"/>
        <w:tabs>
          <w:tab w:val="num" w:pos="451"/>
        </w:tabs>
      </w:pPr>
      <w:bookmarkStart w:id="525" w:name="_Toc124708807"/>
      <w:bookmarkStart w:id="526" w:name="_Toc128416393"/>
      <w:r w:rsidRPr="00BE107A">
        <w:t>[</w:t>
      </w:r>
      <w:r w:rsidRPr="00BE107A">
        <w:rPr>
          <w:rFonts w:hint="eastAsia"/>
        </w:rPr>
        <w:t xml:space="preserve">Step </w:t>
      </w:r>
      <w:r w:rsidRPr="00BE107A">
        <w:t>5]</w:t>
      </w:r>
      <w:r w:rsidRPr="00BE107A">
        <w:rPr>
          <w:rFonts w:hint="eastAsia"/>
        </w:rPr>
        <w:t xml:space="preserve"> </w:t>
      </w:r>
      <w:r w:rsidRPr="00BE107A">
        <w:t>Generating Quality Attribute Tree</w:t>
      </w:r>
      <w:bookmarkEnd w:id="519"/>
      <w:bookmarkEnd w:id="520"/>
      <w:bookmarkEnd w:id="521"/>
      <w:bookmarkEnd w:id="522"/>
      <w:bookmarkEnd w:id="523"/>
      <w:bookmarkEnd w:id="524"/>
      <w:bookmarkEnd w:id="525"/>
      <w:bookmarkEnd w:id="526"/>
    </w:p>
    <w:p w14:paraId="78666ADD" w14:textId="71590118" w:rsidR="00586110" w:rsidRPr="00BE107A" w:rsidRDefault="00586110" w:rsidP="00586110">
      <w:pPr>
        <w:pStyle w:val="Body"/>
      </w:pPr>
      <w:bookmarkStart w:id="527" w:name="_Toc492622986"/>
      <w:bookmarkStart w:id="528" w:name="_Toc495983453"/>
      <w:bookmarkStart w:id="529" w:name="_Toc500477087"/>
      <w:bookmarkStart w:id="530" w:name="_Toc524061665"/>
      <w:r w:rsidRPr="00BE107A">
        <w:t xml:space="preserve">The following table describes the quality attribute utility tree used for evaluating the architecture of </w:t>
      </w:r>
      <w:r w:rsidR="004E4EE7">
        <w:rPr>
          <w:i/>
        </w:rPr>
        <w:t>Health Assistant</w:t>
      </w:r>
      <w:r w:rsidR="004E4EE7" w:rsidRPr="00C42A8C">
        <w:rPr>
          <w:i/>
        </w:rPr>
        <w:t xml:space="preserve"> </w:t>
      </w:r>
      <w:r w:rsidR="004E4EE7" w:rsidRPr="00BE107A">
        <w:rPr>
          <w:i/>
        </w:rPr>
        <w:t>System</w:t>
      </w:r>
      <w:r w:rsidRPr="00BE107A">
        <w:t xml:space="preserve">. We define </w:t>
      </w:r>
      <w:r w:rsidR="00B55847">
        <w:t>6</w:t>
      </w:r>
      <w:r w:rsidRPr="00BE107A">
        <w:t xml:space="preserve"> scenarios for evaluating functionality </w:t>
      </w:r>
      <w:r w:rsidRPr="00BE107A">
        <w:lastRenderedPageBreak/>
        <w:t xml:space="preserve">(i.e. </w:t>
      </w:r>
      <w:r w:rsidR="001E0FF1">
        <w:t>High Effectiveness of Recommended Activit</w:t>
      </w:r>
      <w:r w:rsidR="00EE36A1">
        <w:t>ies</w:t>
      </w:r>
      <w:r w:rsidRPr="00BE107A">
        <w:t xml:space="preserve">) and for </w:t>
      </w:r>
      <w:r w:rsidR="00B55847">
        <w:t>6</w:t>
      </w:r>
      <w:r w:rsidRPr="00BE107A">
        <w:t xml:space="preserve"> scenarios for evaluating </w:t>
      </w:r>
      <w:r>
        <w:t>reliability</w:t>
      </w:r>
      <w:r w:rsidRPr="00BE107A">
        <w:t xml:space="preserve"> (i.e. </w:t>
      </w:r>
      <w:r>
        <w:t xml:space="preserve">High </w:t>
      </w:r>
      <w:r w:rsidR="001E0FF1">
        <w:t>Modifiability of the System</w:t>
      </w:r>
      <w:r w:rsidRPr="00BE107A">
        <w:t xml:space="preserve">) of the </w:t>
      </w:r>
      <w:r w:rsidR="001E0FF1">
        <w:rPr>
          <w:i/>
        </w:rPr>
        <w:t>Health Assistant</w:t>
      </w:r>
      <w:r w:rsidR="001E0FF1" w:rsidRPr="00C42A8C">
        <w:rPr>
          <w:i/>
        </w:rPr>
        <w:t xml:space="preserve"> </w:t>
      </w:r>
      <w:r w:rsidR="001E0FF1" w:rsidRPr="00BE107A">
        <w:rPr>
          <w:i/>
        </w:rPr>
        <w:t>System</w:t>
      </w:r>
      <w:r w:rsidRPr="00BE107A">
        <w:t>. Each scenario is described with a different degree of importance and difficulty.</w:t>
      </w:r>
    </w:p>
    <w:tbl>
      <w:tblPr>
        <w:tblStyle w:val="afa"/>
        <w:tblW w:w="9213" w:type="dxa"/>
        <w:tblInd w:w="421" w:type="dxa"/>
        <w:tblLayout w:type="fixed"/>
        <w:tblCellMar>
          <w:left w:w="57" w:type="dxa"/>
          <w:right w:w="57" w:type="dxa"/>
        </w:tblCellMar>
        <w:tblLook w:val="04A0" w:firstRow="1" w:lastRow="0" w:firstColumn="1" w:lastColumn="0" w:noHBand="0" w:noVBand="1"/>
      </w:tblPr>
      <w:tblGrid>
        <w:gridCol w:w="1316"/>
        <w:gridCol w:w="2086"/>
        <w:gridCol w:w="3402"/>
        <w:gridCol w:w="1204"/>
        <w:gridCol w:w="1205"/>
      </w:tblGrid>
      <w:tr w:rsidR="00586110" w:rsidRPr="00BE107A" w14:paraId="411B2325" w14:textId="77777777" w:rsidTr="00A835AC">
        <w:tc>
          <w:tcPr>
            <w:tcW w:w="1316" w:type="dxa"/>
            <w:shd w:val="clear" w:color="auto" w:fill="F2F2F2" w:themeFill="background1" w:themeFillShade="F2"/>
          </w:tcPr>
          <w:p w14:paraId="0C1EA42A" w14:textId="77777777" w:rsidR="00586110" w:rsidRPr="00BE107A" w:rsidRDefault="00586110" w:rsidP="00A835AC">
            <w:pPr>
              <w:jc w:val="center"/>
              <w:rPr>
                <w:b/>
              </w:rPr>
            </w:pPr>
            <w:r w:rsidRPr="00BE107A">
              <w:rPr>
                <w:b/>
              </w:rPr>
              <w:t>Quality</w:t>
            </w:r>
          </w:p>
        </w:tc>
        <w:tc>
          <w:tcPr>
            <w:tcW w:w="2086" w:type="dxa"/>
            <w:shd w:val="clear" w:color="auto" w:fill="F2F2F2" w:themeFill="background1" w:themeFillShade="F2"/>
          </w:tcPr>
          <w:p w14:paraId="0E8C86C0" w14:textId="77777777" w:rsidR="00586110" w:rsidRPr="00BE107A" w:rsidRDefault="00586110" w:rsidP="00A835AC">
            <w:pPr>
              <w:jc w:val="center"/>
              <w:rPr>
                <w:b/>
              </w:rPr>
            </w:pPr>
            <w:r w:rsidRPr="00BE107A">
              <w:rPr>
                <w:b/>
              </w:rPr>
              <w:t>Refinements</w:t>
            </w:r>
          </w:p>
        </w:tc>
        <w:tc>
          <w:tcPr>
            <w:tcW w:w="3402" w:type="dxa"/>
            <w:shd w:val="clear" w:color="auto" w:fill="F2F2F2" w:themeFill="background1" w:themeFillShade="F2"/>
          </w:tcPr>
          <w:p w14:paraId="401A1CA9" w14:textId="77777777" w:rsidR="00586110" w:rsidRPr="00BE107A" w:rsidRDefault="00586110" w:rsidP="00A835AC">
            <w:pPr>
              <w:jc w:val="center"/>
              <w:rPr>
                <w:b/>
              </w:rPr>
            </w:pPr>
            <w:r w:rsidRPr="00BE107A">
              <w:rPr>
                <w:b/>
              </w:rPr>
              <w:t>Scenarios</w:t>
            </w:r>
          </w:p>
        </w:tc>
        <w:tc>
          <w:tcPr>
            <w:tcW w:w="1204" w:type="dxa"/>
            <w:shd w:val="clear" w:color="auto" w:fill="F2F2F2" w:themeFill="background1" w:themeFillShade="F2"/>
          </w:tcPr>
          <w:p w14:paraId="44CA5FFA" w14:textId="77777777" w:rsidR="00586110" w:rsidRPr="00BE107A" w:rsidRDefault="00586110" w:rsidP="00A835AC">
            <w:pPr>
              <w:jc w:val="center"/>
              <w:rPr>
                <w:b/>
              </w:rPr>
            </w:pPr>
            <w:r w:rsidRPr="00BE107A">
              <w:rPr>
                <w:b/>
              </w:rPr>
              <w:t>Importance</w:t>
            </w:r>
          </w:p>
        </w:tc>
        <w:tc>
          <w:tcPr>
            <w:tcW w:w="1205" w:type="dxa"/>
            <w:shd w:val="clear" w:color="auto" w:fill="F2F2F2" w:themeFill="background1" w:themeFillShade="F2"/>
          </w:tcPr>
          <w:p w14:paraId="22D0D8D5" w14:textId="77777777" w:rsidR="00586110" w:rsidRPr="00BE107A" w:rsidRDefault="00586110" w:rsidP="00A835AC">
            <w:pPr>
              <w:jc w:val="center"/>
              <w:rPr>
                <w:b/>
              </w:rPr>
            </w:pPr>
            <w:r w:rsidRPr="00BE107A">
              <w:rPr>
                <w:b/>
              </w:rPr>
              <w:t>Difficulty</w:t>
            </w:r>
          </w:p>
        </w:tc>
      </w:tr>
      <w:tr w:rsidR="00586110" w:rsidRPr="00BE107A" w14:paraId="471F2CD5" w14:textId="77777777" w:rsidTr="00A835AC">
        <w:tc>
          <w:tcPr>
            <w:tcW w:w="1316" w:type="dxa"/>
            <w:vMerge w:val="restart"/>
          </w:tcPr>
          <w:p w14:paraId="49200C05" w14:textId="77777777" w:rsidR="00586110" w:rsidRPr="00BE107A" w:rsidRDefault="00586110" w:rsidP="00A835AC">
            <w:pPr>
              <w:jc w:val="left"/>
            </w:pPr>
            <w:r w:rsidRPr="00BE107A">
              <w:rPr>
                <w:rFonts w:hint="eastAsia"/>
              </w:rPr>
              <w:t>Functionality</w:t>
            </w:r>
          </w:p>
        </w:tc>
        <w:tc>
          <w:tcPr>
            <w:tcW w:w="2086" w:type="dxa"/>
            <w:vMerge w:val="restart"/>
          </w:tcPr>
          <w:p w14:paraId="6D7A03E4" w14:textId="41E0915A" w:rsidR="00586110" w:rsidRPr="00BE107A" w:rsidRDefault="00586110" w:rsidP="00A835AC">
            <w:pPr>
              <w:jc w:val="left"/>
            </w:pPr>
            <w:r w:rsidRPr="00BE107A">
              <w:rPr>
                <w:rFonts w:hint="eastAsia"/>
              </w:rPr>
              <w:t>NFR</w:t>
            </w:r>
            <w:r w:rsidRPr="00BE107A">
              <w:t>-1</w:t>
            </w:r>
            <w:r w:rsidRPr="00BE107A">
              <w:rPr>
                <w:rFonts w:hint="eastAsia"/>
              </w:rPr>
              <w:t xml:space="preserve">. </w:t>
            </w:r>
            <w:r w:rsidR="00EE36A1">
              <w:t>High Effectiveness of Recommended Activities</w:t>
            </w:r>
          </w:p>
        </w:tc>
        <w:tc>
          <w:tcPr>
            <w:tcW w:w="3402" w:type="dxa"/>
          </w:tcPr>
          <w:p w14:paraId="7CF42721" w14:textId="5B59C15B" w:rsidR="00586110" w:rsidRPr="00BE107A" w:rsidRDefault="00586110" w:rsidP="00A835AC">
            <w:pPr>
              <w:jc w:val="left"/>
            </w:pPr>
            <w:r w:rsidRPr="00BE107A">
              <w:t xml:space="preserve">NFR-1-1. </w:t>
            </w:r>
            <w:r w:rsidR="003247C0" w:rsidRPr="003247C0">
              <w:t>Evaluate how effective this system makes recommendations to users</w:t>
            </w:r>
            <w:r w:rsidR="003247C0">
              <w:t>.</w:t>
            </w:r>
            <w:r>
              <w:t xml:space="preserve"> </w:t>
            </w:r>
          </w:p>
        </w:tc>
        <w:tc>
          <w:tcPr>
            <w:tcW w:w="1204" w:type="dxa"/>
          </w:tcPr>
          <w:p w14:paraId="3D8E0D02" w14:textId="77777777" w:rsidR="00586110" w:rsidRPr="00BE107A" w:rsidRDefault="00586110" w:rsidP="00A835AC">
            <w:pPr>
              <w:jc w:val="left"/>
            </w:pPr>
            <w:r>
              <w:t>High</w:t>
            </w:r>
          </w:p>
        </w:tc>
        <w:tc>
          <w:tcPr>
            <w:tcW w:w="1205" w:type="dxa"/>
          </w:tcPr>
          <w:p w14:paraId="0D95CE7C" w14:textId="77777777" w:rsidR="00586110" w:rsidRPr="00BE107A" w:rsidRDefault="00586110" w:rsidP="00A835AC">
            <w:pPr>
              <w:jc w:val="left"/>
            </w:pPr>
            <w:r>
              <w:t>High</w:t>
            </w:r>
          </w:p>
        </w:tc>
      </w:tr>
      <w:tr w:rsidR="00586110" w:rsidRPr="00BE107A" w14:paraId="5EC90093" w14:textId="77777777" w:rsidTr="00A835AC">
        <w:tc>
          <w:tcPr>
            <w:tcW w:w="1316" w:type="dxa"/>
            <w:vMerge/>
          </w:tcPr>
          <w:p w14:paraId="1207D3A7" w14:textId="77777777" w:rsidR="00586110" w:rsidRPr="00BE107A" w:rsidRDefault="00586110" w:rsidP="00A835AC">
            <w:pPr>
              <w:jc w:val="left"/>
            </w:pPr>
          </w:p>
        </w:tc>
        <w:tc>
          <w:tcPr>
            <w:tcW w:w="2086" w:type="dxa"/>
            <w:vMerge/>
          </w:tcPr>
          <w:p w14:paraId="514F7333" w14:textId="77777777" w:rsidR="00586110" w:rsidRPr="00BE107A" w:rsidRDefault="00586110" w:rsidP="00A835AC">
            <w:pPr>
              <w:jc w:val="left"/>
            </w:pPr>
          </w:p>
        </w:tc>
        <w:tc>
          <w:tcPr>
            <w:tcW w:w="3402" w:type="dxa"/>
          </w:tcPr>
          <w:p w14:paraId="70035AF1" w14:textId="360D578C" w:rsidR="00586110" w:rsidRPr="00BE107A" w:rsidRDefault="00586110" w:rsidP="00A835AC">
            <w:pPr>
              <w:jc w:val="left"/>
            </w:pPr>
            <w:r w:rsidRPr="00BE107A">
              <w:t xml:space="preserve">NFR-1-2. </w:t>
            </w:r>
            <w:r w:rsidR="003247C0" w:rsidRPr="003247C0">
              <w:t>Evaluate how well U_EK has been optimized with insufficient number of user Datasets</w:t>
            </w:r>
          </w:p>
        </w:tc>
        <w:tc>
          <w:tcPr>
            <w:tcW w:w="1204" w:type="dxa"/>
          </w:tcPr>
          <w:p w14:paraId="4BC4D393" w14:textId="797318D1" w:rsidR="00586110" w:rsidRPr="00BE107A" w:rsidRDefault="004B2FB9" w:rsidP="00A835AC">
            <w:pPr>
              <w:jc w:val="left"/>
            </w:pPr>
            <w:r>
              <w:t>High</w:t>
            </w:r>
          </w:p>
        </w:tc>
        <w:tc>
          <w:tcPr>
            <w:tcW w:w="1205" w:type="dxa"/>
          </w:tcPr>
          <w:p w14:paraId="58F58A57" w14:textId="775C01E4" w:rsidR="00586110" w:rsidRPr="00BE107A" w:rsidRDefault="004B2FB9" w:rsidP="00A835AC">
            <w:pPr>
              <w:jc w:val="left"/>
            </w:pPr>
            <w:r>
              <w:rPr>
                <w:rFonts w:hint="eastAsia"/>
              </w:rPr>
              <w:t>H</w:t>
            </w:r>
            <w:r>
              <w:t>igh</w:t>
            </w:r>
          </w:p>
        </w:tc>
      </w:tr>
      <w:tr w:rsidR="00586110" w:rsidRPr="00BE107A" w14:paraId="1C1CD03B" w14:textId="77777777" w:rsidTr="00A835AC">
        <w:tc>
          <w:tcPr>
            <w:tcW w:w="1316" w:type="dxa"/>
            <w:vMerge/>
          </w:tcPr>
          <w:p w14:paraId="6027E07E" w14:textId="77777777" w:rsidR="00586110" w:rsidRPr="00BE107A" w:rsidRDefault="00586110" w:rsidP="00A835AC">
            <w:pPr>
              <w:jc w:val="left"/>
            </w:pPr>
          </w:p>
        </w:tc>
        <w:tc>
          <w:tcPr>
            <w:tcW w:w="2086" w:type="dxa"/>
            <w:vMerge/>
          </w:tcPr>
          <w:p w14:paraId="74DC1A7C" w14:textId="77777777" w:rsidR="00586110" w:rsidRPr="00BE107A" w:rsidRDefault="00586110" w:rsidP="00A835AC">
            <w:pPr>
              <w:jc w:val="left"/>
            </w:pPr>
          </w:p>
        </w:tc>
        <w:tc>
          <w:tcPr>
            <w:tcW w:w="3402" w:type="dxa"/>
          </w:tcPr>
          <w:p w14:paraId="3AF109A6" w14:textId="391E2C1B" w:rsidR="00586110" w:rsidRPr="00BE107A" w:rsidRDefault="00586110" w:rsidP="00A835AC">
            <w:pPr>
              <w:jc w:val="left"/>
            </w:pPr>
            <w:r w:rsidRPr="00BE107A">
              <w:t xml:space="preserve">NFR-1-3. </w:t>
            </w:r>
            <w:r w:rsidR="003247C0" w:rsidRPr="003247C0">
              <w:t>Evaluate how well U_EK is optimized with sufficient number of user Datasets</w:t>
            </w:r>
          </w:p>
        </w:tc>
        <w:tc>
          <w:tcPr>
            <w:tcW w:w="1204" w:type="dxa"/>
          </w:tcPr>
          <w:p w14:paraId="4C0BEFDC" w14:textId="229F6EAF" w:rsidR="00586110" w:rsidRPr="00BE107A" w:rsidRDefault="004B2FB9" w:rsidP="00A835AC">
            <w:pPr>
              <w:jc w:val="left"/>
            </w:pPr>
            <w:r>
              <w:t>High</w:t>
            </w:r>
          </w:p>
        </w:tc>
        <w:tc>
          <w:tcPr>
            <w:tcW w:w="1205" w:type="dxa"/>
          </w:tcPr>
          <w:p w14:paraId="00FD9A80" w14:textId="2C7F6742" w:rsidR="00586110" w:rsidRPr="00BE107A" w:rsidRDefault="004B2FB9" w:rsidP="00A835AC">
            <w:pPr>
              <w:jc w:val="left"/>
            </w:pPr>
            <w:r w:rsidRPr="00BE107A">
              <w:t>Medium</w:t>
            </w:r>
          </w:p>
        </w:tc>
      </w:tr>
      <w:tr w:rsidR="00586110" w:rsidRPr="00BE107A" w14:paraId="1F24771E" w14:textId="77777777" w:rsidTr="00A835AC">
        <w:tc>
          <w:tcPr>
            <w:tcW w:w="1316" w:type="dxa"/>
            <w:vMerge/>
          </w:tcPr>
          <w:p w14:paraId="186D35F6" w14:textId="77777777" w:rsidR="00586110" w:rsidRPr="00BE107A" w:rsidRDefault="00586110" w:rsidP="00A835AC">
            <w:pPr>
              <w:jc w:val="left"/>
            </w:pPr>
          </w:p>
        </w:tc>
        <w:tc>
          <w:tcPr>
            <w:tcW w:w="2086" w:type="dxa"/>
            <w:vMerge/>
          </w:tcPr>
          <w:p w14:paraId="30BBEB22" w14:textId="77777777" w:rsidR="00586110" w:rsidRPr="00BE107A" w:rsidRDefault="00586110" w:rsidP="00A835AC">
            <w:pPr>
              <w:jc w:val="left"/>
            </w:pPr>
          </w:p>
        </w:tc>
        <w:tc>
          <w:tcPr>
            <w:tcW w:w="3402" w:type="dxa"/>
          </w:tcPr>
          <w:p w14:paraId="3438417F" w14:textId="584A98C3" w:rsidR="00586110" w:rsidRPr="00BE107A" w:rsidRDefault="003247C0" w:rsidP="00A835AC">
            <w:pPr>
              <w:jc w:val="left"/>
            </w:pPr>
            <w:r>
              <w:rPr>
                <w:rFonts w:hint="eastAsia"/>
              </w:rPr>
              <w:t>N</w:t>
            </w:r>
            <w:r>
              <w:t xml:space="preserve">FR-1-4. </w:t>
            </w:r>
            <w:r w:rsidRPr="003247C0">
              <w:t>Evaluate how well the effectiveness of Health-Relevant Activity on an individual's Health Index is reflected in the P_EK.</w:t>
            </w:r>
          </w:p>
        </w:tc>
        <w:tc>
          <w:tcPr>
            <w:tcW w:w="1204" w:type="dxa"/>
          </w:tcPr>
          <w:p w14:paraId="6D356190" w14:textId="4D4F84F7" w:rsidR="00586110" w:rsidRPr="00BE107A" w:rsidRDefault="003247C0" w:rsidP="00A835AC">
            <w:pPr>
              <w:jc w:val="left"/>
            </w:pPr>
            <w:r>
              <w:t>High</w:t>
            </w:r>
          </w:p>
        </w:tc>
        <w:tc>
          <w:tcPr>
            <w:tcW w:w="1205" w:type="dxa"/>
          </w:tcPr>
          <w:p w14:paraId="33ECD141" w14:textId="339808AF" w:rsidR="00586110" w:rsidRPr="00BE107A" w:rsidRDefault="003247C0" w:rsidP="00A835AC">
            <w:pPr>
              <w:jc w:val="left"/>
            </w:pPr>
            <w:r>
              <w:t>High</w:t>
            </w:r>
          </w:p>
        </w:tc>
      </w:tr>
      <w:tr w:rsidR="00586110" w:rsidRPr="00BE107A" w14:paraId="0DD89C15" w14:textId="77777777" w:rsidTr="00A835AC">
        <w:tc>
          <w:tcPr>
            <w:tcW w:w="1316" w:type="dxa"/>
            <w:vMerge/>
          </w:tcPr>
          <w:p w14:paraId="54FA7ED5" w14:textId="77777777" w:rsidR="00586110" w:rsidRPr="00BE107A" w:rsidRDefault="00586110" w:rsidP="00A835AC">
            <w:pPr>
              <w:jc w:val="left"/>
            </w:pPr>
          </w:p>
        </w:tc>
        <w:tc>
          <w:tcPr>
            <w:tcW w:w="2086" w:type="dxa"/>
            <w:vMerge/>
          </w:tcPr>
          <w:p w14:paraId="28E08F6A" w14:textId="77777777" w:rsidR="00586110" w:rsidRPr="00BE107A" w:rsidRDefault="00586110" w:rsidP="00A835AC">
            <w:pPr>
              <w:jc w:val="left"/>
            </w:pPr>
          </w:p>
        </w:tc>
        <w:tc>
          <w:tcPr>
            <w:tcW w:w="3402" w:type="dxa"/>
          </w:tcPr>
          <w:p w14:paraId="49EAADC6" w14:textId="12EA593D" w:rsidR="00586110" w:rsidRPr="00BE107A" w:rsidRDefault="003247C0" w:rsidP="00A835AC">
            <w:pPr>
              <w:jc w:val="left"/>
            </w:pPr>
            <w:r>
              <w:rPr>
                <w:rFonts w:hint="eastAsia"/>
              </w:rPr>
              <w:t>N</w:t>
            </w:r>
            <w:r>
              <w:t xml:space="preserve">FR-1-5. </w:t>
            </w:r>
            <w:r w:rsidRPr="003247C0">
              <w:t>Evaluate how recent user sessions reflect better in P_EK</w:t>
            </w:r>
          </w:p>
        </w:tc>
        <w:tc>
          <w:tcPr>
            <w:tcW w:w="1204" w:type="dxa"/>
          </w:tcPr>
          <w:p w14:paraId="4B195DB8" w14:textId="7EACD7AC" w:rsidR="00586110" w:rsidRPr="00BE107A" w:rsidRDefault="003247C0" w:rsidP="00A835AC">
            <w:pPr>
              <w:jc w:val="left"/>
            </w:pPr>
            <w:r>
              <w:t>High</w:t>
            </w:r>
          </w:p>
        </w:tc>
        <w:tc>
          <w:tcPr>
            <w:tcW w:w="1205" w:type="dxa"/>
          </w:tcPr>
          <w:p w14:paraId="272D3F0D" w14:textId="6A91E0A9" w:rsidR="00586110" w:rsidRPr="00BE107A" w:rsidRDefault="003247C0" w:rsidP="00A835AC">
            <w:pPr>
              <w:jc w:val="left"/>
            </w:pPr>
            <w:r>
              <w:t>High</w:t>
            </w:r>
          </w:p>
        </w:tc>
      </w:tr>
      <w:tr w:rsidR="00586110" w:rsidRPr="00BE107A" w14:paraId="0960E506" w14:textId="77777777" w:rsidTr="00A835AC">
        <w:tc>
          <w:tcPr>
            <w:tcW w:w="1316" w:type="dxa"/>
            <w:vMerge/>
          </w:tcPr>
          <w:p w14:paraId="49E89A9C" w14:textId="77777777" w:rsidR="00586110" w:rsidRPr="00BE107A" w:rsidRDefault="00586110" w:rsidP="00A835AC">
            <w:pPr>
              <w:jc w:val="left"/>
            </w:pPr>
          </w:p>
        </w:tc>
        <w:tc>
          <w:tcPr>
            <w:tcW w:w="2086" w:type="dxa"/>
            <w:vMerge/>
          </w:tcPr>
          <w:p w14:paraId="7B80295C" w14:textId="77777777" w:rsidR="00586110" w:rsidRPr="00BE107A" w:rsidRDefault="00586110" w:rsidP="00A835AC">
            <w:pPr>
              <w:jc w:val="left"/>
            </w:pPr>
          </w:p>
        </w:tc>
        <w:tc>
          <w:tcPr>
            <w:tcW w:w="3402" w:type="dxa"/>
          </w:tcPr>
          <w:p w14:paraId="7EBFB4B1" w14:textId="00A7A345" w:rsidR="00586110" w:rsidRPr="00BE107A" w:rsidRDefault="003247C0" w:rsidP="00A835AC">
            <w:pPr>
              <w:jc w:val="left"/>
            </w:pPr>
            <w:r>
              <w:rPr>
                <w:rFonts w:hint="eastAsia"/>
              </w:rPr>
              <w:t>N</w:t>
            </w:r>
            <w:r>
              <w:t xml:space="preserve">FR-1-6. </w:t>
            </w:r>
            <w:r w:rsidRPr="003247C0">
              <w:t xml:space="preserve">Evaluate how well this system </w:t>
            </w:r>
            <w:r>
              <w:rPr>
                <w:rFonts w:hint="eastAsia"/>
              </w:rPr>
              <w:t>d</w:t>
            </w:r>
            <w:r>
              <w:t>etect o</w:t>
            </w:r>
            <w:r w:rsidRPr="003247C0">
              <w:t>utlier</w:t>
            </w:r>
          </w:p>
        </w:tc>
        <w:tc>
          <w:tcPr>
            <w:tcW w:w="1204" w:type="dxa"/>
          </w:tcPr>
          <w:p w14:paraId="1B83D753" w14:textId="47DAE535" w:rsidR="00586110" w:rsidRPr="00BE107A" w:rsidRDefault="003247C0" w:rsidP="00A835AC">
            <w:pPr>
              <w:jc w:val="left"/>
            </w:pPr>
            <w:r>
              <w:t>High</w:t>
            </w:r>
          </w:p>
        </w:tc>
        <w:tc>
          <w:tcPr>
            <w:tcW w:w="1205" w:type="dxa"/>
          </w:tcPr>
          <w:p w14:paraId="2BE849B8" w14:textId="7964B159" w:rsidR="00586110" w:rsidRPr="00BE107A" w:rsidRDefault="003247C0" w:rsidP="00A835AC">
            <w:pPr>
              <w:jc w:val="left"/>
            </w:pPr>
            <w:r>
              <w:t>High</w:t>
            </w:r>
          </w:p>
        </w:tc>
      </w:tr>
      <w:tr w:rsidR="004B2FB9" w:rsidRPr="00BE107A" w14:paraId="238EC38D" w14:textId="77777777" w:rsidTr="00A835AC">
        <w:trPr>
          <w:trHeight w:val="382"/>
        </w:trPr>
        <w:tc>
          <w:tcPr>
            <w:tcW w:w="1316" w:type="dxa"/>
            <w:vMerge w:val="restart"/>
          </w:tcPr>
          <w:p w14:paraId="28E37DA9" w14:textId="77777777" w:rsidR="004B2FB9" w:rsidRPr="00BE107A" w:rsidRDefault="004B2FB9" w:rsidP="00A835AC">
            <w:pPr>
              <w:jc w:val="left"/>
            </w:pPr>
            <w:r>
              <w:t>Reliability</w:t>
            </w:r>
          </w:p>
        </w:tc>
        <w:tc>
          <w:tcPr>
            <w:tcW w:w="2086" w:type="dxa"/>
            <w:vMerge w:val="restart"/>
          </w:tcPr>
          <w:p w14:paraId="3A587E42" w14:textId="77777777" w:rsidR="004B2FB9" w:rsidRPr="00BE107A" w:rsidRDefault="004B2FB9" w:rsidP="00A835AC">
            <w:pPr>
              <w:jc w:val="left"/>
            </w:pPr>
            <w:r>
              <w:t>NFR-2. High Reliability of Server</w:t>
            </w:r>
          </w:p>
        </w:tc>
        <w:tc>
          <w:tcPr>
            <w:tcW w:w="3402" w:type="dxa"/>
          </w:tcPr>
          <w:p w14:paraId="6FF076DA" w14:textId="33AF547B" w:rsidR="004B2FB9" w:rsidRPr="00BE107A" w:rsidRDefault="004B2FB9" w:rsidP="00A835AC">
            <w:pPr>
              <w:jc w:val="left"/>
            </w:pPr>
            <w:r>
              <w:t xml:space="preserve">NFR-2-1. </w:t>
            </w:r>
            <w:r w:rsidRPr="004B2FB9">
              <w:t>Evaluate how small it costs to add devices</w:t>
            </w:r>
          </w:p>
        </w:tc>
        <w:tc>
          <w:tcPr>
            <w:tcW w:w="1204" w:type="dxa"/>
          </w:tcPr>
          <w:p w14:paraId="770C70F8" w14:textId="77777777" w:rsidR="004B2FB9" w:rsidRPr="00BE107A" w:rsidRDefault="004B2FB9" w:rsidP="00A835AC">
            <w:pPr>
              <w:jc w:val="left"/>
            </w:pPr>
            <w:r>
              <w:t>High</w:t>
            </w:r>
          </w:p>
        </w:tc>
        <w:tc>
          <w:tcPr>
            <w:tcW w:w="1205" w:type="dxa"/>
          </w:tcPr>
          <w:p w14:paraId="3356C9F6" w14:textId="6DF1387A" w:rsidR="004B2FB9" w:rsidRPr="00BE107A" w:rsidRDefault="004B2FB9" w:rsidP="00A835AC">
            <w:pPr>
              <w:jc w:val="left"/>
            </w:pPr>
            <w:r>
              <w:t>High</w:t>
            </w:r>
          </w:p>
        </w:tc>
      </w:tr>
      <w:tr w:rsidR="004B2FB9" w:rsidRPr="00BE107A" w14:paraId="3F29088F" w14:textId="77777777" w:rsidTr="00A835AC">
        <w:trPr>
          <w:trHeight w:val="382"/>
        </w:trPr>
        <w:tc>
          <w:tcPr>
            <w:tcW w:w="1316" w:type="dxa"/>
            <w:vMerge/>
          </w:tcPr>
          <w:p w14:paraId="36F0C241" w14:textId="77777777" w:rsidR="004B2FB9" w:rsidRDefault="004B2FB9" w:rsidP="00A835AC">
            <w:pPr>
              <w:jc w:val="left"/>
            </w:pPr>
          </w:p>
        </w:tc>
        <w:tc>
          <w:tcPr>
            <w:tcW w:w="2086" w:type="dxa"/>
            <w:vMerge/>
          </w:tcPr>
          <w:p w14:paraId="4D58FCC6" w14:textId="77777777" w:rsidR="004B2FB9" w:rsidRDefault="004B2FB9" w:rsidP="00A835AC">
            <w:pPr>
              <w:jc w:val="left"/>
            </w:pPr>
          </w:p>
        </w:tc>
        <w:tc>
          <w:tcPr>
            <w:tcW w:w="3402" w:type="dxa"/>
          </w:tcPr>
          <w:p w14:paraId="69E60481" w14:textId="7CF0C25F" w:rsidR="004B2FB9" w:rsidRPr="00BE107A" w:rsidRDefault="004B2FB9" w:rsidP="00A835AC">
            <w:pPr>
              <w:jc w:val="left"/>
            </w:pPr>
            <w:r>
              <w:t xml:space="preserve">NFR-2-2. </w:t>
            </w:r>
            <w:r w:rsidRPr="004B2FB9">
              <w:t>Evaluate how easily System Manager can add/delete Health Index</w:t>
            </w:r>
            <w:r>
              <w:t xml:space="preserve">. </w:t>
            </w:r>
          </w:p>
        </w:tc>
        <w:tc>
          <w:tcPr>
            <w:tcW w:w="1204" w:type="dxa"/>
          </w:tcPr>
          <w:p w14:paraId="3847BB21" w14:textId="77777777" w:rsidR="004B2FB9" w:rsidRPr="00BE107A" w:rsidRDefault="004B2FB9" w:rsidP="00A835AC">
            <w:pPr>
              <w:jc w:val="left"/>
            </w:pPr>
            <w:r>
              <w:t>High</w:t>
            </w:r>
          </w:p>
        </w:tc>
        <w:tc>
          <w:tcPr>
            <w:tcW w:w="1205" w:type="dxa"/>
          </w:tcPr>
          <w:p w14:paraId="32E2BAE7" w14:textId="77777777" w:rsidR="004B2FB9" w:rsidRPr="00BE107A" w:rsidRDefault="004B2FB9" w:rsidP="00A835AC">
            <w:pPr>
              <w:jc w:val="left"/>
            </w:pPr>
            <w:r>
              <w:t>High</w:t>
            </w:r>
          </w:p>
        </w:tc>
      </w:tr>
      <w:tr w:rsidR="004B2FB9" w:rsidRPr="00BE107A" w14:paraId="274099B9" w14:textId="77777777" w:rsidTr="00A835AC">
        <w:trPr>
          <w:trHeight w:val="382"/>
        </w:trPr>
        <w:tc>
          <w:tcPr>
            <w:tcW w:w="1316" w:type="dxa"/>
            <w:vMerge/>
          </w:tcPr>
          <w:p w14:paraId="243A2B38" w14:textId="77777777" w:rsidR="004B2FB9" w:rsidRDefault="004B2FB9" w:rsidP="00A835AC">
            <w:pPr>
              <w:jc w:val="left"/>
            </w:pPr>
          </w:p>
        </w:tc>
        <w:tc>
          <w:tcPr>
            <w:tcW w:w="2086" w:type="dxa"/>
            <w:vMerge/>
          </w:tcPr>
          <w:p w14:paraId="6698D1F1" w14:textId="77777777" w:rsidR="004B2FB9" w:rsidRDefault="004B2FB9" w:rsidP="00A835AC">
            <w:pPr>
              <w:jc w:val="left"/>
            </w:pPr>
          </w:p>
        </w:tc>
        <w:tc>
          <w:tcPr>
            <w:tcW w:w="3402" w:type="dxa"/>
          </w:tcPr>
          <w:p w14:paraId="0FBAF926" w14:textId="111DBDDB" w:rsidR="004B2FB9" w:rsidRPr="00BE107A" w:rsidRDefault="004B2FB9" w:rsidP="00A835AC">
            <w:pPr>
              <w:jc w:val="left"/>
            </w:pPr>
            <w:r>
              <w:rPr>
                <w:rFonts w:hint="eastAsia"/>
              </w:rPr>
              <w:t>N</w:t>
            </w:r>
            <w:r>
              <w:t xml:space="preserve">FR-2-3. </w:t>
            </w:r>
            <w:r w:rsidRPr="004B2FB9">
              <w:t>Evaluate how easily System Manager can add/delete Health-Relevant Activity</w:t>
            </w:r>
          </w:p>
        </w:tc>
        <w:tc>
          <w:tcPr>
            <w:tcW w:w="1204" w:type="dxa"/>
          </w:tcPr>
          <w:p w14:paraId="12F4DE2E" w14:textId="42BB9781" w:rsidR="004B2FB9" w:rsidRPr="00BE107A" w:rsidRDefault="004B2FB9" w:rsidP="00A835AC">
            <w:pPr>
              <w:jc w:val="left"/>
            </w:pPr>
            <w:r>
              <w:t>High</w:t>
            </w:r>
          </w:p>
        </w:tc>
        <w:tc>
          <w:tcPr>
            <w:tcW w:w="1205" w:type="dxa"/>
          </w:tcPr>
          <w:p w14:paraId="56FC471A" w14:textId="5A108C97" w:rsidR="004B2FB9" w:rsidRPr="00BE107A" w:rsidRDefault="004B2FB9" w:rsidP="00A835AC">
            <w:pPr>
              <w:jc w:val="left"/>
            </w:pPr>
            <w:r>
              <w:t>High</w:t>
            </w:r>
          </w:p>
        </w:tc>
      </w:tr>
      <w:tr w:rsidR="004B2FB9" w:rsidRPr="00BE107A" w14:paraId="6AE93A33" w14:textId="77777777" w:rsidTr="00A835AC">
        <w:trPr>
          <w:trHeight w:val="382"/>
        </w:trPr>
        <w:tc>
          <w:tcPr>
            <w:tcW w:w="1316" w:type="dxa"/>
            <w:vMerge/>
          </w:tcPr>
          <w:p w14:paraId="4DECE1C4" w14:textId="77777777" w:rsidR="004B2FB9" w:rsidRDefault="004B2FB9" w:rsidP="00A835AC">
            <w:pPr>
              <w:jc w:val="left"/>
            </w:pPr>
          </w:p>
        </w:tc>
        <w:tc>
          <w:tcPr>
            <w:tcW w:w="2086" w:type="dxa"/>
            <w:vMerge/>
          </w:tcPr>
          <w:p w14:paraId="139E0A0D" w14:textId="77777777" w:rsidR="004B2FB9" w:rsidRDefault="004B2FB9" w:rsidP="00A835AC">
            <w:pPr>
              <w:jc w:val="left"/>
            </w:pPr>
          </w:p>
        </w:tc>
        <w:tc>
          <w:tcPr>
            <w:tcW w:w="3402" w:type="dxa"/>
          </w:tcPr>
          <w:p w14:paraId="30F45324" w14:textId="3143AEF0" w:rsidR="004B2FB9" w:rsidRPr="00BE107A" w:rsidRDefault="004B2FB9" w:rsidP="00A835AC">
            <w:pPr>
              <w:jc w:val="left"/>
            </w:pPr>
            <w:r>
              <w:rPr>
                <w:rFonts w:hint="eastAsia"/>
              </w:rPr>
              <w:t>N</w:t>
            </w:r>
            <w:r>
              <w:t xml:space="preserve">FR-2-4. </w:t>
            </w:r>
            <w:r w:rsidRPr="004B2FB9">
              <w:t>Evaluate how much Cost is incurred in developing adapters to add new APIs</w:t>
            </w:r>
          </w:p>
        </w:tc>
        <w:tc>
          <w:tcPr>
            <w:tcW w:w="1204" w:type="dxa"/>
          </w:tcPr>
          <w:p w14:paraId="28264B52" w14:textId="31B000F0" w:rsidR="004B2FB9" w:rsidRPr="00BE107A" w:rsidRDefault="004B2FB9" w:rsidP="00A835AC">
            <w:pPr>
              <w:jc w:val="left"/>
            </w:pPr>
            <w:r>
              <w:t>High</w:t>
            </w:r>
          </w:p>
        </w:tc>
        <w:tc>
          <w:tcPr>
            <w:tcW w:w="1205" w:type="dxa"/>
          </w:tcPr>
          <w:p w14:paraId="602447F4" w14:textId="5FE9F354" w:rsidR="004B2FB9" w:rsidRPr="00BE107A" w:rsidRDefault="004B2FB9" w:rsidP="00A835AC">
            <w:pPr>
              <w:jc w:val="left"/>
            </w:pPr>
            <w:r w:rsidRPr="00BE107A">
              <w:t>Medium</w:t>
            </w:r>
          </w:p>
        </w:tc>
      </w:tr>
      <w:tr w:rsidR="004B2FB9" w:rsidRPr="00BE107A" w14:paraId="5EB88E97" w14:textId="77777777" w:rsidTr="00A835AC">
        <w:trPr>
          <w:trHeight w:val="382"/>
        </w:trPr>
        <w:tc>
          <w:tcPr>
            <w:tcW w:w="1316" w:type="dxa"/>
            <w:vMerge/>
          </w:tcPr>
          <w:p w14:paraId="35B0525C" w14:textId="77777777" w:rsidR="004B2FB9" w:rsidRDefault="004B2FB9" w:rsidP="00A835AC">
            <w:pPr>
              <w:jc w:val="left"/>
            </w:pPr>
          </w:p>
        </w:tc>
        <w:tc>
          <w:tcPr>
            <w:tcW w:w="2086" w:type="dxa"/>
            <w:vMerge/>
          </w:tcPr>
          <w:p w14:paraId="4854568F" w14:textId="77777777" w:rsidR="004B2FB9" w:rsidRDefault="004B2FB9" w:rsidP="00A835AC">
            <w:pPr>
              <w:jc w:val="left"/>
            </w:pPr>
          </w:p>
        </w:tc>
        <w:tc>
          <w:tcPr>
            <w:tcW w:w="3402" w:type="dxa"/>
          </w:tcPr>
          <w:p w14:paraId="66897C32" w14:textId="533833D7" w:rsidR="004B2FB9" w:rsidRPr="00BE107A" w:rsidRDefault="004B2FB9" w:rsidP="00A835AC">
            <w:pPr>
              <w:jc w:val="left"/>
            </w:pPr>
            <w:r>
              <w:rPr>
                <w:rFonts w:hint="eastAsia"/>
              </w:rPr>
              <w:t>N</w:t>
            </w:r>
            <w:r>
              <w:t xml:space="preserve">FR-2-5. </w:t>
            </w:r>
            <w:r w:rsidRPr="004B2FB9">
              <w:t>Evaluate how much Cost occurs to change the methods of analyzing</w:t>
            </w:r>
          </w:p>
        </w:tc>
        <w:tc>
          <w:tcPr>
            <w:tcW w:w="1204" w:type="dxa"/>
          </w:tcPr>
          <w:p w14:paraId="436E789C" w14:textId="2B53A9FF" w:rsidR="004B2FB9" w:rsidRPr="00BE107A" w:rsidRDefault="004B2FB9" w:rsidP="00A835AC">
            <w:pPr>
              <w:jc w:val="left"/>
            </w:pPr>
            <w:r>
              <w:t>High</w:t>
            </w:r>
          </w:p>
        </w:tc>
        <w:tc>
          <w:tcPr>
            <w:tcW w:w="1205" w:type="dxa"/>
          </w:tcPr>
          <w:p w14:paraId="0015C87A" w14:textId="47EE68D4" w:rsidR="004B2FB9" w:rsidRPr="00BE107A" w:rsidRDefault="004B2FB9" w:rsidP="00A835AC">
            <w:pPr>
              <w:jc w:val="left"/>
            </w:pPr>
            <w:r>
              <w:t>High</w:t>
            </w:r>
          </w:p>
        </w:tc>
      </w:tr>
      <w:tr w:rsidR="004B2FB9" w:rsidRPr="00BE107A" w14:paraId="5B41B493" w14:textId="77777777" w:rsidTr="00A835AC">
        <w:trPr>
          <w:trHeight w:val="382"/>
        </w:trPr>
        <w:tc>
          <w:tcPr>
            <w:tcW w:w="1316" w:type="dxa"/>
            <w:vMerge/>
          </w:tcPr>
          <w:p w14:paraId="4055789D" w14:textId="77777777" w:rsidR="004B2FB9" w:rsidRDefault="004B2FB9" w:rsidP="00A835AC">
            <w:pPr>
              <w:jc w:val="left"/>
            </w:pPr>
          </w:p>
        </w:tc>
        <w:tc>
          <w:tcPr>
            <w:tcW w:w="2086" w:type="dxa"/>
            <w:vMerge/>
          </w:tcPr>
          <w:p w14:paraId="2A00F8E0" w14:textId="77777777" w:rsidR="004B2FB9" w:rsidRDefault="004B2FB9" w:rsidP="00A835AC">
            <w:pPr>
              <w:jc w:val="left"/>
            </w:pPr>
          </w:p>
        </w:tc>
        <w:tc>
          <w:tcPr>
            <w:tcW w:w="3402" w:type="dxa"/>
          </w:tcPr>
          <w:p w14:paraId="02587B0D" w14:textId="3E5A8E36" w:rsidR="004B2FB9" w:rsidRPr="00BE107A" w:rsidRDefault="004B2FB9" w:rsidP="00A835AC">
            <w:pPr>
              <w:jc w:val="left"/>
            </w:pPr>
            <w:r>
              <w:rPr>
                <w:rFonts w:hint="eastAsia"/>
              </w:rPr>
              <w:t>N</w:t>
            </w:r>
            <w:r>
              <w:t xml:space="preserve">FR-2-6. </w:t>
            </w:r>
            <w:r w:rsidRPr="004B2FB9">
              <w:t>Evaluate how much Cost is generated to change the modifying presentation of U_EK and P_EK.</w:t>
            </w:r>
          </w:p>
        </w:tc>
        <w:tc>
          <w:tcPr>
            <w:tcW w:w="1204" w:type="dxa"/>
          </w:tcPr>
          <w:p w14:paraId="177554C0" w14:textId="43AD6464" w:rsidR="004B2FB9" w:rsidRPr="00BE107A" w:rsidRDefault="004B2FB9" w:rsidP="00A835AC">
            <w:pPr>
              <w:jc w:val="left"/>
            </w:pPr>
            <w:r>
              <w:t>High</w:t>
            </w:r>
          </w:p>
        </w:tc>
        <w:tc>
          <w:tcPr>
            <w:tcW w:w="1205" w:type="dxa"/>
          </w:tcPr>
          <w:p w14:paraId="0B4117FB" w14:textId="78AAB6A6" w:rsidR="004B2FB9" w:rsidRPr="00BE107A" w:rsidRDefault="004B2FB9" w:rsidP="00A835AC">
            <w:pPr>
              <w:jc w:val="left"/>
            </w:pPr>
            <w:r w:rsidRPr="00BE107A">
              <w:t>Medium</w:t>
            </w:r>
          </w:p>
        </w:tc>
      </w:tr>
    </w:tbl>
    <w:p w14:paraId="7456098C" w14:textId="77777777" w:rsidR="00586110" w:rsidRPr="00BE107A" w:rsidRDefault="00586110" w:rsidP="00586110">
      <w:pPr>
        <w:pStyle w:val="20"/>
        <w:tabs>
          <w:tab w:val="num" w:pos="451"/>
        </w:tabs>
      </w:pPr>
      <w:bookmarkStart w:id="531" w:name="_Toc25523530"/>
      <w:bookmarkStart w:id="532" w:name="_Toc25959958"/>
      <w:bookmarkStart w:id="533" w:name="_Toc124708808"/>
      <w:bookmarkStart w:id="534" w:name="_Toc128416394"/>
      <w:r w:rsidRPr="00BE107A">
        <w:t>[</w:t>
      </w:r>
      <w:r w:rsidRPr="00BE107A">
        <w:rPr>
          <w:rFonts w:hint="eastAsia"/>
        </w:rPr>
        <w:t xml:space="preserve">Step </w:t>
      </w:r>
      <w:r w:rsidRPr="00BE107A">
        <w:t>6] Analyzing Architectural Approaches</w:t>
      </w:r>
      <w:bookmarkEnd w:id="527"/>
      <w:bookmarkEnd w:id="528"/>
      <w:bookmarkEnd w:id="529"/>
      <w:bookmarkEnd w:id="530"/>
      <w:bookmarkEnd w:id="531"/>
      <w:bookmarkEnd w:id="532"/>
      <w:bookmarkEnd w:id="533"/>
      <w:bookmarkEnd w:id="534"/>
      <w:r w:rsidRPr="00BE107A">
        <w:t xml:space="preserve"> </w:t>
      </w:r>
    </w:p>
    <w:p w14:paraId="23B93AAB" w14:textId="7779294B" w:rsidR="00586110" w:rsidRPr="00BE107A" w:rsidRDefault="00586110" w:rsidP="00586110">
      <w:pPr>
        <w:pStyle w:val="Body"/>
      </w:pPr>
      <w:r w:rsidRPr="00BE107A">
        <w:t>The following table describes an analysis result of architectural approaches addressing a scenario, NFR-</w:t>
      </w:r>
      <w:r>
        <w:t>1</w:t>
      </w:r>
      <w:r w:rsidRPr="00BE107A">
        <w:t>-</w:t>
      </w:r>
      <w:r w:rsidR="002379C1">
        <w:t>1</w:t>
      </w:r>
      <w:r w:rsidRPr="00BE107A">
        <w:t xml:space="preserve">. </w:t>
      </w:r>
    </w:p>
    <w:tbl>
      <w:tblPr>
        <w:tblStyle w:val="afa"/>
        <w:tblW w:w="9213" w:type="dxa"/>
        <w:tblInd w:w="421" w:type="dxa"/>
        <w:tblLook w:val="04A0" w:firstRow="1" w:lastRow="0" w:firstColumn="1" w:lastColumn="0" w:noHBand="0" w:noVBand="1"/>
      </w:tblPr>
      <w:tblGrid>
        <w:gridCol w:w="2551"/>
        <w:gridCol w:w="1745"/>
        <w:gridCol w:w="1562"/>
        <w:gridCol w:w="1562"/>
        <w:gridCol w:w="1793"/>
      </w:tblGrid>
      <w:tr w:rsidR="00586110" w:rsidRPr="00BE107A" w14:paraId="3EB8C12E" w14:textId="77777777" w:rsidTr="00A835AC">
        <w:tc>
          <w:tcPr>
            <w:tcW w:w="9213" w:type="dxa"/>
            <w:gridSpan w:val="5"/>
            <w:shd w:val="clear" w:color="auto" w:fill="F2F2F2" w:themeFill="background1" w:themeFillShade="F2"/>
          </w:tcPr>
          <w:p w14:paraId="140C80E0" w14:textId="77777777" w:rsidR="00586110" w:rsidRPr="00BE107A" w:rsidRDefault="00586110" w:rsidP="00A835AC">
            <w:pPr>
              <w:spacing w:before="60" w:after="60"/>
              <w:jc w:val="center"/>
              <w:rPr>
                <w:b/>
              </w:rPr>
            </w:pPr>
            <w:r w:rsidRPr="00BE107A">
              <w:rPr>
                <w:b/>
              </w:rPr>
              <w:t>Analysis of Architectural Approach</w:t>
            </w:r>
          </w:p>
        </w:tc>
      </w:tr>
      <w:tr w:rsidR="00586110" w:rsidRPr="00BE107A" w14:paraId="3FA609EC" w14:textId="77777777" w:rsidTr="00A835AC">
        <w:tc>
          <w:tcPr>
            <w:tcW w:w="2551" w:type="dxa"/>
            <w:shd w:val="clear" w:color="auto" w:fill="F2F2F2" w:themeFill="background1" w:themeFillShade="F2"/>
          </w:tcPr>
          <w:p w14:paraId="50D7D734" w14:textId="77777777" w:rsidR="00586110" w:rsidRPr="00BE107A" w:rsidRDefault="00586110" w:rsidP="00A835AC">
            <w:pPr>
              <w:spacing w:before="60" w:after="60"/>
              <w:rPr>
                <w:b/>
              </w:rPr>
            </w:pPr>
            <w:r w:rsidRPr="00BE107A">
              <w:rPr>
                <w:b/>
              </w:rPr>
              <w:t>Scenario #</w:t>
            </w:r>
          </w:p>
        </w:tc>
        <w:tc>
          <w:tcPr>
            <w:tcW w:w="6662" w:type="dxa"/>
            <w:gridSpan w:val="4"/>
          </w:tcPr>
          <w:p w14:paraId="0367C966" w14:textId="1908EC25" w:rsidR="00586110" w:rsidRPr="00BE107A" w:rsidRDefault="002379C1" w:rsidP="00A835AC">
            <w:pPr>
              <w:spacing w:before="60" w:after="60"/>
            </w:pPr>
            <w:r w:rsidRPr="00BE107A">
              <w:t xml:space="preserve">NFR-1-1. </w:t>
            </w:r>
            <w:r w:rsidRPr="003247C0">
              <w:t>Evaluate how effective this system makes recommendations to users</w:t>
            </w:r>
            <w:r>
              <w:t>.</w:t>
            </w:r>
          </w:p>
        </w:tc>
      </w:tr>
      <w:tr w:rsidR="00586110" w:rsidRPr="00BE107A" w14:paraId="5A1899F7" w14:textId="77777777" w:rsidTr="00A835AC">
        <w:tc>
          <w:tcPr>
            <w:tcW w:w="2551" w:type="dxa"/>
            <w:shd w:val="clear" w:color="auto" w:fill="F2F2F2" w:themeFill="background1" w:themeFillShade="F2"/>
          </w:tcPr>
          <w:p w14:paraId="5FD78198" w14:textId="77777777" w:rsidR="00586110" w:rsidRPr="00BE107A" w:rsidRDefault="00586110" w:rsidP="00A835AC">
            <w:pPr>
              <w:spacing w:before="60" w:after="60"/>
              <w:rPr>
                <w:b/>
              </w:rPr>
            </w:pPr>
            <w:r w:rsidRPr="00BE107A">
              <w:rPr>
                <w:b/>
              </w:rPr>
              <w:t>Attribute</w:t>
            </w:r>
          </w:p>
        </w:tc>
        <w:tc>
          <w:tcPr>
            <w:tcW w:w="6662" w:type="dxa"/>
            <w:gridSpan w:val="4"/>
          </w:tcPr>
          <w:p w14:paraId="69937C68" w14:textId="77777777" w:rsidR="00586110" w:rsidRPr="00BE107A" w:rsidRDefault="00586110" w:rsidP="00A835AC">
            <w:pPr>
              <w:spacing w:before="60" w:after="60"/>
            </w:pPr>
            <w:r w:rsidRPr="00BE107A">
              <w:t>Functionality</w:t>
            </w:r>
          </w:p>
        </w:tc>
      </w:tr>
      <w:tr w:rsidR="00586110" w:rsidRPr="00BE107A" w14:paraId="4903BFFA" w14:textId="77777777" w:rsidTr="00A835AC">
        <w:tc>
          <w:tcPr>
            <w:tcW w:w="2551" w:type="dxa"/>
            <w:shd w:val="clear" w:color="auto" w:fill="F2F2F2" w:themeFill="background1" w:themeFillShade="F2"/>
          </w:tcPr>
          <w:p w14:paraId="7CD7800E" w14:textId="77777777" w:rsidR="00586110" w:rsidRPr="00BE107A" w:rsidRDefault="00586110" w:rsidP="00A835AC">
            <w:pPr>
              <w:spacing w:before="60" w:after="60"/>
              <w:rPr>
                <w:b/>
              </w:rPr>
            </w:pPr>
            <w:r w:rsidRPr="00BE107A">
              <w:rPr>
                <w:b/>
              </w:rPr>
              <w:t>Environment</w:t>
            </w:r>
          </w:p>
        </w:tc>
        <w:tc>
          <w:tcPr>
            <w:tcW w:w="6662" w:type="dxa"/>
            <w:gridSpan w:val="4"/>
          </w:tcPr>
          <w:p w14:paraId="7258856E" w14:textId="77777777" w:rsidR="00586110" w:rsidRPr="00BE107A" w:rsidRDefault="00586110" w:rsidP="00A835AC">
            <w:pPr>
              <w:spacing w:before="60" w:after="60"/>
            </w:pPr>
            <w:r w:rsidRPr="00BE107A">
              <w:t xml:space="preserve">Normal Operation. </w:t>
            </w:r>
          </w:p>
        </w:tc>
      </w:tr>
      <w:tr w:rsidR="00586110" w:rsidRPr="00BE107A" w14:paraId="76F6539F" w14:textId="77777777" w:rsidTr="00A835AC">
        <w:tc>
          <w:tcPr>
            <w:tcW w:w="2551" w:type="dxa"/>
            <w:shd w:val="clear" w:color="auto" w:fill="F2F2F2" w:themeFill="background1" w:themeFillShade="F2"/>
          </w:tcPr>
          <w:p w14:paraId="2FE8ACC4" w14:textId="77777777" w:rsidR="00586110" w:rsidRPr="00BE107A" w:rsidRDefault="00586110" w:rsidP="00A835AC">
            <w:pPr>
              <w:spacing w:before="60" w:after="60"/>
              <w:rPr>
                <w:b/>
              </w:rPr>
            </w:pPr>
            <w:r w:rsidRPr="00BE107A">
              <w:rPr>
                <w:b/>
              </w:rPr>
              <w:lastRenderedPageBreak/>
              <w:t>Stimulus</w:t>
            </w:r>
          </w:p>
        </w:tc>
        <w:tc>
          <w:tcPr>
            <w:tcW w:w="6662" w:type="dxa"/>
            <w:gridSpan w:val="4"/>
          </w:tcPr>
          <w:p w14:paraId="0C38B7F8" w14:textId="77777777" w:rsidR="00586110" w:rsidRPr="00BE107A" w:rsidRDefault="00586110" w:rsidP="00A835AC">
            <w:pPr>
              <w:spacing w:before="60" w:after="60"/>
            </w:pPr>
            <w:r w:rsidRPr="00BE107A">
              <w:rPr>
                <w:rFonts w:hint="eastAsia"/>
              </w:rPr>
              <w:t>A system i</w:t>
            </w:r>
            <w:r w:rsidRPr="00BE107A">
              <w:t>s run under normal condition.</w:t>
            </w:r>
          </w:p>
        </w:tc>
      </w:tr>
      <w:tr w:rsidR="00586110" w:rsidRPr="00BE107A" w14:paraId="1258C450" w14:textId="77777777" w:rsidTr="00A835AC">
        <w:tc>
          <w:tcPr>
            <w:tcW w:w="2551" w:type="dxa"/>
            <w:shd w:val="clear" w:color="auto" w:fill="F2F2F2" w:themeFill="background1" w:themeFillShade="F2"/>
          </w:tcPr>
          <w:p w14:paraId="62F2F33F" w14:textId="77777777" w:rsidR="00586110" w:rsidRPr="00BE107A" w:rsidRDefault="00586110" w:rsidP="00A835AC">
            <w:pPr>
              <w:spacing w:before="60" w:after="60"/>
              <w:rPr>
                <w:b/>
              </w:rPr>
            </w:pPr>
            <w:r w:rsidRPr="00BE107A">
              <w:rPr>
                <w:b/>
              </w:rPr>
              <w:t xml:space="preserve">Architectural Decision </w:t>
            </w:r>
          </w:p>
        </w:tc>
        <w:tc>
          <w:tcPr>
            <w:tcW w:w="1745" w:type="dxa"/>
            <w:shd w:val="clear" w:color="auto" w:fill="F2F2F2" w:themeFill="background1" w:themeFillShade="F2"/>
          </w:tcPr>
          <w:p w14:paraId="1D6A94BA" w14:textId="77777777" w:rsidR="00586110" w:rsidRPr="00BE107A" w:rsidRDefault="00586110" w:rsidP="00A835AC">
            <w:pPr>
              <w:spacing w:before="60" w:after="60"/>
              <w:rPr>
                <w:b/>
              </w:rPr>
            </w:pPr>
            <w:r w:rsidRPr="00BE107A">
              <w:rPr>
                <w:b/>
              </w:rPr>
              <w:t>Sensitivity</w:t>
            </w:r>
          </w:p>
        </w:tc>
        <w:tc>
          <w:tcPr>
            <w:tcW w:w="1562" w:type="dxa"/>
            <w:shd w:val="clear" w:color="auto" w:fill="F2F2F2" w:themeFill="background1" w:themeFillShade="F2"/>
          </w:tcPr>
          <w:p w14:paraId="1CD85912" w14:textId="77777777" w:rsidR="00586110" w:rsidRPr="00BE107A" w:rsidRDefault="00586110" w:rsidP="00A835AC">
            <w:pPr>
              <w:spacing w:before="60" w:after="60"/>
              <w:rPr>
                <w:b/>
              </w:rPr>
            </w:pPr>
            <w:r w:rsidRPr="00BE107A">
              <w:rPr>
                <w:b/>
              </w:rPr>
              <w:t>Trade-Off</w:t>
            </w:r>
          </w:p>
        </w:tc>
        <w:tc>
          <w:tcPr>
            <w:tcW w:w="1562" w:type="dxa"/>
            <w:shd w:val="clear" w:color="auto" w:fill="F2F2F2" w:themeFill="background1" w:themeFillShade="F2"/>
          </w:tcPr>
          <w:p w14:paraId="32DDD58A" w14:textId="77777777" w:rsidR="00586110" w:rsidRPr="00BE107A" w:rsidRDefault="00586110" w:rsidP="00A835AC">
            <w:pPr>
              <w:spacing w:before="60" w:after="60"/>
              <w:rPr>
                <w:b/>
              </w:rPr>
            </w:pPr>
            <w:r w:rsidRPr="00BE107A">
              <w:rPr>
                <w:b/>
              </w:rPr>
              <w:t>Risk</w:t>
            </w:r>
          </w:p>
        </w:tc>
        <w:tc>
          <w:tcPr>
            <w:tcW w:w="1793" w:type="dxa"/>
            <w:shd w:val="clear" w:color="auto" w:fill="F2F2F2" w:themeFill="background1" w:themeFillShade="F2"/>
          </w:tcPr>
          <w:p w14:paraId="0355EC59" w14:textId="77777777" w:rsidR="00586110" w:rsidRPr="00BE107A" w:rsidRDefault="00586110" w:rsidP="00A835AC">
            <w:pPr>
              <w:spacing w:before="60" w:after="60"/>
              <w:rPr>
                <w:b/>
              </w:rPr>
            </w:pPr>
            <w:r w:rsidRPr="00BE107A">
              <w:rPr>
                <w:b/>
              </w:rPr>
              <w:t>Nonrisk</w:t>
            </w:r>
          </w:p>
        </w:tc>
      </w:tr>
      <w:tr w:rsidR="00586110" w:rsidRPr="00BE107A" w14:paraId="356ED693" w14:textId="77777777" w:rsidTr="00A835AC">
        <w:tc>
          <w:tcPr>
            <w:tcW w:w="2551" w:type="dxa"/>
          </w:tcPr>
          <w:p w14:paraId="726FEA74" w14:textId="0AED8F6D" w:rsidR="00586110" w:rsidRPr="00BE107A" w:rsidRDefault="00586110" w:rsidP="00A835AC">
            <w:pPr>
              <w:spacing w:before="60" w:after="60"/>
              <w:jc w:val="left"/>
            </w:pPr>
            <w:r w:rsidRPr="00BE107A">
              <w:t xml:space="preserve">D1-1. </w:t>
            </w:r>
            <w:r w:rsidR="00E73A76" w:rsidRPr="00E73A76">
              <w:t>Applying K-means clustering method</w:t>
            </w:r>
          </w:p>
        </w:tc>
        <w:tc>
          <w:tcPr>
            <w:tcW w:w="1745" w:type="dxa"/>
          </w:tcPr>
          <w:p w14:paraId="4A826996" w14:textId="6FAB0FB3" w:rsidR="00586110" w:rsidRPr="00BE107A" w:rsidRDefault="0009771D" w:rsidP="00A835AC">
            <w:pPr>
              <w:spacing w:before="60" w:after="60"/>
            </w:pPr>
            <w:r>
              <w:rPr>
                <w:rFonts w:hint="eastAsia"/>
              </w:rPr>
              <w:t>S</w:t>
            </w:r>
            <w:r>
              <w:t>1-1-1</w:t>
            </w:r>
          </w:p>
        </w:tc>
        <w:tc>
          <w:tcPr>
            <w:tcW w:w="1562" w:type="dxa"/>
          </w:tcPr>
          <w:p w14:paraId="08198CAB" w14:textId="5422C2C0" w:rsidR="00586110" w:rsidRPr="00BE107A" w:rsidRDefault="0009771D" w:rsidP="00A835AC">
            <w:pPr>
              <w:spacing w:before="60" w:after="60"/>
            </w:pPr>
            <w:r>
              <w:rPr>
                <w:rFonts w:hint="eastAsia"/>
              </w:rPr>
              <w:t>T</w:t>
            </w:r>
            <w:r>
              <w:t>1-1-1</w:t>
            </w:r>
          </w:p>
        </w:tc>
        <w:tc>
          <w:tcPr>
            <w:tcW w:w="1562" w:type="dxa"/>
          </w:tcPr>
          <w:p w14:paraId="5736222F" w14:textId="7059B7C0" w:rsidR="00586110" w:rsidRPr="00BE107A" w:rsidRDefault="007313BB" w:rsidP="00A835AC">
            <w:pPr>
              <w:spacing w:before="60" w:after="60"/>
            </w:pPr>
            <w:r>
              <w:rPr>
                <w:rFonts w:hint="eastAsia"/>
              </w:rPr>
              <w:t>R</w:t>
            </w:r>
            <w:r>
              <w:t>1-1-1</w:t>
            </w:r>
          </w:p>
        </w:tc>
        <w:tc>
          <w:tcPr>
            <w:tcW w:w="1793" w:type="dxa"/>
          </w:tcPr>
          <w:p w14:paraId="52CA4967" w14:textId="58A90903" w:rsidR="00586110" w:rsidRPr="00BE107A" w:rsidRDefault="00586110" w:rsidP="00A835AC">
            <w:pPr>
              <w:spacing w:before="60" w:after="60"/>
            </w:pPr>
          </w:p>
        </w:tc>
      </w:tr>
      <w:tr w:rsidR="00586110" w:rsidRPr="00BE107A" w14:paraId="0989DD95" w14:textId="77777777" w:rsidTr="00A835AC">
        <w:tc>
          <w:tcPr>
            <w:tcW w:w="2551" w:type="dxa"/>
          </w:tcPr>
          <w:p w14:paraId="782A9D4A" w14:textId="33E00659" w:rsidR="00586110" w:rsidRPr="00BE107A" w:rsidRDefault="00586110" w:rsidP="00A835AC">
            <w:pPr>
              <w:spacing w:before="60" w:after="60"/>
              <w:jc w:val="left"/>
            </w:pPr>
            <w:r w:rsidRPr="00BE107A">
              <w:rPr>
                <w:rFonts w:hint="eastAsia"/>
              </w:rPr>
              <w:t xml:space="preserve">D1-2. </w:t>
            </w:r>
            <w:r w:rsidR="00E73A76" w:rsidRPr="00E73A76">
              <w:t>Clustering Users in various vector</w:t>
            </w:r>
          </w:p>
        </w:tc>
        <w:tc>
          <w:tcPr>
            <w:tcW w:w="1745" w:type="dxa"/>
          </w:tcPr>
          <w:p w14:paraId="15E12290" w14:textId="47E16CF0" w:rsidR="00586110" w:rsidRPr="00BE107A" w:rsidRDefault="0009771D" w:rsidP="00A835AC">
            <w:pPr>
              <w:spacing w:before="60" w:after="60"/>
            </w:pPr>
            <w:r>
              <w:rPr>
                <w:rFonts w:hint="eastAsia"/>
              </w:rPr>
              <w:t>S</w:t>
            </w:r>
            <w:r>
              <w:t>1-1-2</w:t>
            </w:r>
          </w:p>
        </w:tc>
        <w:tc>
          <w:tcPr>
            <w:tcW w:w="1562" w:type="dxa"/>
          </w:tcPr>
          <w:p w14:paraId="78F79965" w14:textId="1F42ECB9" w:rsidR="00586110" w:rsidRPr="00BE107A" w:rsidRDefault="0009771D" w:rsidP="00A835AC">
            <w:pPr>
              <w:spacing w:before="60" w:after="60"/>
            </w:pPr>
            <w:r>
              <w:rPr>
                <w:rFonts w:hint="eastAsia"/>
              </w:rPr>
              <w:t>T</w:t>
            </w:r>
            <w:r>
              <w:t>1-1-2</w:t>
            </w:r>
          </w:p>
        </w:tc>
        <w:tc>
          <w:tcPr>
            <w:tcW w:w="1562" w:type="dxa"/>
          </w:tcPr>
          <w:p w14:paraId="4DC4A28A" w14:textId="2ED6C68B" w:rsidR="00586110" w:rsidRPr="00BE107A" w:rsidRDefault="007313BB" w:rsidP="00A835AC">
            <w:pPr>
              <w:spacing w:before="60" w:after="60"/>
            </w:pPr>
            <w:r>
              <w:rPr>
                <w:rFonts w:hint="eastAsia"/>
              </w:rPr>
              <w:t>R</w:t>
            </w:r>
            <w:r>
              <w:t>1-1-2</w:t>
            </w:r>
          </w:p>
        </w:tc>
        <w:tc>
          <w:tcPr>
            <w:tcW w:w="1793" w:type="dxa"/>
          </w:tcPr>
          <w:p w14:paraId="0B9C62E0" w14:textId="77777777" w:rsidR="00586110" w:rsidRPr="00BE107A" w:rsidRDefault="00586110" w:rsidP="00A835AC">
            <w:pPr>
              <w:spacing w:before="60" w:after="60"/>
            </w:pPr>
          </w:p>
        </w:tc>
      </w:tr>
      <w:tr w:rsidR="008936C1" w:rsidRPr="00BE107A" w14:paraId="141889C7" w14:textId="77777777" w:rsidTr="00A835AC">
        <w:tc>
          <w:tcPr>
            <w:tcW w:w="2551" w:type="dxa"/>
          </w:tcPr>
          <w:p w14:paraId="58A43EB9" w14:textId="5C642447" w:rsidR="008936C1" w:rsidRDefault="008936C1" w:rsidP="00A835AC">
            <w:pPr>
              <w:spacing w:before="60" w:after="60"/>
              <w:jc w:val="left"/>
            </w:pPr>
            <w:r>
              <w:t xml:space="preserve">D1-3. </w:t>
            </w:r>
            <w:r w:rsidRPr="008936C1">
              <w:t xml:space="preserve">Collect various datasets </w:t>
            </w:r>
            <w:r>
              <w:t>from users</w:t>
            </w:r>
          </w:p>
        </w:tc>
        <w:tc>
          <w:tcPr>
            <w:tcW w:w="1745" w:type="dxa"/>
          </w:tcPr>
          <w:p w14:paraId="3007220A" w14:textId="3AEECBE1" w:rsidR="008936C1" w:rsidRPr="00BE107A" w:rsidRDefault="00B1510A" w:rsidP="00A835AC">
            <w:pPr>
              <w:spacing w:before="60" w:after="60"/>
              <w:jc w:val="left"/>
            </w:pPr>
            <w:r>
              <w:rPr>
                <w:rFonts w:hint="eastAsia"/>
              </w:rPr>
              <w:t>S</w:t>
            </w:r>
            <w:r>
              <w:t>1-1-3</w:t>
            </w:r>
          </w:p>
        </w:tc>
        <w:tc>
          <w:tcPr>
            <w:tcW w:w="1562" w:type="dxa"/>
          </w:tcPr>
          <w:p w14:paraId="1CB1A384" w14:textId="74AA5308" w:rsidR="008936C1" w:rsidRDefault="00B1510A" w:rsidP="00A835AC">
            <w:pPr>
              <w:spacing w:before="60" w:after="60"/>
            </w:pPr>
            <w:r>
              <w:rPr>
                <w:rFonts w:hint="eastAsia"/>
              </w:rPr>
              <w:t>T</w:t>
            </w:r>
            <w:r>
              <w:t>1-1-3</w:t>
            </w:r>
          </w:p>
        </w:tc>
        <w:tc>
          <w:tcPr>
            <w:tcW w:w="1562" w:type="dxa"/>
          </w:tcPr>
          <w:p w14:paraId="65DAB62C" w14:textId="06D9C257" w:rsidR="008936C1" w:rsidRPr="00BE107A" w:rsidRDefault="00B86E0A" w:rsidP="00A835AC">
            <w:pPr>
              <w:spacing w:before="60" w:after="60"/>
            </w:pPr>
            <w:r>
              <w:rPr>
                <w:rFonts w:hint="eastAsia"/>
              </w:rPr>
              <w:t>R</w:t>
            </w:r>
            <w:r>
              <w:t>1-1-</w:t>
            </w:r>
            <w:r w:rsidR="007313BB">
              <w:t>3</w:t>
            </w:r>
          </w:p>
        </w:tc>
        <w:tc>
          <w:tcPr>
            <w:tcW w:w="1793" w:type="dxa"/>
          </w:tcPr>
          <w:p w14:paraId="128BB12B" w14:textId="77777777" w:rsidR="008936C1" w:rsidRPr="00BE107A" w:rsidRDefault="008936C1" w:rsidP="00A835AC">
            <w:pPr>
              <w:spacing w:before="60" w:after="60"/>
            </w:pPr>
          </w:p>
        </w:tc>
      </w:tr>
      <w:tr w:rsidR="00586110" w:rsidRPr="00BE107A" w14:paraId="723C28E8" w14:textId="77777777" w:rsidTr="00A835AC">
        <w:tc>
          <w:tcPr>
            <w:tcW w:w="2551" w:type="dxa"/>
          </w:tcPr>
          <w:p w14:paraId="09064512" w14:textId="46A32C2D" w:rsidR="00586110" w:rsidRPr="00BE107A" w:rsidRDefault="00E73A76" w:rsidP="00A835AC">
            <w:pPr>
              <w:spacing w:before="60" w:after="60"/>
              <w:jc w:val="left"/>
            </w:pPr>
            <w:r>
              <w:rPr>
                <w:rFonts w:hint="eastAsia"/>
              </w:rPr>
              <w:t>D</w:t>
            </w:r>
            <w:r>
              <w:t>1-</w:t>
            </w:r>
            <w:r w:rsidR="008936C1">
              <w:t>4</w:t>
            </w:r>
            <w:r>
              <w:t xml:space="preserve">. </w:t>
            </w:r>
            <w:r w:rsidR="0009771D" w:rsidRPr="0009771D">
              <w:t>Evaluation of clustering algorithms</w:t>
            </w:r>
          </w:p>
        </w:tc>
        <w:tc>
          <w:tcPr>
            <w:tcW w:w="1745" w:type="dxa"/>
          </w:tcPr>
          <w:p w14:paraId="50946FE5" w14:textId="77777777" w:rsidR="00586110" w:rsidRPr="00BE107A" w:rsidRDefault="00586110" w:rsidP="00A835AC">
            <w:pPr>
              <w:spacing w:before="60" w:after="60"/>
              <w:jc w:val="left"/>
            </w:pPr>
          </w:p>
        </w:tc>
        <w:tc>
          <w:tcPr>
            <w:tcW w:w="1562" w:type="dxa"/>
          </w:tcPr>
          <w:p w14:paraId="69959269" w14:textId="4F5806BB" w:rsidR="00586110" w:rsidRPr="00BE107A" w:rsidRDefault="008936C1" w:rsidP="00A835AC">
            <w:pPr>
              <w:spacing w:before="60" w:after="60"/>
            </w:pPr>
            <w:r>
              <w:rPr>
                <w:rFonts w:hint="eastAsia"/>
              </w:rPr>
              <w:t>T</w:t>
            </w:r>
            <w:r>
              <w:t>1-1-</w:t>
            </w:r>
            <w:r w:rsidR="00B1510A">
              <w:t>4</w:t>
            </w:r>
          </w:p>
        </w:tc>
        <w:tc>
          <w:tcPr>
            <w:tcW w:w="1562" w:type="dxa"/>
          </w:tcPr>
          <w:p w14:paraId="2A1EA767" w14:textId="77777777" w:rsidR="00586110" w:rsidRPr="00BE107A" w:rsidRDefault="00586110" w:rsidP="00A835AC">
            <w:pPr>
              <w:spacing w:before="60" w:after="60"/>
            </w:pPr>
          </w:p>
        </w:tc>
        <w:tc>
          <w:tcPr>
            <w:tcW w:w="1793" w:type="dxa"/>
          </w:tcPr>
          <w:p w14:paraId="7508EB6A" w14:textId="6DD11B3D" w:rsidR="00586110" w:rsidRPr="00BE107A" w:rsidRDefault="00586110" w:rsidP="00A835AC">
            <w:pPr>
              <w:spacing w:before="60" w:after="60"/>
            </w:pPr>
          </w:p>
        </w:tc>
      </w:tr>
      <w:tr w:rsidR="00586110" w:rsidRPr="00BE107A" w14:paraId="0B156367" w14:textId="77777777" w:rsidTr="00A835AC">
        <w:tc>
          <w:tcPr>
            <w:tcW w:w="2551" w:type="dxa"/>
          </w:tcPr>
          <w:p w14:paraId="0FA2C72C" w14:textId="656AFA1B" w:rsidR="00586110" w:rsidRPr="00BE107A" w:rsidRDefault="00E73A76" w:rsidP="00A835AC">
            <w:pPr>
              <w:spacing w:before="60" w:after="60"/>
              <w:jc w:val="left"/>
            </w:pPr>
            <w:r>
              <w:rPr>
                <w:rFonts w:hint="eastAsia"/>
              </w:rPr>
              <w:t>D</w:t>
            </w:r>
            <w:r>
              <w:t>1-</w:t>
            </w:r>
            <w:r w:rsidR="00B86E0A">
              <w:t>5</w:t>
            </w:r>
            <w:r>
              <w:t>.</w:t>
            </w:r>
            <w:r w:rsidR="0009771D" w:rsidRPr="0009771D">
              <w:t xml:space="preserve"> Outlier Detection using ESD(Extreme Studentized Deviation)</w:t>
            </w:r>
          </w:p>
        </w:tc>
        <w:tc>
          <w:tcPr>
            <w:tcW w:w="1745" w:type="dxa"/>
          </w:tcPr>
          <w:p w14:paraId="72BFAB10" w14:textId="77777777" w:rsidR="00586110" w:rsidRPr="00BE107A" w:rsidRDefault="00586110" w:rsidP="00A835AC">
            <w:pPr>
              <w:spacing w:before="60" w:after="60"/>
            </w:pPr>
          </w:p>
        </w:tc>
        <w:tc>
          <w:tcPr>
            <w:tcW w:w="1562" w:type="dxa"/>
          </w:tcPr>
          <w:p w14:paraId="3E127AFA" w14:textId="77777777" w:rsidR="00586110" w:rsidRPr="00BE107A" w:rsidRDefault="00586110" w:rsidP="00A835AC">
            <w:pPr>
              <w:spacing w:before="60" w:after="60"/>
            </w:pPr>
          </w:p>
        </w:tc>
        <w:tc>
          <w:tcPr>
            <w:tcW w:w="1562" w:type="dxa"/>
          </w:tcPr>
          <w:p w14:paraId="66048D87" w14:textId="77777777" w:rsidR="00586110" w:rsidRPr="00B86E0A" w:rsidRDefault="00586110" w:rsidP="00A835AC">
            <w:pPr>
              <w:spacing w:before="60" w:after="60"/>
            </w:pPr>
          </w:p>
        </w:tc>
        <w:tc>
          <w:tcPr>
            <w:tcW w:w="1793" w:type="dxa"/>
          </w:tcPr>
          <w:p w14:paraId="57B66389" w14:textId="3AC877FA" w:rsidR="00586110" w:rsidRPr="00BE107A" w:rsidRDefault="0009771D" w:rsidP="00A835AC">
            <w:pPr>
              <w:spacing w:before="60" w:after="60"/>
            </w:pPr>
            <w:r>
              <w:rPr>
                <w:rFonts w:hint="eastAsia"/>
              </w:rPr>
              <w:t>N</w:t>
            </w:r>
            <w:r>
              <w:t>1-1-</w:t>
            </w:r>
            <w:r w:rsidR="00B86E0A">
              <w:t>1</w:t>
            </w:r>
          </w:p>
        </w:tc>
      </w:tr>
      <w:tr w:rsidR="00586110" w:rsidRPr="00BE107A" w14:paraId="6E52F3D8" w14:textId="77777777" w:rsidTr="00A835AC">
        <w:tc>
          <w:tcPr>
            <w:tcW w:w="2551" w:type="dxa"/>
            <w:shd w:val="clear" w:color="auto" w:fill="F2F2F2" w:themeFill="background1" w:themeFillShade="F2"/>
          </w:tcPr>
          <w:p w14:paraId="4E9317B8" w14:textId="77777777" w:rsidR="00586110" w:rsidRPr="00BE107A" w:rsidRDefault="00586110" w:rsidP="00A835AC">
            <w:pPr>
              <w:spacing w:before="60" w:after="60"/>
              <w:rPr>
                <w:b/>
              </w:rPr>
            </w:pPr>
            <w:r w:rsidRPr="00BE107A">
              <w:rPr>
                <w:b/>
              </w:rPr>
              <w:t>Reasoning</w:t>
            </w:r>
          </w:p>
        </w:tc>
        <w:tc>
          <w:tcPr>
            <w:tcW w:w="6662" w:type="dxa"/>
            <w:gridSpan w:val="4"/>
          </w:tcPr>
          <w:p w14:paraId="7C01DB9C" w14:textId="77777777" w:rsidR="00586110" w:rsidRPr="00BE107A" w:rsidRDefault="00586110" w:rsidP="00A835AC">
            <w:pPr>
              <w:spacing w:before="60" w:after="60"/>
            </w:pPr>
            <w:r w:rsidRPr="00BE107A">
              <w:t>The decisions are made for meeting this scenario since the chosen decisions are commonly used for improving accuracy of the results of running machine learning algorithms.</w:t>
            </w:r>
          </w:p>
        </w:tc>
      </w:tr>
      <w:tr w:rsidR="00586110" w:rsidRPr="00BE107A" w14:paraId="2DA265AB" w14:textId="77777777" w:rsidTr="00A835AC">
        <w:trPr>
          <w:trHeight w:val="64"/>
        </w:trPr>
        <w:tc>
          <w:tcPr>
            <w:tcW w:w="2551" w:type="dxa"/>
            <w:shd w:val="clear" w:color="auto" w:fill="F2F2F2" w:themeFill="background1" w:themeFillShade="F2"/>
          </w:tcPr>
          <w:p w14:paraId="7F618F30" w14:textId="77777777" w:rsidR="00586110" w:rsidRPr="00BE107A" w:rsidRDefault="00586110" w:rsidP="00A835AC">
            <w:pPr>
              <w:spacing w:before="60" w:after="60"/>
              <w:rPr>
                <w:b/>
              </w:rPr>
            </w:pPr>
            <w:r w:rsidRPr="00BE107A">
              <w:rPr>
                <w:b/>
              </w:rPr>
              <w:t>Architectural Diagram</w:t>
            </w:r>
          </w:p>
        </w:tc>
        <w:tc>
          <w:tcPr>
            <w:tcW w:w="6662" w:type="dxa"/>
            <w:gridSpan w:val="4"/>
          </w:tcPr>
          <w:p w14:paraId="5CBF3007" w14:textId="77777777" w:rsidR="00586110" w:rsidRPr="00BE107A" w:rsidRDefault="00586110" w:rsidP="00A835AC">
            <w:pPr>
              <w:spacing w:before="60" w:after="60"/>
            </w:pPr>
            <w:r w:rsidRPr="00BE107A">
              <w:t>Refer to refined component diagram in 6.1.</w:t>
            </w:r>
          </w:p>
        </w:tc>
      </w:tr>
    </w:tbl>
    <w:p w14:paraId="4A2324E4" w14:textId="77777777" w:rsidR="00586110" w:rsidRPr="00BE107A" w:rsidRDefault="00586110" w:rsidP="00586110">
      <w:pPr>
        <w:pStyle w:val="L1"/>
      </w:pPr>
      <w:bookmarkStart w:id="535" w:name="_Toc492622987"/>
      <w:bookmarkStart w:id="536" w:name="_Toc495983454"/>
      <w:bookmarkStart w:id="537" w:name="_Toc500477088"/>
      <w:bookmarkStart w:id="538" w:name="_Toc524061666"/>
      <w:r w:rsidRPr="00BE107A">
        <w:t xml:space="preserve">Sensitivity Points </w:t>
      </w:r>
    </w:p>
    <w:p w14:paraId="414B1B84" w14:textId="7B5EB57B" w:rsidR="00586110" w:rsidRDefault="008936C1" w:rsidP="00586110">
      <w:pPr>
        <w:pStyle w:val="L2"/>
      </w:pPr>
      <w:r w:rsidRPr="008936C1">
        <w:t>S1-1-1. As the number of users increases,</w:t>
      </w:r>
      <w:r>
        <w:t xml:space="preserve"> i</w:t>
      </w:r>
      <w:r w:rsidRPr="008936C1">
        <w:t>t takes a lot of time to optimize the model.</w:t>
      </w:r>
    </w:p>
    <w:p w14:paraId="72611B00" w14:textId="70120D31" w:rsidR="008936C1" w:rsidRDefault="00B1510A" w:rsidP="008936C1">
      <w:pPr>
        <w:pStyle w:val="L2"/>
      </w:pPr>
      <w:r w:rsidRPr="008936C1">
        <w:t xml:space="preserve">S1-1-1. As the number of </w:t>
      </w:r>
      <w:r w:rsidRPr="00B1510A">
        <w:t>vector combinations</w:t>
      </w:r>
      <w:r w:rsidRPr="008936C1">
        <w:t xml:space="preserve"> increases,</w:t>
      </w:r>
      <w:r>
        <w:t xml:space="preserve"> i</w:t>
      </w:r>
      <w:r w:rsidRPr="008936C1">
        <w:t>t takes a lot of time to optimize the model.</w:t>
      </w:r>
    </w:p>
    <w:p w14:paraId="1E2F36B9" w14:textId="69E4A1C8" w:rsidR="00586110" w:rsidRPr="00700CAC" w:rsidRDefault="008936C1" w:rsidP="00B1510A">
      <w:pPr>
        <w:pStyle w:val="L2"/>
      </w:pPr>
      <w:r>
        <w:t>S1-1-</w:t>
      </w:r>
      <w:r w:rsidR="00B1510A">
        <w:t>3</w:t>
      </w:r>
      <w:r>
        <w:t xml:space="preserve">. There is a lot of pressure on the user, and the increasing number of </w:t>
      </w:r>
      <w:r w:rsidR="00B1510A">
        <w:t>HA and HI</w:t>
      </w:r>
      <w:r>
        <w:t xml:space="preserve"> should be managed.</w:t>
      </w:r>
    </w:p>
    <w:p w14:paraId="14531733" w14:textId="77777777" w:rsidR="00586110" w:rsidRDefault="00586110" w:rsidP="00586110">
      <w:pPr>
        <w:pStyle w:val="L1"/>
      </w:pPr>
      <w:r>
        <w:t>Trade-off</w:t>
      </w:r>
    </w:p>
    <w:p w14:paraId="61250018" w14:textId="6EAF6A3E" w:rsidR="00363D82" w:rsidRPr="00363D82" w:rsidRDefault="00586110" w:rsidP="00363D82">
      <w:pPr>
        <w:pStyle w:val="L2"/>
        <w:widowControl/>
        <w:wordWrap/>
        <w:autoSpaceDE/>
        <w:autoSpaceDN/>
        <w:spacing w:before="120"/>
        <w:ind w:left="1208"/>
        <w:jc w:val="left"/>
      </w:pPr>
      <w:r>
        <w:t>T1-</w:t>
      </w:r>
      <w:r w:rsidR="00363D82">
        <w:t>1</w:t>
      </w:r>
      <w:r>
        <w:t xml:space="preserve">-1. Accuracy (+) vs. Performance (-): The more complex the </w:t>
      </w:r>
      <w:r w:rsidR="00363D82" w:rsidRPr="00363D82">
        <w:t>methodology</w:t>
      </w:r>
      <w:r>
        <w:t xml:space="preserve"> for </w:t>
      </w:r>
      <w:r w:rsidR="005909DE" w:rsidRPr="005909DE">
        <w:t>generating effective recommendations</w:t>
      </w:r>
      <w:r>
        <w:t xml:space="preserve"> is, the more complex computation is involved. Even though current computer hardware architecture is designed in a way that high complicated computation is executed in an efficient manner, there still would be a negative impact on the performance if the metrics are not well-defined. </w:t>
      </w:r>
    </w:p>
    <w:p w14:paraId="4BBB8576" w14:textId="1972FF42" w:rsidR="00363D82" w:rsidRDefault="00363D82" w:rsidP="00363D82">
      <w:pPr>
        <w:pStyle w:val="L2"/>
      </w:pPr>
      <w:r>
        <w:t>T1-1-2. Accuracy (+) vs. Resource (-): ML training requires a lot of time and resources, so increasing accuracy requires a lot of resource consumption.</w:t>
      </w:r>
    </w:p>
    <w:p w14:paraId="42BF21A7" w14:textId="5C55E126" w:rsidR="00363D82" w:rsidRDefault="00363D82" w:rsidP="00363D82">
      <w:pPr>
        <w:pStyle w:val="L2"/>
      </w:pPr>
      <w:r>
        <w:t>T1-1-3. Accuracy (+) vs. Useability (-): Obtaining a large variety of datasets increases the accuracy of the model, but there is a burden on the user to provide more</w:t>
      </w:r>
      <w:r w:rsidR="00B86E0A">
        <w:t>.</w:t>
      </w:r>
    </w:p>
    <w:p w14:paraId="496CA2C5" w14:textId="4C60E5F4" w:rsidR="00363D82" w:rsidRPr="00363D82" w:rsidRDefault="00363D82" w:rsidP="005021DA">
      <w:pPr>
        <w:pStyle w:val="L2"/>
      </w:pPr>
      <w:r>
        <w:t xml:space="preserve">T1-1-4. Accuracy (+) vs. Performance (-): </w:t>
      </w:r>
      <w:r w:rsidR="005021DA" w:rsidRPr="005021DA">
        <w:t xml:space="preserve">The more complex the logic of determining whether clustering has been successful, </w:t>
      </w:r>
      <w:r w:rsidR="005021DA">
        <w:t>the more complex computation is involved.</w:t>
      </w:r>
    </w:p>
    <w:p w14:paraId="49733EAD" w14:textId="42951C72" w:rsidR="00B86E0A" w:rsidRDefault="00586110" w:rsidP="00B86E0A">
      <w:pPr>
        <w:pStyle w:val="L1"/>
      </w:pPr>
      <w:r>
        <w:t>Risk</w:t>
      </w:r>
    </w:p>
    <w:p w14:paraId="25CE2729" w14:textId="20BC083C" w:rsidR="007313BB" w:rsidRDefault="00586110" w:rsidP="00B86E0A">
      <w:pPr>
        <w:pStyle w:val="L2"/>
      </w:pPr>
      <w:r w:rsidRPr="00700FFF">
        <w:rPr>
          <w:rFonts w:hint="eastAsia"/>
        </w:rPr>
        <w:t>R</w:t>
      </w:r>
      <w:r w:rsidR="007313BB">
        <w:t xml:space="preserve">1-1-1. </w:t>
      </w:r>
      <w:r w:rsidR="007313BB" w:rsidRPr="007313BB">
        <w:t xml:space="preserve">If the combination of vectors selected by the Healthcare Specialist is not </w:t>
      </w:r>
      <w:r w:rsidR="007313BB">
        <w:t>appropriate</w:t>
      </w:r>
      <w:r w:rsidR="007313BB" w:rsidRPr="007313BB">
        <w:t>, effective clustering may not be achieved.</w:t>
      </w:r>
    </w:p>
    <w:p w14:paraId="16BFE244" w14:textId="2F7B3169" w:rsidR="00586110" w:rsidRPr="00AD21F9" w:rsidRDefault="007313BB" w:rsidP="00B86E0A">
      <w:pPr>
        <w:pStyle w:val="L2"/>
      </w:pPr>
      <w:r>
        <w:t>R</w:t>
      </w:r>
      <w:r w:rsidR="00586110" w:rsidRPr="00700FFF">
        <w:rPr>
          <w:rFonts w:hint="eastAsia"/>
        </w:rPr>
        <w:t>1-</w:t>
      </w:r>
      <w:r w:rsidR="005021DA">
        <w:t>1</w:t>
      </w:r>
      <w:r w:rsidR="00586110" w:rsidRPr="00700FFF">
        <w:rPr>
          <w:rFonts w:hint="eastAsia"/>
        </w:rPr>
        <w:t>-</w:t>
      </w:r>
      <w:r>
        <w:t>2</w:t>
      </w:r>
      <w:r w:rsidR="00586110">
        <w:t>.</w:t>
      </w:r>
      <w:r w:rsidR="00586110" w:rsidRPr="00700FFF">
        <w:rPr>
          <w:rFonts w:hint="eastAsia"/>
        </w:rPr>
        <w:t xml:space="preserve"> </w:t>
      </w:r>
      <w:r w:rsidR="00B86E0A" w:rsidRPr="00B86E0A">
        <w:t xml:space="preserve">Acquiring data from a device or user poses a risk because it depends on how </w:t>
      </w:r>
      <w:r w:rsidR="00B86E0A" w:rsidRPr="00B86E0A">
        <w:lastRenderedPageBreak/>
        <w:t>willing the user is to provide such data to the system. Without detailed instructions and useful tools, it is very difficult to obtain various data to perform well on the target system</w:t>
      </w:r>
      <w:r w:rsidR="00B86E0A">
        <w:t>.</w:t>
      </w:r>
    </w:p>
    <w:p w14:paraId="5A580705" w14:textId="77777777" w:rsidR="00586110" w:rsidRDefault="00586110" w:rsidP="00586110">
      <w:pPr>
        <w:pStyle w:val="L1"/>
      </w:pPr>
      <w:r>
        <w:t>Nonrisk</w:t>
      </w:r>
    </w:p>
    <w:p w14:paraId="7E122D1E" w14:textId="6E05823A" w:rsidR="00586110" w:rsidRPr="00BE107A" w:rsidRDefault="00B86E0A" w:rsidP="00586110">
      <w:pPr>
        <w:pStyle w:val="L2"/>
        <w:spacing w:before="120"/>
        <w:ind w:left="1208"/>
      </w:pPr>
      <w:r>
        <w:rPr>
          <w:rFonts w:hint="eastAsia"/>
        </w:rPr>
        <w:t>N</w:t>
      </w:r>
      <w:r>
        <w:t xml:space="preserve">1-1-1. </w:t>
      </w:r>
      <w:r w:rsidR="00D77E85">
        <w:rPr>
          <w:rFonts w:hint="eastAsia"/>
        </w:rPr>
        <w:t>O</w:t>
      </w:r>
      <w:r w:rsidR="00D77E85">
        <w:t>utlier detection is essential in clustering algorithm.</w:t>
      </w:r>
    </w:p>
    <w:p w14:paraId="1A59E418" w14:textId="77777777" w:rsidR="00586110" w:rsidRPr="00BE107A" w:rsidRDefault="00586110" w:rsidP="00586110">
      <w:pPr>
        <w:pStyle w:val="20"/>
        <w:tabs>
          <w:tab w:val="num" w:pos="451"/>
        </w:tabs>
      </w:pPr>
      <w:bookmarkStart w:id="539" w:name="_Toc25523531"/>
      <w:bookmarkStart w:id="540" w:name="_Toc25959959"/>
      <w:bookmarkStart w:id="541" w:name="_Toc124708809"/>
      <w:bookmarkStart w:id="542" w:name="_Toc128416395"/>
      <w:r w:rsidRPr="00BE107A">
        <w:t>[</w:t>
      </w:r>
      <w:r w:rsidRPr="00BE107A">
        <w:rPr>
          <w:rFonts w:hint="eastAsia"/>
        </w:rPr>
        <w:t xml:space="preserve">Step </w:t>
      </w:r>
      <w:r w:rsidRPr="00BE107A">
        <w:t>7]</w:t>
      </w:r>
      <w:r w:rsidRPr="00BE107A">
        <w:rPr>
          <w:rFonts w:hint="eastAsia"/>
        </w:rPr>
        <w:t xml:space="preserve"> </w:t>
      </w:r>
      <w:r w:rsidRPr="00BE107A">
        <w:t>Brainstorming and Prioritizing Scenarios</w:t>
      </w:r>
      <w:bookmarkEnd w:id="535"/>
      <w:bookmarkEnd w:id="536"/>
      <w:bookmarkEnd w:id="537"/>
      <w:bookmarkEnd w:id="538"/>
      <w:bookmarkEnd w:id="539"/>
      <w:bookmarkEnd w:id="540"/>
      <w:bookmarkEnd w:id="541"/>
      <w:bookmarkEnd w:id="542"/>
      <w:r w:rsidRPr="00BE107A">
        <w:t xml:space="preserve"> </w:t>
      </w:r>
    </w:p>
    <w:p w14:paraId="05901A81" w14:textId="77777777" w:rsidR="00586110" w:rsidRPr="00BE107A" w:rsidRDefault="00586110" w:rsidP="00586110">
      <w:pPr>
        <w:pStyle w:val="L1"/>
      </w:pPr>
      <w:r w:rsidRPr="00BE107A">
        <w:t xml:space="preserve">List of scenarios collected by all stakeholders (i.e. </w:t>
      </w:r>
      <w:r>
        <w:t>users</w:t>
      </w:r>
      <w:r w:rsidRPr="00BE107A">
        <w:t xml:space="preserve">, </w:t>
      </w:r>
      <w:r>
        <w:t>staffs</w:t>
      </w:r>
      <w:r w:rsidRPr="00BE107A">
        <w:t xml:space="preserve">, </w:t>
      </w:r>
      <w:r>
        <w:t>clients</w:t>
      </w:r>
      <w:r w:rsidRPr="00BE107A">
        <w:t xml:space="preserve">, and </w:t>
      </w:r>
      <w:r>
        <w:t>data scientists</w:t>
      </w:r>
      <w:r w:rsidRPr="00BE107A">
        <w:t>)</w:t>
      </w:r>
    </w:p>
    <w:p w14:paraId="045579AB" w14:textId="198BFAF6" w:rsidR="00586110" w:rsidRPr="00BE107A" w:rsidRDefault="00586110" w:rsidP="00586110">
      <w:pPr>
        <w:pStyle w:val="L2"/>
      </w:pPr>
      <w:r w:rsidRPr="00BE107A">
        <w:t xml:space="preserve">About </w:t>
      </w:r>
      <w:r w:rsidR="00144BD2">
        <w:t>3</w:t>
      </w:r>
      <w:r w:rsidRPr="00BE107A">
        <w:t xml:space="preserve"> scenarios are additionally acquired for evaluating functionality </w:t>
      </w:r>
      <w:r>
        <w:t>(i.e.</w:t>
      </w:r>
      <w:r w:rsidR="00144BD2">
        <w:t xml:space="preserve"> effectiveness of recommended activities</w:t>
      </w:r>
      <w:r>
        <w:t xml:space="preserve">) </w:t>
      </w:r>
      <w:r w:rsidRPr="00BE107A">
        <w:t xml:space="preserve">of </w:t>
      </w:r>
      <w:r w:rsidR="00144BD2">
        <w:rPr>
          <w:i/>
        </w:rPr>
        <w:t>Health Assistant</w:t>
      </w:r>
      <w:r w:rsidRPr="00BE107A">
        <w:t xml:space="preserve"> </w:t>
      </w:r>
      <w:r>
        <w:t>S</w:t>
      </w:r>
      <w:r w:rsidRPr="002C1F22">
        <w:rPr>
          <w:i/>
          <w:iCs/>
        </w:rPr>
        <w:t>ystem</w:t>
      </w:r>
      <w:r w:rsidRPr="00BE107A">
        <w:t xml:space="preserve">. Most scenarios are gathered from </w:t>
      </w:r>
      <w:r w:rsidR="00144BD2">
        <w:t xml:space="preserve">users, managers, </w:t>
      </w:r>
      <w:r w:rsidRPr="00BE107A">
        <w:t xml:space="preserve">and </w:t>
      </w:r>
      <w:r>
        <w:t>data scientists</w:t>
      </w:r>
      <w:r w:rsidRPr="00BE107A">
        <w:t>.</w:t>
      </w:r>
    </w:p>
    <w:p w14:paraId="2CF19A9D" w14:textId="47ADF957" w:rsidR="003E08F5" w:rsidRDefault="003E08F5" w:rsidP="00586110">
      <w:pPr>
        <w:pStyle w:val="L3"/>
      </w:pPr>
      <w:r w:rsidRPr="003E08F5">
        <w:t xml:space="preserve">Need a method that can effectively secure </w:t>
      </w:r>
      <w:r>
        <w:t xml:space="preserve">the user’s health </w:t>
      </w:r>
      <w:r w:rsidRPr="003E08F5">
        <w:t>dataset.</w:t>
      </w:r>
    </w:p>
    <w:p w14:paraId="6B87D2DD" w14:textId="2EA28DA8" w:rsidR="003E08F5" w:rsidRDefault="003E08F5" w:rsidP="00586110">
      <w:pPr>
        <w:pStyle w:val="L3"/>
      </w:pPr>
      <w:r w:rsidRPr="003E08F5">
        <w:t xml:space="preserve">Additional resources that can be used for </w:t>
      </w:r>
      <w:r>
        <w:t>recommendation system</w:t>
      </w:r>
      <w:r w:rsidRPr="003E08F5">
        <w:t xml:space="preserve"> as much as possible.</w:t>
      </w:r>
    </w:p>
    <w:p w14:paraId="5E294E71" w14:textId="7EE6CAD3" w:rsidR="00586110" w:rsidRPr="00BE107A" w:rsidRDefault="003E08F5" w:rsidP="003E08F5">
      <w:pPr>
        <w:pStyle w:val="L3"/>
      </w:pPr>
      <w:r w:rsidRPr="003E08F5">
        <w:t xml:space="preserve">Find a way to reduce the resources required for </w:t>
      </w:r>
      <w:r>
        <w:t>recommendation system.</w:t>
      </w:r>
    </w:p>
    <w:p w14:paraId="71B31D2A" w14:textId="4749AD1C" w:rsidR="00586110" w:rsidRPr="00127BEB" w:rsidRDefault="00D944FF" w:rsidP="00D944FF">
      <w:pPr>
        <w:pStyle w:val="L2"/>
      </w:pPr>
      <w:r>
        <w:t xml:space="preserve">About </w:t>
      </w:r>
      <w:r w:rsidR="00027147">
        <w:t>2</w:t>
      </w:r>
      <w:r>
        <w:t xml:space="preserve"> scenarios are additionally acquired for evaluating modifiability for </w:t>
      </w:r>
      <w:r w:rsidR="00D452B7">
        <w:t>Health Assistant</w:t>
      </w:r>
      <w:r>
        <w:t xml:space="preserve"> System. Most scenarios are gathered from clients and managers</w:t>
      </w:r>
      <w:r w:rsidR="00D452B7">
        <w:t>.</w:t>
      </w:r>
    </w:p>
    <w:p w14:paraId="3A72E8E2" w14:textId="4E0962F2" w:rsidR="00D452B7" w:rsidRDefault="00D452B7" w:rsidP="00586110">
      <w:pPr>
        <w:pStyle w:val="L3"/>
      </w:pPr>
      <w:bookmarkStart w:id="543" w:name="_Toc492622988"/>
      <w:bookmarkStart w:id="544" w:name="_Toc495983455"/>
      <w:bookmarkStart w:id="545" w:name="_Toc500477089"/>
      <w:bookmarkStart w:id="546" w:name="_Toc524061667"/>
      <w:bookmarkStart w:id="547" w:name="_Toc25523532"/>
      <w:bookmarkStart w:id="548" w:name="_Toc25959960"/>
      <w:r w:rsidRPr="00D452B7">
        <w:t xml:space="preserve">Get the type of HA and HI that the user wants to add </w:t>
      </w:r>
      <w:r>
        <w:t xml:space="preserve">at </w:t>
      </w:r>
      <w:r w:rsidRPr="00D452B7">
        <w:t>th</w:t>
      </w:r>
      <w:r>
        <w:t>is</w:t>
      </w:r>
      <w:r w:rsidRPr="00D452B7">
        <w:t xml:space="preserve"> system</w:t>
      </w:r>
      <w:r>
        <w:t>.</w:t>
      </w:r>
    </w:p>
    <w:p w14:paraId="7F72C579" w14:textId="55213276" w:rsidR="00586110" w:rsidRDefault="00D452B7" w:rsidP="00586110">
      <w:pPr>
        <w:pStyle w:val="L3"/>
      </w:pPr>
      <w:r>
        <w:t>S</w:t>
      </w:r>
      <w:r w:rsidRPr="00D452B7">
        <w:t>upported not only by mobile apps but also by web apps.</w:t>
      </w:r>
    </w:p>
    <w:p w14:paraId="710E9E7A" w14:textId="77777777" w:rsidR="00586110" w:rsidRPr="00BE107A" w:rsidRDefault="00586110" w:rsidP="00586110">
      <w:pPr>
        <w:pStyle w:val="20"/>
        <w:tabs>
          <w:tab w:val="num" w:pos="451"/>
        </w:tabs>
      </w:pPr>
      <w:bookmarkStart w:id="549" w:name="_Toc124708810"/>
      <w:bookmarkStart w:id="550" w:name="_Toc128416396"/>
      <w:r w:rsidRPr="00BE107A">
        <w:t>[</w:t>
      </w:r>
      <w:r w:rsidRPr="00BE107A">
        <w:rPr>
          <w:rFonts w:hint="eastAsia"/>
        </w:rPr>
        <w:t xml:space="preserve">Step </w:t>
      </w:r>
      <w:r w:rsidRPr="00BE107A">
        <w:t>8] Analyzing Architectural Approaches</w:t>
      </w:r>
      <w:bookmarkEnd w:id="543"/>
      <w:bookmarkEnd w:id="544"/>
      <w:bookmarkEnd w:id="545"/>
      <w:bookmarkEnd w:id="546"/>
      <w:bookmarkEnd w:id="547"/>
      <w:bookmarkEnd w:id="548"/>
      <w:bookmarkEnd w:id="549"/>
      <w:bookmarkEnd w:id="550"/>
      <w:r w:rsidRPr="00BE107A">
        <w:t xml:space="preserve"> </w:t>
      </w:r>
    </w:p>
    <w:p w14:paraId="58E2A156" w14:textId="77777777" w:rsidR="00586110" w:rsidRPr="00BE107A" w:rsidRDefault="00586110" w:rsidP="00586110">
      <w:pPr>
        <w:pStyle w:val="Body"/>
      </w:pPr>
      <w:r w:rsidRPr="00BE107A">
        <w:t>Since the result of this step is same as the one of step 6, we do not include the table</w:t>
      </w:r>
      <w:r w:rsidRPr="00BE107A">
        <w:rPr>
          <w:rFonts w:hint="eastAsia"/>
        </w:rPr>
        <w:t>.</w:t>
      </w:r>
    </w:p>
    <w:p w14:paraId="09543331" w14:textId="77777777" w:rsidR="00586110" w:rsidRPr="00BE107A" w:rsidRDefault="00586110" w:rsidP="00586110">
      <w:pPr>
        <w:pStyle w:val="20"/>
        <w:tabs>
          <w:tab w:val="num" w:pos="451"/>
        </w:tabs>
      </w:pPr>
      <w:bookmarkStart w:id="551" w:name="_Toc492622989"/>
      <w:bookmarkStart w:id="552" w:name="_Toc495983456"/>
      <w:bookmarkStart w:id="553" w:name="_Toc500477090"/>
      <w:bookmarkStart w:id="554" w:name="_Toc524061668"/>
      <w:bookmarkStart w:id="555" w:name="_Toc25523533"/>
      <w:bookmarkStart w:id="556" w:name="_Toc25959961"/>
      <w:bookmarkStart w:id="557" w:name="_Toc124708811"/>
      <w:bookmarkStart w:id="558" w:name="_Toc128416397"/>
      <w:r w:rsidRPr="00BE107A">
        <w:t>[</w:t>
      </w:r>
      <w:r w:rsidRPr="00BE107A">
        <w:rPr>
          <w:rFonts w:hint="eastAsia"/>
        </w:rPr>
        <w:t xml:space="preserve">Step </w:t>
      </w:r>
      <w:r w:rsidRPr="00BE107A">
        <w:t>9]</w:t>
      </w:r>
      <w:r w:rsidRPr="00BE107A">
        <w:rPr>
          <w:rFonts w:hint="eastAsia"/>
        </w:rPr>
        <w:t xml:space="preserve"> </w:t>
      </w:r>
      <w:r w:rsidRPr="00BE107A">
        <w:t>Presenting the Results</w:t>
      </w:r>
      <w:bookmarkEnd w:id="551"/>
      <w:bookmarkEnd w:id="552"/>
      <w:bookmarkEnd w:id="553"/>
      <w:bookmarkEnd w:id="554"/>
      <w:bookmarkEnd w:id="555"/>
      <w:bookmarkEnd w:id="556"/>
      <w:bookmarkEnd w:id="557"/>
      <w:bookmarkEnd w:id="558"/>
    </w:p>
    <w:p w14:paraId="7E3C9532" w14:textId="77777777" w:rsidR="00586110" w:rsidRPr="00BE107A" w:rsidRDefault="00586110" w:rsidP="00586110">
      <w:pPr>
        <w:pStyle w:val="L1"/>
      </w:pPr>
      <w:r w:rsidRPr="00BE107A">
        <w:t>All evaluation team concludes the following results;</w:t>
      </w:r>
    </w:p>
    <w:p w14:paraId="75349A6B" w14:textId="470DD5F4" w:rsidR="00586110" w:rsidRPr="00BE107A" w:rsidRDefault="00586110" w:rsidP="001643F6">
      <w:pPr>
        <w:pStyle w:val="L2"/>
        <w:spacing w:before="120"/>
        <w:ind w:left="1208"/>
      </w:pPr>
      <w:r w:rsidRPr="00BE107A">
        <w:t>Concerns on the functionality, specifically on the accuracy</w:t>
      </w:r>
      <w:r>
        <w:t xml:space="preserve"> of</w:t>
      </w:r>
      <w:r w:rsidR="0001798C">
        <w:t xml:space="preserve"> recommendation</w:t>
      </w:r>
      <w:r w:rsidRPr="00BE107A">
        <w:t xml:space="preserve">, </w:t>
      </w:r>
      <w:r>
        <w:t xml:space="preserve">are overall well considered except for </w:t>
      </w:r>
      <w:r w:rsidR="007313BB">
        <w:t>f</w:t>
      </w:r>
      <w:r w:rsidR="007313BB" w:rsidRPr="007313BB">
        <w:t>inding the combination of vectors utilized in clustering</w:t>
      </w:r>
      <w:r w:rsidR="007313BB">
        <w:t>.</w:t>
      </w:r>
      <w:r>
        <w:t xml:space="preserve"> Hence, </w:t>
      </w:r>
      <w:r w:rsidR="00B37013">
        <w:t>i</w:t>
      </w:r>
      <w:r w:rsidR="00B37013" w:rsidRPr="00B37013">
        <w:t>t is necessary to reconsider finding an effective combination of vectors.</w:t>
      </w:r>
    </w:p>
    <w:p w14:paraId="7E14F36D" w14:textId="01D0A93F" w:rsidR="00586110" w:rsidRPr="00BE107A" w:rsidRDefault="00B37013" w:rsidP="00586110">
      <w:pPr>
        <w:pStyle w:val="L3"/>
      </w:pPr>
      <w:r w:rsidRPr="00B37013">
        <w:t xml:space="preserve">Classifying users into meaningful groups is an important but difficult topic. The Health Assistant system can initially start working with small Health Index and Health Related Activity datasets because users may not provide enough data for the system. The Healthcare specialist must find a significant combination of data sets in the information </w:t>
      </w:r>
      <w:r>
        <w:t>of user</w:t>
      </w:r>
      <w:r w:rsidRPr="00B37013">
        <w:t>.</w:t>
      </w:r>
      <w:r w:rsidR="00586110">
        <w:t xml:space="preserve"> </w:t>
      </w:r>
    </w:p>
    <w:p w14:paraId="04CBA6D8" w14:textId="4D175AF3" w:rsidR="00586110" w:rsidRPr="00BE107A" w:rsidRDefault="00B37013" w:rsidP="00586110">
      <w:pPr>
        <w:pStyle w:val="L3"/>
      </w:pPr>
      <w:r w:rsidRPr="00B37013">
        <w:t>Currently, the method of extracting meaningful datasets relies on healthcare specialists. Additional design may be required for how the system selects the valid vector.</w:t>
      </w:r>
      <w:r w:rsidR="00586110" w:rsidRPr="00BE107A">
        <w:t xml:space="preserve"> </w:t>
      </w:r>
    </w:p>
    <w:p w14:paraId="13CC64E5" w14:textId="3311DCCA" w:rsidR="00586110" w:rsidRDefault="00586110" w:rsidP="00586110">
      <w:pPr>
        <w:pStyle w:val="L2"/>
      </w:pPr>
      <w:bookmarkStart w:id="559" w:name="_Toc25959962"/>
      <w:r>
        <w:rPr>
          <w:rFonts w:hint="eastAsia"/>
        </w:rPr>
        <w:t>Concer</w:t>
      </w:r>
      <w:r>
        <w:t xml:space="preserve">ns on the </w:t>
      </w:r>
      <w:r w:rsidR="00B37013">
        <w:t>modifiability</w:t>
      </w:r>
      <w:r>
        <w:t xml:space="preserve"> need to be re-considered.</w:t>
      </w:r>
    </w:p>
    <w:p w14:paraId="2347500D" w14:textId="228148AB" w:rsidR="00586110" w:rsidRDefault="00586110" w:rsidP="00586110">
      <w:pPr>
        <w:pStyle w:val="L3"/>
      </w:pPr>
      <w:r>
        <w:t xml:space="preserve">Current scenarios for guaranteeing high </w:t>
      </w:r>
      <w:r w:rsidR="00CD6390">
        <w:t>modifiability</w:t>
      </w:r>
      <w:r>
        <w:t xml:space="preserve"> are most related to </w:t>
      </w:r>
      <w:r w:rsidR="00CD6390" w:rsidRPr="00CD6390">
        <w:t>reduc</w:t>
      </w:r>
      <w:r w:rsidR="00CD6390">
        <w:t>e</w:t>
      </w:r>
      <w:r w:rsidR="00CD6390" w:rsidRPr="00CD6390">
        <w:t xml:space="preserve"> the cost of responding to changes in the situation.</w:t>
      </w:r>
      <w:r>
        <w:t xml:space="preserve"> More scenarios for </w:t>
      </w:r>
      <w:r w:rsidR="00CD6390">
        <w:lastRenderedPageBreak/>
        <w:t>modifi</w:t>
      </w:r>
      <w:r>
        <w:t xml:space="preserve">ability need to be identified and re-evaluated regarding whether the current design fully support these new scenarios. </w:t>
      </w:r>
    </w:p>
    <w:p w14:paraId="01D6D8AB" w14:textId="77777777" w:rsidR="00586110" w:rsidRPr="00BE107A" w:rsidRDefault="00586110" w:rsidP="00586110">
      <w:pPr>
        <w:pStyle w:val="1"/>
      </w:pPr>
      <w:bookmarkStart w:id="560" w:name="_Toc124708812"/>
      <w:bookmarkStart w:id="561" w:name="_Toc128416398"/>
      <w:r w:rsidRPr="00BE107A">
        <w:t>Concluding Remarks</w:t>
      </w:r>
      <w:bookmarkEnd w:id="486"/>
      <w:bookmarkEnd w:id="494"/>
      <w:bookmarkEnd w:id="495"/>
      <w:bookmarkEnd w:id="496"/>
      <w:bookmarkEnd w:id="559"/>
      <w:bookmarkEnd w:id="560"/>
      <w:bookmarkEnd w:id="561"/>
    </w:p>
    <w:p w14:paraId="2A42D8B6" w14:textId="77777777" w:rsidR="00586110" w:rsidRPr="00BE107A" w:rsidRDefault="00586110" w:rsidP="00586110">
      <w:pPr>
        <w:pStyle w:val="Body"/>
      </w:pPr>
      <w:r w:rsidRPr="00BE107A">
        <w:t>The architecture description in this document is to meet both the functional and non-functional requirements for the system. It is the result of applying the proposed core process of designing software architecture.</w:t>
      </w:r>
    </w:p>
    <w:p w14:paraId="6180879F" w14:textId="77777777" w:rsidR="00586110" w:rsidRPr="00BE107A" w:rsidRDefault="00586110" w:rsidP="00586110">
      <w:pPr>
        <w:pStyle w:val="Body"/>
      </w:pPr>
      <w:r w:rsidRPr="00BE107A">
        <w:t>It is believed that this architecture description is practically implementable with current technologies and such implementation would yield a high level of quality-in-use.</w:t>
      </w:r>
    </w:p>
    <w:p w14:paraId="1ADFD6E0" w14:textId="77777777" w:rsidR="00586110" w:rsidRPr="00BE107A" w:rsidRDefault="00586110" w:rsidP="00586110">
      <w:pPr>
        <w:jc w:val="center"/>
        <w:rPr>
          <w:b/>
          <w:color w:val="0000FF"/>
          <w:sz w:val="28"/>
        </w:rPr>
      </w:pPr>
      <w:r w:rsidRPr="00BE107A">
        <w:rPr>
          <w:b/>
          <w:color w:val="0000FF"/>
          <w:sz w:val="28"/>
        </w:rPr>
        <w:br/>
      </w:r>
      <w:r w:rsidRPr="00BE107A">
        <w:rPr>
          <w:b/>
          <w:color w:val="0000FF"/>
          <w:sz w:val="28"/>
        </w:rPr>
        <w:br/>
      </w:r>
    </w:p>
    <w:p w14:paraId="17CAC2DD" w14:textId="0E31677D" w:rsidR="00DB6313" w:rsidRPr="00B55847" w:rsidRDefault="00586110" w:rsidP="00B55847">
      <w:pPr>
        <w:jc w:val="center"/>
        <w:rPr>
          <w:b/>
          <w:color w:val="000000" w:themeColor="text1"/>
          <w:sz w:val="28"/>
        </w:rPr>
      </w:pPr>
      <w:r w:rsidRPr="00BE107A">
        <w:rPr>
          <w:b/>
          <w:color w:val="000000" w:themeColor="text1"/>
          <w:sz w:val="28"/>
        </w:rPr>
        <w:sym w:font="Wingdings" w:char="F0D8"/>
      </w:r>
      <w:r w:rsidRPr="00BE107A">
        <w:rPr>
          <w:b/>
          <w:color w:val="000000" w:themeColor="text1"/>
          <w:sz w:val="28"/>
        </w:rPr>
        <w:t xml:space="preserve"> END OF ARCHITECTURE DESCRIPTION </w:t>
      </w:r>
      <w:r w:rsidRPr="00BE107A">
        <w:rPr>
          <w:b/>
          <w:color w:val="000000" w:themeColor="text1"/>
          <w:sz w:val="28"/>
        </w:rPr>
        <w:sym w:font="Wingdings" w:char="F0D7"/>
      </w:r>
    </w:p>
    <w:sectPr w:rsidR="00DB6313" w:rsidRPr="00B55847" w:rsidSect="00B62682">
      <w:headerReference w:type="default" r:id="rId61"/>
      <w:footerReference w:type="default" r:id="rId62"/>
      <w:headerReference w:type="first" r:id="rId63"/>
      <w:footerReference w:type="first" r:id="rId64"/>
      <w:type w:val="oddPage"/>
      <w:pgSz w:w="11907" w:h="16839" w:code="9"/>
      <w:pgMar w:top="1440" w:right="1296" w:bottom="1440" w:left="1296" w:header="288" w:footer="50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103D6" w14:textId="77777777" w:rsidR="009B6D2C" w:rsidRDefault="009B6D2C">
      <w:r>
        <w:separator/>
      </w:r>
    </w:p>
  </w:endnote>
  <w:endnote w:type="continuationSeparator" w:id="0">
    <w:p w14:paraId="0CD3457F" w14:textId="77777777" w:rsidR="009B6D2C" w:rsidRDefault="009B6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바탕체">
    <w:altName w:val="BatangChe"/>
    <w:panose1 w:val="02030609000101010101"/>
    <w:charset w:val="81"/>
    <w:family w:val="roman"/>
    <w:pitch w:val="fixed"/>
    <w:sig w:usb0="B00002AF" w:usb1="69D77CFB" w:usb2="00000030" w:usb3="00000000" w:csb0="0008009F" w:csb1="00000000"/>
  </w:font>
  <w:font w:name="휴먼엑스포">
    <w:altName w:val="바탕"/>
    <w:panose1 w:val="02030504000101010101"/>
    <w:charset w:val="81"/>
    <w:family w:val="roman"/>
    <w:pitch w:val="variable"/>
    <w:sig w:usb0="800002A7" w:usb1="29D77CFB"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돋움체">
    <w:altName w:val="DotumChe"/>
    <w:panose1 w:val="020B0609000101010101"/>
    <w:charset w:val="81"/>
    <w:family w:val="modern"/>
    <w:pitch w:val="fixed"/>
    <w:sig w:usb0="B00002AF" w:usb1="69D77CFB" w:usb2="00000030" w:usb3="00000000" w:csb0="0008009F" w:csb1="00000000"/>
  </w:font>
  <w:font w:name="CG Omega">
    <w:altName w:val="Segoe UI"/>
    <w:charset w:val="00"/>
    <w:family w:val="swiss"/>
    <w:pitch w:val="variable"/>
    <w:sig w:usb0="00000001" w:usb1="00000000" w:usb2="00000000" w:usb3="00000000" w:csb0="00000093" w:csb1="00000000"/>
  </w:font>
  <w:font w:name="Britannic Bold">
    <w:altName w:val="Britannic Bold"/>
    <w:panose1 w:val="020B0903060703020204"/>
    <w:charset w:val="00"/>
    <w:family w:val="swiss"/>
    <w:pitch w:val="variable"/>
    <w:sig w:usb0="00000003" w:usb1="00000000" w:usb2="00000000" w:usb3="00000000" w:csb0="00000001" w:csb1="00000000"/>
  </w:font>
  <w:font w:name="한양옛체">
    <w:altName w:val="바탕"/>
    <w:charset w:val="81"/>
    <w:family w:val="roman"/>
    <w:pitch w:val="variable"/>
    <w:sig w:usb0="00000001" w:usb1="09060000" w:usb2="00000010" w:usb3="00000000" w:csb0="00080000" w:csb1="00000000"/>
  </w:font>
  <w:font w:name="굴림체">
    <w:altName w:val="GulimChe"/>
    <w:panose1 w:val="020B0609000101010101"/>
    <w:charset w:val="81"/>
    <w:family w:val="modern"/>
    <w:pitch w:val="fixed"/>
    <w:sig w:usb0="B00002AF" w:usb1="69D77CFB" w:usb2="00000030" w:usb3="00000000" w:csb0="0008009F" w:csb1="00000000"/>
  </w:font>
  <w:font w:name="태고딕">
    <w:altName w:val="돋움"/>
    <w:panose1 w:val="00000000000000000000"/>
    <w:charset w:val="81"/>
    <w:family w:val="modern"/>
    <w:notTrueType/>
    <w:pitch w:val="variable"/>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G Times">
    <w:charset w:val="00"/>
    <w:family w:val="roman"/>
    <w:pitch w:val="variable"/>
    <w:sig w:usb0="00000007" w:usb1="00000000" w:usb2="00000000" w:usb3="00000000" w:csb0="00000093" w:csb1="00000000"/>
  </w:font>
  <w:font w:name="돋움">
    <w:altName w:val="Dotum"/>
    <w:panose1 w:val="020B0600000101010101"/>
    <w:charset w:val="81"/>
    <w:family w:val="modern"/>
    <w:pitch w:val="variable"/>
    <w:sig w:usb0="B00002AF" w:usb1="69D77CFB" w:usb2="00000030" w:usb3="00000000" w:csb0="0008009F" w:csb1="00000000"/>
  </w:font>
  <w:font w:name="HY견명조">
    <w:altName w:val="바탕"/>
    <w:panose1 w:val="02030600000101010101"/>
    <w:charset w:val="81"/>
    <w:family w:val="roman"/>
    <w:pitch w:val="variable"/>
    <w:sig w:usb0="900002A7" w:usb1="29D77CF9" w:usb2="00000010" w:usb3="00000000" w:csb0="00080000"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Graphite St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나눔고딕">
    <w:altName w:val="NanumGothic"/>
    <w:panose1 w:val="020D0604000000000000"/>
    <w:charset w:val="81"/>
    <w:family w:val="modern"/>
    <w:pitch w:val="variable"/>
    <w:sig w:usb0="800002A7" w:usb1="29D7FCFB" w:usb2="00000010" w:usb3="00000000" w:csb0="00080001" w:csb1="00000000"/>
  </w:font>
  <w:font w:name="MS Serif">
    <w:altName w:val="Times New Roman"/>
    <w:panose1 w:val="00000000000000000000"/>
    <w:charset w:val="00"/>
    <w:family w:val="auto"/>
    <w:notTrueType/>
    <w:pitch w:val="default"/>
    <w:sig w:usb0="00000003" w:usb1="00000000" w:usb2="00000000" w:usb3="00000000" w:csb0="00000001" w:csb1="00000000"/>
  </w:font>
  <w:font w:name="HY강M">
    <w:altName w:val="바탕"/>
    <w:charset w:val="81"/>
    <w:family w:val="roman"/>
    <w:pitch w:val="variable"/>
    <w:sig w:usb0="800002A7" w:usb1="19D77CF9"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3B87" w14:textId="6EF4CB1C" w:rsidR="008B5439" w:rsidRPr="006A67F3" w:rsidRDefault="00CB5FEB" w:rsidP="001D341E">
    <w:pPr>
      <w:pStyle w:val="a5"/>
      <w:tabs>
        <w:tab w:val="clear" w:pos="4252"/>
        <w:tab w:val="clear" w:pos="8504"/>
        <w:tab w:val="center" w:pos="4536"/>
        <w:tab w:val="right" w:pos="9469"/>
      </w:tabs>
      <w:spacing w:line="192" w:lineRule="auto"/>
      <w:jc w:val="left"/>
      <w:rPr>
        <w:rStyle w:val="a6"/>
        <w:rFonts w:ascii="Calibri" w:hAnsi="Calibri" w:cs="Calibri"/>
        <w:b w:val="0"/>
        <w:bCs/>
        <w:sz w:val="20"/>
      </w:rPr>
    </w:pPr>
    <w:r w:rsidRPr="00CB5FEB">
      <w:rPr>
        <w:rStyle w:val="a6"/>
        <w:rFonts w:ascii="Calibri" w:hAnsi="Calibri" w:cs="Calibri"/>
        <w:b w:val="0"/>
        <w:sz w:val="20"/>
      </w:rPr>
      <w:t>Self-Optimizing Personalized Health Assistant</w:t>
    </w:r>
    <w:r w:rsidRPr="00CB5FEB">
      <w:rPr>
        <w:rStyle w:val="a6"/>
        <w:rFonts w:ascii="Calibri" w:hAnsi="Calibri" w:cs="Calibri"/>
        <w:b w:val="0"/>
        <w:sz w:val="20"/>
      </w:rPr>
      <w:tab/>
    </w:r>
    <w:r w:rsidR="008B5439" w:rsidRPr="00CD50BE">
      <w:rPr>
        <w:rStyle w:val="a6"/>
        <w:rFonts w:ascii="Calibri" w:hAnsi="Calibri" w:cs="Calibri"/>
      </w:rPr>
      <w:fldChar w:fldCharType="begin"/>
    </w:r>
    <w:r w:rsidR="008B5439" w:rsidRPr="00CD50BE">
      <w:rPr>
        <w:rStyle w:val="a6"/>
        <w:rFonts w:ascii="Calibri" w:hAnsi="Calibri" w:cs="Calibri"/>
      </w:rPr>
      <w:instrText xml:space="preserve"> PAGE </w:instrText>
    </w:r>
    <w:r w:rsidR="008B5439" w:rsidRPr="00CD50BE">
      <w:rPr>
        <w:rStyle w:val="a6"/>
        <w:rFonts w:ascii="Calibri" w:hAnsi="Calibri" w:cs="Calibri"/>
      </w:rPr>
      <w:fldChar w:fldCharType="separate"/>
    </w:r>
    <w:r w:rsidR="008B5439">
      <w:rPr>
        <w:rStyle w:val="a6"/>
        <w:rFonts w:ascii="Calibri" w:hAnsi="Calibri" w:cs="Calibri"/>
        <w:noProof/>
      </w:rPr>
      <w:t>23</w:t>
    </w:r>
    <w:r w:rsidR="008B5439" w:rsidRPr="00CD50BE">
      <w:rPr>
        <w:rStyle w:val="a6"/>
        <w:rFonts w:ascii="Calibri" w:hAnsi="Calibri" w:cs="Calibri"/>
      </w:rPr>
      <w:fldChar w:fldCharType="end"/>
    </w:r>
    <w:r w:rsidR="008B5439" w:rsidRPr="00CD50BE">
      <w:rPr>
        <w:rStyle w:val="a6"/>
        <w:rFonts w:ascii="Calibri" w:hAnsi="Calibri" w:cs="Calibri"/>
      </w:rPr>
      <w:t xml:space="preserve"> / </w:t>
    </w:r>
    <w:r w:rsidR="008B5439" w:rsidRPr="00CD50BE">
      <w:rPr>
        <w:rStyle w:val="a6"/>
        <w:rFonts w:ascii="Calibri" w:hAnsi="Calibri" w:cs="Calibri"/>
      </w:rPr>
      <w:fldChar w:fldCharType="begin"/>
    </w:r>
    <w:r w:rsidR="008B5439" w:rsidRPr="00CD50BE">
      <w:rPr>
        <w:rStyle w:val="a6"/>
        <w:rFonts w:ascii="Calibri" w:hAnsi="Calibri" w:cs="Calibri"/>
      </w:rPr>
      <w:instrText xml:space="preserve"> NUMPAGES </w:instrText>
    </w:r>
    <w:r w:rsidR="008B5439" w:rsidRPr="00CD50BE">
      <w:rPr>
        <w:rStyle w:val="a6"/>
        <w:rFonts w:ascii="Calibri" w:hAnsi="Calibri" w:cs="Calibri"/>
      </w:rPr>
      <w:fldChar w:fldCharType="separate"/>
    </w:r>
    <w:r w:rsidR="008B5439">
      <w:rPr>
        <w:rStyle w:val="a6"/>
        <w:rFonts w:ascii="Calibri" w:hAnsi="Calibri" w:cs="Calibri"/>
        <w:noProof/>
      </w:rPr>
      <w:t>94</w:t>
    </w:r>
    <w:r w:rsidR="008B5439" w:rsidRPr="00CD50BE">
      <w:rPr>
        <w:rStyle w:val="a6"/>
        <w:rFonts w:ascii="Calibri" w:hAnsi="Calibri" w:cs="Calibri"/>
      </w:rPr>
      <w:fldChar w:fldCharType="end"/>
    </w:r>
    <w:r w:rsidR="008B5439" w:rsidRPr="00CD50BE">
      <w:rPr>
        <w:rStyle w:val="a6"/>
        <w:rFonts w:ascii="Calibri" w:hAnsi="Calibri" w:cs="Calibri"/>
        <w:b w:val="0"/>
        <w:sz w:val="20"/>
      </w:rPr>
      <w:tab/>
    </w:r>
    <w:r w:rsidR="006E1758">
      <w:rPr>
        <w:rStyle w:val="a6"/>
        <w:rFonts w:ascii="Calibri" w:hAnsi="Calibri" w:cs="Calibri" w:hint="eastAsia"/>
        <w:b w:val="0"/>
        <w:sz w:val="20"/>
      </w:rPr>
      <w:t>진수언</w:t>
    </w:r>
    <w:r w:rsidR="008B5439" w:rsidRPr="00CD50BE">
      <w:rPr>
        <w:rStyle w:val="a6"/>
        <w:rFonts w:ascii="Calibri" w:hAnsi="Calibri" w:cs="Calibri"/>
        <w:b w:val="0"/>
        <w:sz w:val="20"/>
      </w:rPr>
      <w:br/>
    </w:r>
    <w:r w:rsidR="001E7C2F">
      <w:rPr>
        <w:rStyle w:val="a6"/>
        <w:rFonts w:ascii="Calibri" w:hAnsi="Calibri" w:cs="Calibri"/>
        <w:b w:val="0"/>
        <w:bCs/>
        <w:sz w:val="20"/>
      </w:rPr>
      <w:t>Architecture Descrip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421CF" w14:textId="3169CB08" w:rsidR="008B5439" w:rsidRPr="00337E12" w:rsidRDefault="008B5439" w:rsidP="00F46820">
    <w:pPr>
      <w:pStyle w:val="a5"/>
      <w:tabs>
        <w:tab w:val="clear" w:pos="4252"/>
        <w:tab w:val="clear" w:pos="8504"/>
        <w:tab w:val="center" w:pos="4536"/>
        <w:tab w:val="right" w:pos="9469"/>
      </w:tabs>
      <w:spacing w:line="192" w:lineRule="auto"/>
      <w:jc w:val="left"/>
      <w:rPr>
        <w:b/>
        <w:color w:val="595959" w:themeColor="text1" w:themeTint="A6"/>
        <w:szCs w:val="22"/>
      </w:rPr>
    </w:pPr>
    <w:r w:rsidRPr="00337E12">
      <w:rPr>
        <w:rStyle w:val="a6"/>
        <w:rFonts w:ascii="Calibri" w:hAnsi="Calibri" w:cs="Calibri"/>
        <w:b w:val="0"/>
        <w:color w:val="595959" w:themeColor="text1" w:themeTint="A6"/>
        <w:sz w:val="22"/>
        <w:szCs w:val="22"/>
      </w:rPr>
      <w:tab/>
    </w:r>
    <w:r w:rsidRPr="00337E12">
      <w:rPr>
        <w:rStyle w:val="a6"/>
        <w:rFonts w:ascii="Calibri" w:hAnsi="Calibri" w:cs="Calibri"/>
        <w:color w:val="595959" w:themeColor="text1" w:themeTint="A6"/>
        <w:szCs w:val="22"/>
      </w:rPr>
      <w:fldChar w:fldCharType="begin"/>
    </w:r>
    <w:r w:rsidRPr="00337E12">
      <w:rPr>
        <w:rStyle w:val="a6"/>
        <w:rFonts w:ascii="Calibri" w:hAnsi="Calibri" w:cs="Calibri"/>
        <w:color w:val="595959" w:themeColor="text1" w:themeTint="A6"/>
        <w:szCs w:val="22"/>
      </w:rPr>
      <w:instrText xml:space="preserve"> PAGE </w:instrText>
    </w:r>
    <w:r w:rsidRPr="00337E12">
      <w:rPr>
        <w:rStyle w:val="a6"/>
        <w:rFonts w:ascii="Calibri" w:hAnsi="Calibri" w:cs="Calibri"/>
        <w:color w:val="595959" w:themeColor="text1" w:themeTint="A6"/>
        <w:szCs w:val="22"/>
      </w:rPr>
      <w:fldChar w:fldCharType="separate"/>
    </w:r>
    <w:r>
      <w:rPr>
        <w:rStyle w:val="a6"/>
        <w:rFonts w:ascii="Calibri" w:hAnsi="Calibri" w:cs="Calibri"/>
        <w:noProof/>
        <w:color w:val="595959" w:themeColor="text1" w:themeTint="A6"/>
        <w:szCs w:val="22"/>
      </w:rPr>
      <w:t>1</w:t>
    </w:r>
    <w:r w:rsidRPr="00337E12">
      <w:rPr>
        <w:rStyle w:val="a6"/>
        <w:rFonts w:ascii="Calibri" w:hAnsi="Calibri" w:cs="Calibri"/>
        <w:color w:val="595959" w:themeColor="text1" w:themeTint="A6"/>
        <w:szCs w:val="22"/>
      </w:rPr>
      <w:fldChar w:fldCharType="end"/>
    </w:r>
    <w:r w:rsidRPr="00337E12">
      <w:rPr>
        <w:rStyle w:val="a6"/>
        <w:rFonts w:ascii="Calibri" w:hAnsi="Calibri" w:cs="Calibri"/>
        <w:color w:val="595959" w:themeColor="text1" w:themeTint="A6"/>
        <w:szCs w:val="22"/>
      </w:rPr>
      <w:t xml:space="preserve"> / </w:t>
    </w:r>
    <w:r w:rsidRPr="00337E12">
      <w:rPr>
        <w:rStyle w:val="a6"/>
        <w:rFonts w:ascii="Calibri" w:hAnsi="Calibri" w:cs="Calibri"/>
        <w:color w:val="595959" w:themeColor="text1" w:themeTint="A6"/>
        <w:szCs w:val="22"/>
      </w:rPr>
      <w:fldChar w:fldCharType="begin"/>
    </w:r>
    <w:r w:rsidRPr="00337E12">
      <w:rPr>
        <w:rStyle w:val="a6"/>
        <w:rFonts w:ascii="Calibri" w:hAnsi="Calibri" w:cs="Calibri"/>
        <w:color w:val="595959" w:themeColor="text1" w:themeTint="A6"/>
        <w:szCs w:val="22"/>
      </w:rPr>
      <w:instrText xml:space="preserve"> NUMPAGES </w:instrText>
    </w:r>
    <w:r w:rsidRPr="00337E12">
      <w:rPr>
        <w:rStyle w:val="a6"/>
        <w:rFonts w:ascii="Calibri" w:hAnsi="Calibri" w:cs="Calibri"/>
        <w:color w:val="595959" w:themeColor="text1" w:themeTint="A6"/>
        <w:szCs w:val="22"/>
      </w:rPr>
      <w:fldChar w:fldCharType="separate"/>
    </w:r>
    <w:r>
      <w:rPr>
        <w:rStyle w:val="a6"/>
        <w:rFonts w:ascii="Calibri" w:hAnsi="Calibri" w:cs="Calibri"/>
        <w:noProof/>
        <w:color w:val="595959" w:themeColor="text1" w:themeTint="A6"/>
        <w:szCs w:val="22"/>
      </w:rPr>
      <w:t>81</w:t>
    </w:r>
    <w:r w:rsidRPr="00337E12">
      <w:rPr>
        <w:rStyle w:val="a6"/>
        <w:rFonts w:ascii="Calibri" w:hAnsi="Calibri" w:cs="Calibri"/>
        <w:color w:val="595959" w:themeColor="text1" w:themeTint="A6"/>
        <w:szCs w:val="22"/>
      </w:rPr>
      <w:fldChar w:fldCharType="end"/>
    </w:r>
    <w:r w:rsidRPr="00337E12">
      <w:rPr>
        <w:rStyle w:val="a6"/>
        <w:rFonts w:ascii="Calibri" w:hAnsi="Calibri" w:cs="Calibri"/>
        <w:b w:val="0"/>
        <w:color w:val="595959" w:themeColor="text1" w:themeTint="A6"/>
        <w:sz w:val="22"/>
        <w:szCs w:val="22"/>
      </w:rPr>
      <w:tab/>
    </w:r>
    <w:r>
      <w:rPr>
        <w:rStyle w:val="a6"/>
        <w:rFonts w:ascii="Calibri" w:hAnsi="Calibri" w:cs="Calibri" w:hint="eastAsia"/>
        <w:b w:val="0"/>
        <w:color w:val="595959" w:themeColor="text1" w:themeTint="A6"/>
        <w:sz w:val="22"/>
        <w:szCs w:val="22"/>
      </w:rPr>
      <w:t>홍길동</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CC3E3" w14:textId="77777777" w:rsidR="009B6D2C" w:rsidRDefault="009B6D2C">
      <w:r>
        <w:separator/>
      </w:r>
    </w:p>
  </w:footnote>
  <w:footnote w:type="continuationSeparator" w:id="0">
    <w:p w14:paraId="10766315" w14:textId="77777777" w:rsidR="009B6D2C" w:rsidRDefault="009B6D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CAA" w14:textId="7F735475" w:rsidR="008B5439" w:rsidRPr="009150FA" w:rsidRDefault="009150FA" w:rsidP="009150FA">
    <w:pPr>
      <w:pStyle w:val="af9"/>
      <w:tabs>
        <w:tab w:val="right" w:pos="9752"/>
      </w:tabs>
      <w:spacing w:before="0" w:after="0"/>
      <w:jc w:val="left"/>
      <w:rPr>
        <w:sz w:val="22"/>
        <w:szCs w:val="22"/>
      </w:rPr>
    </w:pPr>
    <w:r w:rsidRPr="00DC4A7C">
      <w:rPr>
        <w:rFonts w:ascii="Calibri" w:hAnsi="Calibri"/>
        <w:b/>
        <w:sz w:val="24"/>
      </w:rPr>
      <w:t>Associate Architect</w:t>
    </w:r>
    <w:r>
      <w:rPr>
        <w:rFonts w:ascii="Calibri" w:hAnsi="Calibri"/>
        <w:b/>
        <w:sz w:val="24"/>
      </w:rPr>
      <w:t>, 202</w:t>
    </w:r>
    <w:r w:rsidR="0029456F">
      <w:rPr>
        <w:rFonts w:ascii="Calibri" w:hAnsi="Calibri"/>
        <w:b/>
        <w:sz w:val="24"/>
      </w:rPr>
      <w:t>3</w:t>
    </w:r>
    <w:r>
      <w:rPr>
        <w:rFonts w:ascii="Calibri" w:hAnsi="Calibri" w:hint="eastAsia"/>
        <w:b/>
        <w:sz w:val="24"/>
      </w:rPr>
      <w:t>-</w:t>
    </w:r>
    <w:r w:rsidR="000473E6">
      <w:rPr>
        <w:rFonts w:ascii="Calibri" w:hAnsi="Calibri" w:hint="eastAsia"/>
        <w:b/>
        <w:sz w:val="24"/>
      </w:rPr>
      <w:t>A</w:t>
    </w:r>
    <w:r w:rsidR="0029456F">
      <w:rPr>
        <w:rFonts w:ascii="Calibri" w:hAnsi="Calibri"/>
        <w:b/>
        <w:sz w:val="24"/>
      </w:rPr>
      <w:t>1</w:t>
    </w:r>
    <w:r>
      <w:rPr>
        <w:rFonts w:ascii="Calibri" w:hAnsi="Calibri"/>
        <w:b/>
        <w:sz w:val="24"/>
      </w:rPr>
      <w:tab/>
    </w:r>
    <w:r w:rsidRPr="00E66204">
      <w:rPr>
        <w:rFonts w:ascii="Calibri" w:hAnsi="Calibri" w:cs="Calibri"/>
        <w:b/>
        <w:smallCaps/>
        <w:color w:val="0000FF"/>
        <w:szCs w:val="36"/>
      </w:rPr>
      <w:t>SAMSUNG</w:t>
    </w:r>
    <w:r w:rsidRPr="00E66204">
      <w:rPr>
        <w:rFonts w:ascii="Calibri" w:hAnsi="Calibri" w:cs="Calibri"/>
        <w:b/>
        <w:smallCaps/>
        <w:color w:val="0000FF"/>
        <w:szCs w:val="36"/>
      </w:rPr>
      <w:br/>
    </w:r>
    <w:r>
      <w:rPr>
        <w:rFonts w:ascii="Calibri" w:hAnsi="Calibri"/>
        <w:b/>
        <w:sz w:val="24"/>
      </w:rPr>
      <w:t>Comprehensive Evaluation Project (CEP)</w:t>
    </w:r>
    <w:r w:rsidR="00992C07">
      <w:rPr>
        <w:rFonts w:ascii="Calibri" w:hAnsi="Calibri"/>
        <w:b/>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3B88" w14:textId="5E3DCF3B" w:rsidR="008B5439" w:rsidRPr="00FB6946" w:rsidRDefault="008B5439" w:rsidP="00F46820">
    <w:pPr>
      <w:pStyle w:val="af9"/>
      <w:tabs>
        <w:tab w:val="right" w:pos="9752"/>
      </w:tabs>
      <w:spacing w:before="0" w:after="0" w:line="192" w:lineRule="auto"/>
      <w:jc w:val="left"/>
      <w:rPr>
        <w:vertAlign w:val="subscript"/>
      </w:rPr>
    </w:pPr>
    <w:r w:rsidRPr="00DC4A7C">
      <w:rPr>
        <w:rFonts w:ascii="Calibri" w:hAnsi="Calibri"/>
        <w:b/>
        <w:sz w:val="24"/>
      </w:rPr>
      <w:t>Samsung Electronics</w:t>
    </w:r>
    <w:r>
      <w:rPr>
        <w:rFonts w:ascii="Calibri" w:hAnsi="Calibri"/>
        <w:b/>
        <w:sz w:val="24"/>
      </w:rPr>
      <w:tab/>
    </w:r>
    <w:r w:rsidRPr="003D336F">
      <w:rPr>
        <w:rFonts w:ascii="Calibri" w:hAnsi="Calibri"/>
        <w:b/>
        <w:color w:val="0000FF"/>
        <w:sz w:val="28"/>
      </w:rPr>
      <w:br/>
    </w:r>
    <w:r w:rsidRPr="00DC4A7C">
      <w:rPr>
        <w:rFonts w:ascii="Calibri" w:hAnsi="Calibri"/>
        <w:b/>
        <w:sz w:val="24"/>
      </w:rPr>
      <w:t>Associate Architect Program</w:t>
    </w:r>
    <w:r>
      <w:rPr>
        <w:rFonts w:ascii="Calibri" w:hAnsi="Calibri"/>
        <w:b/>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E40416C"/>
    <w:lvl w:ilvl="0">
      <w:start w:val="1"/>
      <w:numFmt w:val="bullet"/>
      <w:pStyle w:val="2"/>
      <w:lvlText w:val=""/>
      <w:lvlJc w:val="left"/>
      <w:pPr>
        <w:tabs>
          <w:tab w:val="num" w:pos="785"/>
        </w:tabs>
        <w:ind w:left="785" w:hanging="360"/>
      </w:pPr>
      <w:rPr>
        <w:rFonts w:ascii="Wingdings" w:hAnsi="Wingdings" w:hint="default"/>
      </w:rPr>
    </w:lvl>
  </w:abstractNum>
  <w:abstractNum w:abstractNumId="1" w15:restartNumberingAfterBreak="0">
    <w:nsid w:val="004915E5"/>
    <w:multiLevelType w:val="hybridMultilevel"/>
    <w:tmpl w:val="3E62C1FA"/>
    <w:lvl w:ilvl="0" w:tplc="18EA3E78">
      <w:start w:val="1"/>
      <w:numFmt w:val="bullet"/>
      <w:lvlText w:val="•"/>
      <w:lvlJc w:val="left"/>
      <w:pPr>
        <w:tabs>
          <w:tab w:val="num" w:pos="720"/>
        </w:tabs>
        <w:ind w:left="720" w:hanging="360"/>
      </w:pPr>
      <w:rPr>
        <w:rFonts w:ascii="Arial" w:hAnsi="Arial" w:hint="default"/>
      </w:rPr>
    </w:lvl>
    <w:lvl w:ilvl="1" w:tplc="DFE25B3A">
      <w:start w:val="1"/>
      <w:numFmt w:val="bullet"/>
      <w:lvlText w:val="•"/>
      <w:lvlJc w:val="left"/>
      <w:pPr>
        <w:tabs>
          <w:tab w:val="num" w:pos="1440"/>
        </w:tabs>
        <w:ind w:left="1440" w:hanging="360"/>
      </w:pPr>
      <w:rPr>
        <w:rFonts w:ascii="Arial" w:hAnsi="Arial" w:hint="default"/>
      </w:rPr>
    </w:lvl>
    <w:lvl w:ilvl="2" w:tplc="5148BF84" w:tentative="1">
      <w:start w:val="1"/>
      <w:numFmt w:val="bullet"/>
      <w:lvlText w:val="•"/>
      <w:lvlJc w:val="left"/>
      <w:pPr>
        <w:tabs>
          <w:tab w:val="num" w:pos="2160"/>
        </w:tabs>
        <w:ind w:left="2160" w:hanging="360"/>
      </w:pPr>
      <w:rPr>
        <w:rFonts w:ascii="Arial" w:hAnsi="Arial" w:hint="default"/>
      </w:rPr>
    </w:lvl>
    <w:lvl w:ilvl="3" w:tplc="D0ACD72A" w:tentative="1">
      <w:start w:val="1"/>
      <w:numFmt w:val="bullet"/>
      <w:lvlText w:val="•"/>
      <w:lvlJc w:val="left"/>
      <w:pPr>
        <w:tabs>
          <w:tab w:val="num" w:pos="2880"/>
        </w:tabs>
        <w:ind w:left="2880" w:hanging="360"/>
      </w:pPr>
      <w:rPr>
        <w:rFonts w:ascii="Arial" w:hAnsi="Arial" w:hint="default"/>
      </w:rPr>
    </w:lvl>
    <w:lvl w:ilvl="4" w:tplc="1A2C911E" w:tentative="1">
      <w:start w:val="1"/>
      <w:numFmt w:val="bullet"/>
      <w:lvlText w:val="•"/>
      <w:lvlJc w:val="left"/>
      <w:pPr>
        <w:tabs>
          <w:tab w:val="num" w:pos="3600"/>
        </w:tabs>
        <w:ind w:left="3600" w:hanging="360"/>
      </w:pPr>
      <w:rPr>
        <w:rFonts w:ascii="Arial" w:hAnsi="Arial" w:hint="default"/>
      </w:rPr>
    </w:lvl>
    <w:lvl w:ilvl="5" w:tplc="B748C1E8" w:tentative="1">
      <w:start w:val="1"/>
      <w:numFmt w:val="bullet"/>
      <w:lvlText w:val="•"/>
      <w:lvlJc w:val="left"/>
      <w:pPr>
        <w:tabs>
          <w:tab w:val="num" w:pos="4320"/>
        </w:tabs>
        <w:ind w:left="4320" w:hanging="360"/>
      </w:pPr>
      <w:rPr>
        <w:rFonts w:ascii="Arial" w:hAnsi="Arial" w:hint="default"/>
      </w:rPr>
    </w:lvl>
    <w:lvl w:ilvl="6" w:tplc="5F024530" w:tentative="1">
      <w:start w:val="1"/>
      <w:numFmt w:val="bullet"/>
      <w:lvlText w:val="•"/>
      <w:lvlJc w:val="left"/>
      <w:pPr>
        <w:tabs>
          <w:tab w:val="num" w:pos="5040"/>
        </w:tabs>
        <w:ind w:left="5040" w:hanging="360"/>
      </w:pPr>
      <w:rPr>
        <w:rFonts w:ascii="Arial" w:hAnsi="Arial" w:hint="default"/>
      </w:rPr>
    </w:lvl>
    <w:lvl w:ilvl="7" w:tplc="BC9E7CEE" w:tentative="1">
      <w:start w:val="1"/>
      <w:numFmt w:val="bullet"/>
      <w:lvlText w:val="•"/>
      <w:lvlJc w:val="left"/>
      <w:pPr>
        <w:tabs>
          <w:tab w:val="num" w:pos="5760"/>
        </w:tabs>
        <w:ind w:left="5760" w:hanging="360"/>
      </w:pPr>
      <w:rPr>
        <w:rFonts w:ascii="Arial" w:hAnsi="Arial" w:hint="default"/>
      </w:rPr>
    </w:lvl>
    <w:lvl w:ilvl="8" w:tplc="335A946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D21D47"/>
    <w:multiLevelType w:val="hybridMultilevel"/>
    <w:tmpl w:val="B8A6456C"/>
    <w:lvl w:ilvl="0" w:tplc="B43ABFEE">
      <w:start w:val="1"/>
      <w:numFmt w:val="bullet"/>
      <w:lvlText w:val="•"/>
      <w:lvlJc w:val="left"/>
      <w:pPr>
        <w:tabs>
          <w:tab w:val="num" w:pos="720"/>
        </w:tabs>
        <w:ind w:left="720" w:hanging="360"/>
      </w:pPr>
      <w:rPr>
        <w:rFonts w:ascii="Arial" w:hAnsi="Arial" w:hint="default"/>
      </w:rPr>
    </w:lvl>
    <w:lvl w:ilvl="1" w:tplc="B8A88636">
      <w:start w:val="1"/>
      <w:numFmt w:val="bullet"/>
      <w:lvlText w:val="•"/>
      <w:lvlJc w:val="left"/>
      <w:pPr>
        <w:tabs>
          <w:tab w:val="num" w:pos="1440"/>
        </w:tabs>
        <w:ind w:left="1440" w:hanging="360"/>
      </w:pPr>
      <w:rPr>
        <w:rFonts w:ascii="Arial" w:hAnsi="Arial" w:hint="default"/>
      </w:rPr>
    </w:lvl>
    <w:lvl w:ilvl="2" w:tplc="61D49812" w:tentative="1">
      <w:start w:val="1"/>
      <w:numFmt w:val="bullet"/>
      <w:lvlText w:val="•"/>
      <w:lvlJc w:val="left"/>
      <w:pPr>
        <w:tabs>
          <w:tab w:val="num" w:pos="2160"/>
        </w:tabs>
        <w:ind w:left="2160" w:hanging="360"/>
      </w:pPr>
      <w:rPr>
        <w:rFonts w:ascii="Arial" w:hAnsi="Arial" w:hint="default"/>
      </w:rPr>
    </w:lvl>
    <w:lvl w:ilvl="3" w:tplc="72C42CA2" w:tentative="1">
      <w:start w:val="1"/>
      <w:numFmt w:val="bullet"/>
      <w:lvlText w:val="•"/>
      <w:lvlJc w:val="left"/>
      <w:pPr>
        <w:tabs>
          <w:tab w:val="num" w:pos="2880"/>
        </w:tabs>
        <w:ind w:left="2880" w:hanging="360"/>
      </w:pPr>
      <w:rPr>
        <w:rFonts w:ascii="Arial" w:hAnsi="Arial" w:hint="default"/>
      </w:rPr>
    </w:lvl>
    <w:lvl w:ilvl="4" w:tplc="C9EA8AC4" w:tentative="1">
      <w:start w:val="1"/>
      <w:numFmt w:val="bullet"/>
      <w:lvlText w:val="•"/>
      <w:lvlJc w:val="left"/>
      <w:pPr>
        <w:tabs>
          <w:tab w:val="num" w:pos="3600"/>
        </w:tabs>
        <w:ind w:left="3600" w:hanging="360"/>
      </w:pPr>
      <w:rPr>
        <w:rFonts w:ascii="Arial" w:hAnsi="Arial" w:hint="default"/>
      </w:rPr>
    </w:lvl>
    <w:lvl w:ilvl="5" w:tplc="E47AA7E4" w:tentative="1">
      <w:start w:val="1"/>
      <w:numFmt w:val="bullet"/>
      <w:lvlText w:val="•"/>
      <w:lvlJc w:val="left"/>
      <w:pPr>
        <w:tabs>
          <w:tab w:val="num" w:pos="4320"/>
        </w:tabs>
        <w:ind w:left="4320" w:hanging="360"/>
      </w:pPr>
      <w:rPr>
        <w:rFonts w:ascii="Arial" w:hAnsi="Arial" w:hint="default"/>
      </w:rPr>
    </w:lvl>
    <w:lvl w:ilvl="6" w:tplc="8774FEF6" w:tentative="1">
      <w:start w:val="1"/>
      <w:numFmt w:val="bullet"/>
      <w:lvlText w:val="•"/>
      <w:lvlJc w:val="left"/>
      <w:pPr>
        <w:tabs>
          <w:tab w:val="num" w:pos="5040"/>
        </w:tabs>
        <w:ind w:left="5040" w:hanging="360"/>
      </w:pPr>
      <w:rPr>
        <w:rFonts w:ascii="Arial" w:hAnsi="Arial" w:hint="default"/>
      </w:rPr>
    </w:lvl>
    <w:lvl w:ilvl="7" w:tplc="ACE6970C" w:tentative="1">
      <w:start w:val="1"/>
      <w:numFmt w:val="bullet"/>
      <w:lvlText w:val="•"/>
      <w:lvlJc w:val="left"/>
      <w:pPr>
        <w:tabs>
          <w:tab w:val="num" w:pos="5760"/>
        </w:tabs>
        <w:ind w:left="5760" w:hanging="360"/>
      </w:pPr>
      <w:rPr>
        <w:rFonts w:ascii="Arial" w:hAnsi="Arial" w:hint="default"/>
      </w:rPr>
    </w:lvl>
    <w:lvl w:ilvl="8" w:tplc="3D3A3C1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4D1A51"/>
    <w:multiLevelType w:val="hybridMultilevel"/>
    <w:tmpl w:val="7C24CFBC"/>
    <w:lvl w:ilvl="0" w:tplc="110C645C">
      <w:start w:val="1"/>
      <w:numFmt w:val="bullet"/>
      <w:lvlText w:val="•"/>
      <w:lvlJc w:val="left"/>
      <w:pPr>
        <w:tabs>
          <w:tab w:val="num" w:pos="720"/>
        </w:tabs>
        <w:ind w:left="720" w:hanging="360"/>
      </w:pPr>
      <w:rPr>
        <w:rFonts w:ascii="Arial" w:hAnsi="Arial" w:hint="default"/>
      </w:rPr>
    </w:lvl>
    <w:lvl w:ilvl="1" w:tplc="B11C054E">
      <w:start w:val="1"/>
      <w:numFmt w:val="bullet"/>
      <w:lvlText w:val="•"/>
      <w:lvlJc w:val="left"/>
      <w:pPr>
        <w:tabs>
          <w:tab w:val="num" w:pos="1440"/>
        </w:tabs>
        <w:ind w:left="1440" w:hanging="360"/>
      </w:pPr>
      <w:rPr>
        <w:rFonts w:ascii="Arial" w:hAnsi="Arial" w:hint="default"/>
      </w:rPr>
    </w:lvl>
    <w:lvl w:ilvl="2" w:tplc="035A07DE" w:tentative="1">
      <w:start w:val="1"/>
      <w:numFmt w:val="bullet"/>
      <w:lvlText w:val="•"/>
      <w:lvlJc w:val="left"/>
      <w:pPr>
        <w:tabs>
          <w:tab w:val="num" w:pos="2160"/>
        </w:tabs>
        <w:ind w:left="2160" w:hanging="360"/>
      </w:pPr>
      <w:rPr>
        <w:rFonts w:ascii="Arial" w:hAnsi="Arial" w:hint="default"/>
      </w:rPr>
    </w:lvl>
    <w:lvl w:ilvl="3" w:tplc="203879B0" w:tentative="1">
      <w:start w:val="1"/>
      <w:numFmt w:val="bullet"/>
      <w:lvlText w:val="•"/>
      <w:lvlJc w:val="left"/>
      <w:pPr>
        <w:tabs>
          <w:tab w:val="num" w:pos="2880"/>
        </w:tabs>
        <w:ind w:left="2880" w:hanging="360"/>
      </w:pPr>
      <w:rPr>
        <w:rFonts w:ascii="Arial" w:hAnsi="Arial" w:hint="default"/>
      </w:rPr>
    </w:lvl>
    <w:lvl w:ilvl="4" w:tplc="F1B41F18" w:tentative="1">
      <w:start w:val="1"/>
      <w:numFmt w:val="bullet"/>
      <w:lvlText w:val="•"/>
      <w:lvlJc w:val="left"/>
      <w:pPr>
        <w:tabs>
          <w:tab w:val="num" w:pos="3600"/>
        </w:tabs>
        <w:ind w:left="3600" w:hanging="360"/>
      </w:pPr>
      <w:rPr>
        <w:rFonts w:ascii="Arial" w:hAnsi="Arial" w:hint="default"/>
      </w:rPr>
    </w:lvl>
    <w:lvl w:ilvl="5" w:tplc="571661A0" w:tentative="1">
      <w:start w:val="1"/>
      <w:numFmt w:val="bullet"/>
      <w:lvlText w:val="•"/>
      <w:lvlJc w:val="left"/>
      <w:pPr>
        <w:tabs>
          <w:tab w:val="num" w:pos="4320"/>
        </w:tabs>
        <w:ind w:left="4320" w:hanging="360"/>
      </w:pPr>
      <w:rPr>
        <w:rFonts w:ascii="Arial" w:hAnsi="Arial" w:hint="default"/>
      </w:rPr>
    </w:lvl>
    <w:lvl w:ilvl="6" w:tplc="B204B3D0" w:tentative="1">
      <w:start w:val="1"/>
      <w:numFmt w:val="bullet"/>
      <w:lvlText w:val="•"/>
      <w:lvlJc w:val="left"/>
      <w:pPr>
        <w:tabs>
          <w:tab w:val="num" w:pos="5040"/>
        </w:tabs>
        <w:ind w:left="5040" w:hanging="360"/>
      </w:pPr>
      <w:rPr>
        <w:rFonts w:ascii="Arial" w:hAnsi="Arial" w:hint="default"/>
      </w:rPr>
    </w:lvl>
    <w:lvl w:ilvl="7" w:tplc="C1EAE90C" w:tentative="1">
      <w:start w:val="1"/>
      <w:numFmt w:val="bullet"/>
      <w:lvlText w:val="•"/>
      <w:lvlJc w:val="left"/>
      <w:pPr>
        <w:tabs>
          <w:tab w:val="num" w:pos="5760"/>
        </w:tabs>
        <w:ind w:left="5760" w:hanging="360"/>
      </w:pPr>
      <w:rPr>
        <w:rFonts w:ascii="Arial" w:hAnsi="Arial" w:hint="default"/>
      </w:rPr>
    </w:lvl>
    <w:lvl w:ilvl="8" w:tplc="3586B29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79478EB"/>
    <w:multiLevelType w:val="hybridMultilevel"/>
    <w:tmpl w:val="53CC45C6"/>
    <w:lvl w:ilvl="0" w:tplc="524EF8A8">
      <w:start w:val="1"/>
      <w:numFmt w:val="bullet"/>
      <w:lvlText w:val="•"/>
      <w:lvlJc w:val="left"/>
      <w:pPr>
        <w:tabs>
          <w:tab w:val="num" w:pos="720"/>
        </w:tabs>
        <w:ind w:left="720" w:hanging="360"/>
      </w:pPr>
      <w:rPr>
        <w:rFonts w:ascii="Arial" w:hAnsi="Arial" w:hint="default"/>
      </w:rPr>
    </w:lvl>
    <w:lvl w:ilvl="1" w:tplc="F5E6FB66">
      <w:start w:val="1"/>
      <w:numFmt w:val="bullet"/>
      <w:lvlText w:val="•"/>
      <w:lvlJc w:val="left"/>
      <w:pPr>
        <w:tabs>
          <w:tab w:val="num" w:pos="1440"/>
        </w:tabs>
        <w:ind w:left="1440" w:hanging="360"/>
      </w:pPr>
      <w:rPr>
        <w:rFonts w:ascii="Arial" w:hAnsi="Arial" w:hint="default"/>
      </w:rPr>
    </w:lvl>
    <w:lvl w:ilvl="2" w:tplc="1F02F594" w:tentative="1">
      <w:start w:val="1"/>
      <w:numFmt w:val="bullet"/>
      <w:lvlText w:val="•"/>
      <w:lvlJc w:val="left"/>
      <w:pPr>
        <w:tabs>
          <w:tab w:val="num" w:pos="2160"/>
        </w:tabs>
        <w:ind w:left="2160" w:hanging="360"/>
      </w:pPr>
      <w:rPr>
        <w:rFonts w:ascii="Arial" w:hAnsi="Arial" w:hint="default"/>
      </w:rPr>
    </w:lvl>
    <w:lvl w:ilvl="3" w:tplc="B462BFE4" w:tentative="1">
      <w:start w:val="1"/>
      <w:numFmt w:val="bullet"/>
      <w:lvlText w:val="•"/>
      <w:lvlJc w:val="left"/>
      <w:pPr>
        <w:tabs>
          <w:tab w:val="num" w:pos="2880"/>
        </w:tabs>
        <w:ind w:left="2880" w:hanging="360"/>
      </w:pPr>
      <w:rPr>
        <w:rFonts w:ascii="Arial" w:hAnsi="Arial" w:hint="default"/>
      </w:rPr>
    </w:lvl>
    <w:lvl w:ilvl="4" w:tplc="2F4853C2" w:tentative="1">
      <w:start w:val="1"/>
      <w:numFmt w:val="bullet"/>
      <w:lvlText w:val="•"/>
      <w:lvlJc w:val="left"/>
      <w:pPr>
        <w:tabs>
          <w:tab w:val="num" w:pos="3600"/>
        </w:tabs>
        <w:ind w:left="3600" w:hanging="360"/>
      </w:pPr>
      <w:rPr>
        <w:rFonts w:ascii="Arial" w:hAnsi="Arial" w:hint="default"/>
      </w:rPr>
    </w:lvl>
    <w:lvl w:ilvl="5" w:tplc="8D20A4A6" w:tentative="1">
      <w:start w:val="1"/>
      <w:numFmt w:val="bullet"/>
      <w:lvlText w:val="•"/>
      <w:lvlJc w:val="left"/>
      <w:pPr>
        <w:tabs>
          <w:tab w:val="num" w:pos="4320"/>
        </w:tabs>
        <w:ind w:left="4320" w:hanging="360"/>
      </w:pPr>
      <w:rPr>
        <w:rFonts w:ascii="Arial" w:hAnsi="Arial" w:hint="default"/>
      </w:rPr>
    </w:lvl>
    <w:lvl w:ilvl="6" w:tplc="151AC972" w:tentative="1">
      <w:start w:val="1"/>
      <w:numFmt w:val="bullet"/>
      <w:lvlText w:val="•"/>
      <w:lvlJc w:val="left"/>
      <w:pPr>
        <w:tabs>
          <w:tab w:val="num" w:pos="5040"/>
        </w:tabs>
        <w:ind w:left="5040" w:hanging="360"/>
      </w:pPr>
      <w:rPr>
        <w:rFonts w:ascii="Arial" w:hAnsi="Arial" w:hint="default"/>
      </w:rPr>
    </w:lvl>
    <w:lvl w:ilvl="7" w:tplc="9F8071D8" w:tentative="1">
      <w:start w:val="1"/>
      <w:numFmt w:val="bullet"/>
      <w:lvlText w:val="•"/>
      <w:lvlJc w:val="left"/>
      <w:pPr>
        <w:tabs>
          <w:tab w:val="num" w:pos="5760"/>
        </w:tabs>
        <w:ind w:left="5760" w:hanging="360"/>
      </w:pPr>
      <w:rPr>
        <w:rFonts w:ascii="Arial" w:hAnsi="Arial" w:hint="default"/>
      </w:rPr>
    </w:lvl>
    <w:lvl w:ilvl="8" w:tplc="C850302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ACE2CDA"/>
    <w:multiLevelType w:val="multilevel"/>
    <w:tmpl w:val="C5807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14125E"/>
    <w:multiLevelType w:val="hybridMultilevel"/>
    <w:tmpl w:val="9022C9BE"/>
    <w:lvl w:ilvl="0" w:tplc="1A92C7E8">
      <w:start w:val="1"/>
      <w:numFmt w:val="bullet"/>
      <w:lvlText w:val=""/>
      <w:lvlJc w:val="left"/>
      <w:pPr>
        <w:tabs>
          <w:tab w:val="num" w:pos="720"/>
        </w:tabs>
        <w:ind w:left="720" w:hanging="360"/>
      </w:pPr>
      <w:rPr>
        <w:rFonts w:ascii="Wingdings" w:hAnsi="Wingdings" w:hint="default"/>
      </w:rPr>
    </w:lvl>
    <w:lvl w:ilvl="1" w:tplc="99B66342">
      <w:start w:val="1"/>
      <w:numFmt w:val="bullet"/>
      <w:lvlText w:val=""/>
      <w:lvlJc w:val="left"/>
      <w:pPr>
        <w:tabs>
          <w:tab w:val="num" w:pos="1440"/>
        </w:tabs>
        <w:ind w:left="1440" w:hanging="360"/>
      </w:pPr>
      <w:rPr>
        <w:rFonts w:ascii="Wingdings" w:hAnsi="Wingdings" w:hint="default"/>
      </w:rPr>
    </w:lvl>
    <w:lvl w:ilvl="2" w:tplc="5DB44250">
      <w:numFmt w:val="bullet"/>
      <w:lvlText w:val=""/>
      <w:lvlJc w:val="left"/>
      <w:pPr>
        <w:tabs>
          <w:tab w:val="num" w:pos="2160"/>
        </w:tabs>
        <w:ind w:left="2160" w:hanging="360"/>
      </w:pPr>
      <w:rPr>
        <w:rFonts w:ascii="Wingdings" w:hAnsi="Wingdings" w:hint="default"/>
      </w:rPr>
    </w:lvl>
    <w:lvl w:ilvl="3" w:tplc="67DCDB32" w:tentative="1">
      <w:start w:val="1"/>
      <w:numFmt w:val="bullet"/>
      <w:lvlText w:val=""/>
      <w:lvlJc w:val="left"/>
      <w:pPr>
        <w:tabs>
          <w:tab w:val="num" w:pos="2880"/>
        </w:tabs>
        <w:ind w:left="2880" w:hanging="360"/>
      </w:pPr>
      <w:rPr>
        <w:rFonts w:ascii="Wingdings" w:hAnsi="Wingdings" w:hint="default"/>
      </w:rPr>
    </w:lvl>
    <w:lvl w:ilvl="4" w:tplc="D0E8FD28" w:tentative="1">
      <w:start w:val="1"/>
      <w:numFmt w:val="bullet"/>
      <w:lvlText w:val=""/>
      <w:lvlJc w:val="left"/>
      <w:pPr>
        <w:tabs>
          <w:tab w:val="num" w:pos="3600"/>
        </w:tabs>
        <w:ind w:left="3600" w:hanging="360"/>
      </w:pPr>
      <w:rPr>
        <w:rFonts w:ascii="Wingdings" w:hAnsi="Wingdings" w:hint="default"/>
      </w:rPr>
    </w:lvl>
    <w:lvl w:ilvl="5" w:tplc="9934F4CC" w:tentative="1">
      <w:start w:val="1"/>
      <w:numFmt w:val="bullet"/>
      <w:lvlText w:val=""/>
      <w:lvlJc w:val="left"/>
      <w:pPr>
        <w:tabs>
          <w:tab w:val="num" w:pos="4320"/>
        </w:tabs>
        <w:ind w:left="4320" w:hanging="360"/>
      </w:pPr>
      <w:rPr>
        <w:rFonts w:ascii="Wingdings" w:hAnsi="Wingdings" w:hint="default"/>
      </w:rPr>
    </w:lvl>
    <w:lvl w:ilvl="6" w:tplc="BBD20666" w:tentative="1">
      <w:start w:val="1"/>
      <w:numFmt w:val="bullet"/>
      <w:lvlText w:val=""/>
      <w:lvlJc w:val="left"/>
      <w:pPr>
        <w:tabs>
          <w:tab w:val="num" w:pos="5040"/>
        </w:tabs>
        <w:ind w:left="5040" w:hanging="360"/>
      </w:pPr>
      <w:rPr>
        <w:rFonts w:ascii="Wingdings" w:hAnsi="Wingdings" w:hint="default"/>
      </w:rPr>
    </w:lvl>
    <w:lvl w:ilvl="7" w:tplc="D2467E02" w:tentative="1">
      <w:start w:val="1"/>
      <w:numFmt w:val="bullet"/>
      <w:lvlText w:val=""/>
      <w:lvlJc w:val="left"/>
      <w:pPr>
        <w:tabs>
          <w:tab w:val="num" w:pos="5760"/>
        </w:tabs>
        <w:ind w:left="5760" w:hanging="360"/>
      </w:pPr>
      <w:rPr>
        <w:rFonts w:ascii="Wingdings" w:hAnsi="Wingdings" w:hint="default"/>
      </w:rPr>
    </w:lvl>
    <w:lvl w:ilvl="8" w:tplc="A094F5D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705416"/>
    <w:multiLevelType w:val="hybridMultilevel"/>
    <w:tmpl w:val="4EF2FD10"/>
    <w:lvl w:ilvl="0" w:tplc="D786D25E">
      <w:start w:val="1"/>
      <w:numFmt w:val="bullet"/>
      <w:lvlText w:val="•"/>
      <w:lvlJc w:val="left"/>
      <w:pPr>
        <w:tabs>
          <w:tab w:val="num" w:pos="720"/>
        </w:tabs>
        <w:ind w:left="720" w:hanging="360"/>
      </w:pPr>
      <w:rPr>
        <w:rFonts w:ascii="Arial" w:hAnsi="Arial" w:hint="default"/>
      </w:rPr>
    </w:lvl>
    <w:lvl w:ilvl="1" w:tplc="D90AD794">
      <w:start w:val="1"/>
      <w:numFmt w:val="bullet"/>
      <w:lvlText w:val="•"/>
      <w:lvlJc w:val="left"/>
      <w:pPr>
        <w:tabs>
          <w:tab w:val="num" w:pos="1440"/>
        </w:tabs>
        <w:ind w:left="1440" w:hanging="360"/>
      </w:pPr>
      <w:rPr>
        <w:rFonts w:ascii="Arial" w:hAnsi="Arial" w:hint="default"/>
      </w:rPr>
    </w:lvl>
    <w:lvl w:ilvl="2" w:tplc="E67227A4" w:tentative="1">
      <w:start w:val="1"/>
      <w:numFmt w:val="bullet"/>
      <w:lvlText w:val="•"/>
      <w:lvlJc w:val="left"/>
      <w:pPr>
        <w:tabs>
          <w:tab w:val="num" w:pos="2160"/>
        </w:tabs>
        <w:ind w:left="2160" w:hanging="360"/>
      </w:pPr>
      <w:rPr>
        <w:rFonts w:ascii="Arial" w:hAnsi="Arial" w:hint="default"/>
      </w:rPr>
    </w:lvl>
    <w:lvl w:ilvl="3" w:tplc="49D01FCE" w:tentative="1">
      <w:start w:val="1"/>
      <w:numFmt w:val="bullet"/>
      <w:lvlText w:val="•"/>
      <w:lvlJc w:val="left"/>
      <w:pPr>
        <w:tabs>
          <w:tab w:val="num" w:pos="2880"/>
        </w:tabs>
        <w:ind w:left="2880" w:hanging="360"/>
      </w:pPr>
      <w:rPr>
        <w:rFonts w:ascii="Arial" w:hAnsi="Arial" w:hint="default"/>
      </w:rPr>
    </w:lvl>
    <w:lvl w:ilvl="4" w:tplc="8A4CEF80" w:tentative="1">
      <w:start w:val="1"/>
      <w:numFmt w:val="bullet"/>
      <w:lvlText w:val="•"/>
      <w:lvlJc w:val="left"/>
      <w:pPr>
        <w:tabs>
          <w:tab w:val="num" w:pos="3600"/>
        </w:tabs>
        <w:ind w:left="3600" w:hanging="360"/>
      </w:pPr>
      <w:rPr>
        <w:rFonts w:ascii="Arial" w:hAnsi="Arial" w:hint="default"/>
      </w:rPr>
    </w:lvl>
    <w:lvl w:ilvl="5" w:tplc="CBCE4962" w:tentative="1">
      <w:start w:val="1"/>
      <w:numFmt w:val="bullet"/>
      <w:lvlText w:val="•"/>
      <w:lvlJc w:val="left"/>
      <w:pPr>
        <w:tabs>
          <w:tab w:val="num" w:pos="4320"/>
        </w:tabs>
        <w:ind w:left="4320" w:hanging="360"/>
      </w:pPr>
      <w:rPr>
        <w:rFonts w:ascii="Arial" w:hAnsi="Arial" w:hint="default"/>
      </w:rPr>
    </w:lvl>
    <w:lvl w:ilvl="6" w:tplc="AB24F5AE" w:tentative="1">
      <w:start w:val="1"/>
      <w:numFmt w:val="bullet"/>
      <w:lvlText w:val="•"/>
      <w:lvlJc w:val="left"/>
      <w:pPr>
        <w:tabs>
          <w:tab w:val="num" w:pos="5040"/>
        </w:tabs>
        <w:ind w:left="5040" w:hanging="360"/>
      </w:pPr>
      <w:rPr>
        <w:rFonts w:ascii="Arial" w:hAnsi="Arial" w:hint="default"/>
      </w:rPr>
    </w:lvl>
    <w:lvl w:ilvl="7" w:tplc="B4F0F3C6" w:tentative="1">
      <w:start w:val="1"/>
      <w:numFmt w:val="bullet"/>
      <w:lvlText w:val="•"/>
      <w:lvlJc w:val="left"/>
      <w:pPr>
        <w:tabs>
          <w:tab w:val="num" w:pos="5760"/>
        </w:tabs>
        <w:ind w:left="5760" w:hanging="360"/>
      </w:pPr>
      <w:rPr>
        <w:rFonts w:ascii="Arial" w:hAnsi="Arial" w:hint="default"/>
      </w:rPr>
    </w:lvl>
    <w:lvl w:ilvl="8" w:tplc="B9E2B9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252BC9"/>
    <w:multiLevelType w:val="hybridMultilevel"/>
    <w:tmpl w:val="D4E4BCFC"/>
    <w:lvl w:ilvl="0" w:tplc="81786114">
      <w:start w:val="1"/>
      <w:numFmt w:val="bullet"/>
      <w:lvlText w:val="•"/>
      <w:lvlJc w:val="left"/>
      <w:pPr>
        <w:tabs>
          <w:tab w:val="num" w:pos="720"/>
        </w:tabs>
        <w:ind w:left="720" w:hanging="360"/>
      </w:pPr>
      <w:rPr>
        <w:rFonts w:ascii="Arial" w:hAnsi="Arial" w:hint="default"/>
      </w:rPr>
    </w:lvl>
    <w:lvl w:ilvl="1" w:tplc="BA5AC14A">
      <w:start w:val="1"/>
      <w:numFmt w:val="bullet"/>
      <w:lvlText w:val="•"/>
      <w:lvlJc w:val="left"/>
      <w:pPr>
        <w:tabs>
          <w:tab w:val="num" w:pos="1440"/>
        </w:tabs>
        <w:ind w:left="1440" w:hanging="360"/>
      </w:pPr>
      <w:rPr>
        <w:rFonts w:ascii="Arial" w:hAnsi="Arial" w:hint="default"/>
      </w:rPr>
    </w:lvl>
    <w:lvl w:ilvl="2" w:tplc="D2CED380" w:tentative="1">
      <w:start w:val="1"/>
      <w:numFmt w:val="bullet"/>
      <w:lvlText w:val="•"/>
      <w:lvlJc w:val="left"/>
      <w:pPr>
        <w:tabs>
          <w:tab w:val="num" w:pos="2160"/>
        </w:tabs>
        <w:ind w:left="2160" w:hanging="360"/>
      </w:pPr>
      <w:rPr>
        <w:rFonts w:ascii="Arial" w:hAnsi="Arial" w:hint="default"/>
      </w:rPr>
    </w:lvl>
    <w:lvl w:ilvl="3" w:tplc="5372B74A" w:tentative="1">
      <w:start w:val="1"/>
      <w:numFmt w:val="bullet"/>
      <w:lvlText w:val="•"/>
      <w:lvlJc w:val="left"/>
      <w:pPr>
        <w:tabs>
          <w:tab w:val="num" w:pos="2880"/>
        </w:tabs>
        <w:ind w:left="2880" w:hanging="360"/>
      </w:pPr>
      <w:rPr>
        <w:rFonts w:ascii="Arial" w:hAnsi="Arial" w:hint="default"/>
      </w:rPr>
    </w:lvl>
    <w:lvl w:ilvl="4" w:tplc="231A28F4" w:tentative="1">
      <w:start w:val="1"/>
      <w:numFmt w:val="bullet"/>
      <w:lvlText w:val="•"/>
      <w:lvlJc w:val="left"/>
      <w:pPr>
        <w:tabs>
          <w:tab w:val="num" w:pos="3600"/>
        </w:tabs>
        <w:ind w:left="3600" w:hanging="360"/>
      </w:pPr>
      <w:rPr>
        <w:rFonts w:ascii="Arial" w:hAnsi="Arial" w:hint="default"/>
      </w:rPr>
    </w:lvl>
    <w:lvl w:ilvl="5" w:tplc="75EC3924" w:tentative="1">
      <w:start w:val="1"/>
      <w:numFmt w:val="bullet"/>
      <w:lvlText w:val="•"/>
      <w:lvlJc w:val="left"/>
      <w:pPr>
        <w:tabs>
          <w:tab w:val="num" w:pos="4320"/>
        </w:tabs>
        <w:ind w:left="4320" w:hanging="360"/>
      </w:pPr>
      <w:rPr>
        <w:rFonts w:ascii="Arial" w:hAnsi="Arial" w:hint="default"/>
      </w:rPr>
    </w:lvl>
    <w:lvl w:ilvl="6" w:tplc="8DE65B94" w:tentative="1">
      <w:start w:val="1"/>
      <w:numFmt w:val="bullet"/>
      <w:lvlText w:val="•"/>
      <w:lvlJc w:val="left"/>
      <w:pPr>
        <w:tabs>
          <w:tab w:val="num" w:pos="5040"/>
        </w:tabs>
        <w:ind w:left="5040" w:hanging="360"/>
      </w:pPr>
      <w:rPr>
        <w:rFonts w:ascii="Arial" w:hAnsi="Arial" w:hint="default"/>
      </w:rPr>
    </w:lvl>
    <w:lvl w:ilvl="7" w:tplc="D258FA68" w:tentative="1">
      <w:start w:val="1"/>
      <w:numFmt w:val="bullet"/>
      <w:lvlText w:val="•"/>
      <w:lvlJc w:val="left"/>
      <w:pPr>
        <w:tabs>
          <w:tab w:val="num" w:pos="5760"/>
        </w:tabs>
        <w:ind w:left="5760" w:hanging="360"/>
      </w:pPr>
      <w:rPr>
        <w:rFonts w:ascii="Arial" w:hAnsi="Arial" w:hint="default"/>
      </w:rPr>
    </w:lvl>
    <w:lvl w:ilvl="8" w:tplc="31B2F80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80F32E5"/>
    <w:multiLevelType w:val="hybridMultilevel"/>
    <w:tmpl w:val="4D60E3F6"/>
    <w:lvl w:ilvl="0" w:tplc="F05C9728">
      <w:start w:val="1"/>
      <w:numFmt w:val="bullet"/>
      <w:lvlText w:val="•"/>
      <w:lvlJc w:val="left"/>
      <w:pPr>
        <w:tabs>
          <w:tab w:val="num" w:pos="720"/>
        </w:tabs>
        <w:ind w:left="720" w:hanging="360"/>
      </w:pPr>
      <w:rPr>
        <w:rFonts w:ascii="Arial" w:hAnsi="Arial" w:hint="default"/>
      </w:rPr>
    </w:lvl>
    <w:lvl w:ilvl="1" w:tplc="3DBCB19C">
      <w:numFmt w:val="bullet"/>
      <w:lvlText w:val="•"/>
      <w:lvlJc w:val="left"/>
      <w:pPr>
        <w:tabs>
          <w:tab w:val="num" w:pos="1440"/>
        </w:tabs>
        <w:ind w:left="1440" w:hanging="360"/>
      </w:pPr>
      <w:rPr>
        <w:rFonts w:ascii="Arial" w:hAnsi="Arial" w:hint="default"/>
      </w:rPr>
    </w:lvl>
    <w:lvl w:ilvl="2" w:tplc="4F8C1B38">
      <w:numFmt w:val="bullet"/>
      <w:lvlText w:val="•"/>
      <w:lvlJc w:val="left"/>
      <w:pPr>
        <w:tabs>
          <w:tab w:val="num" w:pos="2160"/>
        </w:tabs>
        <w:ind w:left="2160" w:hanging="360"/>
      </w:pPr>
      <w:rPr>
        <w:rFonts w:ascii="Arial" w:hAnsi="Arial" w:hint="default"/>
      </w:rPr>
    </w:lvl>
    <w:lvl w:ilvl="3" w:tplc="A41438E8" w:tentative="1">
      <w:start w:val="1"/>
      <w:numFmt w:val="bullet"/>
      <w:lvlText w:val="•"/>
      <w:lvlJc w:val="left"/>
      <w:pPr>
        <w:tabs>
          <w:tab w:val="num" w:pos="2880"/>
        </w:tabs>
        <w:ind w:left="2880" w:hanging="360"/>
      </w:pPr>
      <w:rPr>
        <w:rFonts w:ascii="Arial" w:hAnsi="Arial" w:hint="default"/>
      </w:rPr>
    </w:lvl>
    <w:lvl w:ilvl="4" w:tplc="8C983106" w:tentative="1">
      <w:start w:val="1"/>
      <w:numFmt w:val="bullet"/>
      <w:lvlText w:val="•"/>
      <w:lvlJc w:val="left"/>
      <w:pPr>
        <w:tabs>
          <w:tab w:val="num" w:pos="3600"/>
        </w:tabs>
        <w:ind w:left="3600" w:hanging="360"/>
      </w:pPr>
      <w:rPr>
        <w:rFonts w:ascii="Arial" w:hAnsi="Arial" w:hint="default"/>
      </w:rPr>
    </w:lvl>
    <w:lvl w:ilvl="5" w:tplc="FC5C147A" w:tentative="1">
      <w:start w:val="1"/>
      <w:numFmt w:val="bullet"/>
      <w:lvlText w:val="•"/>
      <w:lvlJc w:val="left"/>
      <w:pPr>
        <w:tabs>
          <w:tab w:val="num" w:pos="4320"/>
        </w:tabs>
        <w:ind w:left="4320" w:hanging="360"/>
      </w:pPr>
      <w:rPr>
        <w:rFonts w:ascii="Arial" w:hAnsi="Arial" w:hint="default"/>
      </w:rPr>
    </w:lvl>
    <w:lvl w:ilvl="6" w:tplc="E1368540" w:tentative="1">
      <w:start w:val="1"/>
      <w:numFmt w:val="bullet"/>
      <w:lvlText w:val="•"/>
      <w:lvlJc w:val="left"/>
      <w:pPr>
        <w:tabs>
          <w:tab w:val="num" w:pos="5040"/>
        </w:tabs>
        <w:ind w:left="5040" w:hanging="360"/>
      </w:pPr>
      <w:rPr>
        <w:rFonts w:ascii="Arial" w:hAnsi="Arial" w:hint="default"/>
      </w:rPr>
    </w:lvl>
    <w:lvl w:ilvl="7" w:tplc="7B1688AE" w:tentative="1">
      <w:start w:val="1"/>
      <w:numFmt w:val="bullet"/>
      <w:lvlText w:val="•"/>
      <w:lvlJc w:val="left"/>
      <w:pPr>
        <w:tabs>
          <w:tab w:val="num" w:pos="5760"/>
        </w:tabs>
        <w:ind w:left="5760" w:hanging="360"/>
      </w:pPr>
      <w:rPr>
        <w:rFonts w:ascii="Arial" w:hAnsi="Arial" w:hint="default"/>
      </w:rPr>
    </w:lvl>
    <w:lvl w:ilvl="8" w:tplc="0406A2F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6E65E6"/>
    <w:multiLevelType w:val="hybridMultilevel"/>
    <w:tmpl w:val="CD2CAD84"/>
    <w:lvl w:ilvl="0" w:tplc="2EF0FF00">
      <w:start w:val="1"/>
      <w:numFmt w:val="bullet"/>
      <w:lvlText w:val="•"/>
      <w:lvlJc w:val="left"/>
      <w:pPr>
        <w:tabs>
          <w:tab w:val="num" w:pos="720"/>
        </w:tabs>
        <w:ind w:left="720" w:hanging="360"/>
      </w:pPr>
      <w:rPr>
        <w:rFonts w:ascii="Arial" w:hAnsi="Arial" w:hint="default"/>
      </w:rPr>
    </w:lvl>
    <w:lvl w:ilvl="1" w:tplc="30CC613A">
      <w:start w:val="1"/>
      <w:numFmt w:val="bullet"/>
      <w:lvlText w:val="•"/>
      <w:lvlJc w:val="left"/>
      <w:pPr>
        <w:tabs>
          <w:tab w:val="num" w:pos="1440"/>
        </w:tabs>
        <w:ind w:left="1440" w:hanging="360"/>
      </w:pPr>
      <w:rPr>
        <w:rFonts w:ascii="Arial" w:hAnsi="Arial" w:hint="default"/>
      </w:rPr>
    </w:lvl>
    <w:lvl w:ilvl="2" w:tplc="724AFA80" w:tentative="1">
      <w:start w:val="1"/>
      <w:numFmt w:val="bullet"/>
      <w:lvlText w:val="•"/>
      <w:lvlJc w:val="left"/>
      <w:pPr>
        <w:tabs>
          <w:tab w:val="num" w:pos="2160"/>
        </w:tabs>
        <w:ind w:left="2160" w:hanging="360"/>
      </w:pPr>
      <w:rPr>
        <w:rFonts w:ascii="Arial" w:hAnsi="Arial" w:hint="default"/>
      </w:rPr>
    </w:lvl>
    <w:lvl w:ilvl="3" w:tplc="82B02466" w:tentative="1">
      <w:start w:val="1"/>
      <w:numFmt w:val="bullet"/>
      <w:lvlText w:val="•"/>
      <w:lvlJc w:val="left"/>
      <w:pPr>
        <w:tabs>
          <w:tab w:val="num" w:pos="2880"/>
        </w:tabs>
        <w:ind w:left="2880" w:hanging="360"/>
      </w:pPr>
      <w:rPr>
        <w:rFonts w:ascii="Arial" w:hAnsi="Arial" w:hint="default"/>
      </w:rPr>
    </w:lvl>
    <w:lvl w:ilvl="4" w:tplc="E9340FD6" w:tentative="1">
      <w:start w:val="1"/>
      <w:numFmt w:val="bullet"/>
      <w:lvlText w:val="•"/>
      <w:lvlJc w:val="left"/>
      <w:pPr>
        <w:tabs>
          <w:tab w:val="num" w:pos="3600"/>
        </w:tabs>
        <w:ind w:left="3600" w:hanging="360"/>
      </w:pPr>
      <w:rPr>
        <w:rFonts w:ascii="Arial" w:hAnsi="Arial" w:hint="default"/>
      </w:rPr>
    </w:lvl>
    <w:lvl w:ilvl="5" w:tplc="F3F2244A" w:tentative="1">
      <w:start w:val="1"/>
      <w:numFmt w:val="bullet"/>
      <w:lvlText w:val="•"/>
      <w:lvlJc w:val="left"/>
      <w:pPr>
        <w:tabs>
          <w:tab w:val="num" w:pos="4320"/>
        </w:tabs>
        <w:ind w:left="4320" w:hanging="360"/>
      </w:pPr>
      <w:rPr>
        <w:rFonts w:ascii="Arial" w:hAnsi="Arial" w:hint="default"/>
      </w:rPr>
    </w:lvl>
    <w:lvl w:ilvl="6" w:tplc="7A4AD462" w:tentative="1">
      <w:start w:val="1"/>
      <w:numFmt w:val="bullet"/>
      <w:lvlText w:val="•"/>
      <w:lvlJc w:val="left"/>
      <w:pPr>
        <w:tabs>
          <w:tab w:val="num" w:pos="5040"/>
        </w:tabs>
        <w:ind w:left="5040" w:hanging="360"/>
      </w:pPr>
      <w:rPr>
        <w:rFonts w:ascii="Arial" w:hAnsi="Arial" w:hint="default"/>
      </w:rPr>
    </w:lvl>
    <w:lvl w:ilvl="7" w:tplc="2FBA4DDA" w:tentative="1">
      <w:start w:val="1"/>
      <w:numFmt w:val="bullet"/>
      <w:lvlText w:val="•"/>
      <w:lvlJc w:val="left"/>
      <w:pPr>
        <w:tabs>
          <w:tab w:val="num" w:pos="5760"/>
        </w:tabs>
        <w:ind w:left="5760" w:hanging="360"/>
      </w:pPr>
      <w:rPr>
        <w:rFonts w:ascii="Arial" w:hAnsi="Arial" w:hint="default"/>
      </w:rPr>
    </w:lvl>
    <w:lvl w:ilvl="8" w:tplc="FB50C0C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0B4CCF"/>
    <w:multiLevelType w:val="hybridMultilevel"/>
    <w:tmpl w:val="CD9A1C32"/>
    <w:lvl w:ilvl="0" w:tplc="2A542A8E">
      <w:start w:val="1"/>
      <w:numFmt w:val="bullet"/>
      <w:lvlText w:val=""/>
      <w:lvlJc w:val="left"/>
      <w:pPr>
        <w:tabs>
          <w:tab w:val="num" w:pos="720"/>
        </w:tabs>
        <w:ind w:left="720" w:hanging="360"/>
      </w:pPr>
      <w:rPr>
        <w:rFonts w:ascii="Wingdings" w:hAnsi="Wingdings" w:hint="default"/>
      </w:rPr>
    </w:lvl>
    <w:lvl w:ilvl="1" w:tplc="068EC740" w:tentative="1">
      <w:start w:val="1"/>
      <w:numFmt w:val="bullet"/>
      <w:lvlText w:val=""/>
      <w:lvlJc w:val="left"/>
      <w:pPr>
        <w:tabs>
          <w:tab w:val="num" w:pos="1440"/>
        </w:tabs>
        <w:ind w:left="1440" w:hanging="360"/>
      </w:pPr>
      <w:rPr>
        <w:rFonts w:ascii="Wingdings" w:hAnsi="Wingdings" w:hint="default"/>
      </w:rPr>
    </w:lvl>
    <w:lvl w:ilvl="2" w:tplc="94306646" w:tentative="1">
      <w:start w:val="1"/>
      <w:numFmt w:val="bullet"/>
      <w:lvlText w:val=""/>
      <w:lvlJc w:val="left"/>
      <w:pPr>
        <w:tabs>
          <w:tab w:val="num" w:pos="2160"/>
        </w:tabs>
        <w:ind w:left="2160" w:hanging="360"/>
      </w:pPr>
      <w:rPr>
        <w:rFonts w:ascii="Wingdings" w:hAnsi="Wingdings" w:hint="default"/>
      </w:rPr>
    </w:lvl>
    <w:lvl w:ilvl="3" w:tplc="E83E2EFA" w:tentative="1">
      <w:start w:val="1"/>
      <w:numFmt w:val="bullet"/>
      <w:lvlText w:val=""/>
      <w:lvlJc w:val="left"/>
      <w:pPr>
        <w:tabs>
          <w:tab w:val="num" w:pos="2880"/>
        </w:tabs>
        <w:ind w:left="2880" w:hanging="360"/>
      </w:pPr>
      <w:rPr>
        <w:rFonts w:ascii="Wingdings" w:hAnsi="Wingdings" w:hint="default"/>
      </w:rPr>
    </w:lvl>
    <w:lvl w:ilvl="4" w:tplc="9CBA2ED2" w:tentative="1">
      <w:start w:val="1"/>
      <w:numFmt w:val="bullet"/>
      <w:lvlText w:val=""/>
      <w:lvlJc w:val="left"/>
      <w:pPr>
        <w:tabs>
          <w:tab w:val="num" w:pos="3600"/>
        </w:tabs>
        <w:ind w:left="3600" w:hanging="360"/>
      </w:pPr>
      <w:rPr>
        <w:rFonts w:ascii="Wingdings" w:hAnsi="Wingdings" w:hint="default"/>
      </w:rPr>
    </w:lvl>
    <w:lvl w:ilvl="5" w:tplc="B27E164A" w:tentative="1">
      <w:start w:val="1"/>
      <w:numFmt w:val="bullet"/>
      <w:lvlText w:val=""/>
      <w:lvlJc w:val="left"/>
      <w:pPr>
        <w:tabs>
          <w:tab w:val="num" w:pos="4320"/>
        </w:tabs>
        <w:ind w:left="4320" w:hanging="360"/>
      </w:pPr>
      <w:rPr>
        <w:rFonts w:ascii="Wingdings" w:hAnsi="Wingdings" w:hint="default"/>
      </w:rPr>
    </w:lvl>
    <w:lvl w:ilvl="6" w:tplc="59767604" w:tentative="1">
      <w:start w:val="1"/>
      <w:numFmt w:val="bullet"/>
      <w:lvlText w:val=""/>
      <w:lvlJc w:val="left"/>
      <w:pPr>
        <w:tabs>
          <w:tab w:val="num" w:pos="5040"/>
        </w:tabs>
        <w:ind w:left="5040" w:hanging="360"/>
      </w:pPr>
      <w:rPr>
        <w:rFonts w:ascii="Wingdings" w:hAnsi="Wingdings" w:hint="default"/>
      </w:rPr>
    </w:lvl>
    <w:lvl w:ilvl="7" w:tplc="F9B41978" w:tentative="1">
      <w:start w:val="1"/>
      <w:numFmt w:val="bullet"/>
      <w:lvlText w:val=""/>
      <w:lvlJc w:val="left"/>
      <w:pPr>
        <w:tabs>
          <w:tab w:val="num" w:pos="5760"/>
        </w:tabs>
        <w:ind w:left="5760" w:hanging="360"/>
      </w:pPr>
      <w:rPr>
        <w:rFonts w:ascii="Wingdings" w:hAnsi="Wingdings" w:hint="default"/>
      </w:rPr>
    </w:lvl>
    <w:lvl w:ilvl="8" w:tplc="699AB22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B111AA"/>
    <w:multiLevelType w:val="hybridMultilevel"/>
    <w:tmpl w:val="AA7E2E7E"/>
    <w:lvl w:ilvl="0" w:tplc="1D0484D6">
      <w:start w:val="1"/>
      <w:numFmt w:val="bullet"/>
      <w:lvlText w:val="•"/>
      <w:lvlJc w:val="left"/>
      <w:pPr>
        <w:tabs>
          <w:tab w:val="num" w:pos="720"/>
        </w:tabs>
        <w:ind w:left="720" w:hanging="360"/>
      </w:pPr>
      <w:rPr>
        <w:rFonts w:ascii="Arial" w:hAnsi="Arial" w:hint="default"/>
      </w:rPr>
    </w:lvl>
    <w:lvl w:ilvl="1" w:tplc="8196CEFC">
      <w:start w:val="1"/>
      <w:numFmt w:val="bullet"/>
      <w:lvlText w:val="•"/>
      <w:lvlJc w:val="left"/>
      <w:pPr>
        <w:tabs>
          <w:tab w:val="num" w:pos="1440"/>
        </w:tabs>
        <w:ind w:left="1440" w:hanging="360"/>
      </w:pPr>
      <w:rPr>
        <w:rFonts w:ascii="Arial" w:hAnsi="Arial" w:hint="default"/>
      </w:rPr>
    </w:lvl>
    <w:lvl w:ilvl="2" w:tplc="4710A7CA" w:tentative="1">
      <w:start w:val="1"/>
      <w:numFmt w:val="bullet"/>
      <w:lvlText w:val="•"/>
      <w:lvlJc w:val="left"/>
      <w:pPr>
        <w:tabs>
          <w:tab w:val="num" w:pos="2160"/>
        </w:tabs>
        <w:ind w:left="2160" w:hanging="360"/>
      </w:pPr>
      <w:rPr>
        <w:rFonts w:ascii="Arial" w:hAnsi="Arial" w:hint="default"/>
      </w:rPr>
    </w:lvl>
    <w:lvl w:ilvl="3" w:tplc="94F4C168" w:tentative="1">
      <w:start w:val="1"/>
      <w:numFmt w:val="bullet"/>
      <w:lvlText w:val="•"/>
      <w:lvlJc w:val="left"/>
      <w:pPr>
        <w:tabs>
          <w:tab w:val="num" w:pos="2880"/>
        </w:tabs>
        <w:ind w:left="2880" w:hanging="360"/>
      </w:pPr>
      <w:rPr>
        <w:rFonts w:ascii="Arial" w:hAnsi="Arial" w:hint="default"/>
      </w:rPr>
    </w:lvl>
    <w:lvl w:ilvl="4" w:tplc="6A189728" w:tentative="1">
      <w:start w:val="1"/>
      <w:numFmt w:val="bullet"/>
      <w:lvlText w:val="•"/>
      <w:lvlJc w:val="left"/>
      <w:pPr>
        <w:tabs>
          <w:tab w:val="num" w:pos="3600"/>
        </w:tabs>
        <w:ind w:left="3600" w:hanging="360"/>
      </w:pPr>
      <w:rPr>
        <w:rFonts w:ascii="Arial" w:hAnsi="Arial" w:hint="default"/>
      </w:rPr>
    </w:lvl>
    <w:lvl w:ilvl="5" w:tplc="7C7E5F92" w:tentative="1">
      <w:start w:val="1"/>
      <w:numFmt w:val="bullet"/>
      <w:lvlText w:val="•"/>
      <w:lvlJc w:val="left"/>
      <w:pPr>
        <w:tabs>
          <w:tab w:val="num" w:pos="4320"/>
        </w:tabs>
        <w:ind w:left="4320" w:hanging="360"/>
      </w:pPr>
      <w:rPr>
        <w:rFonts w:ascii="Arial" w:hAnsi="Arial" w:hint="default"/>
      </w:rPr>
    </w:lvl>
    <w:lvl w:ilvl="6" w:tplc="CA2CB2A8" w:tentative="1">
      <w:start w:val="1"/>
      <w:numFmt w:val="bullet"/>
      <w:lvlText w:val="•"/>
      <w:lvlJc w:val="left"/>
      <w:pPr>
        <w:tabs>
          <w:tab w:val="num" w:pos="5040"/>
        </w:tabs>
        <w:ind w:left="5040" w:hanging="360"/>
      </w:pPr>
      <w:rPr>
        <w:rFonts w:ascii="Arial" w:hAnsi="Arial" w:hint="default"/>
      </w:rPr>
    </w:lvl>
    <w:lvl w:ilvl="7" w:tplc="771A9D10" w:tentative="1">
      <w:start w:val="1"/>
      <w:numFmt w:val="bullet"/>
      <w:lvlText w:val="•"/>
      <w:lvlJc w:val="left"/>
      <w:pPr>
        <w:tabs>
          <w:tab w:val="num" w:pos="5760"/>
        </w:tabs>
        <w:ind w:left="5760" w:hanging="360"/>
      </w:pPr>
      <w:rPr>
        <w:rFonts w:ascii="Arial" w:hAnsi="Arial" w:hint="default"/>
      </w:rPr>
    </w:lvl>
    <w:lvl w:ilvl="8" w:tplc="1812AF1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2E55F39"/>
    <w:multiLevelType w:val="multilevel"/>
    <w:tmpl w:val="F7F2C972"/>
    <w:styleLink w:val="Style1"/>
    <w:lvl w:ilvl="0">
      <w:start w:val="1"/>
      <w:numFmt w:val="decimal"/>
      <w:pStyle w:val="1"/>
      <w:lvlText w:val="%1."/>
      <w:lvlJc w:val="left"/>
      <w:pPr>
        <w:tabs>
          <w:tab w:val="num" w:pos="709"/>
        </w:tabs>
        <w:ind w:left="709" w:hanging="425"/>
      </w:pPr>
      <w:rPr>
        <w:rFonts w:hint="eastAsia"/>
        <w:sz w:val="32"/>
      </w:rPr>
    </w:lvl>
    <w:lvl w:ilvl="1">
      <w:start w:val="1"/>
      <w:numFmt w:val="decimal"/>
      <w:pStyle w:val="20"/>
      <w:lvlText w:val="%1.%2."/>
      <w:lvlJc w:val="left"/>
      <w:pPr>
        <w:tabs>
          <w:tab w:val="num" w:pos="451"/>
        </w:tabs>
        <w:ind w:left="451" w:hanging="567"/>
      </w:pPr>
      <w:rPr>
        <w:rFonts w:hint="eastAsia"/>
      </w:rPr>
    </w:lvl>
    <w:lvl w:ilvl="2">
      <w:start w:val="1"/>
      <w:numFmt w:val="decimal"/>
      <w:pStyle w:val="3"/>
      <w:lvlText w:val="%1.%2.%3."/>
      <w:lvlJc w:val="left"/>
      <w:pPr>
        <w:tabs>
          <w:tab w:val="num" w:pos="964"/>
        </w:tabs>
        <w:ind w:left="564" w:hanging="680"/>
      </w:pPr>
      <w:rPr>
        <w:rFonts w:hint="eastAsia"/>
      </w:rPr>
    </w:lvl>
    <w:lvl w:ilvl="3">
      <w:start w:val="1"/>
      <w:numFmt w:val="decimal"/>
      <w:lvlText w:val="%1.%2.%3.%4."/>
      <w:lvlJc w:val="left"/>
      <w:pPr>
        <w:tabs>
          <w:tab w:val="num" w:pos="964"/>
        </w:tabs>
        <w:ind w:left="735" w:hanging="851"/>
      </w:pPr>
      <w:rPr>
        <w:rFonts w:hint="eastAsia"/>
      </w:rPr>
    </w:lvl>
    <w:lvl w:ilvl="4">
      <w:start w:val="1"/>
      <w:numFmt w:val="decimal"/>
      <w:lvlText w:val="%1.%2.%3.%4.%5."/>
      <w:lvlJc w:val="left"/>
      <w:pPr>
        <w:tabs>
          <w:tab w:val="num" w:pos="876"/>
        </w:tabs>
        <w:ind w:left="876" w:hanging="992"/>
      </w:pPr>
      <w:rPr>
        <w:rFonts w:hint="eastAsia"/>
      </w:rPr>
    </w:lvl>
    <w:lvl w:ilvl="5">
      <w:start w:val="1"/>
      <w:numFmt w:val="decimal"/>
      <w:lvlText w:val="%1.%2.%3.%4.%5.%6."/>
      <w:lvlJc w:val="left"/>
      <w:pPr>
        <w:tabs>
          <w:tab w:val="num" w:pos="1018"/>
        </w:tabs>
        <w:ind w:left="1018" w:hanging="1134"/>
      </w:pPr>
      <w:rPr>
        <w:rFonts w:hint="eastAsia"/>
      </w:rPr>
    </w:lvl>
    <w:lvl w:ilvl="6">
      <w:start w:val="1"/>
      <w:numFmt w:val="decimal"/>
      <w:lvlText w:val="%1.%2.%3.%4.%5.%6.%7."/>
      <w:lvlJc w:val="left"/>
      <w:pPr>
        <w:tabs>
          <w:tab w:val="num" w:pos="1160"/>
        </w:tabs>
        <w:ind w:left="1160" w:hanging="1276"/>
      </w:pPr>
      <w:rPr>
        <w:rFonts w:hint="eastAsia"/>
      </w:rPr>
    </w:lvl>
    <w:lvl w:ilvl="7">
      <w:start w:val="1"/>
      <w:numFmt w:val="decimal"/>
      <w:lvlText w:val="%1.%2.%3.%4.%5.%6.%7.%8."/>
      <w:lvlJc w:val="left"/>
      <w:pPr>
        <w:tabs>
          <w:tab w:val="num" w:pos="1302"/>
        </w:tabs>
        <w:ind w:left="1302" w:hanging="1418"/>
      </w:pPr>
      <w:rPr>
        <w:rFonts w:hint="eastAsia"/>
      </w:rPr>
    </w:lvl>
    <w:lvl w:ilvl="8">
      <w:start w:val="1"/>
      <w:numFmt w:val="decimal"/>
      <w:lvlText w:val="%1.%2.%3.%4.%5.%6.%7.%8.%9."/>
      <w:lvlJc w:val="left"/>
      <w:pPr>
        <w:tabs>
          <w:tab w:val="num" w:pos="1443"/>
        </w:tabs>
        <w:ind w:left="1443" w:hanging="1559"/>
      </w:pPr>
      <w:rPr>
        <w:rFonts w:hint="eastAsia"/>
      </w:rPr>
    </w:lvl>
  </w:abstractNum>
  <w:abstractNum w:abstractNumId="14" w15:restartNumberingAfterBreak="0">
    <w:nsid w:val="235C2BA4"/>
    <w:multiLevelType w:val="hybridMultilevel"/>
    <w:tmpl w:val="BA1AFC20"/>
    <w:lvl w:ilvl="0" w:tplc="ECE6C2B8">
      <w:start w:val="1"/>
      <w:numFmt w:val="bullet"/>
      <w:lvlText w:val="•"/>
      <w:lvlJc w:val="left"/>
      <w:pPr>
        <w:tabs>
          <w:tab w:val="num" w:pos="720"/>
        </w:tabs>
        <w:ind w:left="720" w:hanging="360"/>
      </w:pPr>
      <w:rPr>
        <w:rFonts w:ascii="Arial" w:hAnsi="Arial" w:hint="default"/>
      </w:rPr>
    </w:lvl>
    <w:lvl w:ilvl="1" w:tplc="88B4F356">
      <w:start w:val="1"/>
      <w:numFmt w:val="bullet"/>
      <w:lvlText w:val="•"/>
      <w:lvlJc w:val="left"/>
      <w:pPr>
        <w:tabs>
          <w:tab w:val="num" w:pos="1440"/>
        </w:tabs>
        <w:ind w:left="1440" w:hanging="360"/>
      </w:pPr>
      <w:rPr>
        <w:rFonts w:ascii="Arial" w:hAnsi="Arial" w:hint="default"/>
      </w:rPr>
    </w:lvl>
    <w:lvl w:ilvl="2" w:tplc="B7608570" w:tentative="1">
      <w:start w:val="1"/>
      <w:numFmt w:val="bullet"/>
      <w:lvlText w:val="•"/>
      <w:lvlJc w:val="left"/>
      <w:pPr>
        <w:tabs>
          <w:tab w:val="num" w:pos="2160"/>
        </w:tabs>
        <w:ind w:left="2160" w:hanging="360"/>
      </w:pPr>
      <w:rPr>
        <w:rFonts w:ascii="Arial" w:hAnsi="Arial" w:hint="default"/>
      </w:rPr>
    </w:lvl>
    <w:lvl w:ilvl="3" w:tplc="AD9A7928" w:tentative="1">
      <w:start w:val="1"/>
      <w:numFmt w:val="bullet"/>
      <w:lvlText w:val="•"/>
      <w:lvlJc w:val="left"/>
      <w:pPr>
        <w:tabs>
          <w:tab w:val="num" w:pos="2880"/>
        </w:tabs>
        <w:ind w:left="2880" w:hanging="360"/>
      </w:pPr>
      <w:rPr>
        <w:rFonts w:ascii="Arial" w:hAnsi="Arial" w:hint="default"/>
      </w:rPr>
    </w:lvl>
    <w:lvl w:ilvl="4" w:tplc="66EC069E" w:tentative="1">
      <w:start w:val="1"/>
      <w:numFmt w:val="bullet"/>
      <w:lvlText w:val="•"/>
      <w:lvlJc w:val="left"/>
      <w:pPr>
        <w:tabs>
          <w:tab w:val="num" w:pos="3600"/>
        </w:tabs>
        <w:ind w:left="3600" w:hanging="360"/>
      </w:pPr>
      <w:rPr>
        <w:rFonts w:ascii="Arial" w:hAnsi="Arial" w:hint="default"/>
      </w:rPr>
    </w:lvl>
    <w:lvl w:ilvl="5" w:tplc="3ABA7BBC" w:tentative="1">
      <w:start w:val="1"/>
      <w:numFmt w:val="bullet"/>
      <w:lvlText w:val="•"/>
      <w:lvlJc w:val="left"/>
      <w:pPr>
        <w:tabs>
          <w:tab w:val="num" w:pos="4320"/>
        </w:tabs>
        <w:ind w:left="4320" w:hanging="360"/>
      </w:pPr>
      <w:rPr>
        <w:rFonts w:ascii="Arial" w:hAnsi="Arial" w:hint="default"/>
      </w:rPr>
    </w:lvl>
    <w:lvl w:ilvl="6" w:tplc="5F9C520E" w:tentative="1">
      <w:start w:val="1"/>
      <w:numFmt w:val="bullet"/>
      <w:lvlText w:val="•"/>
      <w:lvlJc w:val="left"/>
      <w:pPr>
        <w:tabs>
          <w:tab w:val="num" w:pos="5040"/>
        </w:tabs>
        <w:ind w:left="5040" w:hanging="360"/>
      </w:pPr>
      <w:rPr>
        <w:rFonts w:ascii="Arial" w:hAnsi="Arial" w:hint="default"/>
      </w:rPr>
    </w:lvl>
    <w:lvl w:ilvl="7" w:tplc="71FE99F0" w:tentative="1">
      <w:start w:val="1"/>
      <w:numFmt w:val="bullet"/>
      <w:lvlText w:val="•"/>
      <w:lvlJc w:val="left"/>
      <w:pPr>
        <w:tabs>
          <w:tab w:val="num" w:pos="5760"/>
        </w:tabs>
        <w:ind w:left="5760" w:hanging="360"/>
      </w:pPr>
      <w:rPr>
        <w:rFonts w:ascii="Arial" w:hAnsi="Arial" w:hint="default"/>
      </w:rPr>
    </w:lvl>
    <w:lvl w:ilvl="8" w:tplc="197E59D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44D6444"/>
    <w:multiLevelType w:val="hybridMultilevel"/>
    <w:tmpl w:val="AE3A9838"/>
    <w:lvl w:ilvl="0" w:tplc="18944A94">
      <w:start w:val="1"/>
      <w:numFmt w:val="bullet"/>
      <w:lvlText w:val="•"/>
      <w:lvlJc w:val="left"/>
      <w:pPr>
        <w:tabs>
          <w:tab w:val="num" w:pos="720"/>
        </w:tabs>
        <w:ind w:left="720" w:hanging="360"/>
      </w:pPr>
      <w:rPr>
        <w:rFonts w:ascii="Arial" w:hAnsi="Arial" w:hint="default"/>
      </w:rPr>
    </w:lvl>
    <w:lvl w:ilvl="1" w:tplc="8CFC2534" w:tentative="1">
      <w:start w:val="1"/>
      <w:numFmt w:val="bullet"/>
      <w:lvlText w:val="•"/>
      <w:lvlJc w:val="left"/>
      <w:pPr>
        <w:tabs>
          <w:tab w:val="num" w:pos="1440"/>
        </w:tabs>
        <w:ind w:left="1440" w:hanging="360"/>
      </w:pPr>
      <w:rPr>
        <w:rFonts w:ascii="Arial" w:hAnsi="Arial" w:hint="default"/>
      </w:rPr>
    </w:lvl>
    <w:lvl w:ilvl="2" w:tplc="957EAC3E" w:tentative="1">
      <w:start w:val="1"/>
      <w:numFmt w:val="bullet"/>
      <w:lvlText w:val="•"/>
      <w:lvlJc w:val="left"/>
      <w:pPr>
        <w:tabs>
          <w:tab w:val="num" w:pos="2160"/>
        </w:tabs>
        <w:ind w:left="2160" w:hanging="360"/>
      </w:pPr>
      <w:rPr>
        <w:rFonts w:ascii="Arial" w:hAnsi="Arial" w:hint="default"/>
      </w:rPr>
    </w:lvl>
    <w:lvl w:ilvl="3" w:tplc="5A34FE8A" w:tentative="1">
      <w:start w:val="1"/>
      <w:numFmt w:val="bullet"/>
      <w:lvlText w:val="•"/>
      <w:lvlJc w:val="left"/>
      <w:pPr>
        <w:tabs>
          <w:tab w:val="num" w:pos="2880"/>
        </w:tabs>
        <w:ind w:left="2880" w:hanging="360"/>
      </w:pPr>
      <w:rPr>
        <w:rFonts w:ascii="Arial" w:hAnsi="Arial" w:hint="default"/>
      </w:rPr>
    </w:lvl>
    <w:lvl w:ilvl="4" w:tplc="B5947986" w:tentative="1">
      <w:start w:val="1"/>
      <w:numFmt w:val="bullet"/>
      <w:lvlText w:val="•"/>
      <w:lvlJc w:val="left"/>
      <w:pPr>
        <w:tabs>
          <w:tab w:val="num" w:pos="3600"/>
        </w:tabs>
        <w:ind w:left="3600" w:hanging="360"/>
      </w:pPr>
      <w:rPr>
        <w:rFonts w:ascii="Arial" w:hAnsi="Arial" w:hint="default"/>
      </w:rPr>
    </w:lvl>
    <w:lvl w:ilvl="5" w:tplc="64BA8816" w:tentative="1">
      <w:start w:val="1"/>
      <w:numFmt w:val="bullet"/>
      <w:lvlText w:val="•"/>
      <w:lvlJc w:val="left"/>
      <w:pPr>
        <w:tabs>
          <w:tab w:val="num" w:pos="4320"/>
        </w:tabs>
        <w:ind w:left="4320" w:hanging="360"/>
      </w:pPr>
      <w:rPr>
        <w:rFonts w:ascii="Arial" w:hAnsi="Arial" w:hint="default"/>
      </w:rPr>
    </w:lvl>
    <w:lvl w:ilvl="6" w:tplc="29228B48" w:tentative="1">
      <w:start w:val="1"/>
      <w:numFmt w:val="bullet"/>
      <w:lvlText w:val="•"/>
      <w:lvlJc w:val="left"/>
      <w:pPr>
        <w:tabs>
          <w:tab w:val="num" w:pos="5040"/>
        </w:tabs>
        <w:ind w:left="5040" w:hanging="360"/>
      </w:pPr>
      <w:rPr>
        <w:rFonts w:ascii="Arial" w:hAnsi="Arial" w:hint="default"/>
      </w:rPr>
    </w:lvl>
    <w:lvl w:ilvl="7" w:tplc="EEF01362" w:tentative="1">
      <w:start w:val="1"/>
      <w:numFmt w:val="bullet"/>
      <w:lvlText w:val="•"/>
      <w:lvlJc w:val="left"/>
      <w:pPr>
        <w:tabs>
          <w:tab w:val="num" w:pos="5760"/>
        </w:tabs>
        <w:ind w:left="5760" w:hanging="360"/>
      </w:pPr>
      <w:rPr>
        <w:rFonts w:ascii="Arial" w:hAnsi="Arial" w:hint="default"/>
      </w:rPr>
    </w:lvl>
    <w:lvl w:ilvl="8" w:tplc="FBBC15A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9C35FF8"/>
    <w:multiLevelType w:val="hybridMultilevel"/>
    <w:tmpl w:val="6A942D80"/>
    <w:lvl w:ilvl="0" w:tplc="5DAABD1C">
      <w:start w:val="26"/>
      <w:numFmt w:val="bullet"/>
      <w:lvlText w:val="-"/>
      <w:lvlJc w:val="left"/>
      <w:pPr>
        <w:ind w:left="1570" w:hanging="360"/>
      </w:pPr>
      <w:rPr>
        <w:rFonts w:ascii="Calibri" w:eastAsia="굴림" w:hAnsi="Calibri" w:cs="Calibri" w:hint="default"/>
      </w:rPr>
    </w:lvl>
    <w:lvl w:ilvl="1" w:tplc="04090003" w:tentative="1">
      <w:start w:val="1"/>
      <w:numFmt w:val="bullet"/>
      <w:lvlText w:val=""/>
      <w:lvlJc w:val="left"/>
      <w:pPr>
        <w:ind w:left="2010" w:hanging="400"/>
      </w:pPr>
      <w:rPr>
        <w:rFonts w:ascii="Wingdings" w:hAnsi="Wingdings" w:hint="default"/>
      </w:rPr>
    </w:lvl>
    <w:lvl w:ilvl="2" w:tplc="04090005" w:tentative="1">
      <w:start w:val="1"/>
      <w:numFmt w:val="bullet"/>
      <w:lvlText w:val=""/>
      <w:lvlJc w:val="left"/>
      <w:pPr>
        <w:ind w:left="2410" w:hanging="400"/>
      </w:pPr>
      <w:rPr>
        <w:rFonts w:ascii="Wingdings" w:hAnsi="Wingdings" w:hint="default"/>
      </w:rPr>
    </w:lvl>
    <w:lvl w:ilvl="3" w:tplc="04090001" w:tentative="1">
      <w:start w:val="1"/>
      <w:numFmt w:val="bullet"/>
      <w:lvlText w:val=""/>
      <w:lvlJc w:val="left"/>
      <w:pPr>
        <w:ind w:left="2810" w:hanging="400"/>
      </w:pPr>
      <w:rPr>
        <w:rFonts w:ascii="Wingdings" w:hAnsi="Wingdings" w:hint="default"/>
      </w:rPr>
    </w:lvl>
    <w:lvl w:ilvl="4" w:tplc="04090003" w:tentative="1">
      <w:start w:val="1"/>
      <w:numFmt w:val="bullet"/>
      <w:lvlText w:val=""/>
      <w:lvlJc w:val="left"/>
      <w:pPr>
        <w:ind w:left="3210" w:hanging="400"/>
      </w:pPr>
      <w:rPr>
        <w:rFonts w:ascii="Wingdings" w:hAnsi="Wingdings" w:hint="default"/>
      </w:rPr>
    </w:lvl>
    <w:lvl w:ilvl="5" w:tplc="04090005" w:tentative="1">
      <w:start w:val="1"/>
      <w:numFmt w:val="bullet"/>
      <w:lvlText w:val=""/>
      <w:lvlJc w:val="left"/>
      <w:pPr>
        <w:ind w:left="3610" w:hanging="400"/>
      </w:pPr>
      <w:rPr>
        <w:rFonts w:ascii="Wingdings" w:hAnsi="Wingdings" w:hint="default"/>
      </w:rPr>
    </w:lvl>
    <w:lvl w:ilvl="6" w:tplc="04090001" w:tentative="1">
      <w:start w:val="1"/>
      <w:numFmt w:val="bullet"/>
      <w:lvlText w:val=""/>
      <w:lvlJc w:val="left"/>
      <w:pPr>
        <w:ind w:left="4010" w:hanging="400"/>
      </w:pPr>
      <w:rPr>
        <w:rFonts w:ascii="Wingdings" w:hAnsi="Wingdings" w:hint="default"/>
      </w:rPr>
    </w:lvl>
    <w:lvl w:ilvl="7" w:tplc="04090003" w:tentative="1">
      <w:start w:val="1"/>
      <w:numFmt w:val="bullet"/>
      <w:lvlText w:val=""/>
      <w:lvlJc w:val="left"/>
      <w:pPr>
        <w:ind w:left="4410" w:hanging="400"/>
      </w:pPr>
      <w:rPr>
        <w:rFonts w:ascii="Wingdings" w:hAnsi="Wingdings" w:hint="default"/>
      </w:rPr>
    </w:lvl>
    <w:lvl w:ilvl="8" w:tplc="04090005" w:tentative="1">
      <w:start w:val="1"/>
      <w:numFmt w:val="bullet"/>
      <w:lvlText w:val=""/>
      <w:lvlJc w:val="left"/>
      <w:pPr>
        <w:ind w:left="4810" w:hanging="400"/>
      </w:pPr>
      <w:rPr>
        <w:rFonts w:ascii="Wingdings" w:hAnsi="Wingdings" w:hint="default"/>
      </w:rPr>
    </w:lvl>
  </w:abstractNum>
  <w:abstractNum w:abstractNumId="17" w15:restartNumberingAfterBreak="0">
    <w:nsid w:val="2D9D22EB"/>
    <w:multiLevelType w:val="singleLevel"/>
    <w:tmpl w:val="890E428E"/>
    <w:lvl w:ilvl="0">
      <w:start w:val="1"/>
      <w:numFmt w:val="bullet"/>
      <w:pStyle w:val="L1"/>
      <w:lvlText w:val=""/>
      <w:lvlJc w:val="left"/>
      <w:pPr>
        <w:ind w:left="2892" w:hanging="340"/>
      </w:pPr>
      <w:rPr>
        <w:rFonts w:ascii="Wingdings" w:hAnsi="Wingdings" w:hint="default"/>
        <w:b w:val="0"/>
        <w:i w:val="0"/>
        <w:sz w:val="18"/>
      </w:rPr>
    </w:lvl>
  </w:abstractNum>
  <w:abstractNum w:abstractNumId="18" w15:restartNumberingAfterBreak="0">
    <w:nsid w:val="34585DA5"/>
    <w:multiLevelType w:val="hybridMultilevel"/>
    <w:tmpl w:val="A330E658"/>
    <w:lvl w:ilvl="0" w:tplc="81F28AAA">
      <w:start w:val="1"/>
      <w:numFmt w:val="bullet"/>
      <w:lvlText w:val="•"/>
      <w:lvlJc w:val="left"/>
      <w:pPr>
        <w:tabs>
          <w:tab w:val="num" w:pos="720"/>
        </w:tabs>
        <w:ind w:left="720" w:hanging="360"/>
      </w:pPr>
      <w:rPr>
        <w:rFonts w:ascii="Arial" w:hAnsi="Arial" w:hint="default"/>
      </w:rPr>
    </w:lvl>
    <w:lvl w:ilvl="1" w:tplc="3B70C884">
      <w:start w:val="1"/>
      <w:numFmt w:val="bullet"/>
      <w:lvlText w:val="•"/>
      <w:lvlJc w:val="left"/>
      <w:pPr>
        <w:tabs>
          <w:tab w:val="num" w:pos="1440"/>
        </w:tabs>
        <w:ind w:left="1440" w:hanging="360"/>
      </w:pPr>
      <w:rPr>
        <w:rFonts w:ascii="Arial" w:hAnsi="Arial" w:hint="default"/>
      </w:rPr>
    </w:lvl>
    <w:lvl w:ilvl="2" w:tplc="20805AE2" w:tentative="1">
      <w:start w:val="1"/>
      <w:numFmt w:val="bullet"/>
      <w:lvlText w:val="•"/>
      <w:lvlJc w:val="left"/>
      <w:pPr>
        <w:tabs>
          <w:tab w:val="num" w:pos="2160"/>
        </w:tabs>
        <w:ind w:left="2160" w:hanging="360"/>
      </w:pPr>
      <w:rPr>
        <w:rFonts w:ascii="Arial" w:hAnsi="Arial" w:hint="default"/>
      </w:rPr>
    </w:lvl>
    <w:lvl w:ilvl="3" w:tplc="14A0BD98" w:tentative="1">
      <w:start w:val="1"/>
      <w:numFmt w:val="bullet"/>
      <w:lvlText w:val="•"/>
      <w:lvlJc w:val="left"/>
      <w:pPr>
        <w:tabs>
          <w:tab w:val="num" w:pos="2880"/>
        </w:tabs>
        <w:ind w:left="2880" w:hanging="360"/>
      </w:pPr>
      <w:rPr>
        <w:rFonts w:ascii="Arial" w:hAnsi="Arial" w:hint="default"/>
      </w:rPr>
    </w:lvl>
    <w:lvl w:ilvl="4" w:tplc="F69693B4" w:tentative="1">
      <w:start w:val="1"/>
      <w:numFmt w:val="bullet"/>
      <w:lvlText w:val="•"/>
      <w:lvlJc w:val="left"/>
      <w:pPr>
        <w:tabs>
          <w:tab w:val="num" w:pos="3600"/>
        </w:tabs>
        <w:ind w:left="3600" w:hanging="360"/>
      </w:pPr>
      <w:rPr>
        <w:rFonts w:ascii="Arial" w:hAnsi="Arial" w:hint="default"/>
      </w:rPr>
    </w:lvl>
    <w:lvl w:ilvl="5" w:tplc="EC38D70C" w:tentative="1">
      <w:start w:val="1"/>
      <w:numFmt w:val="bullet"/>
      <w:lvlText w:val="•"/>
      <w:lvlJc w:val="left"/>
      <w:pPr>
        <w:tabs>
          <w:tab w:val="num" w:pos="4320"/>
        </w:tabs>
        <w:ind w:left="4320" w:hanging="360"/>
      </w:pPr>
      <w:rPr>
        <w:rFonts w:ascii="Arial" w:hAnsi="Arial" w:hint="default"/>
      </w:rPr>
    </w:lvl>
    <w:lvl w:ilvl="6" w:tplc="86CE2394" w:tentative="1">
      <w:start w:val="1"/>
      <w:numFmt w:val="bullet"/>
      <w:lvlText w:val="•"/>
      <w:lvlJc w:val="left"/>
      <w:pPr>
        <w:tabs>
          <w:tab w:val="num" w:pos="5040"/>
        </w:tabs>
        <w:ind w:left="5040" w:hanging="360"/>
      </w:pPr>
      <w:rPr>
        <w:rFonts w:ascii="Arial" w:hAnsi="Arial" w:hint="default"/>
      </w:rPr>
    </w:lvl>
    <w:lvl w:ilvl="7" w:tplc="4A4CC72E" w:tentative="1">
      <w:start w:val="1"/>
      <w:numFmt w:val="bullet"/>
      <w:lvlText w:val="•"/>
      <w:lvlJc w:val="left"/>
      <w:pPr>
        <w:tabs>
          <w:tab w:val="num" w:pos="5760"/>
        </w:tabs>
        <w:ind w:left="5760" w:hanging="360"/>
      </w:pPr>
      <w:rPr>
        <w:rFonts w:ascii="Arial" w:hAnsi="Arial" w:hint="default"/>
      </w:rPr>
    </w:lvl>
    <w:lvl w:ilvl="8" w:tplc="B440A32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6592A42"/>
    <w:multiLevelType w:val="hybridMultilevel"/>
    <w:tmpl w:val="BB6EF564"/>
    <w:lvl w:ilvl="0" w:tplc="BA26F1DE">
      <w:start w:val="1"/>
      <w:numFmt w:val="bullet"/>
      <w:lvlText w:val="•"/>
      <w:lvlJc w:val="left"/>
      <w:pPr>
        <w:tabs>
          <w:tab w:val="num" w:pos="720"/>
        </w:tabs>
        <w:ind w:left="720" w:hanging="360"/>
      </w:pPr>
      <w:rPr>
        <w:rFonts w:ascii="Arial" w:hAnsi="Arial" w:hint="default"/>
      </w:rPr>
    </w:lvl>
    <w:lvl w:ilvl="1" w:tplc="6F6A9B62">
      <w:start w:val="1"/>
      <w:numFmt w:val="bullet"/>
      <w:lvlText w:val="•"/>
      <w:lvlJc w:val="left"/>
      <w:pPr>
        <w:tabs>
          <w:tab w:val="num" w:pos="1440"/>
        </w:tabs>
        <w:ind w:left="1440" w:hanging="360"/>
      </w:pPr>
      <w:rPr>
        <w:rFonts w:ascii="Arial" w:hAnsi="Arial" w:hint="default"/>
      </w:rPr>
    </w:lvl>
    <w:lvl w:ilvl="2" w:tplc="7C30C394" w:tentative="1">
      <w:start w:val="1"/>
      <w:numFmt w:val="bullet"/>
      <w:lvlText w:val="•"/>
      <w:lvlJc w:val="left"/>
      <w:pPr>
        <w:tabs>
          <w:tab w:val="num" w:pos="2160"/>
        </w:tabs>
        <w:ind w:left="2160" w:hanging="360"/>
      </w:pPr>
      <w:rPr>
        <w:rFonts w:ascii="Arial" w:hAnsi="Arial" w:hint="default"/>
      </w:rPr>
    </w:lvl>
    <w:lvl w:ilvl="3" w:tplc="8DBAA8F2" w:tentative="1">
      <w:start w:val="1"/>
      <w:numFmt w:val="bullet"/>
      <w:lvlText w:val="•"/>
      <w:lvlJc w:val="left"/>
      <w:pPr>
        <w:tabs>
          <w:tab w:val="num" w:pos="2880"/>
        </w:tabs>
        <w:ind w:left="2880" w:hanging="360"/>
      </w:pPr>
      <w:rPr>
        <w:rFonts w:ascii="Arial" w:hAnsi="Arial" w:hint="default"/>
      </w:rPr>
    </w:lvl>
    <w:lvl w:ilvl="4" w:tplc="F8FA164E" w:tentative="1">
      <w:start w:val="1"/>
      <w:numFmt w:val="bullet"/>
      <w:lvlText w:val="•"/>
      <w:lvlJc w:val="left"/>
      <w:pPr>
        <w:tabs>
          <w:tab w:val="num" w:pos="3600"/>
        </w:tabs>
        <w:ind w:left="3600" w:hanging="360"/>
      </w:pPr>
      <w:rPr>
        <w:rFonts w:ascii="Arial" w:hAnsi="Arial" w:hint="default"/>
      </w:rPr>
    </w:lvl>
    <w:lvl w:ilvl="5" w:tplc="1854AB2C" w:tentative="1">
      <w:start w:val="1"/>
      <w:numFmt w:val="bullet"/>
      <w:lvlText w:val="•"/>
      <w:lvlJc w:val="left"/>
      <w:pPr>
        <w:tabs>
          <w:tab w:val="num" w:pos="4320"/>
        </w:tabs>
        <w:ind w:left="4320" w:hanging="360"/>
      </w:pPr>
      <w:rPr>
        <w:rFonts w:ascii="Arial" w:hAnsi="Arial" w:hint="default"/>
      </w:rPr>
    </w:lvl>
    <w:lvl w:ilvl="6" w:tplc="34C8663A" w:tentative="1">
      <w:start w:val="1"/>
      <w:numFmt w:val="bullet"/>
      <w:lvlText w:val="•"/>
      <w:lvlJc w:val="left"/>
      <w:pPr>
        <w:tabs>
          <w:tab w:val="num" w:pos="5040"/>
        </w:tabs>
        <w:ind w:left="5040" w:hanging="360"/>
      </w:pPr>
      <w:rPr>
        <w:rFonts w:ascii="Arial" w:hAnsi="Arial" w:hint="default"/>
      </w:rPr>
    </w:lvl>
    <w:lvl w:ilvl="7" w:tplc="5712AA1E" w:tentative="1">
      <w:start w:val="1"/>
      <w:numFmt w:val="bullet"/>
      <w:lvlText w:val="•"/>
      <w:lvlJc w:val="left"/>
      <w:pPr>
        <w:tabs>
          <w:tab w:val="num" w:pos="5760"/>
        </w:tabs>
        <w:ind w:left="5760" w:hanging="360"/>
      </w:pPr>
      <w:rPr>
        <w:rFonts w:ascii="Arial" w:hAnsi="Arial" w:hint="default"/>
      </w:rPr>
    </w:lvl>
    <w:lvl w:ilvl="8" w:tplc="C78AADB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ADA0587"/>
    <w:multiLevelType w:val="hybridMultilevel"/>
    <w:tmpl w:val="C7FED36E"/>
    <w:lvl w:ilvl="0" w:tplc="DC66C0EA">
      <w:start w:val="1"/>
      <w:numFmt w:val="bullet"/>
      <w:pStyle w:val="bulletlist"/>
      <w:lvlText w:val="•"/>
      <w:lvlJc w:val="left"/>
      <w:pPr>
        <w:tabs>
          <w:tab w:val="num" w:pos="648"/>
        </w:tabs>
        <w:ind w:left="648"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744D29"/>
    <w:multiLevelType w:val="multilevel"/>
    <w:tmpl w:val="C8A60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966ADB"/>
    <w:multiLevelType w:val="hybridMultilevel"/>
    <w:tmpl w:val="3028C5B6"/>
    <w:lvl w:ilvl="0" w:tplc="697C23C8">
      <w:start w:val="1"/>
      <w:numFmt w:val="bullet"/>
      <w:lvlText w:val="•"/>
      <w:lvlJc w:val="left"/>
      <w:pPr>
        <w:tabs>
          <w:tab w:val="num" w:pos="720"/>
        </w:tabs>
        <w:ind w:left="720" w:hanging="360"/>
      </w:pPr>
      <w:rPr>
        <w:rFonts w:ascii="Arial" w:hAnsi="Arial" w:hint="default"/>
      </w:rPr>
    </w:lvl>
    <w:lvl w:ilvl="1" w:tplc="37F87AAE" w:tentative="1">
      <w:start w:val="1"/>
      <w:numFmt w:val="bullet"/>
      <w:lvlText w:val="•"/>
      <w:lvlJc w:val="left"/>
      <w:pPr>
        <w:tabs>
          <w:tab w:val="num" w:pos="1440"/>
        </w:tabs>
        <w:ind w:left="1440" w:hanging="360"/>
      </w:pPr>
      <w:rPr>
        <w:rFonts w:ascii="Arial" w:hAnsi="Arial" w:hint="default"/>
      </w:rPr>
    </w:lvl>
    <w:lvl w:ilvl="2" w:tplc="CBB44F64" w:tentative="1">
      <w:start w:val="1"/>
      <w:numFmt w:val="bullet"/>
      <w:lvlText w:val="•"/>
      <w:lvlJc w:val="left"/>
      <w:pPr>
        <w:tabs>
          <w:tab w:val="num" w:pos="2160"/>
        </w:tabs>
        <w:ind w:left="2160" w:hanging="360"/>
      </w:pPr>
      <w:rPr>
        <w:rFonts w:ascii="Arial" w:hAnsi="Arial" w:hint="default"/>
      </w:rPr>
    </w:lvl>
    <w:lvl w:ilvl="3" w:tplc="1E6EE96C" w:tentative="1">
      <w:start w:val="1"/>
      <w:numFmt w:val="bullet"/>
      <w:lvlText w:val="•"/>
      <w:lvlJc w:val="left"/>
      <w:pPr>
        <w:tabs>
          <w:tab w:val="num" w:pos="2880"/>
        </w:tabs>
        <w:ind w:left="2880" w:hanging="360"/>
      </w:pPr>
      <w:rPr>
        <w:rFonts w:ascii="Arial" w:hAnsi="Arial" w:hint="default"/>
      </w:rPr>
    </w:lvl>
    <w:lvl w:ilvl="4" w:tplc="9418DF6E" w:tentative="1">
      <w:start w:val="1"/>
      <w:numFmt w:val="bullet"/>
      <w:lvlText w:val="•"/>
      <w:lvlJc w:val="left"/>
      <w:pPr>
        <w:tabs>
          <w:tab w:val="num" w:pos="3600"/>
        </w:tabs>
        <w:ind w:left="3600" w:hanging="360"/>
      </w:pPr>
      <w:rPr>
        <w:rFonts w:ascii="Arial" w:hAnsi="Arial" w:hint="default"/>
      </w:rPr>
    </w:lvl>
    <w:lvl w:ilvl="5" w:tplc="04D23264" w:tentative="1">
      <w:start w:val="1"/>
      <w:numFmt w:val="bullet"/>
      <w:lvlText w:val="•"/>
      <w:lvlJc w:val="left"/>
      <w:pPr>
        <w:tabs>
          <w:tab w:val="num" w:pos="4320"/>
        </w:tabs>
        <w:ind w:left="4320" w:hanging="360"/>
      </w:pPr>
      <w:rPr>
        <w:rFonts w:ascii="Arial" w:hAnsi="Arial" w:hint="default"/>
      </w:rPr>
    </w:lvl>
    <w:lvl w:ilvl="6" w:tplc="918ABDB4" w:tentative="1">
      <w:start w:val="1"/>
      <w:numFmt w:val="bullet"/>
      <w:lvlText w:val="•"/>
      <w:lvlJc w:val="left"/>
      <w:pPr>
        <w:tabs>
          <w:tab w:val="num" w:pos="5040"/>
        </w:tabs>
        <w:ind w:left="5040" w:hanging="360"/>
      </w:pPr>
      <w:rPr>
        <w:rFonts w:ascii="Arial" w:hAnsi="Arial" w:hint="default"/>
      </w:rPr>
    </w:lvl>
    <w:lvl w:ilvl="7" w:tplc="2610AD3A" w:tentative="1">
      <w:start w:val="1"/>
      <w:numFmt w:val="bullet"/>
      <w:lvlText w:val="•"/>
      <w:lvlJc w:val="left"/>
      <w:pPr>
        <w:tabs>
          <w:tab w:val="num" w:pos="5760"/>
        </w:tabs>
        <w:ind w:left="5760" w:hanging="360"/>
      </w:pPr>
      <w:rPr>
        <w:rFonts w:ascii="Arial" w:hAnsi="Arial" w:hint="default"/>
      </w:rPr>
    </w:lvl>
    <w:lvl w:ilvl="8" w:tplc="1B8C26D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FD478A8"/>
    <w:multiLevelType w:val="hybridMultilevel"/>
    <w:tmpl w:val="1B142220"/>
    <w:lvl w:ilvl="0" w:tplc="A19A2502">
      <w:start w:val="1"/>
      <w:numFmt w:val="bullet"/>
      <w:lvlText w:val="•"/>
      <w:lvlJc w:val="left"/>
      <w:pPr>
        <w:tabs>
          <w:tab w:val="num" w:pos="720"/>
        </w:tabs>
        <w:ind w:left="720" w:hanging="360"/>
      </w:pPr>
      <w:rPr>
        <w:rFonts w:ascii="Arial" w:hAnsi="Arial" w:hint="default"/>
      </w:rPr>
    </w:lvl>
    <w:lvl w:ilvl="1" w:tplc="0C882DEC">
      <w:numFmt w:val="bullet"/>
      <w:lvlText w:val="•"/>
      <w:lvlJc w:val="left"/>
      <w:pPr>
        <w:tabs>
          <w:tab w:val="num" w:pos="1440"/>
        </w:tabs>
        <w:ind w:left="1440" w:hanging="360"/>
      </w:pPr>
      <w:rPr>
        <w:rFonts w:ascii="Arial" w:hAnsi="Arial" w:hint="default"/>
      </w:rPr>
    </w:lvl>
    <w:lvl w:ilvl="2" w:tplc="1912188C" w:tentative="1">
      <w:start w:val="1"/>
      <w:numFmt w:val="bullet"/>
      <w:lvlText w:val="•"/>
      <w:lvlJc w:val="left"/>
      <w:pPr>
        <w:tabs>
          <w:tab w:val="num" w:pos="2160"/>
        </w:tabs>
        <w:ind w:left="2160" w:hanging="360"/>
      </w:pPr>
      <w:rPr>
        <w:rFonts w:ascii="Arial" w:hAnsi="Arial" w:hint="default"/>
      </w:rPr>
    </w:lvl>
    <w:lvl w:ilvl="3" w:tplc="394A1378" w:tentative="1">
      <w:start w:val="1"/>
      <w:numFmt w:val="bullet"/>
      <w:lvlText w:val="•"/>
      <w:lvlJc w:val="left"/>
      <w:pPr>
        <w:tabs>
          <w:tab w:val="num" w:pos="2880"/>
        </w:tabs>
        <w:ind w:left="2880" w:hanging="360"/>
      </w:pPr>
      <w:rPr>
        <w:rFonts w:ascii="Arial" w:hAnsi="Arial" w:hint="default"/>
      </w:rPr>
    </w:lvl>
    <w:lvl w:ilvl="4" w:tplc="5E8EDE46" w:tentative="1">
      <w:start w:val="1"/>
      <w:numFmt w:val="bullet"/>
      <w:lvlText w:val="•"/>
      <w:lvlJc w:val="left"/>
      <w:pPr>
        <w:tabs>
          <w:tab w:val="num" w:pos="3600"/>
        </w:tabs>
        <w:ind w:left="3600" w:hanging="360"/>
      </w:pPr>
      <w:rPr>
        <w:rFonts w:ascii="Arial" w:hAnsi="Arial" w:hint="default"/>
      </w:rPr>
    </w:lvl>
    <w:lvl w:ilvl="5" w:tplc="D1F4F9EE" w:tentative="1">
      <w:start w:val="1"/>
      <w:numFmt w:val="bullet"/>
      <w:lvlText w:val="•"/>
      <w:lvlJc w:val="left"/>
      <w:pPr>
        <w:tabs>
          <w:tab w:val="num" w:pos="4320"/>
        </w:tabs>
        <w:ind w:left="4320" w:hanging="360"/>
      </w:pPr>
      <w:rPr>
        <w:rFonts w:ascii="Arial" w:hAnsi="Arial" w:hint="default"/>
      </w:rPr>
    </w:lvl>
    <w:lvl w:ilvl="6" w:tplc="C2466CDA" w:tentative="1">
      <w:start w:val="1"/>
      <w:numFmt w:val="bullet"/>
      <w:lvlText w:val="•"/>
      <w:lvlJc w:val="left"/>
      <w:pPr>
        <w:tabs>
          <w:tab w:val="num" w:pos="5040"/>
        </w:tabs>
        <w:ind w:left="5040" w:hanging="360"/>
      </w:pPr>
      <w:rPr>
        <w:rFonts w:ascii="Arial" w:hAnsi="Arial" w:hint="default"/>
      </w:rPr>
    </w:lvl>
    <w:lvl w:ilvl="7" w:tplc="4A7E3F3C" w:tentative="1">
      <w:start w:val="1"/>
      <w:numFmt w:val="bullet"/>
      <w:lvlText w:val="•"/>
      <w:lvlJc w:val="left"/>
      <w:pPr>
        <w:tabs>
          <w:tab w:val="num" w:pos="5760"/>
        </w:tabs>
        <w:ind w:left="5760" w:hanging="360"/>
      </w:pPr>
      <w:rPr>
        <w:rFonts w:ascii="Arial" w:hAnsi="Arial" w:hint="default"/>
      </w:rPr>
    </w:lvl>
    <w:lvl w:ilvl="8" w:tplc="2D8007D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3043DBE"/>
    <w:multiLevelType w:val="hybridMultilevel"/>
    <w:tmpl w:val="588085B8"/>
    <w:lvl w:ilvl="0" w:tplc="56C672F8">
      <w:start w:val="1"/>
      <w:numFmt w:val="bullet"/>
      <w:pStyle w:val="L3"/>
      <w:lvlText w:val=""/>
      <w:lvlJc w:val="left"/>
      <w:pPr>
        <w:tabs>
          <w:tab w:val="num" w:pos="927"/>
        </w:tabs>
        <w:ind w:left="907" w:hanging="340"/>
      </w:pPr>
      <w:rPr>
        <w:rFonts w:ascii="Wingdings" w:hAnsi="Wingdings" w:hint="default"/>
        <w:sz w:val="18"/>
      </w:rPr>
    </w:lvl>
    <w:lvl w:ilvl="1" w:tplc="DC183348">
      <w:start w:val="1"/>
      <w:numFmt w:val="bullet"/>
      <w:lvlText w:val=""/>
      <w:lvlJc w:val="left"/>
      <w:pPr>
        <w:tabs>
          <w:tab w:val="num" w:pos="1200"/>
        </w:tabs>
        <w:ind w:left="1200" w:hanging="400"/>
      </w:pPr>
      <w:rPr>
        <w:rFonts w:ascii="Wingdings" w:hAnsi="Wingdings" w:hint="default"/>
      </w:rPr>
    </w:lvl>
    <w:lvl w:ilvl="2" w:tplc="A574D126">
      <w:start w:val="1"/>
      <w:numFmt w:val="bullet"/>
      <w:lvlText w:val=""/>
      <w:lvlJc w:val="left"/>
      <w:pPr>
        <w:tabs>
          <w:tab w:val="num" w:pos="1600"/>
        </w:tabs>
        <w:ind w:left="1600" w:hanging="400"/>
      </w:pPr>
      <w:rPr>
        <w:rFonts w:ascii="Wingdings" w:hAnsi="Wingdings" w:hint="default"/>
      </w:rPr>
    </w:lvl>
    <w:lvl w:ilvl="3" w:tplc="236AEF20" w:tentative="1">
      <w:start w:val="1"/>
      <w:numFmt w:val="bullet"/>
      <w:lvlText w:val=""/>
      <w:lvlJc w:val="left"/>
      <w:pPr>
        <w:tabs>
          <w:tab w:val="num" w:pos="2000"/>
        </w:tabs>
        <w:ind w:left="2000" w:hanging="400"/>
      </w:pPr>
      <w:rPr>
        <w:rFonts w:ascii="Wingdings" w:hAnsi="Wingdings" w:hint="default"/>
      </w:rPr>
    </w:lvl>
    <w:lvl w:ilvl="4" w:tplc="2B2ED6CC" w:tentative="1">
      <w:start w:val="1"/>
      <w:numFmt w:val="bullet"/>
      <w:lvlText w:val=""/>
      <w:lvlJc w:val="left"/>
      <w:pPr>
        <w:tabs>
          <w:tab w:val="num" w:pos="2400"/>
        </w:tabs>
        <w:ind w:left="2400" w:hanging="400"/>
      </w:pPr>
      <w:rPr>
        <w:rFonts w:ascii="Wingdings" w:hAnsi="Wingdings" w:hint="default"/>
      </w:rPr>
    </w:lvl>
    <w:lvl w:ilvl="5" w:tplc="00B8E8BA" w:tentative="1">
      <w:start w:val="1"/>
      <w:numFmt w:val="bullet"/>
      <w:lvlText w:val=""/>
      <w:lvlJc w:val="left"/>
      <w:pPr>
        <w:tabs>
          <w:tab w:val="num" w:pos="2800"/>
        </w:tabs>
        <w:ind w:left="2800" w:hanging="400"/>
      </w:pPr>
      <w:rPr>
        <w:rFonts w:ascii="Wingdings" w:hAnsi="Wingdings" w:hint="default"/>
      </w:rPr>
    </w:lvl>
    <w:lvl w:ilvl="6" w:tplc="B906D45E" w:tentative="1">
      <w:start w:val="1"/>
      <w:numFmt w:val="bullet"/>
      <w:lvlText w:val=""/>
      <w:lvlJc w:val="left"/>
      <w:pPr>
        <w:tabs>
          <w:tab w:val="num" w:pos="3200"/>
        </w:tabs>
        <w:ind w:left="3200" w:hanging="400"/>
      </w:pPr>
      <w:rPr>
        <w:rFonts w:ascii="Wingdings" w:hAnsi="Wingdings" w:hint="default"/>
      </w:rPr>
    </w:lvl>
    <w:lvl w:ilvl="7" w:tplc="D8F256B2" w:tentative="1">
      <w:start w:val="1"/>
      <w:numFmt w:val="bullet"/>
      <w:lvlText w:val=""/>
      <w:lvlJc w:val="left"/>
      <w:pPr>
        <w:tabs>
          <w:tab w:val="num" w:pos="3600"/>
        </w:tabs>
        <w:ind w:left="3600" w:hanging="400"/>
      </w:pPr>
      <w:rPr>
        <w:rFonts w:ascii="Wingdings" w:hAnsi="Wingdings" w:hint="default"/>
      </w:rPr>
    </w:lvl>
    <w:lvl w:ilvl="8" w:tplc="45D0B606" w:tentative="1">
      <w:start w:val="1"/>
      <w:numFmt w:val="bullet"/>
      <w:lvlText w:val=""/>
      <w:lvlJc w:val="left"/>
      <w:pPr>
        <w:tabs>
          <w:tab w:val="num" w:pos="4000"/>
        </w:tabs>
        <w:ind w:left="4000" w:hanging="400"/>
      </w:pPr>
      <w:rPr>
        <w:rFonts w:ascii="Wingdings" w:hAnsi="Wingdings" w:hint="default"/>
      </w:rPr>
    </w:lvl>
  </w:abstractNum>
  <w:abstractNum w:abstractNumId="25" w15:restartNumberingAfterBreak="0">
    <w:nsid w:val="45242E25"/>
    <w:multiLevelType w:val="singleLevel"/>
    <w:tmpl w:val="64244D58"/>
    <w:lvl w:ilvl="0">
      <w:start w:val="1"/>
      <w:numFmt w:val="bullet"/>
      <w:pStyle w:val="L2"/>
      <w:lvlText w:val=""/>
      <w:lvlJc w:val="left"/>
      <w:pPr>
        <w:tabs>
          <w:tab w:val="num" w:pos="1494"/>
        </w:tabs>
        <w:ind w:left="1474" w:hanging="340"/>
      </w:pPr>
      <w:rPr>
        <w:rFonts w:ascii="Wingdings" w:hAnsi="Wingdings" w:hint="default"/>
        <w:color w:val="000000" w:themeColor="text1"/>
        <w:sz w:val="18"/>
      </w:rPr>
    </w:lvl>
  </w:abstractNum>
  <w:abstractNum w:abstractNumId="26" w15:restartNumberingAfterBreak="0">
    <w:nsid w:val="476C38B4"/>
    <w:multiLevelType w:val="multilevel"/>
    <w:tmpl w:val="F7F2C972"/>
    <w:numStyleLink w:val="Style1"/>
  </w:abstractNum>
  <w:abstractNum w:abstractNumId="27" w15:restartNumberingAfterBreak="0">
    <w:nsid w:val="519C028A"/>
    <w:multiLevelType w:val="hybridMultilevel"/>
    <w:tmpl w:val="35AEAC7C"/>
    <w:lvl w:ilvl="0" w:tplc="87B2609E">
      <w:start w:val="1"/>
      <w:numFmt w:val="bullet"/>
      <w:lvlText w:val="•"/>
      <w:lvlJc w:val="left"/>
      <w:pPr>
        <w:tabs>
          <w:tab w:val="num" w:pos="720"/>
        </w:tabs>
        <w:ind w:left="720" w:hanging="360"/>
      </w:pPr>
      <w:rPr>
        <w:rFonts w:ascii="Arial" w:hAnsi="Arial" w:hint="default"/>
      </w:rPr>
    </w:lvl>
    <w:lvl w:ilvl="1" w:tplc="05284AF6" w:tentative="1">
      <w:start w:val="1"/>
      <w:numFmt w:val="bullet"/>
      <w:lvlText w:val="•"/>
      <w:lvlJc w:val="left"/>
      <w:pPr>
        <w:tabs>
          <w:tab w:val="num" w:pos="1440"/>
        </w:tabs>
        <w:ind w:left="1440" w:hanging="360"/>
      </w:pPr>
      <w:rPr>
        <w:rFonts w:ascii="Arial" w:hAnsi="Arial" w:hint="default"/>
      </w:rPr>
    </w:lvl>
    <w:lvl w:ilvl="2" w:tplc="1ECA8DA8" w:tentative="1">
      <w:start w:val="1"/>
      <w:numFmt w:val="bullet"/>
      <w:lvlText w:val="•"/>
      <w:lvlJc w:val="left"/>
      <w:pPr>
        <w:tabs>
          <w:tab w:val="num" w:pos="2160"/>
        </w:tabs>
        <w:ind w:left="2160" w:hanging="360"/>
      </w:pPr>
      <w:rPr>
        <w:rFonts w:ascii="Arial" w:hAnsi="Arial" w:hint="default"/>
      </w:rPr>
    </w:lvl>
    <w:lvl w:ilvl="3" w:tplc="090E9E8C" w:tentative="1">
      <w:start w:val="1"/>
      <w:numFmt w:val="bullet"/>
      <w:lvlText w:val="•"/>
      <w:lvlJc w:val="left"/>
      <w:pPr>
        <w:tabs>
          <w:tab w:val="num" w:pos="2880"/>
        </w:tabs>
        <w:ind w:left="2880" w:hanging="360"/>
      </w:pPr>
      <w:rPr>
        <w:rFonts w:ascii="Arial" w:hAnsi="Arial" w:hint="default"/>
      </w:rPr>
    </w:lvl>
    <w:lvl w:ilvl="4" w:tplc="DE261B30" w:tentative="1">
      <w:start w:val="1"/>
      <w:numFmt w:val="bullet"/>
      <w:lvlText w:val="•"/>
      <w:lvlJc w:val="left"/>
      <w:pPr>
        <w:tabs>
          <w:tab w:val="num" w:pos="3600"/>
        </w:tabs>
        <w:ind w:left="3600" w:hanging="360"/>
      </w:pPr>
      <w:rPr>
        <w:rFonts w:ascii="Arial" w:hAnsi="Arial" w:hint="default"/>
      </w:rPr>
    </w:lvl>
    <w:lvl w:ilvl="5" w:tplc="4CD0212A" w:tentative="1">
      <w:start w:val="1"/>
      <w:numFmt w:val="bullet"/>
      <w:lvlText w:val="•"/>
      <w:lvlJc w:val="left"/>
      <w:pPr>
        <w:tabs>
          <w:tab w:val="num" w:pos="4320"/>
        </w:tabs>
        <w:ind w:left="4320" w:hanging="360"/>
      </w:pPr>
      <w:rPr>
        <w:rFonts w:ascii="Arial" w:hAnsi="Arial" w:hint="default"/>
      </w:rPr>
    </w:lvl>
    <w:lvl w:ilvl="6" w:tplc="B804E27A" w:tentative="1">
      <w:start w:val="1"/>
      <w:numFmt w:val="bullet"/>
      <w:lvlText w:val="•"/>
      <w:lvlJc w:val="left"/>
      <w:pPr>
        <w:tabs>
          <w:tab w:val="num" w:pos="5040"/>
        </w:tabs>
        <w:ind w:left="5040" w:hanging="360"/>
      </w:pPr>
      <w:rPr>
        <w:rFonts w:ascii="Arial" w:hAnsi="Arial" w:hint="default"/>
      </w:rPr>
    </w:lvl>
    <w:lvl w:ilvl="7" w:tplc="E0ACDB9C" w:tentative="1">
      <w:start w:val="1"/>
      <w:numFmt w:val="bullet"/>
      <w:lvlText w:val="•"/>
      <w:lvlJc w:val="left"/>
      <w:pPr>
        <w:tabs>
          <w:tab w:val="num" w:pos="5760"/>
        </w:tabs>
        <w:ind w:left="5760" w:hanging="360"/>
      </w:pPr>
      <w:rPr>
        <w:rFonts w:ascii="Arial" w:hAnsi="Arial" w:hint="default"/>
      </w:rPr>
    </w:lvl>
    <w:lvl w:ilvl="8" w:tplc="7290686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30775CD"/>
    <w:multiLevelType w:val="multilevel"/>
    <w:tmpl w:val="27DC67F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pStyle w:val="4"/>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15:restartNumberingAfterBreak="0">
    <w:nsid w:val="5A1634A0"/>
    <w:multiLevelType w:val="hybridMultilevel"/>
    <w:tmpl w:val="2FC289E0"/>
    <w:lvl w:ilvl="0" w:tplc="D90C257C">
      <w:start w:val="1"/>
      <w:numFmt w:val="bullet"/>
      <w:lvlText w:val="•"/>
      <w:lvlJc w:val="left"/>
      <w:pPr>
        <w:tabs>
          <w:tab w:val="num" w:pos="720"/>
        </w:tabs>
        <w:ind w:left="720" w:hanging="360"/>
      </w:pPr>
      <w:rPr>
        <w:rFonts w:ascii="Arial" w:hAnsi="Arial" w:hint="default"/>
      </w:rPr>
    </w:lvl>
    <w:lvl w:ilvl="1" w:tplc="7F788B10">
      <w:start w:val="1"/>
      <w:numFmt w:val="bullet"/>
      <w:lvlText w:val="•"/>
      <w:lvlJc w:val="left"/>
      <w:pPr>
        <w:tabs>
          <w:tab w:val="num" w:pos="1440"/>
        </w:tabs>
        <w:ind w:left="1440" w:hanging="360"/>
      </w:pPr>
      <w:rPr>
        <w:rFonts w:ascii="Arial" w:hAnsi="Arial" w:hint="default"/>
      </w:rPr>
    </w:lvl>
    <w:lvl w:ilvl="2" w:tplc="8D12924A">
      <w:numFmt w:val="bullet"/>
      <w:lvlText w:val="•"/>
      <w:lvlJc w:val="left"/>
      <w:pPr>
        <w:tabs>
          <w:tab w:val="num" w:pos="2160"/>
        </w:tabs>
        <w:ind w:left="2160" w:hanging="360"/>
      </w:pPr>
      <w:rPr>
        <w:rFonts w:ascii="Arial" w:hAnsi="Arial" w:hint="default"/>
      </w:rPr>
    </w:lvl>
    <w:lvl w:ilvl="3" w:tplc="83E09FCC" w:tentative="1">
      <w:start w:val="1"/>
      <w:numFmt w:val="bullet"/>
      <w:lvlText w:val="•"/>
      <w:lvlJc w:val="left"/>
      <w:pPr>
        <w:tabs>
          <w:tab w:val="num" w:pos="2880"/>
        </w:tabs>
        <w:ind w:left="2880" w:hanging="360"/>
      </w:pPr>
      <w:rPr>
        <w:rFonts w:ascii="Arial" w:hAnsi="Arial" w:hint="default"/>
      </w:rPr>
    </w:lvl>
    <w:lvl w:ilvl="4" w:tplc="DD9EB970" w:tentative="1">
      <w:start w:val="1"/>
      <w:numFmt w:val="bullet"/>
      <w:lvlText w:val="•"/>
      <w:lvlJc w:val="left"/>
      <w:pPr>
        <w:tabs>
          <w:tab w:val="num" w:pos="3600"/>
        </w:tabs>
        <w:ind w:left="3600" w:hanging="360"/>
      </w:pPr>
      <w:rPr>
        <w:rFonts w:ascii="Arial" w:hAnsi="Arial" w:hint="default"/>
      </w:rPr>
    </w:lvl>
    <w:lvl w:ilvl="5" w:tplc="785A96BC" w:tentative="1">
      <w:start w:val="1"/>
      <w:numFmt w:val="bullet"/>
      <w:lvlText w:val="•"/>
      <w:lvlJc w:val="left"/>
      <w:pPr>
        <w:tabs>
          <w:tab w:val="num" w:pos="4320"/>
        </w:tabs>
        <w:ind w:left="4320" w:hanging="360"/>
      </w:pPr>
      <w:rPr>
        <w:rFonts w:ascii="Arial" w:hAnsi="Arial" w:hint="default"/>
      </w:rPr>
    </w:lvl>
    <w:lvl w:ilvl="6" w:tplc="58D09B38" w:tentative="1">
      <w:start w:val="1"/>
      <w:numFmt w:val="bullet"/>
      <w:lvlText w:val="•"/>
      <w:lvlJc w:val="left"/>
      <w:pPr>
        <w:tabs>
          <w:tab w:val="num" w:pos="5040"/>
        </w:tabs>
        <w:ind w:left="5040" w:hanging="360"/>
      </w:pPr>
      <w:rPr>
        <w:rFonts w:ascii="Arial" w:hAnsi="Arial" w:hint="default"/>
      </w:rPr>
    </w:lvl>
    <w:lvl w:ilvl="7" w:tplc="3F8A252A" w:tentative="1">
      <w:start w:val="1"/>
      <w:numFmt w:val="bullet"/>
      <w:lvlText w:val="•"/>
      <w:lvlJc w:val="left"/>
      <w:pPr>
        <w:tabs>
          <w:tab w:val="num" w:pos="5760"/>
        </w:tabs>
        <w:ind w:left="5760" w:hanging="360"/>
      </w:pPr>
      <w:rPr>
        <w:rFonts w:ascii="Arial" w:hAnsi="Arial" w:hint="default"/>
      </w:rPr>
    </w:lvl>
    <w:lvl w:ilvl="8" w:tplc="1B222B2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EA53802"/>
    <w:multiLevelType w:val="hybridMultilevel"/>
    <w:tmpl w:val="D6EE062A"/>
    <w:lvl w:ilvl="0" w:tplc="B8FE8F56">
      <w:start w:val="1"/>
      <w:numFmt w:val="bullet"/>
      <w:lvlText w:val="•"/>
      <w:lvlJc w:val="left"/>
      <w:pPr>
        <w:tabs>
          <w:tab w:val="num" w:pos="720"/>
        </w:tabs>
        <w:ind w:left="720" w:hanging="360"/>
      </w:pPr>
      <w:rPr>
        <w:rFonts w:ascii="Arial" w:hAnsi="Arial" w:hint="default"/>
      </w:rPr>
    </w:lvl>
    <w:lvl w:ilvl="1" w:tplc="52E20A48" w:tentative="1">
      <w:start w:val="1"/>
      <w:numFmt w:val="bullet"/>
      <w:lvlText w:val="•"/>
      <w:lvlJc w:val="left"/>
      <w:pPr>
        <w:tabs>
          <w:tab w:val="num" w:pos="1440"/>
        </w:tabs>
        <w:ind w:left="1440" w:hanging="360"/>
      </w:pPr>
      <w:rPr>
        <w:rFonts w:ascii="Arial" w:hAnsi="Arial" w:hint="default"/>
      </w:rPr>
    </w:lvl>
    <w:lvl w:ilvl="2" w:tplc="EDC8AF30" w:tentative="1">
      <w:start w:val="1"/>
      <w:numFmt w:val="bullet"/>
      <w:lvlText w:val="•"/>
      <w:lvlJc w:val="left"/>
      <w:pPr>
        <w:tabs>
          <w:tab w:val="num" w:pos="2160"/>
        </w:tabs>
        <w:ind w:left="2160" w:hanging="360"/>
      </w:pPr>
      <w:rPr>
        <w:rFonts w:ascii="Arial" w:hAnsi="Arial" w:hint="default"/>
      </w:rPr>
    </w:lvl>
    <w:lvl w:ilvl="3" w:tplc="57B2E2AE" w:tentative="1">
      <w:start w:val="1"/>
      <w:numFmt w:val="bullet"/>
      <w:lvlText w:val="•"/>
      <w:lvlJc w:val="left"/>
      <w:pPr>
        <w:tabs>
          <w:tab w:val="num" w:pos="2880"/>
        </w:tabs>
        <w:ind w:left="2880" w:hanging="360"/>
      </w:pPr>
      <w:rPr>
        <w:rFonts w:ascii="Arial" w:hAnsi="Arial" w:hint="default"/>
      </w:rPr>
    </w:lvl>
    <w:lvl w:ilvl="4" w:tplc="C8EC8A20" w:tentative="1">
      <w:start w:val="1"/>
      <w:numFmt w:val="bullet"/>
      <w:lvlText w:val="•"/>
      <w:lvlJc w:val="left"/>
      <w:pPr>
        <w:tabs>
          <w:tab w:val="num" w:pos="3600"/>
        </w:tabs>
        <w:ind w:left="3600" w:hanging="360"/>
      </w:pPr>
      <w:rPr>
        <w:rFonts w:ascii="Arial" w:hAnsi="Arial" w:hint="default"/>
      </w:rPr>
    </w:lvl>
    <w:lvl w:ilvl="5" w:tplc="74CE6630" w:tentative="1">
      <w:start w:val="1"/>
      <w:numFmt w:val="bullet"/>
      <w:lvlText w:val="•"/>
      <w:lvlJc w:val="left"/>
      <w:pPr>
        <w:tabs>
          <w:tab w:val="num" w:pos="4320"/>
        </w:tabs>
        <w:ind w:left="4320" w:hanging="360"/>
      </w:pPr>
      <w:rPr>
        <w:rFonts w:ascii="Arial" w:hAnsi="Arial" w:hint="default"/>
      </w:rPr>
    </w:lvl>
    <w:lvl w:ilvl="6" w:tplc="B604363E" w:tentative="1">
      <w:start w:val="1"/>
      <w:numFmt w:val="bullet"/>
      <w:lvlText w:val="•"/>
      <w:lvlJc w:val="left"/>
      <w:pPr>
        <w:tabs>
          <w:tab w:val="num" w:pos="5040"/>
        </w:tabs>
        <w:ind w:left="5040" w:hanging="360"/>
      </w:pPr>
      <w:rPr>
        <w:rFonts w:ascii="Arial" w:hAnsi="Arial" w:hint="default"/>
      </w:rPr>
    </w:lvl>
    <w:lvl w:ilvl="7" w:tplc="5558A4C6" w:tentative="1">
      <w:start w:val="1"/>
      <w:numFmt w:val="bullet"/>
      <w:lvlText w:val="•"/>
      <w:lvlJc w:val="left"/>
      <w:pPr>
        <w:tabs>
          <w:tab w:val="num" w:pos="5760"/>
        </w:tabs>
        <w:ind w:left="5760" w:hanging="360"/>
      </w:pPr>
      <w:rPr>
        <w:rFonts w:ascii="Arial" w:hAnsi="Arial" w:hint="default"/>
      </w:rPr>
    </w:lvl>
    <w:lvl w:ilvl="8" w:tplc="B03C6DF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0586CA0"/>
    <w:multiLevelType w:val="hybridMultilevel"/>
    <w:tmpl w:val="2CF897E4"/>
    <w:lvl w:ilvl="0" w:tplc="AA0AB588">
      <w:start w:val="1"/>
      <w:numFmt w:val="bullet"/>
      <w:lvlText w:val="•"/>
      <w:lvlJc w:val="left"/>
      <w:pPr>
        <w:tabs>
          <w:tab w:val="num" w:pos="720"/>
        </w:tabs>
        <w:ind w:left="720" w:hanging="360"/>
      </w:pPr>
      <w:rPr>
        <w:rFonts w:ascii="Arial" w:hAnsi="Arial" w:hint="default"/>
      </w:rPr>
    </w:lvl>
    <w:lvl w:ilvl="1" w:tplc="D898B72E">
      <w:start w:val="1"/>
      <w:numFmt w:val="bullet"/>
      <w:lvlText w:val="•"/>
      <w:lvlJc w:val="left"/>
      <w:pPr>
        <w:tabs>
          <w:tab w:val="num" w:pos="1440"/>
        </w:tabs>
        <w:ind w:left="1440" w:hanging="360"/>
      </w:pPr>
      <w:rPr>
        <w:rFonts w:ascii="Arial" w:hAnsi="Arial" w:hint="default"/>
      </w:rPr>
    </w:lvl>
    <w:lvl w:ilvl="2" w:tplc="D42E9738" w:tentative="1">
      <w:start w:val="1"/>
      <w:numFmt w:val="bullet"/>
      <w:lvlText w:val="•"/>
      <w:lvlJc w:val="left"/>
      <w:pPr>
        <w:tabs>
          <w:tab w:val="num" w:pos="2160"/>
        </w:tabs>
        <w:ind w:left="2160" w:hanging="360"/>
      </w:pPr>
      <w:rPr>
        <w:rFonts w:ascii="Arial" w:hAnsi="Arial" w:hint="default"/>
      </w:rPr>
    </w:lvl>
    <w:lvl w:ilvl="3" w:tplc="D7EAAD82" w:tentative="1">
      <w:start w:val="1"/>
      <w:numFmt w:val="bullet"/>
      <w:lvlText w:val="•"/>
      <w:lvlJc w:val="left"/>
      <w:pPr>
        <w:tabs>
          <w:tab w:val="num" w:pos="2880"/>
        </w:tabs>
        <w:ind w:left="2880" w:hanging="360"/>
      </w:pPr>
      <w:rPr>
        <w:rFonts w:ascii="Arial" w:hAnsi="Arial" w:hint="default"/>
      </w:rPr>
    </w:lvl>
    <w:lvl w:ilvl="4" w:tplc="E80CAE18" w:tentative="1">
      <w:start w:val="1"/>
      <w:numFmt w:val="bullet"/>
      <w:lvlText w:val="•"/>
      <w:lvlJc w:val="left"/>
      <w:pPr>
        <w:tabs>
          <w:tab w:val="num" w:pos="3600"/>
        </w:tabs>
        <w:ind w:left="3600" w:hanging="360"/>
      </w:pPr>
      <w:rPr>
        <w:rFonts w:ascii="Arial" w:hAnsi="Arial" w:hint="default"/>
      </w:rPr>
    </w:lvl>
    <w:lvl w:ilvl="5" w:tplc="44A018C4" w:tentative="1">
      <w:start w:val="1"/>
      <w:numFmt w:val="bullet"/>
      <w:lvlText w:val="•"/>
      <w:lvlJc w:val="left"/>
      <w:pPr>
        <w:tabs>
          <w:tab w:val="num" w:pos="4320"/>
        </w:tabs>
        <w:ind w:left="4320" w:hanging="360"/>
      </w:pPr>
      <w:rPr>
        <w:rFonts w:ascii="Arial" w:hAnsi="Arial" w:hint="default"/>
      </w:rPr>
    </w:lvl>
    <w:lvl w:ilvl="6" w:tplc="5EBCB0D8" w:tentative="1">
      <w:start w:val="1"/>
      <w:numFmt w:val="bullet"/>
      <w:lvlText w:val="•"/>
      <w:lvlJc w:val="left"/>
      <w:pPr>
        <w:tabs>
          <w:tab w:val="num" w:pos="5040"/>
        </w:tabs>
        <w:ind w:left="5040" w:hanging="360"/>
      </w:pPr>
      <w:rPr>
        <w:rFonts w:ascii="Arial" w:hAnsi="Arial" w:hint="default"/>
      </w:rPr>
    </w:lvl>
    <w:lvl w:ilvl="7" w:tplc="BEAC5EE0" w:tentative="1">
      <w:start w:val="1"/>
      <w:numFmt w:val="bullet"/>
      <w:lvlText w:val="•"/>
      <w:lvlJc w:val="left"/>
      <w:pPr>
        <w:tabs>
          <w:tab w:val="num" w:pos="5760"/>
        </w:tabs>
        <w:ind w:left="5760" w:hanging="360"/>
      </w:pPr>
      <w:rPr>
        <w:rFonts w:ascii="Arial" w:hAnsi="Arial" w:hint="default"/>
      </w:rPr>
    </w:lvl>
    <w:lvl w:ilvl="8" w:tplc="2B945BB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3F60DE5"/>
    <w:multiLevelType w:val="hybridMultilevel"/>
    <w:tmpl w:val="53685846"/>
    <w:lvl w:ilvl="0" w:tplc="D186B794">
      <w:start w:val="1"/>
      <w:numFmt w:val="bullet"/>
      <w:lvlText w:val="•"/>
      <w:lvlJc w:val="left"/>
      <w:pPr>
        <w:tabs>
          <w:tab w:val="num" w:pos="720"/>
        </w:tabs>
        <w:ind w:left="720" w:hanging="360"/>
      </w:pPr>
      <w:rPr>
        <w:rFonts w:ascii="Arial" w:hAnsi="Arial" w:hint="default"/>
      </w:rPr>
    </w:lvl>
    <w:lvl w:ilvl="1" w:tplc="3CACDF4E" w:tentative="1">
      <w:start w:val="1"/>
      <w:numFmt w:val="bullet"/>
      <w:lvlText w:val="•"/>
      <w:lvlJc w:val="left"/>
      <w:pPr>
        <w:tabs>
          <w:tab w:val="num" w:pos="1440"/>
        </w:tabs>
        <w:ind w:left="1440" w:hanging="360"/>
      </w:pPr>
      <w:rPr>
        <w:rFonts w:ascii="Arial" w:hAnsi="Arial" w:hint="default"/>
      </w:rPr>
    </w:lvl>
    <w:lvl w:ilvl="2" w:tplc="7584B054" w:tentative="1">
      <w:start w:val="1"/>
      <w:numFmt w:val="bullet"/>
      <w:lvlText w:val="•"/>
      <w:lvlJc w:val="left"/>
      <w:pPr>
        <w:tabs>
          <w:tab w:val="num" w:pos="2160"/>
        </w:tabs>
        <w:ind w:left="2160" w:hanging="360"/>
      </w:pPr>
      <w:rPr>
        <w:rFonts w:ascii="Arial" w:hAnsi="Arial" w:hint="default"/>
      </w:rPr>
    </w:lvl>
    <w:lvl w:ilvl="3" w:tplc="0254955C" w:tentative="1">
      <w:start w:val="1"/>
      <w:numFmt w:val="bullet"/>
      <w:lvlText w:val="•"/>
      <w:lvlJc w:val="left"/>
      <w:pPr>
        <w:tabs>
          <w:tab w:val="num" w:pos="2880"/>
        </w:tabs>
        <w:ind w:left="2880" w:hanging="360"/>
      </w:pPr>
      <w:rPr>
        <w:rFonts w:ascii="Arial" w:hAnsi="Arial" w:hint="default"/>
      </w:rPr>
    </w:lvl>
    <w:lvl w:ilvl="4" w:tplc="61BA9B00" w:tentative="1">
      <w:start w:val="1"/>
      <w:numFmt w:val="bullet"/>
      <w:lvlText w:val="•"/>
      <w:lvlJc w:val="left"/>
      <w:pPr>
        <w:tabs>
          <w:tab w:val="num" w:pos="3600"/>
        </w:tabs>
        <w:ind w:left="3600" w:hanging="360"/>
      </w:pPr>
      <w:rPr>
        <w:rFonts w:ascii="Arial" w:hAnsi="Arial" w:hint="default"/>
      </w:rPr>
    </w:lvl>
    <w:lvl w:ilvl="5" w:tplc="E4E26088" w:tentative="1">
      <w:start w:val="1"/>
      <w:numFmt w:val="bullet"/>
      <w:lvlText w:val="•"/>
      <w:lvlJc w:val="left"/>
      <w:pPr>
        <w:tabs>
          <w:tab w:val="num" w:pos="4320"/>
        </w:tabs>
        <w:ind w:left="4320" w:hanging="360"/>
      </w:pPr>
      <w:rPr>
        <w:rFonts w:ascii="Arial" w:hAnsi="Arial" w:hint="default"/>
      </w:rPr>
    </w:lvl>
    <w:lvl w:ilvl="6" w:tplc="AD7843D2" w:tentative="1">
      <w:start w:val="1"/>
      <w:numFmt w:val="bullet"/>
      <w:lvlText w:val="•"/>
      <w:lvlJc w:val="left"/>
      <w:pPr>
        <w:tabs>
          <w:tab w:val="num" w:pos="5040"/>
        </w:tabs>
        <w:ind w:left="5040" w:hanging="360"/>
      </w:pPr>
      <w:rPr>
        <w:rFonts w:ascii="Arial" w:hAnsi="Arial" w:hint="default"/>
      </w:rPr>
    </w:lvl>
    <w:lvl w:ilvl="7" w:tplc="48C08358" w:tentative="1">
      <w:start w:val="1"/>
      <w:numFmt w:val="bullet"/>
      <w:lvlText w:val="•"/>
      <w:lvlJc w:val="left"/>
      <w:pPr>
        <w:tabs>
          <w:tab w:val="num" w:pos="5760"/>
        </w:tabs>
        <w:ind w:left="5760" w:hanging="360"/>
      </w:pPr>
      <w:rPr>
        <w:rFonts w:ascii="Arial" w:hAnsi="Arial" w:hint="default"/>
      </w:rPr>
    </w:lvl>
    <w:lvl w:ilvl="8" w:tplc="317848F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63B3C5C"/>
    <w:multiLevelType w:val="hybridMultilevel"/>
    <w:tmpl w:val="B8947BF2"/>
    <w:lvl w:ilvl="0" w:tplc="53BCD90A">
      <w:start w:val="1"/>
      <w:numFmt w:val="bullet"/>
      <w:lvlText w:val="•"/>
      <w:lvlJc w:val="left"/>
      <w:pPr>
        <w:tabs>
          <w:tab w:val="num" w:pos="720"/>
        </w:tabs>
        <w:ind w:left="720" w:hanging="360"/>
      </w:pPr>
      <w:rPr>
        <w:rFonts w:ascii="Arial" w:hAnsi="Arial" w:hint="default"/>
      </w:rPr>
    </w:lvl>
    <w:lvl w:ilvl="1" w:tplc="0D72348E">
      <w:start w:val="1"/>
      <w:numFmt w:val="bullet"/>
      <w:lvlText w:val="•"/>
      <w:lvlJc w:val="left"/>
      <w:pPr>
        <w:tabs>
          <w:tab w:val="num" w:pos="1440"/>
        </w:tabs>
        <w:ind w:left="1440" w:hanging="360"/>
      </w:pPr>
      <w:rPr>
        <w:rFonts w:ascii="Arial" w:hAnsi="Arial" w:hint="default"/>
      </w:rPr>
    </w:lvl>
    <w:lvl w:ilvl="2" w:tplc="7722AEAC" w:tentative="1">
      <w:start w:val="1"/>
      <w:numFmt w:val="bullet"/>
      <w:lvlText w:val="•"/>
      <w:lvlJc w:val="left"/>
      <w:pPr>
        <w:tabs>
          <w:tab w:val="num" w:pos="2160"/>
        </w:tabs>
        <w:ind w:left="2160" w:hanging="360"/>
      </w:pPr>
      <w:rPr>
        <w:rFonts w:ascii="Arial" w:hAnsi="Arial" w:hint="default"/>
      </w:rPr>
    </w:lvl>
    <w:lvl w:ilvl="3" w:tplc="82A0D734" w:tentative="1">
      <w:start w:val="1"/>
      <w:numFmt w:val="bullet"/>
      <w:lvlText w:val="•"/>
      <w:lvlJc w:val="left"/>
      <w:pPr>
        <w:tabs>
          <w:tab w:val="num" w:pos="2880"/>
        </w:tabs>
        <w:ind w:left="2880" w:hanging="360"/>
      </w:pPr>
      <w:rPr>
        <w:rFonts w:ascii="Arial" w:hAnsi="Arial" w:hint="default"/>
      </w:rPr>
    </w:lvl>
    <w:lvl w:ilvl="4" w:tplc="79260B98" w:tentative="1">
      <w:start w:val="1"/>
      <w:numFmt w:val="bullet"/>
      <w:lvlText w:val="•"/>
      <w:lvlJc w:val="left"/>
      <w:pPr>
        <w:tabs>
          <w:tab w:val="num" w:pos="3600"/>
        </w:tabs>
        <w:ind w:left="3600" w:hanging="360"/>
      </w:pPr>
      <w:rPr>
        <w:rFonts w:ascii="Arial" w:hAnsi="Arial" w:hint="default"/>
      </w:rPr>
    </w:lvl>
    <w:lvl w:ilvl="5" w:tplc="1C8A50AC" w:tentative="1">
      <w:start w:val="1"/>
      <w:numFmt w:val="bullet"/>
      <w:lvlText w:val="•"/>
      <w:lvlJc w:val="left"/>
      <w:pPr>
        <w:tabs>
          <w:tab w:val="num" w:pos="4320"/>
        </w:tabs>
        <w:ind w:left="4320" w:hanging="360"/>
      </w:pPr>
      <w:rPr>
        <w:rFonts w:ascii="Arial" w:hAnsi="Arial" w:hint="default"/>
      </w:rPr>
    </w:lvl>
    <w:lvl w:ilvl="6" w:tplc="6F0ED328" w:tentative="1">
      <w:start w:val="1"/>
      <w:numFmt w:val="bullet"/>
      <w:lvlText w:val="•"/>
      <w:lvlJc w:val="left"/>
      <w:pPr>
        <w:tabs>
          <w:tab w:val="num" w:pos="5040"/>
        </w:tabs>
        <w:ind w:left="5040" w:hanging="360"/>
      </w:pPr>
      <w:rPr>
        <w:rFonts w:ascii="Arial" w:hAnsi="Arial" w:hint="default"/>
      </w:rPr>
    </w:lvl>
    <w:lvl w:ilvl="7" w:tplc="23D86E12" w:tentative="1">
      <w:start w:val="1"/>
      <w:numFmt w:val="bullet"/>
      <w:lvlText w:val="•"/>
      <w:lvlJc w:val="left"/>
      <w:pPr>
        <w:tabs>
          <w:tab w:val="num" w:pos="5760"/>
        </w:tabs>
        <w:ind w:left="5760" w:hanging="360"/>
      </w:pPr>
      <w:rPr>
        <w:rFonts w:ascii="Arial" w:hAnsi="Arial" w:hint="default"/>
      </w:rPr>
    </w:lvl>
    <w:lvl w:ilvl="8" w:tplc="3208B8B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0BD485C"/>
    <w:multiLevelType w:val="hybridMultilevel"/>
    <w:tmpl w:val="8266F85E"/>
    <w:lvl w:ilvl="0" w:tplc="C0C4D23A">
      <w:start w:val="1"/>
      <w:numFmt w:val="bullet"/>
      <w:lvlText w:val="•"/>
      <w:lvlJc w:val="left"/>
      <w:pPr>
        <w:tabs>
          <w:tab w:val="num" w:pos="720"/>
        </w:tabs>
        <w:ind w:left="720" w:hanging="360"/>
      </w:pPr>
      <w:rPr>
        <w:rFonts w:ascii="Arial" w:hAnsi="Arial" w:hint="default"/>
      </w:rPr>
    </w:lvl>
    <w:lvl w:ilvl="1" w:tplc="BC827540">
      <w:start w:val="1"/>
      <w:numFmt w:val="bullet"/>
      <w:lvlText w:val="•"/>
      <w:lvlJc w:val="left"/>
      <w:pPr>
        <w:tabs>
          <w:tab w:val="num" w:pos="1440"/>
        </w:tabs>
        <w:ind w:left="1440" w:hanging="360"/>
      </w:pPr>
      <w:rPr>
        <w:rFonts w:ascii="Arial" w:hAnsi="Arial" w:hint="default"/>
      </w:rPr>
    </w:lvl>
    <w:lvl w:ilvl="2" w:tplc="A79EE116" w:tentative="1">
      <w:start w:val="1"/>
      <w:numFmt w:val="bullet"/>
      <w:lvlText w:val="•"/>
      <w:lvlJc w:val="left"/>
      <w:pPr>
        <w:tabs>
          <w:tab w:val="num" w:pos="2160"/>
        </w:tabs>
        <w:ind w:left="2160" w:hanging="360"/>
      </w:pPr>
      <w:rPr>
        <w:rFonts w:ascii="Arial" w:hAnsi="Arial" w:hint="default"/>
      </w:rPr>
    </w:lvl>
    <w:lvl w:ilvl="3" w:tplc="BE3EFA28" w:tentative="1">
      <w:start w:val="1"/>
      <w:numFmt w:val="bullet"/>
      <w:lvlText w:val="•"/>
      <w:lvlJc w:val="left"/>
      <w:pPr>
        <w:tabs>
          <w:tab w:val="num" w:pos="2880"/>
        </w:tabs>
        <w:ind w:left="2880" w:hanging="360"/>
      </w:pPr>
      <w:rPr>
        <w:rFonts w:ascii="Arial" w:hAnsi="Arial" w:hint="default"/>
      </w:rPr>
    </w:lvl>
    <w:lvl w:ilvl="4" w:tplc="6B8442AC" w:tentative="1">
      <w:start w:val="1"/>
      <w:numFmt w:val="bullet"/>
      <w:lvlText w:val="•"/>
      <w:lvlJc w:val="left"/>
      <w:pPr>
        <w:tabs>
          <w:tab w:val="num" w:pos="3600"/>
        </w:tabs>
        <w:ind w:left="3600" w:hanging="360"/>
      </w:pPr>
      <w:rPr>
        <w:rFonts w:ascii="Arial" w:hAnsi="Arial" w:hint="default"/>
      </w:rPr>
    </w:lvl>
    <w:lvl w:ilvl="5" w:tplc="50B82A94" w:tentative="1">
      <w:start w:val="1"/>
      <w:numFmt w:val="bullet"/>
      <w:lvlText w:val="•"/>
      <w:lvlJc w:val="left"/>
      <w:pPr>
        <w:tabs>
          <w:tab w:val="num" w:pos="4320"/>
        </w:tabs>
        <w:ind w:left="4320" w:hanging="360"/>
      </w:pPr>
      <w:rPr>
        <w:rFonts w:ascii="Arial" w:hAnsi="Arial" w:hint="default"/>
      </w:rPr>
    </w:lvl>
    <w:lvl w:ilvl="6" w:tplc="F9C0C174" w:tentative="1">
      <w:start w:val="1"/>
      <w:numFmt w:val="bullet"/>
      <w:lvlText w:val="•"/>
      <w:lvlJc w:val="left"/>
      <w:pPr>
        <w:tabs>
          <w:tab w:val="num" w:pos="5040"/>
        </w:tabs>
        <w:ind w:left="5040" w:hanging="360"/>
      </w:pPr>
      <w:rPr>
        <w:rFonts w:ascii="Arial" w:hAnsi="Arial" w:hint="default"/>
      </w:rPr>
    </w:lvl>
    <w:lvl w:ilvl="7" w:tplc="34D07780" w:tentative="1">
      <w:start w:val="1"/>
      <w:numFmt w:val="bullet"/>
      <w:lvlText w:val="•"/>
      <w:lvlJc w:val="left"/>
      <w:pPr>
        <w:tabs>
          <w:tab w:val="num" w:pos="5760"/>
        </w:tabs>
        <w:ind w:left="5760" w:hanging="360"/>
      </w:pPr>
      <w:rPr>
        <w:rFonts w:ascii="Arial" w:hAnsi="Arial" w:hint="default"/>
      </w:rPr>
    </w:lvl>
    <w:lvl w:ilvl="8" w:tplc="FCBEAF9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0E01ABD"/>
    <w:multiLevelType w:val="hybridMultilevel"/>
    <w:tmpl w:val="7FA097F2"/>
    <w:lvl w:ilvl="0" w:tplc="A1BC13FA">
      <w:start w:val="1"/>
      <w:numFmt w:val="bullet"/>
      <w:pStyle w:val="21"/>
      <w:lvlText w:val=""/>
      <w:lvlJc w:val="left"/>
      <w:pPr>
        <w:tabs>
          <w:tab w:val="num" w:pos="700"/>
        </w:tabs>
        <w:ind w:left="700" w:hanging="400"/>
      </w:pPr>
      <w:rPr>
        <w:rFonts w:ascii="Wingdings" w:hAnsi="Wingdings" w:hint="default"/>
      </w:rPr>
    </w:lvl>
    <w:lvl w:ilvl="1" w:tplc="C19E7472">
      <w:start w:val="1"/>
      <w:numFmt w:val="bullet"/>
      <w:lvlText w:val=""/>
      <w:lvlJc w:val="left"/>
      <w:pPr>
        <w:tabs>
          <w:tab w:val="num" w:pos="1200"/>
        </w:tabs>
        <w:ind w:left="1200" w:hanging="400"/>
      </w:pPr>
      <w:rPr>
        <w:rFonts w:ascii="Wingdings" w:hAnsi="Wingdings" w:hint="default"/>
      </w:rPr>
    </w:lvl>
    <w:lvl w:ilvl="2" w:tplc="A1FCF1D8">
      <w:start w:val="1"/>
      <w:numFmt w:val="bullet"/>
      <w:lvlText w:val=""/>
      <w:lvlJc w:val="left"/>
      <w:pPr>
        <w:tabs>
          <w:tab w:val="num" w:pos="1600"/>
        </w:tabs>
        <w:ind w:left="1600" w:hanging="400"/>
      </w:pPr>
      <w:rPr>
        <w:rFonts w:ascii="Wingdings" w:hAnsi="Wingdings" w:hint="default"/>
      </w:rPr>
    </w:lvl>
    <w:lvl w:ilvl="3" w:tplc="A10CC480" w:tentative="1">
      <w:start w:val="1"/>
      <w:numFmt w:val="bullet"/>
      <w:lvlText w:val=""/>
      <w:lvlJc w:val="left"/>
      <w:pPr>
        <w:tabs>
          <w:tab w:val="num" w:pos="2000"/>
        </w:tabs>
        <w:ind w:left="2000" w:hanging="400"/>
      </w:pPr>
      <w:rPr>
        <w:rFonts w:ascii="Wingdings" w:hAnsi="Wingdings" w:hint="default"/>
      </w:rPr>
    </w:lvl>
    <w:lvl w:ilvl="4" w:tplc="0B40EC0A" w:tentative="1">
      <w:start w:val="1"/>
      <w:numFmt w:val="bullet"/>
      <w:lvlText w:val=""/>
      <w:lvlJc w:val="left"/>
      <w:pPr>
        <w:tabs>
          <w:tab w:val="num" w:pos="2400"/>
        </w:tabs>
        <w:ind w:left="2400" w:hanging="400"/>
      </w:pPr>
      <w:rPr>
        <w:rFonts w:ascii="Wingdings" w:hAnsi="Wingdings" w:hint="default"/>
      </w:rPr>
    </w:lvl>
    <w:lvl w:ilvl="5" w:tplc="E828CE16" w:tentative="1">
      <w:start w:val="1"/>
      <w:numFmt w:val="bullet"/>
      <w:lvlText w:val=""/>
      <w:lvlJc w:val="left"/>
      <w:pPr>
        <w:tabs>
          <w:tab w:val="num" w:pos="2800"/>
        </w:tabs>
        <w:ind w:left="2800" w:hanging="400"/>
      </w:pPr>
      <w:rPr>
        <w:rFonts w:ascii="Wingdings" w:hAnsi="Wingdings" w:hint="default"/>
      </w:rPr>
    </w:lvl>
    <w:lvl w:ilvl="6" w:tplc="CC94E0F2" w:tentative="1">
      <w:start w:val="1"/>
      <w:numFmt w:val="bullet"/>
      <w:lvlText w:val=""/>
      <w:lvlJc w:val="left"/>
      <w:pPr>
        <w:tabs>
          <w:tab w:val="num" w:pos="3200"/>
        </w:tabs>
        <w:ind w:left="3200" w:hanging="400"/>
      </w:pPr>
      <w:rPr>
        <w:rFonts w:ascii="Wingdings" w:hAnsi="Wingdings" w:hint="default"/>
      </w:rPr>
    </w:lvl>
    <w:lvl w:ilvl="7" w:tplc="6714E152" w:tentative="1">
      <w:start w:val="1"/>
      <w:numFmt w:val="bullet"/>
      <w:lvlText w:val=""/>
      <w:lvlJc w:val="left"/>
      <w:pPr>
        <w:tabs>
          <w:tab w:val="num" w:pos="3600"/>
        </w:tabs>
        <w:ind w:left="3600" w:hanging="400"/>
      </w:pPr>
      <w:rPr>
        <w:rFonts w:ascii="Wingdings" w:hAnsi="Wingdings" w:hint="default"/>
      </w:rPr>
    </w:lvl>
    <w:lvl w:ilvl="8" w:tplc="A2F61EB2" w:tentative="1">
      <w:start w:val="1"/>
      <w:numFmt w:val="bullet"/>
      <w:lvlText w:val=""/>
      <w:lvlJc w:val="left"/>
      <w:pPr>
        <w:tabs>
          <w:tab w:val="num" w:pos="4000"/>
        </w:tabs>
        <w:ind w:left="4000" w:hanging="400"/>
      </w:pPr>
      <w:rPr>
        <w:rFonts w:ascii="Wingdings" w:hAnsi="Wingdings" w:hint="default"/>
      </w:rPr>
    </w:lvl>
  </w:abstractNum>
  <w:abstractNum w:abstractNumId="36" w15:restartNumberingAfterBreak="0">
    <w:nsid w:val="70E8527F"/>
    <w:multiLevelType w:val="multilevel"/>
    <w:tmpl w:val="42AAF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8E67AE"/>
    <w:multiLevelType w:val="hybridMultilevel"/>
    <w:tmpl w:val="7108DF92"/>
    <w:lvl w:ilvl="0" w:tplc="A4328088">
      <w:start w:val="1"/>
      <w:numFmt w:val="bullet"/>
      <w:lvlText w:val="•"/>
      <w:lvlJc w:val="left"/>
      <w:pPr>
        <w:tabs>
          <w:tab w:val="num" w:pos="720"/>
        </w:tabs>
        <w:ind w:left="720" w:hanging="360"/>
      </w:pPr>
      <w:rPr>
        <w:rFonts w:ascii="Arial" w:hAnsi="Arial" w:hint="default"/>
      </w:rPr>
    </w:lvl>
    <w:lvl w:ilvl="1" w:tplc="7A0483A2">
      <w:start w:val="1"/>
      <w:numFmt w:val="bullet"/>
      <w:lvlText w:val="•"/>
      <w:lvlJc w:val="left"/>
      <w:pPr>
        <w:tabs>
          <w:tab w:val="num" w:pos="1440"/>
        </w:tabs>
        <w:ind w:left="1440" w:hanging="360"/>
      </w:pPr>
      <w:rPr>
        <w:rFonts w:ascii="Arial" w:hAnsi="Arial" w:hint="default"/>
      </w:rPr>
    </w:lvl>
    <w:lvl w:ilvl="2" w:tplc="83B08968" w:tentative="1">
      <w:start w:val="1"/>
      <w:numFmt w:val="bullet"/>
      <w:lvlText w:val="•"/>
      <w:lvlJc w:val="left"/>
      <w:pPr>
        <w:tabs>
          <w:tab w:val="num" w:pos="2160"/>
        </w:tabs>
        <w:ind w:left="2160" w:hanging="360"/>
      </w:pPr>
      <w:rPr>
        <w:rFonts w:ascii="Arial" w:hAnsi="Arial" w:hint="default"/>
      </w:rPr>
    </w:lvl>
    <w:lvl w:ilvl="3" w:tplc="EEDAA854" w:tentative="1">
      <w:start w:val="1"/>
      <w:numFmt w:val="bullet"/>
      <w:lvlText w:val="•"/>
      <w:lvlJc w:val="left"/>
      <w:pPr>
        <w:tabs>
          <w:tab w:val="num" w:pos="2880"/>
        </w:tabs>
        <w:ind w:left="2880" w:hanging="360"/>
      </w:pPr>
      <w:rPr>
        <w:rFonts w:ascii="Arial" w:hAnsi="Arial" w:hint="default"/>
      </w:rPr>
    </w:lvl>
    <w:lvl w:ilvl="4" w:tplc="2C54E4BC" w:tentative="1">
      <w:start w:val="1"/>
      <w:numFmt w:val="bullet"/>
      <w:lvlText w:val="•"/>
      <w:lvlJc w:val="left"/>
      <w:pPr>
        <w:tabs>
          <w:tab w:val="num" w:pos="3600"/>
        </w:tabs>
        <w:ind w:left="3600" w:hanging="360"/>
      </w:pPr>
      <w:rPr>
        <w:rFonts w:ascii="Arial" w:hAnsi="Arial" w:hint="default"/>
      </w:rPr>
    </w:lvl>
    <w:lvl w:ilvl="5" w:tplc="A8009094" w:tentative="1">
      <w:start w:val="1"/>
      <w:numFmt w:val="bullet"/>
      <w:lvlText w:val="•"/>
      <w:lvlJc w:val="left"/>
      <w:pPr>
        <w:tabs>
          <w:tab w:val="num" w:pos="4320"/>
        </w:tabs>
        <w:ind w:left="4320" w:hanging="360"/>
      </w:pPr>
      <w:rPr>
        <w:rFonts w:ascii="Arial" w:hAnsi="Arial" w:hint="default"/>
      </w:rPr>
    </w:lvl>
    <w:lvl w:ilvl="6" w:tplc="052CE80E" w:tentative="1">
      <w:start w:val="1"/>
      <w:numFmt w:val="bullet"/>
      <w:lvlText w:val="•"/>
      <w:lvlJc w:val="left"/>
      <w:pPr>
        <w:tabs>
          <w:tab w:val="num" w:pos="5040"/>
        </w:tabs>
        <w:ind w:left="5040" w:hanging="360"/>
      </w:pPr>
      <w:rPr>
        <w:rFonts w:ascii="Arial" w:hAnsi="Arial" w:hint="default"/>
      </w:rPr>
    </w:lvl>
    <w:lvl w:ilvl="7" w:tplc="16C6EF1A" w:tentative="1">
      <w:start w:val="1"/>
      <w:numFmt w:val="bullet"/>
      <w:lvlText w:val="•"/>
      <w:lvlJc w:val="left"/>
      <w:pPr>
        <w:tabs>
          <w:tab w:val="num" w:pos="5760"/>
        </w:tabs>
        <w:ind w:left="5760" w:hanging="360"/>
      </w:pPr>
      <w:rPr>
        <w:rFonts w:ascii="Arial" w:hAnsi="Arial" w:hint="default"/>
      </w:rPr>
    </w:lvl>
    <w:lvl w:ilvl="8" w:tplc="3BFCAFAC"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E1C5ED5"/>
    <w:multiLevelType w:val="hybridMultilevel"/>
    <w:tmpl w:val="B9E03B06"/>
    <w:lvl w:ilvl="0" w:tplc="DB84F5B8">
      <w:start w:val="1"/>
      <w:numFmt w:val="bullet"/>
      <w:lvlText w:val=""/>
      <w:lvlJc w:val="left"/>
      <w:pPr>
        <w:tabs>
          <w:tab w:val="num" w:pos="720"/>
        </w:tabs>
        <w:ind w:left="720" w:hanging="360"/>
      </w:pPr>
      <w:rPr>
        <w:rFonts w:ascii="Wingdings" w:hAnsi="Wingdings" w:hint="default"/>
      </w:rPr>
    </w:lvl>
    <w:lvl w:ilvl="1" w:tplc="2CA2BADC">
      <w:start w:val="1"/>
      <w:numFmt w:val="bullet"/>
      <w:lvlText w:val=""/>
      <w:lvlJc w:val="left"/>
      <w:pPr>
        <w:tabs>
          <w:tab w:val="num" w:pos="1440"/>
        </w:tabs>
        <w:ind w:left="1440" w:hanging="360"/>
      </w:pPr>
      <w:rPr>
        <w:rFonts w:ascii="Wingdings" w:hAnsi="Wingdings" w:hint="default"/>
      </w:rPr>
    </w:lvl>
    <w:lvl w:ilvl="2" w:tplc="01D23C32" w:tentative="1">
      <w:start w:val="1"/>
      <w:numFmt w:val="bullet"/>
      <w:lvlText w:val=""/>
      <w:lvlJc w:val="left"/>
      <w:pPr>
        <w:tabs>
          <w:tab w:val="num" w:pos="2160"/>
        </w:tabs>
        <w:ind w:left="2160" w:hanging="360"/>
      </w:pPr>
      <w:rPr>
        <w:rFonts w:ascii="Wingdings" w:hAnsi="Wingdings" w:hint="default"/>
      </w:rPr>
    </w:lvl>
    <w:lvl w:ilvl="3" w:tplc="BE323AE8" w:tentative="1">
      <w:start w:val="1"/>
      <w:numFmt w:val="bullet"/>
      <w:lvlText w:val=""/>
      <w:lvlJc w:val="left"/>
      <w:pPr>
        <w:tabs>
          <w:tab w:val="num" w:pos="2880"/>
        </w:tabs>
        <w:ind w:left="2880" w:hanging="360"/>
      </w:pPr>
      <w:rPr>
        <w:rFonts w:ascii="Wingdings" w:hAnsi="Wingdings" w:hint="default"/>
      </w:rPr>
    </w:lvl>
    <w:lvl w:ilvl="4" w:tplc="6672B28C" w:tentative="1">
      <w:start w:val="1"/>
      <w:numFmt w:val="bullet"/>
      <w:lvlText w:val=""/>
      <w:lvlJc w:val="left"/>
      <w:pPr>
        <w:tabs>
          <w:tab w:val="num" w:pos="3600"/>
        </w:tabs>
        <w:ind w:left="3600" w:hanging="360"/>
      </w:pPr>
      <w:rPr>
        <w:rFonts w:ascii="Wingdings" w:hAnsi="Wingdings" w:hint="default"/>
      </w:rPr>
    </w:lvl>
    <w:lvl w:ilvl="5" w:tplc="24B0BE1C" w:tentative="1">
      <w:start w:val="1"/>
      <w:numFmt w:val="bullet"/>
      <w:lvlText w:val=""/>
      <w:lvlJc w:val="left"/>
      <w:pPr>
        <w:tabs>
          <w:tab w:val="num" w:pos="4320"/>
        </w:tabs>
        <w:ind w:left="4320" w:hanging="360"/>
      </w:pPr>
      <w:rPr>
        <w:rFonts w:ascii="Wingdings" w:hAnsi="Wingdings" w:hint="default"/>
      </w:rPr>
    </w:lvl>
    <w:lvl w:ilvl="6" w:tplc="D36A464A" w:tentative="1">
      <w:start w:val="1"/>
      <w:numFmt w:val="bullet"/>
      <w:lvlText w:val=""/>
      <w:lvlJc w:val="left"/>
      <w:pPr>
        <w:tabs>
          <w:tab w:val="num" w:pos="5040"/>
        </w:tabs>
        <w:ind w:left="5040" w:hanging="360"/>
      </w:pPr>
      <w:rPr>
        <w:rFonts w:ascii="Wingdings" w:hAnsi="Wingdings" w:hint="default"/>
      </w:rPr>
    </w:lvl>
    <w:lvl w:ilvl="7" w:tplc="059CA15E" w:tentative="1">
      <w:start w:val="1"/>
      <w:numFmt w:val="bullet"/>
      <w:lvlText w:val=""/>
      <w:lvlJc w:val="left"/>
      <w:pPr>
        <w:tabs>
          <w:tab w:val="num" w:pos="5760"/>
        </w:tabs>
        <w:ind w:left="5760" w:hanging="360"/>
      </w:pPr>
      <w:rPr>
        <w:rFonts w:ascii="Wingdings" w:hAnsi="Wingdings" w:hint="default"/>
      </w:rPr>
    </w:lvl>
    <w:lvl w:ilvl="8" w:tplc="3B2A3E0E" w:tentative="1">
      <w:start w:val="1"/>
      <w:numFmt w:val="bullet"/>
      <w:lvlText w:val=""/>
      <w:lvlJc w:val="left"/>
      <w:pPr>
        <w:tabs>
          <w:tab w:val="num" w:pos="6480"/>
        </w:tabs>
        <w:ind w:left="6480" w:hanging="360"/>
      </w:pPr>
      <w:rPr>
        <w:rFonts w:ascii="Wingdings" w:hAnsi="Wingdings" w:hint="default"/>
      </w:rPr>
    </w:lvl>
  </w:abstractNum>
  <w:num w:numId="1" w16cid:durableId="763572894">
    <w:abstractNumId w:val="0"/>
  </w:num>
  <w:num w:numId="2" w16cid:durableId="425657917">
    <w:abstractNumId w:val="17"/>
  </w:num>
  <w:num w:numId="3" w16cid:durableId="493954300">
    <w:abstractNumId w:val="25"/>
  </w:num>
  <w:num w:numId="4" w16cid:durableId="2037002723">
    <w:abstractNumId w:val="24"/>
  </w:num>
  <w:num w:numId="5" w16cid:durableId="1657033452">
    <w:abstractNumId w:val="26"/>
  </w:num>
  <w:num w:numId="6" w16cid:durableId="1618871134">
    <w:abstractNumId w:val="35"/>
  </w:num>
  <w:num w:numId="7" w16cid:durableId="1184242848">
    <w:abstractNumId w:val="28"/>
  </w:num>
  <w:num w:numId="8" w16cid:durableId="1839736030">
    <w:abstractNumId w:val="13"/>
  </w:num>
  <w:num w:numId="9" w16cid:durableId="593368698">
    <w:abstractNumId w:val="20"/>
  </w:num>
  <w:num w:numId="10" w16cid:durableId="925380598">
    <w:abstractNumId w:val="26"/>
  </w:num>
  <w:num w:numId="11" w16cid:durableId="1599675314">
    <w:abstractNumId w:val="26"/>
  </w:num>
  <w:num w:numId="12" w16cid:durableId="438524383">
    <w:abstractNumId w:val="31"/>
  </w:num>
  <w:num w:numId="13" w16cid:durableId="1353343235">
    <w:abstractNumId w:val="33"/>
  </w:num>
  <w:num w:numId="14" w16cid:durableId="721975840">
    <w:abstractNumId w:val="7"/>
  </w:num>
  <w:num w:numId="15" w16cid:durableId="943877983">
    <w:abstractNumId w:val="22"/>
  </w:num>
  <w:num w:numId="16" w16cid:durableId="1249344834">
    <w:abstractNumId w:val="3"/>
  </w:num>
  <w:num w:numId="17" w16cid:durableId="261687016">
    <w:abstractNumId w:val="8"/>
  </w:num>
  <w:num w:numId="18" w16cid:durableId="1791851007">
    <w:abstractNumId w:val="14"/>
  </w:num>
  <w:num w:numId="19" w16cid:durableId="1461731271">
    <w:abstractNumId w:val="1"/>
  </w:num>
  <w:num w:numId="20" w16cid:durableId="1582132153">
    <w:abstractNumId w:val="12"/>
  </w:num>
  <w:num w:numId="21" w16cid:durableId="290792051">
    <w:abstractNumId w:val="18"/>
  </w:num>
  <w:num w:numId="22" w16cid:durableId="894200517">
    <w:abstractNumId w:val="34"/>
  </w:num>
  <w:num w:numId="23" w16cid:durableId="1350716482">
    <w:abstractNumId w:val="23"/>
  </w:num>
  <w:num w:numId="24" w16cid:durableId="103620351">
    <w:abstractNumId w:val="9"/>
  </w:num>
  <w:num w:numId="25" w16cid:durableId="123163692">
    <w:abstractNumId w:val="15"/>
  </w:num>
  <w:num w:numId="26" w16cid:durableId="687177554">
    <w:abstractNumId w:val="32"/>
  </w:num>
  <w:num w:numId="27" w16cid:durableId="75370754">
    <w:abstractNumId w:val="30"/>
  </w:num>
  <w:num w:numId="28" w16cid:durableId="1870338673">
    <w:abstractNumId w:val="38"/>
  </w:num>
  <w:num w:numId="29" w16cid:durableId="381682569">
    <w:abstractNumId w:val="37"/>
  </w:num>
  <w:num w:numId="30" w16cid:durableId="598220370">
    <w:abstractNumId w:val="19"/>
  </w:num>
  <w:num w:numId="31" w16cid:durableId="599336075">
    <w:abstractNumId w:val="4"/>
  </w:num>
  <w:num w:numId="32" w16cid:durableId="1987584797">
    <w:abstractNumId w:val="11"/>
  </w:num>
  <w:num w:numId="33" w16cid:durableId="1274485047">
    <w:abstractNumId w:val="6"/>
  </w:num>
  <w:num w:numId="34" w16cid:durableId="237132724">
    <w:abstractNumId w:val="21"/>
  </w:num>
  <w:num w:numId="35" w16cid:durableId="1562255823">
    <w:abstractNumId w:val="5"/>
  </w:num>
  <w:num w:numId="36" w16cid:durableId="1280180347">
    <w:abstractNumId w:val="36"/>
  </w:num>
  <w:num w:numId="37" w16cid:durableId="1502888250">
    <w:abstractNumId w:val="10"/>
  </w:num>
  <w:num w:numId="38" w16cid:durableId="1486777475">
    <w:abstractNumId w:val="2"/>
  </w:num>
  <w:num w:numId="39" w16cid:durableId="1981883796">
    <w:abstractNumId w:val="27"/>
  </w:num>
  <w:num w:numId="40" w16cid:durableId="1439376775">
    <w:abstractNumId w:val="29"/>
  </w:num>
  <w:num w:numId="41" w16cid:durableId="829835783">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ko-KR"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2"/>
  <w:drawingGridHorizontalSpacing w:val="100"/>
  <w:drawingGridVerticalSpacing w:val="271"/>
  <w:displayHorizontalDrawingGridEvery w:val="0"/>
  <w:noPunctuationKerning/>
  <w:characterSpacingControl w:val="doNotCompress"/>
  <w:noLineBreaksAfter w:lang="ko-KR" w:val="([\{‘“〈《「『【〔＄（［｛￦"/>
  <w:noLineBreaksBefore w:lang="ko-KR" w:val="!%),.:;?]}°’”′″℃〉》」』】〕！％），．：；？］｝￠"/>
  <w:hdrShapeDefaults>
    <o:shapedefaults v:ext="edit" spidmax="2050"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2Nzc2sDQyM7QwNzBR0lEKTi0uzszPAykwNakFAB1ct3AtAAAA"/>
  </w:docVars>
  <w:rsids>
    <w:rsidRoot w:val="002924D7"/>
    <w:rsid w:val="00000056"/>
    <w:rsid w:val="00000257"/>
    <w:rsid w:val="00000329"/>
    <w:rsid w:val="000006AD"/>
    <w:rsid w:val="00000918"/>
    <w:rsid w:val="00000CC6"/>
    <w:rsid w:val="00000DA5"/>
    <w:rsid w:val="00001335"/>
    <w:rsid w:val="0000170D"/>
    <w:rsid w:val="00001D54"/>
    <w:rsid w:val="0000240D"/>
    <w:rsid w:val="00002519"/>
    <w:rsid w:val="0000270E"/>
    <w:rsid w:val="00002B8F"/>
    <w:rsid w:val="000034D6"/>
    <w:rsid w:val="0000384F"/>
    <w:rsid w:val="000040F3"/>
    <w:rsid w:val="00004959"/>
    <w:rsid w:val="00004BC6"/>
    <w:rsid w:val="00004DA0"/>
    <w:rsid w:val="00005D4E"/>
    <w:rsid w:val="0000606A"/>
    <w:rsid w:val="0000646E"/>
    <w:rsid w:val="0000720D"/>
    <w:rsid w:val="00007597"/>
    <w:rsid w:val="00007872"/>
    <w:rsid w:val="00007F7E"/>
    <w:rsid w:val="00011074"/>
    <w:rsid w:val="00011466"/>
    <w:rsid w:val="0001225F"/>
    <w:rsid w:val="00013665"/>
    <w:rsid w:val="000136A1"/>
    <w:rsid w:val="00013DC0"/>
    <w:rsid w:val="00014575"/>
    <w:rsid w:val="000152BD"/>
    <w:rsid w:val="000157B6"/>
    <w:rsid w:val="00015994"/>
    <w:rsid w:val="00015EDB"/>
    <w:rsid w:val="00015FAE"/>
    <w:rsid w:val="000160E7"/>
    <w:rsid w:val="00016150"/>
    <w:rsid w:val="000166A5"/>
    <w:rsid w:val="0001798C"/>
    <w:rsid w:val="00017C0F"/>
    <w:rsid w:val="00017C7F"/>
    <w:rsid w:val="00020E8E"/>
    <w:rsid w:val="00020EAC"/>
    <w:rsid w:val="00020FA1"/>
    <w:rsid w:val="000210FB"/>
    <w:rsid w:val="0002240D"/>
    <w:rsid w:val="00022F75"/>
    <w:rsid w:val="000231C7"/>
    <w:rsid w:val="00023406"/>
    <w:rsid w:val="00023B58"/>
    <w:rsid w:val="00023BFF"/>
    <w:rsid w:val="00024808"/>
    <w:rsid w:val="00024AC4"/>
    <w:rsid w:val="00025099"/>
    <w:rsid w:val="000258C8"/>
    <w:rsid w:val="00025B87"/>
    <w:rsid w:val="00026796"/>
    <w:rsid w:val="00027147"/>
    <w:rsid w:val="00027E02"/>
    <w:rsid w:val="00030276"/>
    <w:rsid w:val="000304E5"/>
    <w:rsid w:val="000307A7"/>
    <w:rsid w:val="00030B27"/>
    <w:rsid w:val="00030B5B"/>
    <w:rsid w:val="00031222"/>
    <w:rsid w:val="00031763"/>
    <w:rsid w:val="00031850"/>
    <w:rsid w:val="00031C9E"/>
    <w:rsid w:val="00031FCD"/>
    <w:rsid w:val="00032608"/>
    <w:rsid w:val="00032DC2"/>
    <w:rsid w:val="00033074"/>
    <w:rsid w:val="00034436"/>
    <w:rsid w:val="00034AD3"/>
    <w:rsid w:val="00035752"/>
    <w:rsid w:val="00035806"/>
    <w:rsid w:val="00036812"/>
    <w:rsid w:val="00036F39"/>
    <w:rsid w:val="0003715D"/>
    <w:rsid w:val="0003741A"/>
    <w:rsid w:val="0003770C"/>
    <w:rsid w:val="000377EF"/>
    <w:rsid w:val="00040B17"/>
    <w:rsid w:val="00041729"/>
    <w:rsid w:val="00041754"/>
    <w:rsid w:val="000425BD"/>
    <w:rsid w:val="0004308F"/>
    <w:rsid w:val="0004316F"/>
    <w:rsid w:val="000431DF"/>
    <w:rsid w:val="0004470D"/>
    <w:rsid w:val="00044E68"/>
    <w:rsid w:val="00045078"/>
    <w:rsid w:val="000463D2"/>
    <w:rsid w:val="000463D5"/>
    <w:rsid w:val="00046914"/>
    <w:rsid w:val="000473E6"/>
    <w:rsid w:val="00050361"/>
    <w:rsid w:val="00050724"/>
    <w:rsid w:val="00051250"/>
    <w:rsid w:val="00051540"/>
    <w:rsid w:val="00051995"/>
    <w:rsid w:val="00052331"/>
    <w:rsid w:val="00052802"/>
    <w:rsid w:val="00052997"/>
    <w:rsid w:val="0005301D"/>
    <w:rsid w:val="00053723"/>
    <w:rsid w:val="00053773"/>
    <w:rsid w:val="00054C76"/>
    <w:rsid w:val="00054ED1"/>
    <w:rsid w:val="0005580F"/>
    <w:rsid w:val="00055AFE"/>
    <w:rsid w:val="00055DA9"/>
    <w:rsid w:val="00056BF1"/>
    <w:rsid w:val="00056C77"/>
    <w:rsid w:val="00056DD1"/>
    <w:rsid w:val="000603DE"/>
    <w:rsid w:val="000605A8"/>
    <w:rsid w:val="00060EBA"/>
    <w:rsid w:val="00060FAE"/>
    <w:rsid w:val="00061513"/>
    <w:rsid w:val="000615D3"/>
    <w:rsid w:val="00061D18"/>
    <w:rsid w:val="0006272E"/>
    <w:rsid w:val="00062D11"/>
    <w:rsid w:val="00063454"/>
    <w:rsid w:val="000634B8"/>
    <w:rsid w:val="00063D4C"/>
    <w:rsid w:val="00064056"/>
    <w:rsid w:val="000642BB"/>
    <w:rsid w:val="00064318"/>
    <w:rsid w:val="0006470D"/>
    <w:rsid w:val="00065030"/>
    <w:rsid w:val="00065B6A"/>
    <w:rsid w:val="0006644E"/>
    <w:rsid w:val="00066F55"/>
    <w:rsid w:val="000671F5"/>
    <w:rsid w:val="00067539"/>
    <w:rsid w:val="00067616"/>
    <w:rsid w:val="000676EC"/>
    <w:rsid w:val="00070290"/>
    <w:rsid w:val="00070CF2"/>
    <w:rsid w:val="00070E06"/>
    <w:rsid w:val="00071649"/>
    <w:rsid w:val="00071A0F"/>
    <w:rsid w:val="00072B6B"/>
    <w:rsid w:val="00072CE4"/>
    <w:rsid w:val="00072DF6"/>
    <w:rsid w:val="000732B0"/>
    <w:rsid w:val="0007368F"/>
    <w:rsid w:val="0007388E"/>
    <w:rsid w:val="00073B97"/>
    <w:rsid w:val="00073E0E"/>
    <w:rsid w:val="0007402F"/>
    <w:rsid w:val="0007496E"/>
    <w:rsid w:val="00074D91"/>
    <w:rsid w:val="00075658"/>
    <w:rsid w:val="00075CF7"/>
    <w:rsid w:val="000801C8"/>
    <w:rsid w:val="000804F3"/>
    <w:rsid w:val="000809E6"/>
    <w:rsid w:val="000813E1"/>
    <w:rsid w:val="000815E1"/>
    <w:rsid w:val="000816A3"/>
    <w:rsid w:val="0008218B"/>
    <w:rsid w:val="00082278"/>
    <w:rsid w:val="000822E8"/>
    <w:rsid w:val="00082C17"/>
    <w:rsid w:val="000834E9"/>
    <w:rsid w:val="0008365B"/>
    <w:rsid w:val="00084681"/>
    <w:rsid w:val="00084887"/>
    <w:rsid w:val="00084EC7"/>
    <w:rsid w:val="00085736"/>
    <w:rsid w:val="000857AB"/>
    <w:rsid w:val="000857F3"/>
    <w:rsid w:val="0008594E"/>
    <w:rsid w:val="00086B40"/>
    <w:rsid w:val="00087A80"/>
    <w:rsid w:val="000900FA"/>
    <w:rsid w:val="00090202"/>
    <w:rsid w:val="00090BAA"/>
    <w:rsid w:val="00090EEC"/>
    <w:rsid w:val="000920FB"/>
    <w:rsid w:val="000937E6"/>
    <w:rsid w:val="0009383A"/>
    <w:rsid w:val="00093F51"/>
    <w:rsid w:val="00094C06"/>
    <w:rsid w:val="00094C88"/>
    <w:rsid w:val="00094CBA"/>
    <w:rsid w:val="000953D0"/>
    <w:rsid w:val="00096008"/>
    <w:rsid w:val="00096E07"/>
    <w:rsid w:val="00096E13"/>
    <w:rsid w:val="0009724A"/>
    <w:rsid w:val="000975AC"/>
    <w:rsid w:val="0009771D"/>
    <w:rsid w:val="00097C79"/>
    <w:rsid w:val="000A064F"/>
    <w:rsid w:val="000A0954"/>
    <w:rsid w:val="000A122E"/>
    <w:rsid w:val="000A141C"/>
    <w:rsid w:val="000A1476"/>
    <w:rsid w:val="000A158D"/>
    <w:rsid w:val="000A198E"/>
    <w:rsid w:val="000A2A30"/>
    <w:rsid w:val="000A2DEF"/>
    <w:rsid w:val="000A2DFA"/>
    <w:rsid w:val="000A4081"/>
    <w:rsid w:val="000A44FF"/>
    <w:rsid w:val="000A4F15"/>
    <w:rsid w:val="000A53CA"/>
    <w:rsid w:val="000A56D9"/>
    <w:rsid w:val="000A5AD5"/>
    <w:rsid w:val="000A6EDC"/>
    <w:rsid w:val="000B0CC6"/>
    <w:rsid w:val="000B107B"/>
    <w:rsid w:val="000B12B0"/>
    <w:rsid w:val="000B2B8C"/>
    <w:rsid w:val="000B3529"/>
    <w:rsid w:val="000B3B91"/>
    <w:rsid w:val="000B43D3"/>
    <w:rsid w:val="000B46CF"/>
    <w:rsid w:val="000B4A08"/>
    <w:rsid w:val="000B4E67"/>
    <w:rsid w:val="000B51CC"/>
    <w:rsid w:val="000B5B85"/>
    <w:rsid w:val="000B6037"/>
    <w:rsid w:val="000B650B"/>
    <w:rsid w:val="000B7177"/>
    <w:rsid w:val="000B7511"/>
    <w:rsid w:val="000C05B4"/>
    <w:rsid w:val="000C05DF"/>
    <w:rsid w:val="000C083B"/>
    <w:rsid w:val="000C0926"/>
    <w:rsid w:val="000C0A64"/>
    <w:rsid w:val="000C1027"/>
    <w:rsid w:val="000C10FB"/>
    <w:rsid w:val="000C14A5"/>
    <w:rsid w:val="000C15A2"/>
    <w:rsid w:val="000C1A0D"/>
    <w:rsid w:val="000C2182"/>
    <w:rsid w:val="000C2913"/>
    <w:rsid w:val="000C2FA6"/>
    <w:rsid w:val="000C3018"/>
    <w:rsid w:val="000C3F68"/>
    <w:rsid w:val="000C3FDF"/>
    <w:rsid w:val="000C4494"/>
    <w:rsid w:val="000C44EF"/>
    <w:rsid w:val="000C4FAC"/>
    <w:rsid w:val="000C528F"/>
    <w:rsid w:val="000C545E"/>
    <w:rsid w:val="000C58FB"/>
    <w:rsid w:val="000C6170"/>
    <w:rsid w:val="000C63BE"/>
    <w:rsid w:val="000C6C41"/>
    <w:rsid w:val="000C754C"/>
    <w:rsid w:val="000C7E71"/>
    <w:rsid w:val="000D0528"/>
    <w:rsid w:val="000D08E9"/>
    <w:rsid w:val="000D11A7"/>
    <w:rsid w:val="000D18D7"/>
    <w:rsid w:val="000D1CCE"/>
    <w:rsid w:val="000D2E0A"/>
    <w:rsid w:val="000D2E9C"/>
    <w:rsid w:val="000D2FA5"/>
    <w:rsid w:val="000D3995"/>
    <w:rsid w:val="000D3F38"/>
    <w:rsid w:val="000D4173"/>
    <w:rsid w:val="000D4693"/>
    <w:rsid w:val="000D4C74"/>
    <w:rsid w:val="000D61CA"/>
    <w:rsid w:val="000D67D1"/>
    <w:rsid w:val="000D6C94"/>
    <w:rsid w:val="000D71FA"/>
    <w:rsid w:val="000D7681"/>
    <w:rsid w:val="000D789C"/>
    <w:rsid w:val="000D7B41"/>
    <w:rsid w:val="000D7DF2"/>
    <w:rsid w:val="000E0290"/>
    <w:rsid w:val="000E0C80"/>
    <w:rsid w:val="000E0F98"/>
    <w:rsid w:val="000E147A"/>
    <w:rsid w:val="000E17EC"/>
    <w:rsid w:val="000E1AE9"/>
    <w:rsid w:val="000E222D"/>
    <w:rsid w:val="000E29CB"/>
    <w:rsid w:val="000E2EDE"/>
    <w:rsid w:val="000E346D"/>
    <w:rsid w:val="000E34F0"/>
    <w:rsid w:val="000E37A4"/>
    <w:rsid w:val="000E3EB1"/>
    <w:rsid w:val="000E42A2"/>
    <w:rsid w:val="000E4439"/>
    <w:rsid w:val="000E4972"/>
    <w:rsid w:val="000E5196"/>
    <w:rsid w:val="000E527A"/>
    <w:rsid w:val="000E64DF"/>
    <w:rsid w:val="000E6736"/>
    <w:rsid w:val="000E6BFD"/>
    <w:rsid w:val="000E6E0D"/>
    <w:rsid w:val="000E7195"/>
    <w:rsid w:val="000E71E2"/>
    <w:rsid w:val="000E7CB4"/>
    <w:rsid w:val="000F00CC"/>
    <w:rsid w:val="000F01E5"/>
    <w:rsid w:val="000F0603"/>
    <w:rsid w:val="000F07BB"/>
    <w:rsid w:val="000F0A76"/>
    <w:rsid w:val="000F121E"/>
    <w:rsid w:val="000F1526"/>
    <w:rsid w:val="000F16C3"/>
    <w:rsid w:val="000F3848"/>
    <w:rsid w:val="000F3958"/>
    <w:rsid w:val="000F3BDA"/>
    <w:rsid w:val="000F544A"/>
    <w:rsid w:val="000F5658"/>
    <w:rsid w:val="000F56E5"/>
    <w:rsid w:val="000F5F88"/>
    <w:rsid w:val="000F60FB"/>
    <w:rsid w:val="000F6A9B"/>
    <w:rsid w:val="000F76B2"/>
    <w:rsid w:val="000F7CBF"/>
    <w:rsid w:val="000F7E1D"/>
    <w:rsid w:val="000F7FF7"/>
    <w:rsid w:val="001006F9"/>
    <w:rsid w:val="0010108D"/>
    <w:rsid w:val="00101136"/>
    <w:rsid w:val="00101637"/>
    <w:rsid w:val="00102D31"/>
    <w:rsid w:val="0010307C"/>
    <w:rsid w:val="0010345C"/>
    <w:rsid w:val="001038A5"/>
    <w:rsid w:val="00103B66"/>
    <w:rsid w:val="00103B94"/>
    <w:rsid w:val="00103EA9"/>
    <w:rsid w:val="00103F84"/>
    <w:rsid w:val="0010414D"/>
    <w:rsid w:val="0010468B"/>
    <w:rsid w:val="0010474C"/>
    <w:rsid w:val="0010477E"/>
    <w:rsid w:val="001047E8"/>
    <w:rsid w:val="00104BBD"/>
    <w:rsid w:val="00105712"/>
    <w:rsid w:val="001057BD"/>
    <w:rsid w:val="00106070"/>
    <w:rsid w:val="00106091"/>
    <w:rsid w:val="00106584"/>
    <w:rsid w:val="00106C38"/>
    <w:rsid w:val="00106D8F"/>
    <w:rsid w:val="00106FA4"/>
    <w:rsid w:val="001109FF"/>
    <w:rsid w:val="00110C56"/>
    <w:rsid w:val="00110F03"/>
    <w:rsid w:val="001114AE"/>
    <w:rsid w:val="0011153D"/>
    <w:rsid w:val="0011218E"/>
    <w:rsid w:val="001123BF"/>
    <w:rsid w:val="00113194"/>
    <w:rsid w:val="001136BC"/>
    <w:rsid w:val="00113725"/>
    <w:rsid w:val="00113DFE"/>
    <w:rsid w:val="001142EC"/>
    <w:rsid w:val="001145DC"/>
    <w:rsid w:val="00114681"/>
    <w:rsid w:val="00114863"/>
    <w:rsid w:val="00114F61"/>
    <w:rsid w:val="001150FF"/>
    <w:rsid w:val="001155B5"/>
    <w:rsid w:val="00115DDB"/>
    <w:rsid w:val="00116C89"/>
    <w:rsid w:val="001174C9"/>
    <w:rsid w:val="001179A4"/>
    <w:rsid w:val="00117CE0"/>
    <w:rsid w:val="00117DE7"/>
    <w:rsid w:val="00120002"/>
    <w:rsid w:val="0012028C"/>
    <w:rsid w:val="0012044D"/>
    <w:rsid w:val="00121483"/>
    <w:rsid w:val="00121763"/>
    <w:rsid w:val="00122D43"/>
    <w:rsid w:val="00122EB7"/>
    <w:rsid w:val="00123C2E"/>
    <w:rsid w:val="00123D2C"/>
    <w:rsid w:val="001244A2"/>
    <w:rsid w:val="00124B98"/>
    <w:rsid w:val="00125135"/>
    <w:rsid w:val="001251B2"/>
    <w:rsid w:val="001257D0"/>
    <w:rsid w:val="00125F3D"/>
    <w:rsid w:val="00126070"/>
    <w:rsid w:val="00126093"/>
    <w:rsid w:val="001261E4"/>
    <w:rsid w:val="00126638"/>
    <w:rsid w:val="001267F9"/>
    <w:rsid w:val="0012727D"/>
    <w:rsid w:val="001275F6"/>
    <w:rsid w:val="00127A31"/>
    <w:rsid w:val="00127A3F"/>
    <w:rsid w:val="00127BEB"/>
    <w:rsid w:val="00127D3A"/>
    <w:rsid w:val="00130423"/>
    <w:rsid w:val="001304A5"/>
    <w:rsid w:val="001313D2"/>
    <w:rsid w:val="001315E5"/>
    <w:rsid w:val="001317E9"/>
    <w:rsid w:val="00131A2B"/>
    <w:rsid w:val="00131BFB"/>
    <w:rsid w:val="00131D50"/>
    <w:rsid w:val="00131F27"/>
    <w:rsid w:val="00132F0B"/>
    <w:rsid w:val="00133090"/>
    <w:rsid w:val="00133985"/>
    <w:rsid w:val="001339A8"/>
    <w:rsid w:val="001340EA"/>
    <w:rsid w:val="00134A8B"/>
    <w:rsid w:val="00134C22"/>
    <w:rsid w:val="0013571F"/>
    <w:rsid w:val="00135A4F"/>
    <w:rsid w:val="0013623B"/>
    <w:rsid w:val="0013706F"/>
    <w:rsid w:val="001370DF"/>
    <w:rsid w:val="00137758"/>
    <w:rsid w:val="00140D8C"/>
    <w:rsid w:val="00141984"/>
    <w:rsid w:val="00141D76"/>
    <w:rsid w:val="00141F07"/>
    <w:rsid w:val="001421E2"/>
    <w:rsid w:val="00142CA9"/>
    <w:rsid w:val="0014346C"/>
    <w:rsid w:val="00143752"/>
    <w:rsid w:val="001444C7"/>
    <w:rsid w:val="00144BD2"/>
    <w:rsid w:val="00144E10"/>
    <w:rsid w:val="00145975"/>
    <w:rsid w:val="00146002"/>
    <w:rsid w:val="0014615F"/>
    <w:rsid w:val="00146660"/>
    <w:rsid w:val="0014751B"/>
    <w:rsid w:val="00150439"/>
    <w:rsid w:val="001504F5"/>
    <w:rsid w:val="001511AC"/>
    <w:rsid w:val="00151819"/>
    <w:rsid w:val="00151F2A"/>
    <w:rsid w:val="00151FDE"/>
    <w:rsid w:val="00152CBB"/>
    <w:rsid w:val="00153A05"/>
    <w:rsid w:val="00153B92"/>
    <w:rsid w:val="001540D8"/>
    <w:rsid w:val="0015538C"/>
    <w:rsid w:val="001554A8"/>
    <w:rsid w:val="00155D43"/>
    <w:rsid w:val="0015607A"/>
    <w:rsid w:val="00156491"/>
    <w:rsid w:val="001564A0"/>
    <w:rsid w:val="00156D40"/>
    <w:rsid w:val="001570CB"/>
    <w:rsid w:val="0015716B"/>
    <w:rsid w:val="00157DBF"/>
    <w:rsid w:val="00160098"/>
    <w:rsid w:val="00161751"/>
    <w:rsid w:val="00161A23"/>
    <w:rsid w:val="001625E6"/>
    <w:rsid w:val="00163082"/>
    <w:rsid w:val="00163A28"/>
    <w:rsid w:val="00164F83"/>
    <w:rsid w:val="00165499"/>
    <w:rsid w:val="0016578D"/>
    <w:rsid w:val="00165AAC"/>
    <w:rsid w:val="00165F17"/>
    <w:rsid w:val="0016637C"/>
    <w:rsid w:val="00166570"/>
    <w:rsid w:val="00166989"/>
    <w:rsid w:val="001674D0"/>
    <w:rsid w:val="00167BE1"/>
    <w:rsid w:val="00170585"/>
    <w:rsid w:val="00172741"/>
    <w:rsid w:val="001728DC"/>
    <w:rsid w:val="00172D23"/>
    <w:rsid w:val="001733DA"/>
    <w:rsid w:val="0017401E"/>
    <w:rsid w:val="001749F0"/>
    <w:rsid w:val="00175007"/>
    <w:rsid w:val="0017536B"/>
    <w:rsid w:val="001755C9"/>
    <w:rsid w:val="00175840"/>
    <w:rsid w:val="001760B1"/>
    <w:rsid w:val="00176C86"/>
    <w:rsid w:val="00176DEA"/>
    <w:rsid w:val="00177015"/>
    <w:rsid w:val="001771B3"/>
    <w:rsid w:val="001773AA"/>
    <w:rsid w:val="00177443"/>
    <w:rsid w:val="00177EDE"/>
    <w:rsid w:val="0018075E"/>
    <w:rsid w:val="0018094D"/>
    <w:rsid w:val="00180B12"/>
    <w:rsid w:val="00180EF1"/>
    <w:rsid w:val="00181B1A"/>
    <w:rsid w:val="001825E7"/>
    <w:rsid w:val="00182F31"/>
    <w:rsid w:val="001830B6"/>
    <w:rsid w:val="001837DE"/>
    <w:rsid w:val="00183CB1"/>
    <w:rsid w:val="001844D5"/>
    <w:rsid w:val="00184BBB"/>
    <w:rsid w:val="00184CC9"/>
    <w:rsid w:val="00185166"/>
    <w:rsid w:val="00185B8A"/>
    <w:rsid w:val="0018611F"/>
    <w:rsid w:val="0018634E"/>
    <w:rsid w:val="001865B0"/>
    <w:rsid w:val="00186975"/>
    <w:rsid w:val="0018703C"/>
    <w:rsid w:val="00187207"/>
    <w:rsid w:val="001874F8"/>
    <w:rsid w:val="0019076E"/>
    <w:rsid w:val="00190BEA"/>
    <w:rsid w:val="00190EFA"/>
    <w:rsid w:val="001910C0"/>
    <w:rsid w:val="00191962"/>
    <w:rsid w:val="00191CC9"/>
    <w:rsid w:val="00191D01"/>
    <w:rsid w:val="0019220E"/>
    <w:rsid w:val="001922CB"/>
    <w:rsid w:val="001924C0"/>
    <w:rsid w:val="00193260"/>
    <w:rsid w:val="00194050"/>
    <w:rsid w:val="001941C0"/>
    <w:rsid w:val="001948EA"/>
    <w:rsid w:val="00194C0E"/>
    <w:rsid w:val="00195C51"/>
    <w:rsid w:val="00196C74"/>
    <w:rsid w:val="00197219"/>
    <w:rsid w:val="00197698"/>
    <w:rsid w:val="00197E90"/>
    <w:rsid w:val="001A0BE0"/>
    <w:rsid w:val="001A1177"/>
    <w:rsid w:val="001A13D3"/>
    <w:rsid w:val="001A1476"/>
    <w:rsid w:val="001A21F1"/>
    <w:rsid w:val="001A2242"/>
    <w:rsid w:val="001A3E3C"/>
    <w:rsid w:val="001A3EFB"/>
    <w:rsid w:val="001A4859"/>
    <w:rsid w:val="001A5089"/>
    <w:rsid w:val="001A57A2"/>
    <w:rsid w:val="001A5A8B"/>
    <w:rsid w:val="001A5B3F"/>
    <w:rsid w:val="001A6350"/>
    <w:rsid w:val="001A6CA7"/>
    <w:rsid w:val="001A6F9A"/>
    <w:rsid w:val="001A7159"/>
    <w:rsid w:val="001A77B4"/>
    <w:rsid w:val="001A7C89"/>
    <w:rsid w:val="001B0C93"/>
    <w:rsid w:val="001B100E"/>
    <w:rsid w:val="001B1240"/>
    <w:rsid w:val="001B137C"/>
    <w:rsid w:val="001B1424"/>
    <w:rsid w:val="001B1960"/>
    <w:rsid w:val="001B1D87"/>
    <w:rsid w:val="001B1EE6"/>
    <w:rsid w:val="001B2987"/>
    <w:rsid w:val="001B2E1D"/>
    <w:rsid w:val="001B31F2"/>
    <w:rsid w:val="001B32E2"/>
    <w:rsid w:val="001B4CCF"/>
    <w:rsid w:val="001B573A"/>
    <w:rsid w:val="001B5FED"/>
    <w:rsid w:val="001B6250"/>
    <w:rsid w:val="001B6758"/>
    <w:rsid w:val="001B6D14"/>
    <w:rsid w:val="001B703E"/>
    <w:rsid w:val="001B7390"/>
    <w:rsid w:val="001B786C"/>
    <w:rsid w:val="001C005C"/>
    <w:rsid w:val="001C0252"/>
    <w:rsid w:val="001C0694"/>
    <w:rsid w:val="001C193D"/>
    <w:rsid w:val="001C322E"/>
    <w:rsid w:val="001C385A"/>
    <w:rsid w:val="001C401F"/>
    <w:rsid w:val="001C4771"/>
    <w:rsid w:val="001C6B9F"/>
    <w:rsid w:val="001C6EBB"/>
    <w:rsid w:val="001C78E2"/>
    <w:rsid w:val="001C7D9C"/>
    <w:rsid w:val="001C7E05"/>
    <w:rsid w:val="001C7FF6"/>
    <w:rsid w:val="001D08AC"/>
    <w:rsid w:val="001D0CEE"/>
    <w:rsid w:val="001D1690"/>
    <w:rsid w:val="001D1E4F"/>
    <w:rsid w:val="001D28AC"/>
    <w:rsid w:val="001D341E"/>
    <w:rsid w:val="001D38E1"/>
    <w:rsid w:val="001D3C72"/>
    <w:rsid w:val="001D4097"/>
    <w:rsid w:val="001D40AF"/>
    <w:rsid w:val="001D43AB"/>
    <w:rsid w:val="001D462D"/>
    <w:rsid w:val="001D476E"/>
    <w:rsid w:val="001D4CB7"/>
    <w:rsid w:val="001D4E68"/>
    <w:rsid w:val="001D5252"/>
    <w:rsid w:val="001D5C7C"/>
    <w:rsid w:val="001D6DA0"/>
    <w:rsid w:val="001D6FEC"/>
    <w:rsid w:val="001D7016"/>
    <w:rsid w:val="001D7227"/>
    <w:rsid w:val="001D7A36"/>
    <w:rsid w:val="001D7EA7"/>
    <w:rsid w:val="001E0137"/>
    <w:rsid w:val="001E0E35"/>
    <w:rsid w:val="001E0FF1"/>
    <w:rsid w:val="001E1A75"/>
    <w:rsid w:val="001E2098"/>
    <w:rsid w:val="001E2160"/>
    <w:rsid w:val="001E2211"/>
    <w:rsid w:val="001E2560"/>
    <w:rsid w:val="001E2DF4"/>
    <w:rsid w:val="001E3E77"/>
    <w:rsid w:val="001E4352"/>
    <w:rsid w:val="001E4917"/>
    <w:rsid w:val="001E4AE2"/>
    <w:rsid w:val="001E5029"/>
    <w:rsid w:val="001E5050"/>
    <w:rsid w:val="001E643A"/>
    <w:rsid w:val="001E7C2F"/>
    <w:rsid w:val="001E7E7A"/>
    <w:rsid w:val="001F036A"/>
    <w:rsid w:val="001F07CE"/>
    <w:rsid w:val="001F0F4A"/>
    <w:rsid w:val="001F1061"/>
    <w:rsid w:val="001F12D3"/>
    <w:rsid w:val="001F14CE"/>
    <w:rsid w:val="001F1C2C"/>
    <w:rsid w:val="001F1CB3"/>
    <w:rsid w:val="001F1E07"/>
    <w:rsid w:val="001F1FA8"/>
    <w:rsid w:val="001F20D6"/>
    <w:rsid w:val="001F2543"/>
    <w:rsid w:val="001F257D"/>
    <w:rsid w:val="001F2898"/>
    <w:rsid w:val="001F28F1"/>
    <w:rsid w:val="001F2B3F"/>
    <w:rsid w:val="001F3260"/>
    <w:rsid w:val="001F381C"/>
    <w:rsid w:val="001F4877"/>
    <w:rsid w:val="001F540F"/>
    <w:rsid w:val="001F54D3"/>
    <w:rsid w:val="001F573D"/>
    <w:rsid w:val="001F5ACE"/>
    <w:rsid w:val="001F5B5E"/>
    <w:rsid w:val="001F68E6"/>
    <w:rsid w:val="001F6DD0"/>
    <w:rsid w:val="001F6EDD"/>
    <w:rsid w:val="001F781C"/>
    <w:rsid w:val="002001A2"/>
    <w:rsid w:val="00200698"/>
    <w:rsid w:val="002008B0"/>
    <w:rsid w:val="0020092F"/>
    <w:rsid w:val="00200C79"/>
    <w:rsid w:val="00200F6C"/>
    <w:rsid w:val="002015EF"/>
    <w:rsid w:val="0020237D"/>
    <w:rsid w:val="00203E20"/>
    <w:rsid w:val="00203FD3"/>
    <w:rsid w:val="0020472C"/>
    <w:rsid w:val="00204F49"/>
    <w:rsid w:val="002050F4"/>
    <w:rsid w:val="0020510A"/>
    <w:rsid w:val="00205272"/>
    <w:rsid w:val="0020532F"/>
    <w:rsid w:val="002055BB"/>
    <w:rsid w:val="002059F5"/>
    <w:rsid w:val="00205D25"/>
    <w:rsid w:val="0020645F"/>
    <w:rsid w:val="002067F9"/>
    <w:rsid w:val="00206870"/>
    <w:rsid w:val="002071F4"/>
    <w:rsid w:val="00207F99"/>
    <w:rsid w:val="00210FD0"/>
    <w:rsid w:val="00210FE5"/>
    <w:rsid w:val="00211A86"/>
    <w:rsid w:val="00212A8C"/>
    <w:rsid w:val="00212DDC"/>
    <w:rsid w:val="00212F2D"/>
    <w:rsid w:val="00213445"/>
    <w:rsid w:val="00213A2A"/>
    <w:rsid w:val="002149EB"/>
    <w:rsid w:val="00214E79"/>
    <w:rsid w:val="00215159"/>
    <w:rsid w:val="002152EB"/>
    <w:rsid w:val="002156F9"/>
    <w:rsid w:val="0021582D"/>
    <w:rsid w:val="00215918"/>
    <w:rsid w:val="00215C1B"/>
    <w:rsid w:val="00216049"/>
    <w:rsid w:val="0021673B"/>
    <w:rsid w:val="002169D7"/>
    <w:rsid w:val="00216D3C"/>
    <w:rsid w:val="00216E53"/>
    <w:rsid w:val="00217282"/>
    <w:rsid w:val="0021757C"/>
    <w:rsid w:val="00217A19"/>
    <w:rsid w:val="0022000B"/>
    <w:rsid w:val="002207AC"/>
    <w:rsid w:val="00220E0C"/>
    <w:rsid w:val="002223EB"/>
    <w:rsid w:val="0022271C"/>
    <w:rsid w:val="00223C2A"/>
    <w:rsid w:val="00223DC1"/>
    <w:rsid w:val="00224AFA"/>
    <w:rsid w:val="00225776"/>
    <w:rsid w:val="00225AE0"/>
    <w:rsid w:val="002265C7"/>
    <w:rsid w:val="00226616"/>
    <w:rsid w:val="00226E4F"/>
    <w:rsid w:val="00227118"/>
    <w:rsid w:val="002272B0"/>
    <w:rsid w:val="0023024C"/>
    <w:rsid w:val="00230C78"/>
    <w:rsid w:val="00230E3D"/>
    <w:rsid w:val="0023100F"/>
    <w:rsid w:val="00232489"/>
    <w:rsid w:val="00232D3D"/>
    <w:rsid w:val="00233C4E"/>
    <w:rsid w:val="00233D7B"/>
    <w:rsid w:val="0023420D"/>
    <w:rsid w:val="002343A7"/>
    <w:rsid w:val="0023443F"/>
    <w:rsid w:val="00234892"/>
    <w:rsid w:val="00234B3C"/>
    <w:rsid w:val="0023569F"/>
    <w:rsid w:val="00235C17"/>
    <w:rsid w:val="00235C82"/>
    <w:rsid w:val="00236228"/>
    <w:rsid w:val="0023635D"/>
    <w:rsid w:val="00236B24"/>
    <w:rsid w:val="00236C59"/>
    <w:rsid w:val="00236E28"/>
    <w:rsid w:val="002379C1"/>
    <w:rsid w:val="00237DC1"/>
    <w:rsid w:val="00240460"/>
    <w:rsid w:val="00240592"/>
    <w:rsid w:val="0024086B"/>
    <w:rsid w:val="0024177F"/>
    <w:rsid w:val="00242A7C"/>
    <w:rsid w:val="00242DB6"/>
    <w:rsid w:val="00242FEC"/>
    <w:rsid w:val="0024335A"/>
    <w:rsid w:val="00243640"/>
    <w:rsid w:val="002440ED"/>
    <w:rsid w:val="00244CE1"/>
    <w:rsid w:val="00244FB5"/>
    <w:rsid w:val="002458D9"/>
    <w:rsid w:val="00245C23"/>
    <w:rsid w:val="002466C1"/>
    <w:rsid w:val="00246E1C"/>
    <w:rsid w:val="0024783F"/>
    <w:rsid w:val="00247DD6"/>
    <w:rsid w:val="0025038F"/>
    <w:rsid w:val="00250A90"/>
    <w:rsid w:val="00250B0A"/>
    <w:rsid w:val="00250B76"/>
    <w:rsid w:val="0025134D"/>
    <w:rsid w:val="00251B37"/>
    <w:rsid w:val="00252A8B"/>
    <w:rsid w:val="00253435"/>
    <w:rsid w:val="002535D3"/>
    <w:rsid w:val="002539D6"/>
    <w:rsid w:val="00253D6B"/>
    <w:rsid w:val="00254662"/>
    <w:rsid w:val="0025493D"/>
    <w:rsid w:val="002549BA"/>
    <w:rsid w:val="00254D15"/>
    <w:rsid w:val="00254F06"/>
    <w:rsid w:val="00255243"/>
    <w:rsid w:val="00255442"/>
    <w:rsid w:val="002555CC"/>
    <w:rsid w:val="002559BC"/>
    <w:rsid w:val="00255B30"/>
    <w:rsid w:val="00257048"/>
    <w:rsid w:val="002573F4"/>
    <w:rsid w:val="0025759C"/>
    <w:rsid w:val="00257802"/>
    <w:rsid w:val="00260432"/>
    <w:rsid w:val="00260A9A"/>
    <w:rsid w:val="002612EF"/>
    <w:rsid w:val="00261599"/>
    <w:rsid w:val="00262246"/>
    <w:rsid w:val="00262457"/>
    <w:rsid w:val="00262AA8"/>
    <w:rsid w:val="0026369D"/>
    <w:rsid w:val="00263805"/>
    <w:rsid w:val="00264867"/>
    <w:rsid w:val="00264CD5"/>
    <w:rsid w:val="0026537E"/>
    <w:rsid w:val="00265D4A"/>
    <w:rsid w:val="0026600E"/>
    <w:rsid w:val="002666A1"/>
    <w:rsid w:val="00266CA6"/>
    <w:rsid w:val="00266D98"/>
    <w:rsid w:val="002673FB"/>
    <w:rsid w:val="002678F7"/>
    <w:rsid w:val="00267942"/>
    <w:rsid w:val="00267BEA"/>
    <w:rsid w:val="002718D5"/>
    <w:rsid w:val="00271966"/>
    <w:rsid w:val="00272673"/>
    <w:rsid w:val="00272D60"/>
    <w:rsid w:val="0027309A"/>
    <w:rsid w:val="00273505"/>
    <w:rsid w:val="00274A0D"/>
    <w:rsid w:val="00275488"/>
    <w:rsid w:val="00277237"/>
    <w:rsid w:val="0027736B"/>
    <w:rsid w:val="00277913"/>
    <w:rsid w:val="0028064B"/>
    <w:rsid w:val="00280967"/>
    <w:rsid w:val="002810C4"/>
    <w:rsid w:val="0028124E"/>
    <w:rsid w:val="002820F1"/>
    <w:rsid w:val="002821B1"/>
    <w:rsid w:val="002825D0"/>
    <w:rsid w:val="002827FA"/>
    <w:rsid w:val="00282CDA"/>
    <w:rsid w:val="0028304D"/>
    <w:rsid w:val="002838A0"/>
    <w:rsid w:val="00284B50"/>
    <w:rsid w:val="00285681"/>
    <w:rsid w:val="00285FC0"/>
    <w:rsid w:val="00286638"/>
    <w:rsid w:val="00286CE5"/>
    <w:rsid w:val="00286D27"/>
    <w:rsid w:val="00286F77"/>
    <w:rsid w:val="0028709F"/>
    <w:rsid w:val="00287B6C"/>
    <w:rsid w:val="00290BD0"/>
    <w:rsid w:val="00292177"/>
    <w:rsid w:val="00292291"/>
    <w:rsid w:val="002924D7"/>
    <w:rsid w:val="00292A44"/>
    <w:rsid w:val="002932E6"/>
    <w:rsid w:val="002939A3"/>
    <w:rsid w:val="002940F0"/>
    <w:rsid w:val="0029441B"/>
    <w:rsid w:val="0029456F"/>
    <w:rsid w:val="0029462B"/>
    <w:rsid w:val="002946F9"/>
    <w:rsid w:val="002948E9"/>
    <w:rsid w:val="002949E9"/>
    <w:rsid w:val="00294B35"/>
    <w:rsid w:val="00294B68"/>
    <w:rsid w:val="00294D66"/>
    <w:rsid w:val="00294F4A"/>
    <w:rsid w:val="00294FA9"/>
    <w:rsid w:val="002956E9"/>
    <w:rsid w:val="00295E62"/>
    <w:rsid w:val="0029661D"/>
    <w:rsid w:val="00297768"/>
    <w:rsid w:val="00297906"/>
    <w:rsid w:val="002A0A26"/>
    <w:rsid w:val="002A0B2C"/>
    <w:rsid w:val="002A0BB5"/>
    <w:rsid w:val="002A0C3A"/>
    <w:rsid w:val="002A0E15"/>
    <w:rsid w:val="002A1097"/>
    <w:rsid w:val="002A18B2"/>
    <w:rsid w:val="002A1B56"/>
    <w:rsid w:val="002A239F"/>
    <w:rsid w:val="002A2C24"/>
    <w:rsid w:val="002A3204"/>
    <w:rsid w:val="002A321C"/>
    <w:rsid w:val="002A3271"/>
    <w:rsid w:val="002A332F"/>
    <w:rsid w:val="002A338E"/>
    <w:rsid w:val="002A3921"/>
    <w:rsid w:val="002A39F9"/>
    <w:rsid w:val="002A432A"/>
    <w:rsid w:val="002A4483"/>
    <w:rsid w:val="002A459D"/>
    <w:rsid w:val="002A46D8"/>
    <w:rsid w:val="002A49A4"/>
    <w:rsid w:val="002A49B4"/>
    <w:rsid w:val="002A4EB5"/>
    <w:rsid w:val="002A5586"/>
    <w:rsid w:val="002A5887"/>
    <w:rsid w:val="002A5E84"/>
    <w:rsid w:val="002A5FD2"/>
    <w:rsid w:val="002A6449"/>
    <w:rsid w:val="002A674D"/>
    <w:rsid w:val="002A76BD"/>
    <w:rsid w:val="002A7857"/>
    <w:rsid w:val="002B070F"/>
    <w:rsid w:val="002B0A26"/>
    <w:rsid w:val="002B0F9A"/>
    <w:rsid w:val="002B1CB4"/>
    <w:rsid w:val="002B2094"/>
    <w:rsid w:val="002B25D2"/>
    <w:rsid w:val="002B32D0"/>
    <w:rsid w:val="002B352E"/>
    <w:rsid w:val="002B3611"/>
    <w:rsid w:val="002B383F"/>
    <w:rsid w:val="002B4A8B"/>
    <w:rsid w:val="002B4D42"/>
    <w:rsid w:val="002B5691"/>
    <w:rsid w:val="002B5D0C"/>
    <w:rsid w:val="002B669B"/>
    <w:rsid w:val="002B7117"/>
    <w:rsid w:val="002B7256"/>
    <w:rsid w:val="002B7280"/>
    <w:rsid w:val="002B757D"/>
    <w:rsid w:val="002B7E01"/>
    <w:rsid w:val="002C0016"/>
    <w:rsid w:val="002C0435"/>
    <w:rsid w:val="002C0516"/>
    <w:rsid w:val="002C06C3"/>
    <w:rsid w:val="002C08B3"/>
    <w:rsid w:val="002C0C41"/>
    <w:rsid w:val="002C0E6F"/>
    <w:rsid w:val="002C1D39"/>
    <w:rsid w:val="002C1F22"/>
    <w:rsid w:val="002C2050"/>
    <w:rsid w:val="002C2284"/>
    <w:rsid w:val="002C2418"/>
    <w:rsid w:val="002C263A"/>
    <w:rsid w:val="002C2961"/>
    <w:rsid w:val="002C31A1"/>
    <w:rsid w:val="002C406C"/>
    <w:rsid w:val="002C4CAF"/>
    <w:rsid w:val="002C4F1B"/>
    <w:rsid w:val="002C59ED"/>
    <w:rsid w:val="002C5FA0"/>
    <w:rsid w:val="002C6686"/>
    <w:rsid w:val="002C6A52"/>
    <w:rsid w:val="002C7347"/>
    <w:rsid w:val="002C7AD2"/>
    <w:rsid w:val="002C7F92"/>
    <w:rsid w:val="002D03C9"/>
    <w:rsid w:val="002D05AD"/>
    <w:rsid w:val="002D1C7E"/>
    <w:rsid w:val="002D2432"/>
    <w:rsid w:val="002D24F6"/>
    <w:rsid w:val="002D2A10"/>
    <w:rsid w:val="002D2B52"/>
    <w:rsid w:val="002D3053"/>
    <w:rsid w:val="002D31E8"/>
    <w:rsid w:val="002D3A83"/>
    <w:rsid w:val="002D3E4E"/>
    <w:rsid w:val="002D46EA"/>
    <w:rsid w:val="002D48DF"/>
    <w:rsid w:val="002D4B1D"/>
    <w:rsid w:val="002D4B3E"/>
    <w:rsid w:val="002D4FB5"/>
    <w:rsid w:val="002D5A64"/>
    <w:rsid w:val="002D6092"/>
    <w:rsid w:val="002D64BA"/>
    <w:rsid w:val="002D661F"/>
    <w:rsid w:val="002D68B8"/>
    <w:rsid w:val="002D6F6A"/>
    <w:rsid w:val="002D6F79"/>
    <w:rsid w:val="002D70C6"/>
    <w:rsid w:val="002D75C3"/>
    <w:rsid w:val="002D76B9"/>
    <w:rsid w:val="002E0CDD"/>
    <w:rsid w:val="002E1150"/>
    <w:rsid w:val="002E14EC"/>
    <w:rsid w:val="002E15C7"/>
    <w:rsid w:val="002E1A32"/>
    <w:rsid w:val="002E22DE"/>
    <w:rsid w:val="002E281F"/>
    <w:rsid w:val="002E30A4"/>
    <w:rsid w:val="002E34AC"/>
    <w:rsid w:val="002E4310"/>
    <w:rsid w:val="002E43FD"/>
    <w:rsid w:val="002E4568"/>
    <w:rsid w:val="002E524B"/>
    <w:rsid w:val="002E543C"/>
    <w:rsid w:val="002E5BD5"/>
    <w:rsid w:val="002E63AB"/>
    <w:rsid w:val="002E6B93"/>
    <w:rsid w:val="002E6D46"/>
    <w:rsid w:val="002E7483"/>
    <w:rsid w:val="002E7701"/>
    <w:rsid w:val="002E7BC4"/>
    <w:rsid w:val="002E7D51"/>
    <w:rsid w:val="002F0285"/>
    <w:rsid w:val="002F035F"/>
    <w:rsid w:val="002F0796"/>
    <w:rsid w:val="002F0D74"/>
    <w:rsid w:val="002F14D1"/>
    <w:rsid w:val="002F1958"/>
    <w:rsid w:val="002F2466"/>
    <w:rsid w:val="002F25CD"/>
    <w:rsid w:val="002F303C"/>
    <w:rsid w:val="002F3452"/>
    <w:rsid w:val="002F39A1"/>
    <w:rsid w:val="002F3D1E"/>
    <w:rsid w:val="002F41C9"/>
    <w:rsid w:val="002F44F8"/>
    <w:rsid w:val="002F4E61"/>
    <w:rsid w:val="002F58F8"/>
    <w:rsid w:val="002F5AC6"/>
    <w:rsid w:val="002F5E52"/>
    <w:rsid w:val="002F714A"/>
    <w:rsid w:val="002F7205"/>
    <w:rsid w:val="002F73FB"/>
    <w:rsid w:val="002F77B0"/>
    <w:rsid w:val="002F7834"/>
    <w:rsid w:val="002F78B0"/>
    <w:rsid w:val="002F7A3F"/>
    <w:rsid w:val="00300C53"/>
    <w:rsid w:val="00301376"/>
    <w:rsid w:val="00301937"/>
    <w:rsid w:val="00301F2E"/>
    <w:rsid w:val="003021DF"/>
    <w:rsid w:val="0030265D"/>
    <w:rsid w:val="00303303"/>
    <w:rsid w:val="0030354A"/>
    <w:rsid w:val="0030427D"/>
    <w:rsid w:val="0030469A"/>
    <w:rsid w:val="00306219"/>
    <w:rsid w:val="003062FF"/>
    <w:rsid w:val="0030632F"/>
    <w:rsid w:val="00306B5F"/>
    <w:rsid w:val="00306C08"/>
    <w:rsid w:val="00310B49"/>
    <w:rsid w:val="00310D8B"/>
    <w:rsid w:val="00310DC3"/>
    <w:rsid w:val="00311CFF"/>
    <w:rsid w:val="003123E3"/>
    <w:rsid w:val="003125EF"/>
    <w:rsid w:val="0031343F"/>
    <w:rsid w:val="00313713"/>
    <w:rsid w:val="00313BF1"/>
    <w:rsid w:val="00315023"/>
    <w:rsid w:val="00315DB4"/>
    <w:rsid w:val="0031715F"/>
    <w:rsid w:val="0031769E"/>
    <w:rsid w:val="00320415"/>
    <w:rsid w:val="0032050F"/>
    <w:rsid w:val="003209BA"/>
    <w:rsid w:val="00320C86"/>
    <w:rsid w:val="00320E47"/>
    <w:rsid w:val="00320F56"/>
    <w:rsid w:val="00321524"/>
    <w:rsid w:val="003223CC"/>
    <w:rsid w:val="0032264B"/>
    <w:rsid w:val="00322967"/>
    <w:rsid w:val="00322981"/>
    <w:rsid w:val="003234B3"/>
    <w:rsid w:val="003240A8"/>
    <w:rsid w:val="003242EA"/>
    <w:rsid w:val="003246DB"/>
    <w:rsid w:val="003247C0"/>
    <w:rsid w:val="00325532"/>
    <w:rsid w:val="00325EF0"/>
    <w:rsid w:val="003274A4"/>
    <w:rsid w:val="00327AC5"/>
    <w:rsid w:val="00327C6A"/>
    <w:rsid w:val="0033017D"/>
    <w:rsid w:val="00330856"/>
    <w:rsid w:val="00330948"/>
    <w:rsid w:val="00331270"/>
    <w:rsid w:val="003316E2"/>
    <w:rsid w:val="00331A4B"/>
    <w:rsid w:val="00331D37"/>
    <w:rsid w:val="00331DE2"/>
    <w:rsid w:val="0033256E"/>
    <w:rsid w:val="00332FFE"/>
    <w:rsid w:val="003334C1"/>
    <w:rsid w:val="003335BA"/>
    <w:rsid w:val="00333D07"/>
    <w:rsid w:val="00333DD6"/>
    <w:rsid w:val="0033571A"/>
    <w:rsid w:val="00335835"/>
    <w:rsid w:val="00335B93"/>
    <w:rsid w:val="00335DF1"/>
    <w:rsid w:val="0033693C"/>
    <w:rsid w:val="00337992"/>
    <w:rsid w:val="00337E12"/>
    <w:rsid w:val="0034068C"/>
    <w:rsid w:val="0034068E"/>
    <w:rsid w:val="00341267"/>
    <w:rsid w:val="00341A44"/>
    <w:rsid w:val="003428D6"/>
    <w:rsid w:val="00343070"/>
    <w:rsid w:val="00343484"/>
    <w:rsid w:val="00344D63"/>
    <w:rsid w:val="00344F1F"/>
    <w:rsid w:val="00345B35"/>
    <w:rsid w:val="00347C90"/>
    <w:rsid w:val="00347E8C"/>
    <w:rsid w:val="0035036E"/>
    <w:rsid w:val="00350839"/>
    <w:rsid w:val="0035096A"/>
    <w:rsid w:val="003509D0"/>
    <w:rsid w:val="00350FFE"/>
    <w:rsid w:val="0035104F"/>
    <w:rsid w:val="00351859"/>
    <w:rsid w:val="00351C0D"/>
    <w:rsid w:val="00351EA2"/>
    <w:rsid w:val="00352305"/>
    <w:rsid w:val="00352446"/>
    <w:rsid w:val="00352849"/>
    <w:rsid w:val="003536D5"/>
    <w:rsid w:val="0035435E"/>
    <w:rsid w:val="00354B10"/>
    <w:rsid w:val="00355154"/>
    <w:rsid w:val="00355D69"/>
    <w:rsid w:val="00355E8A"/>
    <w:rsid w:val="00355F49"/>
    <w:rsid w:val="003561FE"/>
    <w:rsid w:val="00356EBA"/>
    <w:rsid w:val="00357ADF"/>
    <w:rsid w:val="00361127"/>
    <w:rsid w:val="003611A7"/>
    <w:rsid w:val="003613A5"/>
    <w:rsid w:val="003614CB"/>
    <w:rsid w:val="003619EA"/>
    <w:rsid w:val="00361A64"/>
    <w:rsid w:val="003622FE"/>
    <w:rsid w:val="00362CBB"/>
    <w:rsid w:val="0036332A"/>
    <w:rsid w:val="00363D82"/>
    <w:rsid w:val="00364156"/>
    <w:rsid w:val="00364326"/>
    <w:rsid w:val="003648E0"/>
    <w:rsid w:val="00364B23"/>
    <w:rsid w:val="00364DEE"/>
    <w:rsid w:val="0036598E"/>
    <w:rsid w:val="00365CB9"/>
    <w:rsid w:val="00365DC0"/>
    <w:rsid w:val="00365EB5"/>
    <w:rsid w:val="0036632E"/>
    <w:rsid w:val="0036633B"/>
    <w:rsid w:val="003667C0"/>
    <w:rsid w:val="003670EC"/>
    <w:rsid w:val="00367D65"/>
    <w:rsid w:val="00367EC9"/>
    <w:rsid w:val="00367F18"/>
    <w:rsid w:val="00370679"/>
    <w:rsid w:val="00370CB3"/>
    <w:rsid w:val="00370DAD"/>
    <w:rsid w:val="003722C7"/>
    <w:rsid w:val="00372804"/>
    <w:rsid w:val="00372827"/>
    <w:rsid w:val="00372BBA"/>
    <w:rsid w:val="00372C6D"/>
    <w:rsid w:val="00373592"/>
    <w:rsid w:val="003736A6"/>
    <w:rsid w:val="003737F0"/>
    <w:rsid w:val="00373B42"/>
    <w:rsid w:val="0037425A"/>
    <w:rsid w:val="00374360"/>
    <w:rsid w:val="003744F5"/>
    <w:rsid w:val="003746BC"/>
    <w:rsid w:val="00375EE3"/>
    <w:rsid w:val="003767A5"/>
    <w:rsid w:val="00376D3A"/>
    <w:rsid w:val="00376F9B"/>
    <w:rsid w:val="0037722F"/>
    <w:rsid w:val="00377615"/>
    <w:rsid w:val="00377CB5"/>
    <w:rsid w:val="00380038"/>
    <w:rsid w:val="00380F75"/>
    <w:rsid w:val="003817AC"/>
    <w:rsid w:val="00381E31"/>
    <w:rsid w:val="0038227D"/>
    <w:rsid w:val="00382315"/>
    <w:rsid w:val="003829B4"/>
    <w:rsid w:val="00382F60"/>
    <w:rsid w:val="003839DC"/>
    <w:rsid w:val="00384442"/>
    <w:rsid w:val="0038486C"/>
    <w:rsid w:val="0038562A"/>
    <w:rsid w:val="00385B1A"/>
    <w:rsid w:val="00385FF7"/>
    <w:rsid w:val="0038631D"/>
    <w:rsid w:val="0038798A"/>
    <w:rsid w:val="00387D94"/>
    <w:rsid w:val="00390468"/>
    <w:rsid w:val="003905E2"/>
    <w:rsid w:val="00390A35"/>
    <w:rsid w:val="00390C13"/>
    <w:rsid w:val="003913BD"/>
    <w:rsid w:val="003918E7"/>
    <w:rsid w:val="003926EF"/>
    <w:rsid w:val="00392832"/>
    <w:rsid w:val="00392868"/>
    <w:rsid w:val="00393173"/>
    <w:rsid w:val="003939B1"/>
    <w:rsid w:val="00393F1E"/>
    <w:rsid w:val="003941BC"/>
    <w:rsid w:val="00394779"/>
    <w:rsid w:val="00394802"/>
    <w:rsid w:val="00395C3C"/>
    <w:rsid w:val="00395DCF"/>
    <w:rsid w:val="00396D1B"/>
    <w:rsid w:val="00396F55"/>
    <w:rsid w:val="00397A75"/>
    <w:rsid w:val="00397AF1"/>
    <w:rsid w:val="003A01C1"/>
    <w:rsid w:val="003A081B"/>
    <w:rsid w:val="003A0E8B"/>
    <w:rsid w:val="003A152B"/>
    <w:rsid w:val="003A2377"/>
    <w:rsid w:val="003A23AC"/>
    <w:rsid w:val="003A2946"/>
    <w:rsid w:val="003A2A12"/>
    <w:rsid w:val="003A2BEA"/>
    <w:rsid w:val="003A2E58"/>
    <w:rsid w:val="003A3BBA"/>
    <w:rsid w:val="003A496B"/>
    <w:rsid w:val="003A4D39"/>
    <w:rsid w:val="003A607A"/>
    <w:rsid w:val="003A63DE"/>
    <w:rsid w:val="003A6D75"/>
    <w:rsid w:val="003A7088"/>
    <w:rsid w:val="003A7EB1"/>
    <w:rsid w:val="003B0067"/>
    <w:rsid w:val="003B087C"/>
    <w:rsid w:val="003B0D96"/>
    <w:rsid w:val="003B14DB"/>
    <w:rsid w:val="003B1F7E"/>
    <w:rsid w:val="003B1FA4"/>
    <w:rsid w:val="003B29BE"/>
    <w:rsid w:val="003B3AE8"/>
    <w:rsid w:val="003B3C42"/>
    <w:rsid w:val="003B3C91"/>
    <w:rsid w:val="003B3D08"/>
    <w:rsid w:val="003B3E57"/>
    <w:rsid w:val="003B43AD"/>
    <w:rsid w:val="003B4FB6"/>
    <w:rsid w:val="003B50A7"/>
    <w:rsid w:val="003B5610"/>
    <w:rsid w:val="003B56B1"/>
    <w:rsid w:val="003B5FA9"/>
    <w:rsid w:val="003B6575"/>
    <w:rsid w:val="003B69B0"/>
    <w:rsid w:val="003B6D32"/>
    <w:rsid w:val="003B6E7E"/>
    <w:rsid w:val="003B7ABC"/>
    <w:rsid w:val="003B7C5E"/>
    <w:rsid w:val="003C0156"/>
    <w:rsid w:val="003C0290"/>
    <w:rsid w:val="003C0483"/>
    <w:rsid w:val="003C0A82"/>
    <w:rsid w:val="003C139B"/>
    <w:rsid w:val="003C179F"/>
    <w:rsid w:val="003C1A13"/>
    <w:rsid w:val="003C1E3A"/>
    <w:rsid w:val="003C20BA"/>
    <w:rsid w:val="003C2282"/>
    <w:rsid w:val="003C2C7C"/>
    <w:rsid w:val="003C406D"/>
    <w:rsid w:val="003C4567"/>
    <w:rsid w:val="003C50EE"/>
    <w:rsid w:val="003C5307"/>
    <w:rsid w:val="003C5CB4"/>
    <w:rsid w:val="003C6343"/>
    <w:rsid w:val="003C6854"/>
    <w:rsid w:val="003C6977"/>
    <w:rsid w:val="003C6A63"/>
    <w:rsid w:val="003C6EA1"/>
    <w:rsid w:val="003C732B"/>
    <w:rsid w:val="003C7425"/>
    <w:rsid w:val="003C7938"/>
    <w:rsid w:val="003D00CD"/>
    <w:rsid w:val="003D0488"/>
    <w:rsid w:val="003D1186"/>
    <w:rsid w:val="003D12C9"/>
    <w:rsid w:val="003D1570"/>
    <w:rsid w:val="003D1746"/>
    <w:rsid w:val="003D1E0C"/>
    <w:rsid w:val="003D2162"/>
    <w:rsid w:val="003D27DB"/>
    <w:rsid w:val="003D336F"/>
    <w:rsid w:val="003D348E"/>
    <w:rsid w:val="003D34D3"/>
    <w:rsid w:val="003D3AE5"/>
    <w:rsid w:val="003D3EFB"/>
    <w:rsid w:val="003D3F60"/>
    <w:rsid w:val="003D403F"/>
    <w:rsid w:val="003D421A"/>
    <w:rsid w:val="003D4692"/>
    <w:rsid w:val="003D4834"/>
    <w:rsid w:val="003D4CCC"/>
    <w:rsid w:val="003D536C"/>
    <w:rsid w:val="003D58DE"/>
    <w:rsid w:val="003D5AFD"/>
    <w:rsid w:val="003D5D09"/>
    <w:rsid w:val="003D601F"/>
    <w:rsid w:val="003D6152"/>
    <w:rsid w:val="003D6744"/>
    <w:rsid w:val="003D686E"/>
    <w:rsid w:val="003D7245"/>
    <w:rsid w:val="003D7CD8"/>
    <w:rsid w:val="003E08F5"/>
    <w:rsid w:val="003E0B24"/>
    <w:rsid w:val="003E1264"/>
    <w:rsid w:val="003E149E"/>
    <w:rsid w:val="003E152B"/>
    <w:rsid w:val="003E1562"/>
    <w:rsid w:val="003E1572"/>
    <w:rsid w:val="003E162D"/>
    <w:rsid w:val="003E1AE8"/>
    <w:rsid w:val="003E1E93"/>
    <w:rsid w:val="003E3F85"/>
    <w:rsid w:val="003E4248"/>
    <w:rsid w:val="003E42B6"/>
    <w:rsid w:val="003E464F"/>
    <w:rsid w:val="003E48BE"/>
    <w:rsid w:val="003E4C81"/>
    <w:rsid w:val="003E55CE"/>
    <w:rsid w:val="003E62D2"/>
    <w:rsid w:val="003E6B37"/>
    <w:rsid w:val="003E748E"/>
    <w:rsid w:val="003E7DF3"/>
    <w:rsid w:val="003F0255"/>
    <w:rsid w:val="003F05C7"/>
    <w:rsid w:val="003F0D87"/>
    <w:rsid w:val="003F0FA0"/>
    <w:rsid w:val="003F12C3"/>
    <w:rsid w:val="003F1589"/>
    <w:rsid w:val="003F1619"/>
    <w:rsid w:val="003F2291"/>
    <w:rsid w:val="003F24F7"/>
    <w:rsid w:val="003F2722"/>
    <w:rsid w:val="003F2DC5"/>
    <w:rsid w:val="003F3417"/>
    <w:rsid w:val="003F367D"/>
    <w:rsid w:val="003F3751"/>
    <w:rsid w:val="003F4489"/>
    <w:rsid w:val="003F4C9D"/>
    <w:rsid w:val="003F524D"/>
    <w:rsid w:val="003F56F2"/>
    <w:rsid w:val="003F5808"/>
    <w:rsid w:val="003F5878"/>
    <w:rsid w:val="003F6299"/>
    <w:rsid w:val="003F67CC"/>
    <w:rsid w:val="003F6881"/>
    <w:rsid w:val="003F7B6B"/>
    <w:rsid w:val="004010CE"/>
    <w:rsid w:val="00401351"/>
    <w:rsid w:val="00401621"/>
    <w:rsid w:val="004019FB"/>
    <w:rsid w:val="00401F3C"/>
    <w:rsid w:val="004020EA"/>
    <w:rsid w:val="004027D1"/>
    <w:rsid w:val="00402C74"/>
    <w:rsid w:val="00403989"/>
    <w:rsid w:val="00403D31"/>
    <w:rsid w:val="00404490"/>
    <w:rsid w:val="004054E0"/>
    <w:rsid w:val="004058EE"/>
    <w:rsid w:val="00405CB5"/>
    <w:rsid w:val="0040601E"/>
    <w:rsid w:val="00406235"/>
    <w:rsid w:val="00407B4A"/>
    <w:rsid w:val="00407F24"/>
    <w:rsid w:val="004107D4"/>
    <w:rsid w:val="00410CB1"/>
    <w:rsid w:val="00410D50"/>
    <w:rsid w:val="00411AF4"/>
    <w:rsid w:val="00411FB4"/>
    <w:rsid w:val="004124BD"/>
    <w:rsid w:val="00412E34"/>
    <w:rsid w:val="00412E4B"/>
    <w:rsid w:val="00413399"/>
    <w:rsid w:val="004135D5"/>
    <w:rsid w:val="0041408A"/>
    <w:rsid w:val="00414184"/>
    <w:rsid w:val="004144EE"/>
    <w:rsid w:val="004146F8"/>
    <w:rsid w:val="00415EF7"/>
    <w:rsid w:val="0041661E"/>
    <w:rsid w:val="004166EA"/>
    <w:rsid w:val="0041705C"/>
    <w:rsid w:val="004176DE"/>
    <w:rsid w:val="00417A8F"/>
    <w:rsid w:val="00417BA7"/>
    <w:rsid w:val="0042039E"/>
    <w:rsid w:val="00420DF1"/>
    <w:rsid w:val="004224F2"/>
    <w:rsid w:val="00422A6B"/>
    <w:rsid w:val="00422C6D"/>
    <w:rsid w:val="00423575"/>
    <w:rsid w:val="00423AA3"/>
    <w:rsid w:val="00423D71"/>
    <w:rsid w:val="00423E9E"/>
    <w:rsid w:val="00424B6B"/>
    <w:rsid w:val="00424C4C"/>
    <w:rsid w:val="00424E1E"/>
    <w:rsid w:val="00425457"/>
    <w:rsid w:val="00425C41"/>
    <w:rsid w:val="00425C8E"/>
    <w:rsid w:val="00426A2D"/>
    <w:rsid w:val="00426B79"/>
    <w:rsid w:val="00426FB8"/>
    <w:rsid w:val="004270B7"/>
    <w:rsid w:val="004272BC"/>
    <w:rsid w:val="00430044"/>
    <w:rsid w:val="00430A69"/>
    <w:rsid w:val="00430A93"/>
    <w:rsid w:val="00430B55"/>
    <w:rsid w:val="00430E60"/>
    <w:rsid w:val="00430EE6"/>
    <w:rsid w:val="0043116A"/>
    <w:rsid w:val="00431E87"/>
    <w:rsid w:val="00431F32"/>
    <w:rsid w:val="0043225D"/>
    <w:rsid w:val="00432E7E"/>
    <w:rsid w:val="004334F1"/>
    <w:rsid w:val="00433614"/>
    <w:rsid w:val="00433675"/>
    <w:rsid w:val="0043373B"/>
    <w:rsid w:val="0043383B"/>
    <w:rsid w:val="00433CD1"/>
    <w:rsid w:val="00434156"/>
    <w:rsid w:val="00434636"/>
    <w:rsid w:val="004351A0"/>
    <w:rsid w:val="00435235"/>
    <w:rsid w:val="00435722"/>
    <w:rsid w:val="0043588F"/>
    <w:rsid w:val="00435ABC"/>
    <w:rsid w:val="00435ABE"/>
    <w:rsid w:val="00436A97"/>
    <w:rsid w:val="0043725E"/>
    <w:rsid w:val="0043744C"/>
    <w:rsid w:val="004377FA"/>
    <w:rsid w:val="004379AC"/>
    <w:rsid w:val="004406F7"/>
    <w:rsid w:val="004410DA"/>
    <w:rsid w:val="004411D0"/>
    <w:rsid w:val="004419D4"/>
    <w:rsid w:val="004421B7"/>
    <w:rsid w:val="00442324"/>
    <w:rsid w:val="004431CA"/>
    <w:rsid w:val="004437F8"/>
    <w:rsid w:val="00443876"/>
    <w:rsid w:val="00444231"/>
    <w:rsid w:val="00444A4B"/>
    <w:rsid w:val="00446915"/>
    <w:rsid w:val="00446BA5"/>
    <w:rsid w:val="004470ED"/>
    <w:rsid w:val="00447654"/>
    <w:rsid w:val="0045018C"/>
    <w:rsid w:val="00450628"/>
    <w:rsid w:val="00451B21"/>
    <w:rsid w:val="00451EB5"/>
    <w:rsid w:val="00452020"/>
    <w:rsid w:val="0045263A"/>
    <w:rsid w:val="00452A53"/>
    <w:rsid w:val="004532BC"/>
    <w:rsid w:val="00453E6F"/>
    <w:rsid w:val="00453E8B"/>
    <w:rsid w:val="00454506"/>
    <w:rsid w:val="004553FB"/>
    <w:rsid w:val="00455999"/>
    <w:rsid w:val="00456F1F"/>
    <w:rsid w:val="0045721B"/>
    <w:rsid w:val="0045760D"/>
    <w:rsid w:val="004576DE"/>
    <w:rsid w:val="004576F7"/>
    <w:rsid w:val="004608A3"/>
    <w:rsid w:val="00460A75"/>
    <w:rsid w:val="00462ADA"/>
    <w:rsid w:val="00462BA7"/>
    <w:rsid w:val="00462DB8"/>
    <w:rsid w:val="0046344C"/>
    <w:rsid w:val="00463550"/>
    <w:rsid w:val="00463B3E"/>
    <w:rsid w:val="00463BF7"/>
    <w:rsid w:val="00464240"/>
    <w:rsid w:val="004652A9"/>
    <w:rsid w:val="004652CF"/>
    <w:rsid w:val="00465735"/>
    <w:rsid w:val="004658D8"/>
    <w:rsid w:val="00465C72"/>
    <w:rsid w:val="00466229"/>
    <w:rsid w:val="004669B8"/>
    <w:rsid w:val="00466D55"/>
    <w:rsid w:val="00466E98"/>
    <w:rsid w:val="0046717E"/>
    <w:rsid w:val="00467F77"/>
    <w:rsid w:val="00470D13"/>
    <w:rsid w:val="00470DE4"/>
    <w:rsid w:val="004713F8"/>
    <w:rsid w:val="0047184A"/>
    <w:rsid w:val="00471BD2"/>
    <w:rsid w:val="00472903"/>
    <w:rsid w:val="00472BB4"/>
    <w:rsid w:val="00472EE5"/>
    <w:rsid w:val="00473D8B"/>
    <w:rsid w:val="004743EA"/>
    <w:rsid w:val="004743F2"/>
    <w:rsid w:val="00474ABD"/>
    <w:rsid w:val="004754FC"/>
    <w:rsid w:val="0047584C"/>
    <w:rsid w:val="00476324"/>
    <w:rsid w:val="00476325"/>
    <w:rsid w:val="0047691A"/>
    <w:rsid w:val="0047753C"/>
    <w:rsid w:val="00477EB6"/>
    <w:rsid w:val="00477ED1"/>
    <w:rsid w:val="004803FD"/>
    <w:rsid w:val="004832C0"/>
    <w:rsid w:val="00483F0A"/>
    <w:rsid w:val="00483F34"/>
    <w:rsid w:val="00484537"/>
    <w:rsid w:val="0048462A"/>
    <w:rsid w:val="004848F4"/>
    <w:rsid w:val="004853BA"/>
    <w:rsid w:val="004857C8"/>
    <w:rsid w:val="00485A61"/>
    <w:rsid w:val="00485B0F"/>
    <w:rsid w:val="00486F83"/>
    <w:rsid w:val="00487A6B"/>
    <w:rsid w:val="00487D3F"/>
    <w:rsid w:val="00490305"/>
    <w:rsid w:val="00490F1A"/>
    <w:rsid w:val="004920BA"/>
    <w:rsid w:val="00492126"/>
    <w:rsid w:val="0049260D"/>
    <w:rsid w:val="004928FF"/>
    <w:rsid w:val="00493F1C"/>
    <w:rsid w:val="00494232"/>
    <w:rsid w:val="004944F3"/>
    <w:rsid w:val="0049475F"/>
    <w:rsid w:val="00494BC5"/>
    <w:rsid w:val="004954E2"/>
    <w:rsid w:val="0049607F"/>
    <w:rsid w:val="00496D8F"/>
    <w:rsid w:val="00496E99"/>
    <w:rsid w:val="00497AFB"/>
    <w:rsid w:val="004A00EB"/>
    <w:rsid w:val="004A1805"/>
    <w:rsid w:val="004A1C1C"/>
    <w:rsid w:val="004A216D"/>
    <w:rsid w:val="004A22EE"/>
    <w:rsid w:val="004A26F2"/>
    <w:rsid w:val="004A3D31"/>
    <w:rsid w:val="004A3F7C"/>
    <w:rsid w:val="004A56FF"/>
    <w:rsid w:val="004A5C6D"/>
    <w:rsid w:val="004A61B1"/>
    <w:rsid w:val="004A6473"/>
    <w:rsid w:val="004A6973"/>
    <w:rsid w:val="004A6F69"/>
    <w:rsid w:val="004A703A"/>
    <w:rsid w:val="004A752B"/>
    <w:rsid w:val="004B0288"/>
    <w:rsid w:val="004B14CB"/>
    <w:rsid w:val="004B1BD2"/>
    <w:rsid w:val="004B1EBE"/>
    <w:rsid w:val="004B1EDF"/>
    <w:rsid w:val="004B2A98"/>
    <w:rsid w:val="004B2FB9"/>
    <w:rsid w:val="004B343F"/>
    <w:rsid w:val="004B3935"/>
    <w:rsid w:val="004B3C3E"/>
    <w:rsid w:val="004B3D80"/>
    <w:rsid w:val="004B3EBD"/>
    <w:rsid w:val="004B4942"/>
    <w:rsid w:val="004B4A51"/>
    <w:rsid w:val="004B4AC0"/>
    <w:rsid w:val="004B4D84"/>
    <w:rsid w:val="004B50A1"/>
    <w:rsid w:val="004B57AC"/>
    <w:rsid w:val="004B5B20"/>
    <w:rsid w:val="004B6A25"/>
    <w:rsid w:val="004B6FA1"/>
    <w:rsid w:val="004B7470"/>
    <w:rsid w:val="004B7642"/>
    <w:rsid w:val="004B7824"/>
    <w:rsid w:val="004B7D97"/>
    <w:rsid w:val="004C0079"/>
    <w:rsid w:val="004C062B"/>
    <w:rsid w:val="004C09F3"/>
    <w:rsid w:val="004C0F2E"/>
    <w:rsid w:val="004C1078"/>
    <w:rsid w:val="004C12C6"/>
    <w:rsid w:val="004C168C"/>
    <w:rsid w:val="004C27CF"/>
    <w:rsid w:val="004C2D09"/>
    <w:rsid w:val="004C30A1"/>
    <w:rsid w:val="004C3465"/>
    <w:rsid w:val="004C35E8"/>
    <w:rsid w:val="004C46B1"/>
    <w:rsid w:val="004C47A6"/>
    <w:rsid w:val="004C4D18"/>
    <w:rsid w:val="004C5068"/>
    <w:rsid w:val="004C5213"/>
    <w:rsid w:val="004C5F92"/>
    <w:rsid w:val="004C60D9"/>
    <w:rsid w:val="004C61E8"/>
    <w:rsid w:val="004C6630"/>
    <w:rsid w:val="004C6ABA"/>
    <w:rsid w:val="004C6AC9"/>
    <w:rsid w:val="004C6F58"/>
    <w:rsid w:val="004C7049"/>
    <w:rsid w:val="004C7175"/>
    <w:rsid w:val="004C75C7"/>
    <w:rsid w:val="004D0939"/>
    <w:rsid w:val="004D0C1D"/>
    <w:rsid w:val="004D130B"/>
    <w:rsid w:val="004D22E1"/>
    <w:rsid w:val="004D2C80"/>
    <w:rsid w:val="004D2D15"/>
    <w:rsid w:val="004D371A"/>
    <w:rsid w:val="004D524B"/>
    <w:rsid w:val="004D5552"/>
    <w:rsid w:val="004D5804"/>
    <w:rsid w:val="004D5B0B"/>
    <w:rsid w:val="004D605B"/>
    <w:rsid w:val="004D62DC"/>
    <w:rsid w:val="004D62FB"/>
    <w:rsid w:val="004D7243"/>
    <w:rsid w:val="004D75B8"/>
    <w:rsid w:val="004E013E"/>
    <w:rsid w:val="004E014A"/>
    <w:rsid w:val="004E0F51"/>
    <w:rsid w:val="004E1823"/>
    <w:rsid w:val="004E2349"/>
    <w:rsid w:val="004E2F22"/>
    <w:rsid w:val="004E40D9"/>
    <w:rsid w:val="004E4EE7"/>
    <w:rsid w:val="004E4F12"/>
    <w:rsid w:val="004E545E"/>
    <w:rsid w:val="004E6451"/>
    <w:rsid w:val="004E6661"/>
    <w:rsid w:val="004E76ED"/>
    <w:rsid w:val="004F00C5"/>
    <w:rsid w:val="004F04DD"/>
    <w:rsid w:val="004F06B9"/>
    <w:rsid w:val="004F0B4D"/>
    <w:rsid w:val="004F0D9C"/>
    <w:rsid w:val="004F0FCC"/>
    <w:rsid w:val="004F0FEB"/>
    <w:rsid w:val="004F10FA"/>
    <w:rsid w:val="004F1A27"/>
    <w:rsid w:val="004F36A3"/>
    <w:rsid w:val="004F3B29"/>
    <w:rsid w:val="004F44C6"/>
    <w:rsid w:val="004F481D"/>
    <w:rsid w:val="004F5416"/>
    <w:rsid w:val="004F556C"/>
    <w:rsid w:val="004F5730"/>
    <w:rsid w:val="004F76E7"/>
    <w:rsid w:val="004F7BC8"/>
    <w:rsid w:val="004F7F38"/>
    <w:rsid w:val="005007C6"/>
    <w:rsid w:val="00500F7B"/>
    <w:rsid w:val="00501094"/>
    <w:rsid w:val="0050123D"/>
    <w:rsid w:val="00501520"/>
    <w:rsid w:val="005020CA"/>
    <w:rsid w:val="005021BB"/>
    <w:rsid w:val="005021DA"/>
    <w:rsid w:val="005026EC"/>
    <w:rsid w:val="00502A42"/>
    <w:rsid w:val="00502DAC"/>
    <w:rsid w:val="00503DAB"/>
    <w:rsid w:val="00504198"/>
    <w:rsid w:val="00505A92"/>
    <w:rsid w:val="0050662B"/>
    <w:rsid w:val="0050778B"/>
    <w:rsid w:val="00507B05"/>
    <w:rsid w:val="00507D3E"/>
    <w:rsid w:val="00507D56"/>
    <w:rsid w:val="0051040D"/>
    <w:rsid w:val="00511256"/>
    <w:rsid w:val="00511748"/>
    <w:rsid w:val="00511939"/>
    <w:rsid w:val="00511B1E"/>
    <w:rsid w:val="00512390"/>
    <w:rsid w:val="005127C7"/>
    <w:rsid w:val="00512E1D"/>
    <w:rsid w:val="005130DC"/>
    <w:rsid w:val="005135C5"/>
    <w:rsid w:val="00513D4A"/>
    <w:rsid w:val="00514230"/>
    <w:rsid w:val="00514DD9"/>
    <w:rsid w:val="00514DFA"/>
    <w:rsid w:val="005151B4"/>
    <w:rsid w:val="005153F4"/>
    <w:rsid w:val="00515B5F"/>
    <w:rsid w:val="00516B7E"/>
    <w:rsid w:val="00516C83"/>
    <w:rsid w:val="00516E7E"/>
    <w:rsid w:val="00516F37"/>
    <w:rsid w:val="005173A5"/>
    <w:rsid w:val="005201C0"/>
    <w:rsid w:val="00520579"/>
    <w:rsid w:val="0052083B"/>
    <w:rsid w:val="00520F27"/>
    <w:rsid w:val="00521D29"/>
    <w:rsid w:val="005221E6"/>
    <w:rsid w:val="005229CE"/>
    <w:rsid w:val="00522CFA"/>
    <w:rsid w:val="00523047"/>
    <w:rsid w:val="005236CF"/>
    <w:rsid w:val="00523BAD"/>
    <w:rsid w:val="00524471"/>
    <w:rsid w:val="00524476"/>
    <w:rsid w:val="005245EC"/>
    <w:rsid w:val="005246C5"/>
    <w:rsid w:val="00524A62"/>
    <w:rsid w:val="00524A86"/>
    <w:rsid w:val="00524C18"/>
    <w:rsid w:val="00525D31"/>
    <w:rsid w:val="00525E3D"/>
    <w:rsid w:val="00525F34"/>
    <w:rsid w:val="00526818"/>
    <w:rsid w:val="00526C46"/>
    <w:rsid w:val="00527264"/>
    <w:rsid w:val="00527482"/>
    <w:rsid w:val="005278CD"/>
    <w:rsid w:val="005306F4"/>
    <w:rsid w:val="00530A92"/>
    <w:rsid w:val="00531DF3"/>
    <w:rsid w:val="005320E6"/>
    <w:rsid w:val="00532AEC"/>
    <w:rsid w:val="00532E2C"/>
    <w:rsid w:val="00533602"/>
    <w:rsid w:val="00533A9F"/>
    <w:rsid w:val="00534287"/>
    <w:rsid w:val="00535536"/>
    <w:rsid w:val="00535BF5"/>
    <w:rsid w:val="00535C65"/>
    <w:rsid w:val="00535EA9"/>
    <w:rsid w:val="00536088"/>
    <w:rsid w:val="00536EFA"/>
    <w:rsid w:val="005373E7"/>
    <w:rsid w:val="005376BC"/>
    <w:rsid w:val="00537C16"/>
    <w:rsid w:val="00537D2C"/>
    <w:rsid w:val="00540493"/>
    <w:rsid w:val="005410F6"/>
    <w:rsid w:val="00541354"/>
    <w:rsid w:val="0054151F"/>
    <w:rsid w:val="005420D2"/>
    <w:rsid w:val="00542A26"/>
    <w:rsid w:val="005431B1"/>
    <w:rsid w:val="00543A58"/>
    <w:rsid w:val="00544256"/>
    <w:rsid w:val="005444F6"/>
    <w:rsid w:val="00544726"/>
    <w:rsid w:val="00544DAC"/>
    <w:rsid w:val="00545150"/>
    <w:rsid w:val="00545335"/>
    <w:rsid w:val="00545B8E"/>
    <w:rsid w:val="00545D90"/>
    <w:rsid w:val="0054620F"/>
    <w:rsid w:val="00546224"/>
    <w:rsid w:val="00546385"/>
    <w:rsid w:val="00546A74"/>
    <w:rsid w:val="00546AD6"/>
    <w:rsid w:val="00546B22"/>
    <w:rsid w:val="00547097"/>
    <w:rsid w:val="00547550"/>
    <w:rsid w:val="00547796"/>
    <w:rsid w:val="0054793D"/>
    <w:rsid w:val="00547C9A"/>
    <w:rsid w:val="0055024B"/>
    <w:rsid w:val="00550B24"/>
    <w:rsid w:val="0055111C"/>
    <w:rsid w:val="00551769"/>
    <w:rsid w:val="00552788"/>
    <w:rsid w:val="0055384B"/>
    <w:rsid w:val="00554530"/>
    <w:rsid w:val="00554ADB"/>
    <w:rsid w:val="00554C3C"/>
    <w:rsid w:val="005556CC"/>
    <w:rsid w:val="00555D65"/>
    <w:rsid w:val="005565DA"/>
    <w:rsid w:val="005571C1"/>
    <w:rsid w:val="00557397"/>
    <w:rsid w:val="00557766"/>
    <w:rsid w:val="00557B18"/>
    <w:rsid w:val="00557FE7"/>
    <w:rsid w:val="005605C6"/>
    <w:rsid w:val="0056136F"/>
    <w:rsid w:val="005616B1"/>
    <w:rsid w:val="00561E6F"/>
    <w:rsid w:val="005629F3"/>
    <w:rsid w:val="00563183"/>
    <w:rsid w:val="00563586"/>
    <w:rsid w:val="00563C3B"/>
    <w:rsid w:val="0056484F"/>
    <w:rsid w:val="0056496A"/>
    <w:rsid w:val="00564B39"/>
    <w:rsid w:val="00564F06"/>
    <w:rsid w:val="00565110"/>
    <w:rsid w:val="00565DDA"/>
    <w:rsid w:val="0056655E"/>
    <w:rsid w:val="00566BC5"/>
    <w:rsid w:val="00570EFC"/>
    <w:rsid w:val="0057112D"/>
    <w:rsid w:val="005715B2"/>
    <w:rsid w:val="00571C95"/>
    <w:rsid w:val="00571FDA"/>
    <w:rsid w:val="0057201C"/>
    <w:rsid w:val="00572217"/>
    <w:rsid w:val="00572E4A"/>
    <w:rsid w:val="00573CEA"/>
    <w:rsid w:val="00573EE4"/>
    <w:rsid w:val="00573F88"/>
    <w:rsid w:val="0057406A"/>
    <w:rsid w:val="005747BF"/>
    <w:rsid w:val="00574B29"/>
    <w:rsid w:val="00574F79"/>
    <w:rsid w:val="00575937"/>
    <w:rsid w:val="00575C9E"/>
    <w:rsid w:val="00576836"/>
    <w:rsid w:val="00577E7F"/>
    <w:rsid w:val="00577F2D"/>
    <w:rsid w:val="0058084D"/>
    <w:rsid w:val="00581D8A"/>
    <w:rsid w:val="00581ED4"/>
    <w:rsid w:val="0058200E"/>
    <w:rsid w:val="005824E8"/>
    <w:rsid w:val="00582CAA"/>
    <w:rsid w:val="00582F0F"/>
    <w:rsid w:val="00584000"/>
    <w:rsid w:val="00584076"/>
    <w:rsid w:val="00584608"/>
    <w:rsid w:val="00584862"/>
    <w:rsid w:val="00584B45"/>
    <w:rsid w:val="005850E1"/>
    <w:rsid w:val="00585286"/>
    <w:rsid w:val="00585B52"/>
    <w:rsid w:val="00586110"/>
    <w:rsid w:val="00586C54"/>
    <w:rsid w:val="00587124"/>
    <w:rsid w:val="005873D6"/>
    <w:rsid w:val="005902B7"/>
    <w:rsid w:val="00590353"/>
    <w:rsid w:val="0059058A"/>
    <w:rsid w:val="005909DE"/>
    <w:rsid w:val="00590EEA"/>
    <w:rsid w:val="0059121E"/>
    <w:rsid w:val="005918B8"/>
    <w:rsid w:val="00591FA1"/>
    <w:rsid w:val="005928E2"/>
    <w:rsid w:val="0059291C"/>
    <w:rsid w:val="00592B53"/>
    <w:rsid w:val="00592D03"/>
    <w:rsid w:val="0059317F"/>
    <w:rsid w:val="00593395"/>
    <w:rsid w:val="00593C6E"/>
    <w:rsid w:val="005941C9"/>
    <w:rsid w:val="005951A8"/>
    <w:rsid w:val="00595592"/>
    <w:rsid w:val="005957AB"/>
    <w:rsid w:val="00595DD9"/>
    <w:rsid w:val="00596526"/>
    <w:rsid w:val="00597915"/>
    <w:rsid w:val="00597A96"/>
    <w:rsid w:val="005A130C"/>
    <w:rsid w:val="005A1974"/>
    <w:rsid w:val="005A2D4C"/>
    <w:rsid w:val="005A2F65"/>
    <w:rsid w:val="005A3746"/>
    <w:rsid w:val="005A3CF8"/>
    <w:rsid w:val="005A4DA0"/>
    <w:rsid w:val="005A5BCF"/>
    <w:rsid w:val="005A6068"/>
    <w:rsid w:val="005A620E"/>
    <w:rsid w:val="005A63BB"/>
    <w:rsid w:val="005A6852"/>
    <w:rsid w:val="005A6F40"/>
    <w:rsid w:val="005A7436"/>
    <w:rsid w:val="005B0521"/>
    <w:rsid w:val="005B067B"/>
    <w:rsid w:val="005B0E47"/>
    <w:rsid w:val="005B19EB"/>
    <w:rsid w:val="005B1AAF"/>
    <w:rsid w:val="005B1CAC"/>
    <w:rsid w:val="005B1F62"/>
    <w:rsid w:val="005B29F8"/>
    <w:rsid w:val="005B353E"/>
    <w:rsid w:val="005B39BB"/>
    <w:rsid w:val="005B4187"/>
    <w:rsid w:val="005B4F07"/>
    <w:rsid w:val="005B501A"/>
    <w:rsid w:val="005B55F3"/>
    <w:rsid w:val="005B5F07"/>
    <w:rsid w:val="005B5F3E"/>
    <w:rsid w:val="005B6452"/>
    <w:rsid w:val="005B66B7"/>
    <w:rsid w:val="005B67C9"/>
    <w:rsid w:val="005B6E67"/>
    <w:rsid w:val="005B79EB"/>
    <w:rsid w:val="005C0A55"/>
    <w:rsid w:val="005C0E60"/>
    <w:rsid w:val="005C13E1"/>
    <w:rsid w:val="005C1707"/>
    <w:rsid w:val="005C1E27"/>
    <w:rsid w:val="005C1F92"/>
    <w:rsid w:val="005C20BC"/>
    <w:rsid w:val="005C221E"/>
    <w:rsid w:val="005C320A"/>
    <w:rsid w:val="005C336B"/>
    <w:rsid w:val="005C401C"/>
    <w:rsid w:val="005C456D"/>
    <w:rsid w:val="005C47B3"/>
    <w:rsid w:val="005C5056"/>
    <w:rsid w:val="005C5381"/>
    <w:rsid w:val="005C56B2"/>
    <w:rsid w:val="005C5782"/>
    <w:rsid w:val="005C58AB"/>
    <w:rsid w:val="005C671E"/>
    <w:rsid w:val="005C6C48"/>
    <w:rsid w:val="005C7912"/>
    <w:rsid w:val="005D0493"/>
    <w:rsid w:val="005D05C1"/>
    <w:rsid w:val="005D0DB7"/>
    <w:rsid w:val="005D0DCC"/>
    <w:rsid w:val="005D1E2F"/>
    <w:rsid w:val="005D1E64"/>
    <w:rsid w:val="005D1F3C"/>
    <w:rsid w:val="005D1FC3"/>
    <w:rsid w:val="005D213D"/>
    <w:rsid w:val="005D239C"/>
    <w:rsid w:val="005D23A8"/>
    <w:rsid w:val="005D3108"/>
    <w:rsid w:val="005D33EE"/>
    <w:rsid w:val="005D3E72"/>
    <w:rsid w:val="005D4B39"/>
    <w:rsid w:val="005D535B"/>
    <w:rsid w:val="005D558E"/>
    <w:rsid w:val="005D5A41"/>
    <w:rsid w:val="005D6191"/>
    <w:rsid w:val="005D6BA8"/>
    <w:rsid w:val="005D7712"/>
    <w:rsid w:val="005E03AC"/>
    <w:rsid w:val="005E0562"/>
    <w:rsid w:val="005E0BB0"/>
    <w:rsid w:val="005E1578"/>
    <w:rsid w:val="005E29D5"/>
    <w:rsid w:val="005E36CF"/>
    <w:rsid w:val="005E3D05"/>
    <w:rsid w:val="005E4359"/>
    <w:rsid w:val="005E562A"/>
    <w:rsid w:val="005E5AA8"/>
    <w:rsid w:val="005E5B01"/>
    <w:rsid w:val="005E5EC0"/>
    <w:rsid w:val="005E602E"/>
    <w:rsid w:val="005E6A6D"/>
    <w:rsid w:val="005E73FC"/>
    <w:rsid w:val="005E746A"/>
    <w:rsid w:val="005E7D93"/>
    <w:rsid w:val="005F0404"/>
    <w:rsid w:val="005F0E20"/>
    <w:rsid w:val="005F113D"/>
    <w:rsid w:val="005F1637"/>
    <w:rsid w:val="005F19FF"/>
    <w:rsid w:val="005F1A12"/>
    <w:rsid w:val="005F2135"/>
    <w:rsid w:val="005F22A3"/>
    <w:rsid w:val="005F28DA"/>
    <w:rsid w:val="005F35B6"/>
    <w:rsid w:val="005F3664"/>
    <w:rsid w:val="005F42B0"/>
    <w:rsid w:val="005F42B3"/>
    <w:rsid w:val="005F4797"/>
    <w:rsid w:val="005F4CD2"/>
    <w:rsid w:val="005F51B4"/>
    <w:rsid w:val="005F5804"/>
    <w:rsid w:val="005F58DE"/>
    <w:rsid w:val="005F5A57"/>
    <w:rsid w:val="005F6104"/>
    <w:rsid w:val="005F614E"/>
    <w:rsid w:val="005F6DB3"/>
    <w:rsid w:val="005F6E5D"/>
    <w:rsid w:val="005F6E6B"/>
    <w:rsid w:val="005F7094"/>
    <w:rsid w:val="005F71E0"/>
    <w:rsid w:val="005F7E9E"/>
    <w:rsid w:val="006001E4"/>
    <w:rsid w:val="0060033B"/>
    <w:rsid w:val="006007CC"/>
    <w:rsid w:val="0060088D"/>
    <w:rsid w:val="00600993"/>
    <w:rsid w:val="00600A05"/>
    <w:rsid w:val="00600AAF"/>
    <w:rsid w:val="00600B0F"/>
    <w:rsid w:val="00600ED2"/>
    <w:rsid w:val="0060111C"/>
    <w:rsid w:val="006029DF"/>
    <w:rsid w:val="0060339F"/>
    <w:rsid w:val="00603646"/>
    <w:rsid w:val="00603BAE"/>
    <w:rsid w:val="006041CC"/>
    <w:rsid w:val="00604A6A"/>
    <w:rsid w:val="00605394"/>
    <w:rsid w:val="0060591C"/>
    <w:rsid w:val="00605DF5"/>
    <w:rsid w:val="006062A7"/>
    <w:rsid w:val="00606385"/>
    <w:rsid w:val="00606621"/>
    <w:rsid w:val="00606E39"/>
    <w:rsid w:val="00606F0B"/>
    <w:rsid w:val="00607641"/>
    <w:rsid w:val="006079BE"/>
    <w:rsid w:val="00607E96"/>
    <w:rsid w:val="00610106"/>
    <w:rsid w:val="006102F7"/>
    <w:rsid w:val="006104E0"/>
    <w:rsid w:val="00610D4A"/>
    <w:rsid w:val="00610E9B"/>
    <w:rsid w:val="0061202E"/>
    <w:rsid w:val="00612EAE"/>
    <w:rsid w:val="0061303A"/>
    <w:rsid w:val="0061376D"/>
    <w:rsid w:val="00613C2E"/>
    <w:rsid w:val="006141D1"/>
    <w:rsid w:val="00614625"/>
    <w:rsid w:val="006149BA"/>
    <w:rsid w:val="00614B6C"/>
    <w:rsid w:val="00614C38"/>
    <w:rsid w:val="00615357"/>
    <w:rsid w:val="00615575"/>
    <w:rsid w:val="006156C9"/>
    <w:rsid w:val="006157FD"/>
    <w:rsid w:val="006163E6"/>
    <w:rsid w:val="00616CA3"/>
    <w:rsid w:val="00616D6A"/>
    <w:rsid w:val="006170C1"/>
    <w:rsid w:val="006179BC"/>
    <w:rsid w:val="00617C58"/>
    <w:rsid w:val="006203A9"/>
    <w:rsid w:val="00620802"/>
    <w:rsid w:val="0062088B"/>
    <w:rsid w:val="006223C6"/>
    <w:rsid w:val="0062242F"/>
    <w:rsid w:val="0062251A"/>
    <w:rsid w:val="00622557"/>
    <w:rsid w:val="0062396D"/>
    <w:rsid w:val="00623A0A"/>
    <w:rsid w:val="00624201"/>
    <w:rsid w:val="006245A4"/>
    <w:rsid w:val="00624D1B"/>
    <w:rsid w:val="00625431"/>
    <w:rsid w:val="006254D0"/>
    <w:rsid w:val="0062559C"/>
    <w:rsid w:val="00625900"/>
    <w:rsid w:val="00625A14"/>
    <w:rsid w:val="006263C8"/>
    <w:rsid w:val="00626527"/>
    <w:rsid w:val="00626571"/>
    <w:rsid w:val="0062681C"/>
    <w:rsid w:val="00627282"/>
    <w:rsid w:val="00627323"/>
    <w:rsid w:val="0062762E"/>
    <w:rsid w:val="006279A8"/>
    <w:rsid w:val="00627AA9"/>
    <w:rsid w:val="00630078"/>
    <w:rsid w:val="006300F5"/>
    <w:rsid w:val="00630607"/>
    <w:rsid w:val="00630D5D"/>
    <w:rsid w:val="00631352"/>
    <w:rsid w:val="00632258"/>
    <w:rsid w:val="006322EB"/>
    <w:rsid w:val="00632617"/>
    <w:rsid w:val="00633A48"/>
    <w:rsid w:val="00633DFD"/>
    <w:rsid w:val="0063407C"/>
    <w:rsid w:val="006346FA"/>
    <w:rsid w:val="00634CE0"/>
    <w:rsid w:val="0063565E"/>
    <w:rsid w:val="006357D9"/>
    <w:rsid w:val="00635A0D"/>
    <w:rsid w:val="00636EDC"/>
    <w:rsid w:val="006370E5"/>
    <w:rsid w:val="006377D6"/>
    <w:rsid w:val="00637AEE"/>
    <w:rsid w:val="006401AE"/>
    <w:rsid w:val="0064049C"/>
    <w:rsid w:val="00640773"/>
    <w:rsid w:val="00641248"/>
    <w:rsid w:val="0064162D"/>
    <w:rsid w:val="00641A3D"/>
    <w:rsid w:val="00641D53"/>
    <w:rsid w:val="0064210A"/>
    <w:rsid w:val="00642C49"/>
    <w:rsid w:val="0064349D"/>
    <w:rsid w:val="006434A6"/>
    <w:rsid w:val="00643BD7"/>
    <w:rsid w:val="0064475A"/>
    <w:rsid w:val="00644D00"/>
    <w:rsid w:val="00645498"/>
    <w:rsid w:val="0064562B"/>
    <w:rsid w:val="006457F9"/>
    <w:rsid w:val="00645831"/>
    <w:rsid w:val="006459BB"/>
    <w:rsid w:val="0064608B"/>
    <w:rsid w:val="006462D6"/>
    <w:rsid w:val="006466C0"/>
    <w:rsid w:val="00646C22"/>
    <w:rsid w:val="00646E1F"/>
    <w:rsid w:val="0065028A"/>
    <w:rsid w:val="0065086E"/>
    <w:rsid w:val="00650871"/>
    <w:rsid w:val="00650EC1"/>
    <w:rsid w:val="00651F76"/>
    <w:rsid w:val="00652295"/>
    <w:rsid w:val="006528D8"/>
    <w:rsid w:val="0065303E"/>
    <w:rsid w:val="00653D0E"/>
    <w:rsid w:val="00653DF3"/>
    <w:rsid w:val="00653E41"/>
    <w:rsid w:val="00653EA2"/>
    <w:rsid w:val="00654404"/>
    <w:rsid w:val="006548CF"/>
    <w:rsid w:val="006549A8"/>
    <w:rsid w:val="00655695"/>
    <w:rsid w:val="006559F2"/>
    <w:rsid w:val="00655A93"/>
    <w:rsid w:val="0065625C"/>
    <w:rsid w:val="00656696"/>
    <w:rsid w:val="0065681F"/>
    <w:rsid w:val="00656A1A"/>
    <w:rsid w:val="00656A57"/>
    <w:rsid w:val="00656B88"/>
    <w:rsid w:val="00656D0B"/>
    <w:rsid w:val="00657126"/>
    <w:rsid w:val="006578B3"/>
    <w:rsid w:val="00657E8D"/>
    <w:rsid w:val="006602B8"/>
    <w:rsid w:val="00660C55"/>
    <w:rsid w:val="00660CF4"/>
    <w:rsid w:val="0066111B"/>
    <w:rsid w:val="006617D6"/>
    <w:rsid w:val="006618C2"/>
    <w:rsid w:val="00661956"/>
    <w:rsid w:val="00661F18"/>
    <w:rsid w:val="006626F1"/>
    <w:rsid w:val="006632CD"/>
    <w:rsid w:val="00663600"/>
    <w:rsid w:val="006641A5"/>
    <w:rsid w:val="00664A35"/>
    <w:rsid w:val="00664A38"/>
    <w:rsid w:val="00664CBE"/>
    <w:rsid w:val="00664DFA"/>
    <w:rsid w:val="00665198"/>
    <w:rsid w:val="0066616F"/>
    <w:rsid w:val="00666E39"/>
    <w:rsid w:val="006671EB"/>
    <w:rsid w:val="006672BF"/>
    <w:rsid w:val="00667E5F"/>
    <w:rsid w:val="0067012D"/>
    <w:rsid w:val="0067090C"/>
    <w:rsid w:val="0067138A"/>
    <w:rsid w:val="00671683"/>
    <w:rsid w:val="006716BF"/>
    <w:rsid w:val="00671DCE"/>
    <w:rsid w:val="0067221E"/>
    <w:rsid w:val="006723C7"/>
    <w:rsid w:val="00673C88"/>
    <w:rsid w:val="00674628"/>
    <w:rsid w:val="00674668"/>
    <w:rsid w:val="0067472F"/>
    <w:rsid w:val="0067554B"/>
    <w:rsid w:val="0067575D"/>
    <w:rsid w:val="006762F3"/>
    <w:rsid w:val="006770CD"/>
    <w:rsid w:val="006770FD"/>
    <w:rsid w:val="00677693"/>
    <w:rsid w:val="006810E8"/>
    <w:rsid w:val="0068112B"/>
    <w:rsid w:val="00681885"/>
    <w:rsid w:val="00681A93"/>
    <w:rsid w:val="0068222D"/>
    <w:rsid w:val="0068268E"/>
    <w:rsid w:val="00682FB6"/>
    <w:rsid w:val="0068376A"/>
    <w:rsid w:val="006837E1"/>
    <w:rsid w:val="006838EC"/>
    <w:rsid w:val="00683F0A"/>
    <w:rsid w:val="00683F73"/>
    <w:rsid w:val="00684605"/>
    <w:rsid w:val="00684984"/>
    <w:rsid w:val="00684996"/>
    <w:rsid w:val="00685334"/>
    <w:rsid w:val="00685414"/>
    <w:rsid w:val="00685691"/>
    <w:rsid w:val="00686E80"/>
    <w:rsid w:val="006871FA"/>
    <w:rsid w:val="006901E0"/>
    <w:rsid w:val="006907D9"/>
    <w:rsid w:val="0069297D"/>
    <w:rsid w:val="00692D89"/>
    <w:rsid w:val="006933CA"/>
    <w:rsid w:val="00693A02"/>
    <w:rsid w:val="006945D8"/>
    <w:rsid w:val="006946EF"/>
    <w:rsid w:val="006947E2"/>
    <w:rsid w:val="00694AF7"/>
    <w:rsid w:val="0069503F"/>
    <w:rsid w:val="0069579D"/>
    <w:rsid w:val="00695F5B"/>
    <w:rsid w:val="00696ECC"/>
    <w:rsid w:val="006A01A5"/>
    <w:rsid w:val="006A09D3"/>
    <w:rsid w:val="006A1533"/>
    <w:rsid w:val="006A15F5"/>
    <w:rsid w:val="006A199A"/>
    <w:rsid w:val="006A1D75"/>
    <w:rsid w:val="006A1F10"/>
    <w:rsid w:val="006A2460"/>
    <w:rsid w:val="006A2D95"/>
    <w:rsid w:val="006A2ED7"/>
    <w:rsid w:val="006A3B8F"/>
    <w:rsid w:val="006A3CFC"/>
    <w:rsid w:val="006A3EBA"/>
    <w:rsid w:val="006A414C"/>
    <w:rsid w:val="006A4CB0"/>
    <w:rsid w:val="006A4D6E"/>
    <w:rsid w:val="006A57FC"/>
    <w:rsid w:val="006A593E"/>
    <w:rsid w:val="006A5A6C"/>
    <w:rsid w:val="006A5F6E"/>
    <w:rsid w:val="006A6506"/>
    <w:rsid w:val="006A665B"/>
    <w:rsid w:val="006A66E2"/>
    <w:rsid w:val="006A67F3"/>
    <w:rsid w:val="006A698A"/>
    <w:rsid w:val="006A721D"/>
    <w:rsid w:val="006A7334"/>
    <w:rsid w:val="006A7932"/>
    <w:rsid w:val="006A7C2D"/>
    <w:rsid w:val="006B00DD"/>
    <w:rsid w:val="006B02A0"/>
    <w:rsid w:val="006B04BE"/>
    <w:rsid w:val="006B0D0A"/>
    <w:rsid w:val="006B112B"/>
    <w:rsid w:val="006B19F5"/>
    <w:rsid w:val="006B1FEA"/>
    <w:rsid w:val="006B220B"/>
    <w:rsid w:val="006B247A"/>
    <w:rsid w:val="006B2CD7"/>
    <w:rsid w:val="006B39BC"/>
    <w:rsid w:val="006B3F24"/>
    <w:rsid w:val="006B4581"/>
    <w:rsid w:val="006B4952"/>
    <w:rsid w:val="006B5205"/>
    <w:rsid w:val="006B5300"/>
    <w:rsid w:val="006B66C8"/>
    <w:rsid w:val="006B67A1"/>
    <w:rsid w:val="006B7556"/>
    <w:rsid w:val="006B7A5C"/>
    <w:rsid w:val="006B7EA1"/>
    <w:rsid w:val="006C029B"/>
    <w:rsid w:val="006C08DE"/>
    <w:rsid w:val="006C0CC8"/>
    <w:rsid w:val="006C10B4"/>
    <w:rsid w:val="006C120C"/>
    <w:rsid w:val="006C1DFF"/>
    <w:rsid w:val="006C1E10"/>
    <w:rsid w:val="006C2A29"/>
    <w:rsid w:val="006C2AF2"/>
    <w:rsid w:val="006C2B0D"/>
    <w:rsid w:val="006C2D8F"/>
    <w:rsid w:val="006C2FD9"/>
    <w:rsid w:val="006C36E8"/>
    <w:rsid w:val="006C378F"/>
    <w:rsid w:val="006C384A"/>
    <w:rsid w:val="006C6019"/>
    <w:rsid w:val="006C6252"/>
    <w:rsid w:val="006C7FA9"/>
    <w:rsid w:val="006D045C"/>
    <w:rsid w:val="006D0738"/>
    <w:rsid w:val="006D0AF0"/>
    <w:rsid w:val="006D0AFA"/>
    <w:rsid w:val="006D13C2"/>
    <w:rsid w:val="006D1C8E"/>
    <w:rsid w:val="006D1F6A"/>
    <w:rsid w:val="006D2642"/>
    <w:rsid w:val="006D33E3"/>
    <w:rsid w:val="006D3589"/>
    <w:rsid w:val="006D38CF"/>
    <w:rsid w:val="006D39D2"/>
    <w:rsid w:val="006D434C"/>
    <w:rsid w:val="006D4708"/>
    <w:rsid w:val="006D4712"/>
    <w:rsid w:val="006D4C56"/>
    <w:rsid w:val="006D56F8"/>
    <w:rsid w:val="006D672D"/>
    <w:rsid w:val="006D68F2"/>
    <w:rsid w:val="006D76E7"/>
    <w:rsid w:val="006D76F2"/>
    <w:rsid w:val="006E0677"/>
    <w:rsid w:val="006E1566"/>
    <w:rsid w:val="006E1758"/>
    <w:rsid w:val="006E1F42"/>
    <w:rsid w:val="006E225B"/>
    <w:rsid w:val="006E27AB"/>
    <w:rsid w:val="006E2A87"/>
    <w:rsid w:val="006E344C"/>
    <w:rsid w:val="006E3579"/>
    <w:rsid w:val="006E3F16"/>
    <w:rsid w:val="006E4563"/>
    <w:rsid w:val="006E477A"/>
    <w:rsid w:val="006E5896"/>
    <w:rsid w:val="006E5925"/>
    <w:rsid w:val="006E6249"/>
    <w:rsid w:val="006E655E"/>
    <w:rsid w:val="006E737A"/>
    <w:rsid w:val="006E7515"/>
    <w:rsid w:val="006F0989"/>
    <w:rsid w:val="006F0B88"/>
    <w:rsid w:val="006F0CDC"/>
    <w:rsid w:val="006F0E72"/>
    <w:rsid w:val="006F0F84"/>
    <w:rsid w:val="006F1767"/>
    <w:rsid w:val="006F29B3"/>
    <w:rsid w:val="006F2ED0"/>
    <w:rsid w:val="006F459F"/>
    <w:rsid w:val="006F5882"/>
    <w:rsid w:val="006F5D96"/>
    <w:rsid w:val="006F62DC"/>
    <w:rsid w:val="006F7175"/>
    <w:rsid w:val="007000A0"/>
    <w:rsid w:val="007008A3"/>
    <w:rsid w:val="00700CAC"/>
    <w:rsid w:val="007012F7"/>
    <w:rsid w:val="007017CD"/>
    <w:rsid w:val="00701C67"/>
    <w:rsid w:val="00701D61"/>
    <w:rsid w:val="00701DA7"/>
    <w:rsid w:val="007020DF"/>
    <w:rsid w:val="00702197"/>
    <w:rsid w:val="007022CF"/>
    <w:rsid w:val="0070364F"/>
    <w:rsid w:val="00703721"/>
    <w:rsid w:val="0070381B"/>
    <w:rsid w:val="00703A31"/>
    <w:rsid w:val="00704226"/>
    <w:rsid w:val="007048DE"/>
    <w:rsid w:val="007049B5"/>
    <w:rsid w:val="00704A4D"/>
    <w:rsid w:val="007050C8"/>
    <w:rsid w:val="00705223"/>
    <w:rsid w:val="007056F5"/>
    <w:rsid w:val="00706042"/>
    <w:rsid w:val="0070639F"/>
    <w:rsid w:val="00706FB4"/>
    <w:rsid w:val="007074F3"/>
    <w:rsid w:val="00707AF4"/>
    <w:rsid w:val="00707CB6"/>
    <w:rsid w:val="00710CB5"/>
    <w:rsid w:val="00710DA4"/>
    <w:rsid w:val="00711258"/>
    <w:rsid w:val="00711529"/>
    <w:rsid w:val="00711C04"/>
    <w:rsid w:val="00713496"/>
    <w:rsid w:val="00713EC3"/>
    <w:rsid w:val="00713FFB"/>
    <w:rsid w:val="007140C1"/>
    <w:rsid w:val="00714467"/>
    <w:rsid w:val="00714715"/>
    <w:rsid w:val="00714844"/>
    <w:rsid w:val="00714BCE"/>
    <w:rsid w:val="00714DB8"/>
    <w:rsid w:val="00714E59"/>
    <w:rsid w:val="00714EF6"/>
    <w:rsid w:val="00714F9E"/>
    <w:rsid w:val="00715263"/>
    <w:rsid w:val="00715E7E"/>
    <w:rsid w:val="007160E6"/>
    <w:rsid w:val="007163ED"/>
    <w:rsid w:val="00716692"/>
    <w:rsid w:val="007169D3"/>
    <w:rsid w:val="007172B4"/>
    <w:rsid w:val="00720705"/>
    <w:rsid w:val="00720D5F"/>
    <w:rsid w:val="00720F97"/>
    <w:rsid w:val="00721780"/>
    <w:rsid w:val="007224AC"/>
    <w:rsid w:val="007230C9"/>
    <w:rsid w:val="007230D2"/>
    <w:rsid w:val="007234FE"/>
    <w:rsid w:val="007236E5"/>
    <w:rsid w:val="007238E6"/>
    <w:rsid w:val="00723AE3"/>
    <w:rsid w:val="00723C21"/>
    <w:rsid w:val="00723E1F"/>
    <w:rsid w:val="00723E7C"/>
    <w:rsid w:val="00724643"/>
    <w:rsid w:val="00724CD3"/>
    <w:rsid w:val="00724F1E"/>
    <w:rsid w:val="007265F9"/>
    <w:rsid w:val="00727275"/>
    <w:rsid w:val="0072731E"/>
    <w:rsid w:val="007278CD"/>
    <w:rsid w:val="00727E17"/>
    <w:rsid w:val="00730217"/>
    <w:rsid w:val="00730649"/>
    <w:rsid w:val="0073111E"/>
    <w:rsid w:val="007313BB"/>
    <w:rsid w:val="0073276C"/>
    <w:rsid w:val="00733D5E"/>
    <w:rsid w:val="007346D4"/>
    <w:rsid w:val="00734DEF"/>
    <w:rsid w:val="007350AC"/>
    <w:rsid w:val="00736FCB"/>
    <w:rsid w:val="00737190"/>
    <w:rsid w:val="0073769C"/>
    <w:rsid w:val="00737B35"/>
    <w:rsid w:val="00737DA8"/>
    <w:rsid w:val="00737EAB"/>
    <w:rsid w:val="0074039B"/>
    <w:rsid w:val="007403B2"/>
    <w:rsid w:val="00740710"/>
    <w:rsid w:val="00741180"/>
    <w:rsid w:val="00742C06"/>
    <w:rsid w:val="00742DEB"/>
    <w:rsid w:val="00742FDB"/>
    <w:rsid w:val="0074324A"/>
    <w:rsid w:val="00743294"/>
    <w:rsid w:val="00743B14"/>
    <w:rsid w:val="00743E9D"/>
    <w:rsid w:val="00744159"/>
    <w:rsid w:val="00744838"/>
    <w:rsid w:val="00745177"/>
    <w:rsid w:val="00745353"/>
    <w:rsid w:val="0074560C"/>
    <w:rsid w:val="00745E74"/>
    <w:rsid w:val="0074716A"/>
    <w:rsid w:val="00747404"/>
    <w:rsid w:val="00747986"/>
    <w:rsid w:val="00747F9A"/>
    <w:rsid w:val="007501A8"/>
    <w:rsid w:val="0075062C"/>
    <w:rsid w:val="00750BBD"/>
    <w:rsid w:val="00750C6B"/>
    <w:rsid w:val="00751876"/>
    <w:rsid w:val="00751911"/>
    <w:rsid w:val="00752030"/>
    <w:rsid w:val="00753CE1"/>
    <w:rsid w:val="00754531"/>
    <w:rsid w:val="007555A7"/>
    <w:rsid w:val="00755A36"/>
    <w:rsid w:val="00755B92"/>
    <w:rsid w:val="0075662F"/>
    <w:rsid w:val="00756860"/>
    <w:rsid w:val="00756A2C"/>
    <w:rsid w:val="00757769"/>
    <w:rsid w:val="00760AE9"/>
    <w:rsid w:val="00760F53"/>
    <w:rsid w:val="00761E6E"/>
    <w:rsid w:val="007621B8"/>
    <w:rsid w:val="00763F76"/>
    <w:rsid w:val="00764085"/>
    <w:rsid w:val="00764B2A"/>
    <w:rsid w:val="007653A7"/>
    <w:rsid w:val="00765C8C"/>
    <w:rsid w:val="007668A7"/>
    <w:rsid w:val="00767CFD"/>
    <w:rsid w:val="00770C88"/>
    <w:rsid w:val="00770FF2"/>
    <w:rsid w:val="007716CA"/>
    <w:rsid w:val="00771D0B"/>
    <w:rsid w:val="007722A3"/>
    <w:rsid w:val="00772B97"/>
    <w:rsid w:val="00772EA1"/>
    <w:rsid w:val="007737CB"/>
    <w:rsid w:val="00773D3D"/>
    <w:rsid w:val="00774150"/>
    <w:rsid w:val="00774A3A"/>
    <w:rsid w:val="00774C99"/>
    <w:rsid w:val="007759CA"/>
    <w:rsid w:val="007774DC"/>
    <w:rsid w:val="007779CA"/>
    <w:rsid w:val="00777F46"/>
    <w:rsid w:val="00780000"/>
    <w:rsid w:val="00780107"/>
    <w:rsid w:val="0078025F"/>
    <w:rsid w:val="0078083E"/>
    <w:rsid w:val="00780A1D"/>
    <w:rsid w:val="0078181B"/>
    <w:rsid w:val="00782422"/>
    <w:rsid w:val="00782749"/>
    <w:rsid w:val="007828F0"/>
    <w:rsid w:val="00782D49"/>
    <w:rsid w:val="007833F3"/>
    <w:rsid w:val="00783DB0"/>
    <w:rsid w:val="00785889"/>
    <w:rsid w:val="00785F56"/>
    <w:rsid w:val="0078624E"/>
    <w:rsid w:val="007865B2"/>
    <w:rsid w:val="00787190"/>
    <w:rsid w:val="00787306"/>
    <w:rsid w:val="00787DE0"/>
    <w:rsid w:val="0079007D"/>
    <w:rsid w:val="007900FD"/>
    <w:rsid w:val="0079027F"/>
    <w:rsid w:val="00790782"/>
    <w:rsid w:val="0079104D"/>
    <w:rsid w:val="00791509"/>
    <w:rsid w:val="00791F4E"/>
    <w:rsid w:val="00792816"/>
    <w:rsid w:val="00792E78"/>
    <w:rsid w:val="00793EA1"/>
    <w:rsid w:val="00794057"/>
    <w:rsid w:val="007946FB"/>
    <w:rsid w:val="00794799"/>
    <w:rsid w:val="007954CC"/>
    <w:rsid w:val="0079560E"/>
    <w:rsid w:val="007970E6"/>
    <w:rsid w:val="00797261"/>
    <w:rsid w:val="0079773B"/>
    <w:rsid w:val="00797C91"/>
    <w:rsid w:val="00797E71"/>
    <w:rsid w:val="007A0524"/>
    <w:rsid w:val="007A054A"/>
    <w:rsid w:val="007A06AA"/>
    <w:rsid w:val="007A1FAF"/>
    <w:rsid w:val="007A22F4"/>
    <w:rsid w:val="007A2A67"/>
    <w:rsid w:val="007A2C85"/>
    <w:rsid w:val="007A3611"/>
    <w:rsid w:val="007A3C17"/>
    <w:rsid w:val="007A3FC0"/>
    <w:rsid w:val="007A4B44"/>
    <w:rsid w:val="007A4D5F"/>
    <w:rsid w:val="007A4F26"/>
    <w:rsid w:val="007A5214"/>
    <w:rsid w:val="007A54CC"/>
    <w:rsid w:val="007A74B8"/>
    <w:rsid w:val="007A77D8"/>
    <w:rsid w:val="007A7C4A"/>
    <w:rsid w:val="007B0393"/>
    <w:rsid w:val="007B13F3"/>
    <w:rsid w:val="007B1643"/>
    <w:rsid w:val="007B18FD"/>
    <w:rsid w:val="007B1FD1"/>
    <w:rsid w:val="007B29A4"/>
    <w:rsid w:val="007B3326"/>
    <w:rsid w:val="007B336B"/>
    <w:rsid w:val="007B35C6"/>
    <w:rsid w:val="007B35FB"/>
    <w:rsid w:val="007B3B13"/>
    <w:rsid w:val="007B3EE7"/>
    <w:rsid w:val="007B50C8"/>
    <w:rsid w:val="007B5CAA"/>
    <w:rsid w:val="007B5EB5"/>
    <w:rsid w:val="007B60D5"/>
    <w:rsid w:val="007B63F3"/>
    <w:rsid w:val="007B6B55"/>
    <w:rsid w:val="007B7694"/>
    <w:rsid w:val="007B7F33"/>
    <w:rsid w:val="007C134A"/>
    <w:rsid w:val="007C1936"/>
    <w:rsid w:val="007C1B16"/>
    <w:rsid w:val="007C1BAE"/>
    <w:rsid w:val="007C1D26"/>
    <w:rsid w:val="007C2A5D"/>
    <w:rsid w:val="007C3ED8"/>
    <w:rsid w:val="007C4104"/>
    <w:rsid w:val="007C4410"/>
    <w:rsid w:val="007C4EDC"/>
    <w:rsid w:val="007C5564"/>
    <w:rsid w:val="007C5C84"/>
    <w:rsid w:val="007C5F6D"/>
    <w:rsid w:val="007C76B8"/>
    <w:rsid w:val="007C77B3"/>
    <w:rsid w:val="007D0A7D"/>
    <w:rsid w:val="007D0B3F"/>
    <w:rsid w:val="007D0EBF"/>
    <w:rsid w:val="007D16CD"/>
    <w:rsid w:val="007D20AD"/>
    <w:rsid w:val="007D23B0"/>
    <w:rsid w:val="007D2C58"/>
    <w:rsid w:val="007D37C2"/>
    <w:rsid w:val="007D3BF4"/>
    <w:rsid w:val="007D440A"/>
    <w:rsid w:val="007D53E3"/>
    <w:rsid w:val="007D5A80"/>
    <w:rsid w:val="007D6F0F"/>
    <w:rsid w:val="007D73E4"/>
    <w:rsid w:val="007D778F"/>
    <w:rsid w:val="007D7C20"/>
    <w:rsid w:val="007E0734"/>
    <w:rsid w:val="007E0E91"/>
    <w:rsid w:val="007E16BC"/>
    <w:rsid w:val="007E17C2"/>
    <w:rsid w:val="007E2F8C"/>
    <w:rsid w:val="007E36EB"/>
    <w:rsid w:val="007E3FB1"/>
    <w:rsid w:val="007E400F"/>
    <w:rsid w:val="007E4A6A"/>
    <w:rsid w:val="007E4C52"/>
    <w:rsid w:val="007E5F37"/>
    <w:rsid w:val="007E64C4"/>
    <w:rsid w:val="007E6544"/>
    <w:rsid w:val="007E74B4"/>
    <w:rsid w:val="007E7F40"/>
    <w:rsid w:val="007F0A90"/>
    <w:rsid w:val="007F0C20"/>
    <w:rsid w:val="007F11CB"/>
    <w:rsid w:val="007F1832"/>
    <w:rsid w:val="007F2423"/>
    <w:rsid w:val="007F2B71"/>
    <w:rsid w:val="007F305F"/>
    <w:rsid w:val="007F306A"/>
    <w:rsid w:val="007F307F"/>
    <w:rsid w:val="007F3631"/>
    <w:rsid w:val="007F5FDB"/>
    <w:rsid w:val="007F68E2"/>
    <w:rsid w:val="007F7395"/>
    <w:rsid w:val="007F75AA"/>
    <w:rsid w:val="007F780E"/>
    <w:rsid w:val="007F78A6"/>
    <w:rsid w:val="00800210"/>
    <w:rsid w:val="008004D4"/>
    <w:rsid w:val="00801C6D"/>
    <w:rsid w:val="00801EB0"/>
    <w:rsid w:val="00802AAA"/>
    <w:rsid w:val="008038CF"/>
    <w:rsid w:val="00803EC5"/>
    <w:rsid w:val="0080416E"/>
    <w:rsid w:val="00805126"/>
    <w:rsid w:val="00805144"/>
    <w:rsid w:val="00805184"/>
    <w:rsid w:val="008056DB"/>
    <w:rsid w:val="008058A4"/>
    <w:rsid w:val="00806328"/>
    <w:rsid w:val="008066D2"/>
    <w:rsid w:val="008066D4"/>
    <w:rsid w:val="00806A56"/>
    <w:rsid w:val="00807638"/>
    <w:rsid w:val="00807A51"/>
    <w:rsid w:val="0081080E"/>
    <w:rsid w:val="00810A11"/>
    <w:rsid w:val="00810A6A"/>
    <w:rsid w:val="00810CCD"/>
    <w:rsid w:val="00810D58"/>
    <w:rsid w:val="0081113F"/>
    <w:rsid w:val="0081127A"/>
    <w:rsid w:val="008113D6"/>
    <w:rsid w:val="00811E27"/>
    <w:rsid w:val="008126BD"/>
    <w:rsid w:val="00813D2A"/>
    <w:rsid w:val="00813FC3"/>
    <w:rsid w:val="008153C3"/>
    <w:rsid w:val="008158BD"/>
    <w:rsid w:val="00816116"/>
    <w:rsid w:val="00816A0C"/>
    <w:rsid w:val="0081743A"/>
    <w:rsid w:val="00817B60"/>
    <w:rsid w:val="00817E7E"/>
    <w:rsid w:val="0082151B"/>
    <w:rsid w:val="00821C2A"/>
    <w:rsid w:val="00823473"/>
    <w:rsid w:val="00823A43"/>
    <w:rsid w:val="008250C9"/>
    <w:rsid w:val="00825297"/>
    <w:rsid w:val="00825974"/>
    <w:rsid w:val="00825E6F"/>
    <w:rsid w:val="00825E72"/>
    <w:rsid w:val="0082674B"/>
    <w:rsid w:val="00827537"/>
    <w:rsid w:val="00827839"/>
    <w:rsid w:val="00827BCF"/>
    <w:rsid w:val="00830D19"/>
    <w:rsid w:val="00830D3A"/>
    <w:rsid w:val="00830F3B"/>
    <w:rsid w:val="00830F78"/>
    <w:rsid w:val="00831263"/>
    <w:rsid w:val="0083168F"/>
    <w:rsid w:val="008316F6"/>
    <w:rsid w:val="00831CB5"/>
    <w:rsid w:val="008327EB"/>
    <w:rsid w:val="00832AFE"/>
    <w:rsid w:val="00832DFE"/>
    <w:rsid w:val="008333D2"/>
    <w:rsid w:val="00833516"/>
    <w:rsid w:val="008335E7"/>
    <w:rsid w:val="00833901"/>
    <w:rsid w:val="008347E4"/>
    <w:rsid w:val="00835BAA"/>
    <w:rsid w:val="00835FC9"/>
    <w:rsid w:val="00836497"/>
    <w:rsid w:val="00836F53"/>
    <w:rsid w:val="00837268"/>
    <w:rsid w:val="00837C53"/>
    <w:rsid w:val="008401CB"/>
    <w:rsid w:val="0084034E"/>
    <w:rsid w:val="00840929"/>
    <w:rsid w:val="00841391"/>
    <w:rsid w:val="00842E94"/>
    <w:rsid w:val="008433C5"/>
    <w:rsid w:val="0084360C"/>
    <w:rsid w:val="00843D3E"/>
    <w:rsid w:val="008442DF"/>
    <w:rsid w:val="00844B87"/>
    <w:rsid w:val="00845538"/>
    <w:rsid w:val="008457CC"/>
    <w:rsid w:val="00845900"/>
    <w:rsid w:val="00845FBF"/>
    <w:rsid w:val="008464D7"/>
    <w:rsid w:val="00846C4A"/>
    <w:rsid w:val="00847E2B"/>
    <w:rsid w:val="008505A7"/>
    <w:rsid w:val="0085066A"/>
    <w:rsid w:val="0085071F"/>
    <w:rsid w:val="008509BE"/>
    <w:rsid w:val="008517BC"/>
    <w:rsid w:val="00852136"/>
    <w:rsid w:val="008521F9"/>
    <w:rsid w:val="00852367"/>
    <w:rsid w:val="00852476"/>
    <w:rsid w:val="0085295B"/>
    <w:rsid w:val="00852BDC"/>
    <w:rsid w:val="00857417"/>
    <w:rsid w:val="008578DC"/>
    <w:rsid w:val="0086009E"/>
    <w:rsid w:val="0086054B"/>
    <w:rsid w:val="00861339"/>
    <w:rsid w:val="0086410B"/>
    <w:rsid w:val="00864AF0"/>
    <w:rsid w:val="00865189"/>
    <w:rsid w:val="008652D2"/>
    <w:rsid w:val="00865E88"/>
    <w:rsid w:val="00866305"/>
    <w:rsid w:val="00866E2B"/>
    <w:rsid w:val="0086772F"/>
    <w:rsid w:val="00867839"/>
    <w:rsid w:val="00867C1C"/>
    <w:rsid w:val="008703B3"/>
    <w:rsid w:val="008707BA"/>
    <w:rsid w:val="00870A95"/>
    <w:rsid w:val="00870C1E"/>
    <w:rsid w:val="00870F0D"/>
    <w:rsid w:val="0087144E"/>
    <w:rsid w:val="00871A27"/>
    <w:rsid w:val="0087257D"/>
    <w:rsid w:val="00872F28"/>
    <w:rsid w:val="008739AA"/>
    <w:rsid w:val="00873BBE"/>
    <w:rsid w:val="00874F4A"/>
    <w:rsid w:val="00875493"/>
    <w:rsid w:val="008760BF"/>
    <w:rsid w:val="008760CE"/>
    <w:rsid w:val="00876E02"/>
    <w:rsid w:val="00877032"/>
    <w:rsid w:val="008810EA"/>
    <w:rsid w:val="00881B0B"/>
    <w:rsid w:val="00882F04"/>
    <w:rsid w:val="00883436"/>
    <w:rsid w:val="008835EA"/>
    <w:rsid w:val="00883AA7"/>
    <w:rsid w:val="00883BDA"/>
    <w:rsid w:val="00884085"/>
    <w:rsid w:val="008840AC"/>
    <w:rsid w:val="0088473D"/>
    <w:rsid w:val="00884777"/>
    <w:rsid w:val="00884E96"/>
    <w:rsid w:val="00884F0A"/>
    <w:rsid w:val="00885C3B"/>
    <w:rsid w:val="0088629E"/>
    <w:rsid w:val="00887A92"/>
    <w:rsid w:val="00890533"/>
    <w:rsid w:val="00890D65"/>
    <w:rsid w:val="00891B8A"/>
    <w:rsid w:val="00891BCD"/>
    <w:rsid w:val="00892606"/>
    <w:rsid w:val="00892B96"/>
    <w:rsid w:val="008932CA"/>
    <w:rsid w:val="008936C1"/>
    <w:rsid w:val="0089377A"/>
    <w:rsid w:val="00894236"/>
    <w:rsid w:val="00894423"/>
    <w:rsid w:val="008944DC"/>
    <w:rsid w:val="008949D8"/>
    <w:rsid w:val="00894B9E"/>
    <w:rsid w:val="00894C71"/>
    <w:rsid w:val="00895A6F"/>
    <w:rsid w:val="00895BDC"/>
    <w:rsid w:val="008964F7"/>
    <w:rsid w:val="00896F8A"/>
    <w:rsid w:val="008972DB"/>
    <w:rsid w:val="008973C2"/>
    <w:rsid w:val="0089753E"/>
    <w:rsid w:val="00897DC6"/>
    <w:rsid w:val="008A08F7"/>
    <w:rsid w:val="008A097C"/>
    <w:rsid w:val="008A14D5"/>
    <w:rsid w:val="008A2346"/>
    <w:rsid w:val="008A2886"/>
    <w:rsid w:val="008A30A7"/>
    <w:rsid w:val="008A32A7"/>
    <w:rsid w:val="008A3408"/>
    <w:rsid w:val="008A3952"/>
    <w:rsid w:val="008A3A2B"/>
    <w:rsid w:val="008A3C6D"/>
    <w:rsid w:val="008A4460"/>
    <w:rsid w:val="008A454D"/>
    <w:rsid w:val="008A479C"/>
    <w:rsid w:val="008A498E"/>
    <w:rsid w:val="008A5047"/>
    <w:rsid w:val="008A5D3E"/>
    <w:rsid w:val="008A68E2"/>
    <w:rsid w:val="008B0248"/>
    <w:rsid w:val="008B0B90"/>
    <w:rsid w:val="008B0C42"/>
    <w:rsid w:val="008B10EC"/>
    <w:rsid w:val="008B1469"/>
    <w:rsid w:val="008B1CB2"/>
    <w:rsid w:val="008B1D75"/>
    <w:rsid w:val="008B1F22"/>
    <w:rsid w:val="008B24D1"/>
    <w:rsid w:val="008B2928"/>
    <w:rsid w:val="008B297A"/>
    <w:rsid w:val="008B2C94"/>
    <w:rsid w:val="008B4117"/>
    <w:rsid w:val="008B4D7B"/>
    <w:rsid w:val="008B5425"/>
    <w:rsid w:val="008B5439"/>
    <w:rsid w:val="008B54CF"/>
    <w:rsid w:val="008B6C50"/>
    <w:rsid w:val="008B6CCB"/>
    <w:rsid w:val="008B6F4F"/>
    <w:rsid w:val="008B7902"/>
    <w:rsid w:val="008C1840"/>
    <w:rsid w:val="008C197A"/>
    <w:rsid w:val="008C2837"/>
    <w:rsid w:val="008C2AC4"/>
    <w:rsid w:val="008C2DCE"/>
    <w:rsid w:val="008C316D"/>
    <w:rsid w:val="008C334A"/>
    <w:rsid w:val="008C37A4"/>
    <w:rsid w:val="008C3E8C"/>
    <w:rsid w:val="008C4FE0"/>
    <w:rsid w:val="008C592E"/>
    <w:rsid w:val="008C5A9A"/>
    <w:rsid w:val="008C5DB0"/>
    <w:rsid w:val="008C7617"/>
    <w:rsid w:val="008D069A"/>
    <w:rsid w:val="008D06ED"/>
    <w:rsid w:val="008D0AC1"/>
    <w:rsid w:val="008D0E39"/>
    <w:rsid w:val="008D160A"/>
    <w:rsid w:val="008D2002"/>
    <w:rsid w:val="008D273D"/>
    <w:rsid w:val="008D27AC"/>
    <w:rsid w:val="008D30DD"/>
    <w:rsid w:val="008D360E"/>
    <w:rsid w:val="008D368D"/>
    <w:rsid w:val="008D39F0"/>
    <w:rsid w:val="008D441E"/>
    <w:rsid w:val="008D4F0C"/>
    <w:rsid w:val="008D5163"/>
    <w:rsid w:val="008D5299"/>
    <w:rsid w:val="008D5578"/>
    <w:rsid w:val="008D592D"/>
    <w:rsid w:val="008D6501"/>
    <w:rsid w:val="008D6AD6"/>
    <w:rsid w:val="008D78F9"/>
    <w:rsid w:val="008D7950"/>
    <w:rsid w:val="008E0474"/>
    <w:rsid w:val="008E0727"/>
    <w:rsid w:val="008E0756"/>
    <w:rsid w:val="008E08FC"/>
    <w:rsid w:val="008E1080"/>
    <w:rsid w:val="008E2212"/>
    <w:rsid w:val="008E25FC"/>
    <w:rsid w:val="008E2D9C"/>
    <w:rsid w:val="008E4E28"/>
    <w:rsid w:val="008E5B29"/>
    <w:rsid w:val="008E5F73"/>
    <w:rsid w:val="008E671B"/>
    <w:rsid w:val="008E6F49"/>
    <w:rsid w:val="008E73B0"/>
    <w:rsid w:val="008E7F73"/>
    <w:rsid w:val="008F0441"/>
    <w:rsid w:val="008F049D"/>
    <w:rsid w:val="008F06EB"/>
    <w:rsid w:val="008F09D0"/>
    <w:rsid w:val="008F0F18"/>
    <w:rsid w:val="008F0FE8"/>
    <w:rsid w:val="008F2036"/>
    <w:rsid w:val="008F228F"/>
    <w:rsid w:val="008F23C0"/>
    <w:rsid w:val="008F2C62"/>
    <w:rsid w:val="008F2EBA"/>
    <w:rsid w:val="008F3209"/>
    <w:rsid w:val="008F3904"/>
    <w:rsid w:val="008F42AC"/>
    <w:rsid w:val="008F5C50"/>
    <w:rsid w:val="008F5D48"/>
    <w:rsid w:val="008F65C7"/>
    <w:rsid w:val="008F6C6F"/>
    <w:rsid w:val="008F6F0C"/>
    <w:rsid w:val="008F7D90"/>
    <w:rsid w:val="008F7EBC"/>
    <w:rsid w:val="008F7F5E"/>
    <w:rsid w:val="00900056"/>
    <w:rsid w:val="009009F2"/>
    <w:rsid w:val="00900D21"/>
    <w:rsid w:val="009012E4"/>
    <w:rsid w:val="00901750"/>
    <w:rsid w:val="00901AC3"/>
    <w:rsid w:val="00901C1E"/>
    <w:rsid w:val="009025D8"/>
    <w:rsid w:val="00903F7B"/>
    <w:rsid w:val="0090465C"/>
    <w:rsid w:val="00904775"/>
    <w:rsid w:val="00904795"/>
    <w:rsid w:val="00904898"/>
    <w:rsid w:val="0090492B"/>
    <w:rsid w:val="009052B3"/>
    <w:rsid w:val="0090553D"/>
    <w:rsid w:val="0090585A"/>
    <w:rsid w:val="00905CF6"/>
    <w:rsid w:val="009068EC"/>
    <w:rsid w:val="00906E05"/>
    <w:rsid w:val="00907313"/>
    <w:rsid w:val="009077AC"/>
    <w:rsid w:val="00907908"/>
    <w:rsid w:val="0091004A"/>
    <w:rsid w:val="009101AA"/>
    <w:rsid w:val="0091035B"/>
    <w:rsid w:val="009106A1"/>
    <w:rsid w:val="009111D6"/>
    <w:rsid w:val="0091153B"/>
    <w:rsid w:val="00911E91"/>
    <w:rsid w:val="00911F0D"/>
    <w:rsid w:val="0091276D"/>
    <w:rsid w:val="00912C78"/>
    <w:rsid w:val="00913EB5"/>
    <w:rsid w:val="009140E3"/>
    <w:rsid w:val="009141FB"/>
    <w:rsid w:val="0091499C"/>
    <w:rsid w:val="00914D97"/>
    <w:rsid w:val="009150FA"/>
    <w:rsid w:val="009151AB"/>
    <w:rsid w:val="00915A74"/>
    <w:rsid w:val="0091618D"/>
    <w:rsid w:val="00916335"/>
    <w:rsid w:val="009167FC"/>
    <w:rsid w:val="00916CB2"/>
    <w:rsid w:val="00916FE4"/>
    <w:rsid w:val="009171F3"/>
    <w:rsid w:val="00920A22"/>
    <w:rsid w:val="00920C0B"/>
    <w:rsid w:val="00920C70"/>
    <w:rsid w:val="00921936"/>
    <w:rsid w:val="00921ED6"/>
    <w:rsid w:val="00922615"/>
    <w:rsid w:val="009229C5"/>
    <w:rsid w:val="0092343B"/>
    <w:rsid w:val="00923D30"/>
    <w:rsid w:val="00923DD1"/>
    <w:rsid w:val="009249FC"/>
    <w:rsid w:val="00924CB1"/>
    <w:rsid w:val="00924D8B"/>
    <w:rsid w:val="00925A31"/>
    <w:rsid w:val="00926596"/>
    <w:rsid w:val="009265AC"/>
    <w:rsid w:val="009265E4"/>
    <w:rsid w:val="00926C94"/>
    <w:rsid w:val="00927701"/>
    <w:rsid w:val="009308EE"/>
    <w:rsid w:val="00930AB9"/>
    <w:rsid w:val="00930DCA"/>
    <w:rsid w:val="00930DF5"/>
    <w:rsid w:val="009313FA"/>
    <w:rsid w:val="0093198C"/>
    <w:rsid w:val="00932F64"/>
    <w:rsid w:val="00932F8B"/>
    <w:rsid w:val="00933019"/>
    <w:rsid w:val="009330DA"/>
    <w:rsid w:val="00933953"/>
    <w:rsid w:val="00933E73"/>
    <w:rsid w:val="00934388"/>
    <w:rsid w:val="00934970"/>
    <w:rsid w:val="0093582D"/>
    <w:rsid w:val="00935E86"/>
    <w:rsid w:val="00935EC6"/>
    <w:rsid w:val="0093640C"/>
    <w:rsid w:val="00936A60"/>
    <w:rsid w:val="00937289"/>
    <w:rsid w:val="00937FD2"/>
    <w:rsid w:val="009405BD"/>
    <w:rsid w:val="00940A67"/>
    <w:rsid w:val="00940B53"/>
    <w:rsid w:val="0094132E"/>
    <w:rsid w:val="009423A1"/>
    <w:rsid w:val="00942BF4"/>
    <w:rsid w:val="00942E52"/>
    <w:rsid w:val="00943F60"/>
    <w:rsid w:val="0094417C"/>
    <w:rsid w:val="009454BF"/>
    <w:rsid w:val="009463B1"/>
    <w:rsid w:val="00946A50"/>
    <w:rsid w:val="00946CBD"/>
    <w:rsid w:val="0094749B"/>
    <w:rsid w:val="00947F31"/>
    <w:rsid w:val="00947FE6"/>
    <w:rsid w:val="00951038"/>
    <w:rsid w:val="0095112E"/>
    <w:rsid w:val="0095250C"/>
    <w:rsid w:val="00952872"/>
    <w:rsid w:val="009528E8"/>
    <w:rsid w:val="009532E3"/>
    <w:rsid w:val="009534E8"/>
    <w:rsid w:val="009535CF"/>
    <w:rsid w:val="00954902"/>
    <w:rsid w:val="00954A35"/>
    <w:rsid w:val="009553C2"/>
    <w:rsid w:val="0095592A"/>
    <w:rsid w:val="00955B5F"/>
    <w:rsid w:val="00955D29"/>
    <w:rsid w:val="0095659D"/>
    <w:rsid w:val="00956C44"/>
    <w:rsid w:val="009573B1"/>
    <w:rsid w:val="0095780F"/>
    <w:rsid w:val="0095785D"/>
    <w:rsid w:val="0095786B"/>
    <w:rsid w:val="00957D14"/>
    <w:rsid w:val="0096080C"/>
    <w:rsid w:val="00961067"/>
    <w:rsid w:val="0096120D"/>
    <w:rsid w:val="00961431"/>
    <w:rsid w:val="009617CE"/>
    <w:rsid w:val="0096227D"/>
    <w:rsid w:val="00962507"/>
    <w:rsid w:val="00962738"/>
    <w:rsid w:val="00963998"/>
    <w:rsid w:val="00963C25"/>
    <w:rsid w:val="0096490B"/>
    <w:rsid w:val="00964A52"/>
    <w:rsid w:val="00964BFF"/>
    <w:rsid w:val="00965942"/>
    <w:rsid w:val="0096595B"/>
    <w:rsid w:val="00965B2B"/>
    <w:rsid w:val="009666F7"/>
    <w:rsid w:val="00966ACD"/>
    <w:rsid w:val="00966D21"/>
    <w:rsid w:val="00966E90"/>
    <w:rsid w:val="00966EDC"/>
    <w:rsid w:val="009674D1"/>
    <w:rsid w:val="0096762C"/>
    <w:rsid w:val="0096776D"/>
    <w:rsid w:val="00967804"/>
    <w:rsid w:val="00967990"/>
    <w:rsid w:val="00967F1F"/>
    <w:rsid w:val="00970BC8"/>
    <w:rsid w:val="00971031"/>
    <w:rsid w:val="009711FC"/>
    <w:rsid w:val="00971245"/>
    <w:rsid w:val="0097168B"/>
    <w:rsid w:val="009725AA"/>
    <w:rsid w:val="00972735"/>
    <w:rsid w:val="00972CBB"/>
    <w:rsid w:val="00973252"/>
    <w:rsid w:val="00973E34"/>
    <w:rsid w:val="0097468F"/>
    <w:rsid w:val="009746BC"/>
    <w:rsid w:val="00974793"/>
    <w:rsid w:val="009748E6"/>
    <w:rsid w:val="00974B41"/>
    <w:rsid w:val="00974D3B"/>
    <w:rsid w:val="00975056"/>
    <w:rsid w:val="009754E7"/>
    <w:rsid w:val="00975DEE"/>
    <w:rsid w:val="00976803"/>
    <w:rsid w:val="009769E9"/>
    <w:rsid w:val="00976B23"/>
    <w:rsid w:val="00976FD6"/>
    <w:rsid w:val="00980752"/>
    <w:rsid w:val="00980B8C"/>
    <w:rsid w:val="00980DDD"/>
    <w:rsid w:val="0098117F"/>
    <w:rsid w:val="009811C4"/>
    <w:rsid w:val="009824FC"/>
    <w:rsid w:val="009828CF"/>
    <w:rsid w:val="00982A62"/>
    <w:rsid w:val="009838D5"/>
    <w:rsid w:val="0098400A"/>
    <w:rsid w:val="00984B82"/>
    <w:rsid w:val="00984FD6"/>
    <w:rsid w:val="00985501"/>
    <w:rsid w:val="00985608"/>
    <w:rsid w:val="009861FA"/>
    <w:rsid w:val="009864E8"/>
    <w:rsid w:val="00986B12"/>
    <w:rsid w:val="00986EC3"/>
    <w:rsid w:val="009876D9"/>
    <w:rsid w:val="0099041E"/>
    <w:rsid w:val="00990CB6"/>
    <w:rsid w:val="0099131B"/>
    <w:rsid w:val="009914EE"/>
    <w:rsid w:val="009917AC"/>
    <w:rsid w:val="009918E1"/>
    <w:rsid w:val="00991AF8"/>
    <w:rsid w:val="00992186"/>
    <w:rsid w:val="009923B3"/>
    <w:rsid w:val="00992501"/>
    <w:rsid w:val="00992862"/>
    <w:rsid w:val="00992C07"/>
    <w:rsid w:val="00992F8F"/>
    <w:rsid w:val="00993443"/>
    <w:rsid w:val="0099431F"/>
    <w:rsid w:val="009950C6"/>
    <w:rsid w:val="0099525C"/>
    <w:rsid w:val="009958D0"/>
    <w:rsid w:val="00995E27"/>
    <w:rsid w:val="009962DD"/>
    <w:rsid w:val="00996E0B"/>
    <w:rsid w:val="00996EBB"/>
    <w:rsid w:val="009977B2"/>
    <w:rsid w:val="00997C4F"/>
    <w:rsid w:val="009A1215"/>
    <w:rsid w:val="009A1540"/>
    <w:rsid w:val="009A15C1"/>
    <w:rsid w:val="009A1B59"/>
    <w:rsid w:val="009A29F9"/>
    <w:rsid w:val="009A2D81"/>
    <w:rsid w:val="009A353B"/>
    <w:rsid w:val="009A35F7"/>
    <w:rsid w:val="009A4097"/>
    <w:rsid w:val="009A4291"/>
    <w:rsid w:val="009A49D2"/>
    <w:rsid w:val="009A686A"/>
    <w:rsid w:val="009A696B"/>
    <w:rsid w:val="009A6BC9"/>
    <w:rsid w:val="009A6BEE"/>
    <w:rsid w:val="009A6D81"/>
    <w:rsid w:val="009A7CAC"/>
    <w:rsid w:val="009A7E0A"/>
    <w:rsid w:val="009B04C2"/>
    <w:rsid w:val="009B09FF"/>
    <w:rsid w:val="009B0DF3"/>
    <w:rsid w:val="009B0F0C"/>
    <w:rsid w:val="009B0F1F"/>
    <w:rsid w:val="009B16D3"/>
    <w:rsid w:val="009B1A49"/>
    <w:rsid w:val="009B1E64"/>
    <w:rsid w:val="009B2255"/>
    <w:rsid w:val="009B3894"/>
    <w:rsid w:val="009B38C1"/>
    <w:rsid w:val="009B3F9D"/>
    <w:rsid w:val="009B4821"/>
    <w:rsid w:val="009B499B"/>
    <w:rsid w:val="009B4BBD"/>
    <w:rsid w:val="009B53CD"/>
    <w:rsid w:val="009B54A5"/>
    <w:rsid w:val="009B5803"/>
    <w:rsid w:val="009B60A5"/>
    <w:rsid w:val="009B63C1"/>
    <w:rsid w:val="009B6A92"/>
    <w:rsid w:val="009B6C11"/>
    <w:rsid w:val="009B6D2C"/>
    <w:rsid w:val="009B6E72"/>
    <w:rsid w:val="009B766B"/>
    <w:rsid w:val="009C0149"/>
    <w:rsid w:val="009C05FE"/>
    <w:rsid w:val="009C0DC3"/>
    <w:rsid w:val="009C14DE"/>
    <w:rsid w:val="009C163C"/>
    <w:rsid w:val="009C2093"/>
    <w:rsid w:val="009C26C7"/>
    <w:rsid w:val="009C2877"/>
    <w:rsid w:val="009C2E08"/>
    <w:rsid w:val="009C3326"/>
    <w:rsid w:val="009C36C2"/>
    <w:rsid w:val="009C3AB4"/>
    <w:rsid w:val="009C3C75"/>
    <w:rsid w:val="009C524D"/>
    <w:rsid w:val="009C52DF"/>
    <w:rsid w:val="009C5C83"/>
    <w:rsid w:val="009C65AF"/>
    <w:rsid w:val="009C69E8"/>
    <w:rsid w:val="009C7873"/>
    <w:rsid w:val="009C7B90"/>
    <w:rsid w:val="009D07E4"/>
    <w:rsid w:val="009D0A48"/>
    <w:rsid w:val="009D0AEC"/>
    <w:rsid w:val="009D1630"/>
    <w:rsid w:val="009D1A4A"/>
    <w:rsid w:val="009D211D"/>
    <w:rsid w:val="009D2864"/>
    <w:rsid w:val="009D2F0A"/>
    <w:rsid w:val="009D33DE"/>
    <w:rsid w:val="009D3496"/>
    <w:rsid w:val="009D4307"/>
    <w:rsid w:val="009D52C0"/>
    <w:rsid w:val="009D574B"/>
    <w:rsid w:val="009D5A2B"/>
    <w:rsid w:val="009D6337"/>
    <w:rsid w:val="009D6797"/>
    <w:rsid w:val="009D7FD2"/>
    <w:rsid w:val="009E14A3"/>
    <w:rsid w:val="009E2966"/>
    <w:rsid w:val="009E5287"/>
    <w:rsid w:val="009E56C1"/>
    <w:rsid w:val="009E5761"/>
    <w:rsid w:val="009E5CD7"/>
    <w:rsid w:val="009E6822"/>
    <w:rsid w:val="009E6C32"/>
    <w:rsid w:val="009F00D2"/>
    <w:rsid w:val="009F0A62"/>
    <w:rsid w:val="009F0CB0"/>
    <w:rsid w:val="009F1296"/>
    <w:rsid w:val="009F1499"/>
    <w:rsid w:val="009F196F"/>
    <w:rsid w:val="009F1FEA"/>
    <w:rsid w:val="009F2CFE"/>
    <w:rsid w:val="009F343B"/>
    <w:rsid w:val="009F3861"/>
    <w:rsid w:val="009F4478"/>
    <w:rsid w:val="009F4739"/>
    <w:rsid w:val="009F47AB"/>
    <w:rsid w:val="009F4C6A"/>
    <w:rsid w:val="009F5800"/>
    <w:rsid w:val="009F5862"/>
    <w:rsid w:val="009F6127"/>
    <w:rsid w:val="009F6BA6"/>
    <w:rsid w:val="009F7B5F"/>
    <w:rsid w:val="00A005A3"/>
    <w:rsid w:val="00A00AA0"/>
    <w:rsid w:val="00A00B83"/>
    <w:rsid w:val="00A01042"/>
    <w:rsid w:val="00A01420"/>
    <w:rsid w:val="00A019F7"/>
    <w:rsid w:val="00A01CFE"/>
    <w:rsid w:val="00A02028"/>
    <w:rsid w:val="00A024AC"/>
    <w:rsid w:val="00A02505"/>
    <w:rsid w:val="00A0278C"/>
    <w:rsid w:val="00A0287A"/>
    <w:rsid w:val="00A02AE4"/>
    <w:rsid w:val="00A030E2"/>
    <w:rsid w:val="00A03246"/>
    <w:rsid w:val="00A034AC"/>
    <w:rsid w:val="00A03DF7"/>
    <w:rsid w:val="00A03E05"/>
    <w:rsid w:val="00A04569"/>
    <w:rsid w:val="00A04A45"/>
    <w:rsid w:val="00A04F76"/>
    <w:rsid w:val="00A05211"/>
    <w:rsid w:val="00A05BF9"/>
    <w:rsid w:val="00A05F0C"/>
    <w:rsid w:val="00A05F26"/>
    <w:rsid w:val="00A06807"/>
    <w:rsid w:val="00A07016"/>
    <w:rsid w:val="00A0747E"/>
    <w:rsid w:val="00A0749B"/>
    <w:rsid w:val="00A07C30"/>
    <w:rsid w:val="00A07CC6"/>
    <w:rsid w:val="00A10DC2"/>
    <w:rsid w:val="00A11933"/>
    <w:rsid w:val="00A11C72"/>
    <w:rsid w:val="00A12A73"/>
    <w:rsid w:val="00A1317D"/>
    <w:rsid w:val="00A1341B"/>
    <w:rsid w:val="00A13521"/>
    <w:rsid w:val="00A137F4"/>
    <w:rsid w:val="00A14B44"/>
    <w:rsid w:val="00A1782E"/>
    <w:rsid w:val="00A17F36"/>
    <w:rsid w:val="00A20F70"/>
    <w:rsid w:val="00A21371"/>
    <w:rsid w:val="00A224E1"/>
    <w:rsid w:val="00A224FC"/>
    <w:rsid w:val="00A2282A"/>
    <w:rsid w:val="00A22BCB"/>
    <w:rsid w:val="00A2306F"/>
    <w:rsid w:val="00A23504"/>
    <w:rsid w:val="00A24036"/>
    <w:rsid w:val="00A24077"/>
    <w:rsid w:val="00A247B5"/>
    <w:rsid w:val="00A2484F"/>
    <w:rsid w:val="00A25BA4"/>
    <w:rsid w:val="00A25BE5"/>
    <w:rsid w:val="00A268A2"/>
    <w:rsid w:val="00A26A9D"/>
    <w:rsid w:val="00A2717D"/>
    <w:rsid w:val="00A300C2"/>
    <w:rsid w:val="00A302B8"/>
    <w:rsid w:val="00A30D54"/>
    <w:rsid w:val="00A3134E"/>
    <w:rsid w:val="00A31720"/>
    <w:rsid w:val="00A318C5"/>
    <w:rsid w:val="00A32004"/>
    <w:rsid w:val="00A32812"/>
    <w:rsid w:val="00A334D8"/>
    <w:rsid w:val="00A3350A"/>
    <w:rsid w:val="00A33550"/>
    <w:rsid w:val="00A33718"/>
    <w:rsid w:val="00A33EAA"/>
    <w:rsid w:val="00A34194"/>
    <w:rsid w:val="00A34A27"/>
    <w:rsid w:val="00A34F80"/>
    <w:rsid w:val="00A35653"/>
    <w:rsid w:val="00A357F8"/>
    <w:rsid w:val="00A35BFD"/>
    <w:rsid w:val="00A3658F"/>
    <w:rsid w:val="00A371C7"/>
    <w:rsid w:val="00A373AD"/>
    <w:rsid w:val="00A37572"/>
    <w:rsid w:val="00A3776E"/>
    <w:rsid w:val="00A379D8"/>
    <w:rsid w:val="00A37F67"/>
    <w:rsid w:val="00A404E0"/>
    <w:rsid w:val="00A4088C"/>
    <w:rsid w:val="00A408C2"/>
    <w:rsid w:val="00A41AF1"/>
    <w:rsid w:val="00A425DF"/>
    <w:rsid w:val="00A42956"/>
    <w:rsid w:val="00A43D6B"/>
    <w:rsid w:val="00A44B50"/>
    <w:rsid w:val="00A44D62"/>
    <w:rsid w:val="00A45886"/>
    <w:rsid w:val="00A460C1"/>
    <w:rsid w:val="00A46664"/>
    <w:rsid w:val="00A46972"/>
    <w:rsid w:val="00A46E48"/>
    <w:rsid w:val="00A46EEC"/>
    <w:rsid w:val="00A4710B"/>
    <w:rsid w:val="00A47395"/>
    <w:rsid w:val="00A47CD1"/>
    <w:rsid w:val="00A5020F"/>
    <w:rsid w:val="00A50904"/>
    <w:rsid w:val="00A50986"/>
    <w:rsid w:val="00A50C69"/>
    <w:rsid w:val="00A50F90"/>
    <w:rsid w:val="00A5108D"/>
    <w:rsid w:val="00A52620"/>
    <w:rsid w:val="00A52729"/>
    <w:rsid w:val="00A5272C"/>
    <w:rsid w:val="00A52C94"/>
    <w:rsid w:val="00A5461A"/>
    <w:rsid w:val="00A54A50"/>
    <w:rsid w:val="00A54C8A"/>
    <w:rsid w:val="00A54D43"/>
    <w:rsid w:val="00A54DD7"/>
    <w:rsid w:val="00A54E04"/>
    <w:rsid w:val="00A54E79"/>
    <w:rsid w:val="00A54FFA"/>
    <w:rsid w:val="00A5521C"/>
    <w:rsid w:val="00A5586E"/>
    <w:rsid w:val="00A55DBB"/>
    <w:rsid w:val="00A56633"/>
    <w:rsid w:val="00A56EC5"/>
    <w:rsid w:val="00A5764C"/>
    <w:rsid w:val="00A60352"/>
    <w:rsid w:val="00A611D2"/>
    <w:rsid w:val="00A612A2"/>
    <w:rsid w:val="00A6205A"/>
    <w:rsid w:val="00A62AB4"/>
    <w:rsid w:val="00A62FD2"/>
    <w:rsid w:val="00A63052"/>
    <w:rsid w:val="00A6324A"/>
    <w:rsid w:val="00A635C5"/>
    <w:rsid w:val="00A63752"/>
    <w:rsid w:val="00A63B7B"/>
    <w:rsid w:val="00A63E18"/>
    <w:rsid w:val="00A63FF7"/>
    <w:rsid w:val="00A645BC"/>
    <w:rsid w:val="00A645C5"/>
    <w:rsid w:val="00A65E5F"/>
    <w:rsid w:val="00A666A9"/>
    <w:rsid w:val="00A67772"/>
    <w:rsid w:val="00A678D8"/>
    <w:rsid w:val="00A67B8C"/>
    <w:rsid w:val="00A700E4"/>
    <w:rsid w:val="00A708C3"/>
    <w:rsid w:val="00A71B9D"/>
    <w:rsid w:val="00A72B7C"/>
    <w:rsid w:val="00A72C74"/>
    <w:rsid w:val="00A73149"/>
    <w:rsid w:val="00A7374C"/>
    <w:rsid w:val="00A737A9"/>
    <w:rsid w:val="00A74793"/>
    <w:rsid w:val="00A752DC"/>
    <w:rsid w:val="00A756D4"/>
    <w:rsid w:val="00A75D74"/>
    <w:rsid w:val="00A75F69"/>
    <w:rsid w:val="00A760AB"/>
    <w:rsid w:val="00A7627D"/>
    <w:rsid w:val="00A765AF"/>
    <w:rsid w:val="00A7666D"/>
    <w:rsid w:val="00A766C4"/>
    <w:rsid w:val="00A7678A"/>
    <w:rsid w:val="00A76A4F"/>
    <w:rsid w:val="00A76C1A"/>
    <w:rsid w:val="00A770D2"/>
    <w:rsid w:val="00A80C68"/>
    <w:rsid w:val="00A80F7B"/>
    <w:rsid w:val="00A81261"/>
    <w:rsid w:val="00A815AE"/>
    <w:rsid w:val="00A827EC"/>
    <w:rsid w:val="00A82A7F"/>
    <w:rsid w:val="00A82CCE"/>
    <w:rsid w:val="00A83636"/>
    <w:rsid w:val="00A83A0D"/>
    <w:rsid w:val="00A846E2"/>
    <w:rsid w:val="00A84DBD"/>
    <w:rsid w:val="00A84F3A"/>
    <w:rsid w:val="00A85264"/>
    <w:rsid w:val="00A86C94"/>
    <w:rsid w:val="00A86CA3"/>
    <w:rsid w:val="00A87438"/>
    <w:rsid w:val="00A87931"/>
    <w:rsid w:val="00A90329"/>
    <w:rsid w:val="00A90373"/>
    <w:rsid w:val="00A903C8"/>
    <w:rsid w:val="00A9078B"/>
    <w:rsid w:val="00A90A3A"/>
    <w:rsid w:val="00A90E60"/>
    <w:rsid w:val="00A91404"/>
    <w:rsid w:val="00A9202B"/>
    <w:rsid w:val="00A920C4"/>
    <w:rsid w:val="00A92483"/>
    <w:rsid w:val="00A929FE"/>
    <w:rsid w:val="00A93011"/>
    <w:rsid w:val="00A93122"/>
    <w:rsid w:val="00A935D9"/>
    <w:rsid w:val="00A9365D"/>
    <w:rsid w:val="00A9392F"/>
    <w:rsid w:val="00A93D77"/>
    <w:rsid w:val="00A93E3C"/>
    <w:rsid w:val="00A943C3"/>
    <w:rsid w:val="00A94960"/>
    <w:rsid w:val="00A94B99"/>
    <w:rsid w:val="00A94FC6"/>
    <w:rsid w:val="00A96CC8"/>
    <w:rsid w:val="00A97019"/>
    <w:rsid w:val="00A97237"/>
    <w:rsid w:val="00A975B9"/>
    <w:rsid w:val="00A97621"/>
    <w:rsid w:val="00A97709"/>
    <w:rsid w:val="00A97F0E"/>
    <w:rsid w:val="00AA0804"/>
    <w:rsid w:val="00AA0C81"/>
    <w:rsid w:val="00AA0FB6"/>
    <w:rsid w:val="00AA1644"/>
    <w:rsid w:val="00AA170B"/>
    <w:rsid w:val="00AA1A6E"/>
    <w:rsid w:val="00AA1FAF"/>
    <w:rsid w:val="00AA26AB"/>
    <w:rsid w:val="00AA2B8E"/>
    <w:rsid w:val="00AA2DD3"/>
    <w:rsid w:val="00AA33C0"/>
    <w:rsid w:val="00AA33DB"/>
    <w:rsid w:val="00AA3807"/>
    <w:rsid w:val="00AA46C7"/>
    <w:rsid w:val="00AA4C39"/>
    <w:rsid w:val="00AA56F0"/>
    <w:rsid w:val="00AA6775"/>
    <w:rsid w:val="00AA6F9B"/>
    <w:rsid w:val="00AA7AD3"/>
    <w:rsid w:val="00AA7DB6"/>
    <w:rsid w:val="00AB049A"/>
    <w:rsid w:val="00AB217C"/>
    <w:rsid w:val="00AB2732"/>
    <w:rsid w:val="00AB3003"/>
    <w:rsid w:val="00AB38A7"/>
    <w:rsid w:val="00AB3B96"/>
    <w:rsid w:val="00AB3C47"/>
    <w:rsid w:val="00AB3FCB"/>
    <w:rsid w:val="00AB4092"/>
    <w:rsid w:val="00AB42D1"/>
    <w:rsid w:val="00AB5159"/>
    <w:rsid w:val="00AB55E0"/>
    <w:rsid w:val="00AB57C5"/>
    <w:rsid w:val="00AB5927"/>
    <w:rsid w:val="00AB5A7E"/>
    <w:rsid w:val="00AB5B58"/>
    <w:rsid w:val="00AB6677"/>
    <w:rsid w:val="00AB66B1"/>
    <w:rsid w:val="00AB67F0"/>
    <w:rsid w:val="00AB6F10"/>
    <w:rsid w:val="00AB6F45"/>
    <w:rsid w:val="00AB7250"/>
    <w:rsid w:val="00AB75A3"/>
    <w:rsid w:val="00AB77F7"/>
    <w:rsid w:val="00AB7BF0"/>
    <w:rsid w:val="00AB7E2E"/>
    <w:rsid w:val="00AC0AE2"/>
    <w:rsid w:val="00AC0BE2"/>
    <w:rsid w:val="00AC0D93"/>
    <w:rsid w:val="00AC1C62"/>
    <w:rsid w:val="00AC1DAC"/>
    <w:rsid w:val="00AC1DFB"/>
    <w:rsid w:val="00AC1E55"/>
    <w:rsid w:val="00AC1FE9"/>
    <w:rsid w:val="00AC24B7"/>
    <w:rsid w:val="00AC26D6"/>
    <w:rsid w:val="00AC2798"/>
    <w:rsid w:val="00AC2855"/>
    <w:rsid w:val="00AC37FA"/>
    <w:rsid w:val="00AC3F3D"/>
    <w:rsid w:val="00AC4037"/>
    <w:rsid w:val="00AC40B4"/>
    <w:rsid w:val="00AC470F"/>
    <w:rsid w:val="00AC54AE"/>
    <w:rsid w:val="00AC5A70"/>
    <w:rsid w:val="00AC5A73"/>
    <w:rsid w:val="00AC6055"/>
    <w:rsid w:val="00AC64CD"/>
    <w:rsid w:val="00AC665D"/>
    <w:rsid w:val="00AC7751"/>
    <w:rsid w:val="00AD0104"/>
    <w:rsid w:val="00AD06B8"/>
    <w:rsid w:val="00AD0783"/>
    <w:rsid w:val="00AD079B"/>
    <w:rsid w:val="00AD0A58"/>
    <w:rsid w:val="00AD0BCA"/>
    <w:rsid w:val="00AD1331"/>
    <w:rsid w:val="00AD1358"/>
    <w:rsid w:val="00AD1390"/>
    <w:rsid w:val="00AD13C0"/>
    <w:rsid w:val="00AD144F"/>
    <w:rsid w:val="00AD20D3"/>
    <w:rsid w:val="00AD21F9"/>
    <w:rsid w:val="00AD2CE9"/>
    <w:rsid w:val="00AD3369"/>
    <w:rsid w:val="00AD38E8"/>
    <w:rsid w:val="00AD4702"/>
    <w:rsid w:val="00AD489C"/>
    <w:rsid w:val="00AD48F2"/>
    <w:rsid w:val="00AD4D03"/>
    <w:rsid w:val="00AD4F7A"/>
    <w:rsid w:val="00AD4FAB"/>
    <w:rsid w:val="00AD4FC9"/>
    <w:rsid w:val="00AD4FCD"/>
    <w:rsid w:val="00AD50DD"/>
    <w:rsid w:val="00AD586F"/>
    <w:rsid w:val="00AD6751"/>
    <w:rsid w:val="00AD745A"/>
    <w:rsid w:val="00AD7CDD"/>
    <w:rsid w:val="00AE09A1"/>
    <w:rsid w:val="00AE1E69"/>
    <w:rsid w:val="00AE224E"/>
    <w:rsid w:val="00AE252A"/>
    <w:rsid w:val="00AE2554"/>
    <w:rsid w:val="00AE2CD6"/>
    <w:rsid w:val="00AE2FA3"/>
    <w:rsid w:val="00AE3491"/>
    <w:rsid w:val="00AE34A9"/>
    <w:rsid w:val="00AE4BC3"/>
    <w:rsid w:val="00AE5017"/>
    <w:rsid w:val="00AE6DDC"/>
    <w:rsid w:val="00AE6FAB"/>
    <w:rsid w:val="00AE735C"/>
    <w:rsid w:val="00AE75FF"/>
    <w:rsid w:val="00AE7821"/>
    <w:rsid w:val="00AE7B17"/>
    <w:rsid w:val="00AF0192"/>
    <w:rsid w:val="00AF0291"/>
    <w:rsid w:val="00AF03F2"/>
    <w:rsid w:val="00AF0423"/>
    <w:rsid w:val="00AF0681"/>
    <w:rsid w:val="00AF10A9"/>
    <w:rsid w:val="00AF2263"/>
    <w:rsid w:val="00AF2CC0"/>
    <w:rsid w:val="00AF33DB"/>
    <w:rsid w:val="00AF3ACD"/>
    <w:rsid w:val="00AF4000"/>
    <w:rsid w:val="00AF40CF"/>
    <w:rsid w:val="00AF42CE"/>
    <w:rsid w:val="00AF5016"/>
    <w:rsid w:val="00AF5AC9"/>
    <w:rsid w:val="00AF6223"/>
    <w:rsid w:val="00AF6716"/>
    <w:rsid w:val="00AF68BC"/>
    <w:rsid w:val="00AF74B0"/>
    <w:rsid w:val="00AF7A93"/>
    <w:rsid w:val="00B00C47"/>
    <w:rsid w:val="00B01C18"/>
    <w:rsid w:val="00B025A9"/>
    <w:rsid w:val="00B03837"/>
    <w:rsid w:val="00B03A89"/>
    <w:rsid w:val="00B03BBA"/>
    <w:rsid w:val="00B04ECE"/>
    <w:rsid w:val="00B05A46"/>
    <w:rsid w:val="00B062AD"/>
    <w:rsid w:val="00B06AC9"/>
    <w:rsid w:val="00B07118"/>
    <w:rsid w:val="00B07EBC"/>
    <w:rsid w:val="00B10965"/>
    <w:rsid w:val="00B10D58"/>
    <w:rsid w:val="00B10DB7"/>
    <w:rsid w:val="00B110A2"/>
    <w:rsid w:val="00B110D9"/>
    <w:rsid w:val="00B113EA"/>
    <w:rsid w:val="00B115EC"/>
    <w:rsid w:val="00B11748"/>
    <w:rsid w:val="00B1352C"/>
    <w:rsid w:val="00B1354C"/>
    <w:rsid w:val="00B14937"/>
    <w:rsid w:val="00B14E80"/>
    <w:rsid w:val="00B1510A"/>
    <w:rsid w:val="00B15696"/>
    <w:rsid w:val="00B15980"/>
    <w:rsid w:val="00B160F4"/>
    <w:rsid w:val="00B1645B"/>
    <w:rsid w:val="00B1658E"/>
    <w:rsid w:val="00B16A93"/>
    <w:rsid w:val="00B16B50"/>
    <w:rsid w:val="00B16B90"/>
    <w:rsid w:val="00B16DDE"/>
    <w:rsid w:val="00B17237"/>
    <w:rsid w:val="00B175E7"/>
    <w:rsid w:val="00B20057"/>
    <w:rsid w:val="00B2063F"/>
    <w:rsid w:val="00B20CA8"/>
    <w:rsid w:val="00B2118F"/>
    <w:rsid w:val="00B21A9C"/>
    <w:rsid w:val="00B22211"/>
    <w:rsid w:val="00B226BB"/>
    <w:rsid w:val="00B22FFA"/>
    <w:rsid w:val="00B24FBE"/>
    <w:rsid w:val="00B250C7"/>
    <w:rsid w:val="00B250C8"/>
    <w:rsid w:val="00B25267"/>
    <w:rsid w:val="00B25820"/>
    <w:rsid w:val="00B25B71"/>
    <w:rsid w:val="00B262EC"/>
    <w:rsid w:val="00B269B1"/>
    <w:rsid w:val="00B26D57"/>
    <w:rsid w:val="00B26F2C"/>
    <w:rsid w:val="00B272B7"/>
    <w:rsid w:val="00B30A76"/>
    <w:rsid w:val="00B30F9D"/>
    <w:rsid w:val="00B323E7"/>
    <w:rsid w:val="00B32759"/>
    <w:rsid w:val="00B32949"/>
    <w:rsid w:val="00B32BD7"/>
    <w:rsid w:val="00B32FC7"/>
    <w:rsid w:val="00B33401"/>
    <w:rsid w:val="00B340A6"/>
    <w:rsid w:val="00B34976"/>
    <w:rsid w:val="00B35107"/>
    <w:rsid w:val="00B35412"/>
    <w:rsid w:val="00B362DC"/>
    <w:rsid w:val="00B365F6"/>
    <w:rsid w:val="00B36853"/>
    <w:rsid w:val="00B369F2"/>
    <w:rsid w:val="00B37013"/>
    <w:rsid w:val="00B37693"/>
    <w:rsid w:val="00B37E59"/>
    <w:rsid w:val="00B40BA5"/>
    <w:rsid w:val="00B40C6E"/>
    <w:rsid w:val="00B41373"/>
    <w:rsid w:val="00B418E6"/>
    <w:rsid w:val="00B41A74"/>
    <w:rsid w:val="00B41AF0"/>
    <w:rsid w:val="00B42E21"/>
    <w:rsid w:val="00B42FA8"/>
    <w:rsid w:val="00B42FC1"/>
    <w:rsid w:val="00B437EE"/>
    <w:rsid w:val="00B44124"/>
    <w:rsid w:val="00B44714"/>
    <w:rsid w:val="00B45422"/>
    <w:rsid w:val="00B464E7"/>
    <w:rsid w:val="00B46AF3"/>
    <w:rsid w:val="00B504E1"/>
    <w:rsid w:val="00B50CC5"/>
    <w:rsid w:val="00B51886"/>
    <w:rsid w:val="00B51A2D"/>
    <w:rsid w:val="00B52589"/>
    <w:rsid w:val="00B534D5"/>
    <w:rsid w:val="00B53577"/>
    <w:rsid w:val="00B5438D"/>
    <w:rsid w:val="00B54412"/>
    <w:rsid w:val="00B54566"/>
    <w:rsid w:val="00B5566D"/>
    <w:rsid w:val="00B55758"/>
    <w:rsid w:val="00B55847"/>
    <w:rsid w:val="00B55C0F"/>
    <w:rsid w:val="00B560C2"/>
    <w:rsid w:val="00B56DE1"/>
    <w:rsid w:val="00B572E4"/>
    <w:rsid w:val="00B576AC"/>
    <w:rsid w:val="00B577CB"/>
    <w:rsid w:val="00B606FF"/>
    <w:rsid w:val="00B60B9F"/>
    <w:rsid w:val="00B61420"/>
    <w:rsid w:val="00B61C4E"/>
    <w:rsid w:val="00B62682"/>
    <w:rsid w:val="00B630CB"/>
    <w:rsid w:val="00B63144"/>
    <w:rsid w:val="00B63D43"/>
    <w:rsid w:val="00B65C6E"/>
    <w:rsid w:val="00B65FBC"/>
    <w:rsid w:val="00B676F3"/>
    <w:rsid w:val="00B67845"/>
    <w:rsid w:val="00B679B6"/>
    <w:rsid w:val="00B704A9"/>
    <w:rsid w:val="00B7097C"/>
    <w:rsid w:val="00B70F55"/>
    <w:rsid w:val="00B7149E"/>
    <w:rsid w:val="00B722D9"/>
    <w:rsid w:val="00B72659"/>
    <w:rsid w:val="00B73248"/>
    <w:rsid w:val="00B73DE3"/>
    <w:rsid w:val="00B7445D"/>
    <w:rsid w:val="00B745A2"/>
    <w:rsid w:val="00B75B5F"/>
    <w:rsid w:val="00B75DA1"/>
    <w:rsid w:val="00B76074"/>
    <w:rsid w:val="00B761A7"/>
    <w:rsid w:val="00B765F7"/>
    <w:rsid w:val="00B76FBD"/>
    <w:rsid w:val="00B7745D"/>
    <w:rsid w:val="00B7760C"/>
    <w:rsid w:val="00B777F8"/>
    <w:rsid w:val="00B77BA6"/>
    <w:rsid w:val="00B80B11"/>
    <w:rsid w:val="00B80D08"/>
    <w:rsid w:val="00B80EEA"/>
    <w:rsid w:val="00B824FE"/>
    <w:rsid w:val="00B82760"/>
    <w:rsid w:val="00B82996"/>
    <w:rsid w:val="00B82B71"/>
    <w:rsid w:val="00B83B46"/>
    <w:rsid w:val="00B8425F"/>
    <w:rsid w:val="00B85538"/>
    <w:rsid w:val="00B85AAC"/>
    <w:rsid w:val="00B86341"/>
    <w:rsid w:val="00B86A30"/>
    <w:rsid w:val="00B86BCB"/>
    <w:rsid w:val="00B86E0A"/>
    <w:rsid w:val="00B86FE1"/>
    <w:rsid w:val="00B87B9A"/>
    <w:rsid w:val="00B87EE7"/>
    <w:rsid w:val="00B903B2"/>
    <w:rsid w:val="00B908FD"/>
    <w:rsid w:val="00B90BAC"/>
    <w:rsid w:val="00B90D2A"/>
    <w:rsid w:val="00B90E8C"/>
    <w:rsid w:val="00B91BE9"/>
    <w:rsid w:val="00B94CA4"/>
    <w:rsid w:val="00B94D4F"/>
    <w:rsid w:val="00B959F6"/>
    <w:rsid w:val="00B95B04"/>
    <w:rsid w:val="00B95C35"/>
    <w:rsid w:val="00B965B8"/>
    <w:rsid w:val="00B967CF"/>
    <w:rsid w:val="00B970FE"/>
    <w:rsid w:val="00B97248"/>
    <w:rsid w:val="00B9742A"/>
    <w:rsid w:val="00B978C6"/>
    <w:rsid w:val="00B97B7D"/>
    <w:rsid w:val="00B97E5B"/>
    <w:rsid w:val="00B97EA3"/>
    <w:rsid w:val="00BA1031"/>
    <w:rsid w:val="00BA150D"/>
    <w:rsid w:val="00BA1EB9"/>
    <w:rsid w:val="00BA23BC"/>
    <w:rsid w:val="00BA26A2"/>
    <w:rsid w:val="00BA27CB"/>
    <w:rsid w:val="00BA2E4E"/>
    <w:rsid w:val="00BA4DAA"/>
    <w:rsid w:val="00BA514B"/>
    <w:rsid w:val="00BA5B77"/>
    <w:rsid w:val="00BA6492"/>
    <w:rsid w:val="00BA67A0"/>
    <w:rsid w:val="00BA6810"/>
    <w:rsid w:val="00BA6BF2"/>
    <w:rsid w:val="00BA6CD8"/>
    <w:rsid w:val="00BA700E"/>
    <w:rsid w:val="00BA7A17"/>
    <w:rsid w:val="00BB08D3"/>
    <w:rsid w:val="00BB1413"/>
    <w:rsid w:val="00BB170C"/>
    <w:rsid w:val="00BB1E7C"/>
    <w:rsid w:val="00BB3513"/>
    <w:rsid w:val="00BB3FBB"/>
    <w:rsid w:val="00BB470F"/>
    <w:rsid w:val="00BB4F09"/>
    <w:rsid w:val="00BB5D32"/>
    <w:rsid w:val="00BB6555"/>
    <w:rsid w:val="00BB667F"/>
    <w:rsid w:val="00BB6F8F"/>
    <w:rsid w:val="00BB7AD7"/>
    <w:rsid w:val="00BB7E25"/>
    <w:rsid w:val="00BC0801"/>
    <w:rsid w:val="00BC1B3E"/>
    <w:rsid w:val="00BC1E9A"/>
    <w:rsid w:val="00BC1F2E"/>
    <w:rsid w:val="00BC240B"/>
    <w:rsid w:val="00BC25D2"/>
    <w:rsid w:val="00BC26BE"/>
    <w:rsid w:val="00BC2787"/>
    <w:rsid w:val="00BC2F87"/>
    <w:rsid w:val="00BC3ABB"/>
    <w:rsid w:val="00BC4002"/>
    <w:rsid w:val="00BC476D"/>
    <w:rsid w:val="00BC47F2"/>
    <w:rsid w:val="00BC4A74"/>
    <w:rsid w:val="00BC4E30"/>
    <w:rsid w:val="00BC4F7E"/>
    <w:rsid w:val="00BC5757"/>
    <w:rsid w:val="00BC5E6F"/>
    <w:rsid w:val="00BC6FEE"/>
    <w:rsid w:val="00BC732C"/>
    <w:rsid w:val="00BC73FF"/>
    <w:rsid w:val="00BD0025"/>
    <w:rsid w:val="00BD0BD2"/>
    <w:rsid w:val="00BD0BD6"/>
    <w:rsid w:val="00BD12EE"/>
    <w:rsid w:val="00BD1373"/>
    <w:rsid w:val="00BD14EB"/>
    <w:rsid w:val="00BD19EF"/>
    <w:rsid w:val="00BD19F8"/>
    <w:rsid w:val="00BD2348"/>
    <w:rsid w:val="00BD2FE8"/>
    <w:rsid w:val="00BD31E2"/>
    <w:rsid w:val="00BD37D1"/>
    <w:rsid w:val="00BD3A70"/>
    <w:rsid w:val="00BD3B2B"/>
    <w:rsid w:val="00BD3BBA"/>
    <w:rsid w:val="00BD42F0"/>
    <w:rsid w:val="00BD4909"/>
    <w:rsid w:val="00BD4FCE"/>
    <w:rsid w:val="00BD5533"/>
    <w:rsid w:val="00BD5852"/>
    <w:rsid w:val="00BD5CE9"/>
    <w:rsid w:val="00BD5ED1"/>
    <w:rsid w:val="00BD64C9"/>
    <w:rsid w:val="00BD6909"/>
    <w:rsid w:val="00BD7132"/>
    <w:rsid w:val="00BD730F"/>
    <w:rsid w:val="00BD761B"/>
    <w:rsid w:val="00BD773A"/>
    <w:rsid w:val="00BE0498"/>
    <w:rsid w:val="00BE107A"/>
    <w:rsid w:val="00BE166F"/>
    <w:rsid w:val="00BE1FFD"/>
    <w:rsid w:val="00BE26FC"/>
    <w:rsid w:val="00BE29E4"/>
    <w:rsid w:val="00BE2A17"/>
    <w:rsid w:val="00BE2FA8"/>
    <w:rsid w:val="00BE2FB4"/>
    <w:rsid w:val="00BE3722"/>
    <w:rsid w:val="00BE37E2"/>
    <w:rsid w:val="00BE3CA9"/>
    <w:rsid w:val="00BE4EA8"/>
    <w:rsid w:val="00BE5CF1"/>
    <w:rsid w:val="00BE5F47"/>
    <w:rsid w:val="00BE5F80"/>
    <w:rsid w:val="00BE63C8"/>
    <w:rsid w:val="00BE63EA"/>
    <w:rsid w:val="00BE666E"/>
    <w:rsid w:val="00BE675B"/>
    <w:rsid w:val="00BE6811"/>
    <w:rsid w:val="00BE7024"/>
    <w:rsid w:val="00BE70B1"/>
    <w:rsid w:val="00BE7CA1"/>
    <w:rsid w:val="00BE7F91"/>
    <w:rsid w:val="00BF01FE"/>
    <w:rsid w:val="00BF0381"/>
    <w:rsid w:val="00BF173D"/>
    <w:rsid w:val="00BF1C6F"/>
    <w:rsid w:val="00BF29AE"/>
    <w:rsid w:val="00BF2B3F"/>
    <w:rsid w:val="00BF2FC8"/>
    <w:rsid w:val="00BF4248"/>
    <w:rsid w:val="00BF439E"/>
    <w:rsid w:val="00BF46D9"/>
    <w:rsid w:val="00BF48D2"/>
    <w:rsid w:val="00BF4D0D"/>
    <w:rsid w:val="00BF50FF"/>
    <w:rsid w:val="00BF5532"/>
    <w:rsid w:val="00BF59C4"/>
    <w:rsid w:val="00BF60C3"/>
    <w:rsid w:val="00BF61A0"/>
    <w:rsid w:val="00BF64B6"/>
    <w:rsid w:val="00BF6EC8"/>
    <w:rsid w:val="00BF7B5A"/>
    <w:rsid w:val="00C009F1"/>
    <w:rsid w:val="00C00A36"/>
    <w:rsid w:val="00C01522"/>
    <w:rsid w:val="00C0156F"/>
    <w:rsid w:val="00C0186F"/>
    <w:rsid w:val="00C018C1"/>
    <w:rsid w:val="00C0209B"/>
    <w:rsid w:val="00C029AC"/>
    <w:rsid w:val="00C02A38"/>
    <w:rsid w:val="00C02D1B"/>
    <w:rsid w:val="00C03BD7"/>
    <w:rsid w:val="00C04F88"/>
    <w:rsid w:val="00C06D0A"/>
    <w:rsid w:val="00C06FCF"/>
    <w:rsid w:val="00C0730E"/>
    <w:rsid w:val="00C07538"/>
    <w:rsid w:val="00C078D5"/>
    <w:rsid w:val="00C078F8"/>
    <w:rsid w:val="00C07AFB"/>
    <w:rsid w:val="00C11273"/>
    <w:rsid w:val="00C112FD"/>
    <w:rsid w:val="00C11450"/>
    <w:rsid w:val="00C12156"/>
    <w:rsid w:val="00C14839"/>
    <w:rsid w:val="00C14E4F"/>
    <w:rsid w:val="00C153DF"/>
    <w:rsid w:val="00C15432"/>
    <w:rsid w:val="00C15848"/>
    <w:rsid w:val="00C159C3"/>
    <w:rsid w:val="00C1674B"/>
    <w:rsid w:val="00C17C2D"/>
    <w:rsid w:val="00C17EF4"/>
    <w:rsid w:val="00C20313"/>
    <w:rsid w:val="00C2049B"/>
    <w:rsid w:val="00C20C3A"/>
    <w:rsid w:val="00C218FF"/>
    <w:rsid w:val="00C21C5F"/>
    <w:rsid w:val="00C22740"/>
    <w:rsid w:val="00C22C94"/>
    <w:rsid w:val="00C22FBE"/>
    <w:rsid w:val="00C23141"/>
    <w:rsid w:val="00C2391F"/>
    <w:rsid w:val="00C248FA"/>
    <w:rsid w:val="00C24BB4"/>
    <w:rsid w:val="00C251CE"/>
    <w:rsid w:val="00C25A5C"/>
    <w:rsid w:val="00C25B5F"/>
    <w:rsid w:val="00C269B1"/>
    <w:rsid w:val="00C27029"/>
    <w:rsid w:val="00C270D6"/>
    <w:rsid w:val="00C31607"/>
    <w:rsid w:val="00C316BE"/>
    <w:rsid w:val="00C3207F"/>
    <w:rsid w:val="00C32324"/>
    <w:rsid w:val="00C32588"/>
    <w:rsid w:val="00C3296C"/>
    <w:rsid w:val="00C32A45"/>
    <w:rsid w:val="00C32F5C"/>
    <w:rsid w:val="00C32FBA"/>
    <w:rsid w:val="00C336A1"/>
    <w:rsid w:val="00C34982"/>
    <w:rsid w:val="00C36FB4"/>
    <w:rsid w:val="00C3703C"/>
    <w:rsid w:val="00C3743F"/>
    <w:rsid w:val="00C375ED"/>
    <w:rsid w:val="00C37714"/>
    <w:rsid w:val="00C37B47"/>
    <w:rsid w:val="00C37B5E"/>
    <w:rsid w:val="00C37FC2"/>
    <w:rsid w:val="00C37FE4"/>
    <w:rsid w:val="00C40561"/>
    <w:rsid w:val="00C40572"/>
    <w:rsid w:val="00C40B41"/>
    <w:rsid w:val="00C40CB9"/>
    <w:rsid w:val="00C414FA"/>
    <w:rsid w:val="00C4292B"/>
    <w:rsid w:val="00C42975"/>
    <w:rsid w:val="00C42A8C"/>
    <w:rsid w:val="00C42B06"/>
    <w:rsid w:val="00C42B95"/>
    <w:rsid w:val="00C42E49"/>
    <w:rsid w:val="00C42F10"/>
    <w:rsid w:val="00C432C3"/>
    <w:rsid w:val="00C433F6"/>
    <w:rsid w:val="00C43CA6"/>
    <w:rsid w:val="00C43DB1"/>
    <w:rsid w:val="00C43F02"/>
    <w:rsid w:val="00C44184"/>
    <w:rsid w:val="00C44890"/>
    <w:rsid w:val="00C44C6F"/>
    <w:rsid w:val="00C460AB"/>
    <w:rsid w:val="00C467BB"/>
    <w:rsid w:val="00C46DBB"/>
    <w:rsid w:val="00C46F7B"/>
    <w:rsid w:val="00C47740"/>
    <w:rsid w:val="00C478F8"/>
    <w:rsid w:val="00C47F9A"/>
    <w:rsid w:val="00C51230"/>
    <w:rsid w:val="00C51570"/>
    <w:rsid w:val="00C529B4"/>
    <w:rsid w:val="00C53899"/>
    <w:rsid w:val="00C53F82"/>
    <w:rsid w:val="00C54AD0"/>
    <w:rsid w:val="00C54C5A"/>
    <w:rsid w:val="00C55087"/>
    <w:rsid w:val="00C553BE"/>
    <w:rsid w:val="00C55915"/>
    <w:rsid w:val="00C55ED7"/>
    <w:rsid w:val="00C56033"/>
    <w:rsid w:val="00C57021"/>
    <w:rsid w:val="00C57400"/>
    <w:rsid w:val="00C57C1A"/>
    <w:rsid w:val="00C57D80"/>
    <w:rsid w:val="00C60E14"/>
    <w:rsid w:val="00C612EF"/>
    <w:rsid w:val="00C616E3"/>
    <w:rsid w:val="00C617BB"/>
    <w:rsid w:val="00C61E85"/>
    <w:rsid w:val="00C62175"/>
    <w:rsid w:val="00C62543"/>
    <w:rsid w:val="00C62569"/>
    <w:rsid w:val="00C62578"/>
    <w:rsid w:val="00C62701"/>
    <w:rsid w:val="00C62761"/>
    <w:rsid w:val="00C646EB"/>
    <w:rsid w:val="00C64D5C"/>
    <w:rsid w:val="00C64FCD"/>
    <w:rsid w:val="00C6580C"/>
    <w:rsid w:val="00C65827"/>
    <w:rsid w:val="00C664F2"/>
    <w:rsid w:val="00C667AB"/>
    <w:rsid w:val="00C67A8A"/>
    <w:rsid w:val="00C67C7F"/>
    <w:rsid w:val="00C7061D"/>
    <w:rsid w:val="00C70DBE"/>
    <w:rsid w:val="00C7108A"/>
    <w:rsid w:val="00C710B4"/>
    <w:rsid w:val="00C71E3C"/>
    <w:rsid w:val="00C726AB"/>
    <w:rsid w:val="00C72F46"/>
    <w:rsid w:val="00C732DC"/>
    <w:rsid w:val="00C732EC"/>
    <w:rsid w:val="00C739C2"/>
    <w:rsid w:val="00C739F0"/>
    <w:rsid w:val="00C7415B"/>
    <w:rsid w:val="00C7440F"/>
    <w:rsid w:val="00C745B2"/>
    <w:rsid w:val="00C746C9"/>
    <w:rsid w:val="00C74756"/>
    <w:rsid w:val="00C74B08"/>
    <w:rsid w:val="00C75642"/>
    <w:rsid w:val="00C75778"/>
    <w:rsid w:val="00C75D32"/>
    <w:rsid w:val="00C75E95"/>
    <w:rsid w:val="00C75F35"/>
    <w:rsid w:val="00C75F9E"/>
    <w:rsid w:val="00C760A7"/>
    <w:rsid w:val="00C7621E"/>
    <w:rsid w:val="00C763A2"/>
    <w:rsid w:val="00C766E1"/>
    <w:rsid w:val="00C76C22"/>
    <w:rsid w:val="00C76F3E"/>
    <w:rsid w:val="00C76F5F"/>
    <w:rsid w:val="00C77002"/>
    <w:rsid w:val="00C774F8"/>
    <w:rsid w:val="00C77F9A"/>
    <w:rsid w:val="00C800C0"/>
    <w:rsid w:val="00C80175"/>
    <w:rsid w:val="00C80618"/>
    <w:rsid w:val="00C80C2E"/>
    <w:rsid w:val="00C813F7"/>
    <w:rsid w:val="00C81F4B"/>
    <w:rsid w:val="00C828A3"/>
    <w:rsid w:val="00C82F18"/>
    <w:rsid w:val="00C8381E"/>
    <w:rsid w:val="00C84301"/>
    <w:rsid w:val="00C847BA"/>
    <w:rsid w:val="00C8490D"/>
    <w:rsid w:val="00C84AF9"/>
    <w:rsid w:val="00C85FD8"/>
    <w:rsid w:val="00C869AB"/>
    <w:rsid w:val="00C87925"/>
    <w:rsid w:val="00C87981"/>
    <w:rsid w:val="00C90720"/>
    <w:rsid w:val="00C90786"/>
    <w:rsid w:val="00C907BE"/>
    <w:rsid w:val="00C90814"/>
    <w:rsid w:val="00C90F6A"/>
    <w:rsid w:val="00C91C52"/>
    <w:rsid w:val="00C92074"/>
    <w:rsid w:val="00C92647"/>
    <w:rsid w:val="00C92855"/>
    <w:rsid w:val="00C92C42"/>
    <w:rsid w:val="00C9371B"/>
    <w:rsid w:val="00C937E2"/>
    <w:rsid w:val="00C93C0E"/>
    <w:rsid w:val="00C93C44"/>
    <w:rsid w:val="00C94A94"/>
    <w:rsid w:val="00C967F6"/>
    <w:rsid w:val="00C96F11"/>
    <w:rsid w:val="00CA04F6"/>
    <w:rsid w:val="00CA115B"/>
    <w:rsid w:val="00CA24B5"/>
    <w:rsid w:val="00CA27B0"/>
    <w:rsid w:val="00CA39CE"/>
    <w:rsid w:val="00CA4082"/>
    <w:rsid w:val="00CA43C5"/>
    <w:rsid w:val="00CA45C9"/>
    <w:rsid w:val="00CA4E77"/>
    <w:rsid w:val="00CA53D1"/>
    <w:rsid w:val="00CA5407"/>
    <w:rsid w:val="00CA5D4D"/>
    <w:rsid w:val="00CA5D5F"/>
    <w:rsid w:val="00CA6384"/>
    <w:rsid w:val="00CA64E1"/>
    <w:rsid w:val="00CA6576"/>
    <w:rsid w:val="00CA681B"/>
    <w:rsid w:val="00CA6A0F"/>
    <w:rsid w:val="00CA6ADC"/>
    <w:rsid w:val="00CA6BDC"/>
    <w:rsid w:val="00CA76FF"/>
    <w:rsid w:val="00CB002A"/>
    <w:rsid w:val="00CB0614"/>
    <w:rsid w:val="00CB11B9"/>
    <w:rsid w:val="00CB12C9"/>
    <w:rsid w:val="00CB137B"/>
    <w:rsid w:val="00CB2514"/>
    <w:rsid w:val="00CB266B"/>
    <w:rsid w:val="00CB451B"/>
    <w:rsid w:val="00CB4E19"/>
    <w:rsid w:val="00CB5580"/>
    <w:rsid w:val="00CB5675"/>
    <w:rsid w:val="00CB5BA1"/>
    <w:rsid w:val="00CB5FEB"/>
    <w:rsid w:val="00CB602C"/>
    <w:rsid w:val="00CB65C2"/>
    <w:rsid w:val="00CB68FC"/>
    <w:rsid w:val="00CB6B23"/>
    <w:rsid w:val="00CB7CC3"/>
    <w:rsid w:val="00CB7D3A"/>
    <w:rsid w:val="00CC069A"/>
    <w:rsid w:val="00CC12FC"/>
    <w:rsid w:val="00CC17D3"/>
    <w:rsid w:val="00CC21DF"/>
    <w:rsid w:val="00CC3775"/>
    <w:rsid w:val="00CC3A1C"/>
    <w:rsid w:val="00CC3C2F"/>
    <w:rsid w:val="00CC3D00"/>
    <w:rsid w:val="00CC47DB"/>
    <w:rsid w:val="00CC4E38"/>
    <w:rsid w:val="00CC4F49"/>
    <w:rsid w:val="00CC5D4E"/>
    <w:rsid w:val="00CC5EFD"/>
    <w:rsid w:val="00CC6AB8"/>
    <w:rsid w:val="00CC6FB1"/>
    <w:rsid w:val="00CC7A09"/>
    <w:rsid w:val="00CC7D22"/>
    <w:rsid w:val="00CD01B4"/>
    <w:rsid w:val="00CD0A1C"/>
    <w:rsid w:val="00CD0CFE"/>
    <w:rsid w:val="00CD12A7"/>
    <w:rsid w:val="00CD147E"/>
    <w:rsid w:val="00CD1F09"/>
    <w:rsid w:val="00CD2883"/>
    <w:rsid w:val="00CD28D3"/>
    <w:rsid w:val="00CD2E17"/>
    <w:rsid w:val="00CD3928"/>
    <w:rsid w:val="00CD3DB1"/>
    <w:rsid w:val="00CD3EEF"/>
    <w:rsid w:val="00CD40C5"/>
    <w:rsid w:val="00CD46A8"/>
    <w:rsid w:val="00CD4A02"/>
    <w:rsid w:val="00CD4D4B"/>
    <w:rsid w:val="00CD50BE"/>
    <w:rsid w:val="00CD594E"/>
    <w:rsid w:val="00CD5F78"/>
    <w:rsid w:val="00CD61B5"/>
    <w:rsid w:val="00CD6390"/>
    <w:rsid w:val="00CD6440"/>
    <w:rsid w:val="00CD6C20"/>
    <w:rsid w:val="00CD77B0"/>
    <w:rsid w:val="00CE0217"/>
    <w:rsid w:val="00CE0305"/>
    <w:rsid w:val="00CE18EC"/>
    <w:rsid w:val="00CE1DF0"/>
    <w:rsid w:val="00CE1E2F"/>
    <w:rsid w:val="00CE1EB5"/>
    <w:rsid w:val="00CE2624"/>
    <w:rsid w:val="00CE2774"/>
    <w:rsid w:val="00CE2C2B"/>
    <w:rsid w:val="00CE326C"/>
    <w:rsid w:val="00CE3656"/>
    <w:rsid w:val="00CE3763"/>
    <w:rsid w:val="00CE3B54"/>
    <w:rsid w:val="00CE4EA5"/>
    <w:rsid w:val="00CE50F1"/>
    <w:rsid w:val="00CE521F"/>
    <w:rsid w:val="00CE54AB"/>
    <w:rsid w:val="00CE67F1"/>
    <w:rsid w:val="00CE69F3"/>
    <w:rsid w:val="00CE6A67"/>
    <w:rsid w:val="00CF0482"/>
    <w:rsid w:val="00CF0D03"/>
    <w:rsid w:val="00CF230F"/>
    <w:rsid w:val="00CF2410"/>
    <w:rsid w:val="00CF29D3"/>
    <w:rsid w:val="00CF3477"/>
    <w:rsid w:val="00CF3B50"/>
    <w:rsid w:val="00CF41FE"/>
    <w:rsid w:val="00CF456E"/>
    <w:rsid w:val="00CF466A"/>
    <w:rsid w:val="00CF4DA3"/>
    <w:rsid w:val="00CF4E32"/>
    <w:rsid w:val="00CF5094"/>
    <w:rsid w:val="00CF548D"/>
    <w:rsid w:val="00CF5642"/>
    <w:rsid w:val="00CF5E6B"/>
    <w:rsid w:val="00CF6331"/>
    <w:rsid w:val="00CF70A2"/>
    <w:rsid w:val="00CF71F1"/>
    <w:rsid w:val="00CF7AAE"/>
    <w:rsid w:val="00D01400"/>
    <w:rsid w:val="00D014A0"/>
    <w:rsid w:val="00D019B2"/>
    <w:rsid w:val="00D01C33"/>
    <w:rsid w:val="00D02038"/>
    <w:rsid w:val="00D020D9"/>
    <w:rsid w:val="00D0259A"/>
    <w:rsid w:val="00D026DC"/>
    <w:rsid w:val="00D02BB0"/>
    <w:rsid w:val="00D02DD0"/>
    <w:rsid w:val="00D0349A"/>
    <w:rsid w:val="00D04071"/>
    <w:rsid w:val="00D048A4"/>
    <w:rsid w:val="00D04911"/>
    <w:rsid w:val="00D0499E"/>
    <w:rsid w:val="00D04CB5"/>
    <w:rsid w:val="00D051BE"/>
    <w:rsid w:val="00D057C8"/>
    <w:rsid w:val="00D06A50"/>
    <w:rsid w:val="00D06B58"/>
    <w:rsid w:val="00D071C5"/>
    <w:rsid w:val="00D079A8"/>
    <w:rsid w:val="00D07C4B"/>
    <w:rsid w:val="00D07D79"/>
    <w:rsid w:val="00D10507"/>
    <w:rsid w:val="00D10692"/>
    <w:rsid w:val="00D1096D"/>
    <w:rsid w:val="00D10C8F"/>
    <w:rsid w:val="00D10F48"/>
    <w:rsid w:val="00D11207"/>
    <w:rsid w:val="00D11450"/>
    <w:rsid w:val="00D11547"/>
    <w:rsid w:val="00D11E51"/>
    <w:rsid w:val="00D11F86"/>
    <w:rsid w:val="00D11FD4"/>
    <w:rsid w:val="00D12479"/>
    <w:rsid w:val="00D12801"/>
    <w:rsid w:val="00D12859"/>
    <w:rsid w:val="00D12D14"/>
    <w:rsid w:val="00D137A5"/>
    <w:rsid w:val="00D13E6C"/>
    <w:rsid w:val="00D146F0"/>
    <w:rsid w:val="00D14967"/>
    <w:rsid w:val="00D150D9"/>
    <w:rsid w:val="00D15671"/>
    <w:rsid w:val="00D15681"/>
    <w:rsid w:val="00D15D48"/>
    <w:rsid w:val="00D15F22"/>
    <w:rsid w:val="00D1604F"/>
    <w:rsid w:val="00D16CE9"/>
    <w:rsid w:val="00D1715E"/>
    <w:rsid w:val="00D1769E"/>
    <w:rsid w:val="00D176B9"/>
    <w:rsid w:val="00D17F65"/>
    <w:rsid w:val="00D20C4F"/>
    <w:rsid w:val="00D2184E"/>
    <w:rsid w:val="00D2193C"/>
    <w:rsid w:val="00D222AF"/>
    <w:rsid w:val="00D23319"/>
    <w:rsid w:val="00D235AA"/>
    <w:rsid w:val="00D23ED7"/>
    <w:rsid w:val="00D23F8D"/>
    <w:rsid w:val="00D24477"/>
    <w:rsid w:val="00D248D7"/>
    <w:rsid w:val="00D2521D"/>
    <w:rsid w:val="00D2582D"/>
    <w:rsid w:val="00D25890"/>
    <w:rsid w:val="00D259FA"/>
    <w:rsid w:val="00D25F74"/>
    <w:rsid w:val="00D26F06"/>
    <w:rsid w:val="00D278D2"/>
    <w:rsid w:val="00D3009B"/>
    <w:rsid w:val="00D3068E"/>
    <w:rsid w:val="00D3149E"/>
    <w:rsid w:val="00D3176D"/>
    <w:rsid w:val="00D320FF"/>
    <w:rsid w:val="00D32361"/>
    <w:rsid w:val="00D33611"/>
    <w:rsid w:val="00D33AC4"/>
    <w:rsid w:val="00D33C53"/>
    <w:rsid w:val="00D33F0E"/>
    <w:rsid w:val="00D33F2C"/>
    <w:rsid w:val="00D34067"/>
    <w:rsid w:val="00D34847"/>
    <w:rsid w:val="00D3496E"/>
    <w:rsid w:val="00D3521F"/>
    <w:rsid w:val="00D3628A"/>
    <w:rsid w:val="00D364F7"/>
    <w:rsid w:val="00D36888"/>
    <w:rsid w:val="00D37036"/>
    <w:rsid w:val="00D37AAC"/>
    <w:rsid w:val="00D37C79"/>
    <w:rsid w:val="00D401F8"/>
    <w:rsid w:val="00D402B5"/>
    <w:rsid w:val="00D406A3"/>
    <w:rsid w:val="00D40F22"/>
    <w:rsid w:val="00D40F3C"/>
    <w:rsid w:val="00D40F51"/>
    <w:rsid w:val="00D412F3"/>
    <w:rsid w:val="00D4170F"/>
    <w:rsid w:val="00D41E02"/>
    <w:rsid w:val="00D42D2B"/>
    <w:rsid w:val="00D42F6B"/>
    <w:rsid w:val="00D4419E"/>
    <w:rsid w:val="00D441EE"/>
    <w:rsid w:val="00D44879"/>
    <w:rsid w:val="00D452B7"/>
    <w:rsid w:val="00D45361"/>
    <w:rsid w:val="00D46235"/>
    <w:rsid w:val="00D468C2"/>
    <w:rsid w:val="00D46A85"/>
    <w:rsid w:val="00D47730"/>
    <w:rsid w:val="00D50268"/>
    <w:rsid w:val="00D5057C"/>
    <w:rsid w:val="00D50B13"/>
    <w:rsid w:val="00D5150B"/>
    <w:rsid w:val="00D51A50"/>
    <w:rsid w:val="00D51C93"/>
    <w:rsid w:val="00D5219C"/>
    <w:rsid w:val="00D5266E"/>
    <w:rsid w:val="00D52682"/>
    <w:rsid w:val="00D529F1"/>
    <w:rsid w:val="00D52B08"/>
    <w:rsid w:val="00D52E85"/>
    <w:rsid w:val="00D531C1"/>
    <w:rsid w:val="00D53286"/>
    <w:rsid w:val="00D532B0"/>
    <w:rsid w:val="00D53A8D"/>
    <w:rsid w:val="00D542DB"/>
    <w:rsid w:val="00D55751"/>
    <w:rsid w:val="00D55D09"/>
    <w:rsid w:val="00D5665A"/>
    <w:rsid w:val="00D56729"/>
    <w:rsid w:val="00D567CE"/>
    <w:rsid w:val="00D578FA"/>
    <w:rsid w:val="00D6010D"/>
    <w:rsid w:val="00D6039B"/>
    <w:rsid w:val="00D603D8"/>
    <w:rsid w:val="00D61347"/>
    <w:rsid w:val="00D61867"/>
    <w:rsid w:val="00D61931"/>
    <w:rsid w:val="00D63463"/>
    <w:rsid w:val="00D63F79"/>
    <w:rsid w:val="00D64398"/>
    <w:rsid w:val="00D64D87"/>
    <w:rsid w:val="00D650E1"/>
    <w:rsid w:val="00D653F8"/>
    <w:rsid w:val="00D65B1A"/>
    <w:rsid w:val="00D660D5"/>
    <w:rsid w:val="00D66565"/>
    <w:rsid w:val="00D6691F"/>
    <w:rsid w:val="00D67475"/>
    <w:rsid w:val="00D67D64"/>
    <w:rsid w:val="00D67E99"/>
    <w:rsid w:val="00D7000E"/>
    <w:rsid w:val="00D704D5"/>
    <w:rsid w:val="00D70EB5"/>
    <w:rsid w:val="00D7113C"/>
    <w:rsid w:val="00D714E9"/>
    <w:rsid w:val="00D71621"/>
    <w:rsid w:val="00D72410"/>
    <w:rsid w:val="00D73674"/>
    <w:rsid w:val="00D73779"/>
    <w:rsid w:val="00D73A23"/>
    <w:rsid w:val="00D75E2D"/>
    <w:rsid w:val="00D75E83"/>
    <w:rsid w:val="00D75EAF"/>
    <w:rsid w:val="00D76E0E"/>
    <w:rsid w:val="00D774B6"/>
    <w:rsid w:val="00D77E46"/>
    <w:rsid w:val="00D77E85"/>
    <w:rsid w:val="00D77F31"/>
    <w:rsid w:val="00D8048C"/>
    <w:rsid w:val="00D804FC"/>
    <w:rsid w:val="00D81259"/>
    <w:rsid w:val="00D8128E"/>
    <w:rsid w:val="00D82BF0"/>
    <w:rsid w:val="00D836E4"/>
    <w:rsid w:val="00D838EA"/>
    <w:rsid w:val="00D83FBC"/>
    <w:rsid w:val="00D845E2"/>
    <w:rsid w:val="00D8499D"/>
    <w:rsid w:val="00D84B4D"/>
    <w:rsid w:val="00D858B5"/>
    <w:rsid w:val="00D85B8B"/>
    <w:rsid w:val="00D85CC6"/>
    <w:rsid w:val="00D86219"/>
    <w:rsid w:val="00D8623C"/>
    <w:rsid w:val="00D867B4"/>
    <w:rsid w:val="00D86AD0"/>
    <w:rsid w:val="00D86D18"/>
    <w:rsid w:val="00D86DAD"/>
    <w:rsid w:val="00D8752D"/>
    <w:rsid w:val="00D87C5C"/>
    <w:rsid w:val="00D87F8A"/>
    <w:rsid w:val="00D90096"/>
    <w:rsid w:val="00D9138B"/>
    <w:rsid w:val="00D91DA0"/>
    <w:rsid w:val="00D91EA5"/>
    <w:rsid w:val="00D92613"/>
    <w:rsid w:val="00D928F6"/>
    <w:rsid w:val="00D92D82"/>
    <w:rsid w:val="00D93367"/>
    <w:rsid w:val="00D934CB"/>
    <w:rsid w:val="00D941F3"/>
    <w:rsid w:val="00D944FF"/>
    <w:rsid w:val="00D94714"/>
    <w:rsid w:val="00D94CD3"/>
    <w:rsid w:val="00D9545A"/>
    <w:rsid w:val="00D954D9"/>
    <w:rsid w:val="00D957E5"/>
    <w:rsid w:val="00D965CA"/>
    <w:rsid w:val="00D965CE"/>
    <w:rsid w:val="00D965E4"/>
    <w:rsid w:val="00D96744"/>
    <w:rsid w:val="00DA056A"/>
    <w:rsid w:val="00DA072C"/>
    <w:rsid w:val="00DA07EC"/>
    <w:rsid w:val="00DA08C7"/>
    <w:rsid w:val="00DA09FF"/>
    <w:rsid w:val="00DA0D45"/>
    <w:rsid w:val="00DA1636"/>
    <w:rsid w:val="00DA1AD1"/>
    <w:rsid w:val="00DA2535"/>
    <w:rsid w:val="00DA2918"/>
    <w:rsid w:val="00DA30B8"/>
    <w:rsid w:val="00DA393E"/>
    <w:rsid w:val="00DA3D2F"/>
    <w:rsid w:val="00DA4B52"/>
    <w:rsid w:val="00DA51DE"/>
    <w:rsid w:val="00DA54FC"/>
    <w:rsid w:val="00DA5A7F"/>
    <w:rsid w:val="00DA5DC7"/>
    <w:rsid w:val="00DA63F4"/>
    <w:rsid w:val="00DA6BE5"/>
    <w:rsid w:val="00DA7292"/>
    <w:rsid w:val="00DA745A"/>
    <w:rsid w:val="00DA7E79"/>
    <w:rsid w:val="00DB013D"/>
    <w:rsid w:val="00DB04A9"/>
    <w:rsid w:val="00DB0615"/>
    <w:rsid w:val="00DB0A46"/>
    <w:rsid w:val="00DB27EF"/>
    <w:rsid w:val="00DB2CDD"/>
    <w:rsid w:val="00DB3270"/>
    <w:rsid w:val="00DB33EB"/>
    <w:rsid w:val="00DB3552"/>
    <w:rsid w:val="00DB357A"/>
    <w:rsid w:val="00DB3B05"/>
    <w:rsid w:val="00DB41E5"/>
    <w:rsid w:val="00DB53F8"/>
    <w:rsid w:val="00DB5777"/>
    <w:rsid w:val="00DB5A34"/>
    <w:rsid w:val="00DB5B22"/>
    <w:rsid w:val="00DB605A"/>
    <w:rsid w:val="00DB6156"/>
    <w:rsid w:val="00DB6313"/>
    <w:rsid w:val="00DB7230"/>
    <w:rsid w:val="00DB7796"/>
    <w:rsid w:val="00DB77BE"/>
    <w:rsid w:val="00DB7A7F"/>
    <w:rsid w:val="00DB7BB5"/>
    <w:rsid w:val="00DC0688"/>
    <w:rsid w:val="00DC15CC"/>
    <w:rsid w:val="00DC1DCF"/>
    <w:rsid w:val="00DC2870"/>
    <w:rsid w:val="00DC36A7"/>
    <w:rsid w:val="00DC3F0F"/>
    <w:rsid w:val="00DC422A"/>
    <w:rsid w:val="00DC4270"/>
    <w:rsid w:val="00DC435A"/>
    <w:rsid w:val="00DC4AD0"/>
    <w:rsid w:val="00DC4AED"/>
    <w:rsid w:val="00DC501F"/>
    <w:rsid w:val="00DC5E5E"/>
    <w:rsid w:val="00DC5E85"/>
    <w:rsid w:val="00DC5F32"/>
    <w:rsid w:val="00DC65C3"/>
    <w:rsid w:val="00DC6823"/>
    <w:rsid w:val="00DC7211"/>
    <w:rsid w:val="00DC742E"/>
    <w:rsid w:val="00DC7780"/>
    <w:rsid w:val="00DC77AF"/>
    <w:rsid w:val="00DC798C"/>
    <w:rsid w:val="00DD066D"/>
    <w:rsid w:val="00DD12FA"/>
    <w:rsid w:val="00DD1D4B"/>
    <w:rsid w:val="00DD1DE8"/>
    <w:rsid w:val="00DD3A5D"/>
    <w:rsid w:val="00DD4464"/>
    <w:rsid w:val="00DD5020"/>
    <w:rsid w:val="00DD589B"/>
    <w:rsid w:val="00DD6DB3"/>
    <w:rsid w:val="00DD7423"/>
    <w:rsid w:val="00DE0A56"/>
    <w:rsid w:val="00DE0D3B"/>
    <w:rsid w:val="00DE17D0"/>
    <w:rsid w:val="00DE17F6"/>
    <w:rsid w:val="00DE1D2C"/>
    <w:rsid w:val="00DE1D76"/>
    <w:rsid w:val="00DE1DF3"/>
    <w:rsid w:val="00DE1ECB"/>
    <w:rsid w:val="00DE23ED"/>
    <w:rsid w:val="00DE2693"/>
    <w:rsid w:val="00DE26A0"/>
    <w:rsid w:val="00DE2D66"/>
    <w:rsid w:val="00DE3147"/>
    <w:rsid w:val="00DE37CD"/>
    <w:rsid w:val="00DE3A2D"/>
    <w:rsid w:val="00DE3F21"/>
    <w:rsid w:val="00DE45A7"/>
    <w:rsid w:val="00DE46BB"/>
    <w:rsid w:val="00DE5416"/>
    <w:rsid w:val="00DE6176"/>
    <w:rsid w:val="00DE618B"/>
    <w:rsid w:val="00DE62D1"/>
    <w:rsid w:val="00DE6300"/>
    <w:rsid w:val="00DE634B"/>
    <w:rsid w:val="00DE74C7"/>
    <w:rsid w:val="00DE7BC8"/>
    <w:rsid w:val="00DF05AA"/>
    <w:rsid w:val="00DF0B54"/>
    <w:rsid w:val="00DF1567"/>
    <w:rsid w:val="00DF1684"/>
    <w:rsid w:val="00DF1C19"/>
    <w:rsid w:val="00DF1DE4"/>
    <w:rsid w:val="00DF22F8"/>
    <w:rsid w:val="00DF279A"/>
    <w:rsid w:val="00DF3065"/>
    <w:rsid w:val="00DF4720"/>
    <w:rsid w:val="00DF608C"/>
    <w:rsid w:val="00DF7B4F"/>
    <w:rsid w:val="00DF7EDA"/>
    <w:rsid w:val="00E005BB"/>
    <w:rsid w:val="00E00F99"/>
    <w:rsid w:val="00E014F1"/>
    <w:rsid w:val="00E01B42"/>
    <w:rsid w:val="00E024C9"/>
    <w:rsid w:val="00E02D9C"/>
    <w:rsid w:val="00E0423F"/>
    <w:rsid w:val="00E05254"/>
    <w:rsid w:val="00E0668E"/>
    <w:rsid w:val="00E06EBE"/>
    <w:rsid w:val="00E07879"/>
    <w:rsid w:val="00E078E6"/>
    <w:rsid w:val="00E07AA7"/>
    <w:rsid w:val="00E10527"/>
    <w:rsid w:val="00E10A19"/>
    <w:rsid w:val="00E10D8A"/>
    <w:rsid w:val="00E10E74"/>
    <w:rsid w:val="00E1114D"/>
    <w:rsid w:val="00E11B86"/>
    <w:rsid w:val="00E12B46"/>
    <w:rsid w:val="00E135F1"/>
    <w:rsid w:val="00E13648"/>
    <w:rsid w:val="00E13910"/>
    <w:rsid w:val="00E13E1B"/>
    <w:rsid w:val="00E14061"/>
    <w:rsid w:val="00E1430E"/>
    <w:rsid w:val="00E1467E"/>
    <w:rsid w:val="00E14E3A"/>
    <w:rsid w:val="00E15261"/>
    <w:rsid w:val="00E15E65"/>
    <w:rsid w:val="00E15FD7"/>
    <w:rsid w:val="00E162D7"/>
    <w:rsid w:val="00E16816"/>
    <w:rsid w:val="00E17D74"/>
    <w:rsid w:val="00E2026B"/>
    <w:rsid w:val="00E2038C"/>
    <w:rsid w:val="00E204F8"/>
    <w:rsid w:val="00E20EA9"/>
    <w:rsid w:val="00E21D94"/>
    <w:rsid w:val="00E21F07"/>
    <w:rsid w:val="00E2264E"/>
    <w:rsid w:val="00E22D5B"/>
    <w:rsid w:val="00E23603"/>
    <w:rsid w:val="00E23608"/>
    <w:rsid w:val="00E248C5"/>
    <w:rsid w:val="00E24D3E"/>
    <w:rsid w:val="00E2527A"/>
    <w:rsid w:val="00E252A2"/>
    <w:rsid w:val="00E25640"/>
    <w:rsid w:val="00E25DB8"/>
    <w:rsid w:val="00E260A1"/>
    <w:rsid w:val="00E262BD"/>
    <w:rsid w:val="00E267B8"/>
    <w:rsid w:val="00E267D1"/>
    <w:rsid w:val="00E26D1A"/>
    <w:rsid w:val="00E26E37"/>
    <w:rsid w:val="00E27437"/>
    <w:rsid w:val="00E274CA"/>
    <w:rsid w:val="00E3066D"/>
    <w:rsid w:val="00E30AE5"/>
    <w:rsid w:val="00E31CB7"/>
    <w:rsid w:val="00E32F35"/>
    <w:rsid w:val="00E3301B"/>
    <w:rsid w:val="00E33307"/>
    <w:rsid w:val="00E337A2"/>
    <w:rsid w:val="00E347BC"/>
    <w:rsid w:val="00E34B95"/>
    <w:rsid w:val="00E34EEC"/>
    <w:rsid w:val="00E35A17"/>
    <w:rsid w:val="00E367BF"/>
    <w:rsid w:val="00E37721"/>
    <w:rsid w:val="00E406AC"/>
    <w:rsid w:val="00E40BFC"/>
    <w:rsid w:val="00E40E5A"/>
    <w:rsid w:val="00E40F6D"/>
    <w:rsid w:val="00E412F5"/>
    <w:rsid w:val="00E41E4C"/>
    <w:rsid w:val="00E420E4"/>
    <w:rsid w:val="00E42141"/>
    <w:rsid w:val="00E425F9"/>
    <w:rsid w:val="00E43320"/>
    <w:rsid w:val="00E43DF4"/>
    <w:rsid w:val="00E451B4"/>
    <w:rsid w:val="00E458E9"/>
    <w:rsid w:val="00E459F6"/>
    <w:rsid w:val="00E4697F"/>
    <w:rsid w:val="00E4774D"/>
    <w:rsid w:val="00E47884"/>
    <w:rsid w:val="00E47BF9"/>
    <w:rsid w:val="00E510E2"/>
    <w:rsid w:val="00E51454"/>
    <w:rsid w:val="00E51497"/>
    <w:rsid w:val="00E51AC0"/>
    <w:rsid w:val="00E51D40"/>
    <w:rsid w:val="00E52458"/>
    <w:rsid w:val="00E525A1"/>
    <w:rsid w:val="00E537E0"/>
    <w:rsid w:val="00E53D0F"/>
    <w:rsid w:val="00E54440"/>
    <w:rsid w:val="00E5454A"/>
    <w:rsid w:val="00E549FF"/>
    <w:rsid w:val="00E54AE4"/>
    <w:rsid w:val="00E5530A"/>
    <w:rsid w:val="00E556C0"/>
    <w:rsid w:val="00E55E54"/>
    <w:rsid w:val="00E564B3"/>
    <w:rsid w:val="00E5669C"/>
    <w:rsid w:val="00E56A91"/>
    <w:rsid w:val="00E56DD4"/>
    <w:rsid w:val="00E570B3"/>
    <w:rsid w:val="00E570F0"/>
    <w:rsid w:val="00E574BF"/>
    <w:rsid w:val="00E574E9"/>
    <w:rsid w:val="00E57694"/>
    <w:rsid w:val="00E57B73"/>
    <w:rsid w:val="00E57DBB"/>
    <w:rsid w:val="00E60FFA"/>
    <w:rsid w:val="00E61EBD"/>
    <w:rsid w:val="00E6223A"/>
    <w:rsid w:val="00E6236D"/>
    <w:rsid w:val="00E6238D"/>
    <w:rsid w:val="00E62584"/>
    <w:rsid w:val="00E6262E"/>
    <w:rsid w:val="00E62994"/>
    <w:rsid w:val="00E62FC6"/>
    <w:rsid w:val="00E6319E"/>
    <w:rsid w:val="00E63707"/>
    <w:rsid w:val="00E641EA"/>
    <w:rsid w:val="00E64712"/>
    <w:rsid w:val="00E64EE0"/>
    <w:rsid w:val="00E6511B"/>
    <w:rsid w:val="00E65B6E"/>
    <w:rsid w:val="00E66920"/>
    <w:rsid w:val="00E66FB1"/>
    <w:rsid w:val="00E67011"/>
    <w:rsid w:val="00E671E7"/>
    <w:rsid w:val="00E677EF"/>
    <w:rsid w:val="00E67CA1"/>
    <w:rsid w:val="00E70020"/>
    <w:rsid w:val="00E705A6"/>
    <w:rsid w:val="00E70751"/>
    <w:rsid w:val="00E70C31"/>
    <w:rsid w:val="00E71097"/>
    <w:rsid w:val="00E710D8"/>
    <w:rsid w:val="00E71421"/>
    <w:rsid w:val="00E7148E"/>
    <w:rsid w:val="00E71A98"/>
    <w:rsid w:val="00E71B88"/>
    <w:rsid w:val="00E71D86"/>
    <w:rsid w:val="00E71DF3"/>
    <w:rsid w:val="00E71EC0"/>
    <w:rsid w:val="00E723DB"/>
    <w:rsid w:val="00E7266F"/>
    <w:rsid w:val="00E72768"/>
    <w:rsid w:val="00E729F8"/>
    <w:rsid w:val="00E72BEB"/>
    <w:rsid w:val="00E72D46"/>
    <w:rsid w:val="00E737E8"/>
    <w:rsid w:val="00E737F1"/>
    <w:rsid w:val="00E73A76"/>
    <w:rsid w:val="00E744E4"/>
    <w:rsid w:val="00E75582"/>
    <w:rsid w:val="00E758BB"/>
    <w:rsid w:val="00E75BD6"/>
    <w:rsid w:val="00E75C75"/>
    <w:rsid w:val="00E760C1"/>
    <w:rsid w:val="00E7630C"/>
    <w:rsid w:val="00E7733E"/>
    <w:rsid w:val="00E777E7"/>
    <w:rsid w:val="00E777F5"/>
    <w:rsid w:val="00E77933"/>
    <w:rsid w:val="00E80432"/>
    <w:rsid w:val="00E80C08"/>
    <w:rsid w:val="00E80FC8"/>
    <w:rsid w:val="00E814B2"/>
    <w:rsid w:val="00E81DA3"/>
    <w:rsid w:val="00E820BF"/>
    <w:rsid w:val="00E827DF"/>
    <w:rsid w:val="00E82ACB"/>
    <w:rsid w:val="00E83697"/>
    <w:rsid w:val="00E837FD"/>
    <w:rsid w:val="00E839B2"/>
    <w:rsid w:val="00E83BE5"/>
    <w:rsid w:val="00E83E2C"/>
    <w:rsid w:val="00E840AB"/>
    <w:rsid w:val="00E8480C"/>
    <w:rsid w:val="00E84A8B"/>
    <w:rsid w:val="00E85273"/>
    <w:rsid w:val="00E8585D"/>
    <w:rsid w:val="00E85A1E"/>
    <w:rsid w:val="00E86090"/>
    <w:rsid w:val="00E86600"/>
    <w:rsid w:val="00E872B1"/>
    <w:rsid w:val="00E87405"/>
    <w:rsid w:val="00E87ABF"/>
    <w:rsid w:val="00E87F54"/>
    <w:rsid w:val="00E90327"/>
    <w:rsid w:val="00E90B22"/>
    <w:rsid w:val="00E91E75"/>
    <w:rsid w:val="00E92CA0"/>
    <w:rsid w:val="00E92E6C"/>
    <w:rsid w:val="00E936DF"/>
    <w:rsid w:val="00E95AF4"/>
    <w:rsid w:val="00E971B3"/>
    <w:rsid w:val="00E97C6B"/>
    <w:rsid w:val="00EA0226"/>
    <w:rsid w:val="00EA03A5"/>
    <w:rsid w:val="00EA051C"/>
    <w:rsid w:val="00EA0ABF"/>
    <w:rsid w:val="00EA0BB3"/>
    <w:rsid w:val="00EA0DAC"/>
    <w:rsid w:val="00EA123D"/>
    <w:rsid w:val="00EA16EA"/>
    <w:rsid w:val="00EA1787"/>
    <w:rsid w:val="00EA1E33"/>
    <w:rsid w:val="00EA203D"/>
    <w:rsid w:val="00EA2A69"/>
    <w:rsid w:val="00EA2C43"/>
    <w:rsid w:val="00EA31C1"/>
    <w:rsid w:val="00EA3420"/>
    <w:rsid w:val="00EA3ECD"/>
    <w:rsid w:val="00EA4126"/>
    <w:rsid w:val="00EA434B"/>
    <w:rsid w:val="00EA4619"/>
    <w:rsid w:val="00EA4B1C"/>
    <w:rsid w:val="00EA5250"/>
    <w:rsid w:val="00EA58E8"/>
    <w:rsid w:val="00EA5A00"/>
    <w:rsid w:val="00EA5CFE"/>
    <w:rsid w:val="00EA5E87"/>
    <w:rsid w:val="00EA6061"/>
    <w:rsid w:val="00EA617A"/>
    <w:rsid w:val="00EA667A"/>
    <w:rsid w:val="00EA68FC"/>
    <w:rsid w:val="00EA77CD"/>
    <w:rsid w:val="00EB082E"/>
    <w:rsid w:val="00EB0C9F"/>
    <w:rsid w:val="00EB1ABD"/>
    <w:rsid w:val="00EB3391"/>
    <w:rsid w:val="00EB383A"/>
    <w:rsid w:val="00EB39B4"/>
    <w:rsid w:val="00EB3A6E"/>
    <w:rsid w:val="00EB413C"/>
    <w:rsid w:val="00EB418B"/>
    <w:rsid w:val="00EB47F0"/>
    <w:rsid w:val="00EB4B57"/>
    <w:rsid w:val="00EB4B99"/>
    <w:rsid w:val="00EB4BB8"/>
    <w:rsid w:val="00EB4F28"/>
    <w:rsid w:val="00EB5271"/>
    <w:rsid w:val="00EB5333"/>
    <w:rsid w:val="00EB5FEB"/>
    <w:rsid w:val="00EB61B3"/>
    <w:rsid w:val="00EB6AE8"/>
    <w:rsid w:val="00EB6C2F"/>
    <w:rsid w:val="00EB6E24"/>
    <w:rsid w:val="00EB77CB"/>
    <w:rsid w:val="00EB7828"/>
    <w:rsid w:val="00EB799F"/>
    <w:rsid w:val="00EC02EC"/>
    <w:rsid w:val="00EC0689"/>
    <w:rsid w:val="00EC18DC"/>
    <w:rsid w:val="00EC1FBC"/>
    <w:rsid w:val="00EC2512"/>
    <w:rsid w:val="00EC2629"/>
    <w:rsid w:val="00EC2754"/>
    <w:rsid w:val="00EC2F9A"/>
    <w:rsid w:val="00EC4C7F"/>
    <w:rsid w:val="00EC4E91"/>
    <w:rsid w:val="00EC50BF"/>
    <w:rsid w:val="00EC5949"/>
    <w:rsid w:val="00EC596E"/>
    <w:rsid w:val="00EC5E31"/>
    <w:rsid w:val="00EC6084"/>
    <w:rsid w:val="00EC6556"/>
    <w:rsid w:val="00ED08DB"/>
    <w:rsid w:val="00ED17B0"/>
    <w:rsid w:val="00ED1EE0"/>
    <w:rsid w:val="00ED2069"/>
    <w:rsid w:val="00ED23C7"/>
    <w:rsid w:val="00ED2D5C"/>
    <w:rsid w:val="00ED3277"/>
    <w:rsid w:val="00ED49F6"/>
    <w:rsid w:val="00ED4A7D"/>
    <w:rsid w:val="00ED4FA5"/>
    <w:rsid w:val="00ED6326"/>
    <w:rsid w:val="00ED65B0"/>
    <w:rsid w:val="00ED689C"/>
    <w:rsid w:val="00ED69DA"/>
    <w:rsid w:val="00ED7055"/>
    <w:rsid w:val="00ED70A0"/>
    <w:rsid w:val="00ED71EB"/>
    <w:rsid w:val="00ED73DE"/>
    <w:rsid w:val="00ED74BB"/>
    <w:rsid w:val="00EE01E5"/>
    <w:rsid w:val="00EE02B0"/>
    <w:rsid w:val="00EE0A1B"/>
    <w:rsid w:val="00EE0C73"/>
    <w:rsid w:val="00EE1054"/>
    <w:rsid w:val="00EE2814"/>
    <w:rsid w:val="00EE285D"/>
    <w:rsid w:val="00EE2A2E"/>
    <w:rsid w:val="00EE2C88"/>
    <w:rsid w:val="00EE3122"/>
    <w:rsid w:val="00EE35A4"/>
    <w:rsid w:val="00EE36A1"/>
    <w:rsid w:val="00EE3ABE"/>
    <w:rsid w:val="00EE4D8C"/>
    <w:rsid w:val="00EE5326"/>
    <w:rsid w:val="00EE5513"/>
    <w:rsid w:val="00EE551D"/>
    <w:rsid w:val="00EE579B"/>
    <w:rsid w:val="00EE5BFC"/>
    <w:rsid w:val="00EE5D55"/>
    <w:rsid w:val="00EE5EA9"/>
    <w:rsid w:val="00EE5F69"/>
    <w:rsid w:val="00EE6217"/>
    <w:rsid w:val="00EE69F0"/>
    <w:rsid w:val="00EE6E83"/>
    <w:rsid w:val="00EE7413"/>
    <w:rsid w:val="00EE7762"/>
    <w:rsid w:val="00EE77B6"/>
    <w:rsid w:val="00EF0557"/>
    <w:rsid w:val="00EF078D"/>
    <w:rsid w:val="00EF1633"/>
    <w:rsid w:val="00EF1953"/>
    <w:rsid w:val="00EF1CE3"/>
    <w:rsid w:val="00EF319F"/>
    <w:rsid w:val="00EF43E3"/>
    <w:rsid w:val="00EF4A2D"/>
    <w:rsid w:val="00EF5067"/>
    <w:rsid w:val="00EF50AD"/>
    <w:rsid w:val="00EF514C"/>
    <w:rsid w:val="00EF5584"/>
    <w:rsid w:val="00EF6816"/>
    <w:rsid w:val="00EF6D07"/>
    <w:rsid w:val="00EF7A84"/>
    <w:rsid w:val="00EF7FEE"/>
    <w:rsid w:val="00F00026"/>
    <w:rsid w:val="00F00581"/>
    <w:rsid w:val="00F00752"/>
    <w:rsid w:val="00F01478"/>
    <w:rsid w:val="00F014B0"/>
    <w:rsid w:val="00F01A9F"/>
    <w:rsid w:val="00F01C89"/>
    <w:rsid w:val="00F0209A"/>
    <w:rsid w:val="00F021EF"/>
    <w:rsid w:val="00F027AC"/>
    <w:rsid w:val="00F0331E"/>
    <w:rsid w:val="00F03488"/>
    <w:rsid w:val="00F035C8"/>
    <w:rsid w:val="00F03600"/>
    <w:rsid w:val="00F036C5"/>
    <w:rsid w:val="00F03781"/>
    <w:rsid w:val="00F037CB"/>
    <w:rsid w:val="00F03904"/>
    <w:rsid w:val="00F03FAF"/>
    <w:rsid w:val="00F04236"/>
    <w:rsid w:val="00F0463D"/>
    <w:rsid w:val="00F04F44"/>
    <w:rsid w:val="00F05061"/>
    <w:rsid w:val="00F0530A"/>
    <w:rsid w:val="00F053CE"/>
    <w:rsid w:val="00F061C3"/>
    <w:rsid w:val="00F068EF"/>
    <w:rsid w:val="00F06D93"/>
    <w:rsid w:val="00F079F0"/>
    <w:rsid w:val="00F07A20"/>
    <w:rsid w:val="00F07E86"/>
    <w:rsid w:val="00F100A9"/>
    <w:rsid w:val="00F10216"/>
    <w:rsid w:val="00F10F17"/>
    <w:rsid w:val="00F11487"/>
    <w:rsid w:val="00F117DA"/>
    <w:rsid w:val="00F11A30"/>
    <w:rsid w:val="00F11D0F"/>
    <w:rsid w:val="00F120F1"/>
    <w:rsid w:val="00F123FA"/>
    <w:rsid w:val="00F12550"/>
    <w:rsid w:val="00F12A15"/>
    <w:rsid w:val="00F13A1E"/>
    <w:rsid w:val="00F13E0F"/>
    <w:rsid w:val="00F13F93"/>
    <w:rsid w:val="00F14F43"/>
    <w:rsid w:val="00F161BA"/>
    <w:rsid w:val="00F17A91"/>
    <w:rsid w:val="00F17BF7"/>
    <w:rsid w:val="00F200E1"/>
    <w:rsid w:val="00F205BB"/>
    <w:rsid w:val="00F20CF3"/>
    <w:rsid w:val="00F211ED"/>
    <w:rsid w:val="00F212F0"/>
    <w:rsid w:val="00F2171B"/>
    <w:rsid w:val="00F218E7"/>
    <w:rsid w:val="00F21B3C"/>
    <w:rsid w:val="00F21B63"/>
    <w:rsid w:val="00F22777"/>
    <w:rsid w:val="00F22BF4"/>
    <w:rsid w:val="00F23395"/>
    <w:rsid w:val="00F23697"/>
    <w:rsid w:val="00F24127"/>
    <w:rsid w:val="00F254CF"/>
    <w:rsid w:val="00F267F2"/>
    <w:rsid w:val="00F26DF7"/>
    <w:rsid w:val="00F27154"/>
    <w:rsid w:val="00F272EB"/>
    <w:rsid w:val="00F2734F"/>
    <w:rsid w:val="00F274A0"/>
    <w:rsid w:val="00F27978"/>
    <w:rsid w:val="00F27BCF"/>
    <w:rsid w:val="00F30547"/>
    <w:rsid w:val="00F30D5B"/>
    <w:rsid w:val="00F31197"/>
    <w:rsid w:val="00F313DC"/>
    <w:rsid w:val="00F31617"/>
    <w:rsid w:val="00F31A21"/>
    <w:rsid w:val="00F32C50"/>
    <w:rsid w:val="00F32CBA"/>
    <w:rsid w:val="00F335CF"/>
    <w:rsid w:val="00F33915"/>
    <w:rsid w:val="00F34811"/>
    <w:rsid w:val="00F34941"/>
    <w:rsid w:val="00F352B8"/>
    <w:rsid w:val="00F355CF"/>
    <w:rsid w:val="00F35CF6"/>
    <w:rsid w:val="00F35F88"/>
    <w:rsid w:val="00F361DE"/>
    <w:rsid w:val="00F361F0"/>
    <w:rsid w:val="00F36AF8"/>
    <w:rsid w:val="00F3733E"/>
    <w:rsid w:val="00F37A34"/>
    <w:rsid w:val="00F401EC"/>
    <w:rsid w:val="00F40ED6"/>
    <w:rsid w:val="00F41C6A"/>
    <w:rsid w:val="00F42096"/>
    <w:rsid w:val="00F4257B"/>
    <w:rsid w:val="00F4282A"/>
    <w:rsid w:val="00F42880"/>
    <w:rsid w:val="00F42B12"/>
    <w:rsid w:val="00F42F48"/>
    <w:rsid w:val="00F4325B"/>
    <w:rsid w:val="00F43325"/>
    <w:rsid w:val="00F442FB"/>
    <w:rsid w:val="00F444F9"/>
    <w:rsid w:val="00F44B2A"/>
    <w:rsid w:val="00F44B5C"/>
    <w:rsid w:val="00F45302"/>
    <w:rsid w:val="00F46370"/>
    <w:rsid w:val="00F46820"/>
    <w:rsid w:val="00F474B2"/>
    <w:rsid w:val="00F475AE"/>
    <w:rsid w:val="00F47E7C"/>
    <w:rsid w:val="00F50BA3"/>
    <w:rsid w:val="00F51701"/>
    <w:rsid w:val="00F52574"/>
    <w:rsid w:val="00F52780"/>
    <w:rsid w:val="00F5290C"/>
    <w:rsid w:val="00F52959"/>
    <w:rsid w:val="00F539F7"/>
    <w:rsid w:val="00F53ACD"/>
    <w:rsid w:val="00F53B8B"/>
    <w:rsid w:val="00F53D5E"/>
    <w:rsid w:val="00F53FDF"/>
    <w:rsid w:val="00F543A2"/>
    <w:rsid w:val="00F54EF3"/>
    <w:rsid w:val="00F5507C"/>
    <w:rsid w:val="00F552B8"/>
    <w:rsid w:val="00F55A0B"/>
    <w:rsid w:val="00F55F0D"/>
    <w:rsid w:val="00F567CA"/>
    <w:rsid w:val="00F56A14"/>
    <w:rsid w:val="00F56ACB"/>
    <w:rsid w:val="00F56C58"/>
    <w:rsid w:val="00F574D8"/>
    <w:rsid w:val="00F5752B"/>
    <w:rsid w:val="00F601B0"/>
    <w:rsid w:val="00F60BD8"/>
    <w:rsid w:val="00F61C35"/>
    <w:rsid w:val="00F62159"/>
    <w:rsid w:val="00F62D14"/>
    <w:rsid w:val="00F62F82"/>
    <w:rsid w:val="00F639A1"/>
    <w:rsid w:val="00F63BF6"/>
    <w:rsid w:val="00F63E5C"/>
    <w:rsid w:val="00F6463B"/>
    <w:rsid w:val="00F64A02"/>
    <w:rsid w:val="00F65ADE"/>
    <w:rsid w:val="00F66794"/>
    <w:rsid w:val="00F6752D"/>
    <w:rsid w:val="00F67695"/>
    <w:rsid w:val="00F67AA9"/>
    <w:rsid w:val="00F70113"/>
    <w:rsid w:val="00F7034D"/>
    <w:rsid w:val="00F7045C"/>
    <w:rsid w:val="00F70935"/>
    <w:rsid w:val="00F70AD5"/>
    <w:rsid w:val="00F7142E"/>
    <w:rsid w:val="00F714CA"/>
    <w:rsid w:val="00F71A25"/>
    <w:rsid w:val="00F71DB1"/>
    <w:rsid w:val="00F71DBF"/>
    <w:rsid w:val="00F72649"/>
    <w:rsid w:val="00F72D1F"/>
    <w:rsid w:val="00F73208"/>
    <w:rsid w:val="00F73417"/>
    <w:rsid w:val="00F73606"/>
    <w:rsid w:val="00F73775"/>
    <w:rsid w:val="00F74E32"/>
    <w:rsid w:val="00F752B3"/>
    <w:rsid w:val="00F752CC"/>
    <w:rsid w:val="00F753FD"/>
    <w:rsid w:val="00F7563D"/>
    <w:rsid w:val="00F759D8"/>
    <w:rsid w:val="00F764E2"/>
    <w:rsid w:val="00F76C4F"/>
    <w:rsid w:val="00F76EF6"/>
    <w:rsid w:val="00F7708F"/>
    <w:rsid w:val="00F773E5"/>
    <w:rsid w:val="00F77570"/>
    <w:rsid w:val="00F7782F"/>
    <w:rsid w:val="00F8025A"/>
    <w:rsid w:val="00F802B5"/>
    <w:rsid w:val="00F803FE"/>
    <w:rsid w:val="00F81C6B"/>
    <w:rsid w:val="00F83363"/>
    <w:rsid w:val="00F83506"/>
    <w:rsid w:val="00F83939"/>
    <w:rsid w:val="00F83AA7"/>
    <w:rsid w:val="00F83CC1"/>
    <w:rsid w:val="00F843DD"/>
    <w:rsid w:val="00F844D9"/>
    <w:rsid w:val="00F8462E"/>
    <w:rsid w:val="00F848C4"/>
    <w:rsid w:val="00F85446"/>
    <w:rsid w:val="00F85A86"/>
    <w:rsid w:val="00F85D78"/>
    <w:rsid w:val="00F862C3"/>
    <w:rsid w:val="00F86327"/>
    <w:rsid w:val="00F86BB4"/>
    <w:rsid w:val="00F86CA8"/>
    <w:rsid w:val="00F86D7C"/>
    <w:rsid w:val="00F870D8"/>
    <w:rsid w:val="00F8728B"/>
    <w:rsid w:val="00F87CFE"/>
    <w:rsid w:val="00F905FD"/>
    <w:rsid w:val="00F90678"/>
    <w:rsid w:val="00F909A6"/>
    <w:rsid w:val="00F90B3B"/>
    <w:rsid w:val="00F91908"/>
    <w:rsid w:val="00F919D8"/>
    <w:rsid w:val="00F91A40"/>
    <w:rsid w:val="00F92341"/>
    <w:rsid w:val="00F92518"/>
    <w:rsid w:val="00F928FF"/>
    <w:rsid w:val="00F92AA0"/>
    <w:rsid w:val="00F93262"/>
    <w:rsid w:val="00F93454"/>
    <w:rsid w:val="00F9377C"/>
    <w:rsid w:val="00F93D62"/>
    <w:rsid w:val="00F93DCA"/>
    <w:rsid w:val="00F93EE3"/>
    <w:rsid w:val="00F945E5"/>
    <w:rsid w:val="00F94887"/>
    <w:rsid w:val="00F94AF1"/>
    <w:rsid w:val="00F94F64"/>
    <w:rsid w:val="00F953F7"/>
    <w:rsid w:val="00F95C72"/>
    <w:rsid w:val="00F963E6"/>
    <w:rsid w:val="00F97002"/>
    <w:rsid w:val="00F97DF3"/>
    <w:rsid w:val="00FA2172"/>
    <w:rsid w:val="00FA25BD"/>
    <w:rsid w:val="00FA28D6"/>
    <w:rsid w:val="00FA2E2B"/>
    <w:rsid w:val="00FA33AD"/>
    <w:rsid w:val="00FA3648"/>
    <w:rsid w:val="00FA373E"/>
    <w:rsid w:val="00FA4613"/>
    <w:rsid w:val="00FA4ADB"/>
    <w:rsid w:val="00FA500B"/>
    <w:rsid w:val="00FA5077"/>
    <w:rsid w:val="00FA557B"/>
    <w:rsid w:val="00FA568F"/>
    <w:rsid w:val="00FA67C2"/>
    <w:rsid w:val="00FA7101"/>
    <w:rsid w:val="00FA7694"/>
    <w:rsid w:val="00FA7B28"/>
    <w:rsid w:val="00FB066B"/>
    <w:rsid w:val="00FB074A"/>
    <w:rsid w:val="00FB0AF1"/>
    <w:rsid w:val="00FB1459"/>
    <w:rsid w:val="00FB1B0F"/>
    <w:rsid w:val="00FB1C35"/>
    <w:rsid w:val="00FB23B4"/>
    <w:rsid w:val="00FB2B4B"/>
    <w:rsid w:val="00FB2BB9"/>
    <w:rsid w:val="00FB3058"/>
    <w:rsid w:val="00FB3194"/>
    <w:rsid w:val="00FB31AC"/>
    <w:rsid w:val="00FB31B9"/>
    <w:rsid w:val="00FB3EEB"/>
    <w:rsid w:val="00FB448D"/>
    <w:rsid w:val="00FB4F0B"/>
    <w:rsid w:val="00FB54D3"/>
    <w:rsid w:val="00FB5EE6"/>
    <w:rsid w:val="00FB6445"/>
    <w:rsid w:val="00FB6679"/>
    <w:rsid w:val="00FB6946"/>
    <w:rsid w:val="00FB6FEB"/>
    <w:rsid w:val="00FB78E0"/>
    <w:rsid w:val="00FC0757"/>
    <w:rsid w:val="00FC17C5"/>
    <w:rsid w:val="00FC2CE0"/>
    <w:rsid w:val="00FC34DD"/>
    <w:rsid w:val="00FC3676"/>
    <w:rsid w:val="00FC3738"/>
    <w:rsid w:val="00FC3797"/>
    <w:rsid w:val="00FC4A30"/>
    <w:rsid w:val="00FC4E2B"/>
    <w:rsid w:val="00FC5C64"/>
    <w:rsid w:val="00FC6F5B"/>
    <w:rsid w:val="00FC71C9"/>
    <w:rsid w:val="00FC746D"/>
    <w:rsid w:val="00FC7DDD"/>
    <w:rsid w:val="00FD0583"/>
    <w:rsid w:val="00FD0F63"/>
    <w:rsid w:val="00FD1F08"/>
    <w:rsid w:val="00FD27FF"/>
    <w:rsid w:val="00FD2D31"/>
    <w:rsid w:val="00FD3018"/>
    <w:rsid w:val="00FD3835"/>
    <w:rsid w:val="00FD3897"/>
    <w:rsid w:val="00FD3956"/>
    <w:rsid w:val="00FD3CD8"/>
    <w:rsid w:val="00FD41D4"/>
    <w:rsid w:val="00FD43AD"/>
    <w:rsid w:val="00FD44D5"/>
    <w:rsid w:val="00FD49B7"/>
    <w:rsid w:val="00FD4B36"/>
    <w:rsid w:val="00FD5AF5"/>
    <w:rsid w:val="00FD612B"/>
    <w:rsid w:val="00FD661F"/>
    <w:rsid w:val="00FD6FB5"/>
    <w:rsid w:val="00FD7775"/>
    <w:rsid w:val="00FD77B2"/>
    <w:rsid w:val="00FD7CDF"/>
    <w:rsid w:val="00FD7DB3"/>
    <w:rsid w:val="00FE194F"/>
    <w:rsid w:val="00FE1AEB"/>
    <w:rsid w:val="00FE1E53"/>
    <w:rsid w:val="00FE1E64"/>
    <w:rsid w:val="00FE2355"/>
    <w:rsid w:val="00FE29B4"/>
    <w:rsid w:val="00FE2CF8"/>
    <w:rsid w:val="00FE2D73"/>
    <w:rsid w:val="00FE2E6B"/>
    <w:rsid w:val="00FE354B"/>
    <w:rsid w:val="00FE38B8"/>
    <w:rsid w:val="00FE4499"/>
    <w:rsid w:val="00FE4B62"/>
    <w:rsid w:val="00FE5333"/>
    <w:rsid w:val="00FE55C1"/>
    <w:rsid w:val="00FE6051"/>
    <w:rsid w:val="00FE6B47"/>
    <w:rsid w:val="00FE6BA4"/>
    <w:rsid w:val="00FE723E"/>
    <w:rsid w:val="00FE75FC"/>
    <w:rsid w:val="00FE7DF7"/>
    <w:rsid w:val="00FF0002"/>
    <w:rsid w:val="00FF062E"/>
    <w:rsid w:val="00FF0B99"/>
    <w:rsid w:val="00FF1816"/>
    <w:rsid w:val="00FF1B24"/>
    <w:rsid w:val="00FF2A37"/>
    <w:rsid w:val="00FF2B4F"/>
    <w:rsid w:val="00FF2C53"/>
    <w:rsid w:val="00FF3B62"/>
    <w:rsid w:val="00FF3BB8"/>
    <w:rsid w:val="00FF462A"/>
    <w:rsid w:val="00FF4EAC"/>
    <w:rsid w:val="00FF5A7C"/>
    <w:rsid w:val="00FF5E13"/>
    <w:rsid w:val="00FF64FA"/>
    <w:rsid w:val="00FF69B7"/>
    <w:rsid w:val="00FF6D72"/>
    <w:rsid w:val="00FF7CF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B23393D"/>
  <w15:docId w15:val="{2BFB5B5C-A9E2-4A81-9671-7B0E046A6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체"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85AAC"/>
    <w:pPr>
      <w:widowControl w:val="0"/>
      <w:wordWrap w:val="0"/>
      <w:autoSpaceDE w:val="0"/>
      <w:autoSpaceDN w:val="0"/>
      <w:jc w:val="both"/>
    </w:pPr>
    <w:rPr>
      <w:rFonts w:ascii="Calibri" w:eastAsia="굴림" w:hAnsi="Calibri"/>
      <w:kern w:val="2"/>
      <w:sz w:val="22"/>
      <w:szCs w:val="24"/>
    </w:rPr>
  </w:style>
  <w:style w:type="paragraph" w:styleId="1">
    <w:name w:val="heading 1"/>
    <w:aliases w:val="I,제목 1 Char,제목1 Char,제목1 Char Char Char"/>
    <w:basedOn w:val="a"/>
    <w:next w:val="a"/>
    <w:link w:val="1Char1"/>
    <w:uiPriority w:val="9"/>
    <w:qFormat/>
    <w:rsid w:val="003C4567"/>
    <w:pPr>
      <w:numPr>
        <w:numId w:val="5"/>
      </w:numPr>
      <w:tabs>
        <w:tab w:val="clear" w:pos="709"/>
        <w:tab w:val="num" w:pos="567"/>
      </w:tabs>
      <w:adjustRightInd w:val="0"/>
      <w:snapToGrid w:val="0"/>
      <w:spacing w:before="480"/>
      <w:ind w:left="567" w:hanging="567"/>
      <w:jc w:val="left"/>
      <w:outlineLvl w:val="0"/>
    </w:pPr>
    <w:rPr>
      <w:rFonts w:eastAsia="휴먼엑스포" w:cs="Calibri"/>
      <w:b/>
      <w:color w:val="0000FF"/>
      <w:kern w:val="28"/>
      <w:sz w:val="28"/>
    </w:rPr>
  </w:style>
  <w:style w:type="paragraph" w:styleId="20">
    <w:name w:val="heading 2"/>
    <w:aliases w:val="1,2 Char,제목 2 Char1,제목 2 Char Char,1 Char Char,1 Char1,제목 2 Char"/>
    <w:basedOn w:val="1"/>
    <w:next w:val="Body"/>
    <w:link w:val="2Char2"/>
    <w:uiPriority w:val="9"/>
    <w:qFormat/>
    <w:rsid w:val="009F5862"/>
    <w:pPr>
      <w:keepNext/>
      <w:numPr>
        <w:ilvl w:val="1"/>
      </w:numPr>
      <w:tabs>
        <w:tab w:val="clear" w:pos="451"/>
      </w:tabs>
      <w:spacing w:before="240"/>
      <w:ind w:left="567"/>
      <w:outlineLvl w:val="1"/>
    </w:pPr>
    <w:rPr>
      <w:rFonts w:eastAsiaTheme="majorEastAsia"/>
      <w:sz w:val="24"/>
    </w:rPr>
  </w:style>
  <w:style w:type="paragraph" w:styleId="3">
    <w:name w:val="heading 3"/>
    <w:aliases w:val="가,제목 3 Char1,제목 3 Char Char,가 Char Char,가 Char1"/>
    <w:basedOn w:val="20"/>
    <w:next w:val="Body"/>
    <w:link w:val="3Char"/>
    <w:uiPriority w:val="9"/>
    <w:qFormat/>
    <w:rsid w:val="00401F3C"/>
    <w:pPr>
      <w:numPr>
        <w:ilvl w:val="2"/>
      </w:numPr>
      <w:tabs>
        <w:tab w:val="clear" w:pos="964"/>
      </w:tabs>
      <w:spacing w:before="180"/>
      <w:ind w:left="709" w:right="1140" w:hanging="709"/>
      <w:outlineLvl w:val="2"/>
    </w:pPr>
  </w:style>
  <w:style w:type="paragraph" w:styleId="4">
    <w:name w:val="heading 4"/>
    <w:aliases w:val="1),Healding 1"/>
    <w:basedOn w:val="a"/>
    <w:next w:val="a0"/>
    <w:link w:val="4Char"/>
    <w:uiPriority w:val="99"/>
    <w:qFormat/>
    <w:rsid w:val="001B6D14"/>
    <w:pPr>
      <w:keepNext/>
      <w:numPr>
        <w:ilvl w:val="3"/>
        <w:numId w:val="7"/>
      </w:numPr>
      <w:outlineLvl w:val="3"/>
    </w:pPr>
    <w:rPr>
      <w:b/>
    </w:rPr>
  </w:style>
  <w:style w:type="paragraph" w:styleId="5">
    <w:name w:val="heading 5"/>
    <w:aliases w:val="가)"/>
    <w:basedOn w:val="a"/>
    <w:next w:val="a0"/>
    <w:link w:val="5Char"/>
    <w:qFormat/>
    <w:rsid w:val="007D440A"/>
    <w:pPr>
      <w:keepNext/>
      <w:outlineLvl w:val="4"/>
    </w:pPr>
    <w:rPr>
      <w:rFonts w:ascii="Arial" w:eastAsia="돋움체" w:hAnsi="Arial"/>
    </w:rPr>
  </w:style>
  <w:style w:type="paragraph" w:styleId="6">
    <w:name w:val="heading 6"/>
    <w:aliases w:val="(1)"/>
    <w:basedOn w:val="a"/>
    <w:next w:val="a0"/>
    <w:link w:val="6Char"/>
    <w:qFormat/>
    <w:rsid w:val="007D440A"/>
    <w:pPr>
      <w:keepNext/>
      <w:outlineLvl w:val="5"/>
    </w:pPr>
    <w:rPr>
      <w:b/>
    </w:rPr>
  </w:style>
  <w:style w:type="paragraph" w:styleId="7">
    <w:name w:val="heading 7"/>
    <w:aliases w:val="(가)"/>
    <w:basedOn w:val="a"/>
    <w:next w:val="a0"/>
    <w:link w:val="7Char"/>
    <w:qFormat/>
    <w:rsid w:val="007D440A"/>
    <w:pPr>
      <w:keepNext/>
      <w:outlineLvl w:val="6"/>
    </w:pPr>
  </w:style>
  <w:style w:type="paragraph" w:styleId="8">
    <w:name w:val="heading 8"/>
    <w:basedOn w:val="a"/>
    <w:next w:val="a0"/>
    <w:link w:val="8Char"/>
    <w:qFormat/>
    <w:rsid w:val="007D440A"/>
    <w:pPr>
      <w:keepNext/>
      <w:outlineLvl w:val="7"/>
    </w:pPr>
  </w:style>
  <w:style w:type="paragraph" w:styleId="9">
    <w:name w:val="heading 9"/>
    <w:basedOn w:val="a"/>
    <w:next w:val="a0"/>
    <w:link w:val="9Char"/>
    <w:qFormat/>
    <w:rsid w:val="007D440A"/>
    <w:pPr>
      <w:keepNext/>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Body">
    <w:name w:val="Body"/>
    <w:basedOn w:val="List1TextBody"/>
    <w:link w:val="BodyChar"/>
    <w:uiPriority w:val="99"/>
    <w:qFormat/>
    <w:rsid w:val="00FD3835"/>
    <w:pPr>
      <w:widowControl/>
      <w:spacing w:before="180"/>
    </w:pPr>
    <w:rPr>
      <w:rFonts w:ascii="Calibri" w:hAnsi="Calibri"/>
      <w:sz w:val="24"/>
    </w:rPr>
  </w:style>
  <w:style w:type="paragraph" w:customStyle="1" w:styleId="List1TextBody">
    <w:name w:val="List1TextBody"/>
    <w:basedOn w:val="List1-Body"/>
    <w:rsid w:val="007D440A"/>
    <w:pPr>
      <w:spacing w:before="240" w:line="288" w:lineRule="auto"/>
      <w:ind w:left="567"/>
    </w:pPr>
  </w:style>
  <w:style w:type="paragraph" w:customStyle="1" w:styleId="List1-Body">
    <w:name w:val="List1-Body"/>
    <w:basedOn w:val="a"/>
    <w:rsid w:val="007D440A"/>
    <w:pPr>
      <w:spacing w:before="80" w:line="360" w:lineRule="auto"/>
      <w:ind w:left="924"/>
    </w:pPr>
    <w:rPr>
      <w:rFonts w:ascii="CG Omega" w:hAnsi="CG Omega"/>
    </w:rPr>
  </w:style>
  <w:style w:type="paragraph" w:styleId="a0">
    <w:name w:val="Normal Indent"/>
    <w:basedOn w:val="a"/>
    <w:rsid w:val="007D440A"/>
    <w:pPr>
      <w:spacing w:before="240" w:line="312" w:lineRule="auto"/>
      <w:ind w:firstLine="567"/>
    </w:pPr>
    <w:rPr>
      <w:rFonts w:ascii="CG Omega" w:hAnsi="CG Omega"/>
    </w:rPr>
  </w:style>
  <w:style w:type="paragraph" w:customStyle="1" w:styleId="List1">
    <w:name w:val="List1"/>
    <w:basedOn w:val="a"/>
    <w:next w:val="List1-Body"/>
    <w:rsid w:val="007D440A"/>
    <w:pPr>
      <w:spacing w:before="80"/>
      <w:ind w:left="964" w:hanging="397"/>
    </w:pPr>
    <w:rPr>
      <w:rFonts w:ascii="Britannic Bold" w:eastAsia="한양옛체" w:hAnsi="Britannic Bold"/>
    </w:rPr>
  </w:style>
  <w:style w:type="paragraph" w:customStyle="1" w:styleId="Title-Task">
    <w:name w:val="Title-Task"/>
    <w:basedOn w:val="a"/>
    <w:rsid w:val="007D440A"/>
    <w:pPr>
      <w:pBdr>
        <w:top w:val="single" w:sz="6" w:space="3" w:color="auto" w:shadow="1"/>
        <w:left w:val="single" w:sz="6" w:space="3" w:color="auto" w:shadow="1"/>
        <w:bottom w:val="single" w:sz="6" w:space="3" w:color="auto" w:shadow="1"/>
        <w:right w:val="single" w:sz="6" w:space="3" w:color="auto" w:shadow="1"/>
      </w:pBdr>
      <w:spacing w:before="240"/>
      <w:ind w:left="1701" w:right="1701"/>
      <w:jc w:val="center"/>
    </w:pPr>
    <w:rPr>
      <w:rFonts w:ascii="Britannic Bold" w:eastAsia="한양옛체" w:hAnsi="Britannic Bold"/>
      <w:sz w:val="28"/>
    </w:rPr>
  </w:style>
  <w:style w:type="paragraph" w:customStyle="1" w:styleId="List2">
    <w:name w:val="List2"/>
    <w:basedOn w:val="List1"/>
    <w:next w:val="List2-Body"/>
    <w:rsid w:val="007D440A"/>
    <w:pPr>
      <w:spacing w:before="120" w:line="360" w:lineRule="auto"/>
      <w:ind w:left="1304"/>
    </w:pPr>
    <w:rPr>
      <w:rFonts w:ascii="CG Omega" w:eastAsia="굴림" w:hAnsi="CG Omega"/>
    </w:rPr>
  </w:style>
  <w:style w:type="paragraph" w:customStyle="1" w:styleId="List2-Body">
    <w:name w:val="List2-Body"/>
    <w:basedOn w:val="a"/>
    <w:rsid w:val="007D440A"/>
    <w:pPr>
      <w:spacing w:before="120" w:line="312" w:lineRule="auto"/>
      <w:ind w:left="782" w:hanging="425"/>
    </w:pPr>
    <w:rPr>
      <w:rFonts w:ascii="CG Omega" w:hAnsi="CG Omega"/>
      <w:sz w:val="24"/>
    </w:rPr>
  </w:style>
  <w:style w:type="paragraph" w:styleId="a4">
    <w:name w:val="header"/>
    <w:basedOn w:val="a"/>
    <w:link w:val="Char"/>
    <w:rsid w:val="007D440A"/>
    <w:pPr>
      <w:tabs>
        <w:tab w:val="center" w:pos="4252"/>
        <w:tab w:val="right" w:pos="8504"/>
      </w:tabs>
    </w:pPr>
  </w:style>
  <w:style w:type="paragraph" w:customStyle="1" w:styleId="List2Bold">
    <w:name w:val="List2Bold"/>
    <w:basedOn w:val="List2"/>
    <w:next w:val="List2-Body"/>
    <w:rsid w:val="007D440A"/>
    <w:pPr>
      <w:spacing w:before="240"/>
    </w:pPr>
    <w:rPr>
      <w:rFonts w:ascii="Britannic Bold" w:eastAsia="한양옛체" w:hAnsi="Britannic Bold"/>
    </w:rPr>
  </w:style>
  <w:style w:type="paragraph" w:customStyle="1" w:styleId="List3">
    <w:name w:val="List3"/>
    <w:basedOn w:val="List2"/>
    <w:rsid w:val="007D440A"/>
    <w:pPr>
      <w:ind w:left="1531"/>
    </w:pPr>
  </w:style>
  <w:style w:type="paragraph" w:styleId="a5">
    <w:name w:val="footer"/>
    <w:basedOn w:val="a"/>
    <w:link w:val="Char0"/>
    <w:rsid w:val="007D440A"/>
    <w:pPr>
      <w:tabs>
        <w:tab w:val="center" w:pos="4252"/>
        <w:tab w:val="right" w:pos="8504"/>
      </w:tabs>
    </w:pPr>
  </w:style>
  <w:style w:type="paragraph" w:customStyle="1" w:styleId="10">
    <w:name w:val="머리글1"/>
    <w:basedOn w:val="1"/>
    <w:next w:val="a"/>
    <w:rsid w:val="007D440A"/>
    <w:pPr>
      <w:pBdr>
        <w:bottom w:val="single" w:sz="6" w:space="3" w:color="auto"/>
      </w:pBdr>
      <w:spacing w:after="60" w:line="400" w:lineRule="atLeast"/>
      <w:jc w:val="right"/>
      <w:outlineLvl w:val="9"/>
    </w:pPr>
    <w:rPr>
      <w:noProof/>
      <w:kern w:val="32"/>
      <w:sz w:val="22"/>
    </w:rPr>
  </w:style>
  <w:style w:type="character" w:styleId="a6">
    <w:name w:val="page number"/>
    <w:aliases w:val="바닥글1"/>
    <w:basedOn w:val="a1"/>
    <w:rsid w:val="007D440A"/>
    <w:rPr>
      <w:rFonts w:ascii="Britannic Bold" w:hAnsi="Times New Roman"/>
      <w:b/>
      <w:sz w:val="24"/>
    </w:rPr>
  </w:style>
  <w:style w:type="paragraph" w:customStyle="1" w:styleId="List3-Body">
    <w:name w:val="List3-Body"/>
    <w:basedOn w:val="List3"/>
    <w:rsid w:val="007D440A"/>
    <w:pPr>
      <w:ind w:firstLine="0"/>
    </w:pPr>
  </w:style>
  <w:style w:type="paragraph" w:customStyle="1" w:styleId="List3Bold">
    <w:name w:val="List3Bold"/>
    <w:basedOn w:val="List3"/>
    <w:rsid w:val="007D440A"/>
    <w:pPr>
      <w:ind w:left="1219" w:hanging="425"/>
    </w:pPr>
    <w:rPr>
      <w:b/>
    </w:rPr>
  </w:style>
  <w:style w:type="paragraph" w:styleId="11">
    <w:name w:val="toc 1"/>
    <w:basedOn w:val="a"/>
    <w:next w:val="a"/>
    <w:uiPriority w:val="39"/>
    <w:rsid w:val="00A005A3"/>
    <w:pPr>
      <w:tabs>
        <w:tab w:val="left" w:pos="709"/>
        <w:tab w:val="right" w:leader="dot" w:pos="9072"/>
      </w:tabs>
      <w:spacing w:before="180"/>
      <w:ind w:leftChars="193" w:left="425" w:rightChars="155" w:right="341"/>
      <w:jc w:val="left"/>
    </w:pPr>
    <w:rPr>
      <w:rFonts w:cs="Calibri"/>
      <w:b/>
      <w:noProof/>
      <w:color w:val="0000FF"/>
      <w:sz w:val="24"/>
      <w:szCs w:val="22"/>
    </w:rPr>
  </w:style>
  <w:style w:type="paragraph" w:styleId="22">
    <w:name w:val="toc 2"/>
    <w:basedOn w:val="a"/>
    <w:next w:val="a"/>
    <w:autoRedefine/>
    <w:uiPriority w:val="39"/>
    <w:rsid w:val="00F352B8"/>
    <w:pPr>
      <w:tabs>
        <w:tab w:val="left" w:pos="1134"/>
        <w:tab w:val="right" w:leader="dot" w:pos="9072"/>
      </w:tabs>
      <w:spacing w:before="60"/>
      <w:ind w:left="709" w:rightChars="155" w:right="341"/>
      <w:jc w:val="left"/>
    </w:pPr>
    <w:rPr>
      <w:rFonts w:cs="Calibri"/>
      <w:noProof/>
      <w:szCs w:val="18"/>
    </w:rPr>
  </w:style>
  <w:style w:type="paragraph" w:styleId="30">
    <w:name w:val="toc 3"/>
    <w:basedOn w:val="a"/>
    <w:next w:val="a"/>
    <w:autoRedefine/>
    <w:uiPriority w:val="39"/>
    <w:qFormat/>
    <w:rsid w:val="00A005A3"/>
    <w:pPr>
      <w:tabs>
        <w:tab w:val="left" w:pos="1985"/>
        <w:tab w:val="right" w:leader="dot" w:pos="9072"/>
      </w:tabs>
      <w:spacing w:before="80"/>
      <w:ind w:left="1276" w:rightChars="90" w:right="198"/>
      <w:jc w:val="left"/>
    </w:pPr>
    <w:rPr>
      <w:rFonts w:cs="Calibri"/>
      <w:noProof/>
    </w:rPr>
  </w:style>
  <w:style w:type="paragraph" w:styleId="40">
    <w:name w:val="toc 4"/>
    <w:basedOn w:val="a"/>
    <w:next w:val="a"/>
    <w:uiPriority w:val="39"/>
    <w:rsid w:val="007D440A"/>
    <w:pPr>
      <w:ind w:left="600"/>
      <w:jc w:val="left"/>
    </w:pPr>
  </w:style>
  <w:style w:type="paragraph" w:styleId="50">
    <w:name w:val="toc 5"/>
    <w:basedOn w:val="a"/>
    <w:next w:val="a"/>
    <w:uiPriority w:val="39"/>
    <w:rsid w:val="007D440A"/>
    <w:pPr>
      <w:ind w:left="800"/>
      <w:jc w:val="left"/>
    </w:pPr>
  </w:style>
  <w:style w:type="paragraph" w:styleId="60">
    <w:name w:val="toc 6"/>
    <w:basedOn w:val="a"/>
    <w:next w:val="a"/>
    <w:uiPriority w:val="39"/>
    <w:rsid w:val="007D440A"/>
    <w:pPr>
      <w:ind w:left="1000"/>
      <w:jc w:val="left"/>
    </w:pPr>
  </w:style>
  <w:style w:type="paragraph" w:styleId="70">
    <w:name w:val="toc 7"/>
    <w:basedOn w:val="a"/>
    <w:next w:val="a"/>
    <w:uiPriority w:val="39"/>
    <w:rsid w:val="007D440A"/>
    <w:pPr>
      <w:ind w:left="1200"/>
      <w:jc w:val="left"/>
    </w:pPr>
  </w:style>
  <w:style w:type="paragraph" w:styleId="80">
    <w:name w:val="toc 8"/>
    <w:basedOn w:val="a"/>
    <w:next w:val="a"/>
    <w:uiPriority w:val="39"/>
    <w:rsid w:val="007D440A"/>
    <w:pPr>
      <w:ind w:left="1400"/>
      <w:jc w:val="left"/>
    </w:pPr>
  </w:style>
  <w:style w:type="paragraph" w:styleId="90">
    <w:name w:val="toc 9"/>
    <w:basedOn w:val="a"/>
    <w:next w:val="a"/>
    <w:uiPriority w:val="39"/>
    <w:rsid w:val="007D440A"/>
    <w:pPr>
      <w:ind w:left="1600"/>
      <w:jc w:val="left"/>
    </w:pPr>
  </w:style>
  <w:style w:type="paragraph" w:customStyle="1" w:styleId="List1Text">
    <w:name w:val="List1Text"/>
    <w:basedOn w:val="List1"/>
    <w:rsid w:val="007D440A"/>
    <w:pPr>
      <w:spacing w:before="360"/>
      <w:ind w:left="567"/>
    </w:pPr>
    <w:rPr>
      <w:sz w:val="24"/>
    </w:rPr>
  </w:style>
  <w:style w:type="paragraph" w:customStyle="1" w:styleId="Index">
    <w:name w:val="Index"/>
    <w:basedOn w:val="a"/>
    <w:rsid w:val="007D440A"/>
    <w:pPr>
      <w:spacing w:before="240" w:line="240" w:lineRule="atLeast"/>
      <w:jc w:val="left"/>
      <w:textAlignment w:val="center"/>
    </w:pPr>
    <w:rPr>
      <w:rFonts w:ascii="Arial" w:eastAsia="굴림체" w:hAnsi="Arial"/>
    </w:rPr>
  </w:style>
  <w:style w:type="paragraph" w:styleId="a7">
    <w:name w:val="Body Text"/>
    <w:aliases w:val="본문1"/>
    <w:basedOn w:val="a"/>
    <w:link w:val="Char1"/>
    <w:rsid w:val="007D440A"/>
    <w:pPr>
      <w:spacing w:before="120" w:after="120" w:line="400" w:lineRule="atLeast"/>
      <w:ind w:firstLine="454"/>
    </w:pPr>
    <w:rPr>
      <w:rFonts w:eastAsia="바탕체"/>
    </w:rPr>
  </w:style>
  <w:style w:type="paragraph" w:customStyle="1" w:styleId="a8">
    <w:name w:val="양식"/>
    <w:basedOn w:val="a"/>
    <w:rsid w:val="007D440A"/>
    <w:pPr>
      <w:spacing w:before="240" w:after="120"/>
      <w:jc w:val="center"/>
    </w:pPr>
    <w:rPr>
      <w:rFonts w:ascii="돋움체" w:eastAsia="돋움체"/>
      <w:sz w:val="18"/>
    </w:rPr>
  </w:style>
  <w:style w:type="paragraph" w:customStyle="1" w:styleId="a9">
    <w:name w:val="임시"/>
    <w:basedOn w:val="a"/>
    <w:rsid w:val="007D440A"/>
    <w:pPr>
      <w:tabs>
        <w:tab w:val="left" w:pos="4395"/>
      </w:tabs>
      <w:ind w:left="284" w:right="194" w:hanging="284"/>
    </w:pPr>
    <w:rPr>
      <w:rFonts w:ascii="바탕체" w:eastAsia="바탕체"/>
      <w:sz w:val="24"/>
    </w:rPr>
  </w:style>
  <w:style w:type="paragraph" w:customStyle="1" w:styleId="12">
    <w:name w:val="제목1"/>
    <w:basedOn w:val="a"/>
    <w:rsid w:val="007D440A"/>
    <w:pPr>
      <w:spacing w:before="360"/>
      <w:jc w:val="center"/>
    </w:pPr>
    <w:rPr>
      <w:rFonts w:ascii="Britannic Bold" w:eastAsia="휴먼엑스포" w:hAnsi="Britannic Bold"/>
      <w:b/>
      <w:noProof/>
      <w:kern w:val="28"/>
      <w:sz w:val="48"/>
    </w:rPr>
  </w:style>
  <w:style w:type="paragraph" w:customStyle="1" w:styleId="aa">
    <w:name w:val="가나다"/>
    <w:basedOn w:val="a"/>
    <w:rsid w:val="007D440A"/>
    <w:pPr>
      <w:tabs>
        <w:tab w:val="left" w:pos="8647"/>
      </w:tabs>
      <w:spacing w:before="120" w:after="120"/>
      <w:jc w:val="left"/>
    </w:pPr>
    <w:rPr>
      <w:rFonts w:ascii="태고딕" w:eastAsia="태고딕"/>
      <w:b/>
      <w:sz w:val="24"/>
    </w:rPr>
  </w:style>
  <w:style w:type="paragraph" w:customStyle="1" w:styleId="ab">
    <w:name w:val="절"/>
    <w:basedOn w:val="a"/>
    <w:rsid w:val="007D440A"/>
    <w:pPr>
      <w:tabs>
        <w:tab w:val="left" w:pos="8647"/>
      </w:tabs>
      <w:spacing w:before="60" w:after="480"/>
      <w:jc w:val="left"/>
    </w:pPr>
    <w:rPr>
      <w:rFonts w:ascii="태고딕" w:eastAsia="태고딕"/>
      <w:b/>
      <w:sz w:val="32"/>
    </w:rPr>
  </w:style>
  <w:style w:type="paragraph" w:customStyle="1" w:styleId="-PPT">
    <w:name w:val="그림-PPT"/>
    <w:basedOn w:val="List1-Body"/>
    <w:next w:val="List1-Body"/>
    <w:rsid w:val="007D440A"/>
    <w:pPr>
      <w:spacing w:before="240" w:line="240" w:lineRule="auto"/>
      <w:ind w:left="0"/>
      <w:jc w:val="center"/>
    </w:pPr>
  </w:style>
  <w:style w:type="paragraph" w:customStyle="1" w:styleId="-">
    <w:name w:val="용어-항목"/>
    <w:basedOn w:val="List1"/>
    <w:next w:val="-0"/>
    <w:rsid w:val="007D440A"/>
    <w:pPr>
      <w:keepNext/>
    </w:pPr>
    <w:rPr>
      <w:rFonts w:ascii="CG Omega" w:eastAsia="굴림" w:hAnsi="CG Omega"/>
      <w:b/>
    </w:rPr>
  </w:style>
  <w:style w:type="paragraph" w:customStyle="1" w:styleId="-0">
    <w:name w:val="용어-설명"/>
    <w:basedOn w:val="List1-Body"/>
    <w:rsid w:val="007D440A"/>
  </w:style>
  <w:style w:type="paragraph" w:customStyle="1" w:styleId="figure">
    <w:name w:val="figure"/>
    <w:basedOn w:val="figurecaption"/>
    <w:next w:val="figuretitle"/>
    <w:link w:val="figureChar"/>
    <w:qFormat/>
    <w:rsid w:val="00123C2E"/>
    <w:pPr>
      <w:ind w:leftChars="100" w:left="220"/>
    </w:pPr>
    <w:rPr>
      <w:b/>
      <w:bCs/>
    </w:rPr>
  </w:style>
  <w:style w:type="paragraph" w:customStyle="1" w:styleId="figuretitle">
    <w:name w:val="figure title"/>
    <w:basedOn w:val="a0"/>
    <w:link w:val="figuretitleChar"/>
    <w:qFormat/>
    <w:rsid w:val="00D071C5"/>
    <w:pPr>
      <w:widowControl/>
      <w:overflowPunct w:val="0"/>
      <w:spacing w:line="240" w:lineRule="auto"/>
      <w:ind w:firstLine="227"/>
      <w:jc w:val="center"/>
    </w:pPr>
    <w:rPr>
      <w:rFonts w:ascii="Calibri" w:hAnsi="Calibri" w:cs="Calibri"/>
      <w:sz w:val="24"/>
    </w:rPr>
  </w:style>
  <w:style w:type="paragraph" w:styleId="ac">
    <w:name w:val="caption"/>
    <w:basedOn w:val="a"/>
    <w:next w:val="a"/>
    <w:autoRedefine/>
    <w:qFormat/>
    <w:rsid w:val="007D440A"/>
    <w:pPr>
      <w:widowControl/>
      <w:overflowPunct w:val="0"/>
      <w:jc w:val="center"/>
    </w:pPr>
    <w:rPr>
      <w:rFonts w:ascii="CG Omega" w:hAnsi="CG Omega"/>
      <w:b/>
    </w:rPr>
  </w:style>
  <w:style w:type="paragraph" w:customStyle="1" w:styleId="ad">
    <w:name w:val="그림"/>
    <w:basedOn w:val="a"/>
    <w:rsid w:val="007D440A"/>
    <w:pPr>
      <w:spacing w:after="240"/>
      <w:jc w:val="center"/>
    </w:pPr>
    <w:rPr>
      <w:rFonts w:ascii="CG Times" w:eastAsia="돋움" w:hAnsi="CG Times"/>
      <w:b/>
    </w:rPr>
  </w:style>
  <w:style w:type="paragraph" w:styleId="ae">
    <w:name w:val="List Bullet"/>
    <w:basedOn w:val="a"/>
    <w:rsid w:val="007D440A"/>
    <w:pPr>
      <w:ind w:left="425" w:hanging="425"/>
    </w:pPr>
  </w:style>
  <w:style w:type="paragraph" w:customStyle="1" w:styleId="List-Body">
    <w:name w:val="List-Body"/>
    <w:basedOn w:val="List1-Body"/>
    <w:rsid w:val="007D440A"/>
    <w:pPr>
      <w:ind w:left="0"/>
    </w:pPr>
  </w:style>
  <w:style w:type="paragraph" w:styleId="af">
    <w:name w:val="Date"/>
    <w:basedOn w:val="a"/>
    <w:next w:val="a"/>
    <w:link w:val="Char2"/>
    <w:rsid w:val="007D440A"/>
  </w:style>
  <w:style w:type="paragraph" w:styleId="af0">
    <w:name w:val="Document Map"/>
    <w:basedOn w:val="a"/>
    <w:link w:val="Char3"/>
    <w:semiHidden/>
    <w:rsid w:val="007D440A"/>
    <w:pPr>
      <w:shd w:val="clear" w:color="auto" w:fill="000080"/>
    </w:pPr>
    <w:rPr>
      <w:rFonts w:ascii="Arial" w:eastAsia="돋움체" w:hAnsi="Arial"/>
    </w:rPr>
  </w:style>
  <w:style w:type="paragraph" w:styleId="af1">
    <w:name w:val="table of figures"/>
    <w:basedOn w:val="a"/>
    <w:next w:val="a"/>
    <w:uiPriority w:val="99"/>
    <w:rsid w:val="007D440A"/>
    <w:pPr>
      <w:tabs>
        <w:tab w:val="right" w:leader="dot" w:pos="8494"/>
      </w:tabs>
      <w:spacing w:before="240"/>
    </w:pPr>
    <w:rPr>
      <w:noProof/>
    </w:rPr>
  </w:style>
  <w:style w:type="paragraph" w:customStyle="1" w:styleId="L1">
    <w:name w:val="L1"/>
    <w:basedOn w:val="a0"/>
    <w:next w:val="L1body"/>
    <w:link w:val="L1Char"/>
    <w:uiPriority w:val="99"/>
    <w:qFormat/>
    <w:rsid w:val="0058084D"/>
    <w:pPr>
      <w:numPr>
        <w:numId w:val="2"/>
      </w:numPr>
      <w:tabs>
        <w:tab w:val="left" w:pos="900"/>
      </w:tabs>
      <w:spacing w:before="180" w:line="240" w:lineRule="auto"/>
      <w:ind w:left="907"/>
    </w:pPr>
    <w:rPr>
      <w:rFonts w:ascii="Calibri" w:hAnsi="Calibri" w:cs="Calibri"/>
      <w:bCs/>
      <w:sz w:val="24"/>
    </w:rPr>
  </w:style>
  <w:style w:type="paragraph" w:customStyle="1" w:styleId="L1body">
    <w:name w:val="L1 body"/>
    <w:basedOn w:val="L2body"/>
    <w:link w:val="L1bodyChar"/>
    <w:uiPriority w:val="99"/>
    <w:qFormat/>
    <w:rsid w:val="00423E9E"/>
    <w:pPr>
      <w:spacing w:before="120"/>
      <w:ind w:left="902"/>
    </w:pPr>
  </w:style>
  <w:style w:type="paragraph" w:customStyle="1" w:styleId="L2body">
    <w:name w:val="L2 body"/>
    <w:basedOn w:val="a"/>
    <w:link w:val="L2bodyChar"/>
    <w:qFormat/>
    <w:rsid w:val="00352305"/>
    <w:pPr>
      <w:spacing w:before="60" w:line="264" w:lineRule="auto"/>
      <w:ind w:left="1202"/>
    </w:pPr>
    <w:rPr>
      <w:sz w:val="24"/>
    </w:rPr>
  </w:style>
  <w:style w:type="paragraph" w:customStyle="1" w:styleId="L2">
    <w:name w:val="L2"/>
    <w:basedOn w:val="L1"/>
    <w:next w:val="L2body"/>
    <w:link w:val="L2Char1"/>
    <w:uiPriority w:val="99"/>
    <w:qFormat/>
    <w:rsid w:val="0050662B"/>
    <w:pPr>
      <w:numPr>
        <w:numId w:val="3"/>
      </w:numPr>
      <w:tabs>
        <w:tab w:val="clear" w:pos="900"/>
        <w:tab w:val="clear" w:pos="1494"/>
        <w:tab w:val="num" w:pos="1200"/>
      </w:tabs>
      <w:spacing w:before="80"/>
      <w:ind w:left="1210" w:hanging="346"/>
    </w:pPr>
    <w:rPr>
      <w:bCs w:val="0"/>
    </w:rPr>
  </w:style>
  <w:style w:type="paragraph" w:customStyle="1" w:styleId="L3">
    <w:name w:val="L3"/>
    <w:basedOn w:val="L2"/>
    <w:next w:val="L3Body"/>
    <w:link w:val="L3Char"/>
    <w:qFormat/>
    <w:rsid w:val="00C03BD7"/>
    <w:pPr>
      <w:numPr>
        <w:numId w:val="4"/>
      </w:numPr>
      <w:tabs>
        <w:tab w:val="clear" w:pos="927"/>
        <w:tab w:val="num" w:pos="1560"/>
      </w:tabs>
      <w:ind w:left="1560"/>
    </w:pPr>
  </w:style>
  <w:style w:type="paragraph" w:customStyle="1" w:styleId="Bib">
    <w:name w:val="Bib"/>
    <w:basedOn w:val="a"/>
    <w:rsid w:val="007D440A"/>
    <w:pPr>
      <w:tabs>
        <w:tab w:val="left" w:pos="1400"/>
      </w:tabs>
      <w:spacing w:before="240" w:line="312" w:lineRule="auto"/>
      <w:ind w:left="567"/>
    </w:pPr>
  </w:style>
  <w:style w:type="paragraph" w:customStyle="1" w:styleId="TableText">
    <w:name w:val="TableText"/>
    <w:basedOn w:val="a"/>
    <w:rsid w:val="007D440A"/>
    <w:pPr>
      <w:keepNext/>
      <w:keepLines/>
      <w:widowControl/>
      <w:wordWrap/>
      <w:overflowPunct w:val="0"/>
      <w:spacing w:before="80" w:after="40"/>
      <w:jc w:val="left"/>
    </w:pPr>
    <w:rPr>
      <w:rFonts w:ascii="Arial" w:eastAsia="바탕체" w:hAnsi="Arial"/>
      <w:noProof/>
      <w:sz w:val="18"/>
    </w:rPr>
  </w:style>
  <w:style w:type="paragraph" w:customStyle="1" w:styleId="TableEntry">
    <w:name w:val="TableEntry"/>
    <w:basedOn w:val="TableText"/>
    <w:rsid w:val="007D440A"/>
  </w:style>
  <w:style w:type="character" w:styleId="af2">
    <w:name w:val="Hyperlink"/>
    <w:basedOn w:val="a1"/>
    <w:uiPriority w:val="99"/>
    <w:rsid w:val="007D440A"/>
    <w:rPr>
      <w:color w:val="0000FF"/>
      <w:u w:val="single"/>
    </w:rPr>
  </w:style>
  <w:style w:type="paragraph" w:customStyle="1" w:styleId="1-Text">
    <w:name w:val="개요 1-Text"/>
    <w:basedOn w:val="a"/>
    <w:rsid w:val="007D440A"/>
    <w:pPr>
      <w:spacing w:before="240" w:line="312" w:lineRule="auto"/>
      <w:ind w:left="454"/>
    </w:pPr>
    <w:rPr>
      <w:rFonts w:ascii="Arial" w:hAnsi="Arial"/>
      <w:color w:val="000000"/>
      <w:sz w:val="24"/>
    </w:rPr>
  </w:style>
  <w:style w:type="paragraph" w:styleId="2">
    <w:name w:val="List Bullet 2"/>
    <w:basedOn w:val="a"/>
    <w:autoRedefine/>
    <w:rsid w:val="007D440A"/>
    <w:pPr>
      <w:numPr>
        <w:numId w:val="1"/>
      </w:numPr>
    </w:pPr>
  </w:style>
  <w:style w:type="paragraph" w:customStyle="1" w:styleId="af3">
    <w:name w:val="바탕글"/>
    <w:rsid w:val="007D440A"/>
    <w:pPr>
      <w:widowControl w:val="0"/>
      <w:wordWrap w:val="0"/>
      <w:autoSpaceDE w:val="0"/>
      <w:autoSpaceDN w:val="0"/>
      <w:adjustRightInd w:val="0"/>
      <w:jc w:val="both"/>
      <w:textAlignment w:val="baseline"/>
    </w:pPr>
    <w:rPr>
      <w:rFonts w:ascii="바탕체"/>
      <w:color w:val="000000"/>
    </w:rPr>
  </w:style>
  <w:style w:type="paragraph" w:customStyle="1" w:styleId="Top-2">
    <w:name w:val="Top-2"/>
    <w:basedOn w:val="a"/>
    <w:rsid w:val="007D440A"/>
    <w:pPr>
      <w:tabs>
        <w:tab w:val="right" w:pos="7300"/>
        <w:tab w:val="left" w:pos="7600"/>
      </w:tabs>
      <w:spacing w:before="120" w:after="240"/>
      <w:jc w:val="left"/>
    </w:pPr>
    <w:rPr>
      <w:rFonts w:ascii="CG Omega" w:hAnsi="CG Omega"/>
      <w:bCs/>
      <w:noProof/>
    </w:rPr>
  </w:style>
  <w:style w:type="character" w:styleId="af4">
    <w:name w:val="FollowedHyperlink"/>
    <w:basedOn w:val="a1"/>
    <w:rsid w:val="007D440A"/>
    <w:rPr>
      <w:color w:val="800080"/>
      <w:u w:val="single"/>
    </w:rPr>
  </w:style>
  <w:style w:type="paragraph" w:styleId="af5">
    <w:name w:val="footnote text"/>
    <w:basedOn w:val="a"/>
    <w:link w:val="Char4"/>
    <w:semiHidden/>
    <w:rsid w:val="007D440A"/>
    <w:pPr>
      <w:snapToGrid w:val="0"/>
      <w:jc w:val="left"/>
    </w:pPr>
  </w:style>
  <w:style w:type="character" w:styleId="af6">
    <w:name w:val="footnote reference"/>
    <w:basedOn w:val="a1"/>
    <w:semiHidden/>
    <w:rsid w:val="007D440A"/>
    <w:rPr>
      <w:vertAlign w:val="superscript"/>
    </w:rPr>
  </w:style>
  <w:style w:type="paragraph" w:styleId="21">
    <w:name w:val="List 2"/>
    <w:basedOn w:val="a"/>
    <w:rsid w:val="007D440A"/>
    <w:pPr>
      <w:numPr>
        <w:numId w:val="6"/>
      </w:numPr>
      <w:ind w:leftChars="400" w:left="400" w:hangingChars="200" w:hanging="200"/>
    </w:pPr>
    <w:rPr>
      <w:rFonts w:eastAsia="바탕체"/>
    </w:rPr>
  </w:style>
  <w:style w:type="paragraph" w:styleId="af7">
    <w:name w:val="List"/>
    <w:basedOn w:val="a"/>
    <w:rsid w:val="007D440A"/>
    <w:pPr>
      <w:tabs>
        <w:tab w:val="num" w:pos="700"/>
      </w:tabs>
      <w:spacing w:beforeLines="50"/>
      <w:ind w:leftChars="200" w:left="400" w:hangingChars="200" w:hanging="200"/>
    </w:pPr>
    <w:rPr>
      <w:rFonts w:eastAsia="바탕체"/>
    </w:rPr>
  </w:style>
  <w:style w:type="paragraph" w:styleId="31">
    <w:name w:val="List 3"/>
    <w:basedOn w:val="a"/>
    <w:rsid w:val="007D440A"/>
    <w:pPr>
      <w:ind w:leftChars="600" w:left="100" w:hangingChars="200" w:hanging="200"/>
    </w:pPr>
  </w:style>
  <w:style w:type="paragraph" w:customStyle="1" w:styleId="L1-Text">
    <w:name w:val="L1-Text"/>
    <w:basedOn w:val="a0"/>
    <w:rsid w:val="007D440A"/>
    <w:pPr>
      <w:spacing w:before="120"/>
      <w:ind w:left="624" w:firstLine="0"/>
    </w:pPr>
  </w:style>
  <w:style w:type="paragraph" w:customStyle="1" w:styleId="-1">
    <w:name w:val="표-제목"/>
    <w:basedOn w:val="a"/>
    <w:rsid w:val="007D440A"/>
    <w:pPr>
      <w:jc w:val="center"/>
    </w:pPr>
    <w:rPr>
      <w:rFonts w:ascii="굴림체" w:eastAsia="굴림체"/>
      <w:sz w:val="24"/>
    </w:rPr>
  </w:style>
  <w:style w:type="paragraph" w:customStyle="1" w:styleId="-2">
    <w:name w:val="본문-내용"/>
    <w:basedOn w:val="a0"/>
    <w:rsid w:val="007D440A"/>
    <w:pPr>
      <w:spacing w:before="0" w:after="120" w:line="360" w:lineRule="atLeast"/>
      <w:ind w:firstLine="0"/>
    </w:pPr>
    <w:rPr>
      <w:rFonts w:ascii="굴림" w:hAnsi="Times New Roman"/>
      <w:sz w:val="20"/>
    </w:rPr>
  </w:style>
  <w:style w:type="paragraph" w:styleId="af8">
    <w:name w:val="Title"/>
    <w:basedOn w:val="a"/>
    <w:link w:val="Char5"/>
    <w:qFormat/>
    <w:rsid w:val="007D440A"/>
    <w:pPr>
      <w:pBdr>
        <w:top w:val="single" w:sz="4" w:space="12" w:color="auto" w:shadow="1"/>
        <w:left w:val="single" w:sz="4" w:space="0" w:color="auto" w:shadow="1"/>
        <w:bottom w:val="single" w:sz="4" w:space="12" w:color="auto" w:shadow="1"/>
        <w:right w:val="single" w:sz="4" w:space="0" w:color="auto" w:shadow="1"/>
      </w:pBdr>
      <w:shd w:val="clear" w:color="auto" w:fill="FFFFFF"/>
      <w:spacing w:before="480"/>
      <w:ind w:left="400" w:right="400"/>
      <w:jc w:val="center"/>
    </w:pPr>
    <w:rPr>
      <w:rFonts w:ascii="Britannic Bold" w:eastAsia="휴먼엑스포" w:hAnsi="Britannic Bold"/>
      <w:sz w:val="48"/>
    </w:rPr>
  </w:style>
  <w:style w:type="paragraph" w:styleId="af9">
    <w:name w:val="Subtitle"/>
    <w:basedOn w:val="a"/>
    <w:link w:val="Char6"/>
    <w:qFormat/>
    <w:rsid w:val="007D440A"/>
    <w:pPr>
      <w:spacing w:before="1680" w:after="960"/>
      <w:jc w:val="center"/>
    </w:pPr>
    <w:rPr>
      <w:rFonts w:ascii="Britannic Bold" w:hAnsi="Britannic Bold"/>
      <w:sz w:val="36"/>
    </w:rPr>
  </w:style>
  <w:style w:type="paragraph" w:customStyle="1" w:styleId="List31">
    <w:name w:val="List 31"/>
    <w:basedOn w:val="a"/>
    <w:autoRedefine/>
    <w:rsid w:val="007D440A"/>
    <w:pPr>
      <w:tabs>
        <w:tab w:val="left" w:pos="1200"/>
      </w:tabs>
      <w:ind w:leftChars="450" w:left="1240" w:hanging="340"/>
    </w:pPr>
    <w:rPr>
      <w:rFonts w:ascii="CG Omega" w:eastAsia="바탕체" w:hAnsi="CG Omega"/>
    </w:rPr>
  </w:style>
  <w:style w:type="paragraph" w:customStyle="1" w:styleId="L2-Text">
    <w:name w:val="L2-Text"/>
    <w:basedOn w:val="L3"/>
    <w:autoRedefine/>
    <w:rsid w:val="007D440A"/>
    <w:pPr>
      <w:numPr>
        <w:numId w:val="0"/>
      </w:numPr>
      <w:tabs>
        <w:tab w:val="left" w:pos="920"/>
      </w:tabs>
      <w:spacing w:before="0" w:after="60" w:line="360" w:lineRule="atLeast"/>
      <w:ind w:leftChars="420" w:left="840"/>
    </w:pPr>
    <w:rPr>
      <w:rFonts w:ascii="Times New Roman" w:eastAsia="바탕체" w:hAnsi="Times New Roman"/>
    </w:rPr>
  </w:style>
  <w:style w:type="paragraph" w:customStyle="1" w:styleId="Table-T">
    <w:name w:val="Table-T"/>
    <w:basedOn w:val="List1-Body"/>
    <w:next w:val="List2-Body"/>
    <w:autoRedefine/>
    <w:rsid w:val="007D440A"/>
    <w:pPr>
      <w:spacing w:before="120" w:after="60" w:line="400" w:lineRule="atLeast"/>
      <w:ind w:left="0"/>
      <w:jc w:val="center"/>
    </w:pPr>
    <w:rPr>
      <w:rFonts w:ascii="Times New Roman" w:eastAsia="바탕체" w:hAnsi="Times New Roman"/>
      <w:b/>
    </w:rPr>
  </w:style>
  <w:style w:type="paragraph" w:customStyle="1" w:styleId="1IHY">
    <w:name w:val="스타일 제목 1I + (한글) HY견명조"/>
    <w:basedOn w:val="1"/>
    <w:autoRedefine/>
    <w:rsid w:val="00CE67F1"/>
    <w:rPr>
      <w:rFonts w:eastAsia="HY견명조"/>
    </w:rPr>
  </w:style>
  <w:style w:type="table" w:styleId="afa">
    <w:name w:val="Table Grid"/>
    <w:basedOn w:val="a2"/>
    <w:rsid w:val="00F6752D"/>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List Paragraph"/>
    <w:basedOn w:val="11"/>
    <w:uiPriority w:val="34"/>
    <w:qFormat/>
    <w:rsid w:val="00A005A3"/>
  </w:style>
  <w:style w:type="paragraph" w:styleId="afc">
    <w:name w:val="Balloon Text"/>
    <w:basedOn w:val="a"/>
    <w:link w:val="Char7"/>
    <w:rsid w:val="002050F4"/>
    <w:rPr>
      <w:rFonts w:ascii="Tahoma" w:hAnsi="Tahoma" w:cs="Tahoma"/>
      <w:sz w:val="16"/>
      <w:szCs w:val="16"/>
    </w:rPr>
  </w:style>
  <w:style w:type="character" w:customStyle="1" w:styleId="Char7">
    <w:name w:val="풍선 도움말 텍스트 Char"/>
    <w:basedOn w:val="a1"/>
    <w:link w:val="afc"/>
    <w:rsid w:val="002050F4"/>
    <w:rPr>
      <w:rFonts w:ascii="Tahoma" w:eastAsia="굴림" w:hAnsi="Tahoma" w:cs="Tahoma"/>
      <w:kern w:val="2"/>
      <w:sz w:val="16"/>
      <w:szCs w:val="16"/>
    </w:rPr>
  </w:style>
  <w:style w:type="character" w:customStyle="1" w:styleId="L1Char">
    <w:name w:val="L1 Char"/>
    <w:basedOn w:val="a1"/>
    <w:link w:val="L1"/>
    <w:uiPriority w:val="99"/>
    <w:rsid w:val="0058084D"/>
    <w:rPr>
      <w:rFonts w:ascii="Calibri" w:eastAsia="굴림" w:hAnsi="Calibri" w:cs="Calibri"/>
      <w:bCs/>
      <w:kern w:val="2"/>
      <w:sz w:val="24"/>
      <w:szCs w:val="24"/>
    </w:rPr>
  </w:style>
  <w:style w:type="character" w:customStyle="1" w:styleId="2Char2">
    <w:name w:val="제목 2 Char2"/>
    <w:aliases w:val="1 Char,2 Char Char,제목 2 Char1 Char,제목 2 Char Char Char,1 Char Char Char,1 Char1 Char,제목 2 Char Char1"/>
    <w:basedOn w:val="a1"/>
    <w:link w:val="20"/>
    <w:uiPriority w:val="99"/>
    <w:rsid w:val="009F5862"/>
    <w:rPr>
      <w:rFonts w:ascii="Calibri" w:eastAsiaTheme="majorEastAsia" w:hAnsi="Calibri" w:cs="Calibri"/>
      <w:b/>
      <w:color w:val="0000FF"/>
      <w:kern w:val="28"/>
      <w:sz w:val="24"/>
      <w:szCs w:val="24"/>
    </w:rPr>
  </w:style>
  <w:style w:type="numbering" w:customStyle="1" w:styleId="Style1">
    <w:name w:val="Style1"/>
    <w:uiPriority w:val="99"/>
    <w:rsid w:val="005E0BB0"/>
    <w:pPr>
      <w:numPr>
        <w:numId w:val="8"/>
      </w:numPr>
    </w:pPr>
  </w:style>
  <w:style w:type="character" w:customStyle="1" w:styleId="a-size-large1">
    <w:name w:val="a-size-large1"/>
    <w:basedOn w:val="a1"/>
    <w:rsid w:val="00C018C1"/>
    <w:rPr>
      <w:rFonts w:ascii="Arial" w:hAnsi="Arial" w:cs="Arial" w:hint="default"/>
    </w:rPr>
  </w:style>
  <w:style w:type="paragraph" w:customStyle="1" w:styleId="StyleHeading21Before12pt">
    <w:name w:val="Style Heading 21 + Before:  12 pt"/>
    <w:basedOn w:val="20"/>
    <w:rsid w:val="00CE0217"/>
    <w:rPr>
      <w:rFonts w:cs="바탕"/>
      <w:bCs/>
      <w:szCs w:val="20"/>
    </w:rPr>
  </w:style>
  <w:style w:type="character" w:customStyle="1" w:styleId="L2Char1">
    <w:name w:val="L2 Char1"/>
    <w:basedOn w:val="L1Char"/>
    <w:link w:val="L2"/>
    <w:uiPriority w:val="99"/>
    <w:locked/>
    <w:rsid w:val="0050662B"/>
    <w:rPr>
      <w:rFonts w:ascii="Calibri" w:eastAsia="굴림" w:hAnsi="Calibri" w:cs="Calibri"/>
      <w:bCs w:val="0"/>
      <w:kern w:val="2"/>
      <w:sz w:val="24"/>
      <w:szCs w:val="24"/>
    </w:rPr>
  </w:style>
  <w:style w:type="table" w:customStyle="1" w:styleId="TableGrid1">
    <w:name w:val="Table Grid1"/>
    <w:basedOn w:val="a2"/>
    <w:next w:val="afa"/>
    <w:rsid w:val="00AA33DB"/>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1bodyChar">
    <w:name w:val="L1 body Char"/>
    <w:basedOn w:val="a1"/>
    <w:link w:val="L1body"/>
    <w:uiPriority w:val="99"/>
    <w:rsid w:val="00423E9E"/>
    <w:rPr>
      <w:rFonts w:ascii="Calibri" w:eastAsia="굴림" w:hAnsi="Calibri"/>
      <w:kern w:val="2"/>
      <w:sz w:val="24"/>
      <w:szCs w:val="24"/>
    </w:rPr>
  </w:style>
  <w:style w:type="paragraph" w:styleId="afd">
    <w:name w:val="Normal (Web)"/>
    <w:basedOn w:val="a"/>
    <w:uiPriority w:val="99"/>
    <w:semiHidden/>
    <w:unhideWhenUsed/>
    <w:rsid w:val="00401F3C"/>
    <w:pPr>
      <w:widowControl/>
      <w:wordWrap/>
      <w:autoSpaceDE/>
      <w:autoSpaceDN/>
      <w:spacing w:before="100" w:beforeAutospacing="1" w:after="100" w:afterAutospacing="1"/>
      <w:jc w:val="left"/>
    </w:pPr>
    <w:rPr>
      <w:rFonts w:ascii="굴림" w:hAnsi="굴림" w:cs="굴림"/>
      <w:kern w:val="0"/>
      <w:sz w:val="24"/>
    </w:rPr>
  </w:style>
  <w:style w:type="character" w:customStyle="1" w:styleId="L3Char">
    <w:name w:val="L3 Char"/>
    <w:basedOn w:val="L2Char1"/>
    <w:link w:val="L3"/>
    <w:rsid w:val="00C03BD7"/>
    <w:rPr>
      <w:rFonts w:ascii="Calibri" w:eastAsia="굴림" w:hAnsi="Calibri" w:cs="Calibri"/>
      <w:bCs w:val="0"/>
      <w:kern w:val="2"/>
      <w:sz w:val="24"/>
      <w:szCs w:val="24"/>
    </w:rPr>
  </w:style>
  <w:style w:type="character" w:customStyle="1" w:styleId="Char6">
    <w:name w:val="부제 Char"/>
    <w:basedOn w:val="a1"/>
    <w:link w:val="af9"/>
    <w:rsid w:val="00214E79"/>
    <w:rPr>
      <w:rFonts w:ascii="Britannic Bold" w:eastAsia="굴림" w:hAnsi="Britannic Bold"/>
      <w:kern w:val="2"/>
      <w:sz w:val="36"/>
      <w:szCs w:val="24"/>
    </w:rPr>
  </w:style>
  <w:style w:type="paragraph" w:customStyle="1" w:styleId="StyleL3CenteredLeft0cmFirstline0cmBefore0pt">
    <w:name w:val="Style L3 + Centered Left:  0 cm First line:  0 cm Before:  0 pt"/>
    <w:basedOn w:val="L3"/>
    <w:rsid w:val="00C03BD7"/>
    <w:pPr>
      <w:spacing w:before="0"/>
      <w:ind w:left="0" w:firstLine="0"/>
      <w:jc w:val="center"/>
    </w:pPr>
    <w:rPr>
      <w:rFonts w:cs="바탕"/>
      <w:szCs w:val="20"/>
    </w:rPr>
  </w:style>
  <w:style w:type="character" w:customStyle="1" w:styleId="L2Char">
    <w:name w:val="L2 Char"/>
    <w:basedOn w:val="L3Char"/>
    <w:rsid w:val="00F73208"/>
    <w:rPr>
      <w:rFonts w:ascii="Calibri" w:eastAsia="굴림" w:hAnsi="Calibri" w:cs="Calibri"/>
      <w:b w:val="0"/>
      <w:bCs w:val="0"/>
      <w:kern w:val="2"/>
      <w:sz w:val="20"/>
      <w:szCs w:val="24"/>
    </w:rPr>
  </w:style>
  <w:style w:type="paragraph" w:customStyle="1" w:styleId="L4">
    <w:name w:val="L4"/>
    <w:basedOn w:val="L3"/>
    <w:qFormat/>
    <w:rsid w:val="00F73208"/>
    <w:pPr>
      <w:widowControl/>
      <w:numPr>
        <w:numId w:val="0"/>
      </w:numPr>
      <w:wordWrap/>
      <w:autoSpaceDE/>
      <w:autoSpaceDN/>
      <w:spacing w:before="0"/>
      <w:ind w:left="1800" w:hanging="360"/>
      <w:jc w:val="left"/>
    </w:pPr>
    <w:rPr>
      <w:rFonts w:asciiTheme="minorHAnsi" w:eastAsiaTheme="minorEastAsia" w:hAnsiTheme="minorHAnsi" w:cs="Times New Roman"/>
      <w:kern w:val="0"/>
      <w:sz w:val="20"/>
    </w:rPr>
  </w:style>
  <w:style w:type="character" w:customStyle="1" w:styleId="apple-converted-space">
    <w:name w:val="apple-converted-space"/>
    <w:basedOn w:val="a1"/>
    <w:rsid w:val="003C1A13"/>
  </w:style>
  <w:style w:type="paragraph" w:customStyle="1" w:styleId="bulletlist">
    <w:name w:val="bullet list"/>
    <w:basedOn w:val="a7"/>
    <w:rsid w:val="00A3776E"/>
    <w:pPr>
      <w:widowControl/>
      <w:numPr>
        <w:numId w:val="9"/>
      </w:numPr>
      <w:tabs>
        <w:tab w:val="clear" w:pos="648"/>
        <w:tab w:val="num" w:pos="993"/>
      </w:tabs>
      <w:wordWrap/>
      <w:autoSpaceDE/>
      <w:autoSpaceDN/>
      <w:spacing w:before="60" w:after="0" w:line="216" w:lineRule="auto"/>
      <w:ind w:left="352" w:hanging="210"/>
    </w:pPr>
    <w:rPr>
      <w:rFonts w:ascii="Times New Roman" w:eastAsia="MS Mincho" w:hAnsi="Times New Roman"/>
      <w:spacing w:val="-1"/>
      <w:kern w:val="0"/>
      <w:sz w:val="20"/>
      <w:szCs w:val="20"/>
    </w:rPr>
  </w:style>
  <w:style w:type="character" w:customStyle="1" w:styleId="BodyIndentCharChar">
    <w:name w:val="Body Indent Char Char"/>
    <w:basedOn w:val="a1"/>
    <w:link w:val="BodyIndent"/>
    <w:locked/>
    <w:rsid w:val="00A3776E"/>
    <w:rPr>
      <w:rFonts w:ascii="맑은 고딕" w:eastAsia="맑은 고딕" w:hAnsi="맑은 고딕"/>
      <w:kern w:val="2"/>
      <w:sz w:val="24"/>
      <w:szCs w:val="24"/>
    </w:rPr>
  </w:style>
  <w:style w:type="paragraph" w:customStyle="1" w:styleId="BodyIndent">
    <w:name w:val="Body Indent"/>
    <w:basedOn w:val="a"/>
    <w:link w:val="BodyIndentCharChar"/>
    <w:qFormat/>
    <w:rsid w:val="00A3776E"/>
    <w:pPr>
      <w:wordWrap/>
      <w:adjustRightInd w:val="0"/>
      <w:spacing w:before="120"/>
      <w:ind w:firstLine="284"/>
    </w:pPr>
    <w:rPr>
      <w:rFonts w:ascii="맑은 고딕" w:eastAsia="맑은 고딕" w:hAnsi="맑은 고딕"/>
      <w:sz w:val="24"/>
    </w:rPr>
  </w:style>
  <w:style w:type="character" w:customStyle="1" w:styleId="BodyChar">
    <w:name w:val="Body Char"/>
    <w:link w:val="Body"/>
    <w:uiPriority w:val="99"/>
    <w:rsid w:val="00D146F0"/>
    <w:rPr>
      <w:rFonts w:ascii="Calibri" w:eastAsia="굴림" w:hAnsi="Calibri"/>
      <w:kern w:val="2"/>
      <w:sz w:val="24"/>
      <w:szCs w:val="24"/>
    </w:rPr>
  </w:style>
  <w:style w:type="character" w:customStyle="1" w:styleId="figureChar">
    <w:name w:val="figure Char"/>
    <w:basedOn w:val="a1"/>
    <w:link w:val="figure"/>
    <w:rsid w:val="00123C2E"/>
    <w:rPr>
      <w:rFonts w:ascii="Calibri" w:eastAsia="SimSun" w:hAnsi="Calibri" w:cs="Calibri"/>
      <w:b/>
      <w:bCs/>
      <w:noProof/>
      <w:sz w:val="22"/>
      <w:szCs w:val="22"/>
      <w:lang w:eastAsia="en-US"/>
    </w:rPr>
  </w:style>
  <w:style w:type="character" w:customStyle="1" w:styleId="3Char">
    <w:name w:val="제목 3 Char"/>
    <w:aliases w:val="가 Char,제목 3 Char1 Char,제목 3 Char Char Char,가 Char Char Char,가 Char1 Char"/>
    <w:basedOn w:val="a1"/>
    <w:link w:val="3"/>
    <w:uiPriority w:val="99"/>
    <w:rsid w:val="00DC6823"/>
    <w:rPr>
      <w:rFonts w:ascii="Calibri" w:eastAsiaTheme="majorEastAsia" w:hAnsi="Calibri" w:cs="Calibri"/>
      <w:b/>
      <w:color w:val="0000FF"/>
      <w:kern w:val="28"/>
      <w:sz w:val="24"/>
      <w:szCs w:val="24"/>
    </w:rPr>
  </w:style>
  <w:style w:type="character" w:customStyle="1" w:styleId="L2bodyChar">
    <w:name w:val="L2 body Char"/>
    <w:basedOn w:val="a1"/>
    <w:link w:val="L2body"/>
    <w:rsid w:val="00352305"/>
    <w:rPr>
      <w:rFonts w:ascii="Calibri" w:eastAsia="굴림" w:hAnsi="Calibri"/>
      <w:kern w:val="2"/>
      <w:sz w:val="24"/>
      <w:szCs w:val="24"/>
    </w:rPr>
  </w:style>
  <w:style w:type="character" w:customStyle="1" w:styleId="Mention1">
    <w:name w:val="Mention1"/>
    <w:basedOn w:val="a1"/>
    <w:uiPriority w:val="99"/>
    <w:semiHidden/>
    <w:unhideWhenUsed/>
    <w:rsid w:val="00805126"/>
    <w:rPr>
      <w:color w:val="2B579A"/>
      <w:shd w:val="clear" w:color="auto" w:fill="E6E6E6"/>
    </w:rPr>
  </w:style>
  <w:style w:type="character" w:customStyle="1" w:styleId="Mention2">
    <w:name w:val="Mention2"/>
    <w:basedOn w:val="a1"/>
    <w:uiPriority w:val="99"/>
    <w:semiHidden/>
    <w:unhideWhenUsed/>
    <w:rsid w:val="00F352B8"/>
    <w:rPr>
      <w:color w:val="2B579A"/>
      <w:shd w:val="clear" w:color="auto" w:fill="E6E6E6"/>
    </w:rPr>
  </w:style>
  <w:style w:type="paragraph" w:customStyle="1" w:styleId="heading0">
    <w:name w:val="heading 0"/>
    <w:basedOn w:val="a"/>
    <w:qFormat/>
    <w:rsid w:val="00C766E1"/>
    <w:pPr>
      <w:widowControl/>
      <w:wordWrap/>
      <w:overflowPunct w:val="0"/>
      <w:adjustRightInd w:val="0"/>
      <w:snapToGrid w:val="0"/>
      <w:spacing w:before="4800"/>
      <w:jc w:val="center"/>
      <w:textAlignment w:val="baseline"/>
      <w:outlineLvl w:val="0"/>
    </w:pPr>
    <w:rPr>
      <w:b/>
      <w:color w:val="F79646" w:themeColor="accent6"/>
      <w:kern w:val="0"/>
      <w:sz w:val="40"/>
      <w:szCs w:val="20"/>
    </w:rPr>
  </w:style>
  <w:style w:type="paragraph" w:customStyle="1" w:styleId="TableTitle">
    <w:name w:val="Table Title"/>
    <w:basedOn w:val="ac"/>
    <w:qFormat/>
    <w:rsid w:val="00C766E1"/>
    <w:pPr>
      <w:keepNext/>
      <w:tabs>
        <w:tab w:val="left" w:pos="0"/>
        <w:tab w:val="left" w:pos="432"/>
        <w:tab w:val="left" w:pos="864"/>
        <w:tab w:val="left" w:pos="1296"/>
      </w:tabs>
      <w:adjustRightInd w:val="0"/>
      <w:spacing w:before="180" w:after="120"/>
      <w:textAlignment w:val="baseline"/>
    </w:pPr>
    <w:rPr>
      <w:rFonts w:ascii="Calibri" w:hAnsi="Calibri"/>
      <w:b w:val="0"/>
      <w:kern w:val="0"/>
      <w:szCs w:val="22"/>
    </w:rPr>
  </w:style>
  <w:style w:type="character" w:customStyle="1" w:styleId="figuretitleChar">
    <w:name w:val="figure title Char"/>
    <w:basedOn w:val="a1"/>
    <w:link w:val="figuretitle"/>
    <w:rsid w:val="00D071C5"/>
    <w:rPr>
      <w:rFonts w:ascii="Calibri" w:eastAsia="굴림" w:hAnsi="Calibri" w:cs="Calibri"/>
      <w:kern w:val="2"/>
      <w:sz w:val="24"/>
      <w:szCs w:val="24"/>
    </w:rPr>
  </w:style>
  <w:style w:type="character" w:customStyle="1" w:styleId="UnresolvedMention1">
    <w:name w:val="Unresolved Mention1"/>
    <w:basedOn w:val="a1"/>
    <w:uiPriority w:val="99"/>
    <w:semiHidden/>
    <w:unhideWhenUsed/>
    <w:rsid w:val="00974B41"/>
    <w:rPr>
      <w:color w:val="808080"/>
      <w:shd w:val="clear" w:color="auto" w:fill="E6E6E6"/>
    </w:rPr>
  </w:style>
  <w:style w:type="paragraph" w:customStyle="1" w:styleId="Figure0">
    <w:name w:val="Figure"/>
    <w:link w:val="FigureChar0"/>
    <w:qFormat/>
    <w:rsid w:val="00F254CF"/>
    <w:pPr>
      <w:jc w:val="center"/>
    </w:pPr>
    <w:rPr>
      <w:rFonts w:ascii="Calibri" w:eastAsia="굴림" w:hAnsi="Calibri"/>
      <w:noProof/>
      <w:kern w:val="2"/>
      <w:sz w:val="24"/>
      <w:szCs w:val="24"/>
    </w:rPr>
  </w:style>
  <w:style w:type="character" w:customStyle="1" w:styleId="FigureChar0">
    <w:name w:val="Figure Char"/>
    <w:basedOn w:val="a1"/>
    <w:link w:val="Figure0"/>
    <w:rsid w:val="00F254CF"/>
    <w:rPr>
      <w:rFonts w:ascii="Calibri" w:eastAsia="굴림" w:hAnsi="Calibri"/>
      <w:noProof/>
      <w:kern w:val="2"/>
      <w:sz w:val="24"/>
      <w:szCs w:val="24"/>
    </w:rPr>
  </w:style>
  <w:style w:type="character" w:customStyle="1" w:styleId="1Char1">
    <w:name w:val="제목 1 Char1"/>
    <w:aliases w:val="I Char,제목 1 Char Char,제목1 Char Char,제목1 Char Char Char Char"/>
    <w:basedOn w:val="a1"/>
    <w:link w:val="1"/>
    <w:uiPriority w:val="99"/>
    <w:rsid w:val="00BC2F87"/>
    <w:rPr>
      <w:rFonts w:ascii="Calibri" w:eastAsia="휴먼엑스포" w:hAnsi="Calibri" w:cs="Calibri"/>
      <w:b/>
      <w:color w:val="0000FF"/>
      <w:kern w:val="28"/>
      <w:sz w:val="28"/>
      <w:szCs w:val="24"/>
    </w:rPr>
  </w:style>
  <w:style w:type="character" w:customStyle="1" w:styleId="4Char">
    <w:name w:val="제목 4 Char"/>
    <w:aliases w:val="1) Char,Healding 1 Char"/>
    <w:basedOn w:val="a1"/>
    <w:link w:val="4"/>
    <w:uiPriority w:val="99"/>
    <w:rsid w:val="00BC2F87"/>
    <w:rPr>
      <w:rFonts w:ascii="Calibri" w:eastAsia="굴림" w:hAnsi="Calibri"/>
      <w:b/>
      <w:kern w:val="2"/>
      <w:sz w:val="22"/>
      <w:szCs w:val="24"/>
    </w:rPr>
  </w:style>
  <w:style w:type="character" w:customStyle="1" w:styleId="5Char">
    <w:name w:val="제목 5 Char"/>
    <w:aliases w:val="가) Char"/>
    <w:basedOn w:val="a1"/>
    <w:link w:val="5"/>
    <w:rsid w:val="00BC2F87"/>
    <w:rPr>
      <w:rFonts w:ascii="Arial" w:eastAsia="돋움체" w:hAnsi="Arial"/>
      <w:kern w:val="2"/>
      <w:sz w:val="22"/>
      <w:szCs w:val="24"/>
    </w:rPr>
  </w:style>
  <w:style w:type="character" w:customStyle="1" w:styleId="6Char">
    <w:name w:val="제목 6 Char"/>
    <w:aliases w:val="(1) Char"/>
    <w:basedOn w:val="a1"/>
    <w:link w:val="6"/>
    <w:rsid w:val="00BC2F87"/>
    <w:rPr>
      <w:rFonts w:ascii="Calibri" w:eastAsia="굴림" w:hAnsi="Calibri"/>
      <w:b/>
      <w:kern w:val="2"/>
      <w:sz w:val="22"/>
      <w:szCs w:val="24"/>
    </w:rPr>
  </w:style>
  <w:style w:type="character" w:customStyle="1" w:styleId="7Char">
    <w:name w:val="제목 7 Char"/>
    <w:aliases w:val="(가) Char"/>
    <w:basedOn w:val="a1"/>
    <w:link w:val="7"/>
    <w:rsid w:val="00BC2F87"/>
    <w:rPr>
      <w:rFonts w:ascii="Calibri" w:eastAsia="굴림" w:hAnsi="Calibri"/>
      <w:kern w:val="2"/>
      <w:sz w:val="22"/>
      <w:szCs w:val="24"/>
    </w:rPr>
  </w:style>
  <w:style w:type="character" w:customStyle="1" w:styleId="8Char">
    <w:name w:val="제목 8 Char"/>
    <w:basedOn w:val="a1"/>
    <w:link w:val="8"/>
    <w:rsid w:val="00BC2F87"/>
    <w:rPr>
      <w:rFonts w:ascii="Calibri" w:eastAsia="굴림" w:hAnsi="Calibri"/>
      <w:kern w:val="2"/>
      <w:sz w:val="22"/>
      <w:szCs w:val="24"/>
    </w:rPr>
  </w:style>
  <w:style w:type="character" w:customStyle="1" w:styleId="9Char">
    <w:name w:val="제목 9 Char"/>
    <w:basedOn w:val="a1"/>
    <w:link w:val="9"/>
    <w:rsid w:val="00BC2F87"/>
    <w:rPr>
      <w:rFonts w:ascii="Calibri" w:eastAsia="굴림" w:hAnsi="Calibri"/>
      <w:kern w:val="2"/>
      <w:sz w:val="22"/>
      <w:szCs w:val="24"/>
    </w:rPr>
  </w:style>
  <w:style w:type="character" w:customStyle="1" w:styleId="Char">
    <w:name w:val="머리글 Char"/>
    <w:basedOn w:val="a1"/>
    <w:link w:val="a4"/>
    <w:rsid w:val="00BC2F87"/>
    <w:rPr>
      <w:rFonts w:ascii="Calibri" w:eastAsia="굴림" w:hAnsi="Calibri"/>
      <w:kern w:val="2"/>
      <w:sz w:val="22"/>
      <w:szCs w:val="24"/>
    </w:rPr>
  </w:style>
  <w:style w:type="character" w:customStyle="1" w:styleId="Char0">
    <w:name w:val="바닥글 Char"/>
    <w:basedOn w:val="a1"/>
    <w:link w:val="a5"/>
    <w:rsid w:val="00BC2F87"/>
    <w:rPr>
      <w:rFonts w:ascii="Calibri" w:eastAsia="굴림" w:hAnsi="Calibri"/>
      <w:kern w:val="2"/>
      <w:sz w:val="22"/>
      <w:szCs w:val="24"/>
    </w:rPr>
  </w:style>
  <w:style w:type="character" w:customStyle="1" w:styleId="Char1">
    <w:name w:val="본문 Char"/>
    <w:aliases w:val="본문1 Char"/>
    <w:basedOn w:val="a1"/>
    <w:link w:val="a7"/>
    <w:rsid w:val="00BC2F87"/>
    <w:rPr>
      <w:rFonts w:ascii="Calibri" w:hAnsi="Calibri"/>
      <w:kern w:val="2"/>
      <w:sz w:val="22"/>
      <w:szCs w:val="24"/>
    </w:rPr>
  </w:style>
  <w:style w:type="character" w:customStyle="1" w:styleId="Char2">
    <w:name w:val="날짜 Char"/>
    <w:basedOn w:val="a1"/>
    <w:link w:val="af"/>
    <w:rsid w:val="00BC2F87"/>
    <w:rPr>
      <w:rFonts w:ascii="Calibri" w:eastAsia="굴림" w:hAnsi="Calibri"/>
      <w:kern w:val="2"/>
      <w:sz w:val="22"/>
      <w:szCs w:val="24"/>
    </w:rPr>
  </w:style>
  <w:style w:type="character" w:customStyle="1" w:styleId="Char3">
    <w:name w:val="문서 구조 Char"/>
    <w:basedOn w:val="a1"/>
    <w:link w:val="af0"/>
    <w:semiHidden/>
    <w:rsid w:val="00BC2F87"/>
    <w:rPr>
      <w:rFonts w:ascii="Arial" w:eastAsia="돋움체" w:hAnsi="Arial"/>
      <w:kern w:val="2"/>
      <w:sz w:val="22"/>
      <w:szCs w:val="24"/>
      <w:shd w:val="clear" w:color="auto" w:fill="000080"/>
    </w:rPr>
  </w:style>
  <w:style w:type="character" w:customStyle="1" w:styleId="Char4">
    <w:name w:val="각주 텍스트 Char"/>
    <w:basedOn w:val="a1"/>
    <w:link w:val="af5"/>
    <w:semiHidden/>
    <w:rsid w:val="00BC2F87"/>
    <w:rPr>
      <w:rFonts w:ascii="Calibri" w:eastAsia="굴림" w:hAnsi="Calibri"/>
      <w:kern w:val="2"/>
      <w:sz w:val="22"/>
      <w:szCs w:val="24"/>
    </w:rPr>
  </w:style>
  <w:style w:type="character" w:customStyle="1" w:styleId="Char5">
    <w:name w:val="제목 Char"/>
    <w:basedOn w:val="a1"/>
    <w:link w:val="af8"/>
    <w:rsid w:val="00BC2F87"/>
    <w:rPr>
      <w:rFonts w:ascii="Britannic Bold" w:eastAsia="휴먼엑스포" w:hAnsi="Britannic Bold"/>
      <w:kern w:val="2"/>
      <w:sz w:val="48"/>
      <w:szCs w:val="24"/>
      <w:shd w:val="clear" w:color="auto" w:fill="FFFFFF"/>
    </w:rPr>
  </w:style>
  <w:style w:type="paragraph" w:customStyle="1" w:styleId="code">
    <w:name w:val="code"/>
    <w:qFormat/>
    <w:rsid w:val="00D965CE"/>
    <w:pPr>
      <w:tabs>
        <w:tab w:val="left" w:pos="900"/>
        <w:tab w:val="left" w:pos="1260"/>
        <w:tab w:val="left" w:pos="1620"/>
        <w:tab w:val="left" w:pos="1980"/>
        <w:tab w:val="left" w:pos="2340"/>
        <w:tab w:val="left" w:pos="2700"/>
      </w:tabs>
      <w:spacing w:before="60"/>
      <w:ind w:left="561"/>
    </w:pPr>
    <w:rPr>
      <w:rFonts w:ascii="Calibri" w:eastAsia="굴림" w:hAnsi="Calibri" w:cs="Calibri"/>
      <w:kern w:val="2"/>
      <w:sz w:val="22"/>
      <w:szCs w:val="24"/>
    </w:rPr>
  </w:style>
  <w:style w:type="character" w:customStyle="1" w:styleId="UnresolvedMention2">
    <w:name w:val="Unresolved Mention2"/>
    <w:basedOn w:val="a1"/>
    <w:uiPriority w:val="99"/>
    <w:semiHidden/>
    <w:unhideWhenUsed/>
    <w:rsid w:val="00BC2F87"/>
    <w:rPr>
      <w:color w:val="808080"/>
      <w:shd w:val="clear" w:color="auto" w:fill="E6E6E6"/>
    </w:rPr>
  </w:style>
  <w:style w:type="character" w:styleId="afe">
    <w:name w:val="Placeholder Text"/>
    <w:basedOn w:val="a1"/>
    <w:uiPriority w:val="99"/>
    <w:semiHidden/>
    <w:rsid w:val="00BC2F87"/>
    <w:rPr>
      <w:color w:val="808080"/>
    </w:rPr>
  </w:style>
  <w:style w:type="character" w:customStyle="1" w:styleId="UnresolvedMention3">
    <w:name w:val="Unresolved Mention3"/>
    <w:basedOn w:val="a1"/>
    <w:uiPriority w:val="99"/>
    <w:semiHidden/>
    <w:unhideWhenUsed/>
    <w:rsid w:val="00BC2F87"/>
    <w:rPr>
      <w:color w:val="808080"/>
      <w:shd w:val="clear" w:color="auto" w:fill="E6E6E6"/>
    </w:rPr>
  </w:style>
  <w:style w:type="paragraph" w:customStyle="1" w:styleId="L3Body">
    <w:name w:val="L3 Body"/>
    <w:basedOn w:val="L2body"/>
    <w:qFormat/>
    <w:rsid w:val="008D39F0"/>
    <w:pPr>
      <w:ind w:left="1560"/>
    </w:pPr>
  </w:style>
  <w:style w:type="character" w:customStyle="1" w:styleId="13">
    <w:name w:val="확인되지 않은 멘션1"/>
    <w:basedOn w:val="a1"/>
    <w:uiPriority w:val="99"/>
    <w:semiHidden/>
    <w:unhideWhenUsed/>
    <w:rsid w:val="00C0209B"/>
    <w:rPr>
      <w:color w:val="808080"/>
      <w:shd w:val="clear" w:color="auto" w:fill="E6E6E6"/>
    </w:rPr>
  </w:style>
  <w:style w:type="character" w:customStyle="1" w:styleId="23">
    <w:name w:val="확인되지 않은 멘션2"/>
    <w:basedOn w:val="a1"/>
    <w:uiPriority w:val="99"/>
    <w:semiHidden/>
    <w:unhideWhenUsed/>
    <w:rsid w:val="00F52959"/>
    <w:rPr>
      <w:color w:val="808080"/>
      <w:shd w:val="clear" w:color="auto" w:fill="E6E6E6"/>
    </w:rPr>
  </w:style>
  <w:style w:type="character" w:customStyle="1" w:styleId="32">
    <w:name w:val="확인되지 않은 멘션3"/>
    <w:basedOn w:val="a1"/>
    <w:uiPriority w:val="99"/>
    <w:semiHidden/>
    <w:unhideWhenUsed/>
    <w:rsid w:val="0078083E"/>
    <w:rPr>
      <w:color w:val="808080"/>
      <w:shd w:val="clear" w:color="auto" w:fill="E6E6E6"/>
    </w:rPr>
  </w:style>
  <w:style w:type="character" w:customStyle="1" w:styleId="41">
    <w:name w:val="확인되지 않은 멘션4"/>
    <w:basedOn w:val="a1"/>
    <w:uiPriority w:val="99"/>
    <w:semiHidden/>
    <w:unhideWhenUsed/>
    <w:rsid w:val="009423A1"/>
    <w:rPr>
      <w:color w:val="808080"/>
      <w:shd w:val="clear" w:color="auto" w:fill="E6E6E6"/>
    </w:rPr>
  </w:style>
  <w:style w:type="character" w:customStyle="1" w:styleId="51">
    <w:name w:val="확인되지 않은 멘션5"/>
    <w:basedOn w:val="a1"/>
    <w:uiPriority w:val="99"/>
    <w:semiHidden/>
    <w:unhideWhenUsed/>
    <w:rsid w:val="00D867B4"/>
    <w:rPr>
      <w:color w:val="808080"/>
      <w:shd w:val="clear" w:color="auto" w:fill="E6E6E6"/>
    </w:rPr>
  </w:style>
  <w:style w:type="character" w:customStyle="1" w:styleId="reference-accessdate">
    <w:name w:val="reference-accessdate"/>
    <w:basedOn w:val="a1"/>
    <w:rsid w:val="00DD4464"/>
  </w:style>
  <w:style w:type="character" w:customStyle="1" w:styleId="nowrap">
    <w:name w:val="nowrap"/>
    <w:basedOn w:val="a1"/>
    <w:rsid w:val="00DD4464"/>
  </w:style>
  <w:style w:type="character" w:customStyle="1" w:styleId="61">
    <w:name w:val="확인되지 않은 멘션6"/>
    <w:basedOn w:val="a1"/>
    <w:uiPriority w:val="99"/>
    <w:semiHidden/>
    <w:unhideWhenUsed/>
    <w:rsid w:val="00BF173D"/>
    <w:rPr>
      <w:color w:val="605E5C"/>
      <w:shd w:val="clear" w:color="auto" w:fill="E1DFDD"/>
    </w:rPr>
  </w:style>
  <w:style w:type="paragraph" w:customStyle="1" w:styleId="L1bodyRGB01530">
    <w:name w:val="스타일 L1 body + 굵게 사용자 지정 색(RGB(01530))"/>
    <w:basedOn w:val="L1body"/>
    <w:rsid w:val="00E53D0F"/>
    <w:rPr>
      <w:b/>
      <w:bCs/>
      <w:color w:val="009900"/>
    </w:rPr>
  </w:style>
  <w:style w:type="character" w:customStyle="1" w:styleId="71">
    <w:name w:val="확인되지 않은 멘션7"/>
    <w:basedOn w:val="a1"/>
    <w:uiPriority w:val="99"/>
    <w:semiHidden/>
    <w:unhideWhenUsed/>
    <w:rsid w:val="00B21A9C"/>
    <w:rPr>
      <w:color w:val="605E5C"/>
      <w:shd w:val="clear" w:color="auto" w:fill="E1DFDD"/>
    </w:rPr>
  </w:style>
  <w:style w:type="character" w:customStyle="1" w:styleId="81">
    <w:name w:val="확인되지 않은 멘션8"/>
    <w:basedOn w:val="a1"/>
    <w:uiPriority w:val="99"/>
    <w:semiHidden/>
    <w:unhideWhenUsed/>
    <w:rsid w:val="005B4F07"/>
    <w:rPr>
      <w:color w:val="605E5C"/>
      <w:shd w:val="clear" w:color="auto" w:fill="E1DFDD"/>
    </w:rPr>
  </w:style>
  <w:style w:type="character" w:customStyle="1" w:styleId="91">
    <w:name w:val="확인되지 않은 멘션9"/>
    <w:basedOn w:val="a1"/>
    <w:uiPriority w:val="99"/>
    <w:semiHidden/>
    <w:unhideWhenUsed/>
    <w:rsid w:val="00463B3E"/>
    <w:rPr>
      <w:color w:val="605E5C"/>
      <w:shd w:val="clear" w:color="auto" w:fill="E1DFDD"/>
    </w:rPr>
  </w:style>
  <w:style w:type="character" w:customStyle="1" w:styleId="UnresolvedMention4">
    <w:name w:val="Unresolved Mention4"/>
    <w:basedOn w:val="a1"/>
    <w:uiPriority w:val="99"/>
    <w:semiHidden/>
    <w:unhideWhenUsed/>
    <w:rsid w:val="003F4489"/>
    <w:rPr>
      <w:color w:val="605E5C"/>
      <w:shd w:val="clear" w:color="auto" w:fill="E1DFDD"/>
    </w:rPr>
  </w:style>
  <w:style w:type="character" w:customStyle="1" w:styleId="100">
    <w:name w:val="확인되지 않은 멘션10"/>
    <w:basedOn w:val="a1"/>
    <w:uiPriority w:val="99"/>
    <w:semiHidden/>
    <w:unhideWhenUsed/>
    <w:rsid w:val="0091276D"/>
    <w:rPr>
      <w:color w:val="605E5C"/>
      <w:shd w:val="clear" w:color="auto" w:fill="E1DFDD"/>
    </w:rPr>
  </w:style>
  <w:style w:type="character" w:customStyle="1" w:styleId="110">
    <w:name w:val="확인되지 않은 멘션11"/>
    <w:basedOn w:val="a1"/>
    <w:uiPriority w:val="99"/>
    <w:semiHidden/>
    <w:unhideWhenUsed/>
    <w:rsid w:val="001A5089"/>
    <w:rPr>
      <w:color w:val="605E5C"/>
      <w:shd w:val="clear" w:color="auto" w:fill="E1DFDD"/>
    </w:rPr>
  </w:style>
  <w:style w:type="character" w:customStyle="1" w:styleId="UnresolvedMention5">
    <w:name w:val="Unresolved Mention5"/>
    <w:basedOn w:val="a1"/>
    <w:uiPriority w:val="99"/>
    <w:semiHidden/>
    <w:unhideWhenUsed/>
    <w:rsid w:val="00966D21"/>
    <w:rPr>
      <w:color w:val="605E5C"/>
      <w:shd w:val="clear" w:color="auto" w:fill="E1DFDD"/>
    </w:rPr>
  </w:style>
  <w:style w:type="paragraph" w:customStyle="1" w:styleId="figurecaption">
    <w:name w:val="figure caption"/>
    <w:rsid w:val="00A25BA4"/>
    <w:pPr>
      <w:tabs>
        <w:tab w:val="num" w:pos="720"/>
      </w:tabs>
      <w:spacing w:before="120" w:after="120"/>
      <w:jc w:val="center"/>
    </w:pPr>
    <w:rPr>
      <w:rFonts w:ascii="Calibri" w:eastAsia="SimSun" w:hAnsi="Calibri" w:cs="Calibri"/>
      <w:noProof/>
      <w:sz w:val="22"/>
      <w:szCs w:val="22"/>
      <w:lang w:eastAsia="en-US"/>
    </w:rPr>
  </w:style>
  <w:style w:type="paragraph" w:customStyle="1" w:styleId="Algorithm">
    <w:name w:val="Algorithm"/>
    <w:basedOn w:val="a"/>
    <w:qFormat/>
    <w:rsid w:val="000A1476"/>
    <w:pPr>
      <w:widowControl/>
      <w:tabs>
        <w:tab w:val="right" w:pos="448"/>
        <w:tab w:val="left" w:pos="588"/>
        <w:tab w:val="left" w:pos="836"/>
        <w:tab w:val="left" w:pos="1134"/>
      </w:tabs>
      <w:wordWrap/>
      <w:autoSpaceDE/>
      <w:autoSpaceDN/>
      <w:spacing w:before="20"/>
      <w:ind w:leftChars="135" w:left="270"/>
      <w:jc w:val="left"/>
    </w:pPr>
    <w:rPr>
      <w:rFonts w:ascii="Times New Roman" w:eastAsia="맑은 고딕" w:hAnsi="Times New Roman"/>
      <w:kern w:val="0"/>
      <w:sz w:val="20"/>
      <w:szCs w:val="20"/>
    </w:rPr>
  </w:style>
  <w:style w:type="paragraph" w:customStyle="1" w:styleId="SubBody">
    <w:name w:val="SubBody"/>
    <w:basedOn w:val="a"/>
    <w:qFormat/>
    <w:rsid w:val="000A1476"/>
    <w:pPr>
      <w:widowControl/>
      <w:wordWrap/>
      <w:autoSpaceDE/>
      <w:autoSpaceDN/>
      <w:spacing w:before="120"/>
      <w:ind w:left="300" w:hangingChars="150" w:hanging="300"/>
      <w:jc w:val="left"/>
    </w:pPr>
    <w:rPr>
      <w:rFonts w:ascii="Times New Roman" w:eastAsia="맑은 고딕" w:hAnsi="Times New Roman"/>
      <w:i/>
      <w:iCs/>
      <w:kern w:val="0"/>
      <w:sz w:val="20"/>
      <w:szCs w:val="20"/>
    </w:rPr>
  </w:style>
  <w:style w:type="paragraph" w:customStyle="1" w:styleId="0cm">
    <w:name w:val="스타일 본문 + 첫 줄:  0 cm"/>
    <w:basedOn w:val="a7"/>
    <w:rsid w:val="000A1476"/>
    <w:pPr>
      <w:widowControl/>
      <w:wordWrap/>
      <w:autoSpaceDE/>
      <w:autoSpaceDN/>
      <w:spacing w:after="0" w:line="240" w:lineRule="auto"/>
      <w:ind w:firstLine="0"/>
    </w:pPr>
    <w:rPr>
      <w:rFonts w:ascii="Times New Roman" w:eastAsiaTheme="minorEastAsia" w:hAnsi="Times New Roman" w:cs="바탕"/>
      <w:spacing w:val="-1"/>
      <w:kern w:val="0"/>
      <w:sz w:val="20"/>
      <w:szCs w:val="20"/>
      <w:lang w:eastAsia="zh-CN"/>
    </w:rPr>
  </w:style>
  <w:style w:type="character" w:customStyle="1" w:styleId="UnresolvedMention6">
    <w:name w:val="Unresolved Mention6"/>
    <w:basedOn w:val="a1"/>
    <w:uiPriority w:val="99"/>
    <w:semiHidden/>
    <w:unhideWhenUsed/>
    <w:rsid w:val="00D33611"/>
    <w:rPr>
      <w:color w:val="605E5C"/>
      <w:shd w:val="clear" w:color="auto" w:fill="E1DFDD"/>
    </w:rPr>
  </w:style>
  <w:style w:type="character" w:customStyle="1" w:styleId="UnresolvedMention7">
    <w:name w:val="Unresolved Mention7"/>
    <w:basedOn w:val="a1"/>
    <w:uiPriority w:val="99"/>
    <w:semiHidden/>
    <w:unhideWhenUsed/>
    <w:rsid w:val="00F539F7"/>
    <w:rPr>
      <w:color w:val="605E5C"/>
      <w:shd w:val="clear" w:color="auto" w:fill="E1DFDD"/>
    </w:rPr>
  </w:style>
  <w:style w:type="character" w:customStyle="1" w:styleId="UnresolvedMention8">
    <w:name w:val="Unresolved Mention8"/>
    <w:basedOn w:val="a1"/>
    <w:uiPriority w:val="99"/>
    <w:semiHidden/>
    <w:unhideWhenUsed/>
    <w:rsid w:val="007759CA"/>
    <w:rPr>
      <w:color w:val="605E5C"/>
      <w:shd w:val="clear" w:color="auto" w:fill="E1DFDD"/>
    </w:rPr>
  </w:style>
  <w:style w:type="character" w:styleId="aff">
    <w:name w:val="Unresolved Mention"/>
    <w:basedOn w:val="a1"/>
    <w:uiPriority w:val="99"/>
    <w:semiHidden/>
    <w:unhideWhenUsed/>
    <w:rsid w:val="00EB5FEB"/>
    <w:rPr>
      <w:color w:val="605E5C"/>
      <w:shd w:val="clear" w:color="auto" w:fill="E1DFDD"/>
    </w:rPr>
  </w:style>
  <w:style w:type="paragraph" w:customStyle="1" w:styleId="Table">
    <w:name w:val="Table"/>
    <w:basedOn w:val="Body"/>
    <w:link w:val="TableChar"/>
    <w:qFormat/>
    <w:rsid w:val="00923D30"/>
    <w:pPr>
      <w:spacing w:after="120"/>
      <w:ind w:left="562"/>
    </w:pPr>
    <w:rPr>
      <w:b/>
      <w:bCs/>
      <w:sz w:val="22"/>
      <w:szCs w:val="22"/>
    </w:rPr>
  </w:style>
  <w:style w:type="character" w:customStyle="1" w:styleId="TableChar">
    <w:name w:val="Table Char"/>
    <w:basedOn w:val="BodyChar"/>
    <w:link w:val="Table"/>
    <w:rsid w:val="00923D30"/>
    <w:rPr>
      <w:rFonts w:ascii="Calibri" w:eastAsia="굴림" w:hAnsi="Calibri"/>
      <w:b/>
      <w:bCs/>
      <w:kern w:val="2"/>
      <w:sz w:val="22"/>
      <w:szCs w:val="22"/>
    </w:rPr>
  </w:style>
  <w:style w:type="paragraph" w:customStyle="1" w:styleId="Summary">
    <w:name w:val="Summary"/>
    <w:basedOn w:val="a"/>
    <w:link w:val="SummaryChar"/>
    <w:qFormat/>
    <w:rsid w:val="00581ED4"/>
    <w:pPr>
      <w:widowControl/>
      <w:tabs>
        <w:tab w:val="center" w:leader="middleDot" w:pos="4536"/>
        <w:tab w:val="right" w:leader="middleDot" w:pos="9071"/>
      </w:tabs>
      <w:wordWrap/>
      <w:overflowPunct w:val="0"/>
      <w:adjustRightInd w:val="0"/>
      <w:spacing w:before="60" w:after="60"/>
      <w:jc w:val="left"/>
      <w:textAlignment w:val="baseline"/>
    </w:pPr>
    <w:rPr>
      <w:rFonts w:ascii="Graphite Std" w:hAnsi="Graphite Std"/>
      <w:kern w:val="0"/>
      <w:szCs w:val="20"/>
    </w:rPr>
  </w:style>
  <w:style w:type="paragraph" w:customStyle="1" w:styleId="TOCtitle">
    <w:name w:val="TOC title"/>
    <w:basedOn w:val="a"/>
    <w:rsid w:val="00581ED4"/>
    <w:pPr>
      <w:pageBreakBefore/>
      <w:widowControl/>
      <w:tabs>
        <w:tab w:val="left" w:pos="0"/>
        <w:tab w:val="left" w:pos="432"/>
        <w:tab w:val="left" w:pos="864"/>
        <w:tab w:val="left" w:pos="1296"/>
      </w:tabs>
      <w:wordWrap/>
      <w:overflowPunct w:val="0"/>
      <w:adjustRightInd w:val="0"/>
      <w:spacing w:beforeLines="100" w:before="240"/>
      <w:jc w:val="center"/>
      <w:textAlignment w:val="baseline"/>
      <w:outlineLvl w:val="0"/>
    </w:pPr>
    <w:rPr>
      <w:rFonts w:ascii="Cambria" w:eastAsia="나눔고딕" w:hAnsi="Cambria"/>
      <w:b/>
      <w:kern w:val="0"/>
      <w:sz w:val="40"/>
      <w:szCs w:val="20"/>
    </w:rPr>
  </w:style>
  <w:style w:type="character" w:customStyle="1" w:styleId="SummaryChar">
    <w:name w:val="Summary Char"/>
    <w:basedOn w:val="a1"/>
    <w:link w:val="Summary"/>
    <w:rsid w:val="00581ED4"/>
    <w:rPr>
      <w:rFonts w:ascii="Graphite Std" w:eastAsia="굴림" w:hAnsi="Graphite Std"/>
      <w:sz w:val="22"/>
    </w:rPr>
  </w:style>
  <w:style w:type="character" w:styleId="aff0">
    <w:name w:val="Strong"/>
    <w:basedOn w:val="a1"/>
    <w:uiPriority w:val="22"/>
    <w:qFormat/>
    <w:rsid w:val="00827839"/>
    <w:rPr>
      <w:b/>
      <w:bCs/>
    </w:rPr>
  </w:style>
  <w:style w:type="paragraph" w:customStyle="1" w:styleId="trt0xe">
    <w:name w:val="trt0xe"/>
    <w:basedOn w:val="a"/>
    <w:rsid w:val="00471BD2"/>
    <w:pPr>
      <w:widowControl/>
      <w:wordWrap/>
      <w:autoSpaceDE/>
      <w:autoSpaceDN/>
      <w:spacing w:before="100" w:beforeAutospacing="1" w:after="100" w:afterAutospacing="1"/>
      <w:jc w:val="left"/>
    </w:pPr>
    <w:rPr>
      <w:rFonts w:ascii="Times New Roman" w:eastAsia="Times New Roman" w:hAnsi="Times New Roman"/>
      <w:kern w:val="0"/>
      <w:sz w:val="24"/>
    </w:rPr>
  </w:style>
  <w:style w:type="character" w:customStyle="1" w:styleId="hgkelc">
    <w:name w:val="hgkelc"/>
    <w:basedOn w:val="a1"/>
    <w:rsid w:val="007722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116">
      <w:bodyDiv w:val="1"/>
      <w:marLeft w:val="0"/>
      <w:marRight w:val="0"/>
      <w:marTop w:val="0"/>
      <w:marBottom w:val="0"/>
      <w:divBdr>
        <w:top w:val="none" w:sz="0" w:space="0" w:color="auto"/>
        <w:left w:val="none" w:sz="0" w:space="0" w:color="auto"/>
        <w:bottom w:val="none" w:sz="0" w:space="0" w:color="auto"/>
        <w:right w:val="none" w:sz="0" w:space="0" w:color="auto"/>
      </w:divBdr>
    </w:div>
    <w:div w:id="10226404">
      <w:bodyDiv w:val="1"/>
      <w:marLeft w:val="0"/>
      <w:marRight w:val="0"/>
      <w:marTop w:val="0"/>
      <w:marBottom w:val="0"/>
      <w:divBdr>
        <w:top w:val="none" w:sz="0" w:space="0" w:color="auto"/>
        <w:left w:val="none" w:sz="0" w:space="0" w:color="auto"/>
        <w:bottom w:val="none" w:sz="0" w:space="0" w:color="auto"/>
        <w:right w:val="none" w:sz="0" w:space="0" w:color="auto"/>
      </w:divBdr>
      <w:divsChild>
        <w:div w:id="1256984584">
          <w:marLeft w:val="432"/>
          <w:marRight w:val="0"/>
          <w:marTop w:val="360"/>
          <w:marBottom w:val="0"/>
          <w:divBdr>
            <w:top w:val="none" w:sz="0" w:space="0" w:color="auto"/>
            <w:left w:val="none" w:sz="0" w:space="0" w:color="auto"/>
            <w:bottom w:val="none" w:sz="0" w:space="0" w:color="auto"/>
            <w:right w:val="none" w:sz="0" w:space="0" w:color="auto"/>
          </w:divBdr>
        </w:div>
        <w:div w:id="1476793425">
          <w:marLeft w:val="864"/>
          <w:marRight w:val="0"/>
          <w:marTop w:val="120"/>
          <w:marBottom w:val="0"/>
          <w:divBdr>
            <w:top w:val="none" w:sz="0" w:space="0" w:color="auto"/>
            <w:left w:val="none" w:sz="0" w:space="0" w:color="auto"/>
            <w:bottom w:val="none" w:sz="0" w:space="0" w:color="auto"/>
            <w:right w:val="none" w:sz="0" w:space="0" w:color="auto"/>
          </w:divBdr>
        </w:div>
      </w:divsChild>
    </w:div>
    <w:div w:id="19674446">
      <w:bodyDiv w:val="1"/>
      <w:marLeft w:val="0"/>
      <w:marRight w:val="0"/>
      <w:marTop w:val="0"/>
      <w:marBottom w:val="0"/>
      <w:divBdr>
        <w:top w:val="none" w:sz="0" w:space="0" w:color="auto"/>
        <w:left w:val="none" w:sz="0" w:space="0" w:color="auto"/>
        <w:bottom w:val="none" w:sz="0" w:space="0" w:color="auto"/>
        <w:right w:val="none" w:sz="0" w:space="0" w:color="auto"/>
      </w:divBdr>
      <w:divsChild>
        <w:div w:id="125389817">
          <w:marLeft w:val="360"/>
          <w:marRight w:val="0"/>
          <w:marTop w:val="240"/>
          <w:marBottom w:val="0"/>
          <w:divBdr>
            <w:top w:val="none" w:sz="0" w:space="0" w:color="auto"/>
            <w:left w:val="none" w:sz="0" w:space="0" w:color="auto"/>
            <w:bottom w:val="none" w:sz="0" w:space="0" w:color="auto"/>
            <w:right w:val="none" w:sz="0" w:space="0" w:color="auto"/>
          </w:divBdr>
        </w:div>
        <w:div w:id="1694186088">
          <w:marLeft w:val="749"/>
          <w:marRight w:val="0"/>
          <w:marTop w:val="140"/>
          <w:marBottom w:val="0"/>
          <w:divBdr>
            <w:top w:val="none" w:sz="0" w:space="0" w:color="auto"/>
            <w:left w:val="none" w:sz="0" w:space="0" w:color="auto"/>
            <w:bottom w:val="none" w:sz="0" w:space="0" w:color="auto"/>
            <w:right w:val="none" w:sz="0" w:space="0" w:color="auto"/>
          </w:divBdr>
        </w:div>
        <w:div w:id="791050869">
          <w:marLeft w:val="749"/>
          <w:marRight w:val="0"/>
          <w:marTop w:val="140"/>
          <w:marBottom w:val="0"/>
          <w:divBdr>
            <w:top w:val="none" w:sz="0" w:space="0" w:color="auto"/>
            <w:left w:val="none" w:sz="0" w:space="0" w:color="auto"/>
            <w:bottom w:val="none" w:sz="0" w:space="0" w:color="auto"/>
            <w:right w:val="none" w:sz="0" w:space="0" w:color="auto"/>
          </w:divBdr>
        </w:div>
        <w:div w:id="1751151038">
          <w:marLeft w:val="1123"/>
          <w:marRight w:val="0"/>
          <w:marTop w:val="120"/>
          <w:marBottom w:val="0"/>
          <w:divBdr>
            <w:top w:val="none" w:sz="0" w:space="0" w:color="auto"/>
            <w:left w:val="none" w:sz="0" w:space="0" w:color="auto"/>
            <w:bottom w:val="none" w:sz="0" w:space="0" w:color="auto"/>
            <w:right w:val="none" w:sz="0" w:space="0" w:color="auto"/>
          </w:divBdr>
        </w:div>
        <w:div w:id="814569590">
          <w:marLeft w:val="1123"/>
          <w:marRight w:val="0"/>
          <w:marTop w:val="120"/>
          <w:marBottom w:val="0"/>
          <w:divBdr>
            <w:top w:val="none" w:sz="0" w:space="0" w:color="auto"/>
            <w:left w:val="none" w:sz="0" w:space="0" w:color="auto"/>
            <w:bottom w:val="none" w:sz="0" w:space="0" w:color="auto"/>
            <w:right w:val="none" w:sz="0" w:space="0" w:color="auto"/>
          </w:divBdr>
        </w:div>
        <w:div w:id="365451340">
          <w:marLeft w:val="1123"/>
          <w:marRight w:val="0"/>
          <w:marTop w:val="120"/>
          <w:marBottom w:val="0"/>
          <w:divBdr>
            <w:top w:val="none" w:sz="0" w:space="0" w:color="auto"/>
            <w:left w:val="none" w:sz="0" w:space="0" w:color="auto"/>
            <w:bottom w:val="none" w:sz="0" w:space="0" w:color="auto"/>
            <w:right w:val="none" w:sz="0" w:space="0" w:color="auto"/>
          </w:divBdr>
        </w:div>
        <w:div w:id="515390672">
          <w:marLeft w:val="1123"/>
          <w:marRight w:val="0"/>
          <w:marTop w:val="120"/>
          <w:marBottom w:val="0"/>
          <w:divBdr>
            <w:top w:val="none" w:sz="0" w:space="0" w:color="auto"/>
            <w:left w:val="none" w:sz="0" w:space="0" w:color="auto"/>
            <w:bottom w:val="none" w:sz="0" w:space="0" w:color="auto"/>
            <w:right w:val="none" w:sz="0" w:space="0" w:color="auto"/>
          </w:divBdr>
        </w:div>
      </w:divsChild>
    </w:div>
    <w:div w:id="20741682">
      <w:bodyDiv w:val="1"/>
      <w:marLeft w:val="0"/>
      <w:marRight w:val="0"/>
      <w:marTop w:val="0"/>
      <w:marBottom w:val="0"/>
      <w:divBdr>
        <w:top w:val="none" w:sz="0" w:space="0" w:color="auto"/>
        <w:left w:val="none" w:sz="0" w:space="0" w:color="auto"/>
        <w:bottom w:val="none" w:sz="0" w:space="0" w:color="auto"/>
        <w:right w:val="none" w:sz="0" w:space="0" w:color="auto"/>
      </w:divBdr>
      <w:divsChild>
        <w:div w:id="1065563471">
          <w:marLeft w:val="432"/>
          <w:marRight w:val="0"/>
          <w:marTop w:val="360"/>
          <w:marBottom w:val="0"/>
          <w:divBdr>
            <w:top w:val="none" w:sz="0" w:space="0" w:color="auto"/>
            <w:left w:val="none" w:sz="0" w:space="0" w:color="auto"/>
            <w:bottom w:val="none" w:sz="0" w:space="0" w:color="auto"/>
            <w:right w:val="none" w:sz="0" w:space="0" w:color="auto"/>
          </w:divBdr>
        </w:div>
        <w:div w:id="344135125">
          <w:marLeft w:val="864"/>
          <w:marRight w:val="0"/>
          <w:marTop w:val="120"/>
          <w:marBottom w:val="0"/>
          <w:divBdr>
            <w:top w:val="none" w:sz="0" w:space="0" w:color="auto"/>
            <w:left w:val="none" w:sz="0" w:space="0" w:color="auto"/>
            <w:bottom w:val="none" w:sz="0" w:space="0" w:color="auto"/>
            <w:right w:val="none" w:sz="0" w:space="0" w:color="auto"/>
          </w:divBdr>
        </w:div>
        <w:div w:id="1314144627">
          <w:marLeft w:val="432"/>
          <w:marRight w:val="0"/>
          <w:marTop w:val="360"/>
          <w:marBottom w:val="0"/>
          <w:divBdr>
            <w:top w:val="none" w:sz="0" w:space="0" w:color="auto"/>
            <w:left w:val="none" w:sz="0" w:space="0" w:color="auto"/>
            <w:bottom w:val="none" w:sz="0" w:space="0" w:color="auto"/>
            <w:right w:val="none" w:sz="0" w:space="0" w:color="auto"/>
          </w:divBdr>
        </w:div>
        <w:div w:id="1195801717">
          <w:marLeft w:val="864"/>
          <w:marRight w:val="0"/>
          <w:marTop w:val="120"/>
          <w:marBottom w:val="0"/>
          <w:divBdr>
            <w:top w:val="none" w:sz="0" w:space="0" w:color="auto"/>
            <w:left w:val="none" w:sz="0" w:space="0" w:color="auto"/>
            <w:bottom w:val="none" w:sz="0" w:space="0" w:color="auto"/>
            <w:right w:val="none" w:sz="0" w:space="0" w:color="auto"/>
          </w:divBdr>
        </w:div>
        <w:div w:id="909583128">
          <w:marLeft w:val="432"/>
          <w:marRight w:val="0"/>
          <w:marTop w:val="360"/>
          <w:marBottom w:val="0"/>
          <w:divBdr>
            <w:top w:val="none" w:sz="0" w:space="0" w:color="auto"/>
            <w:left w:val="none" w:sz="0" w:space="0" w:color="auto"/>
            <w:bottom w:val="none" w:sz="0" w:space="0" w:color="auto"/>
            <w:right w:val="none" w:sz="0" w:space="0" w:color="auto"/>
          </w:divBdr>
        </w:div>
        <w:div w:id="1212033897">
          <w:marLeft w:val="864"/>
          <w:marRight w:val="0"/>
          <w:marTop w:val="120"/>
          <w:marBottom w:val="0"/>
          <w:divBdr>
            <w:top w:val="none" w:sz="0" w:space="0" w:color="auto"/>
            <w:left w:val="none" w:sz="0" w:space="0" w:color="auto"/>
            <w:bottom w:val="none" w:sz="0" w:space="0" w:color="auto"/>
            <w:right w:val="none" w:sz="0" w:space="0" w:color="auto"/>
          </w:divBdr>
        </w:div>
        <w:div w:id="2032106373">
          <w:marLeft w:val="864"/>
          <w:marRight w:val="0"/>
          <w:marTop w:val="120"/>
          <w:marBottom w:val="0"/>
          <w:divBdr>
            <w:top w:val="none" w:sz="0" w:space="0" w:color="auto"/>
            <w:left w:val="none" w:sz="0" w:space="0" w:color="auto"/>
            <w:bottom w:val="none" w:sz="0" w:space="0" w:color="auto"/>
            <w:right w:val="none" w:sz="0" w:space="0" w:color="auto"/>
          </w:divBdr>
        </w:div>
        <w:div w:id="288980119">
          <w:marLeft w:val="432"/>
          <w:marRight w:val="0"/>
          <w:marTop w:val="360"/>
          <w:marBottom w:val="0"/>
          <w:divBdr>
            <w:top w:val="none" w:sz="0" w:space="0" w:color="auto"/>
            <w:left w:val="none" w:sz="0" w:space="0" w:color="auto"/>
            <w:bottom w:val="none" w:sz="0" w:space="0" w:color="auto"/>
            <w:right w:val="none" w:sz="0" w:space="0" w:color="auto"/>
          </w:divBdr>
        </w:div>
        <w:div w:id="555512473">
          <w:marLeft w:val="864"/>
          <w:marRight w:val="0"/>
          <w:marTop w:val="120"/>
          <w:marBottom w:val="0"/>
          <w:divBdr>
            <w:top w:val="none" w:sz="0" w:space="0" w:color="auto"/>
            <w:left w:val="none" w:sz="0" w:space="0" w:color="auto"/>
            <w:bottom w:val="none" w:sz="0" w:space="0" w:color="auto"/>
            <w:right w:val="none" w:sz="0" w:space="0" w:color="auto"/>
          </w:divBdr>
        </w:div>
        <w:div w:id="805780294">
          <w:marLeft w:val="864"/>
          <w:marRight w:val="0"/>
          <w:marTop w:val="120"/>
          <w:marBottom w:val="0"/>
          <w:divBdr>
            <w:top w:val="none" w:sz="0" w:space="0" w:color="auto"/>
            <w:left w:val="none" w:sz="0" w:space="0" w:color="auto"/>
            <w:bottom w:val="none" w:sz="0" w:space="0" w:color="auto"/>
            <w:right w:val="none" w:sz="0" w:space="0" w:color="auto"/>
          </w:divBdr>
        </w:div>
        <w:div w:id="1750997691">
          <w:marLeft w:val="1123"/>
          <w:marRight w:val="0"/>
          <w:marTop w:val="75"/>
          <w:marBottom w:val="0"/>
          <w:divBdr>
            <w:top w:val="none" w:sz="0" w:space="0" w:color="auto"/>
            <w:left w:val="none" w:sz="0" w:space="0" w:color="auto"/>
            <w:bottom w:val="none" w:sz="0" w:space="0" w:color="auto"/>
            <w:right w:val="none" w:sz="0" w:space="0" w:color="auto"/>
          </w:divBdr>
        </w:div>
      </w:divsChild>
    </w:div>
    <w:div w:id="22289296">
      <w:bodyDiv w:val="1"/>
      <w:marLeft w:val="0"/>
      <w:marRight w:val="0"/>
      <w:marTop w:val="0"/>
      <w:marBottom w:val="0"/>
      <w:divBdr>
        <w:top w:val="none" w:sz="0" w:space="0" w:color="auto"/>
        <w:left w:val="none" w:sz="0" w:space="0" w:color="auto"/>
        <w:bottom w:val="none" w:sz="0" w:space="0" w:color="auto"/>
        <w:right w:val="none" w:sz="0" w:space="0" w:color="auto"/>
      </w:divBdr>
      <w:divsChild>
        <w:div w:id="624235651">
          <w:marLeft w:val="749"/>
          <w:marRight w:val="0"/>
          <w:marTop w:val="140"/>
          <w:marBottom w:val="0"/>
          <w:divBdr>
            <w:top w:val="none" w:sz="0" w:space="0" w:color="auto"/>
            <w:left w:val="none" w:sz="0" w:space="0" w:color="auto"/>
            <w:bottom w:val="none" w:sz="0" w:space="0" w:color="auto"/>
            <w:right w:val="none" w:sz="0" w:space="0" w:color="auto"/>
          </w:divBdr>
        </w:div>
        <w:div w:id="232089135">
          <w:marLeft w:val="749"/>
          <w:marRight w:val="0"/>
          <w:marTop w:val="140"/>
          <w:marBottom w:val="0"/>
          <w:divBdr>
            <w:top w:val="none" w:sz="0" w:space="0" w:color="auto"/>
            <w:left w:val="none" w:sz="0" w:space="0" w:color="auto"/>
            <w:bottom w:val="none" w:sz="0" w:space="0" w:color="auto"/>
            <w:right w:val="none" w:sz="0" w:space="0" w:color="auto"/>
          </w:divBdr>
        </w:div>
        <w:div w:id="1902590396">
          <w:marLeft w:val="749"/>
          <w:marRight w:val="0"/>
          <w:marTop w:val="140"/>
          <w:marBottom w:val="0"/>
          <w:divBdr>
            <w:top w:val="none" w:sz="0" w:space="0" w:color="auto"/>
            <w:left w:val="none" w:sz="0" w:space="0" w:color="auto"/>
            <w:bottom w:val="none" w:sz="0" w:space="0" w:color="auto"/>
            <w:right w:val="none" w:sz="0" w:space="0" w:color="auto"/>
          </w:divBdr>
        </w:div>
        <w:div w:id="884215826">
          <w:marLeft w:val="749"/>
          <w:marRight w:val="0"/>
          <w:marTop w:val="140"/>
          <w:marBottom w:val="0"/>
          <w:divBdr>
            <w:top w:val="none" w:sz="0" w:space="0" w:color="auto"/>
            <w:left w:val="none" w:sz="0" w:space="0" w:color="auto"/>
            <w:bottom w:val="none" w:sz="0" w:space="0" w:color="auto"/>
            <w:right w:val="none" w:sz="0" w:space="0" w:color="auto"/>
          </w:divBdr>
        </w:div>
      </w:divsChild>
    </w:div>
    <w:div w:id="32927881">
      <w:bodyDiv w:val="1"/>
      <w:marLeft w:val="0"/>
      <w:marRight w:val="0"/>
      <w:marTop w:val="0"/>
      <w:marBottom w:val="0"/>
      <w:divBdr>
        <w:top w:val="none" w:sz="0" w:space="0" w:color="auto"/>
        <w:left w:val="none" w:sz="0" w:space="0" w:color="auto"/>
        <w:bottom w:val="none" w:sz="0" w:space="0" w:color="auto"/>
        <w:right w:val="none" w:sz="0" w:space="0" w:color="auto"/>
      </w:divBdr>
      <w:divsChild>
        <w:div w:id="281495624">
          <w:marLeft w:val="749"/>
          <w:marRight w:val="0"/>
          <w:marTop w:val="140"/>
          <w:marBottom w:val="0"/>
          <w:divBdr>
            <w:top w:val="none" w:sz="0" w:space="0" w:color="auto"/>
            <w:left w:val="none" w:sz="0" w:space="0" w:color="auto"/>
            <w:bottom w:val="none" w:sz="0" w:space="0" w:color="auto"/>
            <w:right w:val="none" w:sz="0" w:space="0" w:color="auto"/>
          </w:divBdr>
        </w:div>
        <w:div w:id="572474351">
          <w:marLeft w:val="360"/>
          <w:marRight w:val="0"/>
          <w:marTop w:val="240"/>
          <w:marBottom w:val="0"/>
          <w:divBdr>
            <w:top w:val="none" w:sz="0" w:space="0" w:color="auto"/>
            <w:left w:val="none" w:sz="0" w:space="0" w:color="auto"/>
            <w:bottom w:val="none" w:sz="0" w:space="0" w:color="auto"/>
            <w:right w:val="none" w:sz="0" w:space="0" w:color="auto"/>
          </w:divBdr>
        </w:div>
        <w:div w:id="1269002153">
          <w:marLeft w:val="360"/>
          <w:marRight w:val="0"/>
          <w:marTop w:val="240"/>
          <w:marBottom w:val="0"/>
          <w:divBdr>
            <w:top w:val="none" w:sz="0" w:space="0" w:color="auto"/>
            <w:left w:val="none" w:sz="0" w:space="0" w:color="auto"/>
            <w:bottom w:val="none" w:sz="0" w:space="0" w:color="auto"/>
            <w:right w:val="none" w:sz="0" w:space="0" w:color="auto"/>
          </w:divBdr>
        </w:div>
        <w:div w:id="1539901545">
          <w:marLeft w:val="749"/>
          <w:marRight w:val="0"/>
          <w:marTop w:val="140"/>
          <w:marBottom w:val="0"/>
          <w:divBdr>
            <w:top w:val="none" w:sz="0" w:space="0" w:color="auto"/>
            <w:left w:val="none" w:sz="0" w:space="0" w:color="auto"/>
            <w:bottom w:val="none" w:sz="0" w:space="0" w:color="auto"/>
            <w:right w:val="none" w:sz="0" w:space="0" w:color="auto"/>
          </w:divBdr>
        </w:div>
      </w:divsChild>
    </w:div>
    <w:div w:id="36047568">
      <w:bodyDiv w:val="1"/>
      <w:marLeft w:val="0"/>
      <w:marRight w:val="0"/>
      <w:marTop w:val="0"/>
      <w:marBottom w:val="0"/>
      <w:divBdr>
        <w:top w:val="none" w:sz="0" w:space="0" w:color="auto"/>
        <w:left w:val="none" w:sz="0" w:space="0" w:color="auto"/>
        <w:bottom w:val="none" w:sz="0" w:space="0" w:color="auto"/>
        <w:right w:val="none" w:sz="0" w:space="0" w:color="auto"/>
      </w:divBdr>
    </w:div>
    <w:div w:id="82456339">
      <w:bodyDiv w:val="1"/>
      <w:marLeft w:val="0"/>
      <w:marRight w:val="0"/>
      <w:marTop w:val="0"/>
      <w:marBottom w:val="0"/>
      <w:divBdr>
        <w:top w:val="none" w:sz="0" w:space="0" w:color="auto"/>
        <w:left w:val="none" w:sz="0" w:space="0" w:color="auto"/>
        <w:bottom w:val="none" w:sz="0" w:space="0" w:color="auto"/>
        <w:right w:val="none" w:sz="0" w:space="0" w:color="auto"/>
      </w:divBdr>
    </w:div>
    <w:div w:id="95368631">
      <w:bodyDiv w:val="1"/>
      <w:marLeft w:val="0"/>
      <w:marRight w:val="0"/>
      <w:marTop w:val="0"/>
      <w:marBottom w:val="0"/>
      <w:divBdr>
        <w:top w:val="none" w:sz="0" w:space="0" w:color="auto"/>
        <w:left w:val="none" w:sz="0" w:space="0" w:color="auto"/>
        <w:bottom w:val="none" w:sz="0" w:space="0" w:color="auto"/>
        <w:right w:val="none" w:sz="0" w:space="0" w:color="auto"/>
      </w:divBdr>
      <w:divsChild>
        <w:div w:id="403530062">
          <w:marLeft w:val="749"/>
          <w:marRight w:val="0"/>
          <w:marTop w:val="140"/>
          <w:marBottom w:val="0"/>
          <w:divBdr>
            <w:top w:val="none" w:sz="0" w:space="0" w:color="auto"/>
            <w:left w:val="none" w:sz="0" w:space="0" w:color="auto"/>
            <w:bottom w:val="none" w:sz="0" w:space="0" w:color="auto"/>
            <w:right w:val="none" w:sz="0" w:space="0" w:color="auto"/>
          </w:divBdr>
        </w:div>
      </w:divsChild>
    </w:div>
    <w:div w:id="126821709">
      <w:bodyDiv w:val="1"/>
      <w:marLeft w:val="0"/>
      <w:marRight w:val="0"/>
      <w:marTop w:val="0"/>
      <w:marBottom w:val="0"/>
      <w:divBdr>
        <w:top w:val="none" w:sz="0" w:space="0" w:color="auto"/>
        <w:left w:val="none" w:sz="0" w:space="0" w:color="auto"/>
        <w:bottom w:val="none" w:sz="0" w:space="0" w:color="auto"/>
        <w:right w:val="none" w:sz="0" w:space="0" w:color="auto"/>
      </w:divBdr>
      <w:divsChild>
        <w:div w:id="1662659110">
          <w:marLeft w:val="432"/>
          <w:marRight w:val="0"/>
          <w:marTop w:val="360"/>
          <w:marBottom w:val="0"/>
          <w:divBdr>
            <w:top w:val="none" w:sz="0" w:space="0" w:color="auto"/>
            <w:left w:val="none" w:sz="0" w:space="0" w:color="auto"/>
            <w:bottom w:val="none" w:sz="0" w:space="0" w:color="auto"/>
            <w:right w:val="none" w:sz="0" w:space="0" w:color="auto"/>
          </w:divBdr>
        </w:div>
        <w:div w:id="500514253">
          <w:marLeft w:val="432"/>
          <w:marRight w:val="0"/>
          <w:marTop w:val="360"/>
          <w:marBottom w:val="0"/>
          <w:divBdr>
            <w:top w:val="none" w:sz="0" w:space="0" w:color="auto"/>
            <w:left w:val="none" w:sz="0" w:space="0" w:color="auto"/>
            <w:bottom w:val="none" w:sz="0" w:space="0" w:color="auto"/>
            <w:right w:val="none" w:sz="0" w:space="0" w:color="auto"/>
          </w:divBdr>
        </w:div>
      </w:divsChild>
    </w:div>
    <w:div w:id="134179696">
      <w:bodyDiv w:val="1"/>
      <w:marLeft w:val="0"/>
      <w:marRight w:val="0"/>
      <w:marTop w:val="0"/>
      <w:marBottom w:val="0"/>
      <w:divBdr>
        <w:top w:val="none" w:sz="0" w:space="0" w:color="auto"/>
        <w:left w:val="none" w:sz="0" w:space="0" w:color="auto"/>
        <w:bottom w:val="none" w:sz="0" w:space="0" w:color="auto"/>
        <w:right w:val="none" w:sz="0" w:space="0" w:color="auto"/>
      </w:divBdr>
    </w:div>
    <w:div w:id="142502183">
      <w:bodyDiv w:val="1"/>
      <w:marLeft w:val="0"/>
      <w:marRight w:val="0"/>
      <w:marTop w:val="0"/>
      <w:marBottom w:val="0"/>
      <w:divBdr>
        <w:top w:val="none" w:sz="0" w:space="0" w:color="auto"/>
        <w:left w:val="none" w:sz="0" w:space="0" w:color="auto"/>
        <w:bottom w:val="none" w:sz="0" w:space="0" w:color="auto"/>
        <w:right w:val="none" w:sz="0" w:space="0" w:color="auto"/>
      </w:divBdr>
      <w:divsChild>
        <w:div w:id="1061171294">
          <w:marLeft w:val="864"/>
          <w:marRight w:val="0"/>
          <w:marTop w:val="120"/>
          <w:marBottom w:val="0"/>
          <w:divBdr>
            <w:top w:val="none" w:sz="0" w:space="0" w:color="auto"/>
            <w:left w:val="none" w:sz="0" w:space="0" w:color="auto"/>
            <w:bottom w:val="none" w:sz="0" w:space="0" w:color="auto"/>
            <w:right w:val="none" w:sz="0" w:space="0" w:color="auto"/>
          </w:divBdr>
        </w:div>
        <w:div w:id="1264655032">
          <w:marLeft w:val="1123"/>
          <w:marRight w:val="0"/>
          <w:marTop w:val="75"/>
          <w:marBottom w:val="0"/>
          <w:divBdr>
            <w:top w:val="none" w:sz="0" w:space="0" w:color="auto"/>
            <w:left w:val="none" w:sz="0" w:space="0" w:color="auto"/>
            <w:bottom w:val="none" w:sz="0" w:space="0" w:color="auto"/>
            <w:right w:val="none" w:sz="0" w:space="0" w:color="auto"/>
          </w:divBdr>
        </w:div>
        <w:div w:id="888612519">
          <w:marLeft w:val="864"/>
          <w:marRight w:val="0"/>
          <w:marTop w:val="120"/>
          <w:marBottom w:val="0"/>
          <w:divBdr>
            <w:top w:val="none" w:sz="0" w:space="0" w:color="auto"/>
            <w:left w:val="none" w:sz="0" w:space="0" w:color="auto"/>
            <w:bottom w:val="none" w:sz="0" w:space="0" w:color="auto"/>
            <w:right w:val="none" w:sz="0" w:space="0" w:color="auto"/>
          </w:divBdr>
        </w:div>
        <w:div w:id="1180777026">
          <w:marLeft w:val="1123"/>
          <w:marRight w:val="0"/>
          <w:marTop w:val="75"/>
          <w:marBottom w:val="0"/>
          <w:divBdr>
            <w:top w:val="none" w:sz="0" w:space="0" w:color="auto"/>
            <w:left w:val="none" w:sz="0" w:space="0" w:color="auto"/>
            <w:bottom w:val="none" w:sz="0" w:space="0" w:color="auto"/>
            <w:right w:val="none" w:sz="0" w:space="0" w:color="auto"/>
          </w:divBdr>
        </w:div>
      </w:divsChild>
    </w:div>
    <w:div w:id="150951484">
      <w:bodyDiv w:val="1"/>
      <w:marLeft w:val="0"/>
      <w:marRight w:val="0"/>
      <w:marTop w:val="0"/>
      <w:marBottom w:val="0"/>
      <w:divBdr>
        <w:top w:val="none" w:sz="0" w:space="0" w:color="auto"/>
        <w:left w:val="none" w:sz="0" w:space="0" w:color="auto"/>
        <w:bottom w:val="none" w:sz="0" w:space="0" w:color="auto"/>
        <w:right w:val="none" w:sz="0" w:space="0" w:color="auto"/>
      </w:divBdr>
      <w:divsChild>
        <w:div w:id="7997181">
          <w:marLeft w:val="360"/>
          <w:marRight w:val="0"/>
          <w:marTop w:val="240"/>
          <w:marBottom w:val="0"/>
          <w:divBdr>
            <w:top w:val="none" w:sz="0" w:space="0" w:color="auto"/>
            <w:left w:val="none" w:sz="0" w:space="0" w:color="auto"/>
            <w:bottom w:val="none" w:sz="0" w:space="0" w:color="auto"/>
            <w:right w:val="none" w:sz="0" w:space="0" w:color="auto"/>
          </w:divBdr>
        </w:div>
        <w:div w:id="63798788">
          <w:marLeft w:val="749"/>
          <w:marRight w:val="0"/>
          <w:marTop w:val="140"/>
          <w:marBottom w:val="0"/>
          <w:divBdr>
            <w:top w:val="none" w:sz="0" w:space="0" w:color="auto"/>
            <w:left w:val="none" w:sz="0" w:space="0" w:color="auto"/>
            <w:bottom w:val="none" w:sz="0" w:space="0" w:color="auto"/>
            <w:right w:val="none" w:sz="0" w:space="0" w:color="auto"/>
          </w:divBdr>
        </w:div>
        <w:div w:id="89933598">
          <w:marLeft w:val="749"/>
          <w:marRight w:val="0"/>
          <w:marTop w:val="140"/>
          <w:marBottom w:val="0"/>
          <w:divBdr>
            <w:top w:val="none" w:sz="0" w:space="0" w:color="auto"/>
            <w:left w:val="none" w:sz="0" w:space="0" w:color="auto"/>
            <w:bottom w:val="none" w:sz="0" w:space="0" w:color="auto"/>
            <w:right w:val="none" w:sz="0" w:space="0" w:color="auto"/>
          </w:divBdr>
        </w:div>
        <w:div w:id="169149574">
          <w:marLeft w:val="749"/>
          <w:marRight w:val="0"/>
          <w:marTop w:val="140"/>
          <w:marBottom w:val="0"/>
          <w:divBdr>
            <w:top w:val="none" w:sz="0" w:space="0" w:color="auto"/>
            <w:left w:val="none" w:sz="0" w:space="0" w:color="auto"/>
            <w:bottom w:val="none" w:sz="0" w:space="0" w:color="auto"/>
            <w:right w:val="none" w:sz="0" w:space="0" w:color="auto"/>
          </w:divBdr>
        </w:div>
        <w:div w:id="230431843">
          <w:marLeft w:val="360"/>
          <w:marRight w:val="0"/>
          <w:marTop w:val="240"/>
          <w:marBottom w:val="0"/>
          <w:divBdr>
            <w:top w:val="none" w:sz="0" w:space="0" w:color="auto"/>
            <w:left w:val="none" w:sz="0" w:space="0" w:color="auto"/>
            <w:bottom w:val="none" w:sz="0" w:space="0" w:color="auto"/>
            <w:right w:val="none" w:sz="0" w:space="0" w:color="auto"/>
          </w:divBdr>
        </w:div>
        <w:div w:id="588345250">
          <w:marLeft w:val="749"/>
          <w:marRight w:val="0"/>
          <w:marTop w:val="140"/>
          <w:marBottom w:val="0"/>
          <w:divBdr>
            <w:top w:val="none" w:sz="0" w:space="0" w:color="auto"/>
            <w:left w:val="none" w:sz="0" w:space="0" w:color="auto"/>
            <w:bottom w:val="none" w:sz="0" w:space="0" w:color="auto"/>
            <w:right w:val="none" w:sz="0" w:space="0" w:color="auto"/>
          </w:divBdr>
        </w:div>
        <w:div w:id="1001086576">
          <w:marLeft w:val="1123"/>
          <w:marRight w:val="0"/>
          <w:marTop w:val="120"/>
          <w:marBottom w:val="0"/>
          <w:divBdr>
            <w:top w:val="none" w:sz="0" w:space="0" w:color="auto"/>
            <w:left w:val="none" w:sz="0" w:space="0" w:color="auto"/>
            <w:bottom w:val="none" w:sz="0" w:space="0" w:color="auto"/>
            <w:right w:val="none" w:sz="0" w:space="0" w:color="auto"/>
          </w:divBdr>
        </w:div>
        <w:div w:id="1162817681">
          <w:marLeft w:val="1123"/>
          <w:marRight w:val="0"/>
          <w:marTop w:val="120"/>
          <w:marBottom w:val="0"/>
          <w:divBdr>
            <w:top w:val="none" w:sz="0" w:space="0" w:color="auto"/>
            <w:left w:val="none" w:sz="0" w:space="0" w:color="auto"/>
            <w:bottom w:val="none" w:sz="0" w:space="0" w:color="auto"/>
            <w:right w:val="none" w:sz="0" w:space="0" w:color="auto"/>
          </w:divBdr>
        </w:div>
        <w:div w:id="1299530783">
          <w:marLeft w:val="1123"/>
          <w:marRight w:val="0"/>
          <w:marTop w:val="120"/>
          <w:marBottom w:val="0"/>
          <w:divBdr>
            <w:top w:val="none" w:sz="0" w:space="0" w:color="auto"/>
            <w:left w:val="none" w:sz="0" w:space="0" w:color="auto"/>
            <w:bottom w:val="none" w:sz="0" w:space="0" w:color="auto"/>
            <w:right w:val="none" w:sz="0" w:space="0" w:color="auto"/>
          </w:divBdr>
        </w:div>
        <w:div w:id="1804272513">
          <w:marLeft w:val="360"/>
          <w:marRight w:val="0"/>
          <w:marTop w:val="240"/>
          <w:marBottom w:val="0"/>
          <w:divBdr>
            <w:top w:val="none" w:sz="0" w:space="0" w:color="auto"/>
            <w:left w:val="none" w:sz="0" w:space="0" w:color="auto"/>
            <w:bottom w:val="none" w:sz="0" w:space="0" w:color="auto"/>
            <w:right w:val="none" w:sz="0" w:space="0" w:color="auto"/>
          </w:divBdr>
        </w:div>
        <w:div w:id="1823349757">
          <w:marLeft w:val="749"/>
          <w:marRight w:val="0"/>
          <w:marTop w:val="140"/>
          <w:marBottom w:val="0"/>
          <w:divBdr>
            <w:top w:val="none" w:sz="0" w:space="0" w:color="auto"/>
            <w:left w:val="none" w:sz="0" w:space="0" w:color="auto"/>
            <w:bottom w:val="none" w:sz="0" w:space="0" w:color="auto"/>
            <w:right w:val="none" w:sz="0" w:space="0" w:color="auto"/>
          </w:divBdr>
        </w:div>
      </w:divsChild>
    </w:div>
    <w:div w:id="151213868">
      <w:bodyDiv w:val="1"/>
      <w:marLeft w:val="0"/>
      <w:marRight w:val="0"/>
      <w:marTop w:val="0"/>
      <w:marBottom w:val="0"/>
      <w:divBdr>
        <w:top w:val="none" w:sz="0" w:space="0" w:color="auto"/>
        <w:left w:val="none" w:sz="0" w:space="0" w:color="auto"/>
        <w:bottom w:val="none" w:sz="0" w:space="0" w:color="auto"/>
        <w:right w:val="none" w:sz="0" w:space="0" w:color="auto"/>
      </w:divBdr>
    </w:div>
    <w:div w:id="156961021">
      <w:bodyDiv w:val="1"/>
      <w:marLeft w:val="0"/>
      <w:marRight w:val="0"/>
      <w:marTop w:val="0"/>
      <w:marBottom w:val="0"/>
      <w:divBdr>
        <w:top w:val="none" w:sz="0" w:space="0" w:color="auto"/>
        <w:left w:val="none" w:sz="0" w:space="0" w:color="auto"/>
        <w:bottom w:val="none" w:sz="0" w:space="0" w:color="auto"/>
        <w:right w:val="none" w:sz="0" w:space="0" w:color="auto"/>
      </w:divBdr>
      <w:divsChild>
        <w:div w:id="580716268">
          <w:marLeft w:val="749"/>
          <w:marRight w:val="0"/>
          <w:marTop w:val="140"/>
          <w:marBottom w:val="0"/>
          <w:divBdr>
            <w:top w:val="none" w:sz="0" w:space="0" w:color="auto"/>
            <w:left w:val="none" w:sz="0" w:space="0" w:color="auto"/>
            <w:bottom w:val="none" w:sz="0" w:space="0" w:color="auto"/>
            <w:right w:val="none" w:sz="0" w:space="0" w:color="auto"/>
          </w:divBdr>
        </w:div>
        <w:div w:id="1493059936">
          <w:marLeft w:val="749"/>
          <w:marRight w:val="0"/>
          <w:marTop w:val="140"/>
          <w:marBottom w:val="0"/>
          <w:divBdr>
            <w:top w:val="none" w:sz="0" w:space="0" w:color="auto"/>
            <w:left w:val="none" w:sz="0" w:space="0" w:color="auto"/>
            <w:bottom w:val="none" w:sz="0" w:space="0" w:color="auto"/>
            <w:right w:val="none" w:sz="0" w:space="0" w:color="auto"/>
          </w:divBdr>
        </w:div>
      </w:divsChild>
    </w:div>
    <w:div w:id="163201975">
      <w:bodyDiv w:val="1"/>
      <w:marLeft w:val="0"/>
      <w:marRight w:val="0"/>
      <w:marTop w:val="0"/>
      <w:marBottom w:val="0"/>
      <w:divBdr>
        <w:top w:val="none" w:sz="0" w:space="0" w:color="auto"/>
        <w:left w:val="none" w:sz="0" w:space="0" w:color="auto"/>
        <w:bottom w:val="none" w:sz="0" w:space="0" w:color="auto"/>
        <w:right w:val="none" w:sz="0" w:space="0" w:color="auto"/>
      </w:divBdr>
      <w:divsChild>
        <w:div w:id="1519468722">
          <w:marLeft w:val="360"/>
          <w:marRight w:val="0"/>
          <w:marTop w:val="240"/>
          <w:marBottom w:val="0"/>
          <w:divBdr>
            <w:top w:val="none" w:sz="0" w:space="0" w:color="auto"/>
            <w:left w:val="none" w:sz="0" w:space="0" w:color="auto"/>
            <w:bottom w:val="none" w:sz="0" w:space="0" w:color="auto"/>
            <w:right w:val="none" w:sz="0" w:space="0" w:color="auto"/>
          </w:divBdr>
        </w:div>
      </w:divsChild>
    </w:div>
    <w:div w:id="171533164">
      <w:bodyDiv w:val="1"/>
      <w:marLeft w:val="0"/>
      <w:marRight w:val="0"/>
      <w:marTop w:val="0"/>
      <w:marBottom w:val="0"/>
      <w:divBdr>
        <w:top w:val="none" w:sz="0" w:space="0" w:color="auto"/>
        <w:left w:val="none" w:sz="0" w:space="0" w:color="auto"/>
        <w:bottom w:val="none" w:sz="0" w:space="0" w:color="auto"/>
        <w:right w:val="none" w:sz="0" w:space="0" w:color="auto"/>
      </w:divBdr>
      <w:divsChild>
        <w:div w:id="1370061105">
          <w:marLeft w:val="0"/>
          <w:marRight w:val="0"/>
          <w:marTop w:val="0"/>
          <w:marBottom w:val="0"/>
          <w:divBdr>
            <w:top w:val="none" w:sz="0" w:space="0" w:color="auto"/>
            <w:left w:val="none" w:sz="0" w:space="0" w:color="auto"/>
            <w:bottom w:val="none" w:sz="0" w:space="0" w:color="auto"/>
            <w:right w:val="none" w:sz="0" w:space="0" w:color="auto"/>
          </w:divBdr>
          <w:divsChild>
            <w:div w:id="1331761922">
              <w:marLeft w:val="0"/>
              <w:marRight w:val="0"/>
              <w:marTop w:val="0"/>
              <w:marBottom w:val="0"/>
              <w:divBdr>
                <w:top w:val="none" w:sz="0" w:space="0" w:color="auto"/>
                <w:left w:val="none" w:sz="0" w:space="0" w:color="auto"/>
                <w:bottom w:val="none" w:sz="0" w:space="0" w:color="auto"/>
                <w:right w:val="none" w:sz="0" w:space="0" w:color="auto"/>
              </w:divBdr>
            </w:div>
            <w:div w:id="113109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7233">
      <w:bodyDiv w:val="1"/>
      <w:marLeft w:val="0"/>
      <w:marRight w:val="0"/>
      <w:marTop w:val="0"/>
      <w:marBottom w:val="0"/>
      <w:divBdr>
        <w:top w:val="none" w:sz="0" w:space="0" w:color="auto"/>
        <w:left w:val="none" w:sz="0" w:space="0" w:color="auto"/>
        <w:bottom w:val="none" w:sz="0" w:space="0" w:color="auto"/>
        <w:right w:val="none" w:sz="0" w:space="0" w:color="auto"/>
      </w:divBdr>
      <w:divsChild>
        <w:div w:id="701712532">
          <w:marLeft w:val="749"/>
          <w:marRight w:val="0"/>
          <w:marTop w:val="140"/>
          <w:marBottom w:val="0"/>
          <w:divBdr>
            <w:top w:val="none" w:sz="0" w:space="0" w:color="auto"/>
            <w:left w:val="none" w:sz="0" w:space="0" w:color="auto"/>
            <w:bottom w:val="none" w:sz="0" w:space="0" w:color="auto"/>
            <w:right w:val="none" w:sz="0" w:space="0" w:color="auto"/>
          </w:divBdr>
        </w:div>
        <w:div w:id="769013714">
          <w:marLeft w:val="1123"/>
          <w:marRight w:val="0"/>
          <w:marTop w:val="120"/>
          <w:marBottom w:val="0"/>
          <w:divBdr>
            <w:top w:val="none" w:sz="0" w:space="0" w:color="auto"/>
            <w:left w:val="none" w:sz="0" w:space="0" w:color="auto"/>
            <w:bottom w:val="none" w:sz="0" w:space="0" w:color="auto"/>
            <w:right w:val="none" w:sz="0" w:space="0" w:color="auto"/>
          </w:divBdr>
        </w:div>
        <w:div w:id="1260137738">
          <w:marLeft w:val="1123"/>
          <w:marRight w:val="0"/>
          <w:marTop w:val="120"/>
          <w:marBottom w:val="0"/>
          <w:divBdr>
            <w:top w:val="none" w:sz="0" w:space="0" w:color="auto"/>
            <w:left w:val="none" w:sz="0" w:space="0" w:color="auto"/>
            <w:bottom w:val="none" w:sz="0" w:space="0" w:color="auto"/>
            <w:right w:val="none" w:sz="0" w:space="0" w:color="auto"/>
          </w:divBdr>
        </w:div>
        <w:div w:id="1410149141">
          <w:marLeft w:val="1123"/>
          <w:marRight w:val="0"/>
          <w:marTop w:val="120"/>
          <w:marBottom w:val="0"/>
          <w:divBdr>
            <w:top w:val="none" w:sz="0" w:space="0" w:color="auto"/>
            <w:left w:val="none" w:sz="0" w:space="0" w:color="auto"/>
            <w:bottom w:val="none" w:sz="0" w:space="0" w:color="auto"/>
            <w:right w:val="none" w:sz="0" w:space="0" w:color="auto"/>
          </w:divBdr>
        </w:div>
        <w:div w:id="1743869845">
          <w:marLeft w:val="1123"/>
          <w:marRight w:val="0"/>
          <w:marTop w:val="120"/>
          <w:marBottom w:val="0"/>
          <w:divBdr>
            <w:top w:val="none" w:sz="0" w:space="0" w:color="auto"/>
            <w:left w:val="none" w:sz="0" w:space="0" w:color="auto"/>
            <w:bottom w:val="none" w:sz="0" w:space="0" w:color="auto"/>
            <w:right w:val="none" w:sz="0" w:space="0" w:color="auto"/>
          </w:divBdr>
        </w:div>
      </w:divsChild>
    </w:div>
    <w:div w:id="192425752">
      <w:bodyDiv w:val="1"/>
      <w:marLeft w:val="0"/>
      <w:marRight w:val="0"/>
      <w:marTop w:val="0"/>
      <w:marBottom w:val="0"/>
      <w:divBdr>
        <w:top w:val="none" w:sz="0" w:space="0" w:color="auto"/>
        <w:left w:val="none" w:sz="0" w:space="0" w:color="auto"/>
        <w:bottom w:val="none" w:sz="0" w:space="0" w:color="auto"/>
        <w:right w:val="none" w:sz="0" w:space="0" w:color="auto"/>
      </w:divBdr>
      <w:divsChild>
        <w:div w:id="1874271448">
          <w:marLeft w:val="749"/>
          <w:marRight w:val="0"/>
          <w:marTop w:val="140"/>
          <w:marBottom w:val="0"/>
          <w:divBdr>
            <w:top w:val="none" w:sz="0" w:space="0" w:color="auto"/>
            <w:left w:val="none" w:sz="0" w:space="0" w:color="auto"/>
            <w:bottom w:val="none" w:sz="0" w:space="0" w:color="auto"/>
            <w:right w:val="none" w:sz="0" w:space="0" w:color="auto"/>
          </w:divBdr>
        </w:div>
      </w:divsChild>
    </w:div>
    <w:div w:id="217325498">
      <w:bodyDiv w:val="1"/>
      <w:marLeft w:val="0"/>
      <w:marRight w:val="0"/>
      <w:marTop w:val="0"/>
      <w:marBottom w:val="0"/>
      <w:divBdr>
        <w:top w:val="none" w:sz="0" w:space="0" w:color="auto"/>
        <w:left w:val="none" w:sz="0" w:space="0" w:color="auto"/>
        <w:bottom w:val="none" w:sz="0" w:space="0" w:color="auto"/>
        <w:right w:val="none" w:sz="0" w:space="0" w:color="auto"/>
      </w:divBdr>
      <w:divsChild>
        <w:div w:id="1935042849">
          <w:marLeft w:val="432"/>
          <w:marRight w:val="0"/>
          <w:marTop w:val="360"/>
          <w:marBottom w:val="0"/>
          <w:divBdr>
            <w:top w:val="none" w:sz="0" w:space="0" w:color="auto"/>
            <w:left w:val="none" w:sz="0" w:space="0" w:color="auto"/>
            <w:bottom w:val="none" w:sz="0" w:space="0" w:color="auto"/>
            <w:right w:val="none" w:sz="0" w:space="0" w:color="auto"/>
          </w:divBdr>
        </w:div>
        <w:div w:id="1449158886">
          <w:marLeft w:val="864"/>
          <w:marRight w:val="0"/>
          <w:marTop w:val="120"/>
          <w:marBottom w:val="0"/>
          <w:divBdr>
            <w:top w:val="none" w:sz="0" w:space="0" w:color="auto"/>
            <w:left w:val="none" w:sz="0" w:space="0" w:color="auto"/>
            <w:bottom w:val="none" w:sz="0" w:space="0" w:color="auto"/>
            <w:right w:val="none" w:sz="0" w:space="0" w:color="auto"/>
          </w:divBdr>
        </w:div>
        <w:div w:id="831943309">
          <w:marLeft w:val="864"/>
          <w:marRight w:val="0"/>
          <w:marTop w:val="120"/>
          <w:marBottom w:val="0"/>
          <w:divBdr>
            <w:top w:val="none" w:sz="0" w:space="0" w:color="auto"/>
            <w:left w:val="none" w:sz="0" w:space="0" w:color="auto"/>
            <w:bottom w:val="none" w:sz="0" w:space="0" w:color="auto"/>
            <w:right w:val="none" w:sz="0" w:space="0" w:color="auto"/>
          </w:divBdr>
        </w:div>
        <w:div w:id="746391055">
          <w:marLeft w:val="432"/>
          <w:marRight w:val="0"/>
          <w:marTop w:val="360"/>
          <w:marBottom w:val="0"/>
          <w:divBdr>
            <w:top w:val="none" w:sz="0" w:space="0" w:color="auto"/>
            <w:left w:val="none" w:sz="0" w:space="0" w:color="auto"/>
            <w:bottom w:val="none" w:sz="0" w:space="0" w:color="auto"/>
            <w:right w:val="none" w:sz="0" w:space="0" w:color="auto"/>
          </w:divBdr>
        </w:div>
        <w:div w:id="2094352373">
          <w:marLeft w:val="864"/>
          <w:marRight w:val="0"/>
          <w:marTop w:val="120"/>
          <w:marBottom w:val="0"/>
          <w:divBdr>
            <w:top w:val="none" w:sz="0" w:space="0" w:color="auto"/>
            <w:left w:val="none" w:sz="0" w:space="0" w:color="auto"/>
            <w:bottom w:val="none" w:sz="0" w:space="0" w:color="auto"/>
            <w:right w:val="none" w:sz="0" w:space="0" w:color="auto"/>
          </w:divBdr>
        </w:div>
        <w:div w:id="1089470875">
          <w:marLeft w:val="864"/>
          <w:marRight w:val="0"/>
          <w:marTop w:val="120"/>
          <w:marBottom w:val="0"/>
          <w:divBdr>
            <w:top w:val="none" w:sz="0" w:space="0" w:color="auto"/>
            <w:left w:val="none" w:sz="0" w:space="0" w:color="auto"/>
            <w:bottom w:val="none" w:sz="0" w:space="0" w:color="auto"/>
            <w:right w:val="none" w:sz="0" w:space="0" w:color="auto"/>
          </w:divBdr>
        </w:div>
      </w:divsChild>
    </w:div>
    <w:div w:id="219824192">
      <w:bodyDiv w:val="1"/>
      <w:marLeft w:val="0"/>
      <w:marRight w:val="0"/>
      <w:marTop w:val="0"/>
      <w:marBottom w:val="0"/>
      <w:divBdr>
        <w:top w:val="none" w:sz="0" w:space="0" w:color="auto"/>
        <w:left w:val="none" w:sz="0" w:space="0" w:color="auto"/>
        <w:bottom w:val="none" w:sz="0" w:space="0" w:color="auto"/>
        <w:right w:val="none" w:sz="0" w:space="0" w:color="auto"/>
      </w:divBdr>
      <w:divsChild>
        <w:div w:id="1956208356">
          <w:marLeft w:val="864"/>
          <w:marRight w:val="0"/>
          <w:marTop w:val="120"/>
          <w:marBottom w:val="0"/>
          <w:divBdr>
            <w:top w:val="none" w:sz="0" w:space="0" w:color="auto"/>
            <w:left w:val="none" w:sz="0" w:space="0" w:color="auto"/>
            <w:bottom w:val="none" w:sz="0" w:space="0" w:color="auto"/>
            <w:right w:val="none" w:sz="0" w:space="0" w:color="auto"/>
          </w:divBdr>
        </w:div>
        <w:div w:id="312180470">
          <w:marLeft w:val="1123"/>
          <w:marRight w:val="0"/>
          <w:marTop w:val="75"/>
          <w:marBottom w:val="0"/>
          <w:divBdr>
            <w:top w:val="none" w:sz="0" w:space="0" w:color="auto"/>
            <w:left w:val="none" w:sz="0" w:space="0" w:color="auto"/>
            <w:bottom w:val="none" w:sz="0" w:space="0" w:color="auto"/>
            <w:right w:val="none" w:sz="0" w:space="0" w:color="auto"/>
          </w:divBdr>
        </w:div>
        <w:div w:id="1961179819">
          <w:marLeft w:val="1123"/>
          <w:marRight w:val="0"/>
          <w:marTop w:val="75"/>
          <w:marBottom w:val="0"/>
          <w:divBdr>
            <w:top w:val="none" w:sz="0" w:space="0" w:color="auto"/>
            <w:left w:val="none" w:sz="0" w:space="0" w:color="auto"/>
            <w:bottom w:val="none" w:sz="0" w:space="0" w:color="auto"/>
            <w:right w:val="none" w:sz="0" w:space="0" w:color="auto"/>
          </w:divBdr>
        </w:div>
        <w:div w:id="868954093">
          <w:marLeft w:val="864"/>
          <w:marRight w:val="0"/>
          <w:marTop w:val="120"/>
          <w:marBottom w:val="0"/>
          <w:divBdr>
            <w:top w:val="none" w:sz="0" w:space="0" w:color="auto"/>
            <w:left w:val="none" w:sz="0" w:space="0" w:color="auto"/>
            <w:bottom w:val="none" w:sz="0" w:space="0" w:color="auto"/>
            <w:right w:val="none" w:sz="0" w:space="0" w:color="auto"/>
          </w:divBdr>
        </w:div>
        <w:div w:id="1459686614">
          <w:marLeft w:val="1123"/>
          <w:marRight w:val="0"/>
          <w:marTop w:val="75"/>
          <w:marBottom w:val="0"/>
          <w:divBdr>
            <w:top w:val="none" w:sz="0" w:space="0" w:color="auto"/>
            <w:left w:val="none" w:sz="0" w:space="0" w:color="auto"/>
            <w:bottom w:val="none" w:sz="0" w:space="0" w:color="auto"/>
            <w:right w:val="none" w:sz="0" w:space="0" w:color="auto"/>
          </w:divBdr>
        </w:div>
        <w:div w:id="281421324">
          <w:marLeft w:val="1123"/>
          <w:marRight w:val="0"/>
          <w:marTop w:val="75"/>
          <w:marBottom w:val="0"/>
          <w:divBdr>
            <w:top w:val="none" w:sz="0" w:space="0" w:color="auto"/>
            <w:left w:val="none" w:sz="0" w:space="0" w:color="auto"/>
            <w:bottom w:val="none" w:sz="0" w:space="0" w:color="auto"/>
            <w:right w:val="none" w:sz="0" w:space="0" w:color="auto"/>
          </w:divBdr>
        </w:div>
        <w:div w:id="1726290997">
          <w:marLeft w:val="864"/>
          <w:marRight w:val="0"/>
          <w:marTop w:val="120"/>
          <w:marBottom w:val="0"/>
          <w:divBdr>
            <w:top w:val="none" w:sz="0" w:space="0" w:color="auto"/>
            <w:left w:val="none" w:sz="0" w:space="0" w:color="auto"/>
            <w:bottom w:val="none" w:sz="0" w:space="0" w:color="auto"/>
            <w:right w:val="none" w:sz="0" w:space="0" w:color="auto"/>
          </w:divBdr>
        </w:div>
        <w:div w:id="690838543">
          <w:marLeft w:val="1123"/>
          <w:marRight w:val="0"/>
          <w:marTop w:val="75"/>
          <w:marBottom w:val="0"/>
          <w:divBdr>
            <w:top w:val="none" w:sz="0" w:space="0" w:color="auto"/>
            <w:left w:val="none" w:sz="0" w:space="0" w:color="auto"/>
            <w:bottom w:val="none" w:sz="0" w:space="0" w:color="auto"/>
            <w:right w:val="none" w:sz="0" w:space="0" w:color="auto"/>
          </w:divBdr>
        </w:div>
        <w:div w:id="519665132">
          <w:marLeft w:val="1123"/>
          <w:marRight w:val="0"/>
          <w:marTop w:val="75"/>
          <w:marBottom w:val="0"/>
          <w:divBdr>
            <w:top w:val="none" w:sz="0" w:space="0" w:color="auto"/>
            <w:left w:val="none" w:sz="0" w:space="0" w:color="auto"/>
            <w:bottom w:val="none" w:sz="0" w:space="0" w:color="auto"/>
            <w:right w:val="none" w:sz="0" w:space="0" w:color="auto"/>
          </w:divBdr>
        </w:div>
        <w:div w:id="1246837687">
          <w:marLeft w:val="1123"/>
          <w:marRight w:val="0"/>
          <w:marTop w:val="75"/>
          <w:marBottom w:val="0"/>
          <w:divBdr>
            <w:top w:val="none" w:sz="0" w:space="0" w:color="auto"/>
            <w:left w:val="none" w:sz="0" w:space="0" w:color="auto"/>
            <w:bottom w:val="none" w:sz="0" w:space="0" w:color="auto"/>
            <w:right w:val="none" w:sz="0" w:space="0" w:color="auto"/>
          </w:divBdr>
        </w:div>
        <w:div w:id="1885559133">
          <w:marLeft w:val="864"/>
          <w:marRight w:val="0"/>
          <w:marTop w:val="120"/>
          <w:marBottom w:val="0"/>
          <w:divBdr>
            <w:top w:val="none" w:sz="0" w:space="0" w:color="auto"/>
            <w:left w:val="none" w:sz="0" w:space="0" w:color="auto"/>
            <w:bottom w:val="none" w:sz="0" w:space="0" w:color="auto"/>
            <w:right w:val="none" w:sz="0" w:space="0" w:color="auto"/>
          </w:divBdr>
        </w:div>
        <w:div w:id="71007494">
          <w:marLeft w:val="1123"/>
          <w:marRight w:val="0"/>
          <w:marTop w:val="75"/>
          <w:marBottom w:val="0"/>
          <w:divBdr>
            <w:top w:val="none" w:sz="0" w:space="0" w:color="auto"/>
            <w:left w:val="none" w:sz="0" w:space="0" w:color="auto"/>
            <w:bottom w:val="none" w:sz="0" w:space="0" w:color="auto"/>
            <w:right w:val="none" w:sz="0" w:space="0" w:color="auto"/>
          </w:divBdr>
        </w:div>
      </w:divsChild>
    </w:div>
    <w:div w:id="312878749">
      <w:bodyDiv w:val="1"/>
      <w:marLeft w:val="0"/>
      <w:marRight w:val="0"/>
      <w:marTop w:val="0"/>
      <w:marBottom w:val="0"/>
      <w:divBdr>
        <w:top w:val="none" w:sz="0" w:space="0" w:color="auto"/>
        <w:left w:val="none" w:sz="0" w:space="0" w:color="auto"/>
        <w:bottom w:val="none" w:sz="0" w:space="0" w:color="auto"/>
        <w:right w:val="none" w:sz="0" w:space="0" w:color="auto"/>
      </w:divBdr>
      <w:divsChild>
        <w:div w:id="1483698711">
          <w:marLeft w:val="749"/>
          <w:marRight w:val="0"/>
          <w:marTop w:val="140"/>
          <w:marBottom w:val="0"/>
          <w:divBdr>
            <w:top w:val="none" w:sz="0" w:space="0" w:color="auto"/>
            <w:left w:val="none" w:sz="0" w:space="0" w:color="auto"/>
            <w:bottom w:val="none" w:sz="0" w:space="0" w:color="auto"/>
            <w:right w:val="none" w:sz="0" w:space="0" w:color="auto"/>
          </w:divBdr>
        </w:div>
      </w:divsChild>
    </w:div>
    <w:div w:id="352146140">
      <w:bodyDiv w:val="1"/>
      <w:marLeft w:val="0"/>
      <w:marRight w:val="0"/>
      <w:marTop w:val="0"/>
      <w:marBottom w:val="0"/>
      <w:divBdr>
        <w:top w:val="none" w:sz="0" w:space="0" w:color="auto"/>
        <w:left w:val="none" w:sz="0" w:space="0" w:color="auto"/>
        <w:bottom w:val="none" w:sz="0" w:space="0" w:color="auto"/>
        <w:right w:val="none" w:sz="0" w:space="0" w:color="auto"/>
      </w:divBdr>
      <w:divsChild>
        <w:div w:id="228617356">
          <w:marLeft w:val="749"/>
          <w:marRight w:val="0"/>
          <w:marTop w:val="140"/>
          <w:marBottom w:val="0"/>
          <w:divBdr>
            <w:top w:val="none" w:sz="0" w:space="0" w:color="auto"/>
            <w:left w:val="none" w:sz="0" w:space="0" w:color="auto"/>
            <w:bottom w:val="none" w:sz="0" w:space="0" w:color="auto"/>
            <w:right w:val="none" w:sz="0" w:space="0" w:color="auto"/>
          </w:divBdr>
        </w:div>
        <w:div w:id="922228234">
          <w:marLeft w:val="749"/>
          <w:marRight w:val="0"/>
          <w:marTop w:val="140"/>
          <w:marBottom w:val="0"/>
          <w:divBdr>
            <w:top w:val="none" w:sz="0" w:space="0" w:color="auto"/>
            <w:left w:val="none" w:sz="0" w:space="0" w:color="auto"/>
            <w:bottom w:val="none" w:sz="0" w:space="0" w:color="auto"/>
            <w:right w:val="none" w:sz="0" w:space="0" w:color="auto"/>
          </w:divBdr>
        </w:div>
        <w:div w:id="587926080">
          <w:marLeft w:val="749"/>
          <w:marRight w:val="0"/>
          <w:marTop w:val="140"/>
          <w:marBottom w:val="0"/>
          <w:divBdr>
            <w:top w:val="none" w:sz="0" w:space="0" w:color="auto"/>
            <w:left w:val="none" w:sz="0" w:space="0" w:color="auto"/>
            <w:bottom w:val="none" w:sz="0" w:space="0" w:color="auto"/>
            <w:right w:val="none" w:sz="0" w:space="0" w:color="auto"/>
          </w:divBdr>
        </w:div>
        <w:div w:id="1630435700">
          <w:marLeft w:val="749"/>
          <w:marRight w:val="0"/>
          <w:marTop w:val="140"/>
          <w:marBottom w:val="0"/>
          <w:divBdr>
            <w:top w:val="none" w:sz="0" w:space="0" w:color="auto"/>
            <w:left w:val="none" w:sz="0" w:space="0" w:color="auto"/>
            <w:bottom w:val="none" w:sz="0" w:space="0" w:color="auto"/>
            <w:right w:val="none" w:sz="0" w:space="0" w:color="auto"/>
          </w:divBdr>
        </w:div>
      </w:divsChild>
    </w:div>
    <w:div w:id="354235379">
      <w:bodyDiv w:val="1"/>
      <w:marLeft w:val="0"/>
      <w:marRight w:val="0"/>
      <w:marTop w:val="0"/>
      <w:marBottom w:val="0"/>
      <w:divBdr>
        <w:top w:val="none" w:sz="0" w:space="0" w:color="auto"/>
        <w:left w:val="none" w:sz="0" w:space="0" w:color="auto"/>
        <w:bottom w:val="none" w:sz="0" w:space="0" w:color="auto"/>
        <w:right w:val="none" w:sz="0" w:space="0" w:color="auto"/>
      </w:divBdr>
    </w:div>
    <w:div w:id="371616424">
      <w:bodyDiv w:val="1"/>
      <w:marLeft w:val="0"/>
      <w:marRight w:val="0"/>
      <w:marTop w:val="0"/>
      <w:marBottom w:val="0"/>
      <w:divBdr>
        <w:top w:val="none" w:sz="0" w:space="0" w:color="auto"/>
        <w:left w:val="none" w:sz="0" w:space="0" w:color="auto"/>
        <w:bottom w:val="none" w:sz="0" w:space="0" w:color="auto"/>
        <w:right w:val="none" w:sz="0" w:space="0" w:color="auto"/>
      </w:divBdr>
      <w:divsChild>
        <w:div w:id="641543921">
          <w:marLeft w:val="749"/>
          <w:marRight w:val="0"/>
          <w:marTop w:val="140"/>
          <w:marBottom w:val="0"/>
          <w:divBdr>
            <w:top w:val="none" w:sz="0" w:space="0" w:color="auto"/>
            <w:left w:val="none" w:sz="0" w:space="0" w:color="auto"/>
            <w:bottom w:val="none" w:sz="0" w:space="0" w:color="auto"/>
            <w:right w:val="none" w:sz="0" w:space="0" w:color="auto"/>
          </w:divBdr>
        </w:div>
        <w:div w:id="1843742721">
          <w:marLeft w:val="749"/>
          <w:marRight w:val="0"/>
          <w:marTop w:val="140"/>
          <w:marBottom w:val="0"/>
          <w:divBdr>
            <w:top w:val="none" w:sz="0" w:space="0" w:color="auto"/>
            <w:left w:val="none" w:sz="0" w:space="0" w:color="auto"/>
            <w:bottom w:val="none" w:sz="0" w:space="0" w:color="auto"/>
            <w:right w:val="none" w:sz="0" w:space="0" w:color="auto"/>
          </w:divBdr>
        </w:div>
        <w:div w:id="1106922271">
          <w:marLeft w:val="749"/>
          <w:marRight w:val="0"/>
          <w:marTop w:val="140"/>
          <w:marBottom w:val="0"/>
          <w:divBdr>
            <w:top w:val="none" w:sz="0" w:space="0" w:color="auto"/>
            <w:left w:val="none" w:sz="0" w:space="0" w:color="auto"/>
            <w:bottom w:val="none" w:sz="0" w:space="0" w:color="auto"/>
            <w:right w:val="none" w:sz="0" w:space="0" w:color="auto"/>
          </w:divBdr>
        </w:div>
        <w:div w:id="892469439">
          <w:marLeft w:val="749"/>
          <w:marRight w:val="0"/>
          <w:marTop w:val="140"/>
          <w:marBottom w:val="0"/>
          <w:divBdr>
            <w:top w:val="none" w:sz="0" w:space="0" w:color="auto"/>
            <w:left w:val="none" w:sz="0" w:space="0" w:color="auto"/>
            <w:bottom w:val="none" w:sz="0" w:space="0" w:color="auto"/>
            <w:right w:val="none" w:sz="0" w:space="0" w:color="auto"/>
          </w:divBdr>
        </w:div>
        <w:div w:id="1965386683">
          <w:marLeft w:val="1123"/>
          <w:marRight w:val="0"/>
          <w:marTop w:val="120"/>
          <w:marBottom w:val="0"/>
          <w:divBdr>
            <w:top w:val="none" w:sz="0" w:space="0" w:color="auto"/>
            <w:left w:val="none" w:sz="0" w:space="0" w:color="auto"/>
            <w:bottom w:val="none" w:sz="0" w:space="0" w:color="auto"/>
            <w:right w:val="none" w:sz="0" w:space="0" w:color="auto"/>
          </w:divBdr>
        </w:div>
      </w:divsChild>
    </w:div>
    <w:div w:id="372535639">
      <w:bodyDiv w:val="1"/>
      <w:marLeft w:val="0"/>
      <w:marRight w:val="0"/>
      <w:marTop w:val="0"/>
      <w:marBottom w:val="0"/>
      <w:divBdr>
        <w:top w:val="none" w:sz="0" w:space="0" w:color="auto"/>
        <w:left w:val="none" w:sz="0" w:space="0" w:color="auto"/>
        <w:bottom w:val="none" w:sz="0" w:space="0" w:color="auto"/>
        <w:right w:val="none" w:sz="0" w:space="0" w:color="auto"/>
      </w:divBdr>
      <w:divsChild>
        <w:div w:id="1999383142">
          <w:marLeft w:val="432"/>
          <w:marRight w:val="0"/>
          <w:marTop w:val="360"/>
          <w:marBottom w:val="0"/>
          <w:divBdr>
            <w:top w:val="none" w:sz="0" w:space="0" w:color="auto"/>
            <w:left w:val="none" w:sz="0" w:space="0" w:color="auto"/>
            <w:bottom w:val="none" w:sz="0" w:space="0" w:color="auto"/>
            <w:right w:val="none" w:sz="0" w:space="0" w:color="auto"/>
          </w:divBdr>
        </w:div>
        <w:div w:id="227083764">
          <w:marLeft w:val="864"/>
          <w:marRight w:val="0"/>
          <w:marTop w:val="120"/>
          <w:marBottom w:val="0"/>
          <w:divBdr>
            <w:top w:val="none" w:sz="0" w:space="0" w:color="auto"/>
            <w:left w:val="none" w:sz="0" w:space="0" w:color="auto"/>
            <w:bottom w:val="none" w:sz="0" w:space="0" w:color="auto"/>
            <w:right w:val="none" w:sz="0" w:space="0" w:color="auto"/>
          </w:divBdr>
        </w:div>
        <w:div w:id="1088427283">
          <w:marLeft w:val="864"/>
          <w:marRight w:val="0"/>
          <w:marTop w:val="120"/>
          <w:marBottom w:val="0"/>
          <w:divBdr>
            <w:top w:val="none" w:sz="0" w:space="0" w:color="auto"/>
            <w:left w:val="none" w:sz="0" w:space="0" w:color="auto"/>
            <w:bottom w:val="none" w:sz="0" w:space="0" w:color="auto"/>
            <w:right w:val="none" w:sz="0" w:space="0" w:color="auto"/>
          </w:divBdr>
        </w:div>
      </w:divsChild>
    </w:div>
    <w:div w:id="373383612">
      <w:bodyDiv w:val="1"/>
      <w:marLeft w:val="0"/>
      <w:marRight w:val="0"/>
      <w:marTop w:val="0"/>
      <w:marBottom w:val="0"/>
      <w:divBdr>
        <w:top w:val="none" w:sz="0" w:space="0" w:color="auto"/>
        <w:left w:val="none" w:sz="0" w:space="0" w:color="auto"/>
        <w:bottom w:val="none" w:sz="0" w:space="0" w:color="auto"/>
        <w:right w:val="none" w:sz="0" w:space="0" w:color="auto"/>
      </w:divBdr>
    </w:div>
    <w:div w:id="397553145">
      <w:bodyDiv w:val="1"/>
      <w:marLeft w:val="0"/>
      <w:marRight w:val="0"/>
      <w:marTop w:val="0"/>
      <w:marBottom w:val="0"/>
      <w:divBdr>
        <w:top w:val="none" w:sz="0" w:space="0" w:color="auto"/>
        <w:left w:val="none" w:sz="0" w:space="0" w:color="auto"/>
        <w:bottom w:val="none" w:sz="0" w:space="0" w:color="auto"/>
        <w:right w:val="none" w:sz="0" w:space="0" w:color="auto"/>
      </w:divBdr>
    </w:div>
    <w:div w:id="405038045">
      <w:bodyDiv w:val="1"/>
      <w:marLeft w:val="0"/>
      <w:marRight w:val="0"/>
      <w:marTop w:val="0"/>
      <w:marBottom w:val="0"/>
      <w:divBdr>
        <w:top w:val="none" w:sz="0" w:space="0" w:color="auto"/>
        <w:left w:val="none" w:sz="0" w:space="0" w:color="auto"/>
        <w:bottom w:val="none" w:sz="0" w:space="0" w:color="auto"/>
        <w:right w:val="none" w:sz="0" w:space="0" w:color="auto"/>
      </w:divBdr>
      <w:divsChild>
        <w:div w:id="1302926745">
          <w:marLeft w:val="360"/>
          <w:marRight w:val="0"/>
          <w:marTop w:val="240"/>
          <w:marBottom w:val="0"/>
          <w:divBdr>
            <w:top w:val="none" w:sz="0" w:space="0" w:color="auto"/>
            <w:left w:val="none" w:sz="0" w:space="0" w:color="auto"/>
            <w:bottom w:val="none" w:sz="0" w:space="0" w:color="auto"/>
            <w:right w:val="none" w:sz="0" w:space="0" w:color="auto"/>
          </w:divBdr>
        </w:div>
      </w:divsChild>
    </w:div>
    <w:div w:id="418915495">
      <w:bodyDiv w:val="1"/>
      <w:marLeft w:val="0"/>
      <w:marRight w:val="0"/>
      <w:marTop w:val="0"/>
      <w:marBottom w:val="0"/>
      <w:divBdr>
        <w:top w:val="none" w:sz="0" w:space="0" w:color="auto"/>
        <w:left w:val="none" w:sz="0" w:space="0" w:color="auto"/>
        <w:bottom w:val="none" w:sz="0" w:space="0" w:color="auto"/>
        <w:right w:val="none" w:sz="0" w:space="0" w:color="auto"/>
      </w:divBdr>
      <w:divsChild>
        <w:div w:id="1740059832">
          <w:marLeft w:val="749"/>
          <w:marRight w:val="0"/>
          <w:marTop w:val="140"/>
          <w:marBottom w:val="0"/>
          <w:divBdr>
            <w:top w:val="none" w:sz="0" w:space="0" w:color="auto"/>
            <w:left w:val="none" w:sz="0" w:space="0" w:color="auto"/>
            <w:bottom w:val="none" w:sz="0" w:space="0" w:color="auto"/>
            <w:right w:val="none" w:sz="0" w:space="0" w:color="auto"/>
          </w:divBdr>
        </w:div>
      </w:divsChild>
    </w:div>
    <w:div w:id="429811572">
      <w:bodyDiv w:val="1"/>
      <w:marLeft w:val="0"/>
      <w:marRight w:val="0"/>
      <w:marTop w:val="0"/>
      <w:marBottom w:val="0"/>
      <w:divBdr>
        <w:top w:val="none" w:sz="0" w:space="0" w:color="auto"/>
        <w:left w:val="none" w:sz="0" w:space="0" w:color="auto"/>
        <w:bottom w:val="none" w:sz="0" w:space="0" w:color="auto"/>
        <w:right w:val="none" w:sz="0" w:space="0" w:color="auto"/>
      </w:divBdr>
      <w:divsChild>
        <w:div w:id="838693194">
          <w:marLeft w:val="749"/>
          <w:marRight w:val="0"/>
          <w:marTop w:val="140"/>
          <w:marBottom w:val="0"/>
          <w:divBdr>
            <w:top w:val="none" w:sz="0" w:space="0" w:color="auto"/>
            <w:left w:val="none" w:sz="0" w:space="0" w:color="auto"/>
            <w:bottom w:val="none" w:sz="0" w:space="0" w:color="auto"/>
            <w:right w:val="none" w:sz="0" w:space="0" w:color="auto"/>
          </w:divBdr>
        </w:div>
        <w:div w:id="422190841">
          <w:marLeft w:val="749"/>
          <w:marRight w:val="0"/>
          <w:marTop w:val="140"/>
          <w:marBottom w:val="0"/>
          <w:divBdr>
            <w:top w:val="none" w:sz="0" w:space="0" w:color="auto"/>
            <w:left w:val="none" w:sz="0" w:space="0" w:color="auto"/>
            <w:bottom w:val="none" w:sz="0" w:space="0" w:color="auto"/>
            <w:right w:val="none" w:sz="0" w:space="0" w:color="auto"/>
          </w:divBdr>
        </w:div>
        <w:div w:id="503515658">
          <w:marLeft w:val="749"/>
          <w:marRight w:val="0"/>
          <w:marTop w:val="140"/>
          <w:marBottom w:val="0"/>
          <w:divBdr>
            <w:top w:val="none" w:sz="0" w:space="0" w:color="auto"/>
            <w:left w:val="none" w:sz="0" w:space="0" w:color="auto"/>
            <w:bottom w:val="none" w:sz="0" w:space="0" w:color="auto"/>
            <w:right w:val="none" w:sz="0" w:space="0" w:color="auto"/>
          </w:divBdr>
        </w:div>
      </w:divsChild>
    </w:div>
    <w:div w:id="431364232">
      <w:bodyDiv w:val="1"/>
      <w:marLeft w:val="0"/>
      <w:marRight w:val="0"/>
      <w:marTop w:val="0"/>
      <w:marBottom w:val="0"/>
      <w:divBdr>
        <w:top w:val="none" w:sz="0" w:space="0" w:color="auto"/>
        <w:left w:val="none" w:sz="0" w:space="0" w:color="auto"/>
        <w:bottom w:val="none" w:sz="0" w:space="0" w:color="auto"/>
        <w:right w:val="none" w:sz="0" w:space="0" w:color="auto"/>
      </w:divBdr>
      <w:divsChild>
        <w:div w:id="1563255972">
          <w:marLeft w:val="749"/>
          <w:marRight w:val="0"/>
          <w:marTop w:val="140"/>
          <w:marBottom w:val="0"/>
          <w:divBdr>
            <w:top w:val="none" w:sz="0" w:space="0" w:color="auto"/>
            <w:left w:val="none" w:sz="0" w:space="0" w:color="auto"/>
            <w:bottom w:val="none" w:sz="0" w:space="0" w:color="auto"/>
            <w:right w:val="none" w:sz="0" w:space="0" w:color="auto"/>
          </w:divBdr>
        </w:div>
      </w:divsChild>
    </w:div>
    <w:div w:id="438573109">
      <w:bodyDiv w:val="1"/>
      <w:marLeft w:val="0"/>
      <w:marRight w:val="0"/>
      <w:marTop w:val="0"/>
      <w:marBottom w:val="0"/>
      <w:divBdr>
        <w:top w:val="none" w:sz="0" w:space="0" w:color="auto"/>
        <w:left w:val="none" w:sz="0" w:space="0" w:color="auto"/>
        <w:bottom w:val="none" w:sz="0" w:space="0" w:color="auto"/>
        <w:right w:val="none" w:sz="0" w:space="0" w:color="auto"/>
      </w:divBdr>
    </w:div>
    <w:div w:id="457604271">
      <w:bodyDiv w:val="1"/>
      <w:marLeft w:val="0"/>
      <w:marRight w:val="0"/>
      <w:marTop w:val="0"/>
      <w:marBottom w:val="0"/>
      <w:divBdr>
        <w:top w:val="none" w:sz="0" w:space="0" w:color="auto"/>
        <w:left w:val="none" w:sz="0" w:space="0" w:color="auto"/>
        <w:bottom w:val="none" w:sz="0" w:space="0" w:color="auto"/>
        <w:right w:val="none" w:sz="0" w:space="0" w:color="auto"/>
      </w:divBdr>
      <w:divsChild>
        <w:div w:id="953292349">
          <w:marLeft w:val="360"/>
          <w:marRight w:val="0"/>
          <w:marTop w:val="240"/>
          <w:marBottom w:val="0"/>
          <w:divBdr>
            <w:top w:val="none" w:sz="0" w:space="0" w:color="auto"/>
            <w:left w:val="none" w:sz="0" w:space="0" w:color="auto"/>
            <w:bottom w:val="none" w:sz="0" w:space="0" w:color="auto"/>
            <w:right w:val="none" w:sz="0" w:space="0" w:color="auto"/>
          </w:divBdr>
        </w:div>
        <w:div w:id="960305535">
          <w:marLeft w:val="749"/>
          <w:marRight w:val="0"/>
          <w:marTop w:val="140"/>
          <w:marBottom w:val="0"/>
          <w:divBdr>
            <w:top w:val="none" w:sz="0" w:space="0" w:color="auto"/>
            <w:left w:val="none" w:sz="0" w:space="0" w:color="auto"/>
            <w:bottom w:val="none" w:sz="0" w:space="0" w:color="auto"/>
            <w:right w:val="none" w:sz="0" w:space="0" w:color="auto"/>
          </w:divBdr>
        </w:div>
        <w:div w:id="1225726100">
          <w:marLeft w:val="749"/>
          <w:marRight w:val="0"/>
          <w:marTop w:val="140"/>
          <w:marBottom w:val="0"/>
          <w:divBdr>
            <w:top w:val="none" w:sz="0" w:space="0" w:color="auto"/>
            <w:left w:val="none" w:sz="0" w:space="0" w:color="auto"/>
            <w:bottom w:val="none" w:sz="0" w:space="0" w:color="auto"/>
            <w:right w:val="none" w:sz="0" w:space="0" w:color="auto"/>
          </w:divBdr>
        </w:div>
        <w:div w:id="1364359262">
          <w:marLeft w:val="360"/>
          <w:marRight w:val="0"/>
          <w:marTop w:val="240"/>
          <w:marBottom w:val="0"/>
          <w:divBdr>
            <w:top w:val="none" w:sz="0" w:space="0" w:color="auto"/>
            <w:left w:val="none" w:sz="0" w:space="0" w:color="auto"/>
            <w:bottom w:val="none" w:sz="0" w:space="0" w:color="auto"/>
            <w:right w:val="none" w:sz="0" w:space="0" w:color="auto"/>
          </w:divBdr>
        </w:div>
        <w:div w:id="1489395439">
          <w:marLeft w:val="360"/>
          <w:marRight w:val="0"/>
          <w:marTop w:val="240"/>
          <w:marBottom w:val="0"/>
          <w:divBdr>
            <w:top w:val="none" w:sz="0" w:space="0" w:color="auto"/>
            <w:left w:val="none" w:sz="0" w:space="0" w:color="auto"/>
            <w:bottom w:val="none" w:sz="0" w:space="0" w:color="auto"/>
            <w:right w:val="none" w:sz="0" w:space="0" w:color="auto"/>
          </w:divBdr>
        </w:div>
        <w:div w:id="1774202277">
          <w:marLeft w:val="749"/>
          <w:marRight w:val="0"/>
          <w:marTop w:val="140"/>
          <w:marBottom w:val="0"/>
          <w:divBdr>
            <w:top w:val="none" w:sz="0" w:space="0" w:color="auto"/>
            <w:left w:val="none" w:sz="0" w:space="0" w:color="auto"/>
            <w:bottom w:val="none" w:sz="0" w:space="0" w:color="auto"/>
            <w:right w:val="none" w:sz="0" w:space="0" w:color="auto"/>
          </w:divBdr>
        </w:div>
      </w:divsChild>
    </w:div>
    <w:div w:id="472453551">
      <w:bodyDiv w:val="1"/>
      <w:marLeft w:val="0"/>
      <w:marRight w:val="0"/>
      <w:marTop w:val="0"/>
      <w:marBottom w:val="0"/>
      <w:divBdr>
        <w:top w:val="none" w:sz="0" w:space="0" w:color="auto"/>
        <w:left w:val="none" w:sz="0" w:space="0" w:color="auto"/>
        <w:bottom w:val="none" w:sz="0" w:space="0" w:color="auto"/>
        <w:right w:val="none" w:sz="0" w:space="0" w:color="auto"/>
      </w:divBdr>
      <w:divsChild>
        <w:div w:id="807629242">
          <w:marLeft w:val="1123"/>
          <w:marRight w:val="0"/>
          <w:marTop w:val="75"/>
          <w:marBottom w:val="0"/>
          <w:divBdr>
            <w:top w:val="none" w:sz="0" w:space="0" w:color="auto"/>
            <w:left w:val="none" w:sz="0" w:space="0" w:color="auto"/>
            <w:bottom w:val="none" w:sz="0" w:space="0" w:color="auto"/>
            <w:right w:val="none" w:sz="0" w:space="0" w:color="auto"/>
          </w:divBdr>
        </w:div>
        <w:div w:id="824199791">
          <w:marLeft w:val="1123"/>
          <w:marRight w:val="0"/>
          <w:marTop w:val="75"/>
          <w:marBottom w:val="0"/>
          <w:divBdr>
            <w:top w:val="none" w:sz="0" w:space="0" w:color="auto"/>
            <w:left w:val="none" w:sz="0" w:space="0" w:color="auto"/>
            <w:bottom w:val="none" w:sz="0" w:space="0" w:color="auto"/>
            <w:right w:val="none" w:sz="0" w:space="0" w:color="auto"/>
          </w:divBdr>
        </w:div>
      </w:divsChild>
    </w:div>
    <w:div w:id="483663045">
      <w:bodyDiv w:val="1"/>
      <w:marLeft w:val="0"/>
      <w:marRight w:val="0"/>
      <w:marTop w:val="0"/>
      <w:marBottom w:val="0"/>
      <w:divBdr>
        <w:top w:val="none" w:sz="0" w:space="0" w:color="auto"/>
        <w:left w:val="none" w:sz="0" w:space="0" w:color="auto"/>
        <w:bottom w:val="none" w:sz="0" w:space="0" w:color="auto"/>
        <w:right w:val="none" w:sz="0" w:space="0" w:color="auto"/>
      </w:divBdr>
    </w:div>
    <w:div w:id="511260286">
      <w:bodyDiv w:val="1"/>
      <w:marLeft w:val="0"/>
      <w:marRight w:val="0"/>
      <w:marTop w:val="0"/>
      <w:marBottom w:val="0"/>
      <w:divBdr>
        <w:top w:val="none" w:sz="0" w:space="0" w:color="auto"/>
        <w:left w:val="none" w:sz="0" w:space="0" w:color="auto"/>
        <w:bottom w:val="none" w:sz="0" w:space="0" w:color="auto"/>
        <w:right w:val="none" w:sz="0" w:space="0" w:color="auto"/>
      </w:divBdr>
    </w:div>
    <w:div w:id="527765697">
      <w:bodyDiv w:val="1"/>
      <w:marLeft w:val="0"/>
      <w:marRight w:val="0"/>
      <w:marTop w:val="0"/>
      <w:marBottom w:val="0"/>
      <w:divBdr>
        <w:top w:val="none" w:sz="0" w:space="0" w:color="auto"/>
        <w:left w:val="none" w:sz="0" w:space="0" w:color="auto"/>
        <w:bottom w:val="none" w:sz="0" w:space="0" w:color="auto"/>
        <w:right w:val="none" w:sz="0" w:space="0" w:color="auto"/>
      </w:divBdr>
      <w:divsChild>
        <w:div w:id="241110963">
          <w:marLeft w:val="0"/>
          <w:marRight w:val="0"/>
          <w:marTop w:val="0"/>
          <w:marBottom w:val="0"/>
          <w:divBdr>
            <w:top w:val="none" w:sz="0" w:space="0" w:color="auto"/>
            <w:left w:val="none" w:sz="0" w:space="0" w:color="auto"/>
            <w:bottom w:val="none" w:sz="0" w:space="0" w:color="auto"/>
            <w:right w:val="none" w:sz="0" w:space="0" w:color="auto"/>
          </w:divBdr>
          <w:divsChild>
            <w:div w:id="2092776993">
              <w:marLeft w:val="0"/>
              <w:marRight w:val="0"/>
              <w:marTop w:val="180"/>
              <w:marBottom w:val="180"/>
              <w:divBdr>
                <w:top w:val="none" w:sz="0" w:space="0" w:color="auto"/>
                <w:left w:val="none" w:sz="0" w:space="0" w:color="auto"/>
                <w:bottom w:val="none" w:sz="0" w:space="0" w:color="auto"/>
                <w:right w:val="none" w:sz="0" w:space="0" w:color="auto"/>
              </w:divBdr>
            </w:div>
          </w:divsChild>
        </w:div>
        <w:div w:id="1342901239">
          <w:marLeft w:val="0"/>
          <w:marRight w:val="0"/>
          <w:marTop w:val="0"/>
          <w:marBottom w:val="0"/>
          <w:divBdr>
            <w:top w:val="none" w:sz="0" w:space="0" w:color="auto"/>
            <w:left w:val="none" w:sz="0" w:space="0" w:color="auto"/>
            <w:bottom w:val="none" w:sz="0" w:space="0" w:color="auto"/>
            <w:right w:val="none" w:sz="0" w:space="0" w:color="auto"/>
          </w:divBdr>
          <w:divsChild>
            <w:div w:id="1723212614">
              <w:marLeft w:val="0"/>
              <w:marRight w:val="0"/>
              <w:marTop w:val="0"/>
              <w:marBottom w:val="0"/>
              <w:divBdr>
                <w:top w:val="none" w:sz="0" w:space="0" w:color="auto"/>
                <w:left w:val="none" w:sz="0" w:space="0" w:color="auto"/>
                <w:bottom w:val="none" w:sz="0" w:space="0" w:color="auto"/>
                <w:right w:val="none" w:sz="0" w:space="0" w:color="auto"/>
              </w:divBdr>
              <w:divsChild>
                <w:div w:id="1373923528">
                  <w:marLeft w:val="0"/>
                  <w:marRight w:val="0"/>
                  <w:marTop w:val="0"/>
                  <w:marBottom w:val="0"/>
                  <w:divBdr>
                    <w:top w:val="none" w:sz="0" w:space="0" w:color="auto"/>
                    <w:left w:val="none" w:sz="0" w:space="0" w:color="auto"/>
                    <w:bottom w:val="none" w:sz="0" w:space="0" w:color="auto"/>
                    <w:right w:val="none" w:sz="0" w:space="0" w:color="auto"/>
                  </w:divBdr>
                  <w:divsChild>
                    <w:div w:id="41102872">
                      <w:marLeft w:val="0"/>
                      <w:marRight w:val="0"/>
                      <w:marTop w:val="0"/>
                      <w:marBottom w:val="0"/>
                      <w:divBdr>
                        <w:top w:val="none" w:sz="0" w:space="0" w:color="auto"/>
                        <w:left w:val="none" w:sz="0" w:space="0" w:color="auto"/>
                        <w:bottom w:val="none" w:sz="0" w:space="0" w:color="auto"/>
                        <w:right w:val="none" w:sz="0" w:space="0" w:color="auto"/>
                      </w:divBdr>
                      <w:divsChild>
                        <w:div w:id="264265391">
                          <w:marLeft w:val="0"/>
                          <w:marRight w:val="0"/>
                          <w:marTop w:val="0"/>
                          <w:marBottom w:val="0"/>
                          <w:divBdr>
                            <w:top w:val="none" w:sz="0" w:space="0" w:color="auto"/>
                            <w:left w:val="none" w:sz="0" w:space="0" w:color="auto"/>
                            <w:bottom w:val="none" w:sz="0" w:space="0" w:color="auto"/>
                            <w:right w:val="none" w:sz="0" w:space="0" w:color="auto"/>
                          </w:divBdr>
                          <w:divsChild>
                            <w:div w:id="139789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0379">
      <w:bodyDiv w:val="1"/>
      <w:marLeft w:val="0"/>
      <w:marRight w:val="0"/>
      <w:marTop w:val="0"/>
      <w:marBottom w:val="0"/>
      <w:divBdr>
        <w:top w:val="none" w:sz="0" w:space="0" w:color="auto"/>
        <w:left w:val="none" w:sz="0" w:space="0" w:color="auto"/>
        <w:bottom w:val="none" w:sz="0" w:space="0" w:color="auto"/>
        <w:right w:val="none" w:sz="0" w:space="0" w:color="auto"/>
      </w:divBdr>
      <w:divsChild>
        <w:div w:id="2096247127">
          <w:marLeft w:val="432"/>
          <w:marRight w:val="0"/>
          <w:marTop w:val="360"/>
          <w:marBottom w:val="0"/>
          <w:divBdr>
            <w:top w:val="none" w:sz="0" w:space="0" w:color="auto"/>
            <w:left w:val="none" w:sz="0" w:space="0" w:color="auto"/>
            <w:bottom w:val="none" w:sz="0" w:space="0" w:color="auto"/>
            <w:right w:val="none" w:sz="0" w:space="0" w:color="auto"/>
          </w:divBdr>
        </w:div>
        <w:div w:id="2042587859">
          <w:marLeft w:val="864"/>
          <w:marRight w:val="0"/>
          <w:marTop w:val="120"/>
          <w:marBottom w:val="0"/>
          <w:divBdr>
            <w:top w:val="none" w:sz="0" w:space="0" w:color="auto"/>
            <w:left w:val="none" w:sz="0" w:space="0" w:color="auto"/>
            <w:bottom w:val="none" w:sz="0" w:space="0" w:color="auto"/>
            <w:right w:val="none" w:sz="0" w:space="0" w:color="auto"/>
          </w:divBdr>
        </w:div>
        <w:div w:id="501050259">
          <w:marLeft w:val="864"/>
          <w:marRight w:val="0"/>
          <w:marTop w:val="120"/>
          <w:marBottom w:val="0"/>
          <w:divBdr>
            <w:top w:val="none" w:sz="0" w:space="0" w:color="auto"/>
            <w:left w:val="none" w:sz="0" w:space="0" w:color="auto"/>
            <w:bottom w:val="none" w:sz="0" w:space="0" w:color="auto"/>
            <w:right w:val="none" w:sz="0" w:space="0" w:color="auto"/>
          </w:divBdr>
        </w:div>
        <w:div w:id="1453669724">
          <w:marLeft w:val="864"/>
          <w:marRight w:val="0"/>
          <w:marTop w:val="120"/>
          <w:marBottom w:val="0"/>
          <w:divBdr>
            <w:top w:val="none" w:sz="0" w:space="0" w:color="auto"/>
            <w:left w:val="none" w:sz="0" w:space="0" w:color="auto"/>
            <w:bottom w:val="none" w:sz="0" w:space="0" w:color="auto"/>
            <w:right w:val="none" w:sz="0" w:space="0" w:color="auto"/>
          </w:divBdr>
        </w:div>
      </w:divsChild>
    </w:div>
    <w:div w:id="567960517">
      <w:bodyDiv w:val="1"/>
      <w:marLeft w:val="0"/>
      <w:marRight w:val="0"/>
      <w:marTop w:val="0"/>
      <w:marBottom w:val="0"/>
      <w:divBdr>
        <w:top w:val="none" w:sz="0" w:space="0" w:color="auto"/>
        <w:left w:val="none" w:sz="0" w:space="0" w:color="auto"/>
        <w:bottom w:val="none" w:sz="0" w:space="0" w:color="auto"/>
        <w:right w:val="none" w:sz="0" w:space="0" w:color="auto"/>
      </w:divBdr>
      <w:divsChild>
        <w:div w:id="1901553108">
          <w:marLeft w:val="432"/>
          <w:marRight w:val="0"/>
          <w:marTop w:val="360"/>
          <w:marBottom w:val="0"/>
          <w:divBdr>
            <w:top w:val="none" w:sz="0" w:space="0" w:color="auto"/>
            <w:left w:val="none" w:sz="0" w:space="0" w:color="auto"/>
            <w:bottom w:val="none" w:sz="0" w:space="0" w:color="auto"/>
            <w:right w:val="none" w:sz="0" w:space="0" w:color="auto"/>
          </w:divBdr>
        </w:div>
        <w:div w:id="879172603">
          <w:marLeft w:val="864"/>
          <w:marRight w:val="0"/>
          <w:marTop w:val="120"/>
          <w:marBottom w:val="0"/>
          <w:divBdr>
            <w:top w:val="none" w:sz="0" w:space="0" w:color="auto"/>
            <w:left w:val="none" w:sz="0" w:space="0" w:color="auto"/>
            <w:bottom w:val="none" w:sz="0" w:space="0" w:color="auto"/>
            <w:right w:val="none" w:sz="0" w:space="0" w:color="auto"/>
          </w:divBdr>
        </w:div>
        <w:div w:id="737286189">
          <w:marLeft w:val="432"/>
          <w:marRight w:val="0"/>
          <w:marTop w:val="360"/>
          <w:marBottom w:val="0"/>
          <w:divBdr>
            <w:top w:val="none" w:sz="0" w:space="0" w:color="auto"/>
            <w:left w:val="none" w:sz="0" w:space="0" w:color="auto"/>
            <w:bottom w:val="none" w:sz="0" w:space="0" w:color="auto"/>
            <w:right w:val="none" w:sz="0" w:space="0" w:color="auto"/>
          </w:divBdr>
        </w:div>
        <w:div w:id="165367878">
          <w:marLeft w:val="864"/>
          <w:marRight w:val="0"/>
          <w:marTop w:val="120"/>
          <w:marBottom w:val="0"/>
          <w:divBdr>
            <w:top w:val="none" w:sz="0" w:space="0" w:color="auto"/>
            <w:left w:val="none" w:sz="0" w:space="0" w:color="auto"/>
            <w:bottom w:val="none" w:sz="0" w:space="0" w:color="auto"/>
            <w:right w:val="none" w:sz="0" w:space="0" w:color="auto"/>
          </w:divBdr>
        </w:div>
      </w:divsChild>
    </w:div>
    <w:div w:id="579945718">
      <w:bodyDiv w:val="1"/>
      <w:marLeft w:val="0"/>
      <w:marRight w:val="0"/>
      <w:marTop w:val="0"/>
      <w:marBottom w:val="0"/>
      <w:divBdr>
        <w:top w:val="none" w:sz="0" w:space="0" w:color="auto"/>
        <w:left w:val="none" w:sz="0" w:space="0" w:color="auto"/>
        <w:bottom w:val="none" w:sz="0" w:space="0" w:color="auto"/>
        <w:right w:val="none" w:sz="0" w:space="0" w:color="auto"/>
      </w:divBdr>
    </w:div>
    <w:div w:id="581528671">
      <w:bodyDiv w:val="1"/>
      <w:marLeft w:val="0"/>
      <w:marRight w:val="0"/>
      <w:marTop w:val="0"/>
      <w:marBottom w:val="0"/>
      <w:divBdr>
        <w:top w:val="none" w:sz="0" w:space="0" w:color="auto"/>
        <w:left w:val="none" w:sz="0" w:space="0" w:color="auto"/>
        <w:bottom w:val="none" w:sz="0" w:space="0" w:color="auto"/>
        <w:right w:val="none" w:sz="0" w:space="0" w:color="auto"/>
      </w:divBdr>
      <w:divsChild>
        <w:div w:id="191266181">
          <w:marLeft w:val="864"/>
          <w:marRight w:val="0"/>
          <w:marTop w:val="120"/>
          <w:marBottom w:val="0"/>
          <w:divBdr>
            <w:top w:val="none" w:sz="0" w:space="0" w:color="auto"/>
            <w:left w:val="none" w:sz="0" w:space="0" w:color="auto"/>
            <w:bottom w:val="none" w:sz="0" w:space="0" w:color="auto"/>
            <w:right w:val="none" w:sz="0" w:space="0" w:color="auto"/>
          </w:divBdr>
        </w:div>
        <w:div w:id="1542328444">
          <w:marLeft w:val="1123"/>
          <w:marRight w:val="0"/>
          <w:marTop w:val="75"/>
          <w:marBottom w:val="0"/>
          <w:divBdr>
            <w:top w:val="none" w:sz="0" w:space="0" w:color="auto"/>
            <w:left w:val="none" w:sz="0" w:space="0" w:color="auto"/>
            <w:bottom w:val="none" w:sz="0" w:space="0" w:color="auto"/>
            <w:right w:val="none" w:sz="0" w:space="0" w:color="auto"/>
          </w:divBdr>
        </w:div>
        <w:div w:id="1639216162">
          <w:marLeft w:val="1123"/>
          <w:marRight w:val="0"/>
          <w:marTop w:val="75"/>
          <w:marBottom w:val="0"/>
          <w:divBdr>
            <w:top w:val="none" w:sz="0" w:space="0" w:color="auto"/>
            <w:left w:val="none" w:sz="0" w:space="0" w:color="auto"/>
            <w:bottom w:val="none" w:sz="0" w:space="0" w:color="auto"/>
            <w:right w:val="none" w:sz="0" w:space="0" w:color="auto"/>
          </w:divBdr>
        </w:div>
        <w:div w:id="923101089">
          <w:marLeft w:val="1123"/>
          <w:marRight w:val="0"/>
          <w:marTop w:val="75"/>
          <w:marBottom w:val="0"/>
          <w:divBdr>
            <w:top w:val="none" w:sz="0" w:space="0" w:color="auto"/>
            <w:left w:val="none" w:sz="0" w:space="0" w:color="auto"/>
            <w:bottom w:val="none" w:sz="0" w:space="0" w:color="auto"/>
            <w:right w:val="none" w:sz="0" w:space="0" w:color="auto"/>
          </w:divBdr>
        </w:div>
      </w:divsChild>
    </w:div>
    <w:div w:id="585068183">
      <w:bodyDiv w:val="1"/>
      <w:marLeft w:val="0"/>
      <w:marRight w:val="0"/>
      <w:marTop w:val="0"/>
      <w:marBottom w:val="0"/>
      <w:divBdr>
        <w:top w:val="none" w:sz="0" w:space="0" w:color="auto"/>
        <w:left w:val="none" w:sz="0" w:space="0" w:color="auto"/>
        <w:bottom w:val="none" w:sz="0" w:space="0" w:color="auto"/>
        <w:right w:val="none" w:sz="0" w:space="0" w:color="auto"/>
      </w:divBdr>
      <w:divsChild>
        <w:div w:id="13918297">
          <w:marLeft w:val="749"/>
          <w:marRight w:val="0"/>
          <w:marTop w:val="140"/>
          <w:marBottom w:val="0"/>
          <w:divBdr>
            <w:top w:val="none" w:sz="0" w:space="0" w:color="auto"/>
            <w:left w:val="none" w:sz="0" w:space="0" w:color="auto"/>
            <w:bottom w:val="none" w:sz="0" w:space="0" w:color="auto"/>
            <w:right w:val="none" w:sz="0" w:space="0" w:color="auto"/>
          </w:divBdr>
        </w:div>
        <w:div w:id="508837921">
          <w:marLeft w:val="749"/>
          <w:marRight w:val="0"/>
          <w:marTop w:val="140"/>
          <w:marBottom w:val="0"/>
          <w:divBdr>
            <w:top w:val="none" w:sz="0" w:space="0" w:color="auto"/>
            <w:left w:val="none" w:sz="0" w:space="0" w:color="auto"/>
            <w:bottom w:val="none" w:sz="0" w:space="0" w:color="auto"/>
            <w:right w:val="none" w:sz="0" w:space="0" w:color="auto"/>
          </w:divBdr>
        </w:div>
        <w:div w:id="745494375">
          <w:marLeft w:val="360"/>
          <w:marRight w:val="0"/>
          <w:marTop w:val="240"/>
          <w:marBottom w:val="0"/>
          <w:divBdr>
            <w:top w:val="none" w:sz="0" w:space="0" w:color="auto"/>
            <w:left w:val="none" w:sz="0" w:space="0" w:color="auto"/>
            <w:bottom w:val="none" w:sz="0" w:space="0" w:color="auto"/>
            <w:right w:val="none" w:sz="0" w:space="0" w:color="auto"/>
          </w:divBdr>
        </w:div>
        <w:div w:id="1319263789">
          <w:marLeft w:val="360"/>
          <w:marRight w:val="0"/>
          <w:marTop w:val="240"/>
          <w:marBottom w:val="0"/>
          <w:divBdr>
            <w:top w:val="none" w:sz="0" w:space="0" w:color="auto"/>
            <w:left w:val="none" w:sz="0" w:space="0" w:color="auto"/>
            <w:bottom w:val="none" w:sz="0" w:space="0" w:color="auto"/>
            <w:right w:val="none" w:sz="0" w:space="0" w:color="auto"/>
          </w:divBdr>
        </w:div>
      </w:divsChild>
    </w:div>
    <w:div w:id="589893173">
      <w:bodyDiv w:val="1"/>
      <w:marLeft w:val="0"/>
      <w:marRight w:val="0"/>
      <w:marTop w:val="0"/>
      <w:marBottom w:val="0"/>
      <w:divBdr>
        <w:top w:val="none" w:sz="0" w:space="0" w:color="auto"/>
        <w:left w:val="none" w:sz="0" w:space="0" w:color="auto"/>
        <w:bottom w:val="none" w:sz="0" w:space="0" w:color="auto"/>
        <w:right w:val="none" w:sz="0" w:space="0" w:color="auto"/>
      </w:divBdr>
      <w:divsChild>
        <w:div w:id="111023325">
          <w:marLeft w:val="749"/>
          <w:marRight w:val="0"/>
          <w:marTop w:val="140"/>
          <w:marBottom w:val="0"/>
          <w:divBdr>
            <w:top w:val="none" w:sz="0" w:space="0" w:color="auto"/>
            <w:left w:val="none" w:sz="0" w:space="0" w:color="auto"/>
            <w:bottom w:val="none" w:sz="0" w:space="0" w:color="auto"/>
            <w:right w:val="none" w:sz="0" w:space="0" w:color="auto"/>
          </w:divBdr>
        </w:div>
        <w:div w:id="137843205">
          <w:marLeft w:val="360"/>
          <w:marRight w:val="0"/>
          <w:marTop w:val="240"/>
          <w:marBottom w:val="0"/>
          <w:divBdr>
            <w:top w:val="none" w:sz="0" w:space="0" w:color="auto"/>
            <w:left w:val="none" w:sz="0" w:space="0" w:color="auto"/>
            <w:bottom w:val="none" w:sz="0" w:space="0" w:color="auto"/>
            <w:right w:val="none" w:sz="0" w:space="0" w:color="auto"/>
          </w:divBdr>
        </w:div>
        <w:div w:id="746419912">
          <w:marLeft w:val="749"/>
          <w:marRight w:val="0"/>
          <w:marTop w:val="140"/>
          <w:marBottom w:val="0"/>
          <w:divBdr>
            <w:top w:val="none" w:sz="0" w:space="0" w:color="auto"/>
            <w:left w:val="none" w:sz="0" w:space="0" w:color="auto"/>
            <w:bottom w:val="none" w:sz="0" w:space="0" w:color="auto"/>
            <w:right w:val="none" w:sz="0" w:space="0" w:color="auto"/>
          </w:divBdr>
        </w:div>
        <w:div w:id="1015888158">
          <w:marLeft w:val="360"/>
          <w:marRight w:val="0"/>
          <w:marTop w:val="240"/>
          <w:marBottom w:val="0"/>
          <w:divBdr>
            <w:top w:val="none" w:sz="0" w:space="0" w:color="auto"/>
            <w:left w:val="none" w:sz="0" w:space="0" w:color="auto"/>
            <w:bottom w:val="none" w:sz="0" w:space="0" w:color="auto"/>
            <w:right w:val="none" w:sz="0" w:space="0" w:color="auto"/>
          </w:divBdr>
        </w:div>
        <w:div w:id="1071733371">
          <w:marLeft w:val="749"/>
          <w:marRight w:val="0"/>
          <w:marTop w:val="140"/>
          <w:marBottom w:val="0"/>
          <w:divBdr>
            <w:top w:val="none" w:sz="0" w:space="0" w:color="auto"/>
            <w:left w:val="none" w:sz="0" w:space="0" w:color="auto"/>
            <w:bottom w:val="none" w:sz="0" w:space="0" w:color="auto"/>
            <w:right w:val="none" w:sz="0" w:space="0" w:color="auto"/>
          </w:divBdr>
        </w:div>
        <w:div w:id="1081174586">
          <w:marLeft w:val="749"/>
          <w:marRight w:val="0"/>
          <w:marTop w:val="140"/>
          <w:marBottom w:val="0"/>
          <w:divBdr>
            <w:top w:val="none" w:sz="0" w:space="0" w:color="auto"/>
            <w:left w:val="none" w:sz="0" w:space="0" w:color="auto"/>
            <w:bottom w:val="none" w:sz="0" w:space="0" w:color="auto"/>
            <w:right w:val="none" w:sz="0" w:space="0" w:color="auto"/>
          </w:divBdr>
        </w:div>
        <w:div w:id="1495991050">
          <w:marLeft w:val="749"/>
          <w:marRight w:val="0"/>
          <w:marTop w:val="140"/>
          <w:marBottom w:val="0"/>
          <w:divBdr>
            <w:top w:val="none" w:sz="0" w:space="0" w:color="auto"/>
            <w:left w:val="none" w:sz="0" w:space="0" w:color="auto"/>
            <w:bottom w:val="none" w:sz="0" w:space="0" w:color="auto"/>
            <w:right w:val="none" w:sz="0" w:space="0" w:color="auto"/>
          </w:divBdr>
        </w:div>
        <w:div w:id="2079404523">
          <w:marLeft w:val="360"/>
          <w:marRight w:val="0"/>
          <w:marTop w:val="240"/>
          <w:marBottom w:val="0"/>
          <w:divBdr>
            <w:top w:val="none" w:sz="0" w:space="0" w:color="auto"/>
            <w:left w:val="none" w:sz="0" w:space="0" w:color="auto"/>
            <w:bottom w:val="none" w:sz="0" w:space="0" w:color="auto"/>
            <w:right w:val="none" w:sz="0" w:space="0" w:color="auto"/>
          </w:divBdr>
        </w:div>
        <w:div w:id="2108040532">
          <w:marLeft w:val="749"/>
          <w:marRight w:val="0"/>
          <w:marTop w:val="140"/>
          <w:marBottom w:val="0"/>
          <w:divBdr>
            <w:top w:val="none" w:sz="0" w:space="0" w:color="auto"/>
            <w:left w:val="none" w:sz="0" w:space="0" w:color="auto"/>
            <w:bottom w:val="none" w:sz="0" w:space="0" w:color="auto"/>
            <w:right w:val="none" w:sz="0" w:space="0" w:color="auto"/>
          </w:divBdr>
        </w:div>
      </w:divsChild>
    </w:div>
    <w:div w:id="595480630">
      <w:bodyDiv w:val="1"/>
      <w:marLeft w:val="0"/>
      <w:marRight w:val="0"/>
      <w:marTop w:val="0"/>
      <w:marBottom w:val="0"/>
      <w:divBdr>
        <w:top w:val="none" w:sz="0" w:space="0" w:color="auto"/>
        <w:left w:val="none" w:sz="0" w:space="0" w:color="auto"/>
        <w:bottom w:val="none" w:sz="0" w:space="0" w:color="auto"/>
        <w:right w:val="none" w:sz="0" w:space="0" w:color="auto"/>
      </w:divBdr>
      <w:divsChild>
        <w:div w:id="1091508698">
          <w:marLeft w:val="432"/>
          <w:marRight w:val="0"/>
          <w:marTop w:val="360"/>
          <w:marBottom w:val="0"/>
          <w:divBdr>
            <w:top w:val="none" w:sz="0" w:space="0" w:color="auto"/>
            <w:left w:val="none" w:sz="0" w:space="0" w:color="auto"/>
            <w:bottom w:val="none" w:sz="0" w:space="0" w:color="auto"/>
            <w:right w:val="none" w:sz="0" w:space="0" w:color="auto"/>
          </w:divBdr>
        </w:div>
        <w:div w:id="1180506025">
          <w:marLeft w:val="864"/>
          <w:marRight w:val="0"/>
          <w:marTop w:val="120"/>
          <w:marBottom w:val="0"/>
          <w:divBdr>
            <w:top w:val="none" w:sz="0" w:space="0" w:color="auto"/>
            <w:left w:val="none" w:sz="0" w:space="0" w:color="auto"/>
            <w:bottom w:val="none" w:sz="0" w:space="0" w:color="auto"/>
            <w:right w:val="none" w:sz="0" w:space="0" w:color="auto"/>
          </w:divBdr>
        </w:div>
        <w:div w:id="511913288">
          <w:marLeft w:val="432"/>
          <w:marRight w:val="0"/>
          <w:marTop w:val="360"/>
          <w:marBottom w:val="0"/>
          <w:divBdr>
            <w:top w:val="none" w:sz="0" w:space="0" w:color="auto"/>
            <w:left w:val="none" w:sz="0" w:space="0" w:color="auto"/>
            <w:bottom w:val="none" w:sz="0" w:space="0" w:color="auto"/>
            <w:right w:val="none" w:sz="0" w:space="0" w:color="auto"/>
          </w:divBdr>
        </w:div>
        <w:div w:id="2014795266">
          <w:marLeft w:val="864"/>
          <w:marRight w:val="0"/>
          <w:marTop w:val="120"/>
          <w:marBottom w:val="0"/>
          <w:divBdr>
            <w:top w:val="none" w:sz="0" w:space="0" w:color="auto"/>
            <w:left w:val="none" w:sz="0" w:space="0" w:color="auto"/>
            <w:bottom w:val="none" w:sz="0" w:space="0" w:color="auto"/>
            <w:right w:val="none" w:sz="0" w:space="0" w:color="auto"/>
          </w:divBdr>
        </w:div>
        <w:div w:id="685449681">
          <w:marLeft w:val="1123"/>
          <w:marRight w:val="0"/>
          <w:marTop w:val="75"/>
          <w:marBottom w:val="0"/>
          <w:divBdr>
            <w:top w:val="none" w:sz="0" w:space="0" w:color="auto"/>
            <w:left w:val="none" w:sz="0" w:space="0" w:color="auto"/>
            <w:bottom w:val="none" w:sz="0" w:space="0" w:color="auto"/>
            <w:right w:val="none" w:sz="0" w:space="0" w:color="auto"/>
          </w:divBdr>
        </w:div>
        <w:div w:id="1181240257">
          <w:marLeft w:val="1123"/>
          <w:marRight w:val="0"/>
          <w:marTop w:val="75"/>
          <w:marBottom w:val="0"/>
          <w:divBdr>
            <w:top w:val="none" w:sz="0" w:space="0" w:color="auto"/>
            <w:left w:val="none" w:sz="0" w:space="0" w:color="auto"/>
            <w:bottom w:val="none" w:sz="0" w:space="0" w:color="auto"/>
            <w:right w:val="none" w:sz="0" w:space="0" w:color="auto"/>
          </w:divBdr>
        </w:div>
        <w:div w:id="683441828">
          <w:marLeft w:val="1123"/>
          <w:marRight w:val="0"/>
          <w:marTop w:val="75"/>
          <w:marBottom w:val="0"/>
          <w:divBdr>
            <w:top w:val="none" w:sz="0" w:space="0" w:color="auto"/>
            <w:left w:val="none" w:sz="0" w:space="0" w:color="auto"/>
            <w:bottom w:val="none" w:sz="0" w:space="0" w:color="auto"/>
            <w:right w:val="none" w:sz="0" w:space="0" w:color="auto"/>
          </w:divBdr>
        </w:div>
        <w:div w:id="1185826202">
          <w:marLeft w:val="432"/>
          <w:marRight w:val="0"/>
          <w:marTop w:val="360"/>
          <w:marBottom w:val="0"/>
          <w:divBdr>
            <w:top w:val="none" w:sz="0" w:space="0" w:color="auto"/>
            <w:left w:val="none" w:sz="0" w:space="0" w:color="auto"/>
            <w:bottom w:val="none" w:sz="0" w:space="0" w:color="auto"/>
            <w:right w:val="none" w:sz="0" w:space="0" w:color="auto"/>
          </w:divBdr>
        </w:div>
        <w:div w:id="2033919647">
          <w:marLeft w:val="864"/>
          <w:marRight w:val="0"/>
          <w:marTop w:val="120"/>
          <w:marBottom w:val="0"/>
          <w:divBdr>
            <w:top w:val="none" w:sz="0" w:space="0" w:color="auto"/>
            <w:left w:val="none" w:sz="0" w:space="0" w:color="auto"/>
            <w:bottom w:val="none" w:sz="0" w:space="0" w:color="auto"/>
            <w:right w:val="none" w:sz="0" w:space="0" w:color="auto"/>
          </w:divBdr>
        </w:div>
      </w:divsChild>
    </w:div>
    <w:div w:id="615987871">
      <w:bodyDiv w:val="1"/>
      <w:marLeft w:val="0"/>
      <w:marRight w:val="0"/>
      <w:marTop w:val="0"/>
      <w:marBottom w:val="0"/>
      <w:divBdr>
        <w:top w:val="none" w:sz="0" w:space="0" w:color="auto"/>
        <w:left w:val="none" w:sz="0" w:space="0" w:color="auto"/>
        <w:bottom w:val="none" w:sz="0" w:space="0" w:color="auto"/>
        <w:right w:val="none" w:sz="0" w:space="0" w:color="auto"/>
      </w:divBdr>
    </w:div>
    <w:div w:id="678852310">
      <w:bodyDiv w:val="1"/>
      <w:marLeft w:val="0"/>
      <w:marRight w:val="0"/>
      <w:marTop w:val="0"/>
      <w:marBottom w:val="0"/>
      <w:divBdr>
        <w:top w:val="none" w:sz="0" w:space="0" w:color="auto"/>
        <w:left w:val="none" w:sz="0" w:space="0" w:color="auto"/>
        <w:bottom w:val="none" w:sz="0" w:space="0" w:color="auto"/>
        <w:right w:val="none" w:sz="0" w:space="0" w:color="auto"/>
      </w:divBdr>
      <w:divsChild>
        <w:div w:id="1138760744">
          <w:marLeft w:val="864"/>
          <w:marRight w:val="0"/>
          <w:marTop w:val="120"/>
          <w:marBottom w:val="0"/>
          <w:divBdr>
            <w:top w:val="none" w:sz="0" w:space="0" w:color="auto"/>
            <w:left w:val="none" w:sz="0" w:space="0" w:color="auto"/>
            <w:bottom w:val="none" w:sz="0" w:space="0" w:color="auto"/>
            <w:right w:val="none" w:sz="0" w:space="0" w:color="auto"/>
          </w:divBdr>
        </w:div>
        <w:div w:id="646393914">
          <w:marLeft w:val="1123"/>
          <w:marRight w:val="0"/>
          <w:marTop w:val="75"/>
          <w:marBottom w:val="0"/>
          <w:divBdr>
            <w:top w:val="none" w:sz="0" w:space="0" w:color="auto"/>
            <w:left w:val="none" w:sz="0" w:space="0" w:color="auto"/>
            <w:bottom w:val="none" w:sz="0" w:space="0" w:color="auto"/>
            <w:right w:val="none" w:sz="0" w:space="0" w:color="auto"/>
          </w:divBdr>
        </w:div>
        <w:div w:id="122695926">
          <w:marLeft w:val="864"/>
          <w:marRight w:val="0"/>
          <w:marTop w:val="120"/>
          <w:marBottom w:val="0"/>
          <w:divBdr>
            <w:top w:val="none" w:sz="0" w:space="0" w:color="auto"/>
            <w:left w:val="none" w:sz="0" w:space="0" w:color="auto"/>
            <w:bottom w:val="none" w:sz="0" w:space="0" w:color="auto"/>
            <w:right w:val="none" w:sz="0" w:space="0" w:color="auto"/>
          </w:divBdr>
        </w:div>
        <w:div w:id="2062515533">
          <w:marLeft w:val="1123"/>
          <w:marRight w:val="0"/>
          <w:marTop w:val="75"/>
          <w:marBottom w:val="0"/>
          <w:divBdr>
            <w:top w:val="none" w:sz="0" w:space="0" w:color="auto"/>
            <w:left w:val="none" w:sz="0" w:space="0" w:color="auto"/>
            <w:bottom w:val="none" w:sz="0" w:space="0" w:color="auto"/>
            <w:right w:val="none" w:sz="0" w:space="0" w:color="auto"/>
          </w:divBdr>
        </w:div>
        <w:div w:id="1198350093">
          <w:marLeft w:val="1123"/>
          <w:marRight w:val="0"/>
          <w:marTop w:val="75"/>
          <w:marBottom w:val="0"/>
          <w:divBdr>
            <w:top w:val="none" w:sz="0" w:space="0" w:color="auto"/>
            <w:left w:val="none" w:sz="0" w:space="0" w:color="auto"/>
            <w:bottom w:val="none" w:sz="0" w:space="0" w:color="auto"/>
            <w:right w:val="none" w:sz="0" w:space="0" w:color="auto"/>
          </w:divBdr>
        </w:div>
        <w:div w:id="977687893">
          <w:marLeft w:val="1728"/>
          <w:marRight w:val="0"/>
          <w:marTop w:val="75"/>
          <w:marBottom w:val="0"/>
          <w:divBdr>
            <w:top w:val="none" w:sz="0" w:space="0" w:color="auto"/>
            <w:left w:val="none" w:sz="0" w:space="0" w:color="auto"/>
            <w:bottom w:val="none" w:sz="0" w:space="0" w:color="auto"/>
            <w:right w:val="none" w:sz="0" w:space="0" w:color="auto"/>
          </w:divBdr>
        </w:div>
        <w:div w:id="1059673095">
          <w:marLeft w:val="1728"/>
          <w:marRight w:val="0"/>
          <w:marTop w:val="75"/>
          <w:marBottom w:val="0"/>
          <w:divBdr>
            <w:top w:val="none" w:sz="0" w:space="0" w:color="auto"/>
            <w:left w:val="none" w:sz="0" w:space="0" w:color="auto"/>
            <w:bottom w:val="none" w:sz="0" w:space="0" w:color="auto"/>
            <w:right w:val="none" w:sz="0" w:space="0" w:color="auto"/>
          </w:divBdr>
        </w:div>
      </w:divsChild>
    </w:div>
    <w:div w:id="681128501">
      <w:bodyDiv w:val="1"/>
      <w:marLeft w:val="0"/>
      <w:marRight w:val="0"/>
      <w:marTop w:val="0"/>
      <w:marBottom w:val="0"/>
      <w:divBdr>
        <w:top w:val="none" w:sz="0" w:space="0" w:color="auto"/>
        <w:left w:val="none" w:sz="0" w:space="0" w:color="auto"/>
        <w:bottom w:val="none" w:sz="0" w:space="0" w:color="auto"/>
        <w:right w:val="none" w:sz="0" w:space="0" w:color="auto"/>
      </w:divBdr>
      <w:divsChild>
        <w:div w:id="723875176">
          <w:marLeft w:val="749"/>
          <w:marRight w:val="0"/>
          <w:marTop w:val="140"/>
          <w:marBottom w:val="0"/>
          <w:divBdr>
            <w:top w:val="none" w:sz="0" w:space="0" w:color="auto"/>
            <w:left w:val="none" w:sz="0" w:space="0" w:color="auto"/>
            <w:bottom w:val="none" w:sz="0" w:space="0" w:color="auto"/>
            <w:right w:val="none" w:sz="0" w:space="0" w:color="auto"/>
          </w:divBdr>
        </w:div>
        <w:div w:id="741148216">
          <w:marLeft w:val="749"/>
          <w:marRight w:val="0"/>
          <w:marTop w:val="140"/>
          <w:marBottom w:val="0"/>
          <w:divBdr>
            <w:top w:val="none" w:sz="0" w:space="0" w:color="auto"/>
            <w:left w:val="none" w:sz="0" w:space="0" w:color="auto"/>
            <w:bottom w:val="none" w:sz="0" w:space="0" w:color="auto"/>
            <w:right w:val="none" w:sz="0" w:space="0" w:color="auto"/>
          </w:divBdr>
        </w:div>
        <w:div w:id="797836285">
          <w:marLeft w:val="360"/>
          <w:marRight w:val="0"/>
          <w:marTop w:val="240"/>
          <w:marBottom w:val="0"/>
          <w:divBdr>
            <w:top w:val="none" w:sz="0" w:space="0" w:color="auto"/>
            <w:left w:val="none" w:sz="0" w:space="0" w:color="auto"/>
            <w:bottom w:val="none" w:sz="0" w:space="0" w:color="auto"/>
            <w:right w:val="none" w:sz="0" w:space="0" w:color="auto"/>
          </w:divBdr>
        </w:div>
        <w:div w:id="803624553">
          <w:marLeft w:val="360"/>
          <w:marRight w:val="0"/>
          <w:marTop w:val="240"/>
          <w:marBottom w:val="0"/>
          <w:divBdr>
            <w:top w:val="none" w:sz="0" w:space="0" w:color="auto"/>
            <w:left w:val="none" w:sz="0" w:space="0" w:color="auto"/>
            <w:bottom w:val="none" w:sz="0" w:space="0" w:color="auto"/>
            <w:right w:val="none" w:sz="0" w:space="0" w:color="auto"/>
          </w:divBdr>
        </w:div>
        <w:div w:id="823278414">
          <w:marLeft w:val="749"/>
          <w:marRight w:val="0"/>
          <w:marTop w:val="140"/>
          <w:marBottom w:val="0"/>
          <w:divBdr>
            <w:top w:val="none" w:sz="0" w:space="0" w:color="auto"/>
            <w:left w:val="none" w:sz="0" w:space="0" w:color="auto"/>
            <w:bottom w:val="none" w:sz="0" w:space="0" w:color="auto"/>
            <w:right w:val="none" w:sz="0" w:space="0" w:color="auto"/>
          </w:divBdr>
        </w:div>
        <w:div w:id="950434839">
          <w:marLeft w:val="1123"/>
          <w:marRight w:val="0"/>
          <w:marTop w:val="120"/>
          <w:marBottom w:val="0"/>
          <w:divBdr>
            <w:top w:val="none" w:sz="0" w:space="0" w:color="auto"/>
            <w:left w:val="none" w:sz="0" w:space="0" w:color="auto"/>
            <w:bottom w:val="none" w:sz="0" w:space="0" w:color="auto"/>
            <w:right w:val="none" w:sz="0" w:space="0" w:color="auto"/>
          </w:divBdr>
        </w:div>
        <w:div w:id="1669363127">
          <w:marLeft w:val="749"/>
          <w:marRight w:val="0"/>
          <w:marTop w:val="140"/>
          <w:marBottom w:val="0"/>
          <w:divBdr>
            <w:top w:val="none" w:sz="0" w:space="0" w:color="auto"/>
            <w:left w:val="none" w:sz="0" w:space="0" w:color="auto"/>
            <w:bottom w:val="none" w:sz="0" w:space="0" w:color="auto"/>
            <w:right w:val="none" w:sz="0" w:space="0" w:color="auto"/>
          </w:divBdr>
        </w:div>
        <w:div w:id="1745445606">
          <w:marLeft w:val="360"/>
          <w:marRight w:val="0"/>
          <w:marTop w:val="240"/>
          <w:marBottom w:val="0"/>
          <w:divBdr>
            <w:top w:val="none" w:sz="0" w:space="0" w:color="auto"/>
            <w:left w:val="none" w:sz="0" w:space="0" w:color="auto"/>
            <w:bottom w:val="none" w:sz="0" w:space="0" w:color="auto"/>
            <w:right w:val="none" w:sz="0" w:space="0" w:color="auto"/>
          </w:divBdr>
        </w:div>
      </w:divsChild>
    </w:div>
    <w:div w:id="695498952">
      <w:bodyDiv w:val="1"/>
      <w:marLeft w:val="0"/>
      <w:marRight w:val="0"/>
      <w:marTop w:val="0"/>
      <w:marBottom w:val="0"/>
      <w:divBdr>
        <w:top w:val="none" w:sz="0" w:space="0" w:color="auto"/>
        <w:left w:val="none" w:sz="0" w:space="0" w:color="auto"/>
        <w:bottom w:val="none" w:sz="0" w:space="0" w:color="auto"/>
        <w:right w:val="none" w:sz="0" w:space="0" w:color="auto"/>
      </w:divBdr>
      <w:divsChild>
        <w:div w:id="1403060252">
          <w:marLeft w:val="749"/>
          <w:marRight w:val="0"/>
          <w:marTop w:val="140"/>
          <w:marBottom w:val="0"/>
          <w:divBdr>
            <w:top w:val="none" w:sz="0" w:space="0" w:color="auto"/>
            <w:left w:val="none" w:sz="0" w:space="0" w:color="auto"/>
            <w:bottom w:val="none" w:sz="0" w:space="0" w:color="auto"/>
            <w:right w:val="none" w:sz="0" w:space="0" w:color="auto"/>
          </w:divBdr>
        </w:div>
        <w:div w:id="1756509552">
          <w:marLeft w:val="749"/>
          <w:marRight w:val="0"/>
          <w:marTop w:val="140"/>
          <w:marBottom w:val="0"/>
          <w:divBdr>
            <w:top w:val="none" w:sz="0" w:space="0" w:color="auto"/>
            <w:left w:val="none" w:sz="0" w:space="0" w:color="auto"/>
            <w:bottom w:val="none" w:sz="0" w:space="0" w:color="auto"/>
            <w:right w:val="none" w:sz="0" w:space="0" w:color="auto"/>
          </w:divBdr>
        </w:div>
      </w:divsChild>
    </w:div>
    <w:div w:id="710614617">
      <w:bodyDiv w:val="1"/>
      <w:marLeft w:val="0"/>
      <w:marRight w:val="0"/>
      <w:marTop w:val="0"/>
      <w:marBottom w:val="0"/>
      <w:divBdr>
        <w:top w:val="none" w:sz="0" w:space="0" w:color="auto"/>
        <w:left w:val="none" w:sz="0" w:space="0" w:color="auto"/>
        <w:bottom w:val="none" w:sz="0" w:space="0" w:color="auto"/>
        <w:right w:val="none" w:sz="0" w:space="0" w:color="auto"/>
      </w:divBdr>
      <w:divsChild>
        <w:div w:id="1793665975">
          <w:marLeft w:val="360"/>
          <w:marRight w:val="0"/>
          <w:marTop w:val="240"/>
          <w:marBottom w:val="0"/>
          <w:divBdr>
            <w:top w:val="none" w:sz="0" w:space="0" w:color="auto"/>
            <w:left w:val="none" w:sz="0" w:space="0" w:color="auto"/>
            <w:bottom w:val="none" w:sz="0" w:space="0" w:color="auto"/>
            <w:right w:val="none" w:sz="0" w:space="0" w:color="auto"/>
          </w:divBdr>
        </w:div>
      </w:divsChild>
    </w:div>
    <w:div w:id="729576333">
      <w:bodyDiv w:val="1"/>
      <w:marLeft w:val="0"/>
      <w:marRight w:val="0"/>
      <w:marTop w:val="0"/>
      <w:marBottom w:val="0"/>
      <w:divBdr>
        <w:top w:val="none" w:sz="0" w:space="0" w:color="auto"/>
        <w:left w:val="none" w:sz="0" w:space="0" w:color="auto"/>
        <w:bottom w:val="none" w:sz="0" w:space="0" w:color="auto"/>
        <w:right w:val="none" w:sz="0" w:space="0" w:color="auto"/>
      </w:divBdr>
      <w:divsChild>
        <w:div w:id="942807852">
          <w:marLeft w:val="360"/>
          <w:marRight w:val="0"/>
          <w:marTop w:val="240"/>
          <w:marBottom w:val="0"/>
          <w:divBdr>
            <w:top w:val="none" w:sz="0" w:space="0" w:color="auto"/>
            <w:left w:val="none" w:sz="0" w:space="0" w:color="auto"/>
            <w:bottom w:val="none" w:sz="0" w:space="0" w:color="auto"/>
            <w:right w:val="none" w:sz="0" w:space="0" w:color="auto"/>
          </w:divBdr>
        </w:div>
        <w:div w:id="2068919881">
          <w:marLeft w:val="360"/>
          <w:marRight w:val="0"/>
          <w:marTop w:val="240"/>
          <w:marBottom w:val="0"/>
          <w:divBdr>
            <w:top w:val="none" w:sz="0" w:space="0" w:color="auto"/>
            <w:left w:val="none" w:sz="0" w:space="0" w:color="auto"/>
            <w:bottom w:val="none" w:sz="0" w:space="0" w:color="auto"/>
            <w:right w:val="none" w:sz="0" w:space="0" w:color="auto"/>
          </w:divBdr>
        </w:div>
      </w:divsChild>
    </w:div>
    <w:div w:id="744374298">
      <w:bodyDiv w:val="1"/>
      <w:marLeft w:val="0"/>
      <w:marRight w:val="0"/>
      <w:marTop w:val="0"/>
      <w:marBottom w:val="0"/>
      <w:divBdr>
        <w:top w:val="none" w:sz="0" w:space="0" w:color="auto"/>
        <w:left w:val="none" w:sz="0" w:space="0" w:color="auto"/>
        <w:bottom w:val="none" w:sz="0" w:space="0" w:color="auto"/>
        <w:right w:val="none" w:sz="0" w:space="0" w:color="auto"/>
      </w:divBdr>
    </w:div>
    <w:div w:id="747194456">
      <w:bodyDiv w:val="1"/>
      <w:marLeft w:val="0"/>
      <w:marRight w:val="0"/>
      <w:marTop w:val="0"/>
      <w:marBottom w:val="0"/>
      <w:divBdr>
        <w:top w:val="none" w:sz="0" w:space="0" w:color="auto"/>
        <w:left w:val="none" w:sz="0" w:space="0" w:color="auto"/>
        <w:bottom w:val="none" w:sz="0" w:space="0" w:color="auto"/>
        <w:right w:val="none" w:sz="0" w:space="0" w:color="auto"/>
      </w:divBdr>
    </w:div>
    <w:div w:id="759570570">
      <w:bodyDiv w:val="1"/>
      <w:marLeft w:val="0"/>
      <w:marRight w:val="0"/>
      <w:marTop w:val="0"/>
      <w:marBottom w:val="0"/>
      <w:divBdr>
        <w:top w:val="none" w:sz="0" w:space="0" w:color="auto"/>
        <w:left w:val="none" w:sz="0" w:space="0" w:color="auto"/>
        <w:bottom w:val="none" w:sz="0" w:space="0" w:color="auto"/>
        <w:right w:val="none" w:sz="0" w:space="0" w:color="auto"/>
      </w:divBdr>
      <w:divsChild>
        <w:div w:id="514000474">
          <w:marLeft w:val="749"/>
          <w:marRight w:val="0"/>
          <w:marTop w:val="140"/>
          <w:marBottom w:val="0"/>
          <w:divBdr>
            <w:top w:val="none" w:sz="0" w:space="0" w:color="auto"/>
            <w:left w:val="none" w:sz="0" w:space="0" w:color="auto"/>
            <w:bottom w:val="none" w:sz="0" w:space="0" w:color="auto"/>
            <w:right w:val="none" w:sz="0" w:space="0" w:color="auto"/>
          </w:divBdr>
        </w:div>
        <w:div w:id="747769287">
          <w:marLeft w:val="749"/>
          <w:marRight w:val="0"/>
          <w:marTop w:val="140"/>
          <w:marBottom w:val="0"/>
          <w:divBdr>
            <w:top w:val="none" w:sz="0" w:space="0" w:color="auto"/>
            <w:left w:val="none" w:sz="0" w:space="0" w:color="auto"/>
            <w:bottom w:val="none" w:sz="0" w:space="0" w:color="auto"/>
            <w:right w:val="none" w:sz="0" w:space="0" w:color="auto"/>
          </w:divBdr>
        </w:div>
        <w:div w:id="1015688933">
          <w:marLeft w:val="749"/>
          <w:marRight w:val="0"/>
          <w:marTop w:val="140"/>
          <w:marBottom w:val="0"/>
          <w:divBdr>
            <w:top w:val="none" w:sz="0" w:space="0" w:color="auto"/>
            <w:left w:val="none" w:sz="0" w:space="0" w:color="auto"/>
            <w:bottom w:val="none" w:sz="0" w:space="0" w:color="auto"/>
            <w:right w:val="none" w:sz="0" w:space="0" w:color="auto"/>
          </w:divBdr>
        </w:div>
        <w:div w:id="1050767664">
          <w:marLeft w:val="749"/>
          <w:marRight w:val="0"/>
          <w:marTop w:val="140"/>
          <w:marBottom w:val="0"/>
          <w:divBdr>
            <w:top w:val="none" w:sz="0" w:space="0" w:color="auto"/>
            <w:left w:val="none" w:sz="0" w:space="0" w:color="auto"/>
            <w:bottom w:val="none" w:sz="0" w:space="0" w:color="auto"/>
            <w:right w:val="none" w:sz="0" w:space="0" w:color="auto"/>
          </w:divBdr>
        </w:div>
        <w:div w:id="1250577364">
          <w:marLeft w:val="749"/>
          <w:marRight w:val="0"/>
          <w:marTop w:val="140"/>
          <w:marBottom w:val="0"/>
          <w:divBdr>
            <w:top w:val="none" w:sz="0" w:space="0" w:color="auto"/>
            <w:left w:val="none" w:sz="0" w:space="0" w:color="auto"/>
            <w:bottom w:val="none" w:sz="0" w:space="0" w:color="auto"/>
            <w:right w:val="none" w:sz="0" w:space="0" w:color="auto"/>
          </w:divBdr>
        </w:div>
        <w:div w:id="1325818006">
          <w:marLeft w:val="360"/>
          <w:marRight w:val="0"/>
          <w:marTop w:val="240"/>
          <w:marBottom w:val="0"/>
          <w:divBdr>
            <w:top w:val="none" w:sz="0" w:space="0" w:color="auto"/>
            <w:left w:val="none" w:sz="0" w:space="0" w:color="auto"/>
            <w:bottom w:val="none" w:sz="0" w:space="0" w:color="auto"/>
            <w:right w:val="none" w:sz="0" w:space="0" w:color="auto"/>
          </w:divBdr>
        </w:div>
        <w:div w:id="1488545995">
          <w:marLeft w:val="360"/>
          <w:marRight w:val="0"/>
          <w:marTop w:val="240"/>
          <w:marBottom w:val="0"/>
          <w:divBdr>
            <w:top w:val="none" w:sz="0" w:space="0" w:color="auto"/>
            <w:left w:val="none" w:sz="0" w:space="0" w:color="auto"/>
            <w:bottom w:val="none" w:sz="0" w:space="0" w:color="auto"/>
            <w:right w:val="none" w:sz="0" w:space="0" w:color="auto"/>
          </w:divBdr>
        </w:div>
        <w:div w:id="1758207759">
          <w:marLeft w:val="360"/>
          <w:marRight w:val="0"/>
          <w:marTop w:val="240"/>
          <w:marBottom w:val="0"/>
          <w:divBdr>
            <w:top w:val="none" w:sz="0" w:space="0" w:color="auto"/>
            <w:left w:val="none" w:sz="0" w:space="0" w:color="auto"/>
            <w:bottom w:val="none" w:sz="0" w:space="0" w:color="auto"/>
            <w:right w:val="none" w:sz="0" w:space="0" w:color="auto"/>
          </w:divBdr>
        </w:div>
      </w:divsChild>
    </w:div>
    <w:div w:id="760686015">
      <w:bodyDiv w:val="1"/>
      <w:marLeft w:val="0"/>
      <w:marRight w:val="0"/>
      <w:marTop w:val="0"/>
      <w:marBottom w:val="0"/>
      <w:divBdr>
        <w:top w:val="none" w:sz="0" w:space="0" w:color="auto"/>
        <w:left w:val="none" w:sz="0" w:space="0" w:color="auto"/>
        <w:bottom w:val="none" w:sz="0" w:space="0" w:color="auto"/>
        <w:right w:val="none" w:sz="0" w:space="0" w:color="auto"/>
      </w:divBdr>
      <w:divsChild>
        <w:div w:id="2118477621">
          <w:marLeft w:val="864"/>
          <w:marRight w:val="0"/>
          <w:marTop w:val="120"/>
          <w:marBottom w:val="0"/>
          <w:divBdr>
            <w:top w:val="none" w:sz="0" w:space="0" w:color="auto"/>
            <w:left w:val="none" w:sz="0" w:space="0" w:color="auto"/>
            <w:bottom w:val="none" w:sz="0" w:space="0" w:color="auto"/>
            <w:right w:val="none" w:sz="0" w:space="0" w:color="auto"/>
          </w:divBdr>
        </w:div>
        <w:div w:id="1289823689">
          <w:marLeft w:val="864"/>
          <w:marRight w:val="0"/>
          <w:marTop w:val="120"/>
          <w:marBottom w:val="0"/>
          <w:divBdr>
            <w:top w:val="none" w:sz="0" w:space="0" w:color="auto"/>
            <w:left w:val="none" w:sz="0" w:space="0" w:color="auto"/>
            <w:bottom w:val="none" w:sz="0" w:space="0" w:color="auto"/>
            <w:right w:val="none" w:sz="0" w:space="0" w:color="auto"/>
          </w:divBdr>
        </w:div>
        <w:div w:id="661735016">
          <w:marLeft w:val="864"/>
          <w:marRight w:val="0"/>
          <w:marTop w:val="120"/>
          <w:marBottom w:val="0"/>
          <w:divBdr>
            <w:top w:val="none" w:sz="0" w:space="0" w:color="auto"/>
            <w:left w:val="none" w:sz="0" w:space="0" w:color="auto"/>
            <w:bottom w:val="none" w:sz="0" w:space="0" w:color="auto"/>
            <w:right w:val="none" w:sz="0" w:space="0" w:color="auto"/>
          </w:divBdr>
        </w:div>
        <w:div w:id="656880484">
          <w:marLeft w:val="1123"/>
          <w:marRight w:val="0"/>
          <w:marTop w:val="75"/>
          <w:marBottom w:val="0"/>
          <w:divBdr>
            <w:top w:val="none" w:sz="0" w:space="0" w:color="auto"/>
            <w:left w:val="none" w:sz="0" w:space="0" w:color="auto"/>
            <w:bottom w:val="none" w:sz="0" w:space="0" w:color="auto"/>
            <w:right w:val="none" w:sz="0" w:space="0" w:color="auto"/>
          </w:divBdr>
        </w:div>
      </w:divsChild>
    </w:div>
    <w:div w:id="800273056">
      <w:bodyDiv w:val="1"/>
      <w:marLeft w:val="0"/>
      <w:marRight w:val="0"/>
      <w:marTop w:val="0"/>
      <w:marBottom w:val="0"/>
      <w:divBdr>
        <w:top w:val="none" w:sz="0" w:space="0" w:color="auto"/>
        <w:left w:val="none" w:sz="0" w:space="0" w:color="auto"/>
        <w:bottom w:val="none" w:sz="0" w:space="0" w:color="auto"/>
        <w:right w:val="none" w:sz="0" w:space="0" w:color="auto"/>
      </w:divBdr>
      <w:divsChild>
        <w:div w:id="737433767">
          <w:marLeft w:val="432"/>
          <w:marRight w:val="0"/>
          <w:marTop w:val="360"/>
          <w:marBottom w:val="0"/>
          <w:divBdr>
            <w:top w:val="none" w:sz="0" w:space="0" w:color="auto"/>
            <w:left w:val="none" w:sz="0" w:space="0" w:color="auto"/>
            <w:bottom w:val="none" w:sz="0" w:space="0" w:color="auto"/>
            <w:right w:val="none" w:sz="0" w:space="0" w:color="auto"/>
          </w:divBdr>
        </w:div>
      </w:divsChild>
    </w:div>
    <w:div w:id="833568392">
      <w:bodyDiv w:val="1"/>
      <w:marLeft w:val="0"/>
      <w:marRight w:val="0"/>
      <w:marTop w:val="0"/>
      <w:marBottom w:val="0"/>
      <w:divBdr>
        <w:top w:val="none" w:sz="0" w:space="0" w:color="auto"/>
        <w:left w:val="none" w:sz="0" w:space="0" w:color="auto"/>
        <w:bottom w:val="none" w:sz="0" w:space="0" w:color="auto"/>
        <w:right w:val="none" w:sz="0" w:space="0" w:color="auto"/>
      </w:divBdr>
      <w:divsChild>
        <w:div w:id="1279682716">
          <w:marLeft w:val="864"/>
          <w:marRight w:val="0"/>
          <w:marTop w:val="120"/>
          <w:marBottom w:val="0"/>
          <w:divBdr>
            <w:top w:val="none" w:sz="0" w:space="0" w:color="auto"/>
            <w:left w:val="none" w:sz="0" w:space="0" w:color="auto"/>
            <w:bottom w:val="none" w:sz="0" w:space="0" w:color="auto"/>
            <w:right w:val="none" w:sz="0" w:space="0" w:color="auto"/>
          </w:divBdr>
        </w:div>
        <w:div w:id="1398476016">
          <w:marLeft w:val="864"/>
          <w:marRight w:val="0"/>
          <w:marTop w:val="120"/>
          <w:marBottom w:val="0"/>
          <w:divBdr>
            <w:top w:val="none" w:sz="0" w:space="0" w:color="auto"/>
            <w:left w:val="none" w:sz="0" w:space="0" w:color="auto"/>
            <w:bottom w:val="none" w:sz="0" w:space="0" w:color="auto"/>
            <w:right w:val="none" w:sz="0" w:space="0" w:color="auto"/>
          </w:divBdr>
        </w:div>
        <w:div w:id="1929532893">
          <w:marLeft w:val="864"/>
          <w:marRight w:val="0"/>
          <w:marTop w:val="120"/>
          <w:marBottom w:val="0"/>
          <w:divBdr>
            <w:top w:val="none" w:sz="0" w:space="0" w:color="auto"/>
            <w:left w:val="none" w:sz="0" w:space="0" w:color="auto"/>
            <w:bottom w:val="none" w:sz="0" w:space="0" w:color="auto"/>
            <w:right w:val="none" w:sz="0" w:space="0" w:color="auto"/>
          </w:divBdr>
        </w:div>
      </w:divsChild>
    </w:div>
    <w:div w:id="838157665">
      <w:bodyDiv w:val="1"/>
      <w:marLeft w:val="0"/>
      <w:marRight w:val="0"/>
      <w:marTop w:val="0"/>
      <w:marBottom w:val="0"/>
      <w:divBdr>
        <w:top w:val="none" w:sz="0" w:space="0" w:color="auto"/>
        <w:left w:val="none" w:sz="0" w:space="0" w:color="auto"/>
        <w:bottom w:val="none" w:sz="0" w:space="0" w:color="auto"/>
        <w:right w:val="none" w:sz="0" w:space="0" w:color="auto"/>
      </w:divBdr>
      <w:divsChild>
        <w:div w:id="33118985">
          <w:marLeft w:val="360"/>
          <w:marRight w:val="0"/>
          <w:marTop w:val="240"/>
          <w:marBottom w:val="0"/>
          <w:divBdr>
            <w:top w:val="none" w:sz="0" w:space="0" w:color="auto"/>
            <w:left w:val="none" w:sz="0" w:space="0" w:color="auto"/>
            <w:bottom w:val="none" w:sz="0" w:space="0" w:color="auto"/>
            <w:right w:val="none" w:sz="0" w:space="0" w:color="auto"/>
          </w:divBdr>
        </w:div>
        <w:div w:id="235669466">
          <w:marLeft w:val="749"/>
          <w:marRight w:val="0"/>
          <w:marTop w:val="140"/>
          <w:marBottom w:val="0"/>
          <w:divBdr>
            <w:top w:val="none" w:sz="0" w:space="0" w:color="auto"/>
            <w:left w:val="none" w:sz="0" w:space="0" w:color="auto"/>
            <w:bottom w:val="none" w:sz="0" w:space="0" w:color="auto"/>
            <w:right w:val="none" w:sz="0" w:space="0" w:color="auto"/>
          </w:divBdr>
        </w:div>
        <w:div w:id="914507996">
          <w:marLeft w:val="749"/>
          <w:marRight w:val="0"/>
          <w:marTop w:val="140"/>
          <w:marBottom w:val="0"/>
          <w:divBdr>
            <w:top w:val="none" w:sz="0" w:space="0" w:color="auto"/>
            <w:left w:val="none" w:sz="0" w:space="0" w:color="auto"/>
            <w:bottom w:val="none" w:sz="0" w:space="0" w:color="auto"/>
            <w:right w:val="none" w:sz="0" w:space="0" w:color="auto"/>
          </w:divBdr>
        </w:div>
        <w:div w:id="1256012778">
          <w:marLeft w:val="749"/>
          <w:marRight w:val="0"/>
          <w:marTop w:val="140"/>
          <w:marBottom w:val="0"/>
          <w:divBdr>
            <w:top w:val="none" w:sz="0" w:space="0" w:color="auto"/>
            <w:left w:val="none" w:sz="0" w:space="0" w:color="auto"/>
            <w:bottom w:val="none" w:sz="0" w:space="0" w:color="auto"/>
            <w:right w:val="none" w:sz="0" w:space="0" w:color="auto"/>
          </w:divBdr>
        </w:div>
        <w:div w:id="1785952505">
          <w:marLeft w:val="749"/>
          <w:marRight w:val="0"/>
          <w:marTop w:val="140"/>
          <w:marBottom w:val="0"/>
          <w:divBdr>
            <w:top w:val="none" w:sz="0" w:space="0" w:color="auto"/>
            <w:left w:val="none" w:sz="0" w:space="0" w:color="auto"/>
            <w:bottom w:val="none" w:sz="0" w:space="0" w:color="auto"/>
            <w:right w:val="none" w:sz="0" w:space="0" w:color="auto"/>
          </w:divBdr>
        </w:div>
      </w:divsChild>
    </w:div>
    <w:div w:id="842011177">
      <w:bodyDiv w:val="1"/>
      <w:marLeft w:val="0"/>
      <w:marRight w:val="0"/>
      <w:marTop w:val="0"/>
      <w:marBottom w:val="0"/>
      <w:divBdr>
        <w:top w:val="none" w:sz="0" w:space="0" w:color="auto"/>
        <w:left w:val="none" w:sz="0" w:space="0" w:color="auto"/>
        <w:bottom w:val="none" w:sz="0" w:space="0" w:color="auto"/>
        <w:right w:val="none" w:sz="0" w:space="0" w:color="auto"/>
      </w:divBdr>
      <w:divsChild>
        <w:div w:id="1062025171">
          <w:marLeft w:val="360"/>
          <w:marRight w:val="0"/>
          <w:marTop w:val="240"/>
          <w:marBottom w:val="0"/>
          <w:divBdr>
            <w:top w:val="none" w:sz="0" w:space="0" w:color="auto"/>
            <w:left w:val="none" w:sz="0" w:space="0" w:color="auto"/>
            <w:bottom w:val="none" w:sz="0" w:space="0" w:color="auto"/>
            <w:right w:val="none" w:sz="0" w:space="0" w:color="auto"/>
          </w:divBdr>
        </w:div>
      </w:divsChild>
    </w:div>
    <w:div w:id="858159047">
      <w:bodyDiv w:val="1"/>
      <w:marLeft w:val="0"/>
      <w:marRight w:val="0"/>
      <w:marTop w:val="0"/>
      <w:marBottom w:val="0"/>
      <w:divBdr>
        <w:top w:val="none" w:sz="0" w:space="0" w:color="auto"/>
        <w:left w:val="none" w:sz="0" w:space="0" w:color="auto"/>
        <w:bottom w:val="none" w:sz="0" w:space="0" w:color="auto"/>
        <w:right w:val="none" w:sz="0" w:space="0" w:color="auto"/>
      </w:divBdr>
      <w:divsChild>
        <w:div w:id="1036656662">
          <w:marLeft w:val="360"/>
          <w:marRight w:val="0"/>
          <w:marTop w:val="240"/>
          <w:marBottom w:val="0"/>
          <w:divBdr>
            <w:top w:val="none" w:sz="0" w:space="0" w:color="auto"/>
            <w:left w:val="none" w:sz="0" w:space="0" w:color="auto"/>
            <w:bottom w:val="none" w:sz="0" w:space="0" w:color="auto"/>
            <w:right w:val="none" w:sz="0" w:space="0" w:color="auto"/>
          </w:divBdr>
        </w:div>
        <w:div w:id="1128208550">
          <w:marLeft w:val="749"/>
          <w:marRight w:val="0"/>
          <w:marTop w:val="140"/>
          <w:marBottom w:val="0"/>
          <w:divBdr>
            <w:top w:val="none" w:sz="0" w:space="0" w:color="auto"/>
            <w:left w:val="none" w:sz="0" w:space="0" w:color="auto"/>
            <w:bottom w:val="none" w:sz="0" w:space="0" w:color="auto"/>
            <w:right w:val="none" w:sz="0" w:space="0" w:color="auto"/>
          </w:divBdr>
        </w:div>
      </w:divsChild>
    </w:div>
    <w:div w:id="872042126">
      <w:bodyDiv w:val="1"/>
      <w:marLeft w:val="0"/>
      <w:marRight w:val="0"/>
      <w:marTop w:val="0"/>
      <w:marBottom w:val="0"/>
      <w:divBdr>
        <w:top w:val="none" w:sz="0" w:space="0" w:color="auto"/>
        <w:left w:val="none" w:sz="0" w:space="0" w:color="auto"/>
        <w:bottom w:val="none" w:sz="0" w:space="0" w:color="auto"/>
        <w:right w:val="none" w:sz="0" w:space="0" w:color="auto"/>
      </w:divBdr>
      <w:divsChild>
        <w:div w:id="1732846419">
          <w:marLeft w:val="749"/>
          <w:marRight w:val="0"/>
          <w:marTop w:val="140"/>
          <w:marBottom w:val="0"/>
          <w:divBdr>
            <w:top w:val="none" w:sz="0" w:space="0" w:color="auto"/>
            <w:left w:val="none" w:sz="0" w:space="0" w:color="auto"/>
            <w:bottom w:val="none" w:sz="0" w:space="0" w:color="auto"/>
            <w:right w:val="none" w:sz="0" w:space="0" w:color="auto"/>
          </w:divBdr>
        </w:div>
      </w:divsChild>
    </w:div>
    <w:div w:id="896861949">
      <w:bodyDiv w:val="1"/>
      <w:marLeft w:val="0"/>
      <w:marRight w:val="0"/>
      <w:marTop w:val="0"/>
      <w:marBottom w:val="0"/>
      <w:divBdr>
        <w:top w:val="none" w:sz="0" w:space="0" w:color="auto"/>
        <w:left w:val="none" w:sz="0" w:space="0" w:color="auto"/>
        <w:bottom w:val="none" w:sz="0" w:space="0" w:color="auto"/>
        <w:right w:val="none" w:sz="0" w:space="0" w:color="auto"/>
      </w:divBdr>
      <w:divsChild>
        <w:div w:id="586421348">
          <w:marLeft w:val="360"/>
          <w:marRight w:val="0"/>
          <w:marTop w:val="240"/>
          <w:marBottom w:val="0"/>
          <w:divBdr>
            <w:top w:val="none" w:sz="0" w:space="0" w:color="auto"/>
            <w:left w:val="none" w:sz="0" w:space="0" w:color="auto"/>
            <w:bottom w:val="none" w:sz="0" w:space="0" w:color="auto"/>
            <w:right w:val="none" w:sz="0" w:space="0" w:color="auto"/>
          </w:divBdr>
        </w:div>
        <w:div w:id="428081310">
          <w:marLeft w:val="749"/>
          <w:marRight w:val="0"/>
          <w:marTop w:val="140"/>
          <w:marBottom w:val="0"/>
          <w:divBdr>
            <w:top w:val="none" w:sz="0" w:space="0" w:color="auto"/>
            <w:left w:val="none" w:sz="0" w:space="0" w:color="auto"/>
            <w:bottom w:val="none" w:sz="0" w:space="0" w:color="auto"/>
            <w:right w:val="none" w:sz="0" w:space="0" w:color="auto"/>
          </w:divBdr>
        </w:div>
      </w:divsChild>
    </w:div>
    <w:div w:id="931086255">
      <w:bodyDiv w:val="1"/>
      <w:marLeft w:val="0"/>
      <w:marRight w:val="0"/>
      <w:marTop w:val="0"/>
      <w:marBottom w:val="0"/>
      <w:divBdr>
        <w:top w:val="none" w:sz="0" w:space="0" w:color="auto"/>
        <w:left w:val="none" w:sz="0" w:space="0" w:color="auto"/>
        <w:bottom w:val="none" w:sz="0" w:space="0" w:color="auto"/>
        <w:right w:val="none" w:sz="0" w:space="0" w:color="auto"/>
      </w:divBdr>
    </w:div>
    <w:div w:id="972910950">
      <w:bodyDiv w:val="1"/>
      <w:marLeft w:val="0"/>
      <w:marRight w:val="0"/>
      <w:marTop w:val="0"/>
      <w:marBottom w:val="0"/>
      <w:divBdr>
        <w:top w:val="none" w:sz="0" w:space="0" w:color="auto"/>
        <w:left w:val="none" w:sz="0" w:space="0" w:color="auto"/>
        <w:bottom w:val="none" w:sz="0" w:space="0" w:color="auto"/>
        <w:right w:val="none" w:sz="0" w:space="0" w:color="auto"/>
      </w:divBdr>
      <w:divsChild>
        <w:div w:id="30763664">
          <w:marLeft w:val="360"/>
          <w:marRight w:val="0"/>
          <w:marTop w:val="240"/>
          <w:marBottom w:val="0"/>
          <w:divBdr>
            <w:top w:val="none" w:sz="0" w:space="0" w:color="auto"/>
            <w:left w:val="none" w:sz="0" w:space="0" w:color="auto"/>
            <w:bottom w:val="none" w:sz="0" w:space="0" w:color="auto"/>
            <w:right w:val="none" w:sz="0" w:space="0" w:color="auto"/>
          </w:divBdr>
        </w:div>
        <w:div w:id="774524984">
          <w:marLeft w:val="749"/>
          <w:marRight w:val="0"/>
          <w:marTop w:val="140"/>
          <w:marBottom w:val="0"/>
          <w:divBdr>
            <w:top w:val="none" w:sz="0" w:space="0" w:color="auto"/>
            <w:left w:val="none" w:sz="0" w:space="0" w:color="auto"/>
            <w:bottom w:val="none" w:sz="0" w:space="0" w:color="auto"/>
            <w:right w:val="none" w:sz="0" w:space="0" w:color="auto"/>
          </w:divBdr>
        </w:div>
        <w:div w:id="919103037">
          <w:marLeft w:val="1123"/>
          <w:marRight w:val="0"/>
          <w:marTop w:val="120"/>
          <w:marBottom w:val="0"/>
          <w:divBdr>
            <w:top w:val="none" w:sz="0" w:space="0" w:color="auto"/>
            <w:left w:val="none" w:sz="0" w:space="0" w:color="auto"/>
            <w:bottom w:val="none" w:sz="0" w:space="0" w:color="auto"/>
            <w:right w:val="none" w:sz="0" w:space="0" w:color="auto"/>
          </w:divBdr>
        </w:div>
        <w:div w:id="980230115">
          <w:marLeft w:val="749"/>
          <w:marRight w:val="0"/>
          <w:marTop w:val="140"/>
          <w:marBottom w:val="0"/>
          <w:divBdr>
            <w:top w:val="none" w:sz="0" w:space="0" w:color="auto"/>
            <w:left w:val="none" w:sz="0" w:space="0" w:color="auto"/>
            <w:bottom w:val="none" w:sz="0" w:space="0" w:color="auto"/>
            <w:right w:val="none" w:sz="0" w:space="0" w:color="auto"/>
          </w:divBdr>
        </w:div>
        <w:div w:id="1665234510">
          <w:marLeft w:val="749"/>
          <w:marRight w:val="0"/>
          <w:marTop w:val="140"/>
          <w:marBottom w:val="0"/>
          <w:divBdr>
            <w:top w:val="none" w:sz="0" w:space="0" w:color="auto"/>
            <w:left w:val="none" w:sz="0" w:space="0" w:color="auto"/>
            <w:bottom w:val="none" w:sz="0" w:space="0" w:color="auto"/>
            <w:right w:val="none" w:sz="0" w:space="0" w:color="auto"/>
          </w:divBdr>
        </w:div>
        <w:div w:id="1703751184">
          <w:marLeft w:val="360"/>
          <w:marRight w:val="0"/>
          <w:marTop w:val="240"/>
          <w:marBottom w:val="0"/>
          <w:divBdr>
            <w:top w:val="none" w:sz="0" w:space="0" w:color="auto"/>
            <w:left w:val="none" w:sz="0" w:space="0" w:color="auto"/>
            <w:bottom w:val="none" w:sz="0" w:space="0" w:color="auto"/>
            <w:right w:val="none" w:sz="0" w:space="0" w:color="auto"/>
          </w:divBdr>
        </w:div>
      </w:divsChild>
    </w:div>
    <w:div w:id="975795489">
      <w:bodyDiv w:val="1"/>
      <w:marLeft w:val="0"/>
      <w:marRight w:val="0"/>
      <w:marTop w:val="0"/>
      <w:marBottom w:val="0"/>
      <w:divBdr>
        <w:top w:val="none" w:sz="0" w:space="0" w:color="auto"/>
        <w:left w:val="none" w:sz="0" w:space="0" w:color="auto"/>
        <w:bottom w:val="none" w:sz="0" w:space="0" w:color="auto"/>
        <w:right w:val="none" w:sz="0" w:space="0" w:color="auto"/>
      </w:divBdr>
    </w:div>
    <w:div w:id="983046216">
      <w:bodyDiv w:val="1"/>
      <w:marLeft w:val="0"/>
      <w:marRight w:val="0"/>
      <w:marTop w:val="0"/>
      <w:marBottom w:val="0"/>
      <w:divBdr>
        <w:top w:val="none" w:sz="0" w:space="0" w:color="auto"/>
        <w:left w:val="none" w:sz="0" w:space="0" w:color="auto"/>
        <w:bottom w:val="none" w:sz="0" w:space="0" w:color="auto"/>
        <w:right w:val="none" w:sz="0" w:space="0" w:color="auto"/>
      </w:divBdr>
      <w:divsChild>
        <w:div w:id="1200782016">
          <w:marLeft w:val="432"/>
          <w:marRight w:val="0"/>
          <w:marTop w:val="360"/>
          <w:marBottom w:val="0"/>
          <w:divBdr>
            <w:top w:val="none" w:sz="0" w:space="0" w:color="auto"/>
            <w:left w:val="none" w:sz="0" w:space="0" w:color="auto"/>
            <w:bottom w:val="none" w:sz="0" w:space="0" w:color="auto"/>
            <w:right w:val="none" w:sz="0" w:space="0" w:color="auto"/>
          </w:divBdr>
        </w:div>
        <w:div w:id="1102216311">
          <w:marLeft w:val="864"/>
          <w:marRight w:val="0"/>
          <w:marTop w:val="120"/>
          <w:marBottom w:val="0"/>
          <w:divBdr>
            <w:top w:val="none" w:sz="0" w:space="0" w:color="auto"/>
            <w:left w:val="none" w:sz="0" w:space="0" w:color="auto"/>
            <w:bottom w:val="none" w:sz="0" w:space="0" w:color="auto"/>
            <w:right w:val="none" w:sz="0" w:space="0" w:color="auto"/>
          </w:divBdr>
        </w:div>
        <w:div w:id="925067729">
          <w:marLeft w:val="432"/>
          <w:marRight w:val="0"/>
          <w:marTop w:val="360"/>
          <w:marBottom w:val="0"/>
          <w:divBdr>
            <w:top w:val="none" w:sz="0" w:space="0" w:color="auto"/>
            <w:left w:val="none" w:sz="0" w:space="0" w:color="auto"/>
            <w:bottom w:val="none" w:sz="0" w:space="0" w:color="auto"/>
            <w:right w:val="none" w:sz="0" w:space="0" w:color="auto"/>
          </w:divBdr>
        </w:div>
        <w:div w:id="1706710175">
          <w:marLeft w:val="864"/>
          <w:marRight w:val="0"/>
          <w:marTop w:val="120"/>
          <w:marBottom w:val="0"/>
          <w:divBdr>
            <w:top w:val="none" w:sz="0" w:space="0" w:color="auto"/>
            <w:left w:val="none" w:sz="0" w:space="0" w:color="auto"/>
            <w:bottom w:val="none" w:sz="0" w:space="0" w:color="auto"/>
            <w:right w:val="none" w:sz="0" w:space="0" w:color="auto"/>
          </w:divBdr>
        </w:div>
        <w:div w:id="2106221524">
          <w:marLeft w:val="1123"/>
          <w:marRight w:val="0"/>
          <w:marTop w:val="75"/>
          <w:marBottom w:val="0"/>
          <w:divBdr>
            <w:top w:val="none" w:sz="0" w:space="0" w:color="auto"/>
            <w:left w:val="none" w:sz="0" w:space="0" w:color="auto"/>
            <w:bottom w:val="none" w:sz="0" w:space="0" w:color="auto"/>
            <w:right w:val="none" w:sz="0" w:space="0" w:color="auto"/>
          </w:divBdr>
        </w:div>
        <w:div w:id="1188300971">
          <w:marLeft w:val="1123"/>
          <w:marRight w:val="0"/>
          <w:marTop w:val="75"/>
          <w:marBottom w:val="0"/>
          <w:divBdr>
            <w:top w:val="none" w:sz="0" w:space="0" w:color="auto"/>
            <w:left w:val="none" w:sz="0" w:space="0" w:color="auto"/>
            <w:bottom w:val="none" w:sz="0" w:space="0" w:color="auto"/>
            <w:right w:val="none" w:sz="0" w:space="0" w:color="auto"/>
          </w:divBdr>
        </w:div>
        <w:div w:id="1801414048">
          <w:marLeft w:val="1123"/>
          <w:marRight w:val="0"/>
          <w:marTop w:val="75"/>
          <w:marBottom w:val="0"/>
          <w:divBdr>
            <w:top w:val="none" w:sz="0" w:space="0" w:color="auto"/>
            <w:left w:val="none" w:sz="0" w:space="0" w:color="auto"/>
            <w:bottom w:val="none" w:sz="0" w:space="0" w:color="auto"/>
            <w:right w:val="none" w:sz="0" w:space="0" w:color="auto"/>
          </w:divBdr>
        </w:div>
        <w:div w:id="1585185703">
          <w:marLeft w:val="432"/>
          <w:marRight w:val="0"/>
          <w:marTop w:val="360"/>
          <w:marBottom w:val="0"/>
          <w:divBdr>
            <w:top w:val="none" w:sz="0" w:space="0" w:color="auto"/>
            <w:left w:val="none" w:sz="0" w:space="0" w:color="auto"/>
            <w:bottom w:val="none" w:sz="0" w:space="0" w:color="auto"/>
            <w:right w:val="none" w:sz="0" w:space="0" w:color="auto"/>
          </w:divBdr>
        </w:div>
        <w:div w:id="672493537">
          <w:marLeft w:val="864"/>
          <w:marRight w:val="0"/>
          <w:marTop w:val="120"/>
          <w:marBottom w:val="0"/>
          <w:divBdr>
            <w:top w:val="none" w:sz="0" w:space="0" w:color="auto"/>
            <w:left w:val="none" w:sz="0" w:space="0" w:color="auto"/>
            <w:bottom w:val="none" w:sz="0" w:space="0" w:color="auto"/>
            <w:right w:val="none" w:sz="0" w:space="0" w:color="auto"/>
          </w:divBdr>
        </w:div>
      </w:divsChild>
    </w:div>
    <w:div w:id="992026210">
      <w:bodyDiv w:val="1"/>
      <w:marLeft w:val="0"/>
      <w:marRight w:val="0"/>
      <w:marTop w:val="0"/>
      <w:marBottom w:val="0"/>
      <w:divBdr>
        <w:top w:val="none" w:sz="0" w:space="0" w:color="auto"/>
        <w:left w:val="none" w:sz="0" w:space="0" w:color="auto"/>
        <w:bottom w:val="none" w:sz="0" w:space="0" w:color="auto"/>
        <w:right w:val="none" w:sz="0" w:space="0" w:color="auto"/>
      </w:divBdr>
      <w:divsChild>
        <w:div w:id="1117721970">
          <w:marLeft w:val="749"/>
          <w:marRight w:val="0"/>
          <w:marTop w:val="140"/>
          <w:marBottom w:val="0"/>
          <w:divBdr>
            <w:top w:val="none" w:sz="0" w:space="0" w:color="auto"/>
            <w:left w:val="none" w:sz="0" w:space="0" w:color="auto"/>
            <w:bottom w:val="none" w:sz="0" w:space="0" w:color="auto"/>
            <w:right w:val="none" w:sz="0" w:space="0" w:color="auto"/>
          </w:divBdr>
        </w:div>
      </w:divsChild>
    </w:div>
    <w:div w:id="993990144">
      <w:bodyDiv w:val="1"/>
      <w:marLeft w:val="0"/>
      <w:marRight w:val="0"/>
      <w:marTop w:val="0"/>
      <w:marBottom w:val="0"/>
      <w:divBdr>
        <w:top w:val="none" w:sz="0" w:space="0" w:color="auto"/>
        <w:left w:val="none" w:sz="0" w:space="0" w:color="auto"/>
        <w:bottom w:val="none" w:sz="0" w:space="0" w:color="auto"/>
        <w:right w:val="none" w:sz="0" w:space="0" w:color="auto"/>
      </w:divBdr>
    </w:div>
    <w:div w:id="996105787">
      <w:bodyDiv w:val="1"/>
      <w:marLeft w:val="0"/>
      <w:marRight w:val="0"/>
      <w:marTop w:val="0"/>
      <w:marBottom w:val="0"/>
      <w:divBdr>
        <w:top w:val="none" w:sz="0" w:space="0" w:color="auto"/>
        <w:left w:val="none" w:sz="0" w:space="0" w:color="auto"/>
        <w:bottom w:val="none" w:sz="0" w:space="0" w:color="auto"/>
        <w:right w:val="none" w:sz="0" w:space="0" w:color="auto"/>
      </w:divBdr>
      <w:divsChild>
        <w:div w:id="730882040">
          <w:marLeft w:val="432"/>
          <w:marRight w:val="0"/>
          <w:marTop w:val="360"/>
          <w:marBottom w:val="0"/>
          <w:divBdr>
            <w:top w:val="none" w:sz="0" w:space="0" w:color="auto"/>
            <w:left w:val="none" w:sz="0" w:space="0" w:color="auto"/>
            <w:bottom w:val="none" w:sz="0" w:space="0" w:color="auto"/>
            <w:right w:val="none" w:sz="0" w:space="0" w:color="auto"/>
          </w:divBdr>
        </w:div>
        <w:div w:id="1793286530">
          <w:marLeft w:val="864"/>
          <w:marRight w:val="0"/>
          <w:marTop w:val="120"/>
          <w:marBottom w:val="0"/>
          <w:divBdr>
            <w:top w:val="none" w:sz="0" w:space="0" w:color="auto"/>
            <w:left w:val="none" w:sz="0" w:space="0" w:color="auto"/>
            <w:bottom w:val="none" w:sz="0" w:space="0" w:color="auto"/>
            <w:right w:val="none" w:sz="0" w:space="0" w:color="auto"/>
          </w:divBdr>
        </w:div>
        <w:div w:id="847135081">
          <w:marLeft w:val="864"/>
          <w:marRight w:val="0"/>
          <w:marTop w:val="120"/>
          <w:marBottom w:val="0"/>
          <w:divBdr>
            <w:top w:val="none" w:sz="0" w:space="0" w:color="auto"/>
            <w:left w:val="none" w:sz="0" w:space="0" w:color="auto"/>
            <w:bottom w:val="none" w:sz="0" w:space="0" w:color="auto"/>
            <w:right w:val="none" w:sz="0" w:space="0" w:color="auto"/>
          </w:divBdr>
        </w:div>
        <w:div w:id="1899589271">
          <w:marLeft w:val="432"/>
          <w:marRight w:val="0"/>
          <w:marTop w:val="360"/>
          <w:marBottom w:val="0"/>
          <w:divBdr>
            <w:top w:val="none" w:sz="0" w:space="0" w:color="auto"/>
            <w:left w:val="none" w:sz="0" w:space="0" w:color="auto"/>
            <w:bottom w:val="none" w:sz="0" w:space="0" w:color="auto"/>
            <w:right w:val="none" w:sz="0" w:space="0" w:color="auto"/>
          </w:divBdr>
        </w:div>
      </w:divsChild>
    </w:div>
    <w:div w:id="1034774570">
      <w:bodyDiv w:val="1"/>
      <w:marLeft w:val="0"/>
      <w:marRight w:val="0"/>
      <w:marTop w:val="0"/>
      <w:marBottom w:val="0"/>
      <w:divBdr>
        <w:top w:val="none" w:sz="0" w:space="0" w:color="auto"/>
        <w:left w:val="none" w:sz="0" w:space="0" w:color="auto"/>
        <w:bottom w:val="none" w:sz="0" w:space="0" w:color="auto"/>
        <w:right w:val="none" w:sz="0" w:space="0" w:color="auto"/>
      </w:divBdr>
    </w:div>
    <w:div w:id="1035345620">
      <w:bodyDiv w:val="1"/>
      <w:marLeft w:val="0"/>
      <w:marRight w:val="0"/>
      <w:marTop w:val="0"/>
      <w:marBottom w:val="0"/>
      <w:divBdr>
        <w:top w:val="none" w:sz="0" w:space="0" w:color="auto"/>
        <w:left w:val="none" w:sz="0" w:space="0" w:color="auto"/>
        <w:bottom w:val="none" w:sz="0" w:space="0" w:color="auto"/>
        <w:right w:val="none" w:sz="0" w:space="0" w:color="auto"/>
      </w:divBdr>
      <w:divsChild>
        <w:div w:id="1960909914">
          <w:marLeft w:val="749"/>
          <w:marRight w:val="0"/>
          <w:marTop w:val="140"/>
          <w:marBottom w:val="0"/>
          <w:divBdr>
            <w:top w:val="none" w:sz="0" w:space="0" w:color="auto"/>
            <w:left w:val="none" w:sz="0" w:space="0" w:color="auto"/>
            <w:bottom w:val="none" w:sz="0" w:space="0" w:color="auto"/>
            <w:right w:val="none" w:sz="0" w:space="0" w:color="auto"/>
          </w:divBdr>
        </w:div>
        <w:div w:id="840774277">
          <w:marLeft w:val="749"/>
          <w:marRight w:val="0"/>
          <w:marTop w:val="140"/>
          <w:marBottom w:val="0"/>
          <w:divBdr>
            <w:top w:val="none" w:sz="0" w:space="0" w:color="auto"/>
            <w:left w:val="none" w:sz="0" w:space="0" w:color="auto"/>
            <w:bottom w:val="none" w:sz="0" w:space="0" w:color="auto"/>
            <w:right w:val="none" w:sz="0" w:space="0" w:color="auto"/>
          </w:divBdr>
        </w:div>
      </w:divsChild>
    </w:div>
    <w:div w:id="1038313408">
      <w:bodyDiv w:val="1"/>
      <w:marLeft w:val="0"/>
      <w:marRight w:val="0"/>
      <w:marTop w:val="0"/>
      <w:marBottom w:val="0"/>
      <w:divBdr>
        <w:top w:val="none" w:sz="0" w:space="0" w:color="auto"/>
        <w:left w:val="none" w:sz="0" w:space="0" w:color="auto"/>
        <w:bottom w:val="none" w:sz="0" w:space="0" w:color="auto"/>
        <w:right w:val="none" w:sz="0" w:space="0" w:color="auto"/>
      </w:divBdr>
      <w:divsChild>
        <w:div w:id="214588677">
          <w:marLeft w:val="0"/>
          <w:marRight w:val="0"/>
          <w:marTop w:val="0"/>
          <w:marBottom w:val="0"/>
          <w:divBdr>
            <w:top w:val="none" w:sz="0" w:space="0" w:color="auto"/>
            <w:left w:val="none" w:sz="0" w:space="0" w:color="auto"/>
            <w:bottom w:val="none" w:sz="0" w:space="0" w:color="auto"/>
            <w:right w:val="none" w:sz="0" w:space="0" w:color="auto"/>
          </w:divBdr>
        </w:div>
      </w:divsChild>
    </w:div>
    <w:div w:id="1045984835">
      <w:bodyDiv w:val="1"/>
      <w:marLeft w:val="0"/>
      <w:marRight w:val="0"/>
      <w:marTop w:val="0"/>
      <w:marBottom w:val="0"/>
      <w:divBdr>
        <w:top w:val="none" w:sz="0" w:space="0" w:color="auto"/>
        <w:left w:val="none" w:sz="0" w:space="0" w:color="auto"/>
        <w:bottom w:val="none" w:sz="0" w:space="0" w:color="auto"/>
        <w:right w:val="none" w:sz="0" w:space="0" w:color="auto"/>
      </w:divBdr>
      <w:divsChild>
        <w:div w:id="1579747423">
          <w:marLeft w:val="749"/>
          <w:marRight w:val="0"/>
          <w:marTop w:val="140"/>
          <w:marBottom w:val="0"/>
          <w:divBdr>
            <w:top w:val="none" w:sz="0" w:space="0" w:color="auto"/>
            <w:left w:val="none" w:sz="0" w:space="0" w:color="auto"/>
            <w:bottom w:val="none" w:sz="0" w:space="0" w:color="auto"/>
            <w:right w:val="none" w:sz="0" w:space="0" w:color="auto"/>
          </w:divBdr>
        </w:div>
      </w:divsChild>
    </w:div>
    <w:div w:id="1047142742">
      <w:bodyDiv w:val="1"/>
      <w:marLeft w:val="0"/>
      <w:marRight w:val="0"/>
      <w:marTop w:val="0"/>
      <w:marBottom w:val="0"/>
      <w:divBdr>
        <w:top w:val="none" w:sz="0" w:space="0" w:color="auto"/>
        <w:left w:val="none" w:sz="0" w:space="0" w:color="auto"/>
        <w:bottom w:val="none" w:sz="0" w:space="0" w:color="auto"/>
        <w:right w:val="none" w:sz="0" w:space="0" w:color="auto"/>
      </w:divBdr>
      <w:divsChild>
        <w:div w:id="1803112068">
          <w:marLeft w:val="432"/>
          <w:marRight w:val="0"/>
          <w:marTop w:val="360"/>
          <w:marBottom w:val="0"/>
          <w:divBdr>
            <w:top w:val="none" w:sz="0" w:space="0" w:color="auto"/>
            <w:left w:val="none" w:sz="0" w:space="0" w:color="auto"/>
            <w:bottom w:val="none" w:sz="0" w:space="0" w:color="auto"/>
            <w:right w:val="none" w:sz="0" w:space="0" w:color="auto"/>
          </w:divBdr>
        </w:div>
        <w:div w:id="1549340629">
          <w:marLeft w:val="432"/>
          <w:marRight w:val="0"/>
          <w:marTop w:val="360"/>
          <w:marBottom w:val="0"/>
          <w:divBdr>
            <w:top w:val="none" w:sz="0" w:space="0" w:color="auto"/>
            <w:left w:val="none" w:sz="0" w:space="0" w:color="auto"/>
            <w:bottom w:val="none" w:sz="0" w:space="0" w:color="auto"/>
            <w:right w:val="none" w:sz="0" w:space="0" w:color="auto"/>
          </w:divBdr>
        </w:div>
        <w:div w:id="1865821900">
          <w:marLeft w:val="432"/>
          <w:marRight w:val="0"/>
          <w:marTop w:val="360"/>
          <w:marBottom w:val="0"/>
          <w:divBdr>
            <w:top w:val="none" w:sz="0" w:space="0" w:color="auto"/>
            <w:left w:val="none" w:sz="0" w:space="0" w:color="auto"/>
            <w:bottom w:val="none" w:sz="0" w:space="0" w:color="auto"/>
            <w:right w:val="none" w:sz="0" w:space="0" w:color="auto"/>
          </w:divBdr>
        </w:div>
        <w:div w:id="1983532527">
          <w:marLeft w:val="432"/>
          <w:marRight w:val="0"/>
          <w:marTop w:val="360"/>
          <w:marBottom w:val="0"/>
          <w:divBdr>
            <w:top w:val="none" w:sz="0" w:space="0" w:color="auto"/>
            <w:left w:val="none" w:sz="0" w:space="0" w:color="auto"/>
            <w:bottom w:val="none" w:sz="0" w:space="0" w:color="auto"/>
            <w:right w:val="none" w:sz="0" w:space="0" w:color="auto"/>
          </w:divBdr>
        </w:div>
        <w:div w:id="1513031882">
          <w:marLeft w:val="432"/>
          <w:marRight w:val="0"/>
          <w:marTop w:val="360"/>
          <w:marBottom w:val="0"/>
          <w:divBdr>
            <w:top w:val="none" w:sz="0" w:space="0" w:color="auto"/>
            <w:left w:val="none" w:sz="0" w:space="0" w:color="auto"/>
            <w:bottom w:val="none" w:sz="0" w:space="0" w:color="auto"/>
            <w:right w:val="none" w:sz="0" w:space="0" w:color="auto"/>
          </w:divBdr>
        </w:div>
        <w:div w:id="167986567">
          <w:marLeft w:val="432"/>
          <w:marRight w:val="0"/>
          <w:marTop w:val="360"/>
          <w:marBottom w:val="0"/>
          <w:divBdr>
            <w:top w:val="none" w:sz="0" w:space="0" w:color="auto"/>
            <w:left w:val="none" w:sz="0" w:space="0" w:color="auto"/>
            <w:bottom w:val="none" w:sz="0" w:space="0" w:color="auto"/>
            <w:right w:val="none" w:sz="0" w:space="0" w:color="auto"/>
          </w:divBdr>
        </w:div>
        <w:div w:id="479276730">
          <w:marLeft w:val="432"/>
          <w:marRight w:val="0"/>
          <w:marTop w:val="360"/>
          <w:marBottom w:val="0"/>
          <w:divBdr>
            <w:top w:val="none" w:sz="0" w:space="0" w:color="auto"/>
            <w:left w:val="none" w:sz="0" w:space="0" w:color="auto"/>
            <w:bottom w:val="none" w:sz="0" w:space="0" w:color="auto"/>
            <w:right w:val="none" w:sz="0" w:space="0" w:color="auto"/>
          </w:divBdr>
        </w:div>
      </w:divsChild>
    </w:div>
    <w:div w:id="1050155530">
      <w:bodyDiv w:val="1"/>
      <w:marLeft w:val="0"/>
      <w:marRight w:val="0"/>
      <w:marTop w:val="0"/>
      <w:marBottom w:val="0"/>
      <w:divBdr>
        <w:top w:val="none" w:sz="0" w:space="0" w:color="auto"/>
        <w:left w:val="none" w:sz="0" w:space="0" w:color="auto"/>
        <w:bottom w:val="none" w:sz="0" w:space="0" w:color="auto"/>
        <w:right w:val="none" w:sz="0" w:space="0" w:color="auto"/>
      </w:divBdr>
    </w:div>
    <w:div w:id="1059479971">
      <w:bodyDiv w:val="1"/>
      <w:marLeft w:val="0"/>
      <w:marRight w:val="0"/>
      <w:marTop w:val="0"/>
      <w:marBottom w:val="0"/>
      <w:divBdr>
        <w:top w:val="none" w:sz="0" w:space="0" w:color="auto"/>
        <w:left w:val="none" w:sz="0" w:space="0" w:color="auto"/>
        <w:bottom w:val="none" w:sz="0" w:space="0" w:color="auto"/>
        <w:right w:val="none" w:sz="0" w:space="0" w:color="auto"/>
      </w:divBdr>
      <w:divsChild>
        <w:div w:id="283274407">
          <w:marLeft w:val="360"/>
          <w:marRight w:val="0"/>
          <w:marTop w:val="240"/>
          <w:marBottom w:val="0"/>
          <w:divBdr>
            <w:top w:val="none" w:sz="0" w:space="0" w:color="auto"/>
            <w:left w:val="none" w:sz="0" w:space="0" w:color="auto"/>
            <w:bottom w:val="none" w:sz="0" w:space="0" w:color="auto"/>
            <w:right w:val="none" w:sz="0" w:space="0" w:color="auto"/>
          </w:divBdr>
        </w:div>
        <w:div w:id="1050494922">
          <w:marLeft w:val="749"/>
          <w:marRight w:val="0"/>
          <w:marTop w:val="140"/>
          <w:marBottom w:val="0"/>
          <w:divBdr>
            <w:top w:val="none" w:sz="0" w:space="0" w:color="auto"/>
            <w:left w:val="none" w:sz="0" w:space="0" w:color="auto"/>
            <w:bottom w:val="none" w:sz="0" w:space="0" w:color="auto"/>
            <w:right w:val="none" w:sz="0" w:space="0" w:color="auto"/>
          </w:divBdr>
        </w:div>
      </w:divsChild>
    </w:div>
    <w:div w:id="1078743940">
      <w:bodyDiv w:val="1"/>
      <w:marLeft w:val="0"/>
      <w:marRight w:val="0"/>
      <w:marTop w:val="0"/>
      <w:marBottom w:val="0"/>
      <w:divBdr>
        <w:top w:val="none" w:sz="0" w:space="0" w:color="auto"/>
        <w:left w:val="none" w:sz="0" w:space="0" w:color="auto"/>
        <w:bottom w:val="none" w:sz="0" w:space="0" w:color="auto"/>
        <w:right w:val="none" w:sz="0" w:space="0" w:color="auto"/>
      </w:divBdr>
    </w:div>
    <w:div w:id="1092705304">
      <w:bodyDiv w:val="1"/>
      <w:marLeft w:val="0"/>
      <w:marRight w:val="0"/>
      <w:marTop w:val="0"/>
      <w:marBottom w:val="0"/>
      <w:divBdr>
        <w:top w:val="none" w:sz="0" w:space="0" w:color="auto"/>
        <w:left w:val="none" w:sz="0" w:space="0" w:color="auto"/>
        <w:bottom w:val="none" w:sz="0" w:space="0" w:color="auto"/>
        <w:right w:val="none" w:sz="0" w:space="0" w:color="auto"/>
      </w:divBdr>
      <w:divsChild>
        <w:div w:id="1373844159">
          <w:marLeft w:val="432"/>
          <w:marRight w:val="0"/>
          <w:marTop w:val="360"/>
          <w:marBottom w:val="0"/>
          <w:divBdr>
            <w:top w:val="none" w:sz="0" w:space="0" w:color="auto"/>
            <w:left w:val="none" w:sz="0" w:space="0" w:color="auto"/>
            <w:bottom w:val="none" w:sz="0" w:space="0" w:color="auto"/>
            <w:right w:val="none" w:sz="0" w:space="0" w:color="auto"/>
          </w:divBdr>
        </w:div>
        <w:div w:id="1434398462">
          <w:marLeft w:val="864"/>
          <w:marRight w:val="0"/>
          <w:marTop w:val="120"/>
          <w:marBottom w:val="0"/>
          <w:divBdr>
            <w:top w:val="none" w:sz="0" w:space="0" w:color="auto"/>
            <w:left w:val="none" w:sz="0" w:space="0" w:color="auto"/>
            <w:bottom w:val="none" w:sz="0" w:space="0" w:color="auto"/>
            <w:right w:val="none" w:sz="0" w:space="0" w:color="auto"/>
          </w:divBdr>
        </w:div>
        <w:div w:id="2138602753">
          <w:marLeft w:val="1123"/>
          <w:marRight w:val="0"/>
          <w:marTop w:val="75"/>
          <w:marBottom w:val="0"/>
          <w:divBdr>
            <w:top w:val="none" w:sz="0" w:space="0" w:color="auto"/>
            <w:left w:val="none" w:sz="0" w:space="0" w:color="auto"/>
            <w:bottom w:val="none" w:sz="0" w:space="0" w:color="auto"/>
            <w:right w:val="none" w:sz="0" w:space="0" w:color="auto"/>
          </w:divBdr>
        </w:div>
        <w:div w:id="1677347723">
          <w:marLeft w:val="1123"/>
          <w:marRight w:val="0"/>
          <w:marTop w:val="75"/>
          <w:marBottom w:val="0"/>
          <w:divBdr>
            <w:top w:val="none" w:sz="0" w:space="0" w:color="auto"/>
            <w:left w:val="none" w:sz="0" w:space="0" w:color="auto"/>
            <w:bottom w:val="none" w:sz="0" w:space="0" w:color="auto"/>
            <w:right w:val="none" w:sz="0" w:space="0" w:color="auto"/>
          </w:divBdr>
        </w:div>
        <w:div w:id="296952409">
          <w:marLeft w:val="864"/>
          <w:marRight w:val="0"/>
          <w:marTop w:val="120"/>
          <w:marBottom w:val="0"/>
          <w:divBdr>
            <w:top w:val="none" w:sz="0" w:space="0" w:color="auto"/>
            <w:left w:val="none" w:sz="0" w:space="0" w:color="auto"/>
            <w:bottom w:val="none" w:sz="0" w:space="0" w:color="auto"/>
            <w:right w:val="none" w:sz="0" w:space="0" w:color="auto"/>
          </w:divBdr>
        </w:div>
        <w:div w:id="1881286604">
          <w:marLeft w:val="1123"/>
          <w:marRight w:val="0"/>
          <w:marTop w:val="75"/>
          <w:marBottom w:val="0"/>
          <w:divBdr>
            <w:top w:val="none" w:sz="0" w:space="0" w:color="auto"/>
            <w:left w:val="none" w:sz="0" w:space="0" w:color="auto"/>
            <w:bottom w:val="none" w:sz="0" w:space="0" w:color="auto"/>
            <w:right w:val="none" w:sz="0" w:space="0" w:color="auto"/>
          </w:divBdr>
        </w:div>
        <w:div w:id="906187537">
          <w:marLeft w:val="1123"/>
          <w:marRight w:val="0"/>
          <w:marTop w:val="75"/>
          <w:marBottom w:val="0"/>
          <w:divBdr>
            <w:top w:val="none" w:sz="0" w:space="0" w:color="auto"/>
            <w:left w:val="none" w:sz="0" w:space="0" w:color="auto"/>
            <w:bottom w:val="none" w:sz="0" w:space="0" w:color="auto"/>
            <w:right w:val="none" w:sz="0" w:space="0" w:color="auto"/>
          </w:divBdr>
        </w:div>
        <w:div w:id="2067334988">
          <w:marLeft w:val="1123"/>
          <w:marRight w:val="0"/>
          <w:marTop w:val="75"/>
          <w:marBottom w:val="0"/>
          <w:divBdr>
            <w:top w:val="none" w:sz="0" w:space="0" w:color="auto"/>
            <w:left w:val="none" w:sz="0" w:space="0" w:color="auto"/>
            <w:bottom w:val="none" w:sz="0" w:space="0" w:color="auto"/>
            <w:right w:val="none" w:sz="0" w:space="0" w:color="auto"/>
          </w:divBdr>
        </w:div>
        <w:div w:id="83696448">
          <w:marLeft w:val="1123"/>
          <w:marRight w:val="0"/>
          <w:marTop w:val="75"/>
          <w:marBottom w:val="0"/>
          <w:divBdr>
            <w:top w:val="none" w:sz="0" w:space="0" w:color="auto"/>
            <w:left w:val="none" w:sz="0" w:space="0" w:color="auto"/>
            <w:bottom w:val="none" w:sz="0" w:space="0" w:color="auto"/>
            <w:right w:val="none" w:sz="0" w:space="0" w:color="auto"/>
          </w:divBdr>
        </w:div>
        <w:div w:id="1527254930">
          <w:marLeft w:val="1123"/>
          <w:marRight w:val="0"/>
          <w:marTop w:val="75"/>
          <w:marBottom w:val="0"/>
          <w:divBdr>
            <w:top w:val="none" w:sz="0" w:space="0" w:color="auto"/>
            <w:left w:val="none" w:sz="0" w:space="0" w:color="auto"/>
            <w:bottom w:val="none" w:sz="0" w:space="0" w:color="auto"/>
            <w:right w:val="none" w:sz="0" w:space="0" w:color="auto"/>
          </w:divBdr>
        </w:div>
        <w:div w:id="981958228">
          <w:marLeft w:val="1123"/>
          <w:marRight w:val="0"/>
          <w:marTop w:val="75"/>
          <w:marBottom w:val="0"/>
          <w:divBdr>
            <w:top w:val="none" w:sz="0" w:space="0" w:color="auto"/>
            <w:left w:val="none" w:sz="0" w:space="0" w:color="auto"/>
            <w:bottom w:val="none" w:sz="0" w:space="0" w:color="auto"/>
            <w:right w:val="none" w:sz="0" w:space="0" w:color="auto"/>
          </w:divBdr>
        </w:div>
        <w:div w:id="1540698724">
          <w:marLeft w:val="1123"/>
          <w:marRight w:val="0"/>
          <w:marTop w:val="75"/>
          <w:marBottom w:val="0"/>
          <w:divBdr>
            <w:top w:val="none" w:sz="0" w:space="0" w:color="auto"/>
            <w:left w:val="none" w:sz="0" w:space="0" w:color="auto"/>
            <w:bottom w:val="none" w:sz="0" w:space="0" w:color="auto"/>
            <w:right w:val="none" w:sz="0" w:space="0" w:color="auto"/>
          </w:divBdr>
        </w:div>
        <w:div w:id="1775829567">
          <w:marLeft w:val="1123"/>
          <w:marRight w:val="0"/>
          <w:marTop w:val="75"/>
          <w:marBottom w:val="0"/>
          <w:divBdr>
            <w:top w:val="none" w:sz="0" w:space="0" w:color="auto"/>
            <w:left w:val="none" w:sz="0" w:space="0" w:color="auto"/>
            <w:bottom w:val="none" w:sz="0" w:space="0" w:color="auto"/>
            <w:right w:val="none" w:sz="0" w:space="0" w:color="auto"/>
          </w:divBdr>
        </w:div>
        <w:div w:id="1353652081">
          <w:marLeft w:val="1123"/>
          <w:marRight w:val="0"/>
          <w:marTop w:val="75"/>
          <w:marBottom w:val="0"/>
          <w:divBdr>
            <w:top w:val="none" w:sz="0" w:space="0" w:color="auto"/>
            <w:left w:val="none" w:sz="0" w:space="0" w:color="auto"/>
            <w:bottom w:val="none" w:sz="0" w:space="0" w:color="auto"/>
            <w:right w:val="none" w:sz="0" w:space="0" w:color="auto"/>
          </w:divBdr>
        </w:div>
        <w:div w:id="2072657804">
          <w:marLeft w:val="1123"/>
          <w:marRight w:val="0"/>
          <w:marTop w:val="75"/>
          <w:marBottom w:val="0"/>
          <w:divBdr>
            <w:top w:val="none" w:sz="0" w:space="0" w:color="auto"/>
            <w:left w:val="none" w:sz="0" w:space="0" w:color="auto"/>
            <w:bottom w:val="none" w:sz="0" w:space="0" w:color="auto"/>
            <w:right w:val="none" w:sz="0" w:space="0" w:color="auto"/>
          </w:divBdr>
        </w:div>
        <w:div w:id="932933319">
          <w:marLeft w:val="864"/>
          <w:marRight w:val="0"/>
          <w:marTop w:val="120"/>
          <w:marBottom w:val="0"/>
          <w:divBdr>
            <w:top w:val="none" w:sz="0" w:space="0" w:color="auto"/>
            <w:left w:val="none" w:sz="0" w:space="0" w:color="auto"/>
            <w:bottom w:val="none" w:sz="0" w:space="0" w:color="auto"/>
            <w:right w:val="none" w:sz="0" w:space="0" w:color="auto"/>
          </w:divBdr>
        </w:div>
        <w:div w:id="1924681859">
          <w:marLeft w:val="1123"/>
          <w:marRight w:val="0"/>
          <w:marTop w:val="75"/>
          <w:marBottom w:val="0"/>
          <w:divBdr>
            <w:top w:val="none" w:sz="0" w:space="0" w:color="auto"/>
            <w:left w:val="none" w:sz="0" w:space="0" w:color="auto"/>
            <w:bottom w:val="none" w:sz="0" w:space="0" w:color="auto"/>
            <w:right w:val="none" w:sz="0" w:space="0" w:color="auto"/>
          </w:divBdr>
        </w:div>
      </w:divsChild>
    </w:div>
    <w:div w:id="1093478453">
      <w:bodyDiv w:val="1"/>
      <w:marLeft w:val="0"/>
      <w:marRight w:val="0"/>
      <w:marTop w:val="0"/>
      <w:marBottom w:val="0"/>
      <w:divBdr>
        <w:top w:val="none" w:sz="0" w:space="0" w:color="auto"/>
        <w:left w:val="none" w:sz="0" w:space="0" w:color="auto"/>
        <w:bottom w:val="none" w:sz="0" w:space="0" w:color="auto"/>
        <w:right w:val="none" w:sz="0" w:space="0" w:color="auto"/>
      </w:divBdr>
      <w:divsChild>
        <w:div w:id="1617449574">
          <w:marLeft w:val="432"/>
          <w:marRight w:val="0"/>
          <w:marTop w:val="360"/>
          <w:marBottom w:val="0"/>
          <w:divBdr>
            <w:top w:val="none" w:sz="0" w:space="0" w:color="auto"/>
            <w:left w:val="none" w:sz="0" w:space="0" w:color="auto"/>
            <w:bottom w:val="none" w:sz="0" w:space="0" w:color="auto"/>
            <w:right w:val="none" w:sz="0" w:space="0" w:color="auto"/>
          </w:divBdr>
        </w:div>
      </w:divsChild>
    </w:div>
    <w:div w:id="1102798691">
      <w:bodyDiv w:val="1"/>
      <w:marLeft w:val="0"/>
      <w:marRight w:val="0"/>
      <w:marTop w:val="0"/>
      <w:marBottom w:val="0"/>
      <w:divBdr>
        <w:top w:val="none" w:sz="0" w:space="0" w:color="auto"/>
        <w:left w:val="none" w:sz="0" w:space="0" w:color="auto"/>
        <w:bottom w:val="none" w:sz="0" w:space="0" w:color="auto"/>
        <w:right w:val="none" w:sz="0" w:space="0" w:color="auto"/>
      </w:divBdr>
    </w:div>
    <w:div w:id="1145702224">
      <w:bodyDiv w:val="1"/>
      <w:marLeft w:val="0"/>
      <w:marRight w:val="0"/>
      <w:marTop w:val="0"/>
      <w:marBottom w:val="0"/>
      <w:divBdr>
        <w:top w:val="none" w:sz="0" w:space="0" w:color="auto"/>
        <w:left w:val="none" w:sz="0" w:space="0" w:color="auto"/>
        <w:bottom w:val="none" w:sz="0" w:space="0" w:color="auto"/>
        <w:right w:val="none" w:sz="0" w:space="0" w:color="auto"/>
      </w:divBdr>
      <w:divsChild>
        <w:div w:id="2012297232">
          <w:marLeft w:val="360"/>
          <w:marRight w:val="0"/>
          <w:marTop w:val="240"/>
          <w:marBottom w:val="0"/>
          <w:divBdr>
            <w:top w:val="none" w:sz="0" w:space="0" w:color="auto"/>
            <w:left w:val="none" w:sz="0" w:space="0" w:color="auto"/>
            <w:bottom w:val="none" w:sz="0" w:space="0" w:color="auto"/>
            <w:right w:val="none" w:sz="0" w:space="0" w:color="auto"/>
          </w:divBdr>
        </w:div>
      </w:divsChild>
    </w:div>
    <w:div w:id="1145974162">
      <w:bodyDiv w:val="1"/>
      <w:marLeft w:val="0"/>
      <w:marRight w:val="0"/>
      <w:marTop w:val="0"/>
      <w:marBottom w:val="0"/>
      <w:divBdr>
        <w:top w:val="none" w:sz="0" w:space="0" w:color="auto"/>
        <w:left w:val="none" w:sz="0" w:space="0" w:color="auto"/>
        <w:bottom w:val="none" w:sz="0" w:space="0" w:color="auto"/>
        <w:right w:val="none" w:sz="0" w:space="0" w:color="auto"/>
      </w:divBdr>
    </w:div>
    <w:div w:id="1192911149">
      <w:bodyDiv w:val="1"/>
      <w:marLeft w:val="0"/>
      <w:marRight w:val="0"/>
      <w:marTop w:val="0"/>
      <w:marBottom w:val="0"/>
      <w:divBdr>
        <w:top w:val="none" w:sz="0" w:space="0" w:color="auto"/>
        <w:left w:val="none" w:sz="0" w:space="0" w:color="auto"/>
        <w:bottom w:val="none" w:sz="0" w:space="0" w:color="auto"/>
        <w:right w:val="none" w:sz="0" w:space="0" w:color="auto"/>
      </w:divBdr>
      <w:divsChild>
        <w:div w:id="171989253">
          <w:marLeft w:val="749"/>
          <w:marRight w:val="0"/>
          <w:marTop w:val="140"/>
          <w:marBottom w:val="0"/>
          <w:divBdr>
            <w:top w:val="none" w:sz="0" w:space="0" w:color="auto"/>
            <w:left w:val="none" w:sz="0" w:space="0" w:color="auto"/>
            <w:bottom w:val="none" w:sz="0" w:space="0" w:color="auto"/>
            <w:right w:val="none" w:sz="0" w:space="0" w:color="auto"/>
          </w:divBdr>
        </w:div>
      </w:divsChild>
    </w:div>
    <w:div w:id="1196504698">
      <w:bodyDiv w:val="1"/>
      <w:marLeft w:val="0"/>
      <w:marRight w:val="0"/>
      <w:marTop w:val="0"/>
      <w:marBottom w:val="0"/>
      <w:divBdr>
        <w:top w:val="none" w:sz="0" w:space="0" w:color="auto"/>
        <w:left w:val="none" w:sz="0" w:space="0" w:color="auto"/>
        <w:bottom w:val="none" w:sz="0" w:space="0" w:color="auto"/>
        <w:right w:val="none" w:sz="0" w:space="0" w:color="auto"/>
      </w:divBdr>
      <w:divsChild>
        <w:div w:id="571349306">
          <w:marLeft w:val="360"/>
          <w:marRight w:val="0"/>
          <w:marTop w:val="240"/>
          <w:marBottom w:val="0"/>
          <w:divBdr>
            <w:top w:val="none" w:sz="0" w:space="0" w:color="auto"/>
            <w:left w:val="none" w:sz="0" w:space="0" w:color="auto"/>
            <w:bottom w:val="none" w:sz="0" w:space="0" w:color="auto"/>
            <w:right w:val="none" w:sz="0" w:space="0" w:color="auto"/>
          </w:divBdr>
        </w:div>
      </w:divsChild>
    </w:div>
    <w:div w:id="1232154187">
      <w:bodyDiv w:val="1"/>
      <w:marLeft w:val="0"/>
      <w:marRight w:val="0"/>
      <w:marTop w:val="0"/>
      <w:marBottom w:val="0"/>
      <w:divBdr>
        <w:top w:val="none" w:sz="0" w:space="0" w:color="auto"/>
        <w:left w:val="none" w:sz="0" w:space="0" w:color="auto"/>
        <w:bottom w:val="none" w:sz="0" w:space="0" w:color="auto"/>
        <w:right w:val="none" w:sz="0" w:space="0" w:color="auto"/>
      </w:divBdr>
      <w:divsChild>
        <w:div w:id="2023390781">
          <w:marLeft w:val="432"/>
          <w:marRight w:val="0"/>
          <w:marTop w:val="360"/>
          <w:marBottom w:val="0"/>
          <w:divBdr>
            <w:top w:val="none" w:sz="0" w:space="0" w:color="auto"/>
            <w:left w:val="none" w:sz="0" w:space="0" w:color="auto"/>
            <w:bottom w:val="none" w:sz="0" w:space="0" w:color="auto"/>
            <w:right w:val="none" w:sz="0" w:space="0" w:color="auto"/>
          </w:divBdr>
        </w:div>
        <w:div w:id="1440950625">
          <w:marLeft w:val="864"/>
          <w:marRight w:val="0"/>
          <w:marTop w:val="120"/>
          <w:marBottom w:val="0"/>
          <w:divBdr>
            <w:top w:val="none" w:sz="0" w:space="0" w:color="auto"/>
            <w:left w:val="none" w:sz="0" w:space="0" w:color="auto"/>
            <w:bottom w:val="none" w:sz="0" w:space="0" w:color="auto"/>
            <w:right w:val="none" w:sz="0" w:space="0" w:color="auto"/>
          </w:divBdr>
        </w:div>
        <w:div w:id="96945970">
          <w:marLeft w:val="864"/>
          <w:marRight w:val="0"/>
          <w:marTop w:val="120"/>
          <w:marBottom w:val="0"/>
          <w:divBdr>
            <w:top w:val="none" w:sz="0" w:space="0" w:color="auto"/>
            <w:left w:val="none" w:sz="0" w:space="0" w:color="auto"/>
            <w:bottom w:val="none" w:sz="0" w:space="0" w:color="auto"/>
            <w:right w:val="none" w:sz="0" w:space="0" w:color="auto"/>
          </w:divBdr>
        </w:div>
        <w:div w:id="1452168062">
          <w:marLeft w:val="1123"/>
          <w:marRight w:val="0"/>
          <w:marTop w:val="75"/>
          <w:marBottom w:val="0"/>
          <w:divBdr>
            <w:top w:val="none" w:sz="0" w:space="0" w:color="auto"/>
            <w:left w:val="none" w:sz="0" w:space="0" w:color="auto"/>
            <w:bottom w:val="none" w:sz="0" w:space="0" w:color="auto"/>
            <w:right w:val="none" w:sz="0" w:space="0" w:color="auto"/>
          </w:divBdr>
        </w:div>
        <w:div w:id="653604322">
          <w:marLeft w:val="1123"/>
          <w:marRight w:val="0"/>
          <w:marTop w:val="75"/>
          <w:marBottom w:val="0"/>
          <w:divBdr>
            <w:top w:val="none" w:sz="0" w:space="0" w:color="auto"/>
            <w:left w:val="none" w:sz="0" w:space="0" w:color="auto"/>
            <w:bottom w:val="none" w:sz="0" w:space="0" w:color="auto"/>
            <w:right w:val="none" w:sz="0" w:space="0" w:color="auto"/>
          </w:divBdr>
        </w:div>
      </w:divsChild>
    </w:div>
    <w:div w:id="1254438251">
      <w:bodyDiv w:val="1"/>
      <w:marLeft w:val="0"/>
      <w:marRight w:val="0"/>
      <w:marTop w:val="0"/>
      <w:marBottom w:val="0"/>
      <w:divBdr>
        <w:top w:val="none" w:sz="0" w:space="0" w:color="auto"/>
        <w:left w:val="none" w:sz="0" w:space="0" w:color="auto"/>
        <w:bottom w:val="none" w:sz="0" w:space="0" w:color="auto"/>
        <w:right w:val="none" w:sz="0" w:space="0" w:color="auto"/>
      </w:divBdr>
      <w:divsChild>
        <w:div w:id="1921744119">
          <w:marLeft w:val="0"/>
          <w:marRight w:val="0"/>
          <w:marTop w:val="0"/>
          <w:marBottom w:val="0"/>
          <w:divBdr>
            <w:top w:val="none" w:sz="0" w:space="0" w:color="auto"/>
            <w:left w:val="none" w:sz="0" w:space="0" w:color="auto"/>
            <w:bottom w:val="none" w:sz="0" w:space="0" w:color="auto"/>
            <w:right w:val="none" w:sz="0" w:space="0" w:color="auto"/>
          </w:divBdr>
          <w:divsChild>
            <w:div w:id="919825335">
              <w:marLeft w:val="0"/>
              <w:marRight w:val="0"/>
              <w:marTop w:val="0"/>
              <w:marBottom w:val="0"/>
              <w:divBdr>
                <w:top w:val="none" w:sz="0" w:space="0" w:color="auto"/>
                <w:left w:val="none" w:sz="0" w:space="0" w:color="auto"/>
                <w:bottom w:val="none" w:sz="0" w:space="0" w:color="auto"/>
                <w:right w:val="none" w:sz="0" w:space="0" w:color="auto"/>
              </w:divBdr>
              <w:divsChild>
                <w:div w:id="603851571">
                  <w:marLeft w:val="0"/>
                  <w:marRight w:val="0"/>
                  <w:marTop w:val="0"/>
                  <w:marBottom w:val="0"/>
                  <w:divBdr>
                    <w:top w:val="none" w:sz="0" w:space="0" w:color="auto"/>
                    <w:left w:val="none" w:sz="0" w:space="0" w:color="auto"/>
                    <w:bottom w:val="none" w:sz="0" w:space="0" w:color="auto"/>
                    <w:right w:val="none" w:sz="0" w:space="0" w:color="auto"/>
                  </w:divBdr>
                  <w:divsChild>
                    <w:div w:id="1169906051">
                      <w:marLeft w:val="0"/>
                      <w:marRight w:val="0"/>
                      <w:marTop w:val="0"/>
                      <w:marBottom w:val="0"/>
                      <w:divBdr>
                        <w:top w:val="none" w:sz="0" w:space="0" w:color="auto"/>
                        <w:left w:val="none" w:sz="0" w:space="0" w:color="auto"/>
                        <w:bottom w:val="none" w:sz="0" w:space="0" w:color="auto"/>
                        <w:right w:val="none" w:sz="0" w:space="0" w:color="auto"/>
                      </w:divBdr>
                      <w:divsChild>
                        <w:div w:id="2042050916">
                          <w:marLeft w:val="0"/>
                          <w:marRight w:val="0"/>
                          <w:marTop w:val="0"/>
                          <w:marBottom w:val="0"/>
                          <w:divBdr>
                            <w:top w:val="none" w:sz="0" w:space="0" w:color="auto"/>
                            <w:left w:val="none" w:sz="0" w:space="0" w:color="auto"/>
                            <w:bottom w:val="none" w:sz="0" w:space="0" w:color="auto"/>
                            <w:right w:val="none" w:sz="0" w:space="0" w:color="auto"/>
                          </w:divBdr>
                          <w:divsChild>
                            <w:div w:id="770585200">
                              <w:marLeft w:val="0"/>
                              <w:marRight w:val="0"/>
                              <w:marTop w:val="0"/>
                              <w:marBottom w:val="0"/>
                              <w:divBdr>
                                <w:top w:val="none" w:sz="0" w:space="0" w:color="auto"/>
                                <w:left w:val="none" w:sz="0" w:space="0" w:color="auto"/>
                                <w:bottom w:val="none" w:sz="0" w:space="0" w:color="auto"/>
                                <w:right w:val="none" w:sz="0" w:space="0" w:color="auto"/>
                              </w:divBdr>
                              <w:divsChild>
                                <w:div w:id="859469075">
                                  <w:marLeft w:val="0"/>
                                  <w:marRight w:val="0"/>
                                  <w:marTop w:val="0"/>
                                  <w:marBottom w:val="0"/>
                                  <w:divBdr>
                                    <w:top w:val="none" w:sz="0" w:space="0" w:color="auto"/>
                                    <w:left w:val="none" w:sz="0" w:space="0" w:color="auto"/>
                                    <w:bottom w:val="none" w:sz="0" w:space="0" w:color="auto"/>
                                    <w:right w:val="none" w:sz="0" w:space="0" w:color="auto"/>
                                  </w:divBdr>
                                </w:div>
                                <w:div w:id="209986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7808668">
      <w:bodyDiv w:val="1"/>
      <w:marLeft w:val="0"/>
      <w:marRight w:val="0"/>
      <w:marTop w:val="0"/>
      <w:marBottom w:val="0"/>
      <w:divBdr>
        <w:top w:val="none" w:sz="0" w:space="0" w:color="auto"/>
        <w:left w:val="none" w:sz="0" w:space="0" w:color="auto"/>
        <w:bottom w:val="none" w:sz="0" w:space="0" w:color="auto"/>
        <w:right w:val="none" w:sz="0" w:space="0" w:color="auto"/>
      </w:divBdr>
    </w:div>
    <w:div w:id="1270819409">
      <w:bodyDiv w:val="1"/>
      <w:marLeft w:val="0"/>
      <w:marRight w:val="0"/>
      <w:marTop w:val="0"/>
      <w:marBottom w:val="0"/>
      <w:divBdr>
        <w:top w:val="none" w:sz="0" w:space="0" w:color="auto"/>
        <w:left w:val="none" w:sz="0" w:space="0" w:color="auto"/>
        <w:bottom w:val="none" w:sz="0" w:space="0" w:color="auto"/>
        <w:right w:val="none" w:sz="0" w:space="0" w:color="auto"/>
      </w:divBdr>
      <w:divsChild>
        <w:div w:id="978925737">
          <w:marLeft w:val="1123"/>
          <w:marRight w:val="0"/>
          <w:marTop w:val="75"/>
          <w:marBottom w:val="0"/>
          <w:divBdr>
            <w:top w:val="none" w:sz="0" w:space="0" w:color="auto"/>
            <w:left w:val="none" w:sz="0" w:space="0" w:color="auto"/>
            <w:bottom w:val="none" w:sz="0" w:space="0" w:color="auto"/>
            <w:right w:val="none" w:sz="0" w:space="0" w:color="auto"/>
          </w:divBdr>
        </w:div>
      </w:divsChild>
    </w:div>
    <w:div w:id="1271278378">
      <w:bodyDiv w:val="1"/>
      <w:marLeft w:val="0"/>
      <w:marRight w:val="0"/>
      <w:marTop w:val="0"/>
      <w:marBottom w:val="0"/>
      <w:divBdr>
        <w:top w:val="none" w:sz="0" w:space="0" w:color="auto"/>
        <w:left w:val="none" w:sz="0" w:space="0" w:color="auto"/>
        <w:bottom w:val="none" w:sz="0" w:space="0" w:color="auto"/>
        <w:right w:val="none" w:sz="0" w:space="0" w:color="auto"/>
      </w:divBdr>
      <w:divsChild>
        <w:div w:id="467284385">
          <w:marLeft w:val="749"/>
          <w:marRight w:val="0"/>
          <w:marTop w:val="140"/>
          <w:marBottom w:val="0"/>
          <w:divBdr>
            <w:top w:val="none" w:sz="0" w:space="0" w:color="auto"/>
            <w:left w:val="none" w:sz="0" w:space="0" w:color="auto"/>
            <w:bottom w:val="none" w:sz="0" w:space="0" w:color="auto"/>
            <w:right w:val="none" w:sz="0" w:space="0" w:color="auto"/>
          </w:divBdr>
        </w:div>
        <w:div w:id="1636594845">
          <w:marLeft w:val="749"/>
          <w:marRight w:val="0"/>
          <w:marTop w:val="140"/>
          <w:marBottom w:val="0"/>
          <w:divBdr>
            <w:top w:val="none" w:sz="0" w:space="0" w:color="auto"/>
            <w:left w:val="none" w:sz="0" w:space="0" w:color="auto"/>
            <w:bottom w:val="none" w:sz="0" w:space="0" w:color="auto"/>
            <w:right w:val="none" w:sz="0" w:space="0" w:color="auto"/>
          </w:divBdr>
        </w:div>
      </w:divsChild>
    </w:div>
    <w:div w:id="1292635537">
      <w:bodyDiv w:val="1"/>
      <w:marLeft w:val="0"/>
      <w:marRight w:val="0"/>
      <w:marTop w:val="0"/>
      <w:marBottom w:val="0"/>
      <w:divBdr>
        <w:top w:val="none" w:sz="0" w:space="0" w:color="auto"/>
        <w:left w:val="none" w:sz="0" w:space="0" w:color="auto"/>
        <w:bottom w:val="none" w:sz="0" w:space="0" w:color="auto"/>
        <w:right w:val="none" w:sz="0" w:space="0" w:color="auto"/>
      </w:divBdr>
      <w:divsChild>
        <w:div w:id="1719011548">
          <w:marLeft w:val="749"/>
          <w:marRight w:val="0"/>
          <w:marTop w:val="140"/>
          <w:marBottom w:val="0"/>
          <w:divBdr>
            <w:top w:val="none" w:sz="0" w:space="0" w:color="auto"/>
            <w:left w:val="none" w:sz="0" w:space="0" w:color="auto"/>
            <w:bottom w:val="none" w:sz="0" w:space="0" w:color="auto"/>
            <w:right w:val="none" w:sz="0" w:space="0" w:color="auto"/>
          </w:divBdr>
        </w:div>
        <w:div w:id="1202548095">
          <w:marLeft w:val="749"/>
          <w:marRight w:val="0"/>
          <w:marTop w:val="140"/>
          <w:marBottom w:val="0"/>
          <w:divBdr>
            <w:top w:val="none" w:sz="0" w:space="0" w:color="auto"/>
            <w:left w:val="none" w:sz="0" w:space="0" w:color="auto"/>
            <w:bottom w:val="none" w:sz="0" w:space="0" w:color="auto"/>
            <w:right w:val="none" w:sz="0" w:space="0" w:color="auto"/>
          </w:divBdr>
        </w:div>
      </w:divsChild>
    </w:div>
    <w:div w:id="1298216519">
      <w:bodyDiv w:val="1"/>
      <w:marLeft w:val="0"/>
      <w:marRight w:val="0"/>
      <w:marTop w:val="0"/>
      <w:marBottom w:val="0"/>
      <w:divBdr>
        <w:top w:val="none" w:sz="0" w:space="0" w:color="auto"/>
        <w:left w:val="none" w:sz="0" w:space="0" w:color="auto"/>
        <w:bottom w:val="none" w:sz="0" w:space="0" w:color="auto"/>
        <w:right w:val="none" w:sz="0" w:space="0" w:color="auto"/>
      </w:divBdr>
    </w:div>
    <w:div w:id="1332218826">
      <w:bodyDiv w:val="1"/>
      <w:marLeft w:val="0"/>
      <w:marRight w:val="0"/>
      <w:marTop w:val="0"/>
      <w:marBottom w:val="0"/>
      <w:divBdr>
        <w:top w:val="none" w:sz="0" w:space="0" w:color="auto"/>
        <w:left w:val="none" w:sz="0" w:space="0" w:color="auto"/>
        <w:bottom w:val="none" w:sz="0" w:space="0" w:color="auto"/>
        <w:right w:val="none" w:sz="0" w:space="0" w:color="auto"/>
      </w:divBdr>
      <w:divsChild>
        <w:div w:id="1808090531">
          <w:marLeft w:val="432"/>
          <w:marRight w:val="0"/>
          <w:marTop w:val="360"/>
          <w:marBottom w:val="0"/>
          <w:divBdr>
            <w:top w:val="none" w:sz="0" w:space="0" w:color="auto"/>
            <w:left w:val="none" w:sz="0" w:space="0" w:color="auto"/>
            <w:bottom w:val="none" w:sz="0" w:space="0" w:color="auto"/>
            <w:right w:val="none" w:sz="0" w:space="0" w:color="auto"/>
          </w:divBdr>
        </w:div>
        <w:div w:id="1740596037">
          <w:marLeft w:val="432"/>
          <w:marRight w:val="0"/>
          <w:marTop w:val="360"/>
          <w:marBottom w:val="0"/>
          <w:divBdr>
            <w:top w:val="none" w:sz="0" w:space="0" w:color="auto"/>
            <w:left w:val="none" w:sz="0" w:space="0" w:color="auto"/>
            <w:bottom w:val="none" w:sz="0" w:space="0" w:color="auto"/>
            <w:right w:val="none" w:sz="0" w:space="0" w:color="auto"/>
          </w:divBdr>
        </w:div>
        <w:div w:id="1243687107">
          <w:marLeft w:val="432"/>
          <w:marRight w:val="0"/>
          <w:marTop w:val="360"/>
          <w:marBottom w:val="0"/>
          <w:divBdr>
            <w:top w:val="none" w:sz="0" w:space="0" w:color="auto"/>
            <w:left w:val="none" w:sz="0" w:space="0" w:color="auto"/>
            <w:bottom w:val="none" w:sz="0" w:space="0" w:color="auto"/>
            <w:right w:val="none" w:sz="0" w:space="0" w:color="auto"/>
          </w:divBdr>
        </w:div>
        <w:div w:id="1825777405">
          <w:marLeft w:val="864"/>
          <w:marRight w:val="0"/>
          <w:marTop w:val="120"/>
          <w:marBottom w:val="0"/>
          <w:divBdr>
            <w:top w:val="none" w:sz="0" w:space="0" w:color="auto"/>
            <w:left w:val="none" w:sz="0" w:space="0" w:color="auto"/>
            <w:bottom w:val="none" w:sz="0" w:space="0" w:color="auto"/>
            <w:right w:val="none" w:sz="0" w:space="0" w:color="auto"/>
          </w:divBdr>
        </w:div>
        <w:div w:id="1829513898">
          <w:marLeft w:val="432"/>
          <w:marRight w:val="0"/>
          <w:marTop w:val="360"/>
          <w:marBottom w:val="0"/>
          <w:divBdr>
            <w:top w:val="none" w:sz="0" w:space="0" w:color="auto"/>
            <w:left w:val="none" w:sz="0" w:space="0" w:color="auto"/>
            <w:bottom w:val="none" w:sz="0" w:space="0" w:color="auto"/>
            <w:right w:val="none" w:sz="0" w:space="0" w:color="auto"/>
          </w:divBdr>
        </w:div>
        <w:div w:id="973829565">
          <w:marLeft w:val="432"/>
          <w:marRight w:val="0"/>
          <w:marTop w:val="360"/>
          <w:marBottom w:val="0"/>
          <w:divBdr>
            <w:top w:val="none" w:sz="0" w:space="0" w:color="auto"/>
            <w:left w:val="none" w:sz="0" w:space="0" w:color="auto"/>
            <w:bottom w:val="none" w:sz="0" w:space="0" w:color="auto"/>
            <w:right w:val="none" w:sz="0" w:space="0" w:color="auto"/>
          </w:divBdr>
        </w:div>
        <w:div w:id="538666009">
          <w:marLeft w:val="864"/>
          <w:marRight w:val="0"/>
          <w:marTop w:val="120"/>
          <w:marBottom w:val="0"/>
          <w:divBdr>
            <w:top w:val="none" w:sz="0" w:space="0" w:color="auto"/>
            <w:left w:val="none" w:sz="0" w:space="0" w:color="auto"/>
            <w:bottom w:val="none" w:sz="0" w:space="0" w:color="auto"/>
            <w:right w:val="none" w:sz="0" w:space="0" w:color="auto"/>
          </w:divBdr>
        </w:div>
        <w:div w:id="72748698">
          <w:marLeft w:val="432"/>
          <w:marRight w:val="0"/>
          <w:marTop w:val="360"/>
          <w:marBottom w:val="0"/>
          <w:divBdr>
            <w:top w:val="none" w:sz="0" w:space="0" w:color="auto"/>
            <w:left w:val="none" w:sz="0" w:space="0" w:color="auto"/>
            <w:bottom w:val="none" w:sz="0" w:space="0" w:color="auto"/>
            <w:right w:val="none" w:sz="0" w:space="0" w:color="auto"/>
          </w:divBdr>
        </w:div>
        <w:div w:id="118765347">
          <w:marLeft w:val="432"/>
          <w:marRight w:val="0"/>
          <w:marTop w:val="360"/>
          <w:marBottom w:val="0"/>
          <w:divBdr>
            <w:top w:val="none" w:sz="0" w:space="0" w:color="auto"/>
            <w:left w:val="none" w:sz="0" w:space="0" w:color="auto"/>
            <w:bottom w:val="none" w:sz="0" w:space="0" w:color="auto"/>
            <w:right w:val="none" w:sz="0" w:space="0" w:color="auto"/>
          </w:divBdr>
        </w:div>
        <w:div w:id="140079560">
          <w:marLeft w:val="432"/>
          <w:marRight w:val="0"/>
          <w:marTop w:val="360"/>
          <w:marBottom w:val="0"/>
          <w:divBdr>
            <w:top w:val="none" w:sz="0" w:space="0" w:color="auto"/>
            <w:left w:val="none" w:sz="0" w:space="0" w:color="auto"/>
            <w:bottom w:val="none" w:sz="0" w:space="0" w:color="auto"/>
            <w:right w:val="none" w:sz="0" w:space="0" w:color="auto"/>
          </w:divBdr>
        </w:div>
        <w:div w:id="1518150647">
          <w:marLeft w:val="432"/>
          <w:marRight w:val="0"/>
          <w:marTop w:val="360"/>
          <w:marBottom w:val="0"/>
          <w:divBdr>
            <w:top w:val="none" w:sz="0" w:space="0" w:color="auto"/>
            <w:left w:val="none" w:sz="0" w:space="0" w:color="auto"/>
            <w:bottom w:val="none" w:sz="0" w:space="0" w:color="auto"/>
            <w:right w:val="none" w:sz="0" w:space="0" w:color="auto"/>
          </w:divBdr>
        </w:div>
      </w:divsChild>
    </w:div>
    <w:div w:id="1333295183">
      <w:bodyDiv w:val="1"/>
      <w:marLeft w:val="0"/>
      <w:marRight w:val="0"/>
      <w:marTop w:val="0"/>
      <w:marBottom w:val="0"/>
      <w:divBdr>
        <w:top w:val="none" w:sz="0" w:space="0" w:color="auto"/>
        <w:left w:val="none" w:sz="0" w:space="0" w:color="auto"/>
        <w:bottom w:val="none" w:sz="0" w:space="0" w:color="auto"/>
        <w:right w:val="none" w:sz="0" w:space="0" w:color="auto"/>
      </w:divBdr>
    </w:div>
    <w:div w:id="1333338679">
      <w:bodyDiv w:val="1"/>
      <w:marLeft w:val="0"/>
      <w:marRight w:val="0"/>
      <w:marTop w:val="0"/>
      <w:marBottom w:val="0"/>
      <w:divBdr>
        <w:top w:val="none" w:sz="0" w:space="0" w:color="auto"/>
        <w:left w:val="none" w:sz="0" w:space="0" w:color="auto"/>
        <w:bottom w:val="none" w:sz="0" w:space="0" w:color="auto"/>
        <w:right w:val="none" w:sz="0" w:space="0" w:color="auto"/>
      </w:divBdr>
    </w:div>
    <w:div w:id="1341541698">
      <w:bodyDiv w:val="1"/>
      <w:marLeft w:val="0"/>
      <w:marRight w:val="0"/>
      <w:marTop w:val="0"/>
      <w:marBottom w:val="0"/>
      <w:divBdr>
        <w:top w:val="none" w:sz="0" w:space="0" w:color="auto"/>
        <w:left w:val="none" w:sz="0" w:space="0" w:color="auto"/>
        <w:bottom w:val="none" w:sz="0" w:space="0" w:color="auto"/>
        <w:right w:val="none" w:sz="0" w:space="0" w:color="auto"/>
      </w:divBdr>
      <w:divsChild>
        <w:div w:id="415517086">
          <w:marLeft w:val="1123"/>
          <w:marRight w:val="0"/>
          <w:marTop w:val="120"/>
          <w:marBottom w:val="0"/>
          <w:divBdr>
            <w:top w:val="none" w:sz="0" w:space="0" w:color="auto"/>
            <w:left w:val="none" w:sz="0" w:space="0" w:color="auto"/>
            <w:bottom w:val="none" w:sz="0" w:space="0" w:color="auto"/>
            <w:right w:val="none" w:sz="0" w:space="0" w:color="auto"/>
          </w:divBdr>
        </w:div>
        <w:div w:id="760881575">
          <w:marLeft w:val="749"/>
          <w:marRight w:val="0"/>
          <w:marTop w:val="140"/>
          <w:marBottom w:val="0"/>
          <w:divBdr>
            <w:top w:val="none" w:sz="0" w:space="0" w:color="auto"/>
            <w:left w:val="none" w:sz="0" w:space="0" w:color="auto"/>
            <w:bottom w:val="none" w:sz="0" w:space="0" w:color="auto"/>
            <w:right w:val="none" w:sz="0" w:space="0" w:color="auto"/>
          </w:divBdr>
        </w:div>
        <w:div w:id="1031568589">
          <w:marLeft w:val="360"/>
          <w:marRight w:val="0"/>
          <w:marTop w:val="240"/>
          <w:marBottom w:val="0"/>
          <w:divBdr>
            <w:top w:val="none" w:sz="0" w:space="0" w:color="auto"/>
            <w:left w:val="none" w:sz="0" w:space="0" w:color="auto"/>
            <w:bottom w:val="none" w:sz="0" w:space="0" w:color="auto"/>
            <w:right w:val="none" w:sz="0" w:space="0" w:color="auto"/>
          </w:divBdr>
        </w:div>
        <w:div w:id="1216892737">
          <w:marLeft w:val="360"/>
          <w:marRight w:val="0"/>
          <w:marTop w:val="240"/>
          <w:marBottom w:val="0"/>
          <w:divBdr>
            <w:top w:val="none" w:sz="0" w:space="0" w:color="auto"/>
            <w:left w:val="none" w:sz="0" w:space="0" w:color="auto"/>
            <w:bottom w:val="none" w:sz="0" w:space="0" w:color="auto"/>
            <w:right w:val="none" w:sz="0" w:space="0" w:color="auto"/>
          </w:divBdr>
        </w:div>
        <w:div w:id="1230074084">
          <w:marLeft w:val="749"/>
          <w:marRight w:val="0"/>
          <w:marTop w:val="140"/>
          <w:marBottom w:val="0"/>
          <w:divBdr>
            <w:top w:val="none" w:sz="0" w:space="0" w:color="auto"/>
            <w:left w:val="none" w:sz="0" w:space="0" w:color="auto"/>
            <w:bottom w:val="none" w:sz="0" w:space="0" w:color="auto"/>
            <w:right w:val="none" w:sz="0" w:space="0" w:color="auto"/>
          </w:divBdr>
        </w:div>
        <w:div w:id="1371345556">
          <w:marLeft w:val="749"/>
          <w:marRight w:val="0"/>
          <w:marTop w:val="140"/>
          <w:marBottom w:val="0"/>
          <w:divBdr>
            <w:top w:val="none" w:sz="0" w:space="0" w:color="auto"/>
            <w:left w:val="none" w:sz="0" w:space="0" w:color="auto"/>
            <w:bottom w:val="none" w:sz="0" w:space="0" w:color="auto"/>
            <w:right w:val="none" w:sz="0" w:space="0" w:color="auto"/>
          </w:divBdr>
        </w:div>
        <w:div w:id="1483155778">
          <w:marLeft w:val="749"/>
          <w:marRight w:val="0"/>
          <w:marTop w:val="140"/>
          <w:marBottom w:val="0"/>
          <w:divBdr>
            <w:top w:val="none" w:sz="0" w:space="0" w:color="auto"/>
            <w:left w:val="none" w:sz="0" w:space="0" w:color="auto"/>
            <w:bottom w:val="none" w:sz="0" w:space="0" w:color="auto"/>
            <w:right w:val="none" w:sz="0" w:space="0" w:color="auto"/>
          </w:divBdr>
        </w:div>
        <w:div w:id="1767143693">
          <w:marLeft w:val="1123"/>
          <w:marRight w:val="0"/>
          <w:marTop w:val="120"/>
          <w:marBottom w:val="0"/>
          <w:divBdr>
            <w:top w:val="none" w:sz="0" w:space="0" w:color="auto"/>
            <w:left w:val="none" w:sz="0" w:space="0" w:color="auto"/>
            <w:bottom w:val="none" w:sz="0" w:space="0" w:color="auto"/>
            <w:right w:val="none" w:sz="0" w:space="0" w:color="auto"/>
          </w:divBdr>
        </w:div>
        <w:div w:id="1801997541">
          <w:marLeft w:val="1123"/>
          <w:marRight w:val="0"/>
          <w:marTop w:val="120"/>
          <w:marBottom w:val="0"/>
          <w:divBdr>
            <w:top w:val="none" w:sz="0" w:space="0" w:color="auto"/>
            <w:left w:val="none" w:sz="0" w:space="0" w:color="auto"/>
            <w:bottom w:val="none" w:sz="0" w:space="0" w:color="auto"/>
            <w:right w:val="none" w:sz="0" w:space="0" w:color="auto"/>
          </w:divBdr>
        </w:div>
        <w:div w:id="1937712810">
          <w:marLeft w:val="1123"/>
          <w:marRight w:val="0"/>
          <w:marTop w:val="120"/>
          <w:marBottom w:val="0"/>
          <w:divBdr>
            <w:top w:val="none" w:sz="0" w:space="0" w:color="auto"/>
            <w:left w:val="none" w:sz="0" w:space="0" w:color="auto"/>
            <w:bottom w:val="none" w:sz="0" w:space="0" w:color="auto"/>
            <w:right w:val="none" w:sz="0" w:space="0" w:color="auto"/>
          </w:divBdr>
        </w:div>
        <w:div w:id="2040084066">
          <w:marLeft w:val="1123"/>
          <w:marRight w:val="0"/>
          <w:marTop w:val="120"/>
          <w:marBottom w:val="0"/>
          <w:divBdr>
            <w:top w:val="none" w:sz="0" w:space="0" w:color="auto"/>
            <w:left w:val="none" w:sz="0" w:space="0" w:color="auto"/>
            <w:bottom w:val="none" w:sz="0" w:space="0" w:color="auto"/>
            <w:right w:val="none" w:sz="0" w:space="0" w:color="auto"/>
          </w:divBdr>
        </w:div>
      </w:divsChild>
    </w:div>
    <w:div w:id="1345671343">
      <w:bodyDiv w:val="1"/>
      <w:marLeft w:val="0"/>
      <w:marRight w:val="0"/>
      <w:marTop w:val="0"/>
      <w:marBottom w:val="0"/>
      <w:divBdr>
        <w:top w:val="none" w:sz="0" w:space="0" w:color="auto"/>
        <w:left w:val="none" w:sz="0" w:space="0" w:color="auto"/>
        <w:bottom w:val="none" w:sz="0" w:space="0" w:color="auto"/>
        <w:right w:val="none" w:sz="0" w:space="0" w:color="auto"/>
      </w:divBdr>
      <w:divsChild>
        <w:div w:id="2140679900">
          <w:marLeft w:val="864"/>
          <w:marRight w:val="0"/>
          <w:marTop w:val="120"/>
          <w:marBottom w:val="0"/>
          <w:divBdr>
            <w:top w:val="none" w:sz="0" w:space="0" w:color="auto"/>
            <w:left w:val="none" w:sz="0" w:space="0" w:color="auto"/>
            <w:bottom w:val="none" w:sz="0" w:space="0" w:color="auto"/>
            <w:right w:val="none" w:sz="0" w:space="0" w:color="auto"/>
          </w:divBdr>
        </w:div>
      </w:divsChild>
    </w:div>
    <w:div w:id="1382247103">
      <w:bodyDiv w:val="1"/>
      <w:marLeft w:val="0"/>
      <w:marRight w:val="0"/>
      <w:marTop w:val="0"/>
      <w:marBottom w:val="0"/>
      <w:divBdr>
        <w:top w:val="none" w:sz="0" w:space="0" w:color="auto"/>
        <w:left w:val="none" w:sz="0" w:space="0" w:color="auto"/>
        <w:bottom w:val="none" w:sz="0" w:space="0" w:color="auto"/>
        <w:right w:val="none" w:sz="0" w:space="0" w:color="auto"/>
      </w:divBdr>
      <w:divsChild>
        <w:div w:id="560597483">
          <w:marLeft w:val="432"/>
          <w:marRight w:val="0"/>
          <w:marTop w:val="360"/>
          <w:marBottom w:val="0"/>
          <w:divBdr>
            <w:top w:val="none" w:sz="0" w:space="0" w:color="auto"/>
            <w:left w:val="none" w:sz="0" w:space="0" w:color="auto"/>
            <w:bottom w:val="none" w:sz="0" w:space="0" w:color="auto"/>
            <w:right w:val="none" w:sz="0" w:space="0" w:color="auto"/>
          </w:divBdr>
        </w:div>
        <w:div w:id="1837840385">
          <w:marLeft w:val="864"/>
          <w:marRight w:val="0"/>
          <w:marTop w:val="120"/>
          <w:marBottom w:val="0"/>
          <w:divBdr>
            <w:top w:val="none" w:sz="0" w:space="0" w:color="auto"/>
            <w:left w:val="none" w:sz="0" w:space="0" w:color="auto"/>
            <w:bottom w:val="none" w:sz="0" w:space="0" w:color="auto"/>
            <w:right w:val="none" w:sz="0" w:space="0" w:color="auto"/>
          </w:divBdr>
        </w:div>
        <w:div w:id="16665135">
          <w:marLeft w:val="1123"/>
          <w:marRight w:val="0"/>
          <w:marTop w:val="75"/>
          <w:marBottom w:val="0"/>
          <w:divBdr>
            <w:top w:val="none" w:sz="0" w:space="0" w:color="auto"/>
            <w:left w:val="none" w:sz="0" w:space="0" w:color="auto"/>
            <w:bottom w:val="none" w:sz="0" w:space="0" w:color="auto"/>
            <w:right w:val="none" w:sz="0" w:space="0" w:color="auto"/>
          </w:divBdr>
        </w:div>
        <w:div w:id="138808229">
          <w:marLeft w:val="864"/>
          <w:marRight w:val="0"/>
          <w:marTop w:val="120"/>
          <w:marBottom w:val="0"/>
          <w:divBdr>
            <w:top w:val="none" w:sz="0" w:space="0" w:color="auto"/>
            <w:left w:val="none" w:sz="0" w:space="0" w:color="auto"/>
            <w:bottom w:val="none" w:sz="0" w:space="0" w:color="auto"/>
            <w:right w:val="none" w:sz="0" w:space="0" w:color="auto"/>
          </w:divBdr>
        </w:div>
        <w:div w:id="219563929">
          <w:marLeft w:val="1123"/>
          <w:marRight w:val="0"/>
          <w:marTop w:val="75"/>
          <w:marBottom w:val="0"/>
          <w:divBdr>
            <w:top w:val="none" w:sz="0" w:space="0" w:color="auto"/>
            <w:left w:val="none" w:sz="0" w:space="0" w:color="auto"/>
            <w:bottom w:val="none" w:sz="0" w:space="0" w:color="auto"/>
            <w:right w:val="none" w:sz="0" w:space="0" w:color="auto"/>
          </w:divBdr>
        </w:div>
        <w:div w:id="577835525">
          <w:marLeft w:val="1123"/>
          <w:marRight w:val="0"/>
          <w:marTop w:val="75"/>
          <w:marBottom w:val="0"/>
          <w:divBdr>
            <w:top w:val="none" w:sz="0" w:space="0" w:color="auto"/>
            <w:left w:val="none" w:sz="0" w:space="0" w:color="auto"/>
            <w:bottom w:val="none" w:sz="0" w:space="0" w:color="auto"/>
            <w:right w:val="none" w:sz="0" w:space="0" w:color="auto"/>
          </w:divBdr>
        </w:div>
      </w:divsChild>
    </w:div>
    <w:div w:id="1394810420">
      <w:bodyDiv w:val="1"/>
      <w:marLeft w:val="0"/>
      <w:marRight w:val="0"/>
      <w:marTop w:val="0"/>
      <w:marBottom w:val="0"/>
      <w:divBdr>
        <w:top w:val="none" w:sz="0" w:space="0" w:color="auto"/>
        <w:left w:val="none" w:sz="0" w:space="0" w:color="auto"/>
        <w:bottom w:val="none" w:sz="0" w:space="0" w:color="auto"/>
        <w:right w:val="none" w:sz="0" w:space="0" w:color="auto"/>
      </w:divBdr>
      <w:divsChild>
        <w:div w:id="1749769726">
          <w:marLeft w:val="864"/>
          <w:marRight w:val="0"/>
          <w:marTop w:val="120"/>
          <w:marBottom w:val="0"/>
          <w:divBdr>
            <w:top w:val="none" w:sz="0" w:space="0" w:color="auto"/>
            <w:left w:val="none" w:sz="0" w:space="0" w:color="auto"/>
            <w:bottom w:val="none" w:sz="0" w:space="0" w:color="auto"/>
            <w:right w:val="none" w:sz="0" w:space="0" w:color="auto"/>
          </w:divBdr>
        </w:div>
        <w:div w:id="1722098916">
          <w:marLeft w:val="864"/>
          <w:marRight w:val="0"/>
          <w:marTop w:val="120"/>
          <w:marBottom w:val="0"/>
          <w:divBdr>
            <w:top w:val="none" w:sz="0" w:space="0" w:color="auto"/>
            <w:left w:val="none" w:sz="0" w:space="0" w:color="auto"/>
            <w:bottom w:val="none" w:sz="0" w:space="0" w:color="auto"/>
            <w:right w:val="none" w:sz="0" w:space="0" w:color="auto"/>
          </w:divBdr>
        </w:div>
        <w:div w:id="1004552275">
          <w:marLeft w:val="1123"/>
          <w:marRight w:val="0"/>
          <w:marTop w:val="75"/>
          <w:marBottom w:val="0"/>
          <w:divBdr>
            <w:top w:val="none" w:sz="0" w:space="0" w:color="auto"/>
            <w:left w:val="none" w:sz="0" w:space="0" w:color="auto"/>
            <w:bottom w:val="none" w:sz="0" w:space="0" w:color="auto"/>
            <w:right w:val="none" w:sz="0" w:space="0" w:color="auto"/>
          </w:divBdr>
        </w:div>
        <w:div w:id="205795893">
          <w:marLeft w:val="1123"/>
          <w:marRight w:val="0"/>
          <w:marTop w:val="75"/>
          <w:marBottom w:val="0"/>
          <w:divBdr>
            <w:top w:val="none" w:sz="0" w:space="0" w:color="auto"/>
            <w:left w:val="none" w:sz="0" w:space="0" w:color="auto"/>
            <w:bottom w:val="none" w:sz="0" w:space="0" w:color="auto"/>
            <w:right w:val="none" w:sz="0" w:space="0" w:color="auto"/>
          </w:divBdr>
        </w:div>
        <w:div w:id="353459727">
          <w:marLeft w:val="1123"/>
          <w:marRight w:val="0"/>
          <w:marTop w:val="75"/>
          <w:marBottom w:val="0"/>
          <w:divBdr>
            <w:top w:val="none" w:sz="0" w:space="0" w:color="auto"/>
            <w:left w:val="none" w:sz="0" w:space="0" w:color="auto"/>
            <w:bottom w:val="none" w:sz="0" w:space="0" w:color="auto"/>
            <w:right w:val="none" w:sz="0" w:space="0" w:color="auto"/>
          </w:divBdr>
        </w:div>
        <w:div w:id="586378530">
          <w:marLeft w:val="432"/>
          <w:marRight w:val="0"/>
          <w:marTop w:val="360"/>
          <w:marBottom w:val="0"/>
          <w:divBdr>
            <w:top w:val="none" w:sz="0" w:space="0" w:color="auto"/>
            <w:left w:val="none" w:sz="0" w:space="0" w:color="auto"/>
            <w:bottom w:val="none" w:sz="0" w:space="0" w:color="auto"/>
            <w:right w:val="none" w:sz="0" w:space="0" w:color="auto"/>
          </w:divBdr>
        </w:div>
      </w:divsChild>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sChild>
        <w:div w:id="1399206712">
          <w:marLeft w:val="432"/>
          <w:marRight w:val="0"/>
          <w:marTop w:val="360"/>
          <w:marBottom w:val="0"/>
          <w:divBdr>
            <w:top w:val="none" w:sz="0" w:space="0" w:color="auto"/>
            <w:left w:val="none" w:sz="0" w:space="0" w:color="auto"/>
            <w:bottom w:val="none" w:sz="0" w:space="0" w:color="auto"/>
            <w:right w:val="none" w:sz="0" w:space="0" w:color="auto"/>
          </w:divBdr>
        </w:div>
        <w:div w:id="477042264">
          <w:marLeft w:val="864"/>
          <w:marRight w:val="0"/>
          <w:marTop w:val="120"/>
          <w:marBottom w:val="0"/>
          <w:divBdr>
            <w:top w:val="none" w:sz="0" w:space="0" w:color="auto"/>
            <w:left w:val="none" w:sz="0" w:space="0" w:color="auto"/>
            <w:bottom w:val="none" w:sz="0" w:space="0" w:color="auto"/>
            <w:right w:val="none" w:sz="0" w:space="0" w:color="auto"/>
          </w:divBdr>
        </w:div>
        <w:div w:id="1310789579">
          <w:marLeft w:val="1123"/>
          <w:marRight w:val="0"/>
          <w:marTop w:val="75"/>
          <w:marBottom w:val="0"/>
          <w:divBdr>
            <w:top w:val="none" w:sz="0" w:space="0" w:color="auto"/>
            <w:left w:val="none" w:sz="0" w:space="0" w:color="auto"/>
            <w:bottom w:val="none" w:sz="0" w:space="0" w:color="auto"/>
            <w:right w:val="none" w:sz="0" w:space="0" w:color="auto"/>
          </w:divBdr>
        </w:div>
        <w:div w:id="1364599474">
          <w:marLeft w:val="1123"/>
          <w:marRight w:val="0"/>
          <w:marTop w:val="75"/>
          <w:marBottom w:val="0"/>
          <w:divBdr>
            <w:top w:val="none" w:sz="0" w:space="0" w:color="auto"/>
            <w:left w:val="none" w:sz="0" w:space="0" w:color="auto"/>
            <w:bottom w:val="none" w:sz="0" w:space="0" w:color="auto"/>
            <w:right w:val="none" w:sz="0" w:space="0" w:color="auto"/>
          </w:divBdr>
        </w:div>
        <w:div w:id="1923291145">
          <w:marLeft w:val="1123"/>
          <w:marRight w:val="0"/>
          <w:marTop w:val="75"/>
          <w:marBottom w:val="0"/>
          <w:divBdr>
            <w:top w:val="none" w:sz="0" w:space="0" w:color="auto"/>
            <w:left w:val="none" w:sz="0" w:space="0" w:color="auto"/>
            <w:bottom w:val="none" w:sz="0" w:space="0" w:color="auto"/>
            <w:right w:val="none" w:sz="0" w:space="0" w:color="auto"/>
          </w:divBdr>
        </w:div>
        <w:div w:id="1121681403">
          <w:marLeft w:val="864"/>
          <w:marRight w:val="0"/>
          <w:marTop w:val="120"/>
          <w:marBottom w:val="0"/>
          <w:divBdr>
            <w:top w:val="none" w:sz="0" w:space="0" w:color="auto"/>
            <w:left w:val="none" w:sz="0" w:space="0" w:color="auto"/>
            <w:bottom w:val="none" w:sz="0" w:space="0" w:color="auto"/>
            <w:right w:val="none" w:sz="0" w:space="0" w:color="auto"/>
          </w:divBdr>
        </w:div>
        <w:div w:id="102695341">
          <w:marLeft w:val="1123"/>
          <w:marRight w:val="0"/>
          <w:marTop w:val="75"/>
          <w:marBottom w:val="0"/>
          <w:divBdr>
            <w:top w:val="none" w:sz="0" w:space="0" w:color="auto"/>
            <w:left w:val="none" w:sz="0" w:space="0" w:color="auto"/>
            <w:bottom w:val="none" w:sz="0" w:space="0" w:color="auto"/>
            <w:right w:val="none" w:sz="0" w:space="0" w:color="auto"/>
          </w:divBdr>
        </w:div>
        <w:div w:id="1646085689">
          <w:marLeft w:val="1123"/>
          <w:marRight w:val="0"/>
          <w:marTop w:val="75"/>
          <w:marBottom w:val="0"/>
          <w:divBdr>
            <w:top w:val="none" w:sz="0" w:space="0" w:color="auto"/>
            <w:left w:val="none" w:sz="0" w:space="0" w:color="auto"/>
            <w:bottom w:val="none" w:sz="0" w:space="0" w:color="auto"/>
            <w:right w:val="none" w:sz="0" w:space="0" w:color="auto"/>
          </w:divBdr>
        </w:div>
        <w:div w:id="291907040">
          <w:marLeft w:val="1123"/>
          <w:marRight w:val="0"/>
          <w:marTop w:val="75"/>
          <w:marBottom w:val="0"/>
          <w:divBdr>
            <w:top w:val="none" w:sz="0" w:space="0" w:color="auto"/>
            <w:left w:val="none" w:sz="0" w:space="0" w:color="auto"/>
            <w:bottom w:val="none" w:sz="0" w:space="0" w:color="auto"/>
            <w:right w:val="none" w:sz="0" w:space="0" w:color="auto"/>
          </w:divBdr>
        </w:div>
        <w:div w:id="211622268">
          <w:marLeft w:val="1123"/>
          <w:marRight w:val="0"/>
          <w:marTop w:val="75"/>
          <w:marBottom w:val="0"/>
          <w:divBdr>
            <w:top w:val="none" w:sz="0" w:space="0" w:color="auto"/>
            <w:left w:val="none" w:sz="0" w:space="0" w:color="auto"/>
            <w:bottom w:val="none" w:sz="0" w:space="0" w:color="auto"/>
            <w:right w:val="none" w:sz="0" w:space="0" w:color="auto"/>
          </w:divBdr>
        </w:div>
        <w:div w:id="475681280">
          <w:marLeft w:val="864"/>
          <w:marRight w:val="0"/>
          <w:marTop w:val="120"/>
          <w:marBottom w:val="0"/>
          <w:divBdr>
            <w:top w:val="none" w:sz="0" w:space="0" w:color="auto"/>
            <w:left w:val="none" w:sz="0" w:space="0" w:color="auto"/>
            <w:bottom w:val="none" w:sz="0" w:space="0" w:color="auto"/>
            <w:right w:val="none" w:sz="0" w:space="0" w:color="auto"/>
          </w:divBdr>
        </w:div>
        <w:div w:id="1023632470">
          <w:marLeft w:val="1123"/>
          <w:marRight w:val="0"/>
          <w:marTop w:val="75"/>
          <w:marBottom w:val="0"/>
          <w:divBdr>
            <w:top w:val="none" w:sz="0" w:space="0" w:color="auto"/>
            <w:left w:val="none" w:sz="0" w:space="0" w:color="auto"/>
            <w:bottom w:val="none" w:sz="0" w:space="0" w:color="auto"/>
            <w:right w:val="none" w:sz="0" w:space="0" w:color="auto"/>
          </w:divBdr>
        </w:div>
        <w:div w:id="1207060591">
          <w:marLeft w:val="1123"/>
          <w:marRight w:val="0"/>
          <w:marTop w:val="75"/>
          <w:marBottom w:val="0"/>
          <w:divBdr>
            <w:top w:val="none" w:sz="0" w:space="0" w:color="auto"/>
            <w:left w:val="none" w:sz="0" w:space="0" w:color="auto"/>
            <w:bottom w:val="none" w:sz="0" w:space="0" w:color="auto"/>
            <w:right w:val="none" w:sz="0" w:space="0" w:color="auto"/>
          </w:divBdr>
        </w:div>
        <w:div w:id="1338264344">
          <w:marLeft w:val="1123"/>
          <w:marRight w:val="0"/>
          <w:marTop w:val="75"/>
          <w:marBottom w:val="0"/>
          <w:divBdr>
            <w:top w:val="none" w:sz="0" w:space="0" w:color="auto"/>
            <w:left w:val="none" w:sz="0" w:space="0" w:color="auto"/>
            <w:bottom w:val="none" w:sz="0" w:space="0" w:color="auto"/>
            <w:right w:val="none" w:sz="0" w:space="0" w:color="auto"/>
          </w:divBdr>
        </w:div>
        <w:div w:id="1640111600">
          <w:marLeft w:val="1123"/>
          <w:marRight w:val="0"/>
          <w:marTop w:val="75"/>
          <w:marBottom w:val="0"/>
          <w:divBdr>
            <w:top w:val="none" w:sz="0" w:space="0" w:color="auto"/>
            <w:left w:val="none" w:sz="0" w:space="0" w:color="auto"/>
            <w:bottom w:val="none" w:sz="0" w:space="0" w:color="auto"/>
            <w:right w:val="none" w:sz="0" w:space="0" w:color="auto"/>
          </w:divBdr>
        </w:div>
        <w:div w:id="360324390">
          <w:marLeft w:val="1123"/>
          <w:marRight w:val="0"/>
          <w:marTop w:val="75"/>
          <w:marBottom w:val="0"/>
          <w:divBdr>
            <w:top w:val="none" w:sz="0" w:space="0" w:color="auto"/>
            <w:left w:val="none" w:sz="0" w:space="0" w:color="auto"/>
            <w:bottom w:val="none" w:sz="0" w:space="0" w:color="auto"/>
            <w:right w:val="none" w:sz="0" w:space="0" w:color="auto"/>
          </w:divBdr>
        </w:div>
      </w:divsChild>
    </w:div>
    <w:div w:id="1422026900">
      <w:bodyDiv w:val="1"/>
      <w:marLeft w:val="0"/>
      <w:marRight w:val="0"/>
      <w:marTop w:val="0"/>
      <w:marBottom w:val="0"/>
      <w:divBdr>
        <w:top w:val="none" w:sz="0" w:space="0" w:color="auto"/>
        <w:left w:val="none" w:sz="0" w:space="0" w:color="auto"/>
        <w:bottom w:val="none" w:sz="0" w:space="0" w:color="auto"/>
        <w:right w:val="none" w:sz="0" w:space="0" w:color="auto"/>
      </w:divBdr>
      <w:divsChild>
        <w:div w:id="1280331747">
          <w:marLeft w:val="432"/>
          <w:marRight w:val="0"/>
          <w:marTop w:val="360"/>
          <w:marBottom w:val="0"/>
          <w:divBdr>
            <w:top w:val="none" w:sz="0" w:space="0" w:color="auto"/>
            <w:left w:val="none" w:sz="0" w:space="0" w:color="auto"/>
            <w:bottom w:val="none" w:sz="0" w:space="0" w:color="auto"/>
            <w:right w:val="none" w:sz="0" w:space="0" w:color="auto"/>
          </w:divBdr>
        </w:div>
      </w:divsChild>
    </w:div>
    <w:div w:id="1422068542">
      <w:bodyDiv w:val="1"/>
      <w:marLeft w:val="0"/>
      <w:marRight w:val="0"/>
      <w:marTop w:val="0"/>
      <w:marBottom w:val="0"/>
      <w:divBdr>
        <w:top w:val="none" w:sz="0" w:space="0" w:color="auto"/>
        <w:left w:val="none" w:sz="0" w:space="0" w:color="auto"/>
        <w:bottom w:val="none" w:sz="0" w:space="0" w:color="auto"/>
        <w:right w:val="none" w:sz="0" w:space="0" w:color="auto"/>
      </w:divBdr>
      <w:divsChild>
        <w:div w:id="114374638">
          <w:marLeft w:val="432"/>
          <w:marRight w:val="0"/>
          <w:marTop w:val="360"/>
          <w:marBottom w:val="0"/>
          <w:divBdr>
            <w:top w:val="none" w:sz="0" w:space="0" w:color="auto"/>
            <w:left w:val="none" w:sz="0" w:space="0" w:color="auto"/>
            <w:bottom w:val="none" w:sz="0" w:space="0" w:color="auto"/>
            <w:right w:val="none" w:sz="0" w:space="0" w:color="auto"/>
          </w:divBdr>
        </w:div>
        <w:div w:id="681588926">
          <w:marLeft w:val="864"/>
          <w:marRight w:val="0"/>
          <w:marTop w:val="120"/>
          <w:marBottom w:val="0"/>
          <w:divBdr>
            <w:top w:val="none" w:sz="0" w:space="0" w:color="auto"/>
            <w:left w:val="none" w:sz="0" w:space="0" w:color="auto"/>
            <w:bottom w:val="none" w:sz="0" w:space="0" w:color="auto"/>
            <w:right w:val="none" w:sz="0" w:space="0" w:color="auto"/>
          </w:divBdr>
        </w:div>
        <w:div w:id="497765762">
          <w:marLeft w:val="1123"/>
          <w:marRight w:val="0"/>
          <w:marTop w:val="75"/>
          <w:marBottom w:val="0"/>
          <w:divBdr>
            <w:top w:val="none" w:sz="0" w:space="0" w:color="auto"/>
            <w:left w:val="none" w:sz="0" w:space="0" w:color="auto"/>
            <w:bottom w:val="none" w:sz="0" w:space="0" w:color="auto"/>
            <w:right w:val="none" w:sz="0" w:space="0" w:color="auto"/>
          </w:divBdr>
        </w:div>
        <w:div w:id="2008435179">
          <w:marLeft w:val="1123"/>
          <w:marRight w:val="0"/>
          <w:marTop w:val="75"/>
          <w:marBottom w:val="0"/>
          <w:divBdr>
            <w:top w:val="none" w:sz="0" w:space="0" w:color="auto"/>
            <w:left w:val="none" w:sz="0" w:space="0" w:color="auto"/>
            <w:bottom w:val="none" w:sz="0" w:space="0" w:color="auto"/>
            <w:right w:val="none" w:sz="0" w:space="0" w:color="auto"/>
          </w:divBdr>
        </w:div>
        <w:div w:id="765810790">
          <w:marLeft w:val="864"/>
          <w:marRight w:val="0"/>
          <w:marTop w:val="120"/>
          <w:marBottom w:val="0"/>
          <w:divBdr>
            <w:top w:val="none" w:sz="0" w:space="0" w:color="auto"/>
            <w:left w:val="none" w:sz="0" w:space="0" w:color="auto"/>
            <w:bottom w:val="none" w:sz="0" w:space="0" w:color="auto"/>
            <w:right w:val="none" w:sz="0" w:space="0" w:color="auto"/>
          </w:divBdr>
        </w:div>
        <w:div w:id="272053654">
          <w:marLeft w:val="864"/>
          <w:marRight w:val="0"/>
          <w:marTop w:val="120"/>
          <w:marBottom w:val="0"/>
          <w:divBdr>
            <w:top w:val="none" w:sz="0" w:space="0" w:color="auto"/>
            <w:left w:val="none" w:sz="0" w:space="0" w:color="auto"/>
            <w:bottom w:val="none" w:sz="0" w:space="0" w:color="auto"/>
            <w:right w:val="none" w:sz="0" w:space="0" w:color="auto"/>
          </w:divBdr>
        </w:div>
        <w:div w:id="364643008">
          <w:marLeft w:val="864"/>
          <w:marRight w:val="0"/>
          <w:marTop w:val="120"/>
          <w:marBottom w:val="0"/>
          <w:divBdr>
            <w:top w:val="none" w:sz="0" w:space="0" w:color="auto"/>
            <w:left w:val="none" w:sz="0" w:space="0" w:color="auto"/>
            <w:bottom w:val="none" w:sz="0" w:space="0" w:color="auto"/>
            <w:right w:val="none" w:sz="0" w:space="0" w:color="auto"/>
          </w:divBdr>
        </w:div>
        <w:div w:id="312029375">
          <w:marLeft w:val="864"/>
          <w:marRight w:val="0"/>
          <w:marTop w:val="120"/>
          <w:marBottom w:val="0"/>
          <w:divBdr>
            <w:top w:val="none" w:sz="0" w:space="0" w:color="auto"/>
            <w:left w:val="none" w:sz="0" w:space="0" w:color="auto"/>
            <w:bottom w:val="none" w:sz="0" w:space="0" w:color="auto"/>
            <w:right w:val="none" w:sz="0" w:space="0" w:color="auto"/>
          </w:divBdr>
        </w:div>
        <w:div w:id="294070246">
          <w:marLeft w:val="1123"/>
          <w:marRight w:val="0"/>
          <w:marTop w:val="75"/>
          <w:marBottom w:val="0"/>
          <w:divBdr>
            <w:top w:val="none" w:sz="0" w:space="0" w:color="auto"/>
            <w:left w:val="none" w:sz="0" w:space="0" w:color="auto"/>
            <w:bottom w:val="none" w:sz="0" w:space="0" w:color="auto"/>
            <w:right w:val="none" w:sz="0" w:space="0" w:color="auto"/>
          </w:divBdr>
        </w:div>
        <w:div w:id="805850537">
          <w:marLeft w:val="864"/>
          <w:marRight w:val="0"/>
          <w:marTop w:val="120"/>
          <w:marBottom w:val="0"/>
          <w:divBdr>
            <w:top w:val="none" w:sz="0" w:space="0" w:color="auto"/>
            <w:left w:val="none" w:sz="0" w:space="0" w:color="auto"/>
            <w:bottom w:val="none" w:sz="0" w:space="0" w:color="auto"/>
            <w:right w:val="none" w:sz="0" w:space="0" w:color="auto"/>
          </w:divBdr>
        </w:div>
        <w:div w:id="1545867911">
          <w:marLeft w:val="1123"/>
          <w:marRight w:val="0"/>
          <w:marTop w:val="75"/>
          <w:marBottom w:val="0"/>
          <w:divBdr>
            <w:top w:val="none" w:sz="0" w:space="0" w:color="auto"/>
            <w:left w:val="none" w:sz="0" w:space="0" w:color="auto"/>
            <w:bottom w:val="none" w:sz="0" w:space="0" w:color="auto"/>
            <w:right w:val="none" w:sz="0" w:space="0" w:color="auto"/>
          </w:divBdr>
        </w:div>
      </w:divsChild>
    </w:div>
    <w:div w:id="1436365666">
      <w:bodyDiv w:val="1"/>
      <w:marLeft w:val="0"/>
      <w:marRight w:val="0"/>
      <w:marTop w:val="0"/>
      <w:marBottom w:val="0"/>
      <w:divBdr>
        <w:top w:val="none" w:sz="0" w:space="0" w:color="auto"/>
        <w:left w:val="none" w:sz="0" w:space="0" w:color="auto"/>
        <w:bottom w:val="none" w:sz="0" w:space="0" w:color="auto"/>
        <w:right w:val="none" w:sz="0" w:space="0" w:color="auto"/>
      </w:divBdr>
    </w:div>
    <w:div w:id="1482119315">
      <w:bodyDiv w:val="1"/>
      <w:marLeft w:val="0"/>
      <w:marRight w:val="0"/>
      <w:marTop w:val="0"/>
      <w:marBottom w:val="0"/>
      <w:divBdr>
        <w:top w:val="none" w:sz="0" w:space="0" w:color="auto"/>
        <w:left w:val="none" w:sz="0" w:space="0" w:color="auto"/>
        <w:bottom w:val="none" w:sz="0" w:space="0" w:color="auto"/>
        <w:right w:val="none" w:sz="0" w:space="0" w:color="auto"/>
      </w:divBdr>
      <w:divsChild>
        <w:div w:id="1788575098">
          <w:marLeft w:val="749"/>
          <w:marRight w:val="0"/>
          <w:marTop w:val="140"/>
          <w:marBottom w:val="0"/>
          <w:divBdr>
            <w:top w:val="none" w:sz="0" w:space="0" w:color="auto"/>
            <w:left w:val="none" w:sz="0" w:space="0" w:color="auto"/>
            <w:bottom w:val="none" w:sz="0" w:space="0" w:color="auto"/>
            <w:right w:val="none" w:sz="0" w:space="0" w:color="auto"/>
          </w:divBdr>
        </w:div>
      </w:divsChild>
    </w:div>
    <w:div w:id="1484202522">
      <w:bodyDiv w:val="1"/>
      <w:marLeft w:val="0"/>
      <w:marRight w:val="0"/>
      <w:marTop w:val="0"/>
      <w:marBottom w:val="0"/>
      <w:divBdr>
        <w:top w:val="none" w:sz="0" w:space="0" w:color="auto"/>
        <w:left w:val="none" w:sz="0" w:space="0" w:color="auto"/>
        <w:bottom w:val="none" w:sz="0" w:space="0" w:color="auto"/>
        <w:right w:val="none" w:sz="0" w:space="0" w:color="auto"/>
      </w:divBdr>
    </w:div>
    <w:div w:id="1489246699">
      <w:bodyDiv w:val="1"/>
      <w:marLeft w:val="0"/>
      <w:marRight w:val="0"/>
      <w:marTop w:val="0"/>
      <w:marBottom w:val="0"/>
      <w:divBdr>
        <w:top w:val="none" w:sz="0" w:space="0" w:color="auto"/>
        <w:left w:val="none" w:sz="0" w:space="0" w:color="auto"/>
        <w:bottom w:val="none" w:sz="0" w:space="0" w:color="auto"/>
        <w:right w:val="none" w:sz="0" w:space="0" w:color="auto"/>
      </w:divBdr>
      <w:divsChild>
        <w:div w:id="1139961123">
          <w:marLeft w:val="864"/>
          <w:marRight w:val="0"/>
          <w:marTop w:val="120"/>
          <w:marBottom w:val="0"/>
          <w:divBdr>
            <w:top w:val="none" w:sz="0" w:space="0" w:color="auto"/>
            <w:left w:val="none" w:sz="0" w:space="0" w:color="auto"/>
            <w:bottom w:val="none" w:sz="0" w:space="0" w:color="auto"/>
            <w:right w:val="none" w:sz="0" w:space="0" w:color="auto"/>
          </w:divBdr>
        </w:div>
        <w:div w:id="1667050449">
          <w:marLeft w:val="1123"/>
          <w:marRight w:val="0"/>
          <w:marTop w:val="75"/>
          <w:marBottom w:val="0"/>
          <w:divBdr>
            <w:top w:val="none" w:sz="0" w:space="0" w:color="auto"/>
            <w:left w:val="none" w:sz="0" w:space="0" w:color="auto"/>
            <w:bottom w:val="none" w:sz="0" w:space="0" w:color="auto"/>
            <w:right w:val="none" w:sz="0" w:space="0" w:color="auto"/>
          </w:divBdr>
        </w:div>
        <w:div w:id="1522936390">
          <w:marLeft w:val="1123"/>
          <w:marRight w:val="0"/>
          <w:marTop w:val="75"/>
          <w:marBottom w:val="0"/>
          <w:divBdr>
            <w:top w:val="none" w:sz="0" w:space="0" w:color="auto"/>
            <w:left w:val="none" w:sz="0" w:space="0" w:color="auto"/>
            <w:bottom w:val="none" w:sz="0" w:space="0" w:color="auto"/>
            <w:right w:val="none" w:sz="0" w:space="0" w:color="auto"/>
          </w:divBdr>
        </w:div>
        <w:div w:id="1760980853">
          <w:marLeft w:val="864"/>
          <w:marRight w:val="0"/>
          <w:marTop w:val="120"/>
          <w:marBottom w:val="0"/>
          <w:divBdr>
            <w:top w:val="none" w:sz="0" w:space="0" w:color="auto"/>
            <w:left w:val="none" w:sz="0" w:space="0" w:color="auto"/>
            <w:bottom w:val="none" w:sz="0" w:space="0" w:color="auto"/>
            <w:right w:val="none" w:sz="0" w:space="0" w:color="auto"/>
          </w:divBdr>
        </w:div>
        <w:div w:id="1044138265">
          <w:marLeft w:val="1123"/>
          <w:marRight w:val="0"/>
          <w:marTop w:val="75"/>
          <w:marBottom w:val="0"/>
          <w:divBdr>
            <w:top w:val="none" w:sz="0" w:space="0" w:color="auto"/>
            <w:left w:val="none" w:sz="0" w:space="0" w:color="auto"/>
            <w:bottom w:val="none" w:sz="0" w:space="0" w:color="auto"/>
            <w:right w:val="none" w:sz="0" w:space="0" w:color="auto"/>
          </w:divBdr>
        </w:div>
      </w:divsChild>
    </w:div>
    <w:div w:id="1493981228">
      <w:bodyDiv w:val="1"/>
      <w:marLeft w:val="0"/>
      <w:marRight w:val="0"/>
      <w:marTop w:val="0"/>
      <w:marBottom w:val="0"/>
      <w:divBdr>
        <w:top w:val="none" w:sz="0" w:space="0" w:color="auto"/>
        <w:left w:val="none" w:sz="0" w:space="0" w:color="auto"/>
        <w:bottom w:val="none" w:sz="0" w:space="0" w:color="auto"/>
        <w:right w:val="none" w:sz="0" w:space="0" w:color="auto"/>
      </w:divBdr>
      <w:divsChild>
        <w:div w:id="211309657">
          <w:marLeft w:val="749"/>
          <w:marRight w:val="0"/>
          <w:marTop w:val="140"/>
          <w:marBottom w:val="0"/>
          <w:divBdr>
            <w:top w:val="none" w:sz="0" w:space="0" w:color="auto"/>
            <w:left w:val="none" w:sz="0" w:space="0" w:color="auto"/>
            <w:bottom w:val="none" w:sz="0" w:space="0" w:color="auto"/>
            <w:right w:val="none" w:sz="0" w:space="0" w:color="auto"/>
          </w:divBdr>
        </w:div>
        <w:div w:id="379593830">
          <w:marLeft w:val="749"/>
          <w:marRight w:val="0"/>
          <w:marTop w:val="140"/>
          <w:marBottom w:val="0"/>
          <w:divBdr>
            <w:top w:val="none" w:sz="0" w:space="0" w:color="auto"/>
            <w:left w:val="none" w:sz="0" w:space="0" w:color="auto"/>
            <w:bottom w:val="none" w:sz="0" w:space="0" w:color="auto"/>
            <w:right w:val="none" w:sz="0" w:space="0" w:color="auto"/>
          </w:divBdr>
        </w:div>
        <w:div w:id="506099352">
          <w:marLeft w:val="749"/>
          <w:marRight w:val="0"/>
          <w:marTop w:val="140"/>
          <w:marBottom w:val="0"/>
          <w:divBdr>
            <w:top w:val="none" w:sz="0" w:space="0" w:color="auto"/>
            <w:left w:val="none" w:sz="0" w:space="0" w:color="auto"/>
            <w:bottom w:val="none" w:sz="0" w:space="0" w:color="auto"/>
            <w:right w:val="none" w:sz="0" w:space="0" w:color="auto"/>
          </w:divBdr>
        </w:div>
        <w:div w:id="959385723">
          <w:marLeft w:val="1123"/>
          <w:marRight w:val="0"/>
          <w:marTop w:val="120"/>
          <w:marBottom w:val="0"/>
          <w:divBdr>
            <w:top w:val="none" w:sz="0" w:space="0" w:color="auto"/>
            <w:left w:val="none" w:sz="0" w:space="0" w:color="auto"/>
            <w:bottom w:val="none" w:sz="0" w:space="0" w:color="auto"/>
            <w:right w:val="none" w:sz="0" w:space="0" w:color="auto"/>
          </w:divBdr>
        </w:div>
        <w:div w:id="1207177217">
          <w:marLeft w:val="1123"/>
          <w:marRight w:val="0"/>
          <w:marTop w:val="120"/>
          <w:marBottom w:val="0"/>
          <w:divBdr>
            <w:top w:val="none" w:sz="0" w:space="0" w:color="auto"/>
            <w:left w:val="none" w:sz="0" w:space="0" w:color="auto"/>
            <w:bottom w:val="none" w:sz="0" w:space="0" w:color="auto"/>
            <w:right w:val="none" w:sz="0" w:space="0" w:color="auto"/>
          </w:divBdr>
        </w:div>
        <w:div w:id="1350597610">
          <w:marLeft w:val="749"/>
          <w:marRight w:val="0"/>
          <w:marTop w:val="140"/>
          <w:marBottom w:val="0"/>
          <w:divBdr>
            <w:top w:val="none" w:sz="0" w:space="0" w:color="auto"/>
            <w:left w:val="none" w:sz="0" w:space="0" w:color="auto"/>
            <w:bottom w:val="none" w:sz="0" w:space="0" w:color="auto"/>
            <w:right w:val="none" w:sz="0" w:space="0" w:color="auto"/>
          </w:divBdr>
        </w:div>
        <w:div w:id="1481268964">
          <w:marLeft w:val="749"/>
          <w:marRight w:val="0"/>
          <w:marTop w:val="140"/>
          <w:marBottom w:val="0"/>
          <w:divBdr>
            <w:top w:val="none" w:sz="0" w:space="0" w:color="auto"/>
            <w:left w:val="none" w:sz="0" w:space="0" w:color="auto"/>
            <w:bottom w:val="none" w:sz="0" w:space="0" w:color="auto"/>
            <w:right w:val="none" w:sz="0" w:space="0" w:color="auto"/>
          </w:divBdr>
        </w:div>
        <w:div w:id="1611087085">
          <w:marLeft w:val="1123"/>
          <w:marRight w:val="0"/>
          <w:marTop w:val="120"/>
          <w:marBottom w:val="0"/>
          <w:divBdr>
            <w:top w:val="none" w:sz="0" w:space="0" w:color="auto"/>
            <w:left w:val="none" w:sz="0" w:space="0" w:color="auto"/>
            <w:bottom w:val="none" w:sz="0" w:space="0" w:color="auto"/>
            <w:right w:val="none" w:sz="0" w:space="0" w:color="auto"/>
          </w:divBdr>
        </w:div>
        <w:div w:id="1851674227">
          <w:marLeft w:val="749"/>
          <w:marRight w:val="0"/>
          <w:marTop w:val="140"/>
          <w:marBottom w:val="0"/>
          <w:divBdr>
            <w:top w:val="none" w:sz="0" w:space="0" w:color="auto"/>
            <w:left w:val="none" w:sz="0" w:space="0" w:color="auto"/>
            <w:bottom w:val="none" w:sz="0" w:space="0" w:color="auto"/>
            <w:right w:val="none" w:sz="0" w:space="0" w:color="auto"/>
          </w:divBdr>
        </w:div>
        <w:div w:id="2033064797">
          <w:marLeft w:val="749"/>
          <w:marRight w:val="0"/>
          <w:marTop w:val="140"/>
          <w:marBottom w:val="0"/>
          <w:divBdr>
            <w:top w:val="none" w:sz="0" w:space="0" w:color="auto"/>
            <w:left w:val="none" w:sz="0" w:space="0" w:color="auto"/>
            <w:bottom w:val="none" w:sz="0" w:space="0" w:color="auto"/>
            <w:right w:val="none" w:sz="0" w:space="0" w:color="auto"/>
          </w:divBdr>
        </w:div>
        <w:div w:id="2087872712">
          <w:marLeft w:val="360"/>
          <w:marRight w:val="0"/>
          <w:marTop w:val="240"/>
          <w:marBottom w:val="0"/>
          <w:divBdr>
            <w:top w:val="none" w:sz="0" w:space="0" w:color="auto"/>
            <w:left w:val="none" w:sz="0" w:space="0" w:color="auto"/>
            <w:bottom w:val="none" w:sz="0" w:space="0" w:color="auto"/>
            <w:right w:val="none" w:sz="0" w:space="0" w:color="auto"/>
          </w:divBdr>
        </w:div>
      </w:divsChild>
    </w:div>
    <w:div w:id="1530483877">
      <w:bodyDiv w:val="1"/>
      <w:marLeft w:val="0"/>
      <w:marRight w:val="0"/>
      <w:marTop w:val="0"/>
      <w:marBottom w:val="0"/>
      <w:divBdr>
        <w:top w:val="none" w:sz="0" w:space="0" w:color="auto"/>
        <w:left w:val="none" w:sz="0" w:space="0" w:color="auto"/>
        <w:bottom w:val="none" w:sz="0" w:space="0" w:color="auto"/>
        <w:right w:val="none" w:sz="0" w:space="0" w:color="auto"/>
      </w:divBdr>
    </w:div>
    <w:div w:id="1545485432">
      <w:bodyDiv w:val="1"/>
      <w:marLeft w:val="0"/>
      <w:marRight w:val="0"/>
      <w:marTop w:val="0"/>
      <w:marBottom w:val="0"/>
      <w:divBdr>
        <w:top w:val="none" w:sz="0" w:space="0" w:color="auto"/>
        <w:left w:val="none" w:sz="0" w:space="0" w:color="auto"/>
        <w:bottom w:val="none" w:sz="0" w:space="0" w:color="auto"/>
        <w:right w:val="none" w:sz="0" w:space="0" w:color="auto"/>
      </w:divBdr>
      <w:divsChild>
        <w:div w:id="279797344">
          <w:marLeft w:val="1123"/>
          <w:marRight w:val="0"/>
          <w:marTop w:val="120"/>
          <w:marBottom w:val="0"/>
          <w:divBdr>
            <w:top w:val="none" w:sz="0" w:space="0" w:color="auto"/>
            <w:left w:val="none" w:sz="0" w:space="0" w:color="auto"/>
            <w:bottom w:val="none" w:sz="0" w:space="0" w:color="auto"/>
            <w:right w:val="none" w:sz="0" w:space="0" w:color="auto"/>
          </w:divBdr>
        </w:div>
        <w:div w:id="445586446">
          <w:marLeft w:val="1123"/>
          <w:marRight w:val="0"/>
          <w:marTop w:val="120"/>
          <w:marBottom w:val="0"/>
          <w:divBdr>
            <w:top w:val="none" w:sz="0" w:space="0" w:color="auto"/>
            <w:left w:val="none" w:sz="0" w:space="0" w:color="auto"/>
            <w:bottom w:val="none" w:sz="0" w:space="0" w:color="auto"/>
            <w:right w:val="none" w:sz="0" w:space="0" w:color="auto"/>
          </w:divBdr>
        </w:div>
        <w:div w:id="1761752684">
          <w:marLeft w:val="749"/>
          <w:marRight w:val="0"/>
          <w:marTop w:val="140"/>
          <w:marBottom w:val="0"/>
          <w:divBdr>
            <w:top w:val="none" w:sz="0" w:space="0" w:color="auto"/>
            <w:left w:val="none" w:sz="0" w:space="0" w:color="auto"/>
            <w:bottom w:val="none" w:sz="0" w:space="0" w:color="auto"/>
            <w:right w:val="none" w:sz="0" w:space="0" w:color="auto"/>
          </w:divBdr>
        </w:div>
        <w:div w:id="1854689386">
          <w:marLeft w:val="1123"/>
          <w:marRight w:val="0"/>
          <w:marTop w:val="120"/>
          <w:marBottom w:val="0"/>
          <w:divBdr>
            <w:top w:val="none" w:sz="0" w:space="0" w:color="auto"/>
            <w:left w:val="none" w:sz="0" w:space="0" w:color="auto"/>
            <w:bottom w:val="none" w:sz="0" w:space="0" w:color="auto"/>
            <w:right w:val="none" w:sz="0" w:space="0" w:color="auto"/>
          </w:divBdr>
        </w:div>
      </w:divsChild>
    </w:div>
    <w:div w:id="1565875674">
      <w:bodyDiv w:val="1"/>
      <w:marLeft w:val="0"/>
      <w:marRight w:val="0"/>
      <w:marTop w:val="0"/>
      <w:marBottom w:val="0"/>
      <w:divBdr>
        <w:top w:val="none" w:sz="0" w:space="0" w:color="auto"/>
        <w:left w:val="none" w:sz="0" w:space="0" w:color="auto"/>
        <w:bottom w:val="none" w:sz="0" w:space="0" w:color="auto"/>
        <w:right w:val="none" w:sz="0" w:space="0" w:color="auto"/>
      </w:divBdr>
    </w:div>
    <w:div w:id="1579166704">
      <w:bodyDiv w:val="1"/>
      <w:marLeft w:val="0"/>
      <w:marRight w:val="0"/>
      <w:marTop w:val="0"/>
      <w:marBottom w:val="0"/>
      <w:divBdr>
        <w:top w:val="none" w:sz="0" w:space="0" w:color="auto"/>
        <w:left w:val="none" w:sz="0" w:space="0" w:color="auto"/>
        <w:bottom w:val="none" w:sz="0" w:space="0" w:color="auto"/>
        <w:right w:val="none" w:sz="0" w:space="0" w:color="auto"/>
      </w:divBdr>
      <w:divsChild>
        <w:div w:id="254562072">
          <w:marLeft w:val="0"/>
          <w:marRight w:val="0"/>
          <w:marTop w:val="0"/>
          <w:marBottom w:val="0"/>
          <w:divBdr>
            <w:top w:val="none" w:sz="0" w:space="0" w:color="auto"/>
            <w:left w:val="none" w:sz="0" w:space="0" w:color="auto"/>
            <w:bottom w:val="none" w:sz="0" w:space="0" w:color="auto"/>
            <w:right w:val="none" w:sz="0" w:space="0" w:color="auto"/>
          </w:divBdr>
          <w:divsChild>
            <w:div w:id="261686175">
              <w:marLeft w:val="0"/>
              <w:marRight w:val="0"/>
              <w:marTop w:val="0"/>
              <w:marBottom w:val="0"/>
              <w:divBdr>
                <w:top w:val="none" w:sz="0" w:space="0" w:color="auto"/>
                <w:left w:val="none" w:sz="0" w:space="0" w:color="auto"/>
                <w:bottom w:val="none" w:sz="0" w:space="0" w:color="auto"/>
                <w:right w:val="none" w:sz="0" w:space="0" w:color="auto"/>
              </w:divBdr>
            </w:div>
            <w:div w:id="497768661">
              <w:marLeft w:val="0"/>
              <w:marRight w:val="0"/>
              <w:marTop w:val="0"/>
              <w:marBottom w:val="0"/>
              <w:divBdr>
                <w:top w:val="none" w:sz="0" w:space="0" w:color="auto"/>
                <w:left w:val="none" w:sz="0" w:space="0" w:color="auto"/>
                <w:bottom w:val="none" w:sz="0" w:space="0" w:color="auto"/>
                <w:right w:val="none" w:sz="0" w:space="0" w:color="auto"/>
              </w:divBdr>
            </w:div>
            <w:div w:id="1216158598">
              <w:marLeft w:val="0"/>
              <w:marRight w:val="0"/>
              <w:marTop w:val="0"/>
              <w:marBottom w:val="0"/>
              <w:divBdr>
                <w:top w:val="none" w:sz="0" w:space="0" w:color="auto"/>
                <w:left w:val="none" w:sz="0" w:space="0" w:color="auto"/>
                <w:bottom w:val="none" w:sz="0" w:space="0" w:color="auto"/>
                <w:right w:val="none" w:sz="0" w:space="0" w:color="auto"/>
              </w:divBdr>
            </w:div>
            <w:div w:id="1709446793">
              <w:marLeft w:val="0"/>
              <w:marRight w:val="0"/>
              <w:marTop w:val="0"/>
              <w:marBottom w:val="0"/>
              <w:divBdr>
                <w:top w:val="none" w:sz="0" w:space="0" w:color="auto"/>
                <w:left w:val="none" w:sz="0" w:space="0" w:color="auto"/>
                <w:bottom w:val="none" w:sz="0" w:space="0" w:color="auto"/>
                <w:right w:val="none" w:sz="0" w:space="0" w:color="auto"/>
              </w:divBdr>
            </w:div>
            <w:div w:id="1722711692">
              <w:marLeft w:val="0"/>
              <w:marRight w:val="0"/>
              <w:marTop w:val="0"/>
              <w:marBottom w:val="0"/>
              <w:divBdr>
                <w:top w:val="none" w:sz="0" w:space="0" w:color="auto"/>
                <w:left w:val="none" w:sz="0" w:space="0" w:color="auto"/>
                <w:bottom w:val="none" w:sz="0" w:space="0" w:color="auto"/>
                <w:right w:val="none" w:sz="0" w:space="0" w:color="auto"/>
              </w:divBdr>
            </w:div>
            <w:div w:id="174353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05864">
      <w:bodyDiv w:val="1"/>
      <w:marLeft w:val="0"/>
      <w:marRight w:val="0"/>
      <w:marTop w:val="0"/>
      <w:marBottom w:val="0"/>
      <w:divBdr>
        <w:top w:val="none" w:sz="0" w:space="0" w:color="auto"/>
        <w:left w:val="none" w:sz="0" w:space="0" w:color="auto"/>
        <w:bottom w:val="none" w:sz="0" w:space="0" w:color="auto"/>
        <w:right w:val="none" w:sz="0" w:space="0" w:color="auto"/>
      </w:divBdr>
      <w:divsChild>
        <w:div w:id="349836696">
          <w:marLeft w:val="432"/>
          <w:marRight w:val="0"/>
          <w:marTop w:val="360"/>
          <w:marBottom w:val="0"/>
          <w:divBdr>
            <w:top w:val="none" w:sz="0" w:space="0" w:color="auto"/>
            <w:left w:val="none" w:sz="0" w:space="0" w:color="auto"/>
            <w:bottom w:val="none" w:sz="0" w:space="0" w:color="auto"/>
            <w:right w:val="none" w:sz="0" w:space="0" w:color="auto"/>
          </w:divBdr>
        </w:div>
        <w:div w:id="664944269">
          <w:marLeft w:val="864"/>
          <w:marRight w:val="0"/>
          <w:marTop w:val="120"/>
          <w:marBottom w:val="0"/>
          <w:divBdr>
            <w:top w:val="none" w:sz="0" w:space="0" w:color="auto"/>
            <w:left w:val="none" w:sz="0" w:space="0" w:color="auto"/>
            <w:bottom w:val="none" w:sz="0" w:space="0" w:color="auto"/>
            <w:right w:val="none" w:sz="0" w:space="0" w:color="auto"/>
          </w:divBdr>
        </w:div>
        <w:div w:id="1840348603">
          <w:marLeft w:val="864"/>
          <w:marRight w:val="0"/>
          <w:marTop w:val="120"/>
          <w:marBottom w:val="0"/>
          <w:divBdr>
            <w:top w:val="none" w:sz="0" w:space="0" w:color="auto"/>
            <w:left w:val="none" w:sz="0" w:space="0" w:color="auto"/>
            <w:bottom w:val="none" w:sz="0" w:space="0" w:color="auto"/>
            <w:right w:val="none" w:sz="0" w:space="0" w:color="auto"/>
          </w:divBdr>
        </w:div>
        <w:div w:id="1668244288">
          <w:marLeft w:val="432"/>
          <w:marRight w:val="0"/>
          <w:marTop w:val="360"/>
          <w:marBottom w:val="0"/>
          <w:divBdr>
            <w:top w:val="none" w:sz="0" w:space="0" w:color="auto"/>
            <w:left w:val="none" w:sz="0" w:space="0" w:color="auto"/>
            <w:bottom w:val="none" w:sz="0" w:space="0" w:color="auto"/>
            <w:right w:val="none" w:sz="0" w:space="0" w:color="auto"/>
          </w:divBdr>
        </w:div>
        <w:div w:id="398795109">
          <w:marLeft w:val="864"/>
          <w:marRight w:val="0"/>
          <w:marTop w:val="120"/>
          <w:marBottom w:val="0"/>
          <w:divBdr>
            <w:top w:val="none" w:sz="0" w:space="0" w:color="auto"/>
            <w:left w:val="none" w:sz="0" w:space="0" w:color="auto"/>
            <w:bottom w:val="none" w:sz="0" w:space="0" w:color="auto"/>
            <w:right w:val="none" w:sz="0" w:space="0" w:color="auto"/>
          </w:divBdr>
        </w:div>
        <w:div w:id="1043596944">
          <w:marLeft w:val="432"/>
          <w:marRight w:val="0"/>
          <w:marTop w:val="360"/>
          <w:marBottom w:val="0"/>
          <w:divBdr>
            <w:top w:val="none" w:sz="0" w:space="0" w:color="auto"/>
            <w:left w:val="none" w:sz="0" w:space="0" w:color="auto"/>
            <w:bottom w:val="none" w:sz="0" w:space="0" w:color="auto"/>
            <w:right w:val="none" w:sz="0" w:space="0" w:color="auto"/>
          </w:divBdr>
        </w:div>
        <w:div w:id="886524688">
          <w:marLeft w:val="864"/>
          <w:marRight w:val="0"/>
          <w:marTop w:val="120"/>
          <w:marBottom w:val="0"/>
          <w:divBdr>
            <w:top w:val="none" w:sz="0" w:space="0" w:color="auto"/>
            <w:left w:val="none" w:sz="0" w:space="0" w:color="auto"/>
            <w:bottom w:val="none" w:sz="0" w:space="0" w:color="auto"/>
            <w:right w:val="none" w:sz="0" w:space="0" w:color="auto"/>
          </w:divBdr>
        </w:div>
        <w:div w:id="548109241">
          <w:marLeft w:val="864"/>
          <w:marRight w:val="0"/>
          <w:marTop w:val="120"/>
          <w:marBottom w:val="0"/>
          <w:divBdr>
            <w:top w:val="none" w:sz="0" w:space="0" w:color="auto"/>
            <w:left w:val="none" w:sz="0" w:space="0" w:color="auto"/>
            <w:bottom w:val="none" w:sz="0" w:space="0" w:color="auto"/>
            <w:right w:val="none" w:sz="0" w:space="0" w:color="auto"/>
          </w:divBdr>
        </w:div>
        <w:div w:id="1381396166">
          <w:marLeft w:val="864"/>
          <w:marRight w:val="0"/>
          <w:marTop w:val="120"/>
          <w:marBottom w:val="0"/>
          <w:divBdr>
            <w:top w:val="none" w:sz="0" w:space="0" w:color="auto"/>
            <w:left w:val="none" w:sz="0" w:space="0" w:color="auto"/>
            <w:bottom w:val="none" w:sz="0" w:space="0" w:color="auto"/>
            <w:right w:val="none" w:sz="0" w:space="0" w:color="auto"/>
          </w:divBdr>
        </w:div>
        <w:div w:id="1016275713">
          <w:marLeft w:val="864"/>
          <w:marRight w:val="0"/>
          <w:marTop w:val="120"/>
          <w:marBottom w:val="0"/>
          <w:divBdr>
            <w:top w:val="none" w:sz="0" w:space="0" w:color="auto"/>
            <w:left w:val="none" w:sz="0" w:space="0" w:color="auto"/>
            <w:bottom w:val="none" w:sz="0" w:space="0" w:color="auto"/>
            <w:right w:val="none" w:sz="0" w:space="0" w:color="auto"/>
          </w:divBdr>
        </w:div>
      </w:divsChild>
    </w:div>
    <w:div w:id="1660501040">
      <w:bodyDiv w:val="1"/>
      <w:marLeft w:val="0"/>
      <w:marRight w:val="0"/>
      <w:marTop w:val="0"/>
      <w:marBottom w:val="0"/>
      <w:divBdr>
        <w:top w:val="none" w:sz="0" w:space="0" w:color="auto"/>
        <w:left w:val="none" w:sz="0" w:space="0" w:color="auto"/>
        <w:bottom w:val="none" w:sz="0" w:space="0" w:color="auto"/>
        <w:right w:val="none" w:sz="0" w:space="0" w:color="auto"/>
      </w:divBdr>
    </w:div>
    <w:div w:id="1660766944">
      <w:bodyDiv w:val="1"/>
      <w:marLeft w:val="0"/>
      <w:marRight w:val="0"/>
      <w:marTop w:val="0"/>
      <w:marBottom w:val="0"/>
      <w:divBdr>
        <w:top w:val="none" w:sz="0" w:space="0" w:color="auto"/>
        <w:left w:val="none" w:sz="0" w:space="0" w:color="auto"/>
        <w:bottom w:val="none" w:sz="0" w:space="0" w:color="auto"/>
        <w:right w:val="none" w:sz="0" w:space="0" w:color="auto"/>
      </w:divBdr>
      <w:divsChild>
        <w:div w:id="210308336">
          <w:marLeft w:val="864"/>
          <w:marRight w:val="0"/>
          <w:marTop w:val="120"/>
          <w:marBottom w:val="0"/>
          <w:divBdr>
            <w:top w:val="none" w:sz="0" w:space="0" w:color="auto"/>
            <w:left w:val="none" w:sz="0" w:space="0" w:color="auto"/>
            <w:bottom w:val="none" w:sz="0" w:space="0" w:color="auto"/>
            <w:right w:val="none" w:sz="0" w:space="0" w:color="auto"/>
          </w:divBdr>
        </w:div>
        <w:div w:id="642470139">
          <w:marLeft w:val="864"/>
          <w:marRight w:val="0"/>
          <w:marTop w:val="120"/>
          <w:marBottom w:val="0"/>
          <w:divBdr>
            <w:top w:val="none" w:sz="0" w:space="0" w:color="auto"/>
            <w:left w:val="none" w:sz="0" w:space="0" w:color="auto"/>
            <w:bottom w:val="none" w:sz="0" w:space="0" w:color="auto"/>
            <w:right w:val="none" w:sz="0" w:space="0" w:color="auto"/>
          </w:divBdr>
        </w:div>
        <w:div w:id="867178444">
          <w:marLeft w:val="1123"/>
          <w:marRight w:val="0"/>
          <w:marTop w:val="75"/>
          <w:marBottom w:val="0"/>
          <w:divBdr>
            <w:top w:val="none" w:sz="0" w:space="0" w:color="auto"/>
            <w:left w:val="none" w:sz="0" w:space="0" w:color="auto"/>
            <w:bottom w:val="none" w:sz="0" w:space="0" w:color="auto"/>
            <w:right w:val="none" w:sz="0" w:space="0" w:color="auto"/>
          </w:divBdr>
        </w:div>
        <w:div w:id="1797487070">
          <w:marLeft w:val="1123"/>
          <w:marRight w:val="0"/>
          <w:marTop w:val="75"/>
          <w:marBottom w:val="0"/>
          <w:divBdr>
            <w:top w:val="none" w:sz="0" w:space="0" w:color="auto"/>
            <w:left w:val="none" w:sz="0" w:space="0" w:color="auto"/>
            <w:bottom w:val="none" w:sz="0" w:space="0" w:color="auto"/>
            <w:right w:val="none" w:sz="0" w:space="0" w:color="auto"/>
          </w:divBdr>
        </w:div>
        <w:div w:id="267978062">
          <w:marLeft w:val="1123"/>
          <w:marRight w:val="0"/>
          <w:marTop w:val="75"/>
          <w:marBottom w:val="0"/>
          <w:divBdr>
            <w:top w:val="none" w:sz="0" w:space="0" w:color="auto"/>
            <w:left w:val="none" w:sz="0" w:space="0" w:color="auto"/>
            <w:bottom w:val="none" w:sz="0" w:space="0" w:color="auto"/>
            <w:right w:val="none" w:sz="0" w:space="0" w:color="auto"/>
          </w:divBdr>
        </w:div>
        <w:div w:id="309528719">
          <w:marLeft w:val="432"/>
          <w:marRight w:val="0"/>
          <w:marTop w:val="360"/>
          <w:marBottom w:val="0"/>
          <w:divBdr>
            <w:top w:val="none" w:sz="0" w:space="0" w:color="auto"/>
            <w:left w:val="none" w:sz="0" w:space="0" w:color="auto"/>
            <w:bottom w:val="none" w:sz="0" w:space="0" w:color="auto"/>
            <w:right w:val="none" w:sz="0" w:space="0" w:color="auto"/>
          </w:divBdr>
        </w:div>
      </w:divsChild>
    </w:div>
    <w:div w:id="1673945385">
      <w:bodyDiv w:val="1"/>
      <w:marLeft w:val="0"/>
      <w:marRight w:val="0"/>
      <w:marTop w:val="0"/>
      <w:marBottom w:val="0"/>
      <w:divBdr>
        <w:top w:val="none" w:sz="0" w:space="0" w:color="auto"/>
        <w:left w:val="none" w:sz="0" w:space="0" w:color="auto"/>
        <w:bottom w:val="none" w:sz="0" w:space="0" w:color="auto"/>
        <w:right w:val="none" w:sz="0" w:space="0" w:color="auto"/>
      </w:divBdr>
      <w:divsChild>
        <w:div w:id="1628268973">
          <w:marLeft w:val="360"/>
          <w:marRight w:val="0"/>
          <w:marTop w:val="240"/>
          <w:marBottom w:val="0"/>
          <w:divBdr>
            <w:top w:val="none" w:sz="0" w:space="0" w:color="auto"/>
            <w:left w:val="none" w:sz="0" w:space="0" w:color="auto"/>
            <w:bottom w:val="none" w:sz="0" w:space="0" w:color="auto"/>
            <w:right w:val="none" w:sz="0" w:space="0" w:color="auto"/>
          </w:divBdr>
        </w:div>
        <w:div w:id="380061688">
          <w:marLeft w:val="749"/>
          <w:marRight w:val="0"/>
          <w:marTop w:val="140"/>
          <w:marBottom w:val="0"/>
          <w:divBdr>
            <w:top w:val="none" w:sz="0" w:space="0" w:color="auto"/>
            <w:left w:val="none" w:sz="0" w:space="0" w:color="auto"/>
            <w:bottom w:val="none" w:sz="0" w:space="0" w:color="auto"/>
            <w:right w:val="none" w:sz="0" w:space="0" w:color="auto"/>
          </w:divBdr>
        </w:div>
        <w:div w:id="775515797">
          <w:marLeft w:val="1123"/>
          <w:marRight w:val="0"/>
          <w:marTop w:val="120"/>
          <w:marBottom w:val="0"/>
          <w:divBdr>
            <w:top w:val="none" w:sz="0" w:space="0" w:color="auto"/>
            <w:left w:val="none" w:sz="0" w:space="0" w:color="auto"/>
            <w:bottom w:val="none" w:sz="0" w:space="0" w:color="auto"/>
            <w:right w:val="none" w:sz="0" w:space="0" w:color="auto"/>
          </w:divBdr>
        </w:div>
      </w:divsChild>
    </w:div>
    <w:div w:id="1674919424">
      <w:bodyDiv w:val="1"/>
      <w:marLeft w:val="0"/>
      <w:marRight w:val="0"/>
      <w:marTop w:val="0"/>
      <w:marBottom w:val="0"/>
      <w:divBdr>
        <w:top w:val="none" w:sz="0" w:space="0" w:color="auto"/>
        <w:left w:val="none" w:sz="0" w:space="0" w:color="auto"/>
        <w:bottom w:val="none" w:sz="0" w:space="0" w:color="auto"/>
        <w:right w:val="none" w:sz="0" w:space="0" w:color="auto"/>
      </w:divBdr>
    </w:div>
    <w:div w:id="1677151318">
      <w:bodyDiv w:val="1"/>
      <w:marLeft w:val="0"/>
      <w:marRight w:val="0"/>
      <w:marTop w:val="0"/>
      <w:marBottom w:val="0"/>
      <w:divBdr>
        <w:top w:val="none" w:sz="0" w:space="0" w:color="auto"/>
        <w:left w:val="none" w:sz="0" w:space="0" w:color="auto"/>
        <w:bottom w:val="none" w:sz="0" w:space="0" w:color="auto"/>
        <w:right w:val="none" w:sz="0" w:space="0" w:color="auto"/>
      </w:divBdr>
      <w:divsChild>
        <w:div w:id="795685036">
          <w:marLeft w:val="749"/>
          <w:marRight w:val="0"/>
          <w:marTop w:val="140"/>
          <w:marBottom w:val="0"/>
          <w:divBdr>
            <w:top w:val="none" w:sz="0" w:space="0" w:color="auto"/>
            <w:left w:val="none" w:sz="0" w:space="0" w:color="auto"/>
            <w:bottom w:val="none" w:sz="0" w:space="0" w:color="auto"/>
            <w:right w:val="none" w:sz="0" w:space="0" w:color="auto"/>
          </w:divBdr>
        </w:div>
        <w:div w:id="1740401658">
          <w:marLeft w:val="1123"/>
          <w:marRight w:val="0"/>
          <w:marTop w:val="120"/>
          <w:marBottom w:val="0"/>
          <w:divBdr>
            <w:top w:val="none" w:sz="0" w:space="0" w:color="auto"/>
            <w:left w:val="none" w:sz="0" w:space="0" w:color="auto"/>
            <w:bottom w:val="none" w:sz="0" w:space="0" w:color="auto"/>
            <w:right w:val="none" w:sz="0" w:space="0" w:color="auto"/>
          </w:divBdr>
        </w:div>
        <w:div w:id="557976606">
          <w:marLeft w:val="1123"/>
          <w:marRight w:val="0"/>
          <w:marTop w:val="120"/>
          <w:marBottom w:val="0"/>
          <w:divBdr>
            <w:top w:val="none" w:sz="0" w:space="0" w:color="auto"/>
            <w:left w:val="none" w:sz="0" w:space="0" w:color="auto"/>
            <w:bottom w:val="none" w:sz="0" w:space="0" w:color="auto"/>
            <w:right w:val="none" w:sz="0" w:space="0" w:color="auto"/>
          </w:divBdr>
        </w:div>
      </w:divsChild>
    </w:div>
    <w:div w:id="1690987770">
      <w:bodyDiv w:val="1"/>
      <w:marLeft w:val="0"/>
      <w:marRight w:val="0"/>
      <w:marTop w:val="0"/>
      <w:marBottom w:val="0"/>
      <w:divBdr>
        <w:top w:val="none" w:sz="0" w:space="0" w:color="auto"/>
        <w:left w:val="none" w:sz="0" w:space="0" w:color="auto"/>
        <w:bottom w:val="none" w:sz="0" w:space="0" w:color="auto"/>
        <w:right w:val="none" w:sz="0" w:space="0" w:color="auto"/>
      </w:divBdr>
      <w:divsChild>
        <w:div w:id="275522815">
          <w:marLeft w:val="360"/>
          <w:marRight w:val="0"/>
          <w:marTop w:val="240"/>
          <w:marBottom w:val="0"/>
          <w:divBdr>
            <w:top w:val="none" w:sz="0" w:space="0" w:color="auto"/>
            <w:left w:val="none" w:sz="0" w:space="0" w:color="auto"/>
            <w:bottom w:val="none" w:sz="0" w:space="0" w:color="auto"/>
            <w:right w:val="none" w:sz="0" w:space="0" w:color="auto"/>
          </w:divBdr>
        </w:div>
      </w:divsChild>
    </w:div>
    <w:div w:id="1708404762">
      <w:bodyDiv w:val="1"/>
      <w:marLeft w:val="0"/>
      <w:marRight w:val="0"/>
      <w:marTop w:val="0"/>
      <w:marBottom w:val="0"/>
      <w:divBdr>
        <w:top w:val="none" w:sz="0" w:space="0" w:color="auto"/>
        <w:left w:val="none" w:sz="0" w:space="0" w:color="auto"/>
        <w:bottom w:val="none" w:sz="0" w:space="0" w:color="auto"/>
        <w:right w:val="none" w:sz="0" w:space="0" w:color="auto"/>
      </w:divBdr>
    </w:div>
    <w:div w:id="1716998812">
      <w:bodyDiv w:val="1"/>
      <w:marLeft w:val="0"/>
      <w:marRight w:val="0"/>
      <w:marTop w:val="0"/>
      <w:marBottom w:val="0"/>
      <w:divBdr>
        <w:top w:val="none" w:sz="0" w:space="0" w:color="auto"/>
        <w:left w:val="none" w:sz="0" w:space="0" w:color="auto"/>
        <w:bottom w:val="none" w:sz="0" w:space="0" w:color="auto"/>
        <w:right w:val="none" w:sz="0" w:space="0" w:color="auto"/>
      </w:divBdr>
    </w:div>
    <w:div w:id="1748962807">
      <w:bodyDiv w:val="1"/>
      <w:marLeft w:val="0"/>
      <w:marRight w:val="0"/>
      <w:marTop w:val="0"/>
      <w:marBottom w:val="0"/>
      <w:divBdr>
        <w:top w:val="none" w:sz="0" w:space="0" w:color="auto"/>
        <w:left w:val="none" w:sz="0" w:space="0" w:color="auto"/>
        <w:bottom w:val="none" w:sz="0" w:space="0" w:color="auto"/>
        <w:right w:val="none" w:sz="0" w:space="0" w:color="auto"/>
      </w:divBdr>
      <w:divsChild>
        <w:div w:id="390154829">
          <w:marLeft w:val="749"/>
          <w:marRight w:val="0"/>
          <w:marTop w:val="140"/>
          <w:marBottom w:val="0"/>
          <w:divBdr>
            <w:top w:val="none" w:sz="0" w:space="0" w:color="auto"/>
            <w:left w:val="none" w:sz="0" w:space="0" w:color="auto"/>
            <w:bottom w:val="none" w:sz="0" w:space="0" w:color="auto"/>
            <w:right w:val="none" w:sz="0" w:space="0" w:color="auto"/>
          </w:divBdr>
        </w:div>
        <w:div w:id="395325535">
          <w:marLeft w:val="749"/>
          <w:marRight w:val="0"/>
          <w:marTop w:val="140"/>
          <w:marBottom w:val="0"/>
          <w:divBdr>
            <w:top w:val="none" w:sz="0" w:space="0" w:color="auto"/>
            <w:left w:val="none" w:sz="0" w:space="0" w:color="auto"/>
            <w:bottom w:val="none" w:sz="0" w:space="0" w:color="auto"/>
            <w:right w:val="none" w:sz="0" w:space="0" w:color="auto"/>
          </w:divBdr>
        </w:div>
        <w:div w:id="1692218818">
          <w:marLeft w:val="749"/>
          <w:marRight w:val="0"/>
          <w:marTop w:val="140"/>
          <w:marBottom w:val="0"/>
          <w:divBdr>
            <w:top w:val="none" w:sz="0" w:space="0" w:color="auto"/>
            <w:left w:val="none" w:sz="0" w:space="0" w:color="auto"/>
            <w:bottom w:val="none" w:sz="0" w:space="0" w:color="auto"/>
            <w:right w:val="none" w:sz="0" w:space="0" w:color="auto"/>
          </w:divBdr>
        </w:div>
        <w:div w:id="1627812045">
          <w:marLeft w:val="749"/>
          <w:marRight w:val="0"/>
          <w:marTop w:val="140"/>
          <w:marBottom w:val="0"/>
          <w:divBdr>
            <w:top w:val="none" w:sz="0" w:space="0" w:color="auto"/>
            <w:left w:val="none" w:sz="0" w:space="0" w:color="auto"/>
            <w:bottom w:val="none" w:sz="0" w:space="0" w:color="auto"/>
            <w:right w:val="none" w:sz="0" w:space="0" w:color="auto"/>
          </w:divBdr>
        </w:div>
        <w:div w:id="616987717">
          <w:marLeft w:val="749"/>
          <w:marRight w:val="0"/>
          <w:marTop w:val="140"/>
          <w:marBottom w:val="0"/>
          <w:divBdr>
            <w:top w:val="none" w:sz="0" w:space="0" w:color="auto"/>
            <w:left w:val="none" w:sz="0" w:space="0" w:color="auto"/>
            <w:bottom w:val="none" w:sz="0" w:space="0" w:color="auto"/>
            <w:right w:val="none" w:sz="0" w:space="0" w:color="auto"/>
          </w:divBdr>
        </w:div>
        <w:div w:id="1160079058">
          <w:marLeft w:val="749"/>
          <w:marRight w:val="0"/>
          <w:marTop w:val="140"/>
          <w:marBottom w:val="0"/>
          <w:divBdr>
            <w:top w:val="none" w:sz="0" w:space="0" w:color="auto"/>
            <w:left w:val="none" w:sz="0" w:space="0" w:color="auto"/>
            <w:bottom w:val="none" w:sz="0" w:space="0" w:color="auto"/>
            <w:right w:val="none" w:sz="0" w:space="0" w:color="auto"/>
          </w:divBdr>
        </w:div>
        <w:div w:id="1552110386">
          <w:marLeft w:val="749"/>
          <w:marRight w:val="0"/>
          <w:marTop w:val="140"/>
          <w:marBottom w:val="0"/>
          <w:divBdr>
            <w:top w:val="none" w:sz="0" w:space="0" w:color="auto"/>
            <w:left w:val="none" w:sz="0" w:space="0" w:color="auto"/>
            <w:bottom w:val="none" w:sz="0" w:space="0" w:color="auto"/>
            <w:right w:val="none" w:sz="0" w:space="0" w:color="auto"/>
          </w:divBdr>
        </w:div>
        <w:div w:id="1951551596">
          <w:marLeft w:val="749"/>
          <w:marRight w:val="0"/>
          <w:marTop w:val="140"/>
          <w:marBottom w:val="0"/>
          <w:divBdr>
            <w:top w:val="none" w:sz="0" w:space="0" w:color="auto"/>
            <w:left w:val="none" w:sz="0" w:space="0" w:color="auto"/>
            <w:bottom w:val="none" w:sz="0" w:space="0" w:color="auto"/>
            <w:right w:val="none" w:sz="0" w:space="0" w:color="auto"/>
          </w:divBdr>
        </w:div>
        <w:div w:id="1080563782">
          <w:marLeft w:val="749"/>
          <w:marRight w:val="0"/>
          <w:marTop w:val="140"/>
          <w:marBottom w:val="0"/>
          <w:divBdr>
            <w:top w:val="none" w:sz="0" w:space="0" w:color="auto"/>
            <w:left w:val="none" w:sz="0" w:space="0" w:color="auto"/>
            <w:bottom w:val="none" w:sz="0" w:space="0" w:color="auto"/>
            <w:right w:val="none" w:sz="0" w:space="0" w:color="auto"/>
          </w:divBdr>
        </w:div>
        <w:div w:id="1538855730">
          <w:marLeft w:val="749"/>
          <w:marRight w:val="0"/>
          <w:marTop w:val="140"/>
          <w:marBottom w:val="0"/>
          <w:divBdr>
            <w:top w:val="none" w:sz="0" w:space="0" w:color="auto"/>
            <w:left w:val="none" w:sz="0" w:space="0" w:color="auto"/>
            <w:bottom w:val="none" w:sz="0" w:space="0" w:color="auto"/>
            <w:right w:val="none" w:sz="0" w:space="0" w:color="auto"/>
          </w:divBdr>
        </w:div>
        <w:div w:id="216205876">
          <w:marLeft w:val="749"/>
          <w:marRight w:val="0"/>
          <w:marTop w:val="140"/>
          <w:marBottom w:val="0"/>
          <w:divBdr>
            <w:top w:val="none" w:sz="0" w:space="0" w:color="auto"/>
            <w:left w:val="none" w:sz="0" w:space="0" w:color="auto"/>
            <w:bottom w:val="none" w:sz="0" w:space="0" w:color="auto"/>
            <w:right w:val="none" w:sz="0" w:space="0" w:color="auto"/>
          </w:divBdr>
        </w:div>
        <w:div w:id="1425423332">
          <w:marLeft w:val="749"/>
          <w:marRight w:val="0"/>
          <w:marTop w:val="140"/>
          <w:marBottom w:val="0"/>
          <w:divBdr>
            <w:top w:val="none" w:sz="0" w:space="0" w:color="auto"/>
            <w:left w:val="none" w:sz="0" w:space="0" w:color="auto"/>
            <w:bottom w:val="none" w:sz="0" w:space="0" w:color="auto"/>
            <w:right w:val="none" w:sz="0" w:space="0" w:color="auto"/>
          </w:divBdr>
        </w:div>
        <w:div w:id="677736862">
          <w:marLeft w:val="749"/>
          <w:marRight w:val="0"/>
          <w:marTop w:val="140"/>
          <w:marBottom w:val="0"/>
          <w:divBdr>
            <w:top w:val="none" w:sz="0" w:space="0" w:color="auto"/>
            <w:left w:val="none" w:sz="0" w:space="0" w:color="auto"/>
            <w:bottom w:val="none" w:sz="0" w:space="0" w:color="auto"/>
            <w:right w:val="none" w:sz="0" w:space="0" w:color="auto"/>
          </w:divBdr>
        </w:div>
      </w:divsChild>
    </w:div>
    <w:div w:id="1749225569">
      <w:bodyDiv w:val="1"/>
      <w:marLeft w:val="0"/>
      <w:marRight w:val="0"/>
      <w:marTop w:val="0"/>
      <w:marBottom w:val="0"/>
      <w:divBdr>
        <w:top w:val="none" w:sz="0" w:space="0" w:color="auto"/>
        <w:left w:val="none" w:sz="0" w:space="0" w:color="auto"/>
        <w:bottom w:val="none" w:sz="0" w:space="0" w:color="auto"/>
        <w:right w:val="none" w:sz="0" w:space="0" w:color="auto"/>
      </w:divBdr>
      <w:divsChild>
        <w:div w:id="1774549293">
          <w:marLeft w:val="432"/>
          <w:marRight w:val="0"/>
          <w:marTop w:val="360"/>
          <w:marBottom w:val="0"/>
          <w:divBdr>
            <w:top w:val="none" w:sz="0" w:space="0" w:color="auto"/>
            <w:left w:val="none" w:sz="0" w:space="0" w:color="auto"/>
            <w:bottom w:val="none" w:sz="0" w:space="0" w:color="auto"/>
            <w:right w:val="none" w:sz="0" w:space="0" w:color="auto"/>
          </w:divBdr>
        </w:div>
      </w:divsChild>
    </w:div>
    <w:div w:id="1749813585">
      <w:bodyDiv w:val="1"/>
      <w:marLeft w:val="0"/>
      <w:marRight w:val="0"/>
      <w:marTop w:val="0"/>
      <w:marBottom w:val="0"/>
      <w:divBdr>
        <w:top w:val="none" w:sz="0" w:space="0" w:color="auto"/>
        <w:left w:val="none" w:sz="0" w:space="0" w:color="auto"/>
        <w:bottom w:val="none" w:sz="0" w:space="0" w:color="auto"/>
        <w:right w:val="none" w:sz="0" w:space="0" w:color="auto"/>
      </w:divBdr>
      <w:divsChild>
        <w:div w:id="2090345288">
          <w:marLeft w:val="864"/>
          <w:marRight w:val="0"/>
          <w:marTop w:val="120"/>
          <w:marBottom w:val="0"/>
          <w:divBdr>
            <w:top w:val="none" w:sz="0" w:space="0" w:color="auto"/>
            <w:left w:val="none" w:sz="0" w:space="0" w:color="auto"/>
            <w:bottom w:val="none" w:sz="0" w:space="0" w:color="auto"/>
            <w:right w:val="none" w:sz="0" w:space="0" w:color="auto"/>
          </w:divBdr>
        </w:div>
        <w:div w:id="1383938805">
          <w:marLeft w:val="864"/>
          <w:marRight w:val="0"/>
          <w:marTop w:val="120"/>
          <w:marBottom w:val="0"/>
          <w:divBdr>
            <w:top w:val="none" w:sz="0" w:space="0" w:color="auto"/>
            <w:left w:val="none" w:sz="0" w:space="0" w:color="auto"/>
            <w:bottom w:val="none" w:sz="0" w:space="0" w:color="auto"/>
            <w:right w:val="none" w:sz="0" w:space="0" w:color="auto"/>
          </w:divBdr>
        </w:div>
        <w:div w:id="219827094">
          <w:marLeft w:val="864"/>
          <w:marRight w:val="0"/>
          <w:marTop w:val="120"/>
          <w:marBottom w:val="0"/>
          <w:divBdr>
            <w:top w:val="none" w:sz="0" w:space="0" w:color="auto"/>
            <w:left w:val="none" w:sz="0" w:space="0" w:color="auto"/>
            <w:bottom w:val="none" w:sz="0" w:space="0" w:color="auto"/>
            <w:right w:val="none" w:sz="0" w:space="0" w:color="auto"/>
          </w:divBdr>
        </w:div>
        <w:div w:id="501508243">
          <w:marLeft w:val="864"/>
          <w:marRight w:val="0"/>
          <w:marTop w:val="120"/>
          <w:marBottom w:val="0"/>
          <w:divBdr>
            <w:top w:val="none" w:sz="0" w:space="0" w:color="auto"/>
            <w:left w:val="none" w:sz="0" w:space="0" w:color="auto"/>
            <w:bottom w:val="none" w:sz="0" w:space="0" w:color="auto"/>
            <w:right w:val="none" w:sz="0" w:space="0" w:color="auto"/>
          </w:divBdr>
        </w:div>
      </w:divsChild>
    </w:div>
    <w:div w:id="1749889083">
      <w:bodyDiv w:val="1"/>
      <w:marLeft w:val="0"/>
      <w:marRight w:val="0"/>
      <w:marTop w:val="0"/>
      <w:marBottom w:val="0"/>
      <w:divBdr>
        <w:top w:val="none" w:sz="0" w:space="0" w:color="auto"/>
        <w:left w:val="none" w:sz="0" w:space="0" w:color="auto"/>
        <w:bottom w:val="none" w:sz="0" w:space="0" w:color="auto"/>
        <w:right w:val="none" w:sz="0" w:space="0" w:color="auto"/>
      </w:divBdr>
      <w:divsChild>
        <w:div w:id="227039961">
          <w:marLeft w:val="360"/>
          <w:marRight w:val="0"/>
          <w:marTop w:val="240"/>
          <w:marBottom w:val="0"/>
          <w:divBdr>
            <w:top w:val="none" w:sz="0" w:space="0" w:color="auto"/>
            <w:left w:val="none" w:sz="0" w:space="0" w:color="auto"/>
            <w:bottom w:val="none" w:sz="0" w:space="0" w:color="auto"/>
            <w:right w:val="none" w:sz="0" w:space="0" w:color="auto"/>
          </w:divBdr>
        </w:div>
      </w:divsChild>
    </w:div>
    <w:div w:id="1762144518">
      <w:bodyDiv w:val="1"/>
      <w:marLeft w:val="0"/>
      <w:marRight w:val="0"/>
      <w:marTop w:val="0"/>
      <w:marBottom w:val="0"/>
      <w:divBdr>
        <w:top w:val="none" w:sz="0" w:space="0" w:color="auto"/>
        <w:left w:val="none" w:sz="0" w:space="0" w:color="auto"/>
        <w:bottom w:val="none" w:sz="0" w:space="0" w:color="auto"/>
        <w:right w:val="none" w:sz="0" w:space="0" w:color="auto"/>
      </w:divBdr>
      <w:divsChild>
        <w:div w:id="283124723">
          <w:marLeft w:val="749"/>
          <w:marRight w:val="0"/>
          <w:marTop w:val="140"/>
          <w:marBottom w:val="0"/>
          <w:divBdr>
            <w:top w:val="none" w:sz="0" w:space="0" w:color="auto"/>
            <w:left w:val="none" w:sz="0" w:space="0" w:color="auto"/>
            <w:bottom w:val="none" w:sz="0" w:space="0" w:color="auto"/>
            <w:right w:val="none" w:sz="0" w:space="0" w:color="auto"/>
          </w:divBdr>
        </w:div>
        <w:div w:id="84159107">
          <w:marLeft w:val="749"/>
          <w:marRight w:val="0"/>
          <w:marTop w:val="140"/>
          <w:marBottom w:val="0"/>
          <w:divBdr>
            <w:top w:val="none" w:sz="0" w:space="0" w:color="auto"/>
            <w:left w:val="none" w:sz="0" w:space="0" w:color="auto"/>
            <w:bottom w:val="none" w:sz="0" w:space="0" w:color="auto"/>
            <w:right w:val="none" w:sz="0" w:space="0" w:color="auto"/>
          </w:divBdr>
        </w:div>
        <w:div w:id="445581332">
          <w:marLeft w:val="749"/>
          <w:marRight w:val="0"/>
          <w:marTop w:val="140"/>
          <w:marBottom w:val="0"/>
          <w:divBdr>
            <w:top w:val="none" w:sz="0" w:space="0" w:color="auto"/>
            <w:left w:val="none" w:sz="0" w:space="0" w:color="auto"/>
            <w:bottom w:val="none" w:sz="0" w:space="0" w:color="auto"/>
            <w:right w:val="none" w:sz="0" w:space="0" w:color="auto"/>
          </w:divBdr>
        </w:div>
      </w:divsChild>
    </w:div>
    <w:div w:id="1781416936">
      <w:bodyDiv w:val="1"/>
      <w:marLeft w:val="0"/>
      <w:marRight w:val="0"/>
      <w:marTop w:val="0"/>
      <w:marBottom w:val="0"/>
      <w:divBdr>
        <w:top w:val="none" w:sz="0" w:space="0" w:color="auto"/>
        <w:left w:val="none" w:sz="0" w:space="0" w:color="auto"/>
        <w:bottom w:val="none" w:sz="0" w:space="0" w:color="auto"/>
        <w:right w:val="none" w:sz="0" w:space="0" w:color="auto"/>
      </w:divBdr>
      <w:divsChild>
        <w:div w:id="1867325875">
          <w:marLeft w:val="749"/>
          <w:marRight w:val="0"/>
          <w:marTop w:val="140"/>
          <w:marBottom w:val="0"/>
          <w:divBdr>
            <w:top w:val="none" w:sz="0" w:space="0" w:color="auto"/>
            <w:left w:val="none" w:sz="0" w:space="0" w:color="auto"/>
            <w:bottom w:val="none" w:sz="0" w:space="0" w:color="auto"/>
            <w:right w:val="none" w:sz="0" w:space="0" w:color="auto"/>
          </w:divBdr>
        </w:div>
      </w:divsChild>
    </w:div>
    <w:div w:id="1789003489">
      <w:bodyDiv w:val="1"/>
      <w:marLeft w:val="0"/>
      <w:marRight w:val="0"/>
      <w:marTop w:val="0"/>
      <w:marBottom w:val="0"/>
      <w:divBdr>
        <w:top w:val="none" w:sz="0" w:space="0" w:color="auto"/>
        <w:left w:val="none" w:sz="0" w:space="0" w:color="auto"/>
        <w:bottom w:val="none" w:sz="0" w:space="0" w:color="auto"/>
        <w:right w:val="none" w:sz="0" w:space="0" w:color="auto"/>
      </w:divBdr>
      <w:divsChild>
        <w:div w:id="1236010858">
          <w:marLeft w:val="749"/>
          <w:marRight w:val="0"/>
          <w:marTop w:val="140"/>
          <w:marBottom w:val="0"/>
          <w:divBdr>
            <w:top w:val="none" w:sz="0" w:space="0" w:color="auto"/>
            <w:left w:val="none" w:sz="0" w:space="0" w:color="auto"/>
            <w:bottom w:val="none" w:sz="0" w:space="0" w:color="auto"/>
            <w:right w:val="none" w:sz="0" w:space="0" w:color="auto"/>
          </w:divBdr>
        </w:div>
        <w:div w:id="969163131">
          <w:marLeft w:val="749"/>
          <w:marRight w:val="0"/>
          <w:marTop w:val="140"/>
          <w:marBottom w:val="0"/>
          <w:divBdr>
            <w:top w:val="none" w:sz="0" w:space="0" w:color="auto"/>
            <w:left w:val="none" w:sz="0" w:space="0" w:color="auto"/>
            <w:bottom w:val="none" w:sz="0" w:space="0" w:color="auto"/>
            <w:right w:val="none" w:sz="0" w:space="0" w:color="auto"/>
          </w:divBdr>
        </w:div>
        <w:div w:id="181477874">
          <w:marLeft w:val="749"/>
          <w:marRight w:val="0"/>
          <w:marTop w:val="140"/>
          <w:marBottom w:val="0"/>
          <w:divBdr>
            <w:top w:val="none" w:sz="0" w:space="0" w:color="auto"/>
            <w:left w:val="none" w:sz="0" w:space="0" w:color="auto"/>
            <w:bottom w:val="none" w:sz="0" w:space="0" w:color="auto"/>
            <w:right w:val="none" w:sz="0" w:space="0" w:color="auto"/>
          </w:divBdr>
        </w:div>
        <w:div w:id="533543463">
          <w:marLeft w:val="749"/>
          <w:marRight w:val="0"/>
          <w:marTop w:val="140"/>
          <w:marBottom w:val="0"/>
          <w:divBdr>
            <w:top w:val="none" w:sz="0" w:space="0" w:color="auto"/>
            <w:left w:val="none" w:sz="0" w:space="0" w:color="auto"/>
            <w:bottom w:val="none" w:sz="0" w:space="0" w:color="auto"/>
            <w:right w:val="none" w:sz="0" w:space="0" w:color="auto"/>
          </w:divBdr>
        </w:div>
        <w:div w:id="980309031">
          <w:marLeft w:val="749"/>
          <w:marRight w:val="0"/>
          <w:marTop w:val="140"/>
          <w:marBottom w:val="0"/>
          <w:divBdr>
            <w:top w:val="none" w:sz="0" w:space="0" w:color="auto"/>
            <w:left w:val="none" w:sz="0" w:space="0" w:color="auto"/>
            <w:bottom w:val="none" w:sz="0" w:space="0" w:color="auto"/>
            <w:right w:val="none" w:sz="0" w:space="0" w:color="auto"/>
          </w:divBdr>
        </w:div>
      </w:divsChild>
    </w:div>
    <w:div w:id="1804497439">
      <w:bodyDiv w:val="1"/>
      <w:marLeft w:val="0"/>
      <w:marRight w:val="0"/>
      <w:marTop w:val="0"/>
      <w:marBottom w:val="0"/>
      <w:divBdr>
        <w:top w:val="none" w:sz="0" w:space="0" w:color="auto"/>
        <w:left w:val="none" w:sz="0" w:space="0" w:color="auto"/>
        <w:bottom w:val="none" w:sz="0" w:space="0" w:color="auto"/>
        <w:right w:val="none" w:sz="0" w:space="0" w:color="auto"/>
      </w:divBdr>
      <w:divsChild>
        <w:div w:id="1073309485">
          <w:marLeft w:val="432"/>
          <w:marRight w:val="0"/>
          <w:marTop w:val="360"/>
          <w:marBottom w:val="0"/>
          <w:divBdr>
            <w:top w:val="none" w:sz="0" w:space="0" w:color="auto"/>
            <w:left w:val="none" w:sz="0" w:space="0" w:color="auto"/>
            <w:bottom w:val="none" w:sz="0" w:space="0" w:color="auto"/>
            <w:right w:val="none" w:sz="0" w:space="0" w:color="auto"/>
          </w:divBdr>
        </w:div>
        <w:div w:id="1378705902">
          <w:marLeft w:val="432"/>
          <w:marRight w:val="0"/>
          <w:marTop w:val="360"/>
          <w:marBottom w:val="0"/>
          <w:divBdr>
            <w:top w:val="none" w:sz="0" w:space="0" w:color="auto"/>
            <w:left w:val="none" w:sz="0" w:space="0" w:color="auto"/>
            <w:bottom w:val="none" w:sz="0" w:space="0" w:color="auto"/>
            <w:right w:val="none" w:sz="0" w:space="0" w:color="auto"/>
          </w:divBdr>
        </w:div>
        <w:div w:id="469632747">
          <w:marLeft w:val="864"/>
          <w:marRight w:val="0"/>
          <w:marTop w:val="120"/>
          <w:marBottom w:val="0"/>
          <w:divBdr>
            <w:top w:val="none" w:sz="0" w:space="0" w:color="auto"/>
            <w:left w:val="none" w:sz="0" w:space="0" w:color="auto"/>
            <w:bottom w:val="none" w:sz="0" w:space="0" w:color="auto"/>
            <w:right w:val="none" w:sz="0" w:space="0" w:color="auto"/>
          </w:divBdr>
        </w:div>
        <w:div w:id="2117944040">
          <w:marLeft w:val="432"/>
          <w:marRight w:val="0"/>
          <w:marTop w:val="360"/>
          <w:marBottom w:val="0"/>
          <w:divBdr>
            <w:top w:val="none" w:sz="0" w:space="0" w:color="auto"/>
            <w:left w:val="none" w:sz="0" w:space="0" w:color="auto"/>
            <w:bottom w:val="none" w:sz="0" w:space="0" w:color="auto"/>
            <w:right w:val="none" w:sz="0" w:space="0" w:color="auto"/>
          </w:divBdr>
        </w:div>
        <w:div w:id="360589588">
          <w:marLeft w:val="864"/>
          <w:marRight w:val="0"/>
          <w:marTop w:val="120"/>
          <w:marBottom w:val="0"/>
          <w:divBdr>
            <w:top w:val="none" w:sz="0" w:space="0" w:color="auto"/>
            <w:left w:val="none" w:sz="0" w:space="0" w:color="auto"/>
            <w:bottom w:val="none" w:sz="0" w:space="0" w:color="auto"/>
            <w:right w:val="none" w:sz="0" w:space="0" w:color="auto"/>
          </w:divBdr>
        </w:div>
        <w:div w:id="1706516741">
          <w:marLeft w:val="432"/>
          <w:marRight w:val="0"/>
          <w:marTop w:val="360"/>
          <w:marBottom w:val="0"/>
          <w:divBdr>
            <w:top w:val="none" w:sz="0" w:space="0" w:color="auto"/>
            <w:left w:val="none" w:sz="0" w:space="0" w:color="auto"/>
            <w:bottom w:val="none" w:sz="0" w:space="0" w:color="auto"/>
            <w:right w:val="none" w:sz="0" w:space="0" w:color="auto"/>
          </w:divBdr>
        </w:div>
        <w:div w:id="735519813">
          <w:marLeft w:val="864"/>
          <w:marRight w:val="0"/>
          <w:marTop w:val="120"/>
          <w:marBottom w:val="0"/>
          <w:divBdr>
            <w:top w:val="none" w:sz="0" w:space="0" w:color="auto"/>
            <w:left w:val="none" w:sz="0" w:space="0" w:color="auto"/>
            <w:bottom w:val="none" w:sz="0" w:space="0" w:color="auto"/>
            <w:right w:val="none" w:sz="0" w:space="0" w:color="auto"/>
          </w:divBdr>
        </w:div>
      </w:divsChild>
    </w:div>
    <w:div w:id="1805614688">
      <w:bodyDiv w:val="1"/>
      <w:marLeft w:val="0"/>
      <w:marRight w:val="0"/>
      <w:marTop w:val="0"/>
      <w:marBottom w:val="0"/>
      <w:divBdr>
        <w:top w:val="none" w:sz="0" w:space="0" w:color="auto"/>
        <w:left w:val="none" w:sz="0" w:space="0" w:color="auto"/>
        <w:bottom w:val="none" w:sz="0" w:space="0" w:color="auto"/>
        <w:right w:val="none" w:sz="0" w:space="0" w:color="auto"/>
      </w:divBdr>
      <w:divsChild>
        <w:div w:id="1019693988">
          <w:marLeft w:val="749"/>
          <w:marRight w:val="0"/>
          <w:marTop w:val="140"/>
          <w:marBottom w:val="0"/>
          <w:divBdr>
            <w:top w:val="none" w:sz="0" w:space="0" w:color="auto"/>
            <w:left w:val="none" w:sz="0" w:space="0" w:color="auto"/>
            <w:bottom w:val="none" w:sz="0" w:space="0" w:color="auto"/>
            <w:right w:val="none" w:sz="0" w:space="0" w:color="auto"/>
          </w:divBdr>
        </w:div>
      </w:divsChild>
    </w:div>
    <w:div w:id="1809787607">
      <w:bodyDiv w:val="1"/>
      <w:marLeft w:val="0"/>
      <w:marRight w:val="0"/>
      <w:marTop w:val="0"/>
      <w:marBottom w:val="0"/>
      <w:divBdr>
        <w:top w:val="none" w:sz="0" w:space="0" w:color="auto"/>
        <w:left w:val="none" w:sz="0" w:space="0" w:color="auto"/>
        <w:bottom w:val="none" w:sz="0" w:space="0" w:color="auto"/>
        <w:right w:val="none" w:sz="0" w:space="0" w:color="auto"/>
      </w:divBdr>
      <w:divsChild>
        <w:div w:id="231473371">
          <w:marLeft w:val="749"/>
          <w:marRight w:val="0"/>
          <w:marTop w:val="140"/>
          <w:marBottom w:val="0"/>
          <w:divBdr>
            <w:top w:val="none" w:sz="0" w:space="0" w:color="auto"/>
            <w:left w:val="none" w:sz="0" w:space="0" w:color="auto"/>
            <w:bottom w:val="none" w:sz="0" w:space="0" w:color="auto"/>
            <w:right w:val="none" w:sz="0" w:space="0" w:color="auto"/>
          </w:divBdr>
        </w:div>
      </w:divsChild>
    </w:div>
    <w:div w:id="1818066115">
      <w:bodyDiv w:val="1"/>
      <w:marLeft w:val="0"/>
      <w:marRight w:val="0"/>
      <w:marTop w:val="0"/>
      <w:marBottom w:val="0"/>
      <w:divBdr>
        <w:top w:val="none" w:sz="0" w:space="0" w:color="auto"/>
        <w:left w:val="none" w:sz="0" w:space="0" w:color="auto"/>
        <w:bottom w:val="none" w:sz="0" w:space="0" w:color="auto"/>
        <w:right w:val="none" w:sz="0" w:space="0" w:color="auto"/>
      </w:divBdr>
      <w:divsChild>
        <w:div w:id="1254361865">
          <w:marLeft w:val="749"/>
          <w:marRight w:val="0"/>
          <w:marTop w:val="140"/>
          <w:marBottom w:val="0"/>
          <w:divBdr>
            <w:top w:val="none" w:sz="0" w:space="0" w:color="auto"/>
            <w:left w:val="none" w:sz="0" w:space="0" w:color="auto"/>
            <w:bottom w:val="none" w:sz="0" w:space="0" w:color="auto"/>
            <w:right w:val="none" w:sz="0" w:space="0" w:color="auto"/>
          </w:divBdr>
        </w:div>
      </w:divsChild>
    </w:div>
    <w:div w:id="1855607895">
      <w:bodyDiv w:val="1"/>
      <w:marLeft w:val="0"/>
      <w:marRight w:val="0"/>
      <w:marTop w:val="0"/>
      <w:marBottom w:val="0"/>
      <w:divBdr>
        <w:top w:val="none" w:sz="0" w:space="0" w:color="auto"/>
        <w:left w:val="none" w:sz="0" w:space="0" w:color="auto"/>
        <w:bottom w:val="none" w:sz="0" w:space="0" w:color="auto"/>
        <w:right w:val="none" w:sz="0" w:space="0" w:color="auto"/>
      </w:divBdr>
    </w:div>
    <w:div w:id="1867063280">
      <w:bodyDiv w:val="1"/>
      <w:marLeft w:val="0"/>
      <w:marRight w:val="0"/>
      <w:marTop w:val="0"/>
      <w:marBottom w:val="0"/>
      <w:divBdr>
        <w:top w:val="none" w:sz="0" w:space="0" w:color="auto"/>
        <w:left w:val="none" w:sz="0" w:space="0" w:color="auto"/>
        <w:bottom w:val="none" w:sz="0" w:space="0" w:color="auto"/>
        <w:right w:val="none" w:sz="0" w:space="0" w:color="auto"/>
      </w:divBdr>
    </w:div>
    <w:div w:id="1868635765">
      <w:bodyDiv w:val="1"/>
      <w:marLeft w:val="0"/>
      <w:marRight w:val="0"/>
      <w:marTop w:val="0"/>
      <w:marBottom w:val="0"/>
      <w:divBdr>
        <w:top w:val="none" w:sz="0" w:space="0" w:color="auto"/>
        <w:left w:val="none" w:sz="0" w:space="0" w:color="auto"/>
        <w:bottom w:val="none" w:sz="0" w:space="0" w:color="auto"/>
        <w:right w:val="none" w:sz="0" w:space="0" w:color="auto"/>
      </w:divBdr>
    </w:div>
    <w:div w:id="1869291581">
      <w:bodyDiv w:val="1"/>
      <w:marLeft w:val="0"/>
      <w:marRight w:val="0"/>
      <w:marTop w:val="0"/>
      <w:marBottom w:val="0"/>
      <w:divBdr>
        <w:top w:val="none" w:sz="0" w:space="0" w:color="auto"/>
        <w:left w:val="none" w:sz="0" w:space="0" w:color="auto"/>
        <w:bottom w:val="none" w:sz="0" w:space="0" w:color="auto"/>
        <w:right w:val="none" w:sz="0" w:space="0" w:color="auto"/>
      </w:divBdr>
      <w:divsChild>
        <w:div w:id="965042956">
          <w:marLeft w:val="0"/>
          <w:marRight w:val="0"/>
          <w:marTop w:val="0"/>
          <w:marBottom w:val="0"/>
          <w:divBdr>
            <w:top w:val="none" w:sz="0" w:space="0" w:color="auto"/>
            <w:left w:val="none" w:sz="0" w:space="0" w:color="auto"/>
            <w:bottom w:val="none" w:sz="0" w:space="0" w:color="auto"/>
            <w:right w:val="none" w:sz="0" w:space="0" w:color="auto"/>
          </w:divBdr>
          <w:divsChild>
            <w:div w:id="305665772">
              <w:marLeft w:val="0"/>
              <w:marRight w:val="0"/>
              <w:marTop w:val="0"/>
              <w:marBottom w:val="0"/>
              <w:divBdr>
                <w:top w:val="none" w:sz="0" w:space="0" w:color="auto"/>
                <w:left w:val="none" w:sz="0" w:space="0" w:color="auto"/>
                <w:bottom w:val="none" w:sz="0" w:space="0" w:color="auto"/>
                <w:right w:val="none" w:sz="0" w:space="0" w:color="auto"/>
              </w:divBdr>
            </w:div>
            <w:div w:id="200385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587382">
      <w:bodyDiv w:val="1"/>
      <w:marLeft w:val="0"/>
      <w:marRight w:val="0"/>
      <w:marTop w:val="0"/>
      <w:marBottom w:val="0"/>
      <w:divBdr>
        <w:top w:val="none" w:sz="0" w:space="0" w:color="auto"/>
        <w:left w:val="none" w:sz="0" w:space="0" w:color="auto"/>
        <w:bottom w:val="none" w:sz="0" w:space="0" w:color="auto"/>
        <w:right w:val="none" w:sz="0" w:space="0" w:color="auto"/>
      </w:divBdr>
      <w:divsChild>
        <w:div w:id="1117798447">
          <w:marLeft w:val="749"/>
          <w:marRight w:val="0"/>
          <w:marTop w:val="140"/>
          <w:marBottom w:val="0"/>
          <w:divBdr>
            <w:top w:val="none" w:sz="0" w:space="0" w:color="auto"/>
            <w:left w:val="none" w:sz="0" w:space="0" w:color="auto"/>
            <w:bottom w:val="none" w:sz="0" w:space="0" w:color="auto"/>
            <w:right w:val="none" w:sz="0" w:space="0" w:color="auto"/>
          </w:divBdr>
        </w:div>
        <w:div w:id="497965027">
          <w:marLeft w:val="749"/>
          <w:marRight w:val="0"/>
          <w:marTop w:val="140"/>
          <w:marBottom w:val="0"/>
          <w:divBdr>
            <w:top w:val="none" w:sz="0" w:space="0" w:color="auto"/>
            <w:left w:val="none" w:sz="0" w:space="0" w:color="auto"/>
            <w:bottom w:val="none" w:sz="0" w:space="0" w:color="auto"/>
            <w:right w:val="none" w:sz="0" w:space="0" w:color="auto"/>
          </w:divBdr>
        </w:div>
        <w:div w:id="1467428569">
          <w:marLeft w:val="749"/>
          <w:marRight w:val="0"/>
          <w:marTop w:val="140"/>
          <w:marBottom w:val="0"/>
          <w:divBdr>
            <w:top w:val="none" w:sz="0" w:space="0" w:color="auto"/>
            <w:left w:val="none" w:sz="0" w:space="0" w:color="auto"/>
            <w:bottom w:val="none" w:sz="0" w:space="0" w:color="auto"/>
            <w:right w:val="none" w:sz="0" w:space="0" w:color="auto"/>
          </w:divBdr>
        </w:div>
        <w:div w:id="1864055198">
          <w:marLeft w:val="1123"/>
          <w:marRight w:val="0"/>
          <w:marTop w:val="120"/>
          <w:marBottom w:val="0"/>
          <w:divBdr>
            <w:top w:val="none" w:sz="0" w:space="0" w:color="auto"/>
            <w:left w:val="none" w:sz="0" w:space="0" w:color="auto"/>
            <w:bottom w:val="none" w:sz="0" w:space="0" w:color="auto"/>
            <w:right w:val="none" w:sz="0" w:space="0" w:color="auto"/>
          </w:divBdr>
        </w:div>
      </w:divsChild>
    </w:div>
    <w:div w:id="1881627031">
      <w:bodyDiv w:val="1"/>
      <w:marLeft w:val="0"/>
      <w:marRight w:val="0"/>
      <w:marTop w:val="0"/>
      <w:marBottom w:val="0"/>
      <w:divBdr>
        <w:top w:val="none" w:sz="0" w:space="0" w:color="auto"/>
        <w:left w:val="none" w:sz="0" w:space="0" w:color="auto"/>
        <w:bottom w:val="none" w:sz="0" w:space="0" w:color="auto"/>
        <w:right w:val="none" w:sz="0" w:space="0" w:color="auto"/>
      </w:divBdr>
      <w:divsChild>
        <w:div w:id="458694821">
          <w:marLeft w:val="749"/>
          <w:marRight w:val="0"/>
          <w:marTop w:val="140"/>
          <w:marBottom w:val="0"/>
          <w:divBdr>
            <w:top w:val="none" w:sz="0" w:space="0" w:color="auto"/>
            <w:left w:val="none" w:sz="0" w:space="0" w:color="auto"/>
            <w:bottom w:val="none" w:sz="0" w:space="0" w:color="auto"/>
            <w:right w:val="none" w:sz="0" w:space="0" w:color="auto"/>
          </w:divBdr>
        </w:div>
      </w:divsChild>
    </w:div>
    <w:div w:id="1892572026">
      <w:bodyDiv w:val="1"/>
      <w:marLeft w:val="0"/>
      <w:marRight w:val="0"/>
      <w:marTop w:val="0"/>
      <w:marBottom w:val="0"/>
      <w:divBdr>
        <w:top w:val="none" w:sz="0" w:space="0" w:color="auto"/>
        <w:left w:val="none" w:sz="0" w:space="0" w:color="auto"/>
        <w:bottom w:val="none" w:sz="0" w:space="0" w:color="auto"/>
        <w:right w:val="none" w:sz="0" w:space="0" w:color="auto"/>
      </w:divBdr>
      <w:divsChild>
        <w:div w:id="568463984">
          <w:marLeft w:val="864"/>
          <w:marRight w:val="0"/>
          <w:marTop w:val="120"/>
          <w:marBottom w:val="0"/>
          <w:divBdr>
            <w:top w:val="none" w:sz="0" w:space="0" w:color="auto"/>
            <w:left w:val="none" w:sz="0" w:space="0" w:color="auto"/>
            <w:bottom w:val="none" w:sz="0" w:space="0" w:color="auto"/>
            <w:right w:val="none" w:sz="0" w:space="0" w:color="auto"/>
          </w:divBdr>
        </w:div>
      </w:divsChild>
    </w:div>
    <w:div w:id="1912931950">
      <w:bodyDiv w:val="1"/>
      <w:marLeft w:val="0"/>
      <w:marRight w:val="0"/>
      <w:marTop w:val="0"/>
      <w:marBottom w:val="0"/>
      <w:divBdr>
        <w:top w:val="none" w:sz="0" w:space="0" w:color="auto"/>
        <w:left w:val="none" w:sz="0" w:space="0" w:color="auto"/>
        <w:bottom w:val="none" w:sz="0" w:space="0" w:color="auto"/>
        <w:right w:val="none" w:sz="0" w:space="0" w:color="auto"/>
      </w:divBdr>
      <w:divsChild>
        <w:div w:id="912810904">
          <w:marLeft w:val="749"/>
          <w:marRight w:val="0"/>
          <w:marTop w:val="140"/>
          <w:marBottom w:val="0"/>
          <w:divBdr>
            <w:top w:val="none" w:sz="0" w:space="0" w:color="auto"/>
            <w:left w:val="none" w:sz="0" w:space="0" w:color="auto"/>
            <w:bottom w:val="none" w:sz="0" w:space="0" w:color="auto"/>
            <w:right w:val="none" w:sz="0" w:space="0" w:color="auto"/>
          </w:divBdr>
        </w:div>
      </w:divsChild>
    </w:div>
    <w:div w:id="1938711544">
      <w:bodyDiv w:val="1"/>
      <w:marLeft w:val="0"/>
      <w:marRight w:val="0"/>
      <w:marTop w:val="0"/>
      <w:marBottom w:val="0"/>
      <w:divBdr>
        <w:top w:val="none" w:sz="0" w:space="0" w:color="auto"/>
        <w:left w:val="none" w:sz="0" w:space="0" w:color="auto"/>
        <w:bottom w:val="none" w:sz="0" w:space="0" w:color="auto"/>
        <w:right w:val="none" w:sz="0" w:space="0" w:color="auto"/>
      </w:divBdr>
    </w:div>
    <w:div w:id="1941176543">
      <w:bodyDiv w:val="1"/>
      <w:marLeft w:val="0"/>
      <w:marRight w:val="0"/>
      <w:marTop w:val="0"/>
      <w:marBottom w:val="0"/>
      <w:divBdr>
        <w:top w:val="none" w:sz="0" w:space="0" w:color="auto"/>
        <w:left w:val="none" w:sz="0" w:space="0" w:color="auto"/>
        <w:bottom w:val="none" w:sz="0" w:space="0" w:color="auto"/>
        <w:right w:val="none" w:sz="0" w:space="0" w:color="auto"/>
      </w:divBdr>
      <w:divsChild>
        <w:div w:id="1099713767">
          <w:marLeft w:val="0"/>
          <w:marRight w:val="0"/>
          <w:marTop w:val="0"/>
          <w:marBottom w:val="0"/>
          <w:divBdr>
            <w:top w:val="none" w:sz="0" w:space="0" w:color="auto"/>
            <w:left w:val="none" w:sz="0" w:space="0" w:color="auto"/>
            <w:bottom w:val="none" w:sz="0" w:space="0" w:color="auto"/>
            <w:right w:val="none" w:sz="0" w:space="0" w:color="auto"/>
          </w:divBdr>
          <w:divsChild>
            <w:div w:id="96562052">
              <w:marLeft w:val="60"/>
              <w:marRight w:val="60"/>
              <w:marTop w:val="0"/>
              <w:marBottom w:val="0"/>
              <w:divBdr>
                <w:top w:val="single" w:sz="6" w:space="0" w:color="DDDDDD"/>
                <w:left w:val="single" w:sz="6" w:space="0" w:color="DDDDDD"/>
                <w:bottom w:val="single" w:sz="6" w:space="31" w:color="DDDDDD"/>
                <w:right w:val="single" w:sz="6" w:space="0" w:color="DDDDDD"/>
              </w:divBdr>
              <w:divsChild>
                <w:div w:id="784421680">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 w:id="100878177">
          <w:marLeft w:val="0"/>
          <w:marRight w:val="0"/>
          <w:marTop w:val="0"/>
          <w:marBottom w:val="0"/>
          <w:divBdr>
            <w:top w:val="none" w:sz="0" w:space="0" w:color="auto"/>
            <w:left w:val="none" w:sz="0" w:space="0" w:color="auto"/>
            <w:bottom w:val="none" w:sz="0" w:space="0" w:color="auto"/>
            <w:right w:val="none" w:sz="0" w:space="0" w:color="auto"/>
          </w:divBdr>
          <w:divsChild>
            <w:div w:id="956258967">
              <w:marLeft w:val="60"/>
              <w:marRight w:val="60"/>
              <w:marTop w:val="240"/>
              <w:marBottom w:val="0"/>
              <w:divBdr>
                <w:top w:val="single" w:sz="6" w:space="0" w:color="DDDDDD"/>
                <w:left w:val="single" w:sz="6" w:space="0" w:color="DDDDDD"/>
                <w:bottom w:val="single" w:sz="6" w:space="31" w:color="DDDDDD"/>
                <w:right w:val="single" w:sz="6" w:space="0" w:color="DDDDDD"/>
              </w:divBdr>
              <w:divsChild>
                <w:div w:id="1177959847">
                  <w:marLeft w:val="0"/>
                  <w:marRight w:val="0"/>
                  <w:marTop w:val="0"/>
                  <w:marBottom w:val="0"/>
                  <w:divBdr>
                    <w:top w:val="none" w:sz="0" w:space="0" w:color="auto"/>
                    <w:left w:val="none" w:sz="0" w:space="0" w:color="auto"/>
                    <w:bottom w:val="none" w:sz="0" w:space="0" w:color="auto"/>
                    <w:right w:val="none" w:sz="0" w:space="0" w:color="auto"/>
                  </w:divBdr>
                  <w:divsChild>
                    <w:div w:id="151252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1357948">
      <w:bodyDiv w:val="1"/>
      <w:marLeft w:val="0"/>
      <w:marRight w:val="0"/>
      <w:marTop w:val="0"/>
      <w:marBottom w:val="0"/>
      <w:divBdr>
        <w:top w:val="none" w:sz="0" w:space="0" w:color="auto"/>
        <w:left w:val="none" w:sz="0" w:space="0" w:color="auto"/>
        <w:bottom w:val="none" w:sz="0" w:space="0" w:color="auto"/>
        <w:right w:val="none" w:sz="0" w:space="0" w:color="auto"/>
      </w:divBdr>
    </w:div>
    <w:div w:id="1968469587">
      <w:bodyDiv w:val="1"/>
      <w:marLeft w:val="0"/>
      <w:marRight w:val="0"/>
      <w:marTop w:val="0"/>
      <w:marBottom w:val="0"/>
      <w:divBdr>
        <w:top w:val="none" w:sz="0" w:space="0" w:color="auto"/>
        <w:left w:val="none" w:sz="0" w:space="0" w:color="auto"/>
        <w:bottom w:val="none" w:sz="0" w:space="0" w:color="auto"/>
        <w:right w:val="none" w:sz="0" w:space="0" w:color="auto"/>
      </w:divBdr>
      <w:divsChild>
        <w:div w:id="1645768723">
          <w:marLeft w:val="360"/>
          <w:marRight w:val="0"/>
          <w:marTop w:val="240"/>
          <w:marBottom w:val="0"/>
          <w:divBdr>
            <w:top w:val="none" w:sz="0" w:space="0" w:color="auto"/>
            <w:left w:val="none" w:sz="0" w:space="0" w:color="auto"/>
            <w:bottom w:val="none" w:sz="0" w:space="0" w:color="auto"/>
            <w:right w:val="none" w:sz="0" w:space="0" w:color="auto"/>
          </w:divBdr>
        </w:div>
        <w:div w:id="1752192099">
          <w:marLeft w:val="749"/>
          <w:marRight w:val="0"/>
          <w:marTop w:val="140"/>
          <w:marBottom w:val="0"/>
          <w:divBdr>
            <w:top w:val="none" w:sz="0" w:space="0" w:color="auto"/>
            <w:left w:val="none" w:sz="0" w:space="0" w:color="auto"/>
            <w:bottom w:val="none" w:sz="0" w:space="0" w:color="auto"/>
            <w:right w:val="none" w:sz="0" w:space="0" w:color="auto"/>
          </w:divBdr>
        </w:div>
      </w:divsChild>
    </w:div>
    <w:div w:id="1971281291">
      <w:bodyDiv w:val="1"/>
      <w:marLeft w:val="0"/>
      <w:marRight w:val="0"/>
      <w:marTop w:val="0"/>
      <w:marBottom w:val="0"/>
      <w:divBdr>
        <w:top w:val="none" w:sz="0" w:space="0" w:color="auto"/>
        <w:left w:val="none" w:sz="0" w:space="0" w:color="auto"/>
        <w:bottom w:val="none" w:sz="0" w:space="0" w:color="auto"/>
        <w:right w:val="none" w:sz="0" w:space="0" w:color="auto"/>
      </w:divBdr>
      <w:divsChild>
        <w:div w:id="234631168">
          <w:marLeft w:val="749"/>
          <w:marRight w:val="0"/>
          <w:marTop w:val="140"/>
          <w:marBottom w:val="0"/>
          <w:divBdr>
            <w:top w:val="none" w:sz="0" w:space="0" w:color="auto"/>
            <w:left w:val="none" w:sz="0" w:space="0" w:color="auto"/>
            <w:bottom w:val="none" w:sz="0" w:space="0" w:color="auto"/>
            <w:right w:val="none" w:sz="0" w:space="0" w:color="auto"/>
          </w:divBdr>
        </w:div>
        <w:div w:id="1004283883">
          <w:marLeft w:val="749"/>
          <w:marRight w:val="0"/>
          <w:marTop w:val="140"/>
          <w:marBottom w:val="0"/>
          <w:divBdr>
            <w:top w:val="none" w:sz="0" w:space="0" w:color="auto"/>
            <w:left w:val="none" w:sz="0" w:space="0" w:color="auto"/>
            <w:bottom w:val="none" w:sz="0" w:space="0" w:color="auto"/>
            <w:right w:val="none" w:sz="0" w:space="0" w:color="auto"/>
          </w:divBdr>
        </w:div>
        <w:div w:id="1268462775">
          <w:marLeft w:val="749"/>
          <w:marRight w:val="0"/>
          <w:marTop w:val="140"/>
          <w:marBottom w:val="0"/>
          <w:divBdr>
            <w:top w:val="none" w:sz="0" w:space="0" w:color="auto"/>
            <w:left w:val="none" w:sz="0" w:space="0" w:color="auto"/>
            <w:bottom w:val="none" w:sz="0" w:space="0" w:color="auto"/>
            <w:right w:val="none" w:sz="0" w:space="0" w:color="auto"/>
          </w:divBdr>
        </w:div>
        <w:div w:id="1325620437">
          <w:marLeft w:val="360"/>
          <w:marRight w:val="0"/>
          <w:marTop w:val="240"/>
          <w:marBottom w:val="0"/>
          <w:divBdr>
            <w:top w:val="none" w:sz="0" w:space="0" w:color="auto"/>
            <w:left w:val="none" w:sz="0" w:space="0" w:color="auto"/>
            <w:bottom w:val="none" w:sz="0" w:space="0" w:color="auto"/>
            <w:right w:val="none" w:sz="0" w:space="0" w:color="auto"/>
          </w:divBdr>
        </w:div>
        <w:div w:id="1437019316">
          <w:marLeft w:val="360"/>
          <w:marRight w:val="0"/>
          <w:marTop w:val="240"/>
          <w:marBottom w:val="0"/>
          <w:divBdr>
            <w:top w:val="none" w:sz="0" w:space="0" w:color="auto"/>
            <w:left w:val="none" w:sz="0" w:space="0" w:color="auto"/>
            <w:bottom w:val="none" w:sz="0" w:space="0" w:color="auto"/>
            <w:right w:val="none" w:sz="0" w:space="0" w:color="auto"/>
          </w:divBdr>
        </w:div>
        <w:div w:id="1747416923">
          <w:marLeft w:val="749"/>
          <w:marRight w:val="0"/>
          <w:marTop w:val="140"/>
          <w:marBottom w:val="0"/>
          <w:divBdr>
            <w:top w:val="none" w:sz="0" w:space="0" w:color="auto"/>
            <w:left w:val="none" w:sz="0" w:space="0" w:color="auto"/>
            <w:bottom w:val="none" w:sz="0" w:space="0" w:color="auto"/>
            <w:right w:val="none" w:sz="0" w:space="0" w:color="auto"/>
          </w:divBdr>
        </w:div>
        <w:div w:id="1917936130">
          <w:marLeft w:val="360"/>
          <w:marRight w:val="0"/>
          <w:marTop w:val="240"/>
          <w:marBottom w:val="0"/>
          <w:divBdr>
            <w:top w:val="none" w:sz="0" w:space="0" w:color="auto"/>
            <w:left w:val="none" w:sz="0" w:space="0" w:color="auto"/>
            <w:bottom w:val="none" w:sz="0" w:space="0" w:color="auto"/>
            <w:right w:val="none" w:sz="0" w:space="0" w:color="auto"/>
          </w:divBdr>
        </w:div>
      </w:divsChild>
    </w:div>
    <w:div w:id="1979723358">
      <w:bodyDiv w:val="1"/>
      <w:marLeft w:val="0"/>
      <w:marRight w:val="0"/>
      <w:marTop w:val="0"/>
      <w:marBottom w:val="0"/>
      <w:divBdr>
        <w:top w:val="none" w:sz="0" w:space="0" w:color="auto"/>
        <w:left w:val="none" w:sz="0" w:space="0" w:color="auto"/>
        <w:bottom w:val="none" w:sz="0" w:space="0" w:color="auto"/>
        <w:right w:val="none" w:sz="0" w:space="0" w:color="auto"/>
      </w:divBdr>
      <w:divsChild>
        <w:div w:id="881209869">
          <w:marLeft w:val="432"/>
          <w:marRight w:val="0"/>
          <w:marTop w:val="360"/>
          <w:marBottom w:val="0"/>
          <w:divBdr>
            <w:top w:val="none" w:sz="0" w:space="0" w:color="auto"/>
            <w:left w:val="none" w:sz="0" w:space="0" w:color="auto"/>
            <w:bottom w:val="none" w:sz="0" w:space="0" w:color="auto"/>
            <w:right w:val="none" w:sz="0" w:space="0" w:color="auto"/>
          </w:divBdr>
        </w:div>
        <w:div w:id="726614462">
          <w:marLeft w:val="864"/>
          <w:marRight w:val="0"/>
          <w:marTop w:val="120"/>
          <w:marBottom w:val="0"/>
          <w:divBdr>
            <w:top w:val="none" w:sz="0" w:space="0" w:color="auto"/>
            <w:left w:val="none" w:sz="0" w:space="0" w:color="auto"/>
            <w:bottom w:val="none" w:sz="0" w:space="0" w:color="auto"/>
            <w:right w:val="none" w:sz="0" w:space="0" w:color="auto"/>
          </w:divBdr>
        </w:div>
        <w:div w:id="1356149455">
          <w:marLeft w:val="1123"/>
          <w:marRight w:val="0"/>
          <w:marTop w:val="75"/>
          <w:marBottom w:val="0"/>
          <w:divBdr>
            <w:top w:val="none" w:sz="0" w:space="0" w:color="auto"/>
            <w:left w:val="none" w:sz="0" w:space="0" w:color="auto"/>
            <w:bottom w:val="none" w:sz="0" w:space="0" w:color="auto"/>
            <w:right w:val="none" w:sz="0" w:space="0" w:color="auto"/>
          </w:divBdr>
        </w:div>
        <w:div w:id="1085034266">
          <w:marLeft w:val="1123"/>
          <w:marRight w:val="0"/>
          <w:marTop w:val="75"/>
          <w:marBottom w:val="0"/>
          <w:divBdr>
            <w:top w:val="none" w:sz="0" w:space="0" w:color="auto"/>
            <w:left w:val="none" w:sz="0" w:space="0" w:color="auto"/>
            <w:bottom w:val="none" w:sz="0" w:space="0" w:color="auto"/>
            <w:right w:val="none" w:sz="0" w:space="0" w:color="auto"/>
          </w:divBdr>
        </w:div>
        <w:div w:id="1169713631">
          <w:marLeft w:val="864"/>
          <w:marRight w:val="0"/>
          <w:marTop w:val="120"/>
          <w:marBottom w:val="0"/>
          <w:divBdr>
            <w:top w:val="none" w:sz="0" w:space="0" w:color="auto"/>
            <w:left w:val="none" w:sz="0" w:space="0" w:color="auto"/>
            <w:bottom w:val="none" w:sz="0" w:space="0" w:color="auto"/>
            <w:right w:val="none" w:sz="0" w:space="0" w:color="auto"/>
          </w:divBdr>
        </w:div>
        <w:div w:id="2063020706">
          <w:marLeft w:val="864"/>
          <w:marRight w:val="0"/>
          <w:marTop w:val="120"/>
          <w:marBottom w:val="0"/>
          <w:divBdr>
            <w:top w:val="none" w:sz="0" w:space="0" w:color="auto"/>
            <w:left w:val="none" w:sz="0" w:space="0" w:color="auto"/>
            <w:bottom w:val="none" w:sz="0" w:space="0" w:color="auto"/>
            <w:right w:val="none" w:sz="0" w:space="0" w:color="auto"/>
          </w:divBdr>
        </w:div>
        <w:div w:id="897782986">
          <w:marLeft w:val="1123"/>
          <w:marRight w:val="0"/>
          <w:marTop w:val="75"/>
          <w:marBottom w:val="0"/>
          <w:divBdr>
            <w:top w:val="none" w:sz="0" w:space="0" w:color="auto"/>
            <w:left w:val="none" w:sz="0" w:space="0" w:color="auto"/>
            <w:bottom w:val="none" w:sz="0" w:space="0" w:color="auto"/>
            <w:right w:val="none" w:sz="0" w:space="0" w:color="auto"/>
          </w:divBdr>
        </w:div>
        <w:div w:id="310600892">
          <w:marLeft w:val="1728"/>
          <w:marRight w:val="0"/>
          <w:marTop w:val="75"/>
          <w:marBottom w:val="0"/>
          <w:divBdr>
            <w:top w:val="none" w:sz="0" w:space="0" w:color="auto"/>
            <w:left w:val="none" w:sz="0" w:space="0" w:color="auto"/>
            <w:bottom w:val="none" w:sz="0" w:space="0" w:color="auto"/>
            <w:right w:val="none" w:sz="0" w:space="0" w:color="auto"/>
          </w:divBdr>
        </w:div>
        <w:div w:id="1491362646">
          <w:marLeft w:val="1728"/>
          <w:marRight w:val="0"/>
          <w:marTop w:val="75"/>
          <w:marBottom w:val="0"/>
          <w:divBdr>
            <w:top w:val="none" w:sz="0" w:space="0" w:color="auto"/>
            <w:left w:val="none" w:sz="0" w:space="0" w:color="auto"/>
            <w:bottom w:val="none" w:sz="0" w:space="0" w:color="auto"/>
            <w:right w:val="none" w:sz="0" w:space="0" w:color="auto"/>
          </w:divBdr>
        </w:div>
        <w:div w:id="1885947071">
          <w:marLeft w:val="1123"/>
          <w:marRight w:val="0"/>
          <w:marTop w:val="75"/>
          <w:marBottom w:val="0"/>
          <w:divBdr>
            <w:top w:val="none" w:sz="0" w:space="0" w:color="auto"/>
            <w:left w:val="none" w:sz="0" w:space="0" w:color="auto"/>
            <w:bottom w:val="none" w:sz="0" w:space="0" w:color="auto"/>
            <w:right w:val="none" w:sz="0" w:space="0" w:color="auto"/>
          </w:divBdr>
        </w:div>
      </w:divsChild>
    </w:div>
    <w:div w:id="2025548643">
      <w:bodyDiv w:val="1"/>
      <w:marLeft w:val="0"/>
      <w:marRight w:val="0"/>
      <w:marTop w:val="0"/>
      <w:marBottom w:val="0"/>
      <w:divBdr>
        <w:top w:val="none" w:sz="0" w:space="0" w:color="auto"/>
        <w:left w:val="none" w:sz="0" w:space="0" w:color="auto"/>
        <w:bottom w:val="none" w:sz="0" w:space="0" w:color="auto"/>
        <w:right w:val="none" w:sz="0" w:space="0" w:color="auto"/>
      </w:divBdr>
      <w:divsChild>
        <w:div w:id="275331399">
          <w:marLeft w:val="749"/>
          <w:marRight w:val="0"/>
          <w:marTop w:val="140"/>
          <w:marBottom w:val="0"/>
          <w:divBdr>
            <w:top w:val="none" w:sz="0" w:space="0" w:color="auto"/>
            <w:left w:val="none" w:sz="0" w:space="0" w:color="auto"/>
            <w:bottom w:val="none" w:sz="0" w:space="0" w:color="auto"/>
            <w:right w:val="none" w:sz="0" w:space="0" w:color="auto"/>
          </w:divBdr>
        </w:div>
      </w:divsChild>
    </w:div>
    <w:div w:id="2040473802">
      <w:bodyDiv w:val="1"/>
      <w:marLeft w:val="0"/>
      <w:marRight w:val="0"/>
      <w:marTop w:val="0"/>
      <w:marBottom w:val="0"/>
      <w:divBdr>
        <w:top w:val="none" w:sz="0" w:space="0" w:color="auto"/>
        <w:left w:val="none" w:sz="0" w:space="0" w:color="auto"/>
        <w:bottom w:val="none" w:sz="0" w:space="0" w:color="auto"/>
        <w:right w:val="none" w:sz="0" w:space="0" w:color="auto"/>
      </w:divBdr>
      <w:divsChild>
        <w:div w:id="53310772">
          <w:marLeft w:val="360"/>
          <w:marRight w:val="0"/>
          <w:marTop w:val="240"/>
          <w:marBottom w:val="0"/>
          <w:divBdr>
            <w:top w:val="none" w:sz="0" w:space="0" w:color="auto"/>
            <w:left w:val="none" w:sz="0" w:space="0" w:color="auto"/>
            <w:bottom w:val="none" w:sz="0" w:space="0" w:color="auto"/>
            <w:right w:val="none" w:sz="0" w:space="0" w:color="auto"/>
          </w:divBdr>
        </w:div>
      </w:divsChild>
    </w:div>
    <w:div w:id="2080518801">
      <w:bodyDiv w:val="1"/>
      <w:marLeft w:val="0"/>
      <w:marRight w:val="0"/>
      <w:marTop w:val="0"/>
      <w:marBottom w:val="0"/>
      <w:divBdr>
        <w:top w:val="none" w:sz="0" w:space="0" w:color="auto"/>
        <w:left w:val="none" w:sz="0" w:space="0" w:color="auto"/>
        <w:bottom w:val="none" w:sz="0" w:space="0" w:color="auto"/>
        <w:right w:val="none" w:sz="0" w:space="0" w:color="auto"/>
      </w:divBdr>
      <w:divsChild>
        <w:div w:id="212623543">
          <w:marLeft w:val="360"/>
          <w:marRight w:val="0"/>
          <w:marTop w:val="240"/>
          <w:marBottom w:val="0"/>
          <w:divBdr>
            <w:top w:val="none" w:sz="0" w:space="0" w:color="auto"/>
            <w:left w:val="none" w:sz="0" w:space="0" w:color="auto"/>
            <w:bottom w:val="none" w:sz="0" w:space="0" w:color="auto"/>
            <w:right w:val="none" w:sz="0" w:space="0" w:color="auto"/>
          </w:divBdr>
        </w:div>
        <w:div w:id="673998137">
          <w:marLeft w:val="749"/>
          <w:marRight w:val="0"/>
          <w:marTop w:val="140"/>
          <w:marBottom w:val="0"/>
          <w:divBdr>
            <w:top w:val="none" w:sz="0" w:space="0" w:color="auto"/>
            <w:left w:val="none" w:sz="0" w:space="0" w:color="auto"/>
            <w:bottom w:val="none" w:sz="0" w:space="0" w:color="auto"/>
            <w:right w:val="none" w:sz="0" w:space="0" w:color="auto"/>
          </w:divBdr>
        </w:div>
        <w:div w:id="810711124">
          <w:marLeft w:val="360"/>
          <w:marRight w:val="0"/>
          <w:marTop w:val="240"/>
          <w:marBottom w:val="0"/>
          <w:divBdr>
            <w:top w:val="none" w:sz="0" w:space="0" w:color="auto"/>
            <w:left w:val="none" w:sz="0" w:space="0" w:color="auto"/>
            <w:bottom w:val="none" w:sz="0" w:space="0" w:color="auto"/>
            <w:right w:val="none" w:sz="0" w:space="0" w:color="auto"/>
          </w:divBdr>
        </w:div>
        <w:div w:id="1298532329">
          <w:marLeft w:val="749"/>
          <w:marRight w:val="0"/>
          <w:marTop w:val="140"/>
          <w:marBottom w:val="0"/>
          <w:divBdr>
            <w:top w:val="none" w:sz="0" w:space="0" w:color="auto"/>
            <w:left w:val="none" w:sz="0" w:space="0" w:color="auto"/>
            <w:bottom w:val="none" w:sz="0" w:space="0" w:color="auto"/>
            <w:right w:val="none" w:sz="0" w:space="0" w:color="auto"/>
          </w:divBdr>
        </w:div>
        <w:div w:id="1365598861">
          <w:marLeft w:val="749"/>
          <w:marRight w:val="0"/>
          <w:marTop w:val="140"/>
          <w:marBottom w:val="0"/>
          <w:divBdr>
            <w:top w:val="none" w:sz="0" w:space="0" w:color="auto"/>
            <w:left w:val="none" w:sz="0" w:space="0" w:color="auto"/>
            <w:bottom w:val="none" w:sz="0" w:space="0" w:color="auto"/>
            <w:right w:val="none" w:sz="0" w:space="0" w:color="auto"/>
          </w:divBdr>
        </w:div>
        <w:div w:id="1453095409">
          <w:marLeft w:val="360"/>
          <w:marRight w:val="0"/>
          <w:marTop w:val="240"/>
          <w:marBottom w:val="0"/>
          <w:divBdr>
            <w:top w:val="none" w:sz="0" w:space="0" w:color="auto"/>
            <w:left w:val="none" w:sz="0" w:space="0" w:color="auto"/>
            <w:bottom w:val="none" w:sz="0" w:space="0" w:color="auto"/>
            <w:right w:val="none" w:sz="0" w:space="0" w:color="auto"/>
          </w:divBdr>
        </w:div>
        <w:div w:id="1606619471">
          <w:marLeft w:val="749"/>
          <w:marRight w:val="0"/>
          <w:marTop w:val="140"/>
          <w:marBottom w:val="0"/>
          <w:divBdr>
            <w:top w:val="none" w:sz="0" w:space="0" w:color="auto"/>
            <w:left w:val="none" w:sz="0" w:space="0" w:color="auto"/>
            <w:bottom w:val="none" w:sz="0" w:space="0" w:color="auto"/>
            <w:right w:val="none" w:sz="0" w:space="0" w:color="auto"/>
          </w:divBdr>
        </w:div>
        <w:div w:id="1702513790">
          <w:marLeft w:val="749"/>
          <w:marRight w:val="0"/>
          <w:marTop w:val="140"/>
          <w:marBottom w:val="0"/>
          <w:divBdr>
            <w:top w:val="none" w:sz="0" w:space="0" w:color="auto"/>
            <w:left w:val="none" w:sz="0" w:space="0" w:color="auto"/>
            <w:bottom w:val="none" w:sz="0" w:space="0" w:color="auto"/>
            <w:right w:val="none" w:sz="0" w:space="0" w:color="auto"/>
          </w:divBdr>
        </w:div>
        <w:div w:id="1705255718">
          <w:marLeft w:val="749"/>
          <w:marRight w:val="0"/>
          <w:marTop w:val="140"/>
          <w:marBottom w:val="0"/>
          <w:divBdr>
            <w:top w:val="none" w:sz="0" w:space="0" w:color="auto"/>
            <w:left w:val="none" w:sz="0" w:space="0" w:color="auto"/>
            <w:bottom w:val="none" w:sz="0" w:space="0" w:color="auto"/>
            <w:right w:val="none" w:sz="0" w:space="0" w:color="auto"/>
          </w:divBdr>
        </w:div>
        <w:div w:id="1722555637">
          <w:marLeft w:val="749"/>
          <w:marRight w:val="0"/>
          <w:marTop w:val="140"/>
          <w:marBottom w:val="0"/>
          <w:divBdr>
            <w:top w:val="none" w:sz="0" w:space="0" w:color="auto"/>
            <w:left w:val="none" w:sz="0" w:space="0" w:color="auto"/>
            <w:bottom w:val="none" w:sz="0" w:space="0" w:color="auto"/>
            <w:right w:val="none" w:sz="0" w:space="0" w:color="auto"/>
          </w:divBdr>
        </w:div>
        <w:div w:id="2019963672">
          <w:marLeft w:val="749"/>
          <w:marRight w:val="0"/>
          <w:marTop w:val="140"/>
          <w:marBottom w:val="0"/>
          <w:divBdr>
            <w:top w:val="none" w:sz="0" w:space="0" w:color="auto"/>
            <w:left w:val="none" w:sz="0" w:space="0" w:color="auto"/>
            <w:bottom w:val="none" w:sz="0" w:space="0" w:color="auto"/>
            <w:right w:val="none" w:sz="0" w:space="0" w:color="auto"/>
          </w:divBdr>
        </w:div>
      </w:divsChild>
    </w:div>
    <w:div w:id="2086032855">
      <w:bodyDiv w:val="1"/>
      <w:marLeft w:val="0"/>
      <w:marRight w:val="0"/>
      <w:marTop w:val="0"/>
      <w:marBottom w:val="0"/>
      <w:divBdr>
        <w:top w:val="none" w:sz="0" w:space="0" w:color="auto"/>
        <w:left w:val="none" w:sz="0" w:space="0" w:color="auto"/>
        <w:bottom w:val="none" w:sz="0" w:space="0" w:color="auto"/>
        <w:right w:val="none" w:sz="0" w:space="0" w:color="auto"/>
      </w:divBdr>
      <w:divsChild>
        <w:div w:id="203299618">
          <w:marLeft w:val="432"/>
          <w:marRight w:val="0"/>
          <w:marTop w:val="360"/>
          <w:marBottom w:val="0"/>
          <w:divBdr>
            <w:top w:val="none" w:sz="0" w:space="0" w:color="auto"/>
            <w:left w:val="none" w:sz="0" w:space="0" w:color="auto"/>
            <w:bottom w:val="none" w:sz="0" w:space="0" w:color="auto"/>
            <w:right w:val="none" w:sz="0" w:space="0" w:color="auto"/>
          </w:divBdr>
        </w:div>
        <w:div w:id="9139970">
          <w:marLeft w:val="432"/>
          <w:marRight w:val="0"/>
          <w:marTop w:val="360"/>
          <w:marBottom w:val="0"/>
          <w:divBdr>
            <w:top w:val="none" w:sz="0" w:space="0" w:color="auto"/>
            <w:left w:val="none" w:sz="0" w:space="0" w:color="auto"/>
            <w:bottom w:val="none" w:sz="0" w:space="0" w:color="auto"/>
            <w:right w:val="none" w:sz="0" w:space="0" w:color="auto"/>
          </w:divBdr>
        </w:div>
        <w:div w:id="1233661266">
          <w:marLeft w:val="864"/>
          <w:marRight w:val="0"/>
          <w:marTop w:val="120"/>
          <w:marBottom w:val="0"/>
          <w:divBdr>
            <w:top w:val="none" w:sz="0" w:space="0" w:color="auto"/>
            <w:left w:val="none" w:sz="0" w:space="0" w:color="auto"/>
            <w:bottom w:val="none" w:sz="0" w:space="0" w:color="auto"/>
            <w:right w:val="none" w:sz="0" w:space="0" w:color="auto"/>
          </w:divBdr>
        </w:div>
        <w:div w:id="1919050164">
          <w:marLeft w:val="864"/>
          <w:marRight w:val="0"/>
          <w:marTop w:val="120"/>
          <w:marBottom w:val="0"/>
          <w:divBdr>
            <w:top w:val="none" w:sz="0" w:space="0" w:color="auto"/>
            <w:left w:val="none" w:sz="0" w:space="0" w:color="auto"/>
            <w:bottom w:val="none" w:sz="0" w:space="0" w:color="auto"/>
            <w:right w:val="none" w:sz="0" w:space="0" w:color="auto"/>
          </w:divBdr>
        </w:div>
        <w:div w:id="506598163">
          <w:marLeft w:val="432"/>
          <w:marRight w:val="0"/>
          <w:marTop w:val="360"/>
          <w:marBottom w:val="0"/>
          <w:divBdr>
            <w:top w:val="none" w:sz="0" w:space="0" w:color="auto"/>
            <w:left w:val="none" w:sz="0" w:space="0" w:color="auto"/>
            <w:bottom w:val="none" w:sz="0" w:space="0" w:color="auto"/>
            <w:right w:val="none" w:sz="0" w:space="0" w:color="auto"/>
          </w:divBdr>
        </w:div>
        <w:div w:id="1076778917">
          <w:marLeft w:val="864"/>
          <w:marRight w:val="0"/>
          <w:marTop w:val="120"/>
          <w:marBottom w:val="0"/>
          <w:divBdr>
            <w:top w:val="none" w:sz="0" w:space="0" w:color="auto"/>
            <w:left w:val="none" w:sz="0" w:space="0" w:color="auto"/>
            <w:bottom w:val="none" w:sz="0" w:space="0" w:color="auto"/>
            <w:right w:val="none" w:sz="0" w:space="0" w:color="auto"/>
          </w:divBdr>
        </w:div>
        <w:div w:id="1869635154">
          <w:marLeft w:val="432"/>
          <w:marRight w:val="0"/>
          <w:marTop w:val="360"/>
          <w:marBottom w:val="0"/>
          <w:divBdr>
            <w:top w:val="none" w:sz="0" w:space="0" w:color="auto"/>
            <w:left w:val="none" w:sz="0" w:space="0" w:color="auto"/>
            <w:bottom w:val="none" w:sz="0" w:space="0" w:color="auto"/>
            <w:right w:val="none" w:sz="0" w:space="0" w:color="auto"/>
          </w:divBdr>
        </w:div>
        <w:div w:id="266890146">
          <w:marLeft w:val="864"/>
          <w:marRight w:val="0"/>
          <w:marTop w:val="120"/>
          <w:marBottom w:val="0"/>
          <w:divBdr>
            <w:top w:val="none" w:sz="0" w:space="0" w:color="auto"/>
            <w:left w:val="none" w:sz="0" w:space="0" w:color="auto"/>
            <w:bottom w:val="none" w:sz="0" w:space="0" w:color="auto"/>
            <w:right w:val="none" w:sz="0" w:space="0" w:color="auto"/>
          </w:divBdr>
        </w:div>
        <w:div w:id="1242914338">
          <w:marLeft w:val="432"/>
          <w:marRight w:val="0"/>
          <w:marTop w:val="360"/>
          <w:marBottom w:val="0"/>
          <w:divBdr>
            <w:top w:val="none" w:sz="0" w:space="0" w:color="auto"/>
            <w:left w:val="none" w:sz="0" w:space="0" w:color="auto"/>
            <w:bottom w:val="none" w:sz="0" w:space="0" w:color="auto"/>
            <w:right w:val="none" w:sz="0" w:space="0" w:color="auto"/>
          </w:divBdr>
        </w:div>
        <w:div w:id="1486897520">
          <w:marLeft w:val="864"/>
          <w:marRight w:val="0"/>
          <w:marTop w:val="120"/>
          <w:marBottom w:val="0"/>
          <w:divBdr>
            <w:top w:val="none" w:sz="0" w:space="0" w:color="auto"/>
            <w:left w:val="none" w:sz="0" w:space="0" w:color="auto"/>
            <w:bottom w:val="none" w:sz="0" w:space="0" w:color="auto"/>
            <w:right w:val="none" w:sz="0" w:space="0" w:color="auto"/>
          </w:divBdr>
        </w:div>
      </w:divsChild>
    </w:div>
    <w:div w:id="2091386000">
      <w:bodyDiv w:val="1"/>
      <w:marLeft w:val="0"/>
      <w:marRight w:val="0"/>
      <w:marTop w:val="0"/>
      <w:marBottom w:val="0"/>
      <w:divBdr>
        <w:top w:val="none" w:sz="0" w:space="0" w:color="auto"/>
        <w:left w:val="none" w:sz="0" w:space="0" w:color="auto"/>
        <w:bottom w:val="none" w:sz="0" w:space="0" w:color="auto"/>
        <w:right w:val="none" w:sz="0" w:space="0" w:color="auto"/>
      </w:divBdr>
      <w:divsChild>
        <w:div w:id="211617332">
          <w:marLeft w:val="432"/>
          <w:marRight w:val="0"/>
          <w:marTop w:val="360"/>
          <w:marBottom w:val="0"/>
          <w:divBdr>
            <w:top w:val="none" w:sz="0" w:space="0" w:color="auto"/>
            <w:left w:val="none" w:sz="0" w:space="0" w:color="auto"/>
            <w:bottom w:val="none" w:sz="0" w:space="0" w:color="auto"/>
            <w:right w:val="none" w:sz="0" w:space="0" w:color="auto"/>
          </w:divBdr>
        </w:div>
        <w:div w:id="506553881">
          <w:marLeft w:val="864"/>
          <w:marRight w:val="0"/>
          <w:marTop w:val="120"/>
          <w:marBottom w:val="0"/>
          <w:divBdr>
            <w:top w:val="none" w:sz="0" w:space="0" w:color="auto"/>
            <w:left w:val="none" w:sz="0" w:space="0" w:color="auto"/>
            <w:bottom w:val="none" w:sz="0" w:space="0" w:color="auto"/>
            <w:right w:val="none" w:sz="0" w:space="0" w:color="auto"/>
          </w:divBdr>
        </w:div>
        <w:div w:id="1141852261">
          <w:marLeft w:val="864"/>
          <w:marRight w:val="0"/>
          <w:marTop w:val="120"/>
          <w:marBottom w:val="0"/>
          <w:divBdr>
            <w:top w:val="none" w:sz="0" w:space="0" w:color="auto"/>
            <w:left w:val="none" w:sz="0" w:space="0" w:color="auto"/>
            <w:bottom w:val="none" w:sz="0" w:space="0" w:color="auto"/>
            <w:right w:val="none" w:sz="0" w:space="0" w:color="auto"/>
          </w:divBdr>
        </w:div>
        <w:div w:id="784613071">
          <w:marLeft w:val="864"/>
          <w:marRight w:val="0"/>
          <w:marTop w:val="120"/>
          <w:marBottom w:val="0"/>
          <w:divBdr>
            <w:top w:val="none" w:sz="0" w:space="0" w:color="auto"/>
            <w:left w:val="none" w:sz="0" w:space="0" w:color="auto"/>
            <w:bottom w:val="none" w:sz="0" w:space="0" w:color="auto"/>
            <w:right w:val="none" w:sz="0" w:space="0" w:color="auto"/>
          </w:divBdr>
        </w:div>
        <w:div w:id="1916209541">
          <w:marLeft w:val="864"/>
          <w:marRight w:val="0"/>
          <w:marTop w:val="120"/>
          <w:marBottom w:val="0"/>
          <w:divBdr>
            <w:top w:val="none" w:sz="0" w:space="0" w:color="auto"/>
            <w:left w:val="none" w:sz="0" w:space="0" w:color="auto"/>
            <w:bottom w:val="none" w:sz="0" w:space="0" w:color="auto"/>
            <w:right w:val="none" w:sz="0" w:space="0" w:color="auto"/>
          </w:divBdr>
        </w:div>
        <w:div w:id="867910263">
          <w:marLeft w:val="432"/>
          <w:marRight w:val="0"/>
          <w:marTop w:val="360"/>
          <w:marBottom w:val="0"/>
          <w:divBdr>
            <w:top w:val="none" w:sz="0" w:space="0" w:color="auto"/>
            <w:left w:val="none" w:sz="0" w:space="0" w:color="auto"/>
            <w:bottom w:val="none" w:sz="0" w:space="0" w:color="auto"/>
            <w:right w:val="none" w:sz="0" w:space="0" w:color="auto"/>
          </w:divBdr>
        </w:div>
      </w:divsChild>
    </w:div>
    <w:div w:id="2098091794">
      <w:bodyDiv w:val="1"/>
      <w:marLeft w:val="0"/>
      <w:marRight w:val="0"/>
      <w:marTop w:val="0"/>
      <w:marBottom w:val="0"/>
      <w:divBdr>
        <w:top w:val="none" w:sz="0" w:space="0" w:color="auto"/>
        <w:left w:val="none" w:sz="0" w:space="0" w:color="auto"/>
        <w:bottom w:val="none" w:sz="0" w:space="0" w:color="auto"/>
        <w:right w:val="none" w:sz="0" w:space="0" w:color="auto"/>
      </w:divBdr>
      <w:divsChild>
        <w:div w:id="891312893">
          <w:marLeft w:val="749"/>
          <w:marRight w:val="0"/>
          <w:marTop w:val="140"/>
          <w:marBottom w:val="0"/>
          <w:divBdr>
            <w:top w:val="none" w:sz="0" w:space="0" w:color="auto"/>
            <w:left w:val="none" w:sz="0" w:space="0" w:color="auto"/>
            <w:bottom w:val="none" w:sz="0" w:space="0" w:color="auto"/>
            <w:right w:val="none" w:sz="0" w:space="0" w:color="auto"/>
          </w:divBdr>
        </w:div>
        <w:div w:id="1141774715">
          <w:marLeft w:val="749"/>
          <w:marRight w:val="0"/>
          <w:marTop w:val="140"/>
          <w:marBottom w:val="0"/>
          <w:divBdr>
            <w:top w:val="none" w:sz="0" w:space="0" w:color="auto"/>
            <w:left w:val="none" w:sz="0" w:space="0" w:color="auto"/>
            <w:bottom w:val="none" w:sz="0" w:space="0" w:color="auto"/>
            <w:right w:val="none" w:sz="0" w:space="0" w:color="auto"/>
          </w:divBdr>
        </w:div>
        <w:div w:id="1270895363">
          <w:marLeft w:val="360"/>
          <w:marRight w:val="0"/>
          <w:marTop w:val="240"/>
          <w:marBottom w:val="0"/>
          <w:divBdr>
            <w:top w:val="none" w:sz="0" w:space="0" w:color="auto"/>
            <w:left w:val="none" w:sz="0" w:space="0" w:color="auto"/>
            <w:bottom w:val="none" w:sz="0" w:space="0" w:color="auto"/>
            <w:right w:val="none" w:sz="0" w:space="0" w:color="auto"/>
          </w:divBdr>
        </w:div>
        <w:div w:id="1759594567">
          <w:marLeft w:val="749"/>
          <w:marRight w:val="0"/>
          <w:marTop w:val="140"/>
          <w:marBottom w:val="0"/>
          <w:divBdr>
            <w:top w:val="none" w:sz="0" w:space="0" w:color="auto"/>
            <w:left w:val="none" w:sz="0" w:space="0" w:color="auto"/>
            <w:bottom w:val="none" w:sz="0" w:space="0" w:color="auto"/>
            <w:right w:val="none" w:sz="0" w:space="0" w:color="auto"/>
          </w:divBdr>
        </w:div>
        <w:div w:id="1854369936">
          <w:marLeft w:val="749"/>
          <w:marRight w:val="0"/>
          <w:marTop w:val="140"/>
          <w:marBottom w:val="0"/>
          <w:divBdr>
            <w:top w:val="none" w:sz="0" w:space="0" w:color="auto"/>
            <w:left w:val="none" w:sz="0" w:space="0" w:color="auto"/>
            <w:bottom w:val="none" w:sz="0" w:space="0" w:color="auto"/>
            <w:right w:val="none" w:sz="0" w:space="0" w:color="auto"/>
          </w:divBdr>
        </w:div>
      </w:divsChild>
    </w:div>
    <w:div w:id="2124491142">
      <w:bodyDiv w:val="1"/>
      <w:marLeft w:val="0"/>
      <w:marRight w:val="0"/>
      <w:marTop w:val="0"/>
      <w:marBottom w:val="0"/>
      <w:divBdr>
        <w:top w:val="none" w:sz="0" w:space="0" w:color="auto"/>
        <w:left w:val="none" w:sz="0" w:space="0" w:color="auto"/>
        <w:bottom w:val="none" w:sz="0" w:space="0" w:color="auto"/>
        <w:right w:val="none" w:sz="0" w:space="0" w:color="auto"/>
      </w:divBdr>
      <w:divsChild>
        <w:div w:id="957296514">
          <w:marLeft w:val="432"/>
          <w:marRight w:val="0"/>
          <w:marTop w:val="360"/>
          <w:marBottom w:val="0"/>
          <w:divBdr>
            <w:top w:val="none" w:sz="0" w:space="0" w:color="auto"/>
            <w:left w:val="none" w:sz="0" w:space="0" w:color="auto"/>
            <w:bottom w:val="none" w:sz="0" w:space="0" w:color="auto"/>
            <w:right w:val="none" w:sz="0" w:space="0" w:color="auto"/>
          </w:divBdr>
        </w:div>
        <w:div w:id="25493797">
          <w:marLeft w:val="864"/>
          <w:marRight w:val="0"/>
          <w:marTop w:val="120"/>
          <w:marBottom w:val="0"/>
          <w:divBdr>
            <w:top w:val="none" w:sz="0" w:space="0" w:color="auto"/>
            <w:left w:val="none" w:sz="0" w:space="0" w:color="auto"/>
            <w:bottom w:val="none" w:sz="0" w:space="0" w:color="auto"/>
            <w:right w:val="none" w:sz="0" w:space="0" w:color="auto"/>
          </w:divBdr>
        </w:div>
        <w:div w:id="809519636">
          <w:marLeft w:val="864"/>
          <w:marRight w:val="0"/>
          <w:marTop w:val="120"/>
          <w:marBottom w:val="0"/>
          <w:divBdr>
            <w:top w:val="none" w:sz="0" w:space="0" w:color="auto"/>
            <w:left w:val="none" w:sz="0" w:space="0" w:color="auto"/>
            <w:bottom w:val="none" w:sz="0" w:space="0" w:color="auto"/>
            <w:right w:val="none" w:sz="0" w:space="0" w:color="auto"/>
          </w:divBdr>
        </w:div>
        <w:div w:id="1035933846">
          <w:marLeft w:val="432"/>
          <w:marRight w:val="0"/>
          <w:marTop w:val="360"/>
          <w:marBottom w:val="0"/>
          <w:divBdr>
            <w:top w:val="none" w:sz="0" w:space="0" w:color="auto"/>
            <w:left w:val="none" w:sz="0" w:space="0" w:color="auto"/>
            <w:bottom w:val="none" w:sz="0" w:space="0" w:color="auto"/>
            <w:right w:val="none" w:sz="0" w:space="0" w:color="auto"/>
          </w:divBdr>
        </w:div>
        <w:div w:id="1043335337">
          <w:marLeft w:val="864"/>
          <w:marRight w:val="0"/>
          <w:marTop w:val="120"/>
          <w:marBottom w:val="0"/>
          <w:divBdr>
            <w:top w:val="none" w:sz="0" w:space="0" w:color="auto"/>
            <w:left w:val="none" w:sz="0" w:space="0" w:color="auto"/>
            <w:bottom w:val="none" w:sz="0" w:space="0" w:color="auto"/>
            <w:right w:val="none" w:sz="0" w:space="0" w:color="auto"/>
          </w:divBdr>
        </w:div>
        <w:div w:id="1870530317">
          <w:marLeft w:val="864"/>
          <w:marRight w:val="0"/>
          <w:marTop w:val="120"/>
          <w:marBottom w:val="0"/>
          <w:divBdr>
            <w:top w:val="none" w:sz="0" w:space="0" w:color="auto"/>
            <w:left w:val="none" w:sz="0" w:space="0" w:color="auto"/>
            <w:bottom w:val="none" w:sz="0" w:space="0" w:color="auto"/>
            <w:right w:val="none" w:sz="0" w:space="0" w:color="auto"/>
          </w:divBdr>
        </w:div>
      </w:divsChild>
    </w:div>
    <w:div w:id="2129426926">
      <w:bodyDiv w:val="1"/>
      <w:marLeft w:val="0"/>
      <w:marRight w:val="0"/>
      <w:marTop w:val="0"/>
      <w:marBottom w:val="0"/>
      <w:divBdr>
        <w:top w:val="none" w:sz="0" w:space="0" w:color="auto"/>
        <w:left w:val="none" w:sz="0" w:space="0" w:color="auto"/>
        <w:bottom w:val="none" w:sz="0" w:space="0" w:color="auto"/>
        <w:right w:val="none" w:sz="0" w:space="0" w:color="auto"/>
      </w:divBdr>
      <w:divsChild>
        <w:div w:id="741803452">
          <w:marLeft w:val="864"/>
          <w:marRight w:val="0"/>
          <w:marTop w:val="120"/>
          <w:marBottom w:val="0"/>
          <w:divBdr>
            <w:top w:val="none" w:sz="0" w:space="0" w:color="auto"/>
            <w:left w:val="none" w:sz="0" w:space="0" w:color="auto"/>
            <w:bottom w:val="none" w:sz="0" w:space="0" w:color="auto"/>
            <w:right w:val="none" w:sz="0" w:space="0" w:color="auto"/>
          </w:divBdr>
        </w:div>
        <w:div w:id="1959682470">
          <w:marLeft w:val="864"/>
          <w:marRight w:val="0"/>
          <w:marTop w:val="120"/>
          <w:marBottom w:val="0"/>
          <w:divBdr>
            <w:top w:val="none" w:sz="0" w:space="0" w:color="auto"/>
            <w:left w:val="none" w:sz="0" w:space="0" w:color="auto"/>
            <w:bottom w:val="none" w:sz="0" w:space="0" w:color="auto"/>
            <w:right w:val="none" w:sz="0" w:space="0" w:color="auto"/>
          </w:divBdr>
        </w:div>
        <w:div w:id="1059596142">
          <w:marLeft w:val="432"/>
          <w:marRight w:val="0"/>
          <w:marTop w:val="360"/>
          <w:marBottom w:val="0"/>
          <w:divBdr>
            <w:top w:val="none" w:sz="0" w:space="0" w:color="auto"/>
            <w:left w:val="none" w:sz="0" w:space="0" w:color="auto"/>
            <w:bottom w:val="none" w:sz="0" w:space="0" w:color="auto"/>
            <w:right w:val="none" w:sz="0" w:space="0" w:color="auto"/>
          </w:divBdr>
        </w:div>
        <w:div w:id="128480588">
          <w:marLeft w:val="864"/>
          <w:marRight w:val="0"/>
          <w:marTop w:val="120"/>
          <w:marBottom w:val="0"/>
          <w:divBdr>
            <w:top w:val="none" w:sz="0" w:space="0" w:color="auto"/>
            <w:left w:val="none" w:sz="0" w:space="0" w:color="auto"/>
            <w:bottom w:val="none" w:sz="0" w:space="0" w:color="auto"/>
            <w:right w:val="none" w:sz="0" w:space="0" w:color="auto"/>
          </w:divBdr>
        </w:div>
        <w:div w:id="1392580760">
          <w:marLeft w:val="864"/>
          <w:marRight w:val="0"/>
          <w:marTop w:val="120"/>
          <w:marBottom w:val="0"/>
          <w:divBdr>
            <w:top w:val="none" w:sz="0" w:space="0" w:color="auto"/>
            <w:left w:val="none" w:sz="0" w:space="0" w:color="auto"/>
            <w:bottom w:val="none" w:sz="0" w:space="0" w:color="auto"/>
            <w:right w:val="none" w:sz="0" w:space="0" w:color="auto"/>
          </w:divBdr>
        </w:div>
      </w:divsChild>
    </w:div>
    <w:div w:id="2138916337">
      <w:bodyDiv w:val="1"/>
      <w:marLeft w:val="0"/>
      <w:marRight w:val="0"/>
      <w:marTop w:val="0"/>
      <w:marBottom w:val="0"/>
      <w:divBdr>
        <w:top w:val="none" w:sz="0" w:space="0" w:color="auto"/>
        <w:left w:val="none" w:sz="0" w:space="0" w:color="auto"/>
        <w:bottom w:val="none" w:sz="0" w:space="0" w:color="auto"/>
        <w:right w:val="none" w:sz="0" w:space="0" w:color="auto"/>
      </w:divBdr>
      <w:divsChild>
        <w:div w:id="1272469715">
          <w:marLeft w:val="432"/>
          <w:marRight w:val="0"/>
          <w:marTop w:val="360"/>
          <w:marBottom w:val="0"/>
          <w:divBdr>
            <w:top w:val="none" w:sz="0" w:space="0" w:color="auto"/>
            <w:left w:val="none" w:sz="0" w:space="0" w:color="auto"/>
            <w:bottom w:val="none" w:sz="0" w:space="0" w:color="auto"/>
            <w:right w:val="none" w:sz="0" w:space="0" w:color="auto"/>
          </w:divBdr>
        </w:div>
        <w:div w:id="354962237">
          <w:marLeft w:val="864"/>
          <w:marRight w:val="0"/>
          <w:marTop w:val="120"/>
          <w:marBottom w:val="0"/>
          <w:divBdr>
            <w:top w:val="none" w:sz="0" w:space="0" w:color="auto"/>
            <w:left w:val="none" w:sz="0" w:space="0" w:color="auto"/>
            <w:bottom w:val="none" w:sz="0" w:space="0" w:color="auto"/>
            <w:right w:val="none" w:sz="0" w:space="0" w:color="auto"/>
          </w:divBdr>
        </w:div>
        <w:div w:id="862327348">
          <w:marLeft w:val="1123"/>
          <w:marRight w:val="0"/>
          <w:marTop w:val="75"/>
          <w:marBottom w:val="0"/>
          <w:divBdr>
            <w:top w:val="none" w:sz="0" w:space="0" w:color="auto"/>
            <w:left w:val="none" w:sz="0" w:space="0" w:color="auto"/>
            <w:bottom w:val="none" w:sz="0" w:space="0" w:color="auto"/>
            <w:right w:val="none" w:sz="0" w:space="0" w:color="auto"/>
          </w:divBdr>
        </w:div>
        <w:div w:id="1300961830">
          <w:marLeft w:val="1123"/>
          <w:marRight w:val="0"/>
          <w:marTop w:val="75"/>
          <w:marBottom w:val="0"/>
          <w:divBdr>
            <w:top w:val="none" w:sz="0" w:space="0" w:color="auto"/>
            <w:left w:val="none" w:sz="0" w:space="0" w:color="auto"/>
            <w:bottom w:val="none" w:sz="0" w:space="0" w:color="auto"/>
            <w:right w:val="none" w:sz="0" w:space="0" w:color="auto"/>
          </w:divBdr>
        </w:div>
        <w:div w:id="2074616466">
          <w:marLeft w:val="432"/>
          <w:marRight w:val="0"/>
          <w:marTop w:val="360"/>
          <w:marBottom w:val="0"/>
          <w:divBdr>
            <w:top w:val="none" w:sz="0" w:space="0" w:color="auto"/>
            <w:left w:val="none" w:sz="0" w:space="0" w:color="auto"/>
            <w:bottom w:val="none" w:sz="0" w:space="0" w:color="auto"/>
            <w:right w:val="none" w:sz="0" w:space="0" w:color="auto"/>
          </w:divBdr>
        </w:div>
        <w:div w:id="1576166950">
          <w:marLeft w:val="864"/>
          <w:marRight w:val="0"/>
          <w:marTop w:val="120"/>
          <w:marBottom w:val="0"/>
          <w:divBdr>
            <w:top w:val="none" w:sz="0" w:space="0" w:color="auto"/>
            <w:left w:val="none" w:sz="0" w:space="0" w:color="auto"/>
            <w:bottom w:val="none" w:sz="0" w:space="0" w:color="auto"/>
            <w:right w:val="none" w:sz="0" w:space="0" w:color="auto"/>
          </w:divBdr>
        </w:div>
        <w:div w:id="1519807615">
          <w:marLeft w:val="864"/>
          <w:marRight w:val="0"/>
          <w:marTop w:val="120"/>
          <w:marBottom w:val="0"/>
          <w:divBdr>
            <w:top w:val="none" w:sz="0" w:space="0" w:color="auto"/>
            <w:left w:val="none" w:sz="0" w:space="0" w:color="auto"/>
            <w:bottom w:val="none" w:sz="0" w:space="0" w:color="auto"/>
            <w:right w:val="none" w:sz="0" w:space="0" w:color="auto"/>
          </w:divBdr>
        </w:div>
      </w:divsChild>
    </w:div>
    <w:div w:id="2147314889">
      <w:bodyDiv w:val="1"/>
      <w:marLeft w:val="0"/>
      <w:marRight w:val="0"/>
      <w:marTop w:val="0"/>
      <w:marBottom w:val="0"/>
      <w:divBdr>
        <w:top w:val="none" w:sz="0" w:space="0" w:color="auto"/>
        <w:left w:val="none" w:sz="0" w:space="0" w:color="auto"/>
        <w:bottom w:val="none" w:sz="0" w:space="0" w:color="auto"/>
        <w:right w:val="none" w:sz="0" w:space="0" w:color="auto"/>
      </w:divBdr>
      <w:divsChild>
        <w:div w:id="1096092082">
          <w:marLeft w:val="749"/>
          <w:marRight w:val="0"/>
          <w:marTop w:val="140"/>
          <w:marBottom w:val="0"/>
          <w:divBdr>
            <w:top w:val="none" w:sz="0" w:space="0" w:color="auto"/>
            <w:left w:val="none" w:sz="0" w:space="0" w:color="auto"/>
            <w:bottom w:val="none" w:sz="0" w:space="0" w:color="auto"/>
            <w:right w:val="none" w:sz="0" w:space="0" w:color="auto"/>
          </w:divBdr>
        </w:div>
        <w:div w:id="2079933272">
          <w:marLeft w:val="36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60.png"/><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image" Target="media/image28.jpeg"/><Relationship Id="rId47" Type="http://schemas.openxmlformats.org/officeDocument/2006/relationships/package" Target="embeddings/Microsoft_PowerPoint_Slide1.sldx"/><Relationship Id="rId50" Type="http://schemas.openxmlformats.org/officeDocument/2006/relationships/image" Target="media/image35.jpeg"/><Relationship Id="rId55" Type="http://schemas.openxmlformats.org/officeDocument/2006/relationships/image" Target="media/image40.jpeg"/><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jpe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image" Target="media/image38.jpeg"/><Relationship Id="rId58" Type="http://schemas.openxmlformats.org/officeDocument/2006/relationships/image" Target="media/image43.jpe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9.png"/><Relationship Id="rId14" Type="http://schemas.openxmlformats.org/officeDocument/2006/relationships/image" Target="media/image5.emf"/><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29.jpeg"/><Relationship Id="rId48" Type="http://schemas.openxmlformats.org/officeDocument/2006/relationships/image" Target="media/image33.jpeg"/><Relationship Id="rId56" Type="http://schemas.openxmlformats.org/officeDocument/2006/relationships/image" Target="media/image41.jpeg"/><Relationship Id="rId64" Type="http://schemas.openxmlformats.org/officeDocument/2006/relationships/footer" Target="footer2.xml"/><Relationship Id="rId8" Type="http://schemas.openxmlformats.org/officeDocument/2006/relationships/image" Target="media/image1.jpg"/><Relationship Id="rId51" Type="http://schemas.openxmlformats.org/officeDocument/2006/relationships/image" Target="media/image36.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png"/><Relationship Id="rId46" Type="http://schemas.openxmlformats.org/officeDocument/2006/relationships/image" Target="media/image32.emf"/><Relationship Id="rId59" Type="http://schemas.openxmlformats.org/officeDocument/2006/relationships/image" Target="media/image44.emf"/><Relationship Id="rId20" Type="http://schemas.openxmlformats.org/officeDocument/2006/relationships/image" Target="media/image10.png"/><Relationship Id="rId41" Type="http://schemas.openxmlformats.org/officeDocument/2006/relationships/image" Target="media/image27.jpeg"/><Relationship Id="rId54" Type="http://schemas.openxmlformats.org/officeDocument/2006/relationships/image" Target="media/image39.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PowerPoint_Slide.sldx"/><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customXml" Target="ink/ink2.xml"/><Relationship Id="rId49" Type="http://schemas.openxmlformats.org/officeDocument/2006/relationships/image" Target="media/image34.jpeg"/><Relationship Id="rId57" Type="http://schemas.openxmlformats.org/officeDocument/2006/relationships/image" Target="media/image42.jpeg"/><Relationship Id="rId10" Type="http://schemas.openxmlformats.org/officeDocument/2006/relationships/image" Target="media/image110.png"/><Relationship Id="rId31" Type="http://schemas.openxmlformats.org/officeDocument/2006/relationships/image" Target="media/image21.jpeg"/><Relationship Id="rId44" Type="http://schemas.openxmlformats.org/officeDocument/2006/relationships/image" Target="media/image30.jpeg"/><Relationship Id="rId52" Type="http://schemas.openxmlformats.org/officeDocument/2006/relationships/image" Target="media/image37.jpeg"/><Relationship Id="rId60" Type="http://schemas.openxmlformats.org/officeDocument/2006/relationships/package" Target="embeddings/Microsoft_PowerPoint_Slide2.sldx"/><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8-04T04:40:00.071"/>
    </inkml:context>
    <inkml:brush xml:id="br0">
      <inkml:brushProperty name="width" value="0.1" units="cm"/>
      <inkml:brushProperty name="height" value="0.6" units="cm"/>
      <inkml:brushProperty name="color" value="#849398"/>
      <inkml:brushProperty name="inkEffects" value="pencil"/>
    </inkml:brush>
  </inkml:definitions>
  <inkml:trace contextRef="#ctx0" brushRef="#br0">1 33 8021 206134 72735,'0'-1'4072'0'0,"1"-1"-2016"0"0,1 0-1008 0 0,-1 0-504-1046-628,1-1-268 69-6,0 0-156 977 634,0 0-140 0 0,0 1-188 0 0,1-1-12 0 0,-1 1-88 0 0,1 0-124 0 0,0 0-140 0 0,0 0-148-914-638,1 1-136 56-5,1 0-84 858 643,0 1 404 0 0,-1-1-1356-805-646,1 1 320 805 646,0-1 260 0 0,-1 1-5237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11-15T06:58:16.909"/>
    </inkml:context>
    <inkml:brush xml:id="br0">
      <inkml:brushProperty name="width" value="0.05" units="cm"/>
      <inkml:brushProperty name="height" value="0.05" units="cm"/>
      <inkml:brushProperty name="color" value="#E71224"/>
    </inkml:brush>
  </inkml:definitions>
  <inkml:trace contextRef="#ctx0" brushRef="#br0">1135 555 76 0 0,'-13'2'4943'0'0,"7"-2"-4209"0"0,4 0-240 0 0,-9-2-744 0 0,2 10-1989 0 0,8-7 1853 0 0,-6 6-194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E6658-83E5-426B-93AA-C034D3918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72</TotalTime>
  <Pages>77</Pages>
  <Words>17417</Words>
  <Characters>99282</Characters>
  <Application>Microsoft Office Word</Application>
  <DocSecurity>0</DocSecurity>
  <Lines>827</Lines>
  <Paragraphs>2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y Life Excellence</vt:lpstr>
      <vt:lpstr>My Life Excellence</vt:lpstr>
    </vt:vector>
  </TitlesOfParts>
  <Manager>Soo Dong Kim</Manager>
  <Company>Soongsil University</Company>
  <LinksUpToDate>false</LinksUpToDate>
  <CharactersWithSpaces>116467</CharactersWithSpaces>
  <SharedDoc>false</SharedDoc>
  <HLinks>
    <vt:vector size="108" baseType="variant">
      <vt:variant>
        <vt:i4>1769529</vt:i4>
      </vt:variant>
      <vt:variant>
        <vt:i4>104</vt:i4>
      </vt:variant>
      <vt:variant>
        <vt:i4>0</vt:i4>
      </vt:variant>
      <vt:variant>
        <vt:i4>5</vt:i4>
      </vt:variant>
      <vt:variant>
        <vt:lpwstr/>
      </vt:variant>
      <vt:variant>
        <vt:lpwstr>_Toc154981416</vt:lpwstr>
      </vt:variant>
      <vt:variant>
        <vt:i4>1769529</vt:i4>
      </vt:variant>
      <vt:variant>
        <vt:i4>98</vt:i4>
      </vt:variant>
      <vt:variant>
        <vt:i4>0</vt:i4>
      </vt:variant>
      <vt:variant>
        <vt:i4>5</vt:i4>
      </vt:variant>
      <vt:variant>
        <vt:lpwstr/>
      </vt:variant>
      <vt:variant>
        <vt:lpwstr>_Toc154981415</vt:lpwstr>
      </vt:variant>
      <vt:variant>
        <vt:i4>1769529</vt:i4>
      </vt:variant>
      <vt:variant>
        <vt:i4>92</vt:i4>
      </vt:variant>
      <vt:variant>
        <vt:i4>0</vt:i4>
      </vt:variant>
      <vt:variant>
        <vt:i4>5</vt:i4>
      </vt:variant>
      <vt:variant>
        <vt:lpwstr/>
      </vt:variant>
      <vt:variant>
        <vt:lpwstr>_Toc154981414</vt:lpwstr>
      </vt:variant>
      <vt:variant>
        <vt:i4>1769529</vt:i4>
      </vt:variant>
      <vt:variant>
        <vt:i4>86</vt:i4>
      </vt:variant>
      <vt:variant>
        <vt:i4>0</vt:i4>
      </vt:variant>
      <vt:variant>
        <vt:i4>5</vt:i4>
      </vt:variant>
      <vt:variant>
        <vt:lpwstr/>
      </vt:variant>
      <vt:variant>
        <vt:lpwstr>_Toc154981413</vt:lpwstr>
      </vt:variant>
      <vt:variant>
        <vt:i4>1769529</vt:i4>
      </vt:variant>
      <vt:variant>
        <vt:i4>80</vt:i4>
      </vt:variant>
      <vt:variant>
        <vt:i4>0</vt:i4>
      </vt:variant>
      <vt:variant>
        <vt:i4>5</vt:i4>
      </vt:variant>
      <vt:variant>
        <vt:lpwstr/>
      </vt:variant>
      <vt:variant>
        <vt:lpwstr>_Toc154981412</vt:lpwstr>
      </vt:variant>
      <vt:variant>
        <vt:i4>1769529</vt:i4>
      </vt:variant>
      <vt:variant>
        <vt:i4>74</vt:i4>
      </vt:variant>
      <vt:variant>
        <vt:i4>0</vt:i4>
      </vt:variant>
      <vt:variant>
        <vt:i4>5</vt:i4>
      </vt:variant>
      <vt:variant>
        <vt:lpwstr/>
      </vt:variant>
      <vt:variant>
        <vt:lpwstr>_Toc154981411</vt:lpwstr>
      </vt:variant>
      <vt:variant>
        <vt:i4>1769529</vt:i4>
      </vt:variant>
      <vt:variant>
        <vt:i4>68</vt:i4>
      </vt:variant>
      <vt:variant>
        <vt:i4>0</vt:i4>
      </vt:variant>
      <vt:variant>
        <vt:i4>5</vt:i4>
      </vt:variant>
      <vt:variant>
        <vt:lpwstr/>
      </vt:variant>
      <vt:variant>
        <vt:lpwstr>_Toc154981410</vt:lpwstr>
      </vt:variant>
      <vt:variant>
        <vt:i4>1703993</vt:i4>
      </vt:variant>
      <vt:variant>
        <vt:i4>62</vt:i4>
      </vt:variant>
      <vt:variant>
        <vt:i4>0</vt:i4>
      </vt:variant>
      <vt:variant>
        <vt:i4>5</vt:i4>
      </vt:variant>
      <vt:variant>
        <vt:lpwstr/>
      </vt:variant>
      <vt:variant>
        <vt:lpwstr>_Toc154981409</vt:lpwstr>
      </vt:variant>
      <vt:variant>
        <vt:i4>1703993</vt:i4>
      </vt:variant>
      <vt:variant>
        <vt:i4>56</vt:i4>
      </vt:variant>
      <vt:variant>
        <vt:i4>0</vt:i4>
      </vt:variant>
      <vt:variant>
        <vt:i4>5</vt:i4>
      </vt:variant>
      <vt:variant>
        <vt:lpwstr/>
      </vt:variant>
      <vt:variant>
        <vt:lpwstr>_Toc154981408</vt:lpwstr>
      </vt:variant>
      <vt:variant>
        <vt:i4>1703993</vt:i4>
      </vt:variant>
      <vt:variant>
        <vt:i4>50</vt:i4>
      </vt:variant>
      <vt:variant>
        <vt:i4>0</vt:i4>
      </vt:variant>
      <vt:variant>
        <vt:i4>5</vt:i4>
      </vt:variant>
      <vt:variant>
        <vt:lpwstr/>
      </vt:variant>
      <vt:variant>
        <vt:lpwstr>_Toc154981407</vt:lpwstr>
      </vt:variant>
      <vt:variant>
        <vt:i4>1703993</vt:i4>
      </vt:variant>
      <vt:variant>
        <vt:i4>44</vt:i4>
      </vt:variant>
      <vt:variant>
        <vt:i4>0</vt:i4>
      </vt:variant>
      <vt:variant>
        <vt:i4>5</vt:i4>
      </vt:variant>
      <vt:variant>
        <vt:lpwstr/>
      </vt:variant>
      <vt:variant>
        <vt:lpwstr>_Toc154981406</vt:lpwstr>
      </vt:variant>
      <vt:variant>
        <vt:i4>1703993</vt:i4>
      </vt:variant>
      <vt:variant>
        <vt:i4>38</vt:i4>
      </vt:variant>
      <vt:variant>
        <vt:i4>0</vt:i4>
      </vt:variant>
      <vt:variant>
        <vt:i4>5</vt:i4>
      </vt:variant>
      <vt:variant>
        <vt:lpwstr/>
      </vt:variant>
      <vt:variant>
        <vt:lpwstr>_Toc154981405</vt:lpwstr>
      </vt:variant>
      <vt:variant>
        <vt:i4>1703993</vt:i4>
      </vt:variant>
      <vt:variant>
        <vt:i4>32</vt:i4>
      </vt:variant>
      <vt:variant>
        <vt:i4>0</vt:i4>
      </vt:variant>
      <vt:variant>
        <vt:i4>5</vt:i4>
      </vt:variant>
      <vt:variant>
        <vt:lpwstr/>
      </vt:variant>
      <vt:variant>
        <vt:lpwstr>_Toc154981404</vt:lpwstr>
      </vt:variant>
      <vt:variant>
        <vt:i4>1703993</vt:i4>
      </vt:variant>
      <vt:variant>
        <vt:i4>26</vt:i4>
      </vt:variant>
      <vt:variant>
        <vt:i4>0</vt:i4>
      </vt:variant>
      <vt:variant>
        <vt:i4>5</vt:i4>
      </vt:variant>
      <vt:variant>
        <vt:lpwstr/>
      </vt:variant>
      <vt:variant>
        <vt:lpwstr>_Toc154981403</vt:lpwstr>
      </vt:variant>
      <vt:variant>
        <vt:i4>1703993</vt:i4>
      </vt:variant>
      <vt:variant>
        <vt:i4>20</vt:i4>
      </vt:variant>
      <vt:variant>
        <vt:i4>0</vt:i4>
      </vt:variant>
      <vt:variant>
        <vt:i4>5</vt:i4>
      </vt:variant>
      <vt:variant>
        <vt:lpwstr/>
      </vt:variant>
      <vt:variant>
        <vt:lpwstr>_Toc154981402</vt:lpwstr>
      </vt:variant>
      <vt:variant>
        <vt:i4>1703993</vt:i4>
      </vt:variant>
      <vt:variant>
        <vt:i4>14</vt:i4>
      </vt:variant>
      <vt:variant>
        <vt:i4>0</vt:i4>
      </vt:variant>
      <vt:variant>
        <vt:i4>5</vt:i4>
      </vt:variant>
      <vt:variant>
        <vt:lpwstr/>
      </vt:variant>
      <vt:variant>
        <vt:lpwstr>_Toc154981401</vt:lpwstr>
      </vt:variant>
      <vt:variant>
        <vt:i4>1703993</vt:i4>
      </vt:variant>
      <vt:variant>
        <vt:i4>8</vt:i4>
      </vt:variant>
      <vt:variant>
        <vt:i4>0</vt:i4>
      </vt:variant>
      <vt:variant>
        <vt:i4>5</vt:i4>
      </vt:variant>
      <vt:variant>
        <vt:lpwstr/>
      </vt:variant>
      <vt:variant>
        <vt:lpwstr>_Toc154981400</vt:lpwstr>
      </vt:variant>
      <vt:variant>
        <vt:i4>1245246</vt:i4>
      </vt:variant>
      <vt:variant>
        <vt:i4>2</vt:i4>
      </vt:variant>
      <vt:variant>
        <vt:i4>0</vt:i4>
      </vt:variant>
      <vt:variant>
        <vt:i4>5</vt:i4>
      </vt:variant>
      <vt:variant>
        <vt:lpwstr/>
      </vt:variant>
      <vt:variant>
        <vt:lpwstr>_Toc1549813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Life Excellence</dc:title>
  <dc:subject/>
  <dc:creator>sdkim</dc:creator>
  <cp:keywords/>
  <dc:description/>
  <cp:lastModifiedBy>1348</cp:lastModifiedBy>
  <cp:revision>724</cp:revision>
  <cp:lastPrinted>2022-12-14T11:50:00Z</cp:lastPrinted>
  <dcterms:created xsi:type="dcterms:W3CDTF">2022-12-14T14:29:00Z</dcterms:created>
  <dcterms:modified xsi:type="dcterms:W3CDTF">2023-02-27T11:39:00Z</dcterms:modified>
</cp:coreProperties>
</file>